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578D6" w14:textId="164A4D39" w:rsidR="00C41267" w:rsidRPr="00F26D66" w:rsidRDefault="00C41267" w:rsidP="00B650F9">
      <w:pPr>
        <w:ind w:left="708" w:hanging="708"/>
        <w:rPr>
          <w:lang w:val="en-US"/>
        </w:rPr>
      </w:pPr>
    </w:p>
    <w:p w14:paraId="38299CFC" w14:textId="4A1F6F96" w:rsidR="00EA5450" w:rsidRPr="00F26D66" w:rsidRDefault="00EA5450" w:rsidP="00491202">
      <w:pPr>
        <w:jc w:val="center"/>
        <w:rPr>
          <w:b/>
          <w:sz w:val="40"/>
          <w:lang w:val="en-US"/>
        </w:rPr>
      </w:pPr>
    </w:p>
    <w:p w14:paraId="4A3495D2" w14:textId="77777777" w:rsidR="00B26BA9" w:rsidRPr="00F26D66" w:rsidRDefault="00B26BA9" w:rsidP="00491202">
      <w:pPr>
        <w:jc w:val="center"/>
        <w:rPr>
          <w:b/>
          <w:sz w:val="40"/>
          <w:lang w:val="en-US"/>
        </w:rPr>
      </w:pPr>
    </w:p>
    <w:p w14:paraId="2F783C6D" w14:textId="62473594" w:rsidR="00491202" w:rsidRPr="00F26D66" w:rsidRDefault="00F128E8" w:rsidP="00491202">
      <w:pPr>
        <w:jc w:val="center"/>
        <w:rPr>
          <w:b/>
          <w:color w:val="4F81BD" w:themeColor="accent1"/>
          <w:sz w:val="96"/>
          <w:lang w:val="en-US"/>
        </w:rPr>
      </w:pPr>
      <w:r w:rsidRPr="00F26D66">
        <w:rPr>
          <w:b/>
          <w:color w:val="4F81BD" w:themeColor="accent1"/>
          <w:sz w:val="96"/>
          <w:lang w:val="en-US"/>
        </w:rPr>
        <w:fldChar w:fldCharType="begin"/>
      </w:r>
      <w:r w:rsidRPr="00F26D66">
        <w:rPr>
          <w:b/>
          <w:color w:val="4F81BD" w:themeColor="accent1"/>
          <w:sz w:val="96"/>
          <w:lang w:val="en-US"/>
        </w:rPr>
        <w:instrText xml:space="preserve"> TITLE   \* MERGEFORMAT </w:instrText>
      </w:r>
      <w:r w:rsidRPr="00F26D66">
        <w:rPr>
          <w:b/>
          <w:color w:val="4F81BD" w:themeColor="accent1"/>
          <w:sz w:val="96"/>
          <w:lang w:val="en-US"/>
        </w:rPr>
        <w:fldChar w:fldCharType="separate"/>
      </w:r>
      <w:r w:rsidR="00AE1265" w:rsidRPr="00F26D66">
        <w:rPr>
          <w:b/>
          <w:color w:val="4F81BD" w:themeColor="accent1"/>
          <w:sz w:val="96"/>
          <w:lang w:val="en-US"/>
        </w:rPr>
        <w:t>algacom AG</w:t>
      </w:r>
      <w:r w:rsidRPr="00F26D66">
        <w:rPr>
          <w:b/>
          <w:color w:val="4F81BD" w:themeColor="accent1"/>
          <w:sz w:val="96"/>
          <w:lang w:val="en-US"/>
        </w:rPr>
        <w:fldChar w:fldCharType="end"/>
      </w:r>
    </w:p>
    <w:p w14:paraId="3CCB62D8" w14:textId="0DDF1B07" w:rsidR="00491202" w:rsidRPr="00F26D66" w:rsidRDefault="00AE1265" w:rsidP="00B277D6">
      <w:pPr>
        <w:jc w:val="center"/>
        <w:rPr>
          <w:lang w:val="en-US"/>
        </w:rPr>
      </w:pPr>
      <w:r w:rsidRPr="00F26D66">
        <w:rPr>
          <w:b/>
          <w:color w:val="4F81BD" w:themeColor="accent1"/>
          <w:sz w:val="40"/>
          <w:lang w:val="en-US"/>
        </w:rPr>
        <w:t>aMIRA – Management of Identities, Resources and Access</w:t>
      </w:r>
    </w:p>
    <w:p w14:paraId="619BC844" w14:textId="6360F72E" w:rsidR="00491202" w:rsidRPr="00F26D66" w:rsidRDefault="00B61D94" w:rsidP="00491202">
      <w:pPr>
        <w:jc w:val="center"/>
        <w:rPr>
          <w:lang w:val="en-US"/>
        </w:rPr>
      </w:pPr>
      <w:r>
        <w:rPr>
          <w:noProof/>
          <w:lang w:val="en-US" w:eastAsia="en-US"/>
        </w:rPr>
        <w:t>ations</w:t>
      </w:r>
      <w:r w:rsidR="00491950" w:rsidRPr="00F26D66">
        <w:rPr>
          <w:noProof/>
          <w:lang w:val="en-US" w:eastAsia="en-US"/>
        </w:rPr>
        <w:drawing>
          <wp:inline distT="0" distB="0" distL="0" distR="0" wp14:anchorId="3B40FEFE" wp14:editId="3240AC68">
            <wp:extent cx="6296025" cy="2665095"/>
            <wp:effectExtent l="0" t="0" r="9525" b="1905"/>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1">
                      <a:extLst>
                        <a:ext uri="{28A0092B-C50C-407E-A947-70E740481C1C}">
                          <a14:useLocalDpi xmlns:a14="http://schemas.microsoft.com/office/drawing/2010/main" val="0"/>
                        </a:ext>
                      </a:extLst>
                    </a:blip>
                    <a:srcRect l="163" t="20813" r="13" b="27115"/>
                    <a:stretch/>
                  </pic:blipFill>
                  <pic:spPr>
                    <a:xfrm>
                      <a:off x="0" y="0"/>
                      <a:ext cx="6296025" cy="2665095"/>
                    </a:xfrm>
                    <a:prstGeom prst="rect">
                      <a:avLst/>
                    </a:prstGeom>
                  </pic:spPr>
                </pic:pic>
              </a:graphicData>
            </a:graphic>
          </wp:inline>
        </w:drawing>
      </w:r>
    </w:p>
    <w:p w14:paraId="3B662ECF" w14:textId="76FBCBF3" w:rsidR="006408E6" w:rsidRPr="00F26D66" w:rsidRDefault="006408E6" w:rsidP="00491202">
      <w:pPr>
        <w:jc w:val="center"/>
        <w:rPr>
          <w:lang w:val="en-US"/>
        </w:rPr>
      </w:pPr>
    </w:p>
    <w:p w14:paraId="38536733" w14:textId="77777777" w:rsidR="00491202" w:rsidRPr="00F26D66" w:rsidRDefault="00491202" w:rsidP="00491202">
      <w:pPr>
        <w:jc w:val="center"/>
        <w:rPr>
          <w:lang w:val="en-US"/>
        </w:rPr>
      </w:pPr>
    </w:p>
    <w:p w14:paraId="72AAE59E" w14:textId="5C71C073" w:rsidR="00491202" w:rsidRPr="00F26D66" w:rsidRDefault="00B26BA9" w:rsidP="00491202">
      <w:pPr>
        <w:jc w:val="center"/>
        <w:rPr>
          <w:b/>
          <w:sz w:val="24"/>
          <w:lang w:val="en-US"/>
        </w:rPr>
      </w:pPr>
      <w:r w:rsidRPr="00F26D66">
        <w:rPr>
          <w:b/>
          <w:color w:val="4F81BD" w:themeColor="accent1"/>
          <w:sz w:val="48"/>
          <w:lang w:val="en-US"/>
        </w:rPr>
        <w:fldChar w:fldCharType="begin"/>
      </w:r>
      <w:r w:rsidRPr="00F26D66">
        <w:rPr>
          <w:b/>
          <w:color w:val="4F81BD" w:themeColor="accent1"/>
          <w:sz w:val="48"/>
          <w:lang w:val="en-US"/>
        </w:rPr>
        <w:instrText xml:space="preserve"> SUBJECT   \* MERGEFORMAT </w:instrText>
      </w:r>
      <w:r w:rsidRPr="00F26D66">
        <w:rPr>
          <w:b/>
          <w:color w:val="4F81BD" w:themeColor="accent1"/>
          <w:sz w:val="48"/>
          <w:lang w:val="en-US"/>
        </w:rPr>
        <w:fldChar w:fldCharType="separate"/>
      </w:r>
      <w:r w:rsidR="00AE1265" w:rsidRPr="00F26D66">
        <w:rPr>
          <w:b/>
          <w:color w:val="4F81BD" w:themeColor="accent1"/>
          <w:sz w:val="48"/>
          <w:lang w:val="en-US"/>
        </w:rPr>
        <w:t>aMIRA Concepts Guide</w:t>
      </w:r>
      <w:r w:rsidRPr="00F26D66">
        <w:rPr>
          <w:b/>
          <w:color w:val="4F81BD" w:themeColor="accent1"/>
          <w:sz w:val="48"/>
          <w:lang w:val="en-US"/>
        </w:rPr>
        <w:fldChar w:fldCharType="end"/>
      </w:r>
    </w:p>
    <w:p w14:paraId="75B17F24" w14:textId="23B72B93" w:rsidR="00491202" w:rsidRPr="00F26D66" w:rsidRDefault="00231C49" w:rsidP="00491202">
      <w:pPr>
        <w:jc w:val="center"/>
        <w:rPr>
          <w:lang w:val="en-US"/>
        </w:rPr>
      </w:pPr>
      <w:r>
        <w:rPr>
          <w:sz w:val="20"/>
          <w:lang w:val="en-US"/>
        </w:rPr>
        <w:t>Version 2.5</w:t>
      </w:r>
    </w:p>
    <w:p w14:paraId="3567904C" w14:textId="77777777" w:rsidR="00491202" w:rsidRPr="00F26D66" w:rsidRDefault="00491202" w:rsidP="00491202">
      <w:pPr>
        <w:jc w:val="center"/>
        <w:rPr>
          <w:lang w:val="en-US"/>
        </w:rPr>
      </w:pPr>
    </w:p>
    <w:p w14:paraId="0EE68248" w14:textId="26D1321A" w:rsidR="00491202" w:rsidRPr="00F26D66" w:rsidRDefault="00491202" w:rsidP="00491202">
      <w:pPr>
        <w:jc w:val="center"/>
        <w:rPr>
          <w:lang w:val="en-US"/>
        </w:rPr>
      </w:pPr>
    </w:p>
    <w:p w14:paraId="3C20AE57" w14:textId="77777777" w:rsidR="00491202" w:rsidRPr="00F26D66" w:rsidRDefault="00491202" w:rsidP="00491202">
      <w:pPr>
        <w:rPr>
          <w:lang w:val="en-US"/>
        </w:rPr>
      </w:pPr>
    </w:p>
    <w:p w14:paraId="37B9AD41" w14:textId="77777777" w:rsidR="00C9593D" w:rsidRPr="00F26D66" w:rsidRDefault="00C9593D" w:rsidP="00C9593D">
      <w:pPr>
        <w:rPr>
          <w:lang w:val="en-US"/>
        </w:rPr>
      </w:pPr>
    </w:p>
    <w:p w14:paraId="242CFA33" w14:textId="77777777" w:rsidR="0000687C" w:rsidRPr="00F26D66" w:rsidRDefault="0000687C" w:rsidP="00FA5259">
      <w:pPr>
        <w:rPr>
          <w:lang w:val="en-US"/>
        </w:rPr>
        <w:sectPr w:rsidR="0000687C" w:rsidRPr="00F26D66" w:rsidSect="009B79A5">
          <w:footerReference w:type="default" r:id="rId12"/>
          <w:footnotePr>
            <w:numRestart w:val="eachPage"/>
          </w:footnotePr>
          <w:pgSz w:w="11900" w:h="16840"/>
          <w:pgMar w:top="1134" w:right="851" w:bottom="1134" w:left="1134" w:header="284" w:footer="318" w:gutter="0"/>
          <w:cols w:space="708"/>
          <w:docGrid w:linePitch="360"/>
        </w:sectPr>
      </w:pPr>
    </w:p>
    <w:p w14:paraId="3A57F019" w14:textId="26461614" w:rsidR="002F0424" w:rsidRPr="00F26D66" w:rsidRDefault="002F0424">
      <w:pPr>
        <w:spacing w:line="240" w:lineRule="auto"/>
        <w:jc w:val="left"/>
        <w:rPr>
          <w:lang w:val="en-US"/>
        </w:rPr>
      </w:pPr>
    </w:p>
    <w:bookmarkStart w:id="0" w:name="_Toc194296306" w:displacedByCustomXml="next"/>
    <w:sdt>
      <w:sdtPr>
        <w:rPr>
          <w:rFonts w:ascii="Verdana" w:eastAsia="Times New Roman" w:hAnsi="Verdana" w:cs="Times New Roman"/>
          <w:b w:val="0"/>
          <w:bCs w:val="0"/>
          <w:color w:val="auto"/>
          <w:sz w:val="20"/>
          <w:szCs w:val="24"/>
          <w:lang w:val="en-US" w:eastAsia="de-CH"/>
        </w:rPr>
        <w:id w:val="1794793575"/>
        <w:docPartObj>
          <w:docPartGallery w:val="Table of Contents"/>
          <w:docPartUnique/>
        </w:docPartObj>
      </w:sdtPr>
      <w:sdtEndPr>
        <w:rPr>
          <w:sz w:val="18"/>
          <w:szCs w:val="18"/>
        </w:rPr>
      </w:sdtEndPr>
      <w:sdtContent>
        <w:p w14:paraId="7D937840" w14:textId="227B975B" w:rsidR="00E553B1" w:rsidRPr="00F26D66" w:rsidRDefault="001E22E3" w:rsidP="00AA57FC">
          <w:pPr>
            <w:pStyle w:val="TOCHeading"/>
            <w:rPr>
              <w:rStyle w:val="IntenseReference"/>
              <w:b/>
              <w:smallCaps w:val="0"/>
              <w:lang w:val="en-US"/>
            </w:rPr>
          </w:pPr>
          <w:r w:rsidRPr="00F26D66">
            <w:rPr>
              <w:rStyle w:val="IntenseReference"/>
              <w:b/>
              <w:smallCaps w:val="0"/>
              <w:lang w:val="en-US"/>
            </w:rPr>
            <w:t xml:space="preserve">I </w:t>
          </w:r>
          <w:r w:rsidR="00EA6209" w:rsidRPr="00F26D66">
            <w:rPr>
              <w:rStyle w:val="IntenseReference"/>
              <w:b/>
              <w:smallCaps w:val="0"/>
              <w:lang w:val="en-US"/>
            </w:rPr>
            <w:t>– Table of Contents</w:t>
          </w:r>
        </w:p>
        <w:p w14:paraId="241ADEBA" w14:textId="7C5ED1FF" w:rsidR="00C274CD" w:rsidRPr="00F26D66" w:rsidRDefault="00E553B1">
          <w:pPr>
            <w:pStyle w:val="TOC1"/>
            <w:rPr>
              <w:rFonts w:asciiTheme="minorHAnsi" w:eastAsiaTheme="minorEastAsia" w:hAnsiTheme="minorHAnsi" w:cstheme="minorBidi"/>
              <w:sz w:val="22"/>
              <w:szCs w:val="22"/>
              <w:lang w:val="en-US"/>
            </w:rPr>
          </w:pPr>
          <w:r w:rsidRPr="00F26D66">
            <w:rPr>
              <w:lang w:val="en-US"/>
            </w:rPr>
            <w:fldChar w:fldCharType="begin"/>
          </w:r>
          <w:r w:rsidRPr="00F26D66">
            <w:rPr>
              <w:lang w:val="en-US"/>
            </w:rPr>
            <w:instrText xml:space="preserve"> TOC \o "1-3" \h \z \u </w:instrText>
          </w:r>
          <w:r w:rsidRPr="00F26D66">
            <w:rPr>
              <w:lang w:val="en-US"/>
            </w:rPr>
            <w:fldChar w:fldCharType="separate"/>
          </w:r>
          <w:hyperlink w:anchor="_Toc35447287" w:history="1">
            <w:r w:rsidR="00C274CD" w:rsidRPr="00F26D66">
              <w:rPr>
                <w:rStyle w:val="Hyperlink"/>
                <w:snapToGrid w:val="0"/>
                <w:w w:val="0"/>
                <w:lang w:val="en-US"/>
              </w:rPr>
              <w:t>1</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Introduction</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287 \h </w:instrText>
            </w:r>
            <w:r w:rsidR="00C274CD" w:rsidRPr="00F26D66">
              <w:rPr>
                <w:webHidden/>
                <w:lang w:val="en-US"/>
              </w:rPr>
            </w:r>
            <w:r w:rsidR="00C274CD" w:rsidRPr="00F26D66">
              <w:rPr>
                <w:webHidden/>
                <w:lang w:val="en-US"/>
              </w:rPr>
              <w:fldChar w:fldCharType="separate"/>
            </w:r>
            <w:r w:rsidR="0068410C">
              <w:rPr>
                <w:webHidden/>
                <w:lang w:val="en-US"/>
              </w:rPr>
              <w:t>5</w:t>
            </w:r>
            <w:r w:rsidR="00C274CD" w:rsidRPr="00F26D66">
              <w:rPr>
                <w:webHidden/>
                <w:lang w:val="en-US"/>
              </w:rPr>
              <w:fldChar w:fldCharType="end"/>
            </w:r>
          </w:hyperlink>
        </w:p>
        <w:p w14:paraId="35DF4017" w14:textId="2E93095F" w:rsidR="00C274CD" w:rsidRPr="00F26D66" w:rsidRDefault="0068410C">
          <w:pPr>
            <w:pStyle w:val="TOC2"/>
            <w:rPr>
              <w:rFonts w:asciiTheme="minorHAnsi" w:eastAsiaTheme="minorEastAsia" w:hAnsiTheme="minorHAnsi" w:cstheme="minorBidi"/>
              <w:noProof/>
              <w:sz w:val="22"/>
              <w:szCs w:val="22"/>
              <w:lang w:val="en-US"/>
            </w:rPr>
          </w:pPr>
          <w:hyperlink w:anchor="_Toc35447288" w:history="1">
            <w:r w:rsidR="00C274CD" w:rsidRPr="00F26D66">
              <w:rPr>
                <w:rStyle w:val="Hyperlink"/>
                <w:noProof/>
                <w:lang w:val="en-US"/>
              </w:rPr>
              <w:t>1.1 aMIRA Modul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88 \h </w:instrText>
            </w:r>
            <w:r w:rsidR="00C274CD" w:rsidRPr="00F26D66">
              <w:rPr>
                <w:noProof/>
                <w:webHidden/>
                <w:lang w:val="en-US"/>
              </w:rPr>
            </w:r>
            <w:r w:rsidR="00C274CD" w:rsidRPr="00F26D66">
              <w:rPr>
                <w:noProof/>
                <w:webHidden/>
                <w:lang w:val="en-US"/>
              </w:rPr>
              <w:fldChar w:fldCharType="separate"/>
            </w:r>
            <w:r>
              <w:rPr>
                <w:noProof/>
                <w:webHidden/>
                <w:lang w:val="en-US"/>
              </w:rPr>
              <w:t>5</w:t>
            </w:r>
            <w:r w:rsidR="00C274CD" w:rsidRPr="00F26D66">
              <w:rPr>
                <w:noProof/>
                <w:webHidden/>
                <w:lang w:val="en-US"/>
              </w:rPr>
              <w:fldChar w:fldCharType="end"/>
            </w:r>
          </w:hyperlink>
        </w:p>
        <w:p w14:paraId="50AA86E0" w14:textId="4CAE9B80"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89" w:history="1">
            <w:r w:rsidR="00C274CD" w:rsidRPr="00F26D66">
              <w:rPr>
                <w:rStyle w:val="Hyperlink"/>
                <w:noProof/>
                <w:lang w:val="en-US"/>
                <w14:scene3d>
                  <w14:camera w14:prst="orthographicFront"/>
                  <w14:lightRig w14:rig="threePt" w14:dir="t">
                    <w14:rot w14:lat="0" w14:lon="0" w14:rev="0"/>
                  </w14:lightRig>
                </w14:scene3d>
              </w:rPr>
              <w:t>1.1.1</w:t>
            </w:r>
            <w:r w:rsidR="00C274CD" w:rsidRPr="00F26D66">
              <w:rPr>
                <w:rStyle w:val="Hyperlink"/>
                <w:noProof/>
                <w:lang w:val="en-US"/>
              </w:rPr>
              <w:t xml:space="preserve"> Identity and Account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89 \h </w:instrText>
            </w:r>
            <w:r w:rsidR="00C274CD" w:rsidRPr="00F26D66">
              <w:rPr>
                <w:noProof/>
                <w:webHidden/>
                <w:lang w:val="en-US"/>
              </w:rPr>
            </w:r>
            <w:r w:rsidR="00C274CD" w:rsidRPr="00F26D66">
              <w:rPr>
                <w:noProof/>
                <w:webHidden/>
                <w:lang w:val="en-US"/>
              </w:rPr>
              <w:fldChar w:fldCharType="separate"/>
            </w:r>
            <w:r>
              <w:rPr>
                <w:noProof/>
                <w:webHidden/>
                <w:lang w:val="en-US"/>
              </w:rPr>
              <w:t>5</w:t>
            </w:r>
            <w:r w:rsidR="00C274CD" w:rsidRPr="00F26D66">
              <w:rPr>
                <w:noProof/>
                <w:webHidden/>
                <w:lang w:val="en-US"/>
              </w:rPr>
              <w:fldChar w:fldCharType="end"/>
            </w:r>
          </w:hyperlink>
        </w:p>
        <w:p w14:paraId="39051505" w14:textId="798D551C"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0" w:history="1">
            <w:r w:rsidR="00C274CD" w:rsidRPr="00F26D66">
              <w:rPr>
                <w:rStyle w:val="Hyperlink"/>
                <w:noProof/>
                <w:lang w:val="en-US"/>
                <w14:scene3d>
                  <w14:camera w14:prst="orthographicFront"/>
                  <w14:lightRig w14:rig="threePt" w14:dir="t">
                    <w14:rot w14:lat="0" w14:lon="0" w14:rev="0"/>
                  </w14:lightRig>
                </w14:scene3d>
              </w:rPr>
              <w:t>1.1.2</w:t>
            </w:r>
            <w:r w:rsidR="00C274CD" w:rsidRPr="00F26D66">
              <w:rPr>
                <w:rStyle w:val="Hyperlink"/>
                <w:noProof/>
                <w:lang w:val="en-US"/>
              </w:rPr>
              <w:t xml:space="preserve"> Resource and Access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0 \h </w:instrText>
            </w:r>
            <w:r w:rsidR="00C274CD" w:rsidRPr="00F26D66">
              <w:rPr>
                <w:noProof/>
                <w:webHidden/>
                <w:lang w:val="en-US"/>
              </w:rPr>
            </w:r>
            <w:r w:rsidR="00C274CD" w:rsidRPr="00F26D66">
              <w:rPr>
                <w:noProof/>
                <w:webHidden/>
                <w:lang w:val="en-US"/>
              </w:rPr>
              <w:fldChar w:fldCharType="separate"/>
            </w:r>
            <w:r>
              <w:rPr>
                <w:noProof/>
                <w:webHidden/>
                <w:lang w:val="en-US"/>
              </w:rPr>
              <w:t>5</w:t>
            </w:r>
            <w:r w:rsidR="00C274CD" w:rsidRPr="00F26D66">
              <w:rPr>
                <w:noProof/>
                <w:webHidden/>
                <w:lang w:val="en-US"/>
              </w:rPr>
              <w:fldChar w:fldCharType="end"/>
            </w:r>
          </w:hyperlink>
        </w:p>
        <w:p w14:paraId="13042BE6" w14:textId="309EBA46"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1" w:history="1">
            <w:r w:rsidR="00C274CD" w:rsidRPr="00F26D66">
              <w:rPr>
                <w:rStyle w:val="Hyperlink"/>
                <w:noProof/>
                <w:lang w:val="en-US"/>
                <w14:scene3d>
                  <w14:camera w14:prst="orthographicFront"/>
                  <w14:lightRig w14:rig="threePt" w14:dir="t">
                    <w14:rot w14:lat="0" w14:lon="0" w14:rev="0"/>
                  </w14:lightRig>
                </w14:scene3d>
              </w:rPr>
              <w:t>1.1.3</w:t>
            </w:r>
            <w:r w:rsidR="00C274CD" w:rsidRPr="00F26D66">
              <w:rPr>
                <w:rStyle w:val="Hyperlink"/>
                <w:noProof/>
                <w:lang w:val="en-US"/>
              </w:rPr>
              <w:t xml:space="preserve"> Provision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1 \h </w:instrText>
            </w:r>
            <w:r w:rsidR="00C274CD" w:rsidRPr="00F26D66">
              <w:rPr>
                <w:noProof/>
                <w:webHidden/>
                <w:lang w:val="en-US"/>
              </w:rPr>
            </w:r>
            <w:r w:rsidR="00C274CD" w:rsidRPr="00F26D66">
              <w:rPr>
                <w:noProof/>
                <w:webHidden/>
                <w:lang w:val="en-US"/>
              </w:rPr>
              <w:fldChar w:fldCharType="separate"/>
            </w:r>
            <w:r>
              <w:rPr>
                <w:noProof/>
                <w:webHidden/>
                <w:lang w:val="en-US"/>
              </w:rPr>
              <w:t>6</w:t>
            </w:r>
            <w:r w:rsidR="00C274CD" w:rsidRPr="00F26D66">
              <w:rPr>
                <w:noProof/>
                <w:webHidden/>
                <w:lang w:val="en-US"/>
              </w:rPr>
              <w:fldChar w:fldCharType="end"/>
            </w:r>
          </w:hyperlink>
        </w:p>
        <w:p w14:paraId="2214CA2F" w14:textId="0C67E27E" w:rsidR="00C274CD" w:rsidRPr="00F26D66" w:rsidRDefault="0068410C">
          <w:pPr>
            <w:pStyle w:val="TOC2"/>
            <w:rPr>
              <w:rFonts w:asciiTheme="minorHAnsi" w:eastAsiaTheme="minorEastAsia" w:hAnsiTheme="minorHAnsi" w:cstheme="minorBidi"/>
              <w:noProof/>
              <w:sz w:val="22"/>
              <w:szCs w:val="22"/>
              <w:lang w:val="en-US"/>
            </w:rPr>
          </w:pPr>
          <w:hyperlink w:anchor="_Toc35447292" w:history="1">
            <w:r w:rsidR="00C274CD" w:rsidRPr="00F26D66">
              <w:rPr>
                <w:rStyle w:val="Hyperlink"/>
                <w:noProof/>
                <w:lang w:val="en-US"/>
              </w:rPr>
              <w:t>1.2 Typical System Architecture and Landscap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2 \h </w:instrText>
            </w:r>
            <w:r w:rsidR="00C274CD" w:rsidRPr="00F26D66">
              <w:rPr>
                <w:noProof/>
                <w:webHidden/>
                <w:lang w:val="en-US"/>
              </w:rPr>
            </w:r>
            <w:r w:rsidR="00C274CD" w:rsidRPr="00F26D66">
              <w:rPr>
                <w:noProof/>
                <w:webHidden/>
                <w:lang w:val="en-US"/>
              </w:rPr>
              <w:fldChar w:fldCharType="separate"/>
            </w:r>
            <w:r>
              <w:rPr>
                <w:noProof/>
                <w:webHidden/>
                <w:lang w:val="en-US"/>
              </w:rPr>
              <w:t>7</w:t>
            </w:r>
            <w:r w:rsidR="00C274CD" w:rsidRPr="00F26D66">
              <w:rPr>
                <w:noProof/>
                <w:webHidden/>
                <w:lang w:val="en-US"/>
              </w:rPr>
              <w:fldChar w:fldCharType="end"/>
            </w:r>
          </w:hyperlink>
        </w:p>
        <w:p w14:paraId="129D2653" w14:textId="3109F397" w:rsidR="00C274CD" w:rsidRPr="00F26D66" w:rsidRDefault="0068410C">
          <w:pPr>
            <w:pStyle w:val="TOC2"/>
            <w:rPr>
              <w:rFonts w:asciiTheme="minorHAnsi" w:eastAsiaTheme="minorEastAsia" w:hAnsiTheme="minorHAnsi" w:cstheme="minorBidi"/>
              <w:noProof/>
              <w:sz w:val="22"/>
              <w:szCs w:val="22"/>
              <w:lang w:val="en-US"/>
            </w:rPr>
          </w:pPr>
          <w:hyperlink w:anchor="_Toc35447293" w:history="1">
            <w:r w:rsidR="00C274CD" w:rsidRPr="00F26D66">
              <w:rPr>
                <w:rStyle w:val="Hyperlink"/>
                <w:noProof/>
                <w:lang w:val="en-US"/>
              </w:rPr>
              <w:t>1.3 Data Model Basic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3 \h </w:instrText>
            </w:r>
            <w:r w:rsidR="00C274CD" w:rsidRPr="00F26D66">
              <w:rPr>
                <w:noProof/>
                <w:webHidden/>
                <w:lang w:val="en-US"/>
              </w:rPr>
            </w:r>
            <w:r w:rsidR="00C274CD" w:rsidRPr="00F26D66">
              <w:rPr>
                <w:noProof/>
                <w:webHidden/>
                <w:lang w:val="en-US"/>
              </w:rPr>
              <w:fldChar w:fldCharType="separate"/>
            </w:r>
            <w:r>
              <w:rPr>
                <w:noProof/>
                <w:webHidden/>
                <w:lang w:val="en-US"/>
              </w:rPr>
              <w:t>8</w:t>
            </w:r>
            <w:r w:rsidR="00C274CD" w:rsidRPr="00F26D66">
              <w:rPr>
                <w:noProof/>
                <w:webHidden/>
                <w:lang w:val="en-US"/>
              </w:rPr>
              <w:fldChar w:fldCharType="end"/>
            </w:r>
          </w:hyperlink>
        </w:p>
        <w:p w14:paraId="31D3E8F0" w14:textId="5F5552BE"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4" w:history="1">
            <w:r w:rsidR="00C274CD" w:rsidRPr="00F26D66">
              <w:rPr>
                <w:rStyle w:val="Hyperlink"/>
                <w:noProof/>
                <w:lang w:val="en-US"/>
                <w14:scene3d>
                  <w14:camera w14:prst="orthographicFront"/>
                  <w14:lightRig w14:rig="threePt" w14:dir="t">
                    <w14:rot w14:lat="0" w14:lon="0" w14:rev="0"/>
                  </w14:lightRig>
                </w14:scene3d>
              </w:rPr>
              <w:t>1.3.1</w:t>
            </w:r>
            <w:r w:rsidR="00C274CD" w:rsidRPr="00F26D66">
              <w:rPr>
                <w:rStyle w:val="Hyperlink"/>
                <w:noProof/>
                <w:lang w:val="en-US"/>
              </w:rPr>
              <w:t xml:space="preserve"> Entities and Typ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4 \h </w:instrText>
            </w:r>
            <w:r w:rsidR="00C274CD" w:rsidRPr="00F26D66">
              <w:rPr>
                <w:noProof/>
                <w:webHidden/>
                <w:lang w:val="en-US"/>
              </w:rPr>
            </w:r>
            <w:r w:rsidR="00C274CD" w:rsidRPr="00F26D66">
              <w:rPr>
                <w:noProof/>
                <w:webHidden/>
                <w:lang w:val="en-US"/>
              </w:rPr>
              <w:fldChar w:fldCharType="separate"/>
            </w:r>
            <w:r>
              <w:rPr>
                <w:noProof/>
                <w:webHidden/>
                <w:lang w:val="en-US"/>
              </w:rPr>
              <w:t>8</w:t>
            </w:r>
            <w:r w:rsidR="00C274CD" w:rsidRPr="00F26D66">
              <w:rPr>
                <w:noProof/>
                <w:webHidden/>
                <w:lang w:val="en-US"/>
              </w:rPr>
              <w:fldChar w:fldCharType="end"/>
            </w:r>
          </w:hyperlink>
        </w:p>
        <w:p w14:paraId="299C0E2A" w14:textId="235F5F61"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5" w:history="1">
            <w:r w:rsidR="00C274CD" w:rsidRPr="00F26D66">
              <w:rPr>
                <w:rStyle w:val="Hyperlink"/>
                <w:noProof/>
                <w:lang w:val="en-US"/>
                <w14:scene3d>
                  <w14:camera w14:prst="orthographicFront"/>
                  <w14:lightRig w14:rig="threePt" w14:dir="t">
                    <w14:rot w14:lat="0" w14:lon="0" w14:rev="0"/>
                  </w14:lightRig>
                </w14:scene3d>
              </w:rPr>
              <w:t>1.3.2</w:t>
            </w:r>
            <w:r w:rsidR="00C274CD" w:rsidRPr="00F26D66">
              <w:rPr>
                <w:rStyle w:val="Hyperlink"/>
                <w:noProof/>
                <w:lang w:val="en-US"/>
              </w:rPr>
              <w:t xml:space="preserve"> Property Bag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5 \h </w:instrText>
            </w:r>
            <w:r w:rsidR="00C274CD" w:rsidRPr="00F26D66">
              <w:rPr>
                <w:noProof/>
                <w:webHidden/>
                <w:lang w:val="en-US"/>
              </w:rPr>
            </w:r>
            <w:r w:rsidR="00C274CD" w:rsidRPr="00F26D66">
              <w:rPr>
                <w:noProof/>
                <w:webHidden/>
                <w:lang w:val="en-US"/>
              </w:rPr>
              <w:fldChar w:fldCharType="separate"/>
            </w:r>
            <w:r>
              <w:rPr>
                <w:noProof/>
                <w:webHidden/>
                <w:lang w:val="en-US"/>
              </w:rPr>
              <w:t>8</w:t>
            </w:r>
            <w:r w:rsidR="00C274CD" w:rsidRPr="00F26D66">
              <w:rPr>
                <w:noProof/>
                <w:webHidden/>
                <w:lang w:val="en-US"/>
              </w:rPr>
              <w:fldChar w:fldCharType="end"/>
            </w:r>
          </w:hyperlink>
        </w:p>
        <w:p w14:paraId="62D825F7" w14:textId="1066B0B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6" w:history="1">
            <w:r w:rsidR="00C274CD" w:rsidRPr="00F26D66">
              <w:rPr>
                <w:rStyle w:val="Hyperlink"/>
                <w:noProof/>
                <w:lang w:val="en-US"/>
                <w14:scene3d>
                  <w14:camera w14:prst="orthographicFront"/>
                  <w14:lightRig w14:rig="threePt" w14:dir="t">
                    <w14:rot w14:lat="0" w14:lon="0" w14:rev="0"/>
                  </w14:lightRig>
                </w14:scene3d>
              </w:rPr>
              <w:t>1.3.3</w:t>
            </w:r>
            <w:r w:rsidR="00C274CD" w:rsidRPr="00F26D66">
              <w:rPr>
                <w:rStyle w:val="Hyperlink"/>
                <w:noProof/>
                <w:lang w:val="en-US"/>
              </w:rPr>
              <w:t xml:space="preserve"> Ownership, Dependencies and Rel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6 \h </w:instrText>
            </w:r>
            <w:r w:rsidR="00C274CD" w:rsidRPr="00F26D66">
              <w:rPr>
                <w:noProof/>
                <w:webHidden/>
                <w:lang w:val="en-US"/>
              </w:rPr>
            </w:r>
            <w:r w:rsidR="00C274CD" w:rsidRPr="00F26D66">
              <w:rPr>
                <w:noProof/>
                <w:webHidden/>
                <w:lang w:val="en-US"/>
              </w:rPr>
              <w:fldChar w:fldCharType="separate"/>
            </w:r>
            <w:r>
              <w:rPr>
                <w:noProof/>
                <w:webHidden/>
                <w:lang w:val="en-US"/>
              </w:rPr>
              <w:t>9</w:t>
            </w:r>
            <w:r w:rsidR="00C274CD" w:rsidRPr="00F26D66">
              <w:rPr>
                <w:noProof/>
                <w:webHidden/>
                <w:lang w:val="en-US"/>
              </w:rPr>
              <w:fldChar w:fldCharType="end"/>
            </w:r>
          </w:hyperlink>
        </w:p>
        <w:p w14:paraId="1935643A" w14:textId="06EABBEE" w:rsidR="00C274CD" w:rsidRPr="00F26D66" w:rsidRDefault="0068410C">
          <w:pPr>
            <w:pStyle w:val="TOC2"/>
            <w:rPr>
              <w:rFonts w:asciiTheme="minorHAnsi" w:eastAsiaTheme="minorEastAsia" w:hAnsiTheme="minorHAnsi" w:cstheme="minorBidi"/>
              <w:noProof/>
              <w:sz w:val="22"/>
              <w:szCs w:val="22"/>
              <w:lang w:val="en-US"/>
            </w:rPr>
          </w:pPr>
          <w:hyperlink w:anchor="_Toc35447297" w:history="1">
            <w:r w:rsidR="00C274CD" w:rsidRPr="00F26D66">
              <w:rPr>
                <w:rStyle w:val="Hyperlink"/>
                <w:noProof/>
                <w:lang w:val="en-US"/>
              </w:rPr>
              <w:t>1.4 System Components and Deployment Op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7 \h </w:instrText>
            </w:r>
            <w:r w:rsidR="00C274CD" w:rsidRPr="00F26D66">
              <w:rPr>
                <w:noProof/>
                <w:webHidden/>
                <w:lang w:val="en-US"/>
              </w:rPr>
            </w:r>
            <w:r w:rsidR="00C274CD" w:rsidRPr="00F26D66">
              <w:rPr>
                <w:noProof/>
                <w:webHidden/>
                <w:lang w:val="en-US"/>
              </w:rPr>
              <w:fldChar w:fldCharType="separate"/>
            </w:r>
            <w:r>
              <w:rPr>
                <w:noProof/>
                <w:webHidden/>
                <w:lang w:val="en-US"/>
              </w:rPr>
              <w:t>9</w:t>
            </w:r>
            <w:r w:rsidR="00C274CD" w:rsidRPr="00F26D66">
              <w:rPr>
                <w:noProof/>
                <w:webHidden/>
                <w:lang w:val="en-US"/>
              </w:rPr>
              <w:fldChar w:fldCharType="end"/>
            </w:r>
          </w:hyperlink>
        </w:p>
        <w:p w14:paraId="3052C356" w14:textId="68C7068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8" w:history="1">
            <w:r w:rsidR="00C274CD" w:rsidRPr="00F26D66">
              <w:rPr>
                <w:rStyle w:val="Hyperlink"/>
                <w:noProof/>
                <w:lang w:val="en-US"/>
                <w14:scene3d>
                  <w14:camera w14:prst="orthographicFront"/>
                  <w14:lightRig w14:rig="threePt" w14:dir="t">
                    <w14:rot w14:lat="0" w14:lon="0" w14:rev="0"/>
                  </w14:lightRig>
                </w14:scene3d>
              </w:rPr>
              <w:t>1.4.1</w:t>
            </w:r>
            <w:r w:rsidR="00C274CD" w:rsidRPr="00F26D66">
              <w:rPr>
                <w:rStyle w:val="Hyperlink"/>
                <w:noProof/>
                <w:lang w:val="en-US"/>
              </w:rPr>
              <w:t xml:space="preserve"> On-Premises Deployment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8 \h </w:instrText>
            </w:r>
            <w:r w:rsidR="00C274CD" w:rsidRPr="00F26D66">
              <w:rPr>
                <w:noProof/>
                <w:webHidden/>
                <w:lang w:val="en-US"/>
              </w:rPr>
            </w:r>
            <w:r w:rsidR="00C274CD" w:rsidRPr="00F26D66">
              <w:rPr>
                <w:noProof/>
                <w:webHidden/>
                <w:lang w:val="en-US"/>
              </w:rPr>
              <w:fldChar w:fldCharType="separate"/>
            </w:r>
            <w:r>
              <w:rPr>
                <w:noProof/>
                <w:webHidden/>
                <w:lang w:val="en-US"/>
              </w:rPr>
              <w:t>10</w:t>
            </w:r>
            <w:r w:rsidR="00C274CD" w:rsidRPr="00F26D66">
              <w:rPr>
                <w:noProof/>
                <w:webHidden/>
                <w:lang w:val="en-US"/>
              </w:rPr>
              <w:fldChar w:fldCharType="end"/>
            </w:r>
          </w:hyperlink>
        </w:p>
        <w:p w14:paraId="721C91E8" w14:textId="20550986"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299" w:history="1">
            <w:r w:rsidR="00C274CD" w:rsidRPr="00F26D66">
              <w:rPr>
                <w:rStyle w:val="Hyperlink"/>
                <w:noProof/>
                <w:lang w:val="en-US"/>
                <w14:scene3d>
                  <w14:camera w14:prst="orthographicFront"/>
                  <w14:lightRig w14:rig="threePt" w14:dir="t">
                    <w14:rot w14:lat="0" w14:lon="0" w14:rev="0"/>
                  </w14:lightRig>
                </w14:scene3d>
              </w:rPr>
              <w:t>1.4.2</w:t>
            </w:r>
            <w:r w:rsidR="00C274CD" w:rsidRPr="00F26D66">
              <w:rPr>
                <w:rStyle w:val="Hyperlink"/>
                <w:noProof/>
                <w:lang w:val="en-US"/>
              </w:rPr>
              <w:t xml:space="preserve"> Deployments in Cloud Scenario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299 \h </w:instrText>
            </w:r>
            <w:r w:rsidR="00C274CD" w:rsidRPr="00F26D66">
              <w:rPr>
                <w:noProof/>
                <w:webHidden/>
                <w:lang w:val="en-US"/>
              </w:rPr>
            </w:r>
            <w:r w:rsidR="00C274CD" w:rsidRPr="00F26D66">
              <w:rPr>
                <w:noProof/>
                <w:webHidden/>
                <w:lang w:val="en-US"/>
              </w:rPr>
              <w:fldChar w:fldCharType="separate"/>
            </w:r>
            <w:r>
              <w:rPr>
                <w:noProof/>
                <w:webHidden/>
                <w:lang w:val="en-US"/>
              </w:rPr>
              <w:t>10</w:t>
            </w:r>
            <w:r w:rsidR="00C274CD" w:rsidRPr="00F26D66">
              <w:rPr>
                <w:noProof/>
                <w:webHidden/>
                <w:lang w:val="en-US"/>
              </w:rPr>
              <w:fldChar w:fldCharType="end"/>
            </w:r>
          </w:hyperlink>
        </w:p>
        <w:p w14:paraId="4D165F0D" w14:textId="3936599D" w:rsidR="00C274CD" w:rsidRPr="00F26D66" w:rsidRDefault="0068410C">
          <w:pPr>
            <w:pStyle w:val="TOC1"/>
            <w:rPr>
              <w:rFonts w:asciiTheme="minorHAnsi" w:eastAsiaTheme="minorEastAsia" w:hAnsiTheme="minorHAnsi" w:cstheme="minorBidi"/>
              <w:sz w:val="22"/>
              <w:szCs w:val="22"/>
              <w:lang w:val="en-US"/>
            </w:rPr>
          </w:pPr>
          <w:hyperlink w:anchor="_Toc35447300" w:history="1">
            <w:r w:rsidR="00C274CD" w:rsidRPr="00F26D66">
              <w:rPr>
                <w:rStyle w:val="Hyperlink"/>
                <w:snapToGrid w:val="0"/>
                <w:w w:val="0"/>
                <w:lang w:val="en-US"/>
              </w:rPr>
              <w:t>2</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Data Management Model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00 \h </w:instrText>
            </w:r>
            <w:r w:rsidR="00C274CD" w:rsidRPr="00F26D66">
              <w:rPr>
                <w:webHidden/>
                <w:lang w:val="en-US"/>
              </w:rPr>
            </w:r>
            <w:r w:rsidR="00C274CD" w:rsidRPr="00F26D66">
              <w:rPr>
                <w:webHidden/>
                <w:lang w:val="en-US"/>
              </w:rPr>
              <w:fldChar w:fldCharType="separate"/>
            </w:r>
            <w:r>
              <w:rPr>
                <w:webHidden/>
                <w:lang w:val="en-US"/>
              </w:rPr>
              <w:t>11</w:t>
            </w:r>
            <w:r w:rsidR="00C274CD" w:rsidRPr="00F26D66">
              <w:rPr>
                <w:webHidden/>
                <w:lang w:val="en-US"/>
              </w:rPr>
              <w:fldChar w:fldCharType="end"/>
            </w:r>
          </w:hyperlink>
        </w:p>
        <w:p w14:paraId="6E49539B" w14:textId="4CECC7BE" w:rsidR="00C274CD" w:rsidRPr="00F26D66" w:rsidRDefault="0068410C">
          <w:pPr>
            <w:pStyle w:val="TOC2"/>
            <w:rPr>
              <w:rFonts w:asciiTheme="minorHAnsi" w:eastAsiaTheme="minorEastAsia" w:hAnsiTheme="minorHAnsi" w:cstheme="minorBidi"/>
              <w:noProof/>
              <w:sz w:val="22"/>
              <w:szCs w:val="22"/>
              <w:lang w:val="en-US"/>
            </w:rPr>
          </w:pPr>
          <w:hyperlink w:anchor="_Toc35447301" w:history="1">
            <w:r w:rsidR="00C274CD" w:rsidRPr="00F26D66">
              <w:rPr>
                <w:rStyle w:val="Hyperlink"/>
                <w:noProof/>
                <w:lang w:val="en-US"/>
              </w:rPr>
              <w:t>2.1 Manual Data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1 \h </w:instrText>
            </w:r>
            <w:r w:rsidR="00C274CD" w:rsidRPr="00F26D66">
              <w:rPr>
                <w:noProof/>
                <w:webHidden/>
                <w:lang w:val="en-US"/>
              </w:rPr>
            </w:r>
            <w:r w:rsidR="00C274CD" w:rsidRPr="00F26D66">
              <w:rPr>
                <w:noProof/>
                <w:webHidden/>
                <w:lang w:val="en-US"/>
              </w:rPr>
              <w:fldChar w:fldCharType="separate"/>
            </w:r>
            <w:r>
              <w:rPr>
                <w:noProof/>
                <w:webHidden/>
                <w:lang w:val="en-US"/>
              </w:rPr>
              <w:t>11</w:t>
            </w:r>
            <w:r w:rsidR="00C274CD" w:rsidRPr="00F26D66">
              <w:rPr>
                <w:noProof/>
                <w:webHidden/>
                <w:lang w:val="en-US"/>
              </w:rPr>
              <w:fldChar w:fldCharType="end"/>
            </w:r>
          </w:hyperlink>
        </w:p>
        <w:p w14:paraId="0E195201" w14:textId="471F10C1" w:rsidR="00C274CD" w:rsidRPr="00F26D66" w:rsidRDefault="0068410C">
          <w:pPr>
            <w:pStyle w:val="TOC2"/>
            <w:rPr>
              <w:rFonts w:asciiTheme="minorHAnsi" w:eastAsiaTheme="minorEastAsia" w:hAnsiTheme="minorHAnsi" w:cstheme="minorBidi"/>
              <w:noProof/>
              <w:sz w:val="22"/>
              <w:szCs w:val="22"/>
              <w:lang w:val="en-US"/>
            </w:rPr>
          </w:pPr>
          <w:hyperlink w:anchor="_Toc35447302" w:history="1">
            <w:r w:rsidR="00C274CD" w:rsidRPr="00F26D66">
              <w:rPr>
                <w:rStyle w:val="Hyperlink"/>
                <w:noProof/>
                <w:lang w:val="en-US"/>
              </w:rPr>
              <w:t>2.2 Externally Driven Data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2 \h </w:instrText>
            </w:r>
            <w:r w:rsidR="00C274CD" w:rsidRPr="00F26D66">
              <w:rPr>
                <w:noProof/>
                <w:webHidden/>
                <w:lang w:val="en-US"/>
              </w:rPr>
            </w:r>
            <w:r w:rsidR="00C274CD" w:rsidRPr="00F26D66">
              <w:rPr>
                <w:noProof/>
                <w:webHidden/>
                <w:lang w:val="en-US"/>
              </w:rPr>
              <w:fldChar w:fldCharType="separate"/>
            </w:r>
            <w:r>
              <w:rPr>
                <w:noProof/>
                <w:webHidden/>
                <w:lang w:val="en-US"/>
              </w:rPr>
              <w:t>11</w:t>
            </w:r>
            <w:r w:rsidR="00C274CD" w:rsidRPr="00F26D66">
              <w:rPr>
                <w:noProof/>
                <w:webHidden/>
                <w:lang w:val="en-US"/>
              </w:rPr>
              <w:fldChar w:fldCharType="end"/>
            </w:r>
          </w:hyperlink>
        </w:p>
        <w:p w14:paraId="7C6BAB07" w14:textId="6165539B" w:rsidR="00C274CD" w:rsidRPr="00F26D66" w:rsidRDefault="0068410C">
          <w:pPr>
            <w:pStyle w:val="TOC2"/>
            <w:rPr>
              <w:rFonts w:asciiTheme="minorHAnsi" w:eastAsiaTheme="minorEastAsia" w:hAnsiTheme="minorHAnsi" w:cstheme="minorBidi"/>
              <w:noProof/>
              <w:sz w:val="22"/>
              <w:szCs w:val="22"/>
              <w:lang w:val="en-US"/>
            </w:rPr>
          </w:pPr>
          <w:hyperlink w:anchor="_Toc35447303" w:history="1">
            <w:r w:rsidR="00C274CD" w:rsidRPr="00F26D66">
              <w:rPr>
                <w:rStyle w:val="Hyperlink"/>
                <w:noProof/>
                <w:lang w:val="en-US"/>
              </w:rPr>
              <w:t>2.3 Policy Based Data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3 \h </w:instrText>
            </w:r>
            <w:r w:rsidR="00C274CD" w:rsidRPr="00F26D66">
              <w:rPr>
                <w:noProof/>
                <w:webHidden/>
                <w:lang w:val="en-US"/>
              </w:rPr>
            </w:r>
            <w:r w:rsidR="00C274CD" w:rsidRPr="00F26D66">
              <w:rPr>
                <w:noProof/>
                <w:webHidden/>
                <w:lang w:val="en-US"/>
              </w:rPr>
              <w:fldChar w:fldCharType="separate"/>
            </w:r>
            <w:r>
              <w:rPr>
                <w:noProof/>
                <w:webHidden/>
                <w:lang w:val="en-US"/>
              </w:rPr>
              <w:t>12</w:t>
            </w:r>
            <w:r w:rsidR="00C274CD" w:rsidRPr="00F26D66">
              <w:rPr>
                <w:noProof/>
                <w:webHidden/>
                <w:lang w:val="en-US"/>
              </w:rPr>
              <w:fldChar w:fldCharType="end"/>
            </w:r>
          </w:hyperlink>
        </w:p>
        <w:p w14:paraId="498D345D" w14:textId="08FD4FD2" w:rsidR="00C274CD" w:rsidRPr="00F26D66" w:rsidRDefault="0068410C">
          <w:pPr>
            <w:pStyle w:val="TOC2"/>
            <w:rPr>
              <w:rFonts w:asciiTheme="minorHAnsi" w:eastAsiaTheme="minorEastAsia" w:hAnsiTheme="minorHAnsi" w:cstheme="minorBidi"/>
              <w:noProof/>
              <w:sz w:val="22"/>
              <w:szCs w:val="22"/>
              <w:lang w:val="en-US"/>
            </w:rPr>
          </w:pPr>
          <w:hyperlink w:anchor="_Toc35447304" w:history="1">
            <w:r w:rsidR="00C274CD" w:rsidRPr="00F26D66">
              <w:rPr>
                <w:rStyle w:val="Hyperlink"/>
                <w:noProof/>
                <w:lang w:val="en-US"/>
              </w:rPr>
              <w:t>2.4 Mixed Data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4 \h </w:instrText>
            </w:r>
            <w:r w:rsidR="00C274CD" w:rsidRPr="00F26D66">
              <w:rPr>
                <w:noProof/>
                <w:webHidden/>
                <w:lang w:val="en-US"/>
              </w:rPr>
            </w:r>
            <w:r w:rsidR="00C274CD" w:rsidRPr="00F26D66">
              <w:rPr>
                <w:noProof/>
                <w:webHidden/>
                <w:lang w:val="en-US"/>
              </w:rPr>
              <w:fldChar w:fldCharType="separate"/>
            </w:r>
            <w:r>
              <w:rPr>
                <w:noProof/>
                <w:webHidden/>
                <w:lang w:val="en-US"/>
              </w:rPr>
              <w:t>12</w:t>
            </w:r>
            <w:r w:rsidR="00C274CD" w:rsidRPr="00F26D66">
              <w:rPr>
                <w:noProof/>
                <w:webHidden/>
                <w:lang w:val="en-US"/>
              </w:rPr>
              <w:fldChar w:fldCharType="end"/>
            </w:r>
          </w:hyperlink>
        </w:p>
        <w:p w14:paraId="491EA156" w14:textId="0CF309B0" w:rsidR="00C274CD" w:rsidRPr="00F26D66" w:rsidRDefault="0068410C">
          <w:pPr>
            <w:pStyle w:val="TOC1"/>
            <w:rPr>
              <w:rFonts w:asciiTheme="minorHAnsi" w:eastAsiaTheme="minorEastAsia" w:hAnsiTheme="minorHAnsi" w:cstheme="minorBidi"/>
              <w:sz w:val="22"/>
              <w:szCs w:val="22"/>
              <w:lang w:val="en-US"/>
            </w:rPr>
          </w:pPr>
          <w:hyperlink w:anchor="_Toc35447305" w:history="1">
            <w:r w:rsidR="00C274CD" w:rsidRPr="00F26D66">
              <w:rPr>
                <w:rStyle w:val="Hyperlink"/>
                <w:snapToGrid w:val="0"/>
                <w:w w:val="0"/>
                <w:lang w:val="en-US"/>
              </w:rPr>
              <w:t>3</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Persons, Accounts and Personal Network Resource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05 \h </w:instrText>
            </w:r>
            <w:r w:rsidR="00C274CD" w:rsidRPr="00F26D66">
              <w:rPr>
                <w:webHidden/>
                <w:lang w:val="en-US"/>
              </w:rPr>
            </w:r>
            <w:r w:rsidR="00C274CD" w:rsidRPr="00F26D66">
              <w:rPr>
                <w:webHidden/>
                <w:lang w:val="en-US"/>
              </w:rPr>
              <w:fldChar w:fldCharType="separate"/>
            </w:r>
            <w:r>
              <w:rPr>
                <w:webHidden/>
                <w:lang w:val="en-US"/>
              </w:rPr>
              <w:t>14</w:t>
            </w:r>
            <w:r w:rsidR="00C274CD" w:rsidRPr="00F26D66">
              <w:rPr>
                <w:webHidden/>
                <w:lang w:val="en-US"/>
              </w:rPr>
              <w:fldChar w:fldCharType="end"/>
            </w:r>
          </w:hyperlink>
        </w:p>
        <w:p w14:paraId="37203A02" w14:textId="14C5AA1D" w:rsidR="00C274CD" w:rsidRPr="00F26D66" w:rsidRDefault="0068410C">
          <w:pPr>
            <w:pStyle w:val="TOC2"/>
            <w:rPr>
              <w:rFonts w:asciiTheme="minorHAnsi" w:eastAsiaTheme="minorEastAsia" w:hAnsiTheme="minorHAnsi" w:cstheme="minorBidi"/>
              <w:noProof/>
              <w:sz w:val="22"/>
              <w:szCs w:val="22"/>
              <w:lang w:val="en-US"/>
            </w:rPr>
          </w:pPr>
          <w:hyperlink w:anchor="_Toc35447306" w:history="1">
            <w:r w:rsidR="00C274CD" w:rsidRPr="00F26D66">
              <w:rPr>
                <w:rStyle w:val="Hyperlink"/>
                <w:noProof/>
                <w:lang w:val="en-US"/>
              </w:rPr>
              <w:t>3.1 Data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6 \h </w:instrText>
            </w:r>
            <w:r w:rsidR="00C274CD" w:rsidRPr="00F26D66">
              <w:rPr>
                <w:noProof/>
                <w:webHidden/>
                <w:lang w:val="en-US"/>
              </w:rPr>
            </w:r>
            <w:r w:rsidR="00C274CD" w:rsidRPr="00F26D66">
              <w:rPr>
                <w:noProof/>
                <w:webHidden/>
                <w:lang w:val="en-US"/>
              </w:rPr>
              <w:fldChar w:fldCharType="separate"/>
            </w:r>
            <w:r>
              <w:rPr>
                <w:noProof/>
                <w:webHidden/>
                <w:lang w:val="en-US"/>
              </w:rPr>
              <w:t>14</w:t>
            </w:r>
            <w:r w:rsidR="00C274CD" w:rsidRPr="00F26D66">
              <w:rPr>
                <w:noProof/>
                <w:webHidden/>
                <w:lang w:val="en-US"/>
              </w:rPr>
              <w:fldChar w:fldCharType="end"/>
            </w:r>
          </w:hyperlink>
        </w:p>
        <w:p w14:paraId="6A5E296E" w14:textId="0D47C8E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07" w:history="1">
            <w:r w:rsidR="00C274CD" w:rsidRPr="00F26D66">
              <w:rPr>
                <w:rStyle w:val="Hyperlink"/>
                <w:noProof/>
                <w:lang w:val="en-US"/>
                <w14:scene3d>
                  <w14:camera w14:prst="orthographicFront"/>
                  <w14:lightRig w14:rig="threePt" w14:dir="t">
                    <w14:rot w14:lat="0" w14:lon="0" w14:rev="0"/>
                  </w14:lightRig>
                </w14:scene3d>
              </w:rPr>
              <w:t>3.1.1</w:t>
            </w:r>
            <w:r w:rsidR="00C274CD" w:rsidRPr="00F26D66">
              <w:rPr>
                <w:rStyle w:val="Hyperlink"/>
                <w:noProof/>
                <w:lang w:val="en-US"/>
              </w:rPr>
              <w:t xml:space="preserve"> Defini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7 \h </w:instrText>
            </w:r>
            <w:r w:rsidR="00C274CD" w:rsidRPr="00F26D66">
              <w:rPr>
                <w:noProof/>
                <w:webHidden/>
                <w:lang w:val="en-US"/>
              </w:rPr>
            </w:r>
            <w:r w:rsidR="00C274CD" w:rsidRPr="00F26D66">
              <w:rPr>
                <w:noProof/>
                <w:webHidden/>
                <w:lang w:val="en-US"/>
              </w:rPr>
              <w:fldChar w:fldCharType="separate"/>
            </w:r>
            <w:r>
              <w:rPr>
                <w:noProof/>
                <w:webHidden/>
                <w:lang w:val="en-US"/>
              </w:rPr>
              <w:t>14</w:t>
            </w:r>
            <w:r w:rsidR="00C274CD" w:rsidRPr="00F26D66">
              <w:rPr>
                <w:noProof/>
                <w:webHidden/>
                <w:lang w:val="en-US"/>
              </w:rPr>
              <w:fldChar w:fldCharType="end"/>
            </w:r>
          </w:hyperlink>
        </w:p>
        <w:p w14:paraId="39683E79" w14:textId="3D46D5A4"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08" w:history="1">
            <w:r w:rsidR="00C274CD" w:rsidRPr="00F26D66">
              <w:rPr>
                <w:rStyle w:val="Hyperlink"/>
                <w:noProof/>
                <w:lang w:val="en-US"/>
                <w14:scene3d>
                  <w14:camera w14:prst="orthographicFront"/>
                  <w14:lightRig w14:rig="threePt" w14:dir="t">
                    <w14:rot w14:lat="0" w14:lon="0" w14:rev="0"/>
                  </w14:lightRig>
                </w14:scene3d>
              </w:rPr>
              <w:t>3.1.2</w:t>
            </w:r>
            <w:r w:rsidR="00C274CD" w:rsidRPr="00F26D66">
              <w:rPr>
                <w:rStyle w:val="Hyperlink"/>
                <w:noProof/>
                <w:lang w:val="en-US"/>
              </w:rPr>
              <w:t xml:space="preserve"> Default Typ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8 \h </w:instrText>
            </w:r>
            <w:r w:rsidR="00C274CD" w:rsidRPr="00F26D66">
              <w:rPr>
                <w:noProof/>
                <w:webHidden/>
                <w:lang w:val="en-US"/>
              </w:rPr>
            </w:r>
            <w:r w:rsidR="00C274CD" w:rsidRPr="00F26D66">
              <w:rPr>
                <w:noProof/>
                <w:webHidden/>
                <w:lang w:val="en-US"/>
              </w:rPr>
              <w:fldChar w:fldCharType="separate"/>
            </w:r>
            <w:r>
              <w:rPr>
                <w:noProof/>
                <w:webHidden/>
                <w:lang w:val="en-US"/>
              </w:rPr>
              <w:t>15</w:t>
            </w:r>
            <w:r w:rsidR="00C274CD" w:rsidRPr="00F26D66">
              <w:rPr>
                <w:noProof/>
                <w:webHidden/>
                <w:lang w:val="en-US"/>
              </w:rPr>
              <w:fldChar w:fldCharType="end"/>
            </w:r>
          </w:hyperlink>
        </w:p>
        <w:p w14:paraId="6F3175CE" w14:textId="588DF2DF" w:rsidR="00C274CD" w:rsidRPr="00F26D66" w:rsidRDefault="0068410C">
          <w:pPr>
            <w:pStyle w:val="TOC2"/>
            <w:rPr>
              <w:rFonts w:asciiTheme="minorHAnsi" w:eastAsiaTheme="minorEastAsia" w:hAnsiTheme="minorHAnsi" w:cstheme="minorBidi"/>
              <w:noProof/>
              <w:sz w:val="22"/>
              <w:szCs w:val="22"/>
              <w:lang w:val="en-US"/>
            </w:rPr>
          </w:pPr>
          <w:hyperlink w:anchor="_Toc35447309" w:history="1">
            <w:r w:rsidR="00C274CD" w:rsidRPr="00F26D66">
              <w:rPr>
                <w:rStyle w:val="Hyperlink"/>
                <w:noProof/>
                <w:lang w:val="en-US"/>
              </w:rPr>
              <w:t>3.2 Object Status and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09 \h </w:instrText>
            </w:r>
            <w:r w:rsidR="00C274CD" w:rsidRPr="00F26D66">
              <w:rPr>
                <w:noProof/>
                <w:webHidden/>
                <w:lang w:val="en-US"/>
              </w:rPr>
            </w:r>
            <w:r w:rsidR="00C274CD" w:rsidRPr="00F26D66">
              <w:rPr>
                <w:noProof/>
                <w:webHidden/>
                <w:lang w:val="en-US"/>
              </w:rPr>
              <w:fldChar w:fldCharType="separate"/>
            </w:r>
            <w:r>
              <w:rPr>
                <w:noProof/>
                <w:webHidden/>
                <w:lang w:val="en-US"/>
              </w:rPr>
              <w:t>15</w:t>
            </w:r>
            <w:r w:rsidR="00C274CD" w:rsidRPr="00F26D66">
              <w:rPr>
                <w:noProof/>
                <w:webHidden/>
                <w:lang w:val="en-US"/>
              </w:rPr>
              <w:fldChar w:fldCharType="end"/>
            </w:r>
          </w:hyperlink>
        </w:p>
        <w:p w14:paraId="57815579" w14:textId="39BE380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0" w:history="1">
            <w:r w:rsidR="00C274CD" w:rsidRPr="00F26D66">
              <w:rPr>
                <w:rStyle w:val="Hyperlink"/>
                <w:noProof/>
                <w:lang w:val="en-US"/>
                <w14:scene3d>
                  <w14:camera w14:prst="orthographicFront"/>
                  <w14:lightRig w14:rig="threePt" w14:dir="t">
                    <w14:rot w14:lat="0" w14:lon="0" w14:rev="0"/>
                  </w14:lightRig>
                </w14:scene3d>
              </w:rPr>
              <w:t>3.2.1</w:t>
            </w:r>
            <w:r w:rsidR="00C274CD" w:rsidRPr="00F26D66">
              <w:rPr>
                <w:rStyle w:val="Hyperlink"/>
                <w:noProof/>
                <w:lang w:val="en-US"/>
              </w:rPr>
              <w:t xml:space="preserve"> Status Valu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0 \h </w:instrText>
            </w:r>
            <w:r w:rsidR="00C274CD" w:rsidRPr="00F26D66">
              <w:rPr>
                <w:noProof/>
                <w:webHidden/>
                <w:lang w:val="en-US"/>
              </w:rPr>
            </w:r>
            <w:r w:rsidR="00C274CD" w:rsidRPr="00F26D66">
              <w:rPr>
                <w:noProof/>
                <w:webHidden/>
                <w:lang w:val="en-US"/>
              </w:rPr>
              <w:fldChar w:fldCharType="separate"/>
            </w:r>
            <w:r>
              <w:rPr>
                <w:noProof/>
                <w:webHidden/>
                <w:lang w:val="en-US"/>
              </w:rPr>
              <w:t>15</w:t>
            </w:r>
            <w:r w:rsidR="00C274CD" w:rsidRPr="00F26D66">
              <w:rPr>
                <w:noProof/>
                <w:webHidden/>
                <w:lang w:val="en-US"/>
              </w:rPr>
              <w:fldChar w:fldCharType="end"/>
            </w:r>
          </w:hyperlink>
        </w:p>
        <w:p w14:paraId="17B8E3B1" w14:textId="1FE0EDC0"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1" w:history="1">
            <w:r w:rsidR="00C274CD" w:rsidRPr="00F26D66">
              <w:rPr>
                <w:rStyle w:val="Hyperlink"/>
                <w:noProof/>
                <w:lang w:val="en-US"/>
                <w14:scene3d>
                  <w14:camera w14:prst="orthographicFront"/>
                  <w14:lightRig w14:rig="threePt" w14:dir="t">
                    <w14:rot w14:lat="0" w14:lon="0" w14:rev="0"/>
                  </w14:lightRig>
                </w14:scene3d>
              </w:rPr>
              <w:t>3.2.2</w:t>
            </w:r>
            <w:r w:rsidR="00C274CD" w:rsidRPr="00F26D66">
              <w:rPr>
                <w:rStyle w:val="Hyperlink"/>
                <w:noProof/>
                <w:lang w:val="en-US"/>
              </w:rPr>
              <w:t xml:space="preserve"> Status Value Dependenci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1 \h </w:instrText>
            </w:r>
            <w:r w:rsidR="00C274CD" w:rsidRPr="00F26D66">
              <w:rPr>
                <w:noProof/>
                <w:webHidden/>
                <w:lang w:val="en-US"/>
              </w:rPr>
            </w:r>
            <w:r w:rsidR="00C274CD" w:rsidRPr="00F26D66">
              <w:rPr>
                <w:noProof/>
                <w:webHidden/>
                <w:lang w:val="en-US"/>
              </w:rPr>
              <w:fldChar w:fldCharType="separate"/>
            </w:r>
            <w:r>
              <w:rPr>
                <w:noProof/>
                <w:webHidden/>
                <w:lang w:val="en-US"/>
              </w:rPr>
              <w:t>17</w:t>
            </w:r>
            <w:r w:rsidR="00C274CD" w:rsidRPr="00F26D66">
              <w:rPr>
                <w:noProof/>
                <w:webHidden/>
                <w:lang w:val="en-US"/>
              </w:rPr>
              <w:fldChar w:fldCharType="end"/>
            </w:r>
          </w:hyperlink>
        </w:p>
        <w:p w14:paraId="2B03C3E3" w14:textId="0C6FF89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2" w:history="1">
            <w:r w:rsidR="00C274CD" w:rsidRPr="00F26D66">
              <w:rPr>
                <w:rStyle w:val="Hyperlink"/>
                <w:noProof/>
                <w:lang w:val="en-US"/>
                <w14:scene3d>
                  <w14:camera w14:prst="orthographicFront"/>
                  <w14:lightRig w14:rig="threePt" w14:dir="t">
                    <w14:rot w14:lat="0" w14:lon="0" w14:rev="0"/>
                  </w14:lightRig>
                </w14:scene3d>
              </w:rPr>
              <w:t>3.2.3</w:t>
            </w:r>
            <w:r w:rsidR="00C274CD" w:rsidRPr="00F26D66">
              <w:rPr>
                <w:rStyle w:val="Hyperlink"/>
                <w:noProof/>
                <w:lang w:val="en-US"/>
              </w:rPr>
              <w:t xml:space="preserve"> Automatic Status Transi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2 \h </w:instrText>
            </w:r>
            <w:r w:rsidR="00C274CD" w:rsidRPr="00F26D66">
              <w:rPr>
                <w:noProof/>
                <w:webHidden/>
                <w:lang w:val="en-US"/>
              </w:rPr>
            </w:r>
            <w:r w:rsidR="00C274CD" w:rsidRPr="00F26D66">
              <w:rPr>
                <w:noProof/>
                <w:webHidden/>
                <w:lang w:val="en-US"/>
              </w:rPr>
              <w:fldChar w:fldCharType="separate"/>
            </w:r>
            <w:r>
              <w:rPr>
                <w:noProof/>
                <w:webHidden/>
                <w:lang w:val="en-US"/>
              </w:rPr>
              <w:t>17</w:t>
            </w:r>
            <w:r w:rsidR="00C274CD" w:rsidRPr="00F26D66">
              <w:rPr>
                <w:noProof/>
                <w:webHidden/>
                <w:lang w:val="en-US"/>
              </w:rPr>
              <w:fldChar w:fldCharType="end"/>
            </w:r>
          </w:hyperlink>
        </w:p>
        <w:p w14:paraId="4A7E92FD" w14:textId="0FFD465E" w:rsidR="00C274CD" w:rsidRPr="00F26D66" w:rsidRDefault="0068410C">
          <w:pPr>
            <w:pStyle w:val="TOC2"/>
            <w:rPr>
              <w:rFonts w:asciiTheme="minorHAnsi" w:eastAsiaTheme="minorEastAsia" w:hAnsiTheme="minorHAnsi" w:cstheme="minorBidi"/>
              <w:noProof/>
              <w:sz w:val="22"/>
              <w:szCs w:val="22"/>
              <w:lang w:val="en-US"/>
            </w:rPr>
          </w:pPr>
          <w:hyperlink w:anchor="_Toc35447313" w:history="1">
            <w:r w:rsidR="00C274CD" w:rsidRPr="00F26D66">
              <w:rPr>
                <w:rStyle w:val="Hyperlink"/>
                <w:noProof/>
                <w:lang w:val="en-US"/>
              </w:rPr>
              <w:t>3.3 Default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3 \h </w:instrText>
            </w:r>
            <w:r w:rsidR="00C274CD" w:rsidRPr="00F26D66">
              <w:rPr>
                <w:noProof/>
                <w:webHidden/>
                <w:lang w:val="en-US"/>
              </w:rPr>
            </w:r>
            <w:r w:rsidR="00C274CD" w:rsidRPr="00F26D66">
              <w:rPr>
                <w:noProof/>
                <w:webHidden/>
                <w:lang w:val="en-US"/>
              </w:rPr>
              <w:fldChar w:fldCharType="separate"/>
            </w:r>
            <w:r>
              <w:rPr>
                <w:noProof/>
                <w:webHidden/>
                <w:lang w:val="en-US"/>
              </w:rPr>
              <w:t>18</w:t>
            </w:r>
            <w:r w:rsidR="00C274CD" w:rsidRPr="00F26D66">
              <w:rPr>
                <w:noProof/>
                <w:webHidden/>
                <w:lang w:val="en-US"/>
              </w:rPr>
              <w:fldChar w:fldCharType="end"/>
            </w:r>
          </w:hyperlink>
        </w:p>
        <w:p w14:paraId="74D9BE3C" w14:textId="340BB21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4" w:history="1">
            <w:r w:rsidR="00C274CD" w:rsidRPr="00F26D66">
              <w:rPr>
                <w:rStyle w:val="Hyperlink"/>
                <w:noProof/>
                <w:lang w:val="en-US"/>
                <w14:scene3d>
                  <w14:camera w14:prst="orthographicFront"/>
                  <w14:lightRig w14:rig="threePt" w14:dir="t">
                    <w14:rot w14:lat="0" w14:lon="0" w14:rev="0"/>
                  </w14:lightRig>
                </w14:scene3d>
              </w:rPr>
              <w:t>3.3.1</w:t>
            </w:r>
            <w:r w:rsidR="00C274CD" w:rsidRPr="00F26D66">
              <w:rPr>
                <w:rStyle w:val="Hyperlink"/>
                <w:noProof/>
                <w:lang w:val="en-US"/>
              </w:rPr>
              <w:t xml:space="preserve"> Pers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4 \h </w:instrText>
            </w:r>
            <w:r w:rsidR="00C274CD" w:rsidRPr="00F26D66">
              <w:rPr>
                <w:noProof/>
                <w:webHidden/>
                <w:lang w:val="en-US"/>
              </w:rPr>
            </w:r>
            <w:r w:rsidR="00C274CD" w:rsidRPr="00F26D66">
              <w:rPr>
                <w:noProof/>
                <w:webHidden/>
                <w:lang w:val="en-US"/>
              </w:rPr>
              <w:fldChar w:fldCharType="separate"/>
            </w:r>
            <w:r>
              <w:rPr>
                <w:noProof/>
                <w:webHidden/>
                <w:lang w:val="en-US"/>
              </w:rPr>
              <w:t>20</w:t>
            </w:r>
            <w:r w:rsidR="00C274CD" w:rsidRPr="00F26D66">
              <w:rPr>
                <w:noProof/>
                <w:webHidden/>
                <w:lang w:val="en-US"/>
              </w:rPr>
              <w:fldChar w:fldCharType="end"/>
            </w:r>
          </w:hyperlink>
        </w:p>
        <w:p w14:paraId="60640B31" w14:textId="3EBA892C"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5" w:history="1">
            <w:r w:rsidR="00C274CD" w:rsidRPr="00F26D66">
              <w:rPr>
                <w:rStyle w:val="Hyperlink"/>
                <w:noProof/>
                <w:lang w:val="en-US"/>
                <w14:scene3d>
                  <w14:camera w14:prst="orthographicFront"/>
                  <w14:lightRig w14:rig="threePt" w14:dir="t">
                    <w14:rot w14:lat="0" w14:lon="0" w14:rev="0"/>
                  </w14:lightRig>
                </w14:scene3d>
              </w:rPr>
              <w:t>3.3.2</w:t>
            </w:r>
            <w:r w:rsidR="00C274CD" w:rsidRPr="00F26D66">
              <w:rPr>
                <w:rStyle w:val="Hyperlink"/>
                <w:noProof/>
                <w:lang w:val="en-US"/>
              </w:rPr>
              <w:t xml:space="preserve"> Accounts and Personal Network Resourc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5 \h </w:instrText>
            </w:r>
            <w:r w:rsidR="00C274CD" w:rsidRPr="00F26D66">
              <w:rPr>
                <w:noProof/>
                <w:webHidden/>
                <w:lang w:val="en-US"/>
              </w:rPr>
            </w:r>
            <w:r w:rsidR="00C274CD" w:rsidRPr="00F26D66">
              <w:rPr>
                <w:noProof/>
                <w:webHidden/>
                <w:lang w:val="en-US"/>
              </w:rPr>
              <w:fldChar w:fldCharType="separate"/>
            </w:r>
            <w:r>
              <w:rPr>
                <w:noProof/>
                <w:webHidden/>
                <w:lang w:val="en-US"/>
              </w:rPr>
              <w:t>22</w:t>
            </w:r>
            <w:r w:rsidR="00C274CD" w:rsidRPr="00F26D66">
              <w:rPr>
                <w:noProof/>
                <w:webHidden/>
                <w:lang w:val="en-US"/>
              </w:rPr>
              <w:fldChar w:fldCharType="end"/>
            </w:r>
          </w:hyperlink>
        </w:p>
        <w:p w14:paraId="790E3954" w14:textId="00F0C199" w:rsidR="00C274CD" w:rsidRPr="00F26D66" w:rsidRDefault="0068410C">
          <w:pPr>
            <w:pStyle w:val="TOC2"/>
            <w:rPr>
              <w:rFonts w:asciiTheme="minorHAnsi" w:eastAsiaTheme="minorEastAsia" w:hAnsiTheme="minorHAnsi" w:cstheme="minorBidi"/>
              <w:noProof/>
              <w:sz w:val="22"/>
              <w:szCs w:val="22"/>
              <w:lang w:val="en-US"/>
            </w:rPr>
          </w:pPr>
          <w:hyperlink w:anchor="_Toc35447316" w:history="1">
            <w:r w:rsidR="00C274CD" w:rsidRPr="00F26D66">
              <w:rPr>
                <w:rStyle w:val="Hyperlink"/>
                <w:noProof/>
                <w:lang w:val="en-US"/>
              </w:rPr>
              <w:t>3.4 Business Processes and Use Cas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6 \h </w:instrText>
            </w:r>
            <w:r w:rsidR="00C274CD" w:rsidRPr="00F26D66">
              <w:rPr>
                <w:noProof/>
                <w:webHidden/>
                <w:lang w:val="en-US"/>
              </w:rPr>
            </w:r>
            <w:r w:rsidR="00C274CD" w:rsidRPr="00F26D66">
              <w:rPr>
                <w:noProof/>
                <w:webHidden/>
                <w:lang w:val="en-US"/>
              </w:rPr>
              <w:fldChar w:fldCharType="separate"/>
            </w:r>
            <w:r>
              <w:rPr>
                <w:noProof/>
                <w:webHidden/>
                <w:lang w:val="en-US"/>
              </w:rPr>
              <w:t>24</w:t>
            </w:r>
            <w:r w:rsidR="00C274CD" w:rsidRPr="00F26D66">
              <w:rPr>
                <w:noProof/>
                <w:webHidden/>
                <w:lang w:val="en-US"/>
              </w:rPr>
              <w:fldChar w:fldCharType="end"/>
            </w:r>
          </w:hyperlink>
        </w:p>
        <w:p w14:paraId="31BA4640" w14:textId="3B627783"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7" w:history="1">
            <w:r w:rsidR="00C274CD" w:rsidRPr="00F26D66">
              <w:rPr>
                <w:rStyle w:val="Hyperlink"/>
                <w:noProof/>
                <w:lang w:val="en-US"/>
                <w14:scene3d>
                  <w14:camera w14:prst="orthographicFront"/>
                  <w14:lightRig w14:rig="threePt" w14:dir="t">
                    <w14:rot w14:lat="0" w14:lon="0" w14:rev="0"/>
                  </w14:lightRig>
                </w14:scene3d>
              </w:rPr>
              <w:t>3.4.1</w:t>
            </w:r>
            <w:r w:rsidR="00C274CD" w:rsidRPr="00F26D66">
              <w:rPr>
                <w:rStyle w:val="Hyperlink"/>
                <w:noProof/>
                <w:lang w:val="en-US"/>
              </w:rPr>
              <w:t xml:space="preserve"> New Hir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7 \h </w:instrText>
            </w:r>
            <w:r w:rsidR="00C274CD" w:rsidRPr="00F26D66">
              <w:rPr>
                <w:noProof/>
                <w:webHidden/>
                <w:lang w:val="en-US"/>
              </w:rPr>
            </w:r>
            <w:r w:rsidR="00C274CD" w:rsidRPr="00F26D66">
              <w:rPr>
                <w:noProof/>
                <w:webHidden/>
                <w:lang w:val="en-US"/>
              </w:rPr>
              <w:fldChar w:fldCharType="separate"/>
            </w:r>
            <w:r>
              <w:rPr>
                <w:noProof/>
                <w:webHidden/>
                <w:lang w:val="en-US"/>
              </w:rPr>
              <w:t>24</w:t>
            </w:r>
            <w:r w:rsidR="00C274CD" w:rsidRPr="00F26D66">
              <w:rPr>
                <w:noProof/>
                <w:webHidden/>
                <w:lang w:val="en-US"/>
              </w:rPr>
              <w:fldChar w:fldCharType="end"/>
            </w:r>
          </w:hyperlink>
        </w:p>
        <w:p w14:paraId="5225CD1B" w14:textId="6118F565"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8" w:history="1">
            <w:r w:rsidR="00C274CD" w:rsidRPr="00F26D66">
              <w:rPr>
                <w:rStyle w:val="Hyperlink"/>
                <w:noProof/>
                <w:lang w:val="en-US"/>
                <w14:scene3d>
                  <w14:camera w14:prst="orthographicFront"/>
                  <w14:lightRig w14:rig="threePt" w14:dir="t">
                    <w14:rot w14:lat="0" w14:lon="0" w14:rev="0"/>
                  </w14:lightRig>
                </w14:scene3d>
              </w:rPr>
              <w:t>3.4.2</w:t>
            </w:r>
            <w:r w:rsidR="00C274CD" w:rsidRPr="00F26D66">
              <w:rPr>
                <w:rStyle w:val="Hyperlink"/>
                <w:noProof/>
                <w:lang w:val="en-US"/>
              </w:rPr>
              <w:t xml:space="preserve"> Updat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8 \h </w:instrText>
            </w:r>
            <w:r w:rsidR="00C274CD" w:rsidRPr="00F26D66">
              <w:rPr>
                <w:noProof/>
                <w:webHidden/>
                <w:lang w:val="en-US"/>
              </w:rPr>
            </w:r>
            <w:r w:rsidR="00C274CD" w:rsidRPr="00F26D66">
              <w:rPr>
                <w:noProof/>
                <w:webHidden/>
                <w:lang w:val="en-US"/>
              </w:rPr>
              <w:fldChar w:fldCharType="separate"/>
            </w:r>
            <w:r>
              <w:rPr>
                <w:noProof/>
                <w:webHidden/>
                <w:lang w:val="en-US"/>
              </w:rPr>
              <w:t>24</w:t>
            </w:r>
            <w:r w:rsidR="00C274CD" w:rsidRPr="00F26D66">
              <w:rPr>
                <w:noProof/>
                <w:webHidden/>
                <w:lang w:val="en-US"/>
              </w:rPr>
              <w:fldChar w:fldCharType="end"/>
            </w:r>
          </w:hyperlink>
        </w:p>
        <w:p w14:paraId="0F3A6612" w14:textId="1210065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19" w:history="1">
            <w:r w:rsidR="00C274CD" w:rsidRPr="00F26D66">
              <w:rPr>
                <w:rStyle w:val="Hyperlink"/>
                <w:noProof/>
                <w:lang w:val="en-US"/>
                <w14:scene3d>
                  <w14:camera w14:prst="orthographicFront"/>
                  <w14:lightRig w14:rig="threePt" w14:dir="t">
                    <w14:rot w14:lat="0" w14:lon="0" w14:rev="0"/>
                  </w14:lightRig>
                </w14:scene3d>
              </w:rPr>
              <w:t>3.4.3</w:t>
            </w:r>
            <w:r w:rsidR="00C274CD" w:rsidRPr="00F26D66">
              <w:rPr>
                <w:rStyle w:val="Hyperlink"/>
                <w:noProof/>
                <w:lang w:val="en-US"/>
              </w:rPr>
              <w:t xml:space="preserve"> Transfer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19 \h </w:instrText>
            </w:r>
            <w:r w:rsidR="00C274CD" w:rsidRPr="00F26D66">
              <w:rPr>
                <w:noProof/>
                <w:webHidden/>
                <w:lang w:val="en-US"/>
              </w:rPr>
            </w:r>
            <w:r w:rsidR="00C274CD" w:rsidRPr="00F26D66">
              <w:rPr>
                <w:noProof/>
                <w:webHidden/>
                <w:lang w:val="en-US"/>
              </w:rPr>
              <w:fldChar w:fldCharType="separate"/>
            </w:r>
            <w:r>
              <w:rPr>
                <w:noProof/>
                <w:webHidden/>
                <w:lang w:val="en-US"/>
              </w:rPr>
              <w:t>25</w:t>
            </w:r>
            <w:r w:rsidR="00C274CD" w:rsidRPr="00F26D66">
              <w:rPr>
                <w:noProof/>
                <w:webHidden/>
                <w:lang w:val="en-US"/>
              </w:rPr>
              <w:fldChar w:fldCharType="end"/>
            </w:r>
          </w:hyperlink>
        </w:p>
        <w:p w14:paraId="4E6A6B2C" w14:textId="5923115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0" w:history="1">
            <w:r w:rsidR="00C274CD" w:rsidRPr="00F26D66">
              <w:rPr>
                <w:rStyle w:val="Hyperlink"/>
                <w:noProof/>
                <w:lang w:val="en-US"/>
                <w14:scene3d>
                  <w14:camera w14:prst="orthographicFront"/>
                  <w14:lightRig w14:rig="threePt" w14:dir="t">
                    <w14:rot w14:lat="0" w14:lon="0" w14:rev="0"/>
                  </w14:lightRig>
                </w14:scene3d>
              </w:rPr>
              <w:t>3.4.4</w:t>
            </w:r>
            <w:r w:rsidR="00C274CD" w:rsidRPr="00F26D66">
              <w:rPr>
                <w:rStyle w:val="Hyperlink"/>
                <w:noProof/>
                <w:lang w:val="en-US"/>
              </w:rPr>
              <w:t xml:space="preserve"> Temporary Leav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0 \h </w:instrText>
            </w:r>
            <w:r w:rsidR="00C274CD" w:rsidRPr="00F26D66">
              <w:rPr>
                <w:noProof/>
                <w:webHidden/>
                <w:lang w:val="en-US"/>
              </w:rPr>
            </w:r>
            <w:r w:rsidR="00C274CD" w:rsidRPr="00F26D66">
              <w:rPr>
                <w:noProof/>
                <w:webHidden/>
                <w:lang w:val="en-US"/>
              </w:rPr>
              <w:fldChar w:fldCharType="separate"/>
            </w:r>
            <w:r>
              <w:rPr>
                <w:noProof/>
                <w:webHidden/>
                <w:lang w:val="en-US"/>
              </w:rPr>
              <w:t>25</w:t>
            </w:r>
            <w:r w:rsidR="00C274CD" w:rsidRPr="00F26D66">
              <w:rPr>
                <w:noProof/>
                <w:webHidden/>
                <w:lang w:val="en-US"/>
              </w:rPr>
              <w:fldChar w:fldCharType="end"/>
            </w:r>
          </w:hyperlink>
        </w:p>
        <w:p w14:paraId="639E5E62" w14:textId="3EC47431"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1" w:history="1">
            <w:r w:rsidR="00C274CD" w:rsidRPr="00F26D66">
              <w:rPr>
                <w:rStyle w:val="Hyperlink"/>
                <w:noProof/>
                <w:lang w:val="en-US"/>
                <w14:scene3d>
                  <w14:camera w14:prst="orthographicFront"/>
                  <w14:lightRig w14:rig="threePt" w14:dir="t">
                    <w14:rot w14:lat="0" w14:lon="0" w14:rev="0"/>
                  </w14:lightRig>
                </w14:scene3d>
              </w:rPr>
              <w:t>3.4.5</w:t>
            </w:r>
            <w:r w:rsidR="00C274CD" w:rsidRPr="00F26D66">
              <w:rPr>
                <w:rStyle w:val="Hyperlink"/>
                <w:noProof/>
                <w:lang w:val="en-US"/>
              </w:rPr>
              <w:t xml:space="preserve"> Re-Attesta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1 \h </w:instrText>
            </w:r>
            <w:r w:rsidR="00C274CD" w:rsidRPr="00F26D66">
              <w:rPr>
                <w:noProof/>
                <w:webHidden/>
                <w:lang w:val="en-US"/>
              </w:rPr>
            </w:r>
            <w:r w:rsidR="00C274CD" w:rsidRPr="00F26D66">
              <w:rPr>
                <w:noProof/>
                <w:webHidden/>
                <w:lang w:val="en-US"/>
              </w:rPr>
              <w:fldChar w:fldCharType="separate"/>
            </w:r>
            <w:r>
              <w:rPr>
                <w:noProof/>
                <w:webHidden/>
                <w:lang w:val="en-US"/>
              </w:rPr>
              <w:t>26</w:t>
            </w:r>
            <w:r w:rsidR="00C274CD" w:rsidRPr="00F26D66">
              <w:rPr>
                <w:noProof/>
                <w:webHidden/>
                <w:lang w:val="en-US"/>
              </w:rPr>
              <w:fldChar w:fldCharType="end"/>
            </w:r>
          </w:hyperlink>
        </w:p>
        <w:p w14:paraId="4D97C8EA" w14:textId="50DD6CA5"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2" w:history="1">
            <w:r w:rsidR="00C274CD" w:rsidRPr="00F26D66">
              <w:rPr>
                <w:rStyle w:val="Hyperlink"/>
                <w:noProof/>
                <w:lang w:val="en-US"/>
                <w14:scene3d>
                  <w14:camera w14:prst="orthographicFront"/>
                  <w14:lightRig w14:rig="threePt" w14:dir="t">
                    <w14:rot w14:lat="0" w14:lon="0" w14:rev="0"/>
                  </w14:lightRig>
                </w14:scene3d>
              </w:rPr>
              <w:t>3.4.6</w:t>
            </w:r>
            <w:r w:rsidR="00C274CD" w:rsidRPr="00F26D66">
              <w:rPr>
                <w:rStyle w:val="Hyperlink"/>
                <w:noProof/>
                <w:lang w:val="en-US"/>
              </w:rPr>
              <w:t xml:space="preserve"> Termin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2 \h </w:instrText>
            </w:r>
            <w:r w:rsidR="00C274CD" w:rsidRPr="00F26D66">
              <w:rPr>
                <w:noProof/>
                <w:webHidden/>
                <w:lang w:val="en-US"/>
              </w:rPr>
            </w:r>
            <w:r w:rsidR="00C274CD" w:rsidRPr="00F26D66">
              <w:rPr>
                <w:noProof/>
                <w:webHidden/>
                <w:lang w:val="en-US"/>
              </w:rPr>
              <w:fldChar w:fldCharType="separate"/>
            </w:r>
            <w:r>
              <w:rPr>
                <w:noProof/>
                <w:webHidden/>
                <w:lang w:val="en-US"/>
              </w:rPr>
              <w:t>26</w:t>
            </w:r>
            <w:r w:rsidR="00C274CD" w:rsidRPr="00F26D66">
              <w:rPr>
                <w:noProof/>
                <w:webHidden/>
                <w:lang w:val="en-US"/>
              </w:rPr>
              <w:fldChar w:fldCharType="end"/>
            </w:r>
          </w:hyperlink>
        </w:p>
        <w:p w14:paraId="5303A7C0" w14:textId="149B0FF4"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3" w:history="1">
            <w:r w:rsidR="00C274CD" w:rsidRPr="00F26D66">
              <w:rPr>
                <w:rStyle w:val="Hyperlink"/>
                <w:noProof/>
                <w:lang w:val="en-US"/>
                <w14:scene3d>
                  <w14:camera w14:prst="orthographicFront"/>
                  <w14:lightRig w14:rig="threePt" w14:dir="t">
                    <w14:rot w14:lat="0" w14:lon="0" w14:rev="0"/>
                  </w14:lightRig>
                </w14:scene3d>
              </w:rPr>
              <w:t>3.4.7</w:t>
            </w:r>
            <w:r w:rsidR="00C274CD" w:rsidRPr="00F26D66">
              <w:rPr>
                <w:rStyle w:val="Hyperlink"/>
                <w:noProof/>
                <w:lang w:val="en-US"/>
              </w:rPr>
              <w:t xml:space="preserve"> Re-Hir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3 \h </w:instrText>
            </w:r>
            <w:r w:rsidR="00C274CD" w:rsidRPr="00F26D66">
              <w:rPr>
                <w:noProof/>
                <w:webHidden/>
                <w:lang w:val="en-US"/>
              </w:rPr>
            </w:r>
            <w:r w:rsidR="00C274CD" w:rsidRPr="00F26D66">
              <w:rPr>
                <w:noProof/>
                <w:webHidden/>
                <w:lang w:val="en-US"/>
              </w:rPr>
              <w:fldChar w:fldCharType="separate"/>
            </w:r>
            <w:r>
              <w:rPr>
                <w:noProof/>
                <w:webHidden/>
                <w:lang w:val="en-US"/>
              </w:rPr>
              <w:t>26</w:t>
            </w:r>
            <w:r w:rsidR="00C274CD" w:rsidRPr="00F26D66">
              <w:rPr>
                <w:noProof/>
                <w:webHidden/>
                <w:lang w:val="en-US"/>
              </w:rPr>
              <w:fldChar w:fldCharType="end"/>
            </w:r>
          </w:hyperlink>
        </w:p>
        <w:p w14:paraId="4E475C6C" w14:textId="27816D4F"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4" w:history="1">
            <w:r w:rsidR="00C274CD" w:rsidRPr="00F26D66">
              <w:rPr>
                <w:rStyle w:val="Hyperlink"/>
                <w:noProof/>
                <w:lang w:val="en-US"/>
                <w14:scene3d>
                  <w14:camera w14:prst="orthographicFront"/>
                  <w14:lightRig w14:rig="threePt" w14:dir="t">
                    <w14:rot w14:lat="0" w14:lon="0" w14:rev="0"/>
                  </w14:lightRig>
                </w14:scene3d>
              </w:rPr>
              <w:t>3.4.8</w:t>
            </w:r>
            <w:r w:rsidR="00C274CD" w:rsidRPr="00F26D66">
              <w:rPr>
                <w:rStyle w:val="Hyperlink"/>
                <w:noProof/>
                <w:lang w:val="en-US"/>
              </w:rPr>
              <w:t xml:space="preserve"> Archiv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4 \h </w:instrText>
            </w:r>
            <w:r w:rsidR="00C274CD" w:rsidRPr="00F26D66">
              <w:rPr>
                <w:noProof/>
                <w:webHidden/>
                <w:lang w:val="en-US"/>
              </w:rPr>
            </w:r>
            <w:r w:rsidR="00C274CD" w:rsidRPr="00F26D66">
              <w:rPr>
                <w:noProof/>
                <w:webHidden/>
                <w:lang w:val="en-US"/>
              </w:rPr>
              <w:fldChar w:fldCharType="separate"/>
            </w:r>
            <w:r>
              <w:rPr>
                <w:noProof/>
                <w:webHidden/>
                <w:lang w:val="en-US"/>
              </w:rPr>
              <w:t>27</w:t>
            </w:r>
            <w:r w:rsidR="00C274CD" w:rsidRPr="00F26D66">
              <w:rPr>
                <w:noProof/>
                <w:webHidden/>
                <w:lang w:val="en-US"/>
              </w:rPr>
              <w:fldChar w:fldCharType="end"/>
            </w:r>
          </w:hyperlink>
        </w:p>
        <w:p w14:paraId="22B175C0" w14:textId="01768EA3" w:rsidR="00C274CD" w:rsidRPr="00F26D66" w:rsidRDefault="0068410C">
          <w:pPr>
            <w:pStyle w:val="TOC2"/>
            <w:rPr>
              <w:rFonts w:asciiTheme="minorHAnsi" w:eastAsiaTheme="minorEastAsia" w:hAnsiTheme="minorHAnsi" w:cstheme="minorBidi"/>
              <w:noProof/>
              <w:sz w:val="22"/>
              <w:szCs w:val="22"/>
              <w:lang w:val="en-US"/>
            </w:rPr>
          </w:pPr>
          <w:hyperlink w:anchor="_Toc35447325" w:history="1">
            <w:r w:rsidR="00C274CD" w:rsidRPr="00F26D66">
              <w:rPr>
                <w:rStyle w:val="Hyperlink"/>
                <w:noProof/>
                <w:lang w:val="en-US"/>
              </w:rPr>
              <w:t>3.5 Helpdesk Func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5 \h </w:instrText>
            </w:r>
            <w:r w:rsidR="00C274CD" w:rsidRPr="00F26D66">
              <w:rPr>
                <w:noProof/>
                <w:webHidden/>
                <w:lang w:val="en-US"/>
              </w:rPr>
            </w:r>
            <w:r w:rsidR="00C274CD" w:rsidRPr="00F26D66">
              <w:rPr>
                <w:noProof/>
                <w:webHidden/>
                <w:lang w:val="en-US"/>
              </w:rPr>
              <w:fldChar w:fldCharType="separate"/>
            </w:r>
            <w:r>
              <w:rPr>
                <w:noProof/>
                <w:webHidden/>
                <w:lang w:val="en-US"/>
              </w:rPr>
              <w:t>27</w:t>
            </w:r>
            <w:r w:rsidR="00C274CD" w:rsidRPr="00F26D66">
              <w:rPr>
                <w:noProof/>
                <w:webHidden/>
                <w:lang w:val="en-US"/>
              </w:rPr>
              <w:fldChar w:fldCharType="end"/>
            </w:r>
          </w:hyperlink>
        </w:p>
        <w:p w14:paraId="0CFF0A6A" w14:textId="1A2FABE4"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6" w:history="1">
            <w:r w:rsidR="00C274CD" w:rsidRPr="00F26D66">
              <w:rPr>
                <w:rStyle w:val="Hyperlink"/>
                <w:noProof/>
                <w:lang w:val="en-US"/>
                <w14:scene3d>
                  <w14:camera w14:prst="orthographicFront"/>
                  <w14:lightRig w14:rig="threePt" w14:dir="t">
                    <w14:rot w14:lat="0" w14:lon="0" w14:rev="0"/>
                  </w14:lightRig>
                </w14:scene3d>
              </w:rPr>
              <w:t>3.5.1</w:t>
            </w:r>
            <w:r w:rsidR="00C274CD" w:rsidRPr="00F26D66">
              <w:rPr>
                <w:rStyle w:val="Hyperlink"/>
                <w:noProof/>
                <w:lang w:val="en-US"/>
              </w:rPr>
              <w:t xml:space="preserve"> Password Rese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6 \h </w:instrText>
            </w:r>
            <w:r w:rsidR="00C274CD" w:rsidRPr="00F26D66">
              <w:rPr>
                <w:noProof/>
                <w:webHidden/>
                <w:lang w:val="en-US"/>
              </w:rPr>
            </w:r>
            <w:r w:rsidR="00C274CD" w:rsidRPr="00F26D66">
              <w:rPr>
                <w:noProof/>
                <w:webHidden/>
                <w:lang w:val="en-US"/>
              </w:rPr>
              <w:fldChar w:fldCharType="separate"/>
            </w:r>
            <w:r>
              <w:rPr>
                <w:noProof/>
                <w:webHidden/>
                <w:lang w:val="en-US"/>
              </w:rPr>
              <w:t>27</w:t>
            </w:r>
            <w:r w:rsidR="00C274CD" w:rsidRPr="00F26D66">
              <w:rPr>
                <w:noProof/>
                <w:webHidden/>
                <w:lang w:val="en-US"/>
              </w:rPr>
              <w:fldChar w:fldCharType="end"/>
            </w:r>
          </w:hyperlink>
        </w:p>
        <w:p w14:paraId="2F3F38CF" w14:textId="45385116"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27" w:history="1">
            <w:r w:rsidR="00C274CD" w:rsidRPr="00F26D66">
              <w:rPr>
                <w:rStyle w:val="Hyperlink"/>
                <w:noProof/>
                <w:lang w:val="en-US"/>
                <w14:scene3d>
                  <w14:camera w14:prst="orthographicFront"/>
                  <w14:lightRig w14:rig="threePt" w14:dir="t">
                    <w14:rot w14:lat="0" w14:lon="0" w14:rev="0"/>
                  </w14:lightRig>
                </w14:scene3d>
              </w:rPr>
              <w:t>3.5.2</w:t>
            </w:r>
            <w:r w:rsidR="00C274CD" w:rsidRPr="00F26D66">
              <w:rPr>
                <w:rStyle w:val="Hyperlink"/>
                <w:noProof/>
                <w:lang w:val="en-US"/>
              </w:rPr>
              <w:t xml:space="preserve"> Account Unlock</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7 \h </w:instrText>
            </w:r>
            <w:r w:rsidR="00C274CD" w:rsidRPr="00F26D66">
              <w:rPr>
                <w:noProof/>
                <w:webHidden/>
                <w:lang w:val="en-US"/>
              </w:rPr>
            </w:r>
            <w:r w:rsidR="00C274CD" w:rsidRPr="00F26D66">
              <w:rPr>
                <w:noProof/>
                <w:webHidden/>
                <w:lang w:val="en-US"/>
              </w:rPr>
              <w:fldChar w:fldCharType="separate"/>
            </w:r>
            <w:r>
              <w:rPr>
                <w:noProof/>
                <w:webHidden/>
                <w:lang w:val="en-US"/>
              </w:rPr>
              <w:t>28</w:t>
            </w:r>
            <w:r w:rsidR="00C274CD" w:rsidRPr="00F26D66">
              <w:rPr>
                <w:noProof/>
                <w:webHidden/>
                <w:lang w:val="en-US"/>
              </w:rPr>
              <w:fldChar w:fldCharType="end"/>
            </w:r>
          </w:hyperlink>
        </w:p>
        <w:p w14:paraId="27732ECC" w14:textId="31C36498" w:rsidR="00C274CD" w:rsidRPr="00F26D66" w:rsidRDefault="0068410C">
          <w:pPr>
            <w:pStyle w:val="TOC1"/>
            <w:rPr>
              <w:rFonts w:asciiTheme="minorHAnsi" w:eastAsiaTheme="minorEastAsia" w:hAnsiTheme="minorHAnsi" w:cstheme="minorBidi"/>
              <w:sz w:val="22"/>
              <w:szCs w:val="22"/>
              <w:lang w:val="en-US"/>
            </w:rPr>
          </w:pPr>
          <w:hyperlink w:anchor="_Toc35447328" w:history="1">
            <w:r w:rsidR="00C274CD" w:rsidRPr="00F26D66">
              <w:rPr>
                <w:rStyle w:val="Hyperlink"/>
                <w:snapToGrid w:val="0"/>
                <w:w w:val="0"/>
                <w:lang w:val="en-US"/>
              </w:rPr>
              <w:t>4</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Resources and Acces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28 \h </w:instrText>
            </w:r>
            <w:r w:rsidR="00C274CD" w:rsidRPr="00F26D66">
              <w:rPr>
                <w:webHidden/>
                <w:lang w:val="en-US"/>
              </w:rPr>
            </w:r>
            <w:r w:rsidR="00C274CD" w:rsidRPr="00F26D66">
              <w:rPr>
                <w:webHidden/>
                <w:lang w:val="en-US"/>
              </w:rPr>
              <w:fldChar w:fldCharType="separate"/>
            </w:r>
            <w:r>
              <w:rPr>
                <w:webHidden/>
                <w:lang w:val="en-US"/>
              </w:rPr>
              <w:t>29</w:t>
            </w:r>
            <w:r w:rsidR="00C274CD" w:rsidRPr="00F26D66">
              <w:rPr>
                <w:webHidden/>
                <w:lang w:val="en-US"/>
              </w:rPr>
              <w:fldChar w:fldCharType="end"/>
            </w:r>
          </w:hyperlink>
        </w:p>
        <w:p w14:paraId="08D71A89" w14:textId="2FD6759D" w:rsidR="00C274CD" w:rsidRPr="00F26D66" w:rsidRDefault="0068410C">
          <w:pPr>
            <w:pStyle w:val="TOC2"/>
            <w:rPr>
              <w:rFonts w:asciiTheme="minorHAnsi" w:eastAsiaTheme="minorEastAsia" w:hAnsiTheme="minorHAnsi" w:cstheme="minorBidi"/>
              <w:noProof/>
              <w:sz w:val="22"/>
              <w:szCs w:val="22"/>
              <w:lang w:val="en-US"/>
            </w:rPr>
          </w:pPr>
          <w:hyperlink w:anchor="_Toc35447329" w:history="1">
            <w:r w:rsidR="00C274CD" w:rsidRPr="00F26D66">
              <w:rPr>
                <w:rStyle w:val="Hyperlink"/>
                <w:noProof/>
                <w:lang w:val="en-US"/>
              </w:rPr>
              <w:t>4.1 Data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29 \h </w:instrText>
            </w:r>
            <w:r w:rsidR="00C274CD" w:rsidRPr="00F26D66">
              <w:rPr>
                <w:noProof/>
                <w:webHidden/>
                <w:lang w:val="en-US"/>
              </w:rPr>
            </w:r>
            <w:r w:rsidR="00C274CD" w:rsidRPr="00F26D66">
              <w:rPr>
                <w:noProof/>
                <w:webHidden/>
                <w:lang w:val="en-US"/>
              </w:rPr>
              <w:fldChar w:fldCharType="separate"/>
            </w:r>
            <w:r>
              <w:rPr>
                <w:noProof/>
                <w:webHidden/>
                <w:lang w:val="en-US"/>
              </w:rPr>
              <w:t>29</w:t>
            </w:r>
            <w:r w:rsidR="00C274CD" w:rsidRPr="00F26D66">
              <w:rPr>
                <w:noProof/>
                <w:webHidden/>
                <w:lang w:val="en-US"/>
              </w:rPr>
              <w:fldChar w:fldCharType="end"/>
            </w:r>
          </w:hyperlink>
        </w:p>
        <w:p w14:paraId="3F21A5C1" w14:textId="0BC4476C"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0" w:history="1">
            <w:r w:rsidR="00C274CD" w:rsidRPr="00F26D66">
              <w:rPr>
                <w:rStyle w:val="Hyperlink"/>
                <w:noProof/>
                <w:lang w:val="en-US"/>
                <w14:scene3d>
                  <w14:camera w14:prst="orthographicFront"/>
                  <w14:lightRig w14:rig="threePt" w14:dir="t">
                    <w14:rot w14:lat="0" w14:lon="0" w14:rev="0"/>
                  </w14:lightRig>
                </w14:scene3d>
              </w:rPr>
              <w:t>4.1.1</w:t>
            </w:r>
            <w:r w:rsidR="00C274CD" w:rsidRPr="00F26D66">
              <w:rPr>
                <w:rStyle w:val="Hyperlink"/>
                <w:noProof/>
                <w:lang w:val="en-US"/>
              </w:rPr>
              <w:t xml:space="preserve"> Defini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0 \h </w:instrText>
            </w:r>
            <w:r w:rsidR="00C274CD" w:rsidRPr="00F26D66">
              <w:rPr>
                <w:noProof/>
                <w:webHidden/>
                <w:lang w:val="en-US"/>
              </w:rPr>
            </w:r>
            <w:r w:rsidR="00C274CD" w:rsidRPr="00F26D66">
              <w:rPr>
                <w:noProof/>
                <w:webHidden/>
                <w:lang w:val="en-US"/>
              </w:rPr>
              <w:fldChar w:fldCharType="separate"/>
            </w:r>
            <w:r>
              <w:rPr>
                <w:noProof/>
                <w:webHidden/>
                <w:lang w:val="en-US"/>
              </w:rPr>
              <w:t>29</w:t>
            </w:r>
            <w:r w:rsidR="00C274CD" w:rsidRPr="00F26D66">
              <w:rPr>
                <w:noProof/>
                <w:webHidden/>
                <w:lang w:val="en-US"/>
              </w:rPr>
              <w:fldChar w:fldCharType="end"/>
            </w:r>
          </w:hyperlink>
        </w:p>
        <w:p w14:paraId="08E0A87F" w14:textId="5D5CC96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1" w:history="1">
            <w:r w:rsidR="00C274CD" w:rsidRPr="00F26D66">
              <w:rPr>
                <w:rStyle w:val="Hyperlink"/>
                <w:noProof/>
                <w:lang w:val="en-US"/>
                <w14:scene3d>
                  <w14:camera w14:prst="orthographicFront"/>
                  <w14:lightRig w14:rig="threePt" w14:dir="t">
                    <w14:rot w14:lat="0" w14:lon="0" w14:rev="0"/>
                  </w14:lightRig>
                </w14:scene3d>
              </w:rPr>
              <w:t>4.1.2</w:t>
            </w:r>
            <w:r w:rsidR="00C274CD" w:rsidRPr="00F26D66">
              <w:rPr>
                <w:rStyle w:val="Hyperlink"/>
                <w:noProof/>
                <w:lang w:val="en-US"/>
              </w:rPr>
              <w:t xml:space="preserve"> Default Typ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1 \h </w:instrText>
            </w:r>
            <w:r w:rsidR="00C274CD" w:rsidRPr="00F26D66">
              <w:rPr>
                <w:noProof/>
                <w:webHidden/>
                <w:lang w:val="en-US"/>
              </w:rPr>
            </w:r>
            <w:r w:rsidR="00C274CD" w:rsidRPr="00F26D66">
              <w:rPr>
                <w:noProof/>
                <w:webHidden/>
                <w:lang w:val="en-US"/>
              </w:rPr>
              <w:fldChar w:fldCharType="separate"/>
            </w:r>
            <w:r>
              <w:rPr>
                <w:noProof/>
                <w:webHidden/>
                <w:lang w:val="en-US"/>
              </w:rPr>
              <w:t>30</w:t>
            </w:r>
            <w:r w:rsidR="00C274CD" w:rsidRPr="00F26D66">
              <w:rPr>
                <w:noProof/>
                <w:webHidden/>
                <w:lang w:val="en-US"/>
              </w:rPr>
              <w:fldChar w:fldCharType="end"/>
            </w:r>
          </w:hyperlink>
        </w:p>
        <w:p w14:paraId="2DACB946" w14:textId="02AAABB7" w:rsidR="00C274CD" w:rsidRPr="00F26D66" w:rsidRDefault="0068410C">
          <w:pPr>
            <w:pStyle w:val="TOC2"/>
            <w:rPr>
              <w:rFonts w:asciiTheme="minorHAnsi" w:eastAsiaTheme="minorEastAsia" w:hAnsiTheme="minorHAnsi" w:cstheme="minorBidi"/>
              <w:noProof/>
              <w:sz w:val="22"/>
              <w:szCs w:val="22"/>
              <w:lang w:val="en-US"/>
            </w:rPr>
          </w:pPr>
          <w:hyperlink w:anchor="_Toc35447332" w:history="1">
            <w:r w:rsidR="00C274CD" w:rsidRPr="00F26D66">
              <w:rPr>
                <w:rStyle w:val="Hyperlink"/>
                <w:noProof/>
                <w:lang w:val="en-US"/>
              </w:rPr>
              <w:t>4.2 Object Status and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2 \h </w:instrText>
            </w:r>
            <w:r w:rsidR="00C274CD" w:rsidRPr="00F26D66">
              <w:rPr>
                <w:noProof/>
                <w:webHidden/>
                <w:lang w:val="en-US"/>
              </w:rPr>
            </w:r>
            <w:r w:rsidR="00C274CD" w:rsidRPr="00F26D66">
              <w:rPr>
                <w:noProof/>
                <w:webHidden/>
                <w:lang w:val="en-US"/>
              </w:rPr>
              <w:fldChar w:fldCharType="separate"/>
            </w:r>
            <w:r>
              <w:rPr>
                <w:noProof/>
                <w:webHidden/>
                <w:lang w:val="en-US"/>
              </w:rPr>
              <w:t>30</w:t>
            </w:r>
            <w:r w:rsidR="00C274CD" w:rsidRPr="00F26D66">
              <w:rPr>
                <w:noProof/>
                <w:webHidden/>
                <w:lang w:val="en-US"/>
              </w:rPr>
              <w:fldChar w:fldCharType="end"/>
            </w:r>
          </w:hyperlink>
        </w:p>
        <w:p w14:paraId="564C818E" w14:textId="1CEB542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3" w:history="1">
            <w:r w:rsidR="00C274CD" w:rsidRPr="00F26D66">
              <w:rPr>
                <w:rStyle w:val="Hyperlink"/>
                <w:noProof/>
                <w:lang w:val="en-US"/>
                <w14:scene3d>
                  <w14:camera w14:prst="orthographicFront"/>
                  <w14:lightRig w14:rig="threePt" w14:dir="t">
                    <w14:rot w14:lat="0" w14:lon="0" w14:rev="0"/>
                  </w14:lightRig>
                </w14:scene3d>
              </w:rPr>
              <w:t>4.2.1</w:t>
            </w:r>
            <w:r w:rsidR="00C274CD" w:rsidRPr="00F26D66">
              <w:rPr>
                <w:rStyle w:val="Hyperlink"/>
                <w:noProof/>
                <w:lang w:val="en-US"/>
              </w:rPr>
              <w:t xml:space="preserve"> Status Valu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3 \h </w:instrText>
            </w:r>
            <w:r w:rsidR="00C274CD" w:rsidRPr="00F26D66">
              <w:rPr>
                <w:noProof/>
                <w:webHidden/>
                <w:lang w:val="en-US"/>
              </w:rPr>
            </w:r>
            <w:r w:rsidR="00C274CD" w:rsidRPr="00F26D66">
              <w:rPr>
                <w:noProof/>
                <w:webHidden/>
                <w:lang w:val="en-US"/>
              </w:rPr>
              <w:fldChar w:fldCharType="separate"/>
            </w:r>
            <w:r>
              <w:rPr>
                <w:noProof/>
                <w:webHidden/>
                <w:lang w:val="en-US"/>
              </w:rPr>
              <w:t>30</w:t>
            </w:r>
            <w:r w:rsidR="00C274CD" w:rsidRPr="00F26D66">
              <w:rPr>
                <w:noProof/>
                <w:webHidden/>
                <w:lang w:val="en-US"/>
              </w:rPr>
              <w:fldChar w:fldCharType="end"/>
            </w:r>
          </w:hyperlink>
        </w:p>
        <w:p w14:paraId="5012F73B" w14:textId="698D903F"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4" w:history="1">
            <w:r w:rsidR="00C274CD" w:rsidRPr="00F26D66">
              <w:rPr>
                <w:rStyle w:val="Hyperlink"/>
                <w:noProof/>
                <w:lang w:val="en-US"/>
                <w14:scene3d>
                  <w14:camera w14:prst="orthographicFront"/>
                  <w14:lightRig w14:rig="threePt" w14:dir="t">
                    <w14:rot w14:lat="0" w14:lon="0" w14:rev="0"/>
                  </w14:lightRig>
                </w14:scene3d>
              </w:rPr>
              <w:t>4.2.2</w:t>
            </w:r>
            <w:r w:rsidR="00C274CD" w:rsidRPr="00F26D66">
              <w:rPr>
                <w:rStyle w:val="Hyperlink"/>
                <w:noProof/>
                <w:lang w:val="en-US"/>
              </w:rPr>
              <w:t xml:space="preserve"> Status Value Dependenci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4 \h </w:instrText>
            </w:r>
            <w:r w:rsidR="00C274CD" w:rsidRPr="00F26D66">
              <w:rPr>
                <w:noProof/>
                <w:webHidden/>
                <w:lang w:val="en-US"/>
              </w:rPr>
            </w:r>
            <w:r w:rsidR="00C274CD" w:rsidRPr="00F26D66">
              <w:rPr>
                <w:noProof/>
                <w:webHidden/>
                <w:lang w:val="en-US"/>
              </w:rPr>
              <w:fldChar w:fldCharType="separate"/>
            </w:r>
            <w:r>
              <w:rPr>
                <w:noProof/>
                <w:webHidden/>
                <w:lang w:val="en-US"/>
              </w:rPr>
              <w:t>31</w:t>
            </w:r>
            <w:r w:rsidR="00C274CD" w:rsidRPr="00F26D66">
              <w:rPr>
                <w:noProof/>
                <w:webHidden/>
                <w:lang w:val="en-US"/>
              </w:rPr>
              <w:fldChar w:fldCharType="end"/>
            </w:r>
          </w:hyperlink>
        </w:p>
        <w:p w14:paraId="02A379B0" w14:textId="1981EBE5"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5" w:history="1">
            <w:r w:rsidR="00C274CD" w:rsidRPr="00F26D66">
              <w:rPr>
                <w:rStyle w:val="Hyperlink"/>
                <w:noProof/>
                <w:lang w:val="en-US"/>
                <w14:scene3d>
                  <w14:camera w14:prst="orthographicFront"/>
                  <w14:lightRig w14:rig="threePt" w14:dir="t">
                    <w14:rot w14:lat="0" w14:lon="0" w14:rev="0"/>
                  </w14:lightRig>
                </w14:scene3d>
              </w:rPr>
              <w:t>4.2.3</w:t>
            </w:r>
            <w:r w:rsidR="00C274CD" w:rsidRPr="00F26D66">
              <w:rPr>
                <w:rStyle w:val="Hyperlink"/>
                <w:noProof/>
                <w:lang w:val="en-US"/>
              </w:rPr>
              <w:t xml:space="preserve"> Automatic Status Transi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5 \h </w:instrText>
            </w:r>
            <w:r w:rsidR="00C274CD" w:rsidRPr="00F26D66">
              <w:rPr>
                <w:noProof/>
                <w:webHidden/>
                <w:lang w:val="en-US"/>
              </w:rPr>
            </w:r>
            <w:r w:rsidR="00C274CD" w:rsidRPr="00F26D66">
              <w:rPr>
                <w:noProof/>
                <w:webHidden/>
                <w:lang w:val="en-US"/>
              </w:rPr>
              <w:fldChar w:fldCharType="separate"/>
            </w:r>
            <w:r>
              <w:rPr>
                <w:noProof/>
                <w:webHidden/>
                <w:lang w:val="en-US"/>
              </w:rPr>
              <w:t>32</w:t>
            </w:r>
            <w:r w:rsidR="00C274CD" w:rsidRPr="00F26D66">
              <w:rPr>
                <w:noProof/>
                <w:webHidden/>
                <w:lang w:val="en-US"/>
              </w:rPr>
              <w:fldChar w:fldCharType="end"/>
            </w:r>
          </w:hyperlink>
        </w:p>
        <w:p w14:paraId="548013F4" w14:textId="3C6A67C2" w:rsidR="00C274CD" w:rsidRPr="00F26D66" w:rsidRDefault="0068410C">
          <w:pPr>
            <w:pStyle w:val="TOC2"/>
            <w:rPr>
              <w:rFonts w:asciiTheme="minorHAnsi" w:eastAsiaTheme="minorEastAsia" w:hAnsiTheme="minorHAnsi" w:cstheme="minorBidi"/>
              <w:noProof/>
              <w:sz w:val="22"/>
              <w:szCs w:val="22"/>
              <w:lang w:val="en-US"/>
            </w:rPr>
          </w:pPr>
          <w:hyperlink w:anchor="_Toc35447336" w:history="1">
            <w:r w:rsidR="00C274CD" w:rsidRPr="00F26D66">
              <w:rPr>
                <w:rStyle w:val="Hyperlink"/>
                <w:noProof/>
                <w:lang w:val="en-US"/>
              </w:rPr>
              <w:t>4.3 Default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6 \h </w:instrText>
            </w:r>
            <w:r w:rsidR="00C274CD" w:rsidRPr="00F26D66">
              <w:rPr>
                <w:noProof/>
                <w:webHidden/>
                <w:lang w:val="en-US"/>
              </w:rPr>
            </w:r>
            <w:r w:rsidR="00C274CD" w:rsidRPr="00F26D66">
              <w:rPr>
                <w:noProof/>
                <w:webHidden/>
                <w:lang w:val="en-US"/>
              </w:rPr>
              <w:fldChar w:fldCharType="separate"/>
            </w:r>
            <w:r>
              <w:rPr>
                <w:noProof/>
                <w:webHidden/>
                <w:lang w:val="en-US"/>
              </w:rPr>
              <w:t>32</w:t>
            </w:r>
            <w:r w:rsidR="00C274CD" w:rsidRPr="00F26D66">
              <w:rPr>
                <w:noProof/>
                <w:webHidden/>
                <w:lang w:val="en-US"/>
              </w:rPr>
              <w:fldChar w:fldCharType="end"/>
            </w:r>
          </w:hyperlink>
        </w:p>
        <w:p w14:paraId="508A4844" w14:textId="09AF4791"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7" w:history="1">
            <w:r w:rsidR="00C274CD" w:rsidRPr="00F26D66">
              <w:rPr>
                <w:rStyle w:val="Hyperlink"/>
                <w:noProof/>
                <w:lang w:val="en-US"/>
                <w14:scene3d>
                  <w14:camera w14:prst="orthographicFront"/>
                  <w14:lightRig w14:rig="threePt" w14:dir="t">
                    <w14:rot w14:lat="0" w14:lon="0" w14:rev="0"/>
                  </w14:lightRig>
                </w14:scene3d>
              </w:rPr>
              <w:t>4.3.1</w:t>
            </w:r>
            <w:r w:rsidR="00C274CD" w:rsidRPr="00F26D66">
              <w:rPr>
                <w:rStyle w:val="Hyperlink"/>
                <w:noProof/>
                <w:lang w:val="en-US"/>
              </w:rPr>
              <w:t xml:space="preserve"> Shared Resourc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7 \h </w:instrText>
            </w:r>
            <w:r w:rsidR="00C274CD" w:rsidRPr="00F26D66">
              <w:rPr>
                <w:noProof/>
                <w:webHidden/>
                <w:lang w:val="en-US"/>
              </w:rPr>
            </w:r>
            <w:r w:rsidR="00C274CD" w:rsidRPr="00F26D66">
              <w:rPr>
                <w:noProof/>
                <w:webHidden/>
                <w:lang w:val="en-US"/>
              </w:rPr>
              <w:fldChar w:fldCharType="separate"/>
            </w:r>
            <w:r>
              <w:rPr>
                <w:noProof/>
                <w:webHidden/>
                <w:lang w:val="en-US"/>
              </w:rPr>
              <w:t>33</w:t>
            </w:r>
            <w:r w:rsidR="00C274CD" w:rsidRPr="00F26D66">
              <w:rPr>
                <w:noProof/>
                <w:webHidden/>
                <w:lang w:val="en-US"/>
              </w:rPr>
              <w:fldChar w:fldCharType="end"/>
            </w:r>
          </w:hyperlink>
        </w:p>
        <w:p w14:paraId="64033443" w14:textId="0D5CE591"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38" w:history="1">
            <w:r w:rsidR="00C274CD" w:rsidRPr="00F26D66">
              <w:rPr>
                <w:rStyle w:val="Hyperlink"/>
                <w:noProof/>
                <w:lang w:val="en-US"/>
                <w14:scene3d>
                  <w14:camera w14:prst="orthographicFront"/>
                  <w14:lightRig w14:rig="threePt" w14:dir="t">
                    <w14:rot w14:lat="0" w14:lon="0" w14:rev="0"/>
                  </w14:lightRig>
                </w14:scene3d>
              </w:rPr>
              <w:t>4.3.2</w:t>
            </w:r>
            <w:r w:rsidR="00C274CD" w:rsidRPr="00F26D66">
              <w:rPr>
                <w:rStyle w:val="Hyperlink"/>
                <w:noProof/>
                <w:lang w:val="en-US"/>
              </w:rPr>
              <w:t xml:space="preserve"> Access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8 \h </w:instrText>
            </w:r>
            <w:r w:rsidR="00C274CD" w:rsidRPr="00F26D66">
              <w:rPr>
                <w:noProof/>
                <w:webHidden/>
                <w:lang w:val="en-US"/>
              </w:rPr>
            </w:r>
            <w:r w:rsidR="00C274CD" w:rsidRPr="00F26D66">
              <w:rPr>
                <w:noProof/>
                <w:webHidden/>
                <w:lang w:val="en-US"/>
              </w:rPr>
              <w:fldChar w:fldCharType="separate"/>
            </w:r>
            <w:r>
              <w:rPr>
                <w:noProof/>
                <w:webHidden/>
                <w:lang w:val="en-US"/>
              </w:rPr>
              <w:t>35</w:t>
            </w:r>
            <w:r w:rsidR="00C274CD" w:rsidRPr="00F26D66">
              <w:rPr>
                <w:noProof/>
                <w:webHidden/>
                <w:lang w:val="en-US"/>
              </w:rPr>
              <w:fldChar w:fldCharType="end"/>
            </w:r>
          </w:hyperlink>
        </w:p>
        <w:p w14:paraId="69F8ED31" w14:textId="043686D2" w:rsidR="00C274CD" w:rsidRPr="00F26D66" w:rsidRDefault="0068410C">
          <w:pPr>
            <w:pStyle w:val="TOC2"/>
            <w:rPr>
              <w:rFonts w:asciiTheme="minorHAnsi" w:eastAsiaTheme="minorEastAsia" w:hAnsiTheme="minorHAnsi" w:cstheme="minorBidi"/>
              <w:noProof/>
              <w:sz w:val="22"/>
              <w:szCs w:val="22"/>
              <w:lang w:val="en-US"/>
            </w:rPr>
          </w:pPr>
          <w:hyperlink w:anchor="_Toc35447339" w:history="1">
            <w:r w:rsidR="00C274CD" w:rsidRPr="00F26D66">
              <w:rPr>
                <w:rStyle w:val="Hyperlink"/>
                <w:noProof/>
                <w:lang w:val="en-US"/>
              </w:rPr>
              <w:t>4.4 Business Processes and Use Cas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39 \h </w:instrText>
            </w:r>
            <w:r w:rsidR="00C274CD" w:rsidRPr="00F26D66">
              <w:rPr>
                <w:noProof/>
                <w:webHidden/>
                <w:lang w:val="en-US"/>
              </w:rPr>
            </w:r>
            <w:r w:rsidR="00C274CD" w:rsidRPr="00F26D66">
              <w:rPr>
                <w:noProof/>
                <w:webHidden/>
                <w:lang w:val="en-US"/>
              </w:rPr>
              <w:fldChar w:fldCharType="separate"/>
            </w:r>
            <w:r>
              <w:rPr>
                <w:noProof/>
                <w:webHidden/>
                <w:lang w:val="en-US"/>
              </w:rPr>
              <w:t>37</w:t>
            </w:r>
            <w:r w:rsidR="00C274CD" w:rsidRPr="00F26D66">
              <w:rPr>
                <w:noProof/>
                <w:webHidden/>
                <w:lang w:val="en-US"/>
              </w:rPr>
              <w:fldChar w:fldCharType="end"/>
            </w:r>
          </w:hyperlink>
        </w:p>
        <w:p w14:paraId="0DB05E80" w14:textId="14AAEAF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0" w:history="1">
            <w:r w:rsidR="00C274CD" w:rsidRPr="00F26D66">
              <w:rPr>
                <w:rStyle w:val="Hyperlink"/>
                <w:noProof/>
                <w:lang w:val="en-US"/>
                <w14:scene3d>
                  <w14:camera w14:prst="orthographicFront"/>
                  <w14:lightRig w14:rig="threePt" w14:dir="t">
                    <w14:rot w14:lat="0" w14:lon="0" w14:rev="0"/>
                  </w14:lightRig>
                </w14:scene3d>
              </w:rPr>
              <w:t>4.4.1</w:t>
            </w:r>
            <w:r w:rsidR="00C274CD" w:rsidRPr="00F26D66">
              <w:rPr>
                <w:rStyle w:val="Hyperlink"/>
                <w:noProof/>
                <w:lang w:val="en-US"/>
              </w:rPr>
              <w:t xml:space="preserve"> Resource Crea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0 \h </w:instrText>
            </w:r>
            <w:r w:rsidR="00C274CD" w:rsidRPr="00F26D66">
              <w:rPr>
                <w:noProof/>
                <w:webHidden/>
                <w:lang w:val="en-US"/>
              </w:rPr>
            </w:r>
            <w:r w:rsidR="00C274CD" w:rsidRPr="00F26D66">
              <w:rPr>
                <w:noProof/>
                <w:webHidden/>
                <w:lang w:val="en-US"/>
              </w:rPr>
              <w:fldChar w:fldCharType="separate"/>
            </w:r>
            <w:r>
              <w:rPr>
                <w:noProof/>
                <w:webHidden/>
                <w:lang w:val="en-US"/>
              </w:rPr>
              <w:t>37</w:t>
            </w:r>
            <w:r w:rsidR="00C274CD" w:rsidRPr="00F26D66">
              <w:rPr>
                <w:noProof/>
                <w:webHidden/>
                <w:lang w:val="en-US"/>
              </w:rPr>
              <w:fldChar w:fldCharType="end"/>
            </w:r>
          </w:hyperlink>
        </w:p>
        <w:p w14:paraId="422604FB" w14:textId="7135C69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1" w:history="1">
            <w:r w:rsidR="00C274CD" w:rsidRPr="00F26D66">
              <w:rPr>
                <w:rStyle w:val="Hyperlink"/>
                <w:noProof/>
                <w:lang w:val="en-US"/>
                <w14:scene3d>
                  <w14:camera w14:prst="orthographicFront"/>
                  <w14:lightRig w14:rig="threePt" w14:dir="t">
                    <w14:rot w14:lat="0" w14:lon="0" w14:rev="0"/>
                  </w14:lightRig>
                </w14:scene3d>
              </w:rPr>
              <w:t>4.4.2</w:t>
            </w:r>
            <w:r w:rsidR="00C274CD" w:rsidRPr="00F26D66">
              <w:rPr>
                <w:rStyle w:val="Hyperlink"/>
                <w:noProof/>
                <w:lang w:val="en-US"/>
              </w:rPr>
              <w:t xml:space="preserve"> Access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1 \h </w:instrText>
            </w:r>
            <w:r w:rsidR="00C274CD" w:rsidRPr="00F26D66">
              <w:rPr>
                <w:noProof/>
                <w:webHidden/>
                <w:lang w:val="en-US"/>
              </w:rPr>
            </w:r>
            <w:r w:rsidR="00C274CD" w:rsidRPr="00F26D66">
              <w:rPr>
                <w:noProof/>
                <w:webHidden/>
                <w:lang w:val="en-US"/>
              </w:rPr>
              <w:fldChar w:fldCharType="separate"/>
            </w:r>
            <w:r>
              <w:rPr>
                <w:noProof/>
                <w:webHidden/>
                <w:lang w:val="en-US"/>
              </w:rPr>
              <w:t>37</w:t>
            </w:r>
            <w:r w:rsidR="00C274CD" w:rsidRPr="00F26D66">
              <w:rPr>
                <w:noProof/>
                <w:webHidden/>
                <w:lang w:val="en-US"/>
              </w:rPr>
              <w:fldChar w:fldCharType="end"/>
            </w:r>
          </w:hyperlink>
        </w:p>
        <w:p w14:paraId="4799D8AA" w14:textId="1FE5DC13"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2" w:history="1">
            <w:r w:rsidR="00C274CD" w:rsidRPr="00F26D66">
              <w:rPr>
                <w:rStyle w:val="Hyperlink"/>
                <w:noProof/>
                <w:lang w:val="en-US"/>
                <w14:scene3d>
                  <w14:camera w14:prst="orthographicFront"/>
                  <w14:lightRig w14:rig="threePt" w14:dir="t">
                    <w14:rot w14:lat="0" w14:lon="0" w14:rev="0"/>
                  </w14:lightRig>
                </w14:scene3d>
              </w:rPr>
              <w:t>4.4.3</w:t>
            </w:r>
            <w:r w:rsidR="00C274CD" w:rsidRPr="00F26D66">
              <w:rPr>
                <w:rStyle w:val="Hyperlink"/>
                <w:noProof/>
                <w:lang w:val="en-US"/>
              </w:rPr>
              <w:t xml:space="preserve"> Access Request and Approval Workflow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2 \h </w:instrText>
            </w:r>
            <w:r w:rsidR="00C274CD" w:rsidRPr="00F26D66">
              <w:rPr>
                <w:noProof/>
                <w:webHidden/>
                <w:lang w:val="en-US"/>
              </w:rPr>
            </w:r>
            <w:r w:rsidR="00C274CD" w:rsidRPr="00F26D66">
              <w:rPr>
                <w:noProof/>
                <w:webHidden/>
                <w:lang w:val="en-US"/>
              </w:rPr>
              <w:fldChar w:fldCharType="separate"/>
            </w:r>
            <w:r>
              <w:rPr>
                <w:noProof/>
                <w:webHidden/>
                <w:lang w:val="en-US"/>
              </w:rPr>
              <w:t>38</w:t>
            </w:r>
            <w:r w:rsidR="00C274CD" w:rsidRPr="00F26D66">
              <w:rPr>
                <w:noProof/>
                <w:webHidden/>
                <w:lang w:val="en-US"/>
              </w:rPr>
              <w:fldChar w:fldCharType="end"/>
            </w:r>
          </w:hyperlink>
        </w:p>
        <w:p w14:paraId="7419D689" w14:textId="246E706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3" w:history="1">
            <w:r w:rsidR="00C274CD" w:rsidRPr="00F26D66">
              <w:rPr>
                <w:rStyle w:val="Hyperlink"/>
                <w:noProof/>
                <w:lang w:val="en-US"/>
                <w14:scene3d>
                  <w14:camera w14:prst="orthographicFront"/>
                  <w14:lightRig w14:rig="threePt" w14:dir="t">
                    <w14:rot w14:lat="0" w14:lon="0" w14:rev="0"/>
                  </w14:lightRig>
                </w14:scene3d>
              </w:rPr>
              <w:t>4.4.4</w:t>
            </w:r>
            <w:r w:rsidR="00C274CD" w:rsidRPr="00F26D66">
              <w:rPr>
                <w:rStyle w:val="Hyperlink"/>
                <w:noProof/>
                <w:lang w:val="en-US"/>
              </w:rPr>
              <w:t xml:space="preserve"> Resource and Access Re-Attesta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3 \h </w:instrText>
            </w:r>
            <w:r w:rsidR="00C274CD" w:rsidRPr="00F26D66">
              <w:rPr>
                <w:noProof/>
                <w:webHidden/>
                <w:lang w:val="en-US"/>
              </w:rPr>
            </w:r>
            <w:r w:rsidR="00C274CD" w:rsidRPr="00F26D66">
              <w:rPr>
                <w:noProof/>
                <w:webHidden/>
                <w:lang w:val="en-US"/>
              </w:rPr>
              <w:fldChar w:fldCharType="separate"/>
            </w:r>
            <w:r>
              <w:rPr>
                <w:noProof/>
                <w:webHidden/>
                <w:lang w:val="en-US"/>
              </w:rPr>
              <w:t>40</w:t>
            </w:r>
            <w:r w:rsidR="00C274CD" w:rsidRPr="00F26D66">
              <w:rPr>
                <w:noProof/>
                <w:webHidden/>
                <w:lang w:val="en-US"/>
              </w:rPr>
              <w:fldChar w:fldCharType="end"/>
            </w:r>
          </w:hyperlink>
        </w:p>
        <w:p w14:paraId="1E482B60" w14:textId="39DE03A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4" w:history="1">
            <w:r w:rsidR="00C274CD" w:rsidRPr="00F26D66">
              <w:rPr>
                <w:rStyle w:val="Hyperlink"/>
                <w:noProof/>
                <w:lang w:val="en-US"/>
                <w14:scene3d>
                  <w14:camera w14:prst="orthographicFront"/>
                  <w14:lightRig w14:rig="threePt" w14:dir="t">
                    <w14:rot w14:lat="0" w14:lon="0" w14:rev="0"/>
                  </w14:lightRig>
                </w14:scene3d>
              </w:rPr>
              <w:t>4.4.5</w:t>
            </w:r>
            <w:r w:rsidR="00C274CD" w:rsidRPr="00F26D66">
              <w:rPr>
                <w:rStyle w:val="Hyperlink"/>
                <w:noProof/>
                <w:lang w:val="en-US"/>
              </w:rPr>
              <w:t xml:space="preserve"> Escal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4 \h </w:instrText>
            </w:r>
            <w:r w:rsidR="00C274CD" w:rsidRPr="00F26D66">
              <w:rPr>
                <w:noProof/>
                <w:webHidden/>
                <w:lang w:val="en-US"/>
              </w:rPr>
            </w:r>
            <w:r w:rsidR="00C274CD" w:rsidRPr="00F26D66">
              <w:rPr>
                <w:noProof/>
                <w:webHidden/>
                <w:lang w:val="en-US"/>
              </w:rPr>
              <w:fldChar w:fldCharType="separate"/>
            </w:r>
            <w:r>
              <w:rPr>
                <w:noProof/>
                <w:webHidden/>
                <w:lang w:val="en-US"/>
              </w:rPr>
              <w:t>40</w:t>
            </w:r>
            <w:r w:rsidR="00C274CD" w:rsidRPr="00F26D66">
              <w:rPr>
                <w:noProof/>
                <w:webHidden/>
                <w:lang w:val="en-US"/>
              </w:rPr>
              <w:fldChar w:fldCharType="end"/>
            </w:r>
          </w:hyperlink>
        </w:p>
        <w:p w14:paraId="51B4C10A" w14:textId="0FA06AD4"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5" w:history="1">
            <w:r w:rsidR="00C274CD" w:rsidRPr="00F26D66">
              <w:rPr>
                <w:rStyle w:val="Hyperlink"/>
                <w:noProof/>
                <w:lang w:val="en-US"/>
                <w14:scene3d>
                  <w14:camera w14:prst="orthographicFront"/>
                  <w14:lightRig w14:rig="threePt" w14:dir="t">
                    <w14:rot w14:lat="0" w14:lon="0" w14:rev="0"/>
                  </w14:lightRig>
                </w14:scene3d>
              </w:rPr>
              <w:t>4.4.6</w:t>
            </w:r>
            <w:r w:rsidR="00C274CD" w:rsidRPr="00F26D66">
              <w:rPr>
                <w:rStyle w:val="Hyperlink"/>
                <w:noProof/>
                <w:lang w:val="en-US"/>
              </w:rPr>
              <w:t xml:space="preserve"> Resource Decommission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5 \h </w:instrText>
            </w:r>
            <w:r w:rsidR="00C274CD" w:rsidRPr="00F26D66">
              <w:rPr>
                <w:noProof/>
                <w:webHidden/>
                <w:lang w:val="en-US"/>
              </w:rPr>
            </w:r>
            <w:r w:rsidR="00C274CD" w:rsidRPr="00F26D66">
              <w:rPr>
                <w:noProof/>
                <w:webHidden/>
                <w:lang w:val="en-US"/>
              </w:rPr>
              <w:fldChar w:fldCharType="separate"/>
            </w:r>
            <w:r>
              <w:rPr>
                <w:noProof/>
                <w:webHidden/>
                <w:lang w:val="en-US"/>
              </w:rPr>
              <w:t>40</w:t>
            </w:r>
            <w:r w:rsidR="00C274CD" w:rsidRPr="00F26D66">
              <w:rPr>
                <w:noProof/>
                <w:webHidden/>
                <w:lang w:val="en-US"/>
              </w:rPr>
              <w:fldChar w:fldCharType="end"/>
            </w:r>
          </w:hyperlink>
        </w:p>
        <w:p w14:paraId="1E5E7B32" w14:textId="5E9156D4" w:rsidR="00C274CD" w:rsidRPr="00F26D66" w:rsidRDefault="0068410C">
          <w:pPr>
            <w:pStyle w:val="TOC1"/>
            <w:rPr>
              <w:rFonts w:asciiTheme="minorHAnsi" w:eastAsiaTheme="minorEastAsia" w:hAnsiTheme="minorHAnsi" w:cstheme="minorBidi"/>
              <w:sz w:val="22"/>
              <w:szCs w:val="22"/>
              <w:lang w:val="en-US"/>
            </w:rPr>
          </w:pPr>
          <w:hyperlink w:anchor="_Toc35447346" w:history="1">
            <w:r w:rsidR="00C274CD" w:rsidRPr="00F26D66">
              <w:rPr>
                <w:rStyle w:val="Hyperlink"/>
                <w:snapToGrid w:val="0"/>
                <w:w w:val="0"/>
                <w:lang w:val="en-US"/>
              </w:rPr>
              <w:t>5</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Collection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46 \h </w:instrText>
            </w:r>
            <w:r w:rsidR="00C274CD" w:rsidRPr="00F26D66">
              <w:rPr>
                <w:webHidden/>
                <w:lang w:val="en-US"/>
              </w:rPr>
            </w:r>
            <w:r w:rsidR="00C274CD" w:rsidRPr="00F26D66">
              <w:rPr>
                <w:webHidden/>
                <w:lang w:val="en-US"/>
              </w:rPr>
              <w:fldChar w:fldCharType="separate"/>
            </w:r>
            <w:r>
              <w:rPr>
                <w:webHidden/>
                <w:lang w:val="en-US"/>
              </w:rPr>
              <w:t>41</w:t>
            </w:r>
            <w:r w:rsidR="00C274CD" w:rsidRPr="00F26D66">
              <w:rPr>
                <w:webHidden/>
                <w:lang w:val="en-US"/>
              </w:rPr>
              <w:fldChar w:fldCharType="end"/>
            </w:r>
          </w:hyperlink>
        </w:p>
        <w:p w14:paraId="29A8E97C" w14:textId="5553F6F9" w:rsidR="00C274CD" w:rsidRPr="00F26D66" w:rsidRDefault="0068410C">
          <w:pPr>
            <w:pStyle w:val="TOC2"/>
            <w:rPr>
              <w:rFonts w:asciiTheme="minorHAnsi" w:eastAsiaTheme="minorEastAsia" w:hAnsiTheme="minorHAnsi" w:cstheme="minorBidi"/>
              <w:noProof/>
              <w:sz w:val="22"/>
              <w:szCs w:val="22"/>
              <w:lang w:val="en-US"/>
            </w:rPr>
          </w:pPr>
          <w:hyperlink w:anchor="_Toc35447347" w:history="1">
            <w:r w:rsidR="00C274CD" w:rsidRPr="00F26D66">
              <w:rPr>
                <w:rStyle w:val="Hyperlink"/>
                <w:noProof/>
                <w:lang w:val="en-US"/>
              </w:rPr>
              <w:t>5.1 Data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7 \h </w:instrText>
            </w:r>
            <w:r w:rsidR="00C274CD" w:rsidRPr="00F26D66">
              <w:rPr>
                <w:noProof/>
                <w:webHidden/>
                <w:lang w:val="en-US"/>
              </w:rPr>
            </w:r>
            <w:r w:rsidR="00C274CD" w:rsidRPr="00F26D66">
              <w:rPr>
                <w:noProof/>
                <w:webHidden/>
                <w:lang w:val="en-US"/>
              </w:rPr>
              <w:fldChar w:fldCharType="separate"/>
            </w:r>
            <w:r>
              <w:rPr>
                <w:noProof/>
                <w:webHidden/>
                <w:lang w:val="en-US"/>
              </w:rPr>
              <w:t>41</w:t>
            </w:r>
            <w:r w:rsidR="00C274CD" w:rsidRPr="00F26D66">
              <w:rPr>
                <w:noProof/>
                <w:webHidden/>
                <w:lang w:val="en-US"/>
              </w:rPr>
              <w:fldChar w:fldCharType="end"/>
            </w:r>
          </w:hyperlink>
        </w:p>
        <w:p w14:paraId="5011F5FD" w14:textId="7595EC14"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8" w:history="1">
            <w:r w:rsidR="00C274CD" w:rsidRPr="00F26D66">
              <w:rPr>
                <w:rStyle w:val="Hyperlink"/>
                <w:noProof/>
                <w:lang w:val="en-US"/>
                <w14:scene3d>
                  <w14:camera w14:prst="orthographicFront"/>
                  <w14:lightRig w14:rig="threePt" w14:dir="t">
                    <w14:rot w14:lat="0" w14:lon="0" w14:rev="0"/>
                  </w14:lightRig>
                </w14:scene3d>
              </w:rPr>
              <w:t>5.1.1</w:t>
            </w:r>
            <w:r w:rsidR="00C274CD" w:rsidRPr="00F26D66">
              <w:rPr>
                <w:rStyle w:val="Hyperlink"/>
                <w:noProof/>
                <w:lang w:val="en-US"/>
              </w:rPr>
              <w:t xml:space="preserve"> Defini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8 \h </w:instrText>
            </w:r>
            <w:r w:rsidR="00C274CD" w:rsidRPr="00F26D66">
              <w:rPr>
                <w:noProof/>
                <w:webHidden/>
                <w:lang w:val="en-US"/>
              </w:rPr>
            </w:r>
            <w:r w:rsidR="00C274CD" w:rsidRPr="00F26D66">
              <w:rPr>
                <w:noProof/>
                <w:webHidden/>
                <w:lang w:val="en-US"/>
              </w:rPr>
              <w:fldChar w:fldCharType="separate"/>
            </w:r>
            <w:r>
              <w:rPr>
                <w:noProof/>
                <w:webHidden/>
                <w:lang w:val="en-US"/>
              </w:rPr>
              <w:t>41</w:t>
            </w:r>
            <w:r w:rsidR="00C274CD" w:rsidRPr="00F26D66">
              <w:rPr>
                <w:noProof/>
                <w:webHidden/>
                <w:lang w:val="en-US"/>
              </w:rPr>
              <w:fldChar w:fldCharType="end"/>
            </w:r>
          </w:hyperlink>
        </w:p>
        <w:p w14:paraId="5C16D0BC" w14:textId="6402F033"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49" w:history="1">
            <w:r w:rsidR="00C274CD" w:rsidRPr="00F26D66">
              <w:rPr>
                <w:rStyle w:val="Hyperlink"/>
                <w:noProof/>
                <w:lang w:val="en-US"/>
                <w14:scene3d>
                  <w14:camera w14:prst="orthographicFront"/>
                  <w14:lightRig w14:rig="threePt" w14:dir="t">
                    <w14:rot w14:lat="0" w14:lon="0" w14:rev="0"/>
                  </w14:lightRig>
                </w14:scene3d>
              </w:rPr>
              <w:t>5.1.2</w:t>
            </w:r>
            <w:r w:rsidR="00C274CD" w:rsidRPr="00F26D66">
              <w:rPr>
                <w:rStyle w:val="Hyperlink"/>
                <w:noProof/>
                <w:lang w:val="en-US"/>
              </w:rPr>
              <w:t xml:space="preserve"> Default Typ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49 \h </w:instrText>
            </w:r>
            <w:r w:rsidR="00C274CD" w:rsidRPr="00F26D66">
              <w:rPr>
                <w:noProof/>
                <w:webHidden/>
                <w:lang w:val="en-US"/>
              </w:rPr>
            </w:r>
            <w:r w:rsidR="00C274CD" w:rsidRPr="00F26D66">
              <w:rPr>
                <w:noProof/>
                <w:webHidden/>
                <w:lang w:val="en-US"/>
              </w:rPr>
              <w:fldChar w:fldCharType="separate"/>
            </w:r>
            <w:r>
              <w:rPr>
                <w:noProof/>
                <w:webHidden/>
                <w:lang w:val="en-US"/>
              </w:rPr>
              <w:t>42</w:t>
            </w:r>
            <w:r w:rsidR="00C274CD" w:rsidRPr="00F26D66">
              <w:rPr>
                <w:noProof/>
                <w:webHidden/>
                <w:lang w:val="en-US"/>
              </w:rPr>
              <w:fldChar w:fldCharType="end"/>
            </w:r>
          </w:hyperlink>
        </w:p>
        <w:p w14:paraId="7252B6BA" w14:textId="424589B4" w:rsidR="00C274CD" w:rsidRPr="00F26D66" w:rsidRDefault="0068410C">
          <w:pPr>
            <w:pStyle w:val="TOC2"/>
            <w:rPr>
              <w:rFonts w:asciiTheme="minorHAnsi" w:eastAsiaTheme="minorEastAsia" w:hAnsiTheme="minorHAnsi" w:cstheme="minorBidi"/>
              <w:noProof/>
              <w:sz w:val="22"/>
              <w:szCs w:val="22"/>
              <w:lang w:val="en-US"/>
            </w:rPr>
          </w:pPr>
          <w:hyperlink w:anchor="_Toc35447350" w:history="1">
            <w:r w:rsidR="00C274CD" w:rsidRPr="00F26D66">
              <w:rPr>
                <w:rStyle w:val="Hyperlink"/>
                <w:noProof/>
                <w:lang w:val="en-US"/>
              </w:rPr>
              <w:t>5.2 Object Status and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0 \h </w:instrText>
            </w:r>
            <w:r w:rsidR="00C274CD" w:rsidRPr="00F26D66">
              <w:rPr>
                <w:noProof/>
                <w:webHidden/>
                <w:lang w:val="en-US"/>
              </w:rPr>
            </w:r>
            <w:r w:rsidR="00C274CD" w:rsidRPr="00F26D66">
              <w:rPr>
                <w:noProof/>
                <w:webHidden/>
                <w:lang w:val="en-US"/>
              </w:rPr>
              <w:fldChar w:fldCharType="separate"/>
            </w:r>
            <w:r>
              <w:rPr>
                <w:noProof/>
                <w:webHidden/>
                <w:lang w:val="en-US"/>
              </w:rPr>
              <w:t>42</w:t>
            </w:r>
            <w:r w:rsidR="00C274CD" w:rsidRPr="00F26D66">
              <w:rPr>
                <w:noProof/>
                <w:webHidden/>
                <w:lang w:val="en-US"/>
              </w:rPr>
              <w:fldChar w:fldCharType="end"/>
            </w:r>
          </w:hyperlink>
        </w:p>
        <w:p w14:paraId="6A38F621" w14:textId="75DF5526" w:rsidR="00C274CD" w:rsidRPr="00F26D66" w:rsidRDefault="0068410C">
          <w:pPr>
            <w:pStyle w:val="TOC2"/>
            <w:rPr>
              <w:rFonts w:asciiTheme="minorHAnsi" w:eastAsiaTheme="minorEastAsia" w:hAnsiTheme="minorHAnsi" w:cstheme="minorBidi"/>
              <w:noProof/>
              <w:sz w:val="22"/>
              <w:szCs w:val="22"/>
              <w:lang w:val="en-US"/>
            </w:rPr>
          </w:pPr>
          <w:hyperlink w:anchor="_Toc35447351" w:history="1">
            <w:r w:rsidR="00C274CD" w:rsidRPr="00F26D66">
              <w:rPr>
                <w:rStyle w:val="Hyperlink"/>
                <w:noProof/>
                <w:lang w:val="en-US"/>
              </w:rPr>
              <w:t>5.3 Default Lifecyc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1 \h </w:instrText>
            </w:r>
            <w:r w:rsidR="00C274CD" w:rsidRPr="00F26D66">
              <w:rPr>
                <w:noProof/>
                <w:webHidden/>
                <w:lang w:val="en-US"/>
              </w:rPr>
            </w:r>
            <w:r w:rsidR="00C274CD" w:rsidRPr="00F26D66">
              <w:rPr>
                <w:noProof/>
                <w:webHidden/>
                <w:lang w:val="en-US"/>
              </w:rPr>
              <w:fldChar w:fldCharType="separate"/>
            </w:r>
            <w:r>
              <w:rPr>
                <w:noProof/>
                <w:webHidden/>
                <w:lang w:val="en-US"/>
              </w:rPr>
              <w:t>42</w:t>
            </w:r>
            <w:r w:rsidR="00C274CD" w:rsidRPr="00F26D66">
              <w:rPr>
                <w:noProof/>
                <w:webHidden/>
                <w:lang w:val="en-US"/>
              </w:rPr>
              <w:fldChar w:fldCharType="end"/>
            </w:r>
          </w:hyperlink>
        </w:p>
        <w:p w14:paraId="264733DF" w14:textId="0E4AC8DE" w:rsidR="00C274CD" w:rsidRPr="00F26D66" w:rsidRDefault="0068410C">
          <w:pPr>
            <w:pStyle w:val="TOC2"/>
            <w:rPr>
              <w:rFonts w:asciiTheme="minorHAnsi" w:eastAsiaTheme="minorEastAsia" w:hAnsiTheme="minorHAnsi" w:cstheme="minorBidi"/>
              <w:noProof/>
              <w:sz w:val="22"/>
              <w:szCs w:val="22"/>
              <w:lang w:val="en-US"/>
            </w:rPr>
          </w:pPr>
          <w:hyperlink w:anchor="_Toc35447352" w:history="1">
            <w:r w:rsidR="00C274CD" w:rsidRPr="00F26D66">
              <w:rPr>
                <w:rStyle w:val="Hyperlink"/>
                <w:noProof/>
                <w:lang w:val="en-US"/>
              </w:rPr>
              <w:t>5.4 Business Processes and Use Cas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2 \h </w:instrText>
            </w:r>
            <w:r w:rsidR="00C274CD" w:rsidRPr="00F26D66">
              <w:rPr>
                <w:noProof/>
                <w:webHidden/>
                <w:lang w:val="en-US"/>
              </w:rPr>
            </w:r>
            <w:r w:rsidR="00C274CD" w:rsidRPr="00F26D66">
              <w:rPr>
                <w:noProof/>
                <w:webHidden/>
                <w:lang w:val="en-US"/>
              </w:rPr>
              <w:fldChar w:fldCharType="separate"/>
            </w:r>
            <w:r>
              <w:rPr>
                <w:noProof/>
                <w:webHidden/>
                <w:lang w:val="en-US"/>
              </w:rPr>
              <w:t>43</w:t>
            </w:r>
            <w:r w:rsidR="00C274CD" w:rsidRPr="00F26D66">
              <w:rPr>
                <w:noProof/>
                <w:webHidden/>
                <w:lang w:val="en-US"/>
              </w:rPr>
              <w:fldChar w:fldCharType="end"/>
            </w:r>
          </w:hyperlink>
        </w:p>
        <w:p w14:paraId="149DAA5C" w14:textId="72FF6849"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3" w:history="1">
            <w:r w:rsidR="00C274CD" w:rsidRPr="00F26D66">
              <w:rPr>
                <w:rStyle w:val="Hyperlink"/>
                <w:noProof/>
                <w:lang w:val="en-US"/>
                <w14:scene3d>
                  <w14:camera w14:prst="orthographicFront"/>
                  <w14:lightRig w14:rig="threePt" w14:dir="t">
                    <w14:rot w14:lat="0" w14:lon="0" w14:rev="0"/>
                  </w14:lightRig>
                </w14:scene3d>
              </w:rPr>
              <w:t>5.4.1</w:t>
            </w:r>
            <w:r w:rsidR="00C274CD" w:rsidRPr="00F26D66">
              <w:rPr>
                <w:rStyle w:val="Hyperlink"/>
                <w:noProof/>
                <w:lang w:val="en-US"/>
              </w:rPr>
              <w:t xml:space="preserve"> Organiz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3 \h </w:instrText>
            </w:r>
            <w:r w:rsidR="00C274CD" w:rsidRPr="00F26D66">
              <w:rPr>
                <w:noProof/>
                <w:webHidden/>
                <w:lang w:val="en-US"/>
              </w:rPr>
            </w:r>
            <w:r w:rsidR="00C274CD" w:rsidRPr="00F26D66">
              <w:rPr>
                <w:noProof/>
                <w:webHidden/>
                <w:lang w:val="en-US"/>
              </w:rPr>
              <w:fldChar w:fldCharType="separate"/>
            </w:r>
            <w:r>
              <w:rPr>
                <w:noProof/>
                <w:webHidden/>
                <w:lang w:val="en-US"/>
              </w:rPr>
              <w:t>43</w:t>
            </w:r>
            <w:r w:rsidR="00C274CD" w:rsidRPr="00F26D66">
              <w:rPr>
                <w:noProof/>
                <w:webHidden/>
                <w:lang w:val="en-US"/>
              </w:rPr>
              <w:fldChar w:fldCharType="end"/>
            </w:r>
          </w:hyperlink>
        </w:p>
        <w:p w14:paraId="7F9D55AC" w14:textId="737ABAFD"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4" w:history="1">
            <w:r w:rsidR="00C274CD" w:rsidRPr="00F26D66">
              <w:rPr>
                <w:rStyle w:val="Hyperlink"/>
                <w:noProof/>
                <w:lang w:val="en-US"/>
                <w14:scene3d>
                  <w14:camera w14:prst="orthographicFront"/>
                  <w14:lightRig w14:rig="threePt" w14:dir="t">
                    <w14:rot w14:lat="0" w14:lon="0" w14:rev="0"/>
                  </w14:lightRig>
                </w14:scene3d>
              </w:rPr>
              <w:t>5.4.2</w:t>
            </w:r>
            <w:r w:rsidR="00C274CD" w:rsidRPr="00F26D66">
              <w:rPr>
                <w:rStyle w:val="Hyperlink"/>
                <w:noProof/>
                <w:lang w:val="en-US"/>
              </w:rPr>
              <w:t xml:space="preserve"> Access Role Profil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4 \h </w:instrText>
            </w:r>
            <w:r w:rsidR="00C274CD" w:rsidRPr="00F26D66">
              <w:rPr>
                <w:noProof/>
                <w:webHidden/>
                <w:lang w:val="en-US"/>
              </w:rPr>
            </w:r>
            <w:r w:rsidR="00C274CD" w:rsidRPr="00F26D66">
              <w:rPr>
                <w:noProof/>
                <w:webHidden/>
                <w:lang w:val="en-US"/>
              </w:rPr>
              <w:fldChar w:fldCharType="separate"/>
            </w:r>
            <w:r>
              <w:rPr>
                <w:noProof/>
                <w:webHidden/>
                <w:lang w:val="en-US"/>
              </w:rPr>
              <w:t>44</w:t>
            </w:r>
            <w:r w:rsidR="00C274CD" w:rsidRPr="00F26D66">
              <w:rPr>
                <w:noProof/>
                <w:webHidden/>
                <w:lang w:val="en-US"/>
              </w:rPr>
              <w:fldChar w:fldCharType="end"/>
            </w:r>
          </w:hyperlink>
        </w:p>
        <w:p w14:paraId="51ECA7E9" w14:textId="14BB7BBC"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5" w:history="1">
            <w:r w:rsidR="00C274CD" w:rsidRPr="00F26D66">
              <w:rPr>
                <w:rStyle w:val="Hyperlink"/>
                <w:noProof/>
                <w:lang w:val="en-US"/>
                <w14:scene3d>
                  <w14:camera w14:prst="orthographicFront"/>
                  <w14:lightRig w14:rig="threePt" w14:dir="t">
                    <w14:rot w14:lat="0" w14:lon="0" w14:rev="0"/>
                  </w14:lightRig>
                </w14:scene3d>
              </w:rPr>
              <w:t>5.4.3</w:t>
            </w:r>
            <w:r w:rsidR="00C274CD" w:rsidRPr="00F26D66">
              <w:rPr>
                <w:rStyle w:val="Hyperlink"/>
                <w:noProof/>
                <w:lang w:val="en-US"/>
              </w:rPr>
              <w:t xml:space="preserve"> Non-Personal Object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5 \h </w:instrText>
            </w:r>
            <w:r w:rsidR="00C274CD" w:rsidRPr="00F26D66">
              <w:rPr>
                <w:noProof/>
                <w:webHidden/>
                <w:lang w:val="en-US"/>
              </w:rPr>
            </w:r>
            <w:r w:rsidR="00C274CD" w:rsidRPr="00F26D66">
              <w:rPr>
                <w:noProof/>
                <w:webHidden/>
                <w:lang w:val="en-US"/>
              </w:rPr>
              <w:fldChar w:fldCharType="separate"/>
            </w:r>
            <w:r>
              <w:rPr>
                <w:noProof/>
                <w:webHidden/>
                <w:lang w:val="en-US"/>
              </w:rPr>
              <w:t>45</w:t>
            </w:r>
            <w:r w:rsidR="00C274CD" w:rsidRPr="00F26D66">
              <w:rPr>
                <w:noProof/>
                <w:webHidden/>
                <w:lang w:val="en-US"/>
              </w:rPr>
              <w:fldChar w:fldCharType="end"/>
            </w:r>
          </w:hyperlink>
        </w:p>
        <w:p w14:paraId="7EF27C5E" w14:textId="0267995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6" w:history="1">
            <w:r w:rsidR="00C274CD" w:rsidRPr="00F26D66">
              <w:rPr>
                <w:rStyle w:val="Hyperlink"/>
                <w:noProof/>
                <w:lang w:val="en-US"/>
                <w14:scene3d>
                  <w14:camera w14:prst="orthographicFront"/>
                  <w14:lightRig w14:rig="threePt" w14:dir="t">
                    <w14:rot w14:lat="0" w14:lon="0" w14:rev="0"/>
                  </w14:lightRig>
                </w14:scene3d>
              </w:rPr>
              <w:t>5.4.4</w:t>
            </w:r>
            <w:r w:rsidR="00C274CD" w:rsidRPr="00F26D66">
              <w:rPr>
                <w:rStyle w:val="Hyperlink"/>
                <w:noProof/>
                <w:lang w:val="en-US"/>
              </w:rPr>
              <w:t xml:space="preserve"> External Institutions and Service Provider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6 \h </w:instrText>
            </w:r>
            <w:r w:rsidR="00C274CD" w:rsidRPr="00F26D66">
              <w:rPr>
                <w:noProof/>
                <w:webHidden/>
                <w:lang w:val="en-US"/>
              </w:rPr>
            </w:r>
            <w:r w:rsidR="00C274CD" w:rsidRPr="00F26D66">
              <w:rPr>
                <w:noProof/>
                <w:webHidden/>
                <w:lang w:val="en-US"/>
              </w:rPr>
              <w:fldChar w:fldCharType="separate"/>
            </w:r>
            <w:r>
              <w:rPr>
                <w:noProof/>
                <w:webHidden/>
                <w:lang w:val="en-US"/>
              </w:rPr>
              <w:t>45</w:t>
            </w:r>
            <w:r w:rsidR="00C274CD" w:rsidRPr="00F26D66">
              <w:rPr>
                <w:noProof/>
                <w:webHidden/>
                <w:lang w:val="en-US"/>
              </w:rPr>
              <w:fldChar w:fldCharType="end"/>
            </w:r>
          </w:hyperlink>
        </w:p>
        <w:p w14:paraId="379A237A" w14:textId="5E112E80"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7" w:history="1">
            <w:r w:rsidR="00C274CD" w:rsidRPr="00F26D66">
              <w:rPr>
                <w:rStyle w:val="Hyperlink"/>
                <w:noProof/>
                <w:lang w:val="en-US"/>
                <w14:scene3d>
                  <w14:camera w14:prst="orthographicFront"/>
                  <w14:lightRig w14:rig="threePt" w14:dir="t">
                    <w14:rot w14:lat="0" w14:lon="0" w14:rev="0"/>
                  </w14:lightRig>
                </w14:scene3d>
              </w:rPr>
              <w:t>5.4.5</w:t>
            </w:r>
            <w:r w:rsidR="00C274CD" w:rsidRPr="00F26D66">
              <w:rPr>
                <w:rStyle w:val="Hyperlink"/>
                <w:noProof/>
                <w:lang w:val="en-US"/>
              </w:rPr>
              <w:t xml:space="preserve"> Simplified Resource Management</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7 \h </w:instrText>
            </w:r>
            <w:r w:rsidR="00C274CD" w:rsidRPr="00F26D66">
              <w:rPr>
                <w:noProof/>
                <w:webHidden/>
                <w:lang w:val="en-US"/>
              </w:rPr>
            </w:r>
            <w:r w:rsidR="00C274CD" w:rsidRPr="00F26D66">
              <w:rPr>
                <w:noProof/>
                <w:webHidden/>
                <w:lang w:val="en-US"/>
              </w:rPr>
              <w:fldChar w:fldCharType="separate"/>
            </w:r>
            <w:r>
              <w:rPr>
                <w:noProof/>
                <w:webHidden/>
                <w:lang w:val="en-US"/>
              </w:rPr>
              <w:t>46</w:t>
            </w:r>
            <w:r w:rsidR="00C274CD" w:rsidRPr="00F26D66">
              <w:rPr>
                <w:noProof/>
                <w:webHidden/>
                <w:lang w:val="en-US"/>
              </w:rPr>
              <w:fldChar w:fldCharType="end"/>
            </w:r>
          </w:hyperlink>
        </w:p>
        <w:p w14:paraId="2F4FC694" w14:textId="163160D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8" w:history="1">
            <w:r w:rsidR="00C274CD" w:rsidRPr="00F26D66">
              <w:rPr>
                <w:rStyle w:val="Hyperlink"/>
                <w:noProof/>
                <w:lang w:val="en-US"/>
                <w14:scene3d>
                  <w14:camera w14:prst="orthographicFront"/>
                  <w14:lightRig w14:rig="threePt" w14:dir="t">
                    <w14:rot w14:lat="0" w14:lon="0" w14:rev="0"/>
                  </w14:lightRig>
                </w14:scene3d>
              </w:rPr>
              <w:t>5.4.6</w:t>
            </w:r>
            <w:r w:rsidR="00C274CD" w:rsidRPr="00F26D66">
              <w:rPr>
                <w:rStyle w:val="Hyperlink"/>
                <w:noProof/>
                <w:lang w:val="en-US"/>
              </w:rPr>
              <w:t xml:space="preserve"> Complex IT Servic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8 \h </w:instrText>
            </w:r>
            <w:r w:rsidR="00C274CD" w:rsidRPr="00F26D66">
              <w:rPr>
                <w:noProof/>
                <w:webHidden/>
                <w:lang w:val="en-US"/>
              </w:rPr>
            </w:r>
            <w:r w:rsidR="00C274CD" w:rsidRPr="00F26D66">
              <w:rPr>
                <w:noProof/>
                <w:webHidden/>
                <w:lang w:val="en-US"/>
              </w:rPr>
              <w:fldChar w:fldCharType="separate"/>
            </w:r>
            <w:r>
              <w:rPr>
                <w:noProof/>
                <w:webHidden/>
                <w:lang w:val="en-US"/>
              </w:rPr>
              <w:t>47</w:t>
            </w:r>
            <w:r w:rsidR="00C274CD" w:rsidRPr="00F26D66">
              <w:rPr>
                <w:noProof/>
                <w:webHidden/>
                <w:lang w:val="en-US"/>
              </w:rPr>
              <w:fldChar w:fldCharType="end"/>
            </w:r>
          </w:hyperlink>
        </w:p>
        <w:p w14:paraId="2281EBA4" w14:textId="09618E33"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59" w:history="1">
            <w:r w:rsidR="00C274CD" w:rsidRPr="00F26D66">
              <w:rPr>
                <w:rStyle w:val="Hyperlink"/>
                <w:noProof/>
                <w:lang w:val="en-US"/>
                <w14:scene3d>
                  <w14:camera w14:prst="orthographicFront"/>
                  <w14:lightRig w14:rig="threePt" w14:dir="t">
                    <w14:rot w14:lat="0" w14:lon="0" w14:rev="0"/>
                  </w14:lightRig>
                </w14:scene3d>
              </w:rPr>
              <w:t>5.4.7</w:t>
            </w:r>
            <w:r w:rsidR="00C274CD" w:rsidRPr="00F26D66">
              <w:rPr>
                <w:rStyle w:val="Hyperlink"/>
                <w:noProof/>
                <w:lang w:val="en-US"/>
              </w:rPr>
              <w:t xml:space="preserve"> Putting it all together</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59 \h </w:instrText>
            </w:r>
            <w:r w:rsidR="00C274CD" w:rsidRPr="00F26D66">
              <w:rPr>
                <w:noProof/>
                <w:webHidden/>
                <w:lang w:val="en-US"/>
              </w:rPr>
            </w:r>
            <w:r w:rsidR="00C274CD" w:rsidRPr="00F26D66">
              <w:rPr>
                <w:noProof/>
                <w:webHidden/>
                <w:lang w:val="en-US"/>
              </w:rPr>
              <w:fldChar w:fldCharType="separate"/>
            </w:r>
            <w:r>
              <w:rPr>
                <w:noProof/>
                <w:webHidden/>
                <w:lang w:val="en-US"/>
              </w:rPr>
              <w:t>49</w:t>
            </w:r>
            <w:r w:rsidR="00C274CD" w:rsidRPr="00F26D66">
              <w:rPr>
                <w:noProof/>
                <w:webHidden/>
                <w:lang w:val="en-US"/>
              </w:rPr>
              <w:fldChar w:fldCharType="end"/>
            </w:r>
          </w:hyperlink>
        </w:p>
        <w:p w14:paraId="6D39BE2E" w14:textId="499988EF" w:rsidR="00C274CD" w:rsidRPr="00F26D66" w:rsidRDefault="0068410C">
          <w:pPr>
            <w:pStyle w:val="TOC1"/>
            <w:rPr>
              <w:rFonts w:asciiTheme="minorHAnsi" w:eastAsiaTheme="minorEastAsia" w:hAnsiTheme="minorHAnsi" w:cstheme="minorBidi"/>
              <w:sz w:val="22"/>
              <w:szCs w:val="22"/>
              <w:lang w:val="en-US"/>
            </w:rPr>
          </w:pPr>
          <w:hyperlink w:anchor="_Toc35447360" w:history="1">
            <w:r w:rsidR="00C274CD" w:rsidRPr="00F26D66">
              <w:rPr>
                <w:rStyle w:val="Hyperlink"/>
                <w:snapToGrid w:val="0"/>
                <w:w w:val="0"/>
                <w:lang w:val="en-US"/>
              </w:rPr>
              <w:t>6</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Business Policies Validation and Automation</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60 \h </w:instrText>
            </w:r>
            <w:r w:rsidR="00C274CD" w:rsidRPr="00F26D66">
              <w:rPr>
                <w:webHidden/>
                <w:lang w:val="en-US"/>
              </w:rPr>
            </w:r>
            <w:r w:rsidR="00C274CD" w:rsidRPr="00F26D66">
              <w:rPr>
                <w:webHidden/>
                <w:lang w:val="en-US"/>
              </w:rPr>
              <w:fldChar w:fldCharType="separate"/>
            </w:r>
            <w:r>
              <w:rPr>
                <w:webHidden/>
                <w:lang w:val="en-US"/>
              </w:rPr>
              <w:t>50</w:t>
            </w:r>
            <w:r w:rsidR="00C274CD" w:rsidRPr="00F26D66">
              <w:rPr>
                <w:webHidden/>
                <w:lang w:val="en-US"/>
              </w:rPr>
              <w:fldChar w:fldCharType="end"/>
            </w:r>
          </w:hyperlink>
        </w:p>
        <w:p w14:paraId="5B41CF1D" w14:textId="51F23F2F" w:rsidR="00C274CD" w:rsidRPr="00F26D66" w:rsidRDefault="0068410C">
          <w:pPr>
            <w:pStyle w:val="TOC2"/>
            <w:rPr>
              <w:rFonts w:asciiTheme="minorHAnsi" w:eastAsiaTheme="minorEastAsia" w:hAnsiTheme="minorHAnsi" w:cstheme="minorBidi"/>
              <w:noProof/>
              <w:sz w:val="22"/>
              <w:szCs w:val="22"/>
              <w:lang w:val="en-US"/>
            </w:rPr>
          </w:pPr>
          <w:hyperlink w:anchor="_Toc35447361" w:history="1">
            <w:r w:rsidR="00C274CD" w:rsidRPr="00F26D66">
              <w:rPr>
                <w:rStyle w:val="Hyperlink"/>
                <w:noProof/>
                <w:lang w:val="en-US"/>
              </w:rPr>
              <w:t>6.1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1 \h </w:instrText>
            </w:r>
            <w:r w:rsidR="00C274CD" w:rsidRPr="00F26D66">
              <w:rPr>
                <w:noProof/>
                <w:webHidden/>
                <w:lang w:val="en-US"/>
              </w:rPr>
            </w:r>
            <w:r w:rsidR="00C274CD" w:rsidRPr="00F26D66">
              <w:rPr>
                <w:noProof/>
                <w:webHidden/>
                <w:lang w:val="en-US"/>
              </w:rPr>
              <w:fldChar w:fldCharType="separate"/>
            </w:r>
            <w:r>
              <w:rPr>
                <w:noProof/>
                <w:webHidden/>
                <w:lang w:val="en-US"/>
              </w:rPr>
              <w:t>50</w:t>
            </w:r>
            <w:r w:rsidR="00C274CD" w:rsidRPr="00F26D66">
              <w:rPr>
                <w:noProof/>
                <w:webHidden/>
                <w:lang w:val="en-US"/>
              </w:rPr>
              <w:fldChar w:fldCharType="end"/>
            </w:r>
          </w:hyperlink>
        </w:p>
        <w:p w14:paraId="06B374AA" w14:textId="18E94BCD"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2" w:history="1">
            <w:r w:rsidR="00C274CD" w:rsidRPr="00F26D66">
              <w:rPr>
                <w:rStyle w:val="Hyperlink"/>
                <w:noProof/>
                <w:lang w:val="en-US"/>
                <w14:scene3d>
                  <w14:camera w14:prst="orthographicFront"/>
                  <w14:lightRig w14:rig="threePt" w14:dir="t">
                    <w14:rot w14:lat="0" w14:lon="0" w14:rev="0"/>
                  </w14:lightRig>
                </w14:scene3d>
              </w:rPr>
              <w:t>6.1.1</w:t>
            </w:r>
            <w:r w:rsidR="00C274CD" w:rsidRPr="00F26D66">
              <w:rPr>
                <w:rStyle w:val="Hyperlink"/>
                <w:noProof/>
                <w:lang w:val="en-US"/>
              </w:rPr>
              <w:t xml:space="preserve"> Trigger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2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2D8F4B2A" w14:textId="2B7E084C"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3" w:history="1">
            <w:r w:rsidR="00C274CD" w:rsidRPr="00F26D66">
              <w:rPr>
                <w:rStyle w:val="Hyperlink"/>
                <w:noProof/>
                <w:lang w:val="en-US"/>
                <w14:scene3d>
                  <w14:camera w14:prst="orthographicFront"/>
                  <w14:lightRig w14:rig="threePt" w14:dir="t">
                    <w14:rot w14:lat="0" w14:lon="0" w14:rev="0"/>
                  </w14:lightRig>
                </w14:scene3d>
              </w:rPr>
              <w:t>6.1.2</w:t>
            </w:r>
            <w:r w:rsidR="00C274CD" w:rsidRPr="00F26D66">
              <w:rPr>
                <w:rStyle w:val="Hyperlink"/>
                <w:noProof/>
                <w:lang w:val="en-US"/>
              </w:rPr>
              <w:t xml:space="preserve"> Policy Ac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3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6D4366F1" w14:textId="336F5A20"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4" w:history="1">
            <w:r w:rsidR="00C274CD" w:rsidRPr="00F26D66">
              <w:rPr>
                <w:rStyle w:val="Hyperlink"/>
                <w:noProof/>
                <w:lang w:val="en-US"/>
                <w14:scene3d>
                  <w14:camera w14:prst="orthographicFront"/>
                  <w14:lightRig w14:rig="threePt" w14:dir="t">
                    <w14:rot w14:lat="0" w14:lon="0" w14:rev="0"/>
                  </w14:lightRig>
                </w14:scene3d>
              </w:rPr>
              <w:t>6.1.3</w:t>
            </w:r>
            <w:r w:rsidR="00C274CD" w:rsidRPr="00F26D66">
              <w:rPr>
                <w:rStyle w:val="Hyperlink"/>
                <w:noProof/>
                <w:lang w:val="en-US"/>
              </w:rPr>
              <w:t xml:space="preserve"> Effect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4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4DD11FD7" w14:textId="4CC2C374" w:rsidR="00C274CD" w:rsidRPr="00F26D66" w:rsidRDefault="0068410C">
          <w:pPr>
            <w:pStyle w:val="TOC2"/>
            <w:rPr>
              <w:rFonts w:asciiTheme="minorHAnsi" w:eastAsiaTheme="minorEastAsia" w:hAnsiTheme="minorHAnsi" w:cstheme="minorBidi"/>
              <w:noProof/>
              <w:sz w:val="22"/>
              <w:szCs w:val="22"/>
              <w:lang w:val="en-US"/>
            </w:rPr>
          </w:pPr>
          <w:hyperlink w:anchor="_Toc35447365" w:history="1">
            <w:r w:rsidR="00C274CD" w:rsidRPr="00F26D66">
              <w:rPr>
                <w:rStyle w:val="Hyperlink"/>
                <w:noProof/>
                <w:lang w:val="en-US"/>
              </w:rPr>
              <w:t>6.2 Business Processes and Use Case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5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6ABF5158" w14:textId="7F6A267D"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6" w:history="1">
            <w:r w:rsidR="00C274CD" w:rsidRPr="00F26D66">
              <w:rPr>
                <w:rStyle w:val="Hyperlink"/>
                <w:noProof/>
                <w:lang w:val="en-US"/>
                <w14:scene3d>
                  <w14:camera w14:prst="orthographicFront"/>
                  <w14:lightRig w14:rig="threePt" w14:dir="t">
                    <w14:rot w14:lat="0" w14:lon="0" w14:rev="0"/>
                  </w14:lightRig>
                </w14:scene3d>
              </w:rPr>
              <w:t>6.2.1</w:t>
            </w:r>
            <w:r w:rsidR="00C274CD" w:rsidRPr="00F26D66">
              <w:rPr>
                <w:rStyle w:val="Hyperlink"/>
                <w:noProof/>
                <w:lang w:val="en-US"/>
              </w:rPr>
              <w:t xml:space="preserve"> Business Role Assignment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6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48A09FCB" w14:textId="6C4C2F5E"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7" w:history="1">
            <w:r w:rsidR="00C274CD" w:rsidRPr="00F26D66">
              <w:rPr>
                <w:rStyle w:val="Hyperlink"/>
                <w:noProof/>
                <w:lang w:val="en-US"/>
                <w14:scene3d>
                  <w14:camera w14:prst="orthographicFront"/>
                  <w14:lightRig w14:rig="threePt" w14:dir="t">
                    <w14:rot w14:lat="0" w14:lon="0" w14:rev="0"/>
                  </w14:lightRig>
                </w14:scene3d>
              </w:rPr>
              <w:t>6.2.2</w:t>
            </w:r>
            <w:r w:rsidR="00C274CD" w:rsidRPr="00F26D66">
              <w:rPr>
                <w:rStyle w:val="Hyperlink"/>
                <w:noProof/>
                <w:lang w:val="en-US"/>
              </w:rPr>
              <w:t xml:space="preserve"> Organizational Affili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7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551F0E21" w14:textId="4F746221"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8" w:history="1">
            <w:r w:rsidR="00C274CD" w:rsidRPr="00F26D66">
              <w:rPr>
                <w:rStyle w:val="Hyperlink"/>
                <w:noProof/>
                <w:lang w:val="en-US"/>
                <w14:scene3d>
                  <w14:camera w14:prst="orthographicFront"/>
                  <w14:lightRig w14:rig="threePt" w14:dir="t">
                    <w14:rot w14:lat="0" w14:lon="0" w14:rev="0"/>
                  </w14:lightRig>
                </w14:scene3d>
              </w:rPr>
              <w:t>6.2.3</w:t>
            </w:r>
            <w:r w:rsidR="00C274CD" w:rsidRPr="00F26D66">
              <w:rPr>
                <w:rStyle w:val="Hyperlink"/>
                <w:noProof/>
                <w:lang w:val="en-US"/>
              </w:rPr>
              <w:t xml:space="preserve"> Access Attestation for Mover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8 \h </w:instrText>
            </w:r>
            <w:r w:rsidR="00C274CD" w:rsidRPr="00F26D66">
              <w:rPr>
                <w:noProof/>
                <w:webHidden/>
                <w:lang w:val="en-US"/>
              </w:rPr>
            </w:r>
            <w:r w:rsidR="00C274CD" w:rsidRPr="00F26D66">
              <w:rPr>
                <w:noProof/>
                <w:webHidden/>
                <w:lang w:val="en-US"/>
              </w:rPr>
              <w:fldChar w:fldCharType="separate"/>
            </w:r>
            <w:r>
              <w:rPr>
                <w:noProof/>
                <w:webHidden/>
                <w:lang w:val="en-US"/>
              </w:rPr>
              <w:t>51</w:t>
            </w:r>
            <w:r w:rsidR="00C274CD" w:rsidRPr="00F26D66">
              <w:rPr>
                <w:noProof/>
                <w:webHidden/>
                <w:lang w:val="en-US"/>
              </w:rPr>
              <w:fldChar w:fldCharType="end"/>
            </w:r>
          </w:hyperlink>
        </w:p>
        <w:p w14:paraId="236DEA99" w14:textId="0451C73B"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69" w:history="1">
            <w:r w:rsidR="00C274CD" w:rsidRPr="00F26D66">
              <w:rPr>
                <w:rStyle w:val="Hyperlink"/>
                <w:noProof/>
                <w:lang w:val="en-US"/>
                <w14:scene3d>
                  <w14:camera w14:prst="orthographicFront"/>
                  <w14:lightRig w14:rig="threePt" w14:dir="t">
                    <w14:rot w14:lat="0" w14:lon="0" w14:rev="0"/>
                  </w14:lightRig>
                </w14:scene3d>
              </w:rPr>
              <w:t>6.2.4</w:t>
            </w:r>
            <w:r w:rsidR="00C274CD" w:rsidRPr="00F26D66">
              <w:rPr>
                <w:rStyle w:val="Hyperlink"/>
                <w:noProof/>
                <w:lang w:val="en-US"/>
              </w:rPr>
              <w:t xml:space="preserve"> Data Maintenance and Provisioning Automa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69 \h </w:instrText>
            </w:r>
            <w:r w:rsidR="00C274CD" w:rsidRPr="00F26D66">
              <w:rPr>
                <w:noProof/>
                <w:webHidden/>
                <w:lang w:val="en-US"/>
              </w:rPr>
            </w:r>
            <w:r w:rsidR="00C274CD" w:rsidRPr="00F26D66">
              <w:rPr>
                <w:noProof/>
                <w:webHidden/>
                <w:lang w:val="en-US"/>
              </w:rPr>
              <w:fldChar w:fldCharType="separate"/>
            </w:r>
            <w:r>
              <w:rPr>
                <w:noProof/>
                <w:webHidden/>
                <w:lang w:val="en-US"/>
              </w:rPr>
              <w:t>52</w:t>
            </w:r>
            <w:r w:rsidR="00C274CD" w:rsidRPr="00F26D66">
              <w:rPr>
                <w:noProof/>
                <w:webHidden/>
                <w:lang w:val="en-US"/>
              </w:rPr>
              <w:fldChar w:fldCharType="end"/>
            </w:r>
          </w:hyperlink>
        </w:p>
        <w:p w14:paraId="4ACDA48E" w14:textId="61C47BA2" w:rsidR="00C274CD" w:rsidRPr="00F26D66" w:rsidRDefault="0068410C">
          <w:pPr>
            <w:pStyle w:val="TOC1"/>
            <w:rPr>
              <w:rFonts w:asciiTheme="minorHAnsi" w:eastAsiaTheme="minorEastAsia" w:hAnsiTheme="minorHAnsi" w:cstheme="minorBidi"/>
              <w:sz w:val="22"/>
              <w:szCs w:val="22"/>
              <w:lang w:val="en-US"/>
            </w:rPr>
          </w:pPr>
          <w:hyperlink w:anchor="_Toc35447370" w:history="1">
            <w:r w:rsidR="00C274CD" w:rsidRPr="00F26D66">
              <w:rPr>
                <w:rStyle w:val="Hyperlink"/>
                <w:snapToGrid w:val="0"/>
                <w:w w:val="0"/>
                <w:lang w:val="en-US"/>
              </w:rPr>
              <w:t>7</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Security Model</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70 \h </w:instrText>
            </w:r>
            <w:r w:rsidR="00C274CD" w:rsidRPr="00F26D66">
              <w:rPr>
                <w:webHidden/>
                <w:lang w:val="en-US"/>
              </w:rPr>
            </w:r>
            <w:r w:rsidR="00C274CD" w:rsidRPr="00F26D66">
              <w:rPr>
                <w:webHidden/>
                <w:lang w:val="en-US"/>
              </w:rPr>
              <w:fldChar w:fldCharType="separate"/>
            </w:r>
            <w:r>
              <w:rPr>
                <w:webHidden/>
                <w:lang w:val="en-US"/>
              </w:rPr>
              <w:t>53</w:t>
            </w:r>
            <w:r w:rsidR="00C274CD" w:rsidRPr="00F26D66">
              <w:rPr>
                <w:webHidden/>
                <w:lang w:val="en-US"/>
              </w:rPr>
              <w:fldChar w:fldCharType="end"/>
            </w:r>
          </w:hyperlink>
        </w:p>
        <w:p w14:paraId="4E2EC589" w14:textId="14DE83CA" w:rsidR="00C274CD" w:rsidRPr="00F26D66" w:rsidRDefault="0068410C">
          <w:pPr>
            <w:pStyle w:val="TOC2"/>
            <w:rPr>
              <w:rFonts w:asciiTheme="minorHAnsi" w:eastAsiaTheme="minorEastAsia" w:hAnsiTheme="minorHAnsi" w:cstheme="minorBidi"/>
              <w:noProof/>
              <w:sz w:val="22"/>
              <w:szCs w:val="22"/>
              <w:lang w:val="en-US"/>
            </w:rPr>
          </w:pPr>
          <w:hyperlink w:anchor="_Toc35447371" w:history="1">
            <w:r w:rsidR="00C274CD" w:rsidRPr="00F26D66">
              <w:rPr>
                <w:rStyle w:val="Hyperlink"/>
                <w:noProof/>
                <w:lang w:val="en-US"/>
              </w:rPr>
              <w:t>7.1 Authentication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1 \h </w:instrText>
            </w:r>
            <w:r w:rsidR="00C274CD" w:rsidRPr="00F26D66">
              <w:rPr>
                <w:noProof/>
                <w:webHidden/>
                <w:lang w:val="en-US"/>
              </w:rPr>
            </w:r>
            <w:r w:rsidR="00C274CD" w:rsidRPr="00F26D66">
              <w:rPr>
                <w:noProof/>
                <w:webHidden/>
                <w:lang w:val="en-US"/>
              </w:rPr>
              <w:fldChar w:fldCharType="separate"/>
            </w:r>
            <w:r>
              <w:rPr>
                <w:noProof/>
                <w:webHidden/>
                <w:lang w:val="en-US"/>
              </w:rPr>
              <w:t>53</w:t>
            </w:r>
            <w:r w:rsidR="00C274CD" w:rsidRPr="00F26D66">
              <w:rPr>
                <w:noProof/>
                <w:webHidden/>
                <w:lang w:val="en-US"/>
              </w:rPr>
              <w:fldChar w:fldCharType="end"/>
            </w:r>
          </w:hyperlink>
        </w:p>
        <w:p w14:paraId="735CEC76" w14:textId="438C7F7F" w:rsidR="00C274CD" w:rsidRPr="00F26D66" w:rsidRDefault="0068410C">
          <w:pPr>
            <w:pStyle w:val="TOC2"/>
            <w:rPr>
              <w:rFonts w:asciiTheme="minorHAnsi" w:eastAsiaTheme="minorEastAsia" w:hAnsiTheme="minorHAnsi" w:cstheme="minorBidi"/>
              <w:noProof/>
              <w:sz w:val="22"/>
              <w:szCs w:val="22"/>
              <w:lang w:val="en-US"/>
            </w:rPr>
          </w:pPr>
          <w:hyperlink w:anchor="_Toc35447372" w:history="1">
            <w:r w:rsidR="00C274CD" w:rsidRPr="00F26D66">
              <w:rPr>
                <w:rStyle w:val="Hyperlink"/>
                <w:noProof/>
                <w:lang w:val="en-US"/>
              </w:rPr>
              <w:t>7.2 Authorization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2 \h </w:instrText>
            </w:r>
            <w:r w:rsidR="00C274CD" w:rsidRPr="00F26D66">
              <w:rPr>
                <w:noProof/>
                <w:webHidden/>
                <w:lang w:val="en-US"/>
              </w:rPr>
            </w:r>
            <w:r w:rsidR="00C274CD" w:rsidRPr="00F26D66">
              <w:rPr>
                <w:noProof/>
                <w:webHidden/>
                <w:lang w:val="en-US"/>
              </w:rPr>
              <w:fldChar w:fldCharType="separate"/>
            </w:r>
            <w:r>
              <w:rPr>
                <w:noProof/>
                <w:webHidden/>
                <w:lang w:val="en-US"/>
              </w:rPr>
              <w:t>53</w:t>
            </w:r>
            <w:r w:rsidR="00C274CD" w:rsidRPr="00F26D66">
              <w:rPr>
                <w:noProof/>
                <w:webHidden/>
                <w:lang w:val="en-US"/>
              </w:rPr>
              <w:fldChar w:fldCharType="end"/>
            </w:r>
          </w:hyperlink>
        </w:p>
        <w:p w14:paraId="4EE866F3" w14:textId="34346885" w:rsidR="00C274CD" w:rsidRPr="00F26D66" w:rsidRDefault="0068410C">
          <w:pPr>
            <w:pStyle w:val="TOC2"/>
            <w:rPr>
              <w:rFonts w:asciiTheme="minorHAnsi" w:eastAsiaTheme="minorEastAsia" w:hAnsiTheme="minorHAnsi" w:cstheme="minorBidi"/>
              <w:noProof/>
              <w:sz w:val="22"/>
              <w:szCs w:val="22"/>
              <w:lang w:val="en-US"/>
            </w:rPr>
          </w:pPr>
          <w:hyperlink w:anchor="_Toc35447373" w:history="1">
            <w:r w:rsidR="00C274CD" w:rsidRPr="00F26D66">
              <w:rPr>
                <w:rStyle w:val="Hyperlink"/>
                <w:noProof/>
                <w:lang w:val="en-US"/>
              </w:rPr>
              <w:t>7.3 Default Role Model</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3 \h </w:instrText>
            </w:r>
            <w:r w:rsidR="00C274CD" w:rsidRPr="00F26D66">
              <w:rPr>
                <w:noProof/>
                <w:webHidden/>
                <w:lang w:val="en-US"/>
              </w:rPr>
            </w:r>
            <w:r w:rsidR="00C274CD" w:rsidRPr="00F26D66">
              <w:rPr>
                <w:noProof/>
                <w:webHidden/>
                <w:lang w:val="en-US"/>
              </w:rPr>
              <w:fldChar w:fldCharType="separate"/>
            </w:r>
            <w:r>
              <w:rPr>
                <w:noProof/>
                <w:webHidden/>
                <w:lang w:val="en-US"/>
              </w:rPr>
              <w:t>54</w:t>
            </w:r>
            <w:r w:rsidR="00C274CD" w:rsidRPr="00F26D66">
              <w:rPr>
                <w:noProof/>
                <w:webHidden/>
                <w:lang w:val="en-US"/>
              </w:rPr>
              <w:fldChar w:fldCharType="end"/>
            </w:r>
          </w:hyperlink>
        </w:p>
        <w:p w14:paraId="44C24A53" w14:textId="19798F74" w:rsidR="00C274CD" w:rsidRPr="00F26D66" w:rsidRDefault="0068410C">
          <w:pPr>
            <w:pStyle w:val="TOC1"/>
            <w:rPr>
              <w:rFonts w:asciiTheme="minorHAnsi" w:eastAsiaTheme="minorEastAsia" w:hAnsiTheme="minorHAnsi" w:cstheme="minorBidi"/>
              <w:sz w:val="22"/>
              <w:szCs w:val="22"/>
              <w:lang w:val="en-US"/>
            </w:rPr>
          </w:pPr>
          <w:hyperlink w:anchor="_Toc35447374" w:history="1">
            <w:r w:rsidR="00C274CD" w:rsidRPr="00F26D66">
              <w:rPr>
                <w:rStyle w:val="Hyperlink"/>
                <w:snapToGrid w:val="0"/>
                <w:w w:val="0"/>
                <w:lang w:val="en-US"/>
              </w:rPr>
              <w:t>8</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User Interface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74 \h </w:instrText>
            </w:r>
            <w:r w:rsidR="00C274CD" w:rsidRPr="00F26D66">
              <w:rPr>
                <w:webHidden/>
                <w:lang w:val="en-US"/>
              </w:rPr>
            </w:r>
            <w:r w:rsidR="00C274CD" w:rsidRPr="00F26D66">
              <w:rPr>
                <w:webHidden/>
                <w:lang w:val="en-US"/>
              </w:rPr>
              <w:fldChar w:fldCharType="separate"/>
            </w:r>
            <w:r>
              <w:rPr>
                <w:webHidden/>
                <w:lang w:val="en-US"/>
              </w:rPr>
              <w:t>55</w:t>
            </w:r>
            <w:r w:rsidR="00C274CD" w:rsidRPr="00F26D66">
              <w:rPr>
                <w:webHidden/>
                <w:lang w:val="en-US"/>
              </w:rPr>
              <w:fldChar w:fldCharType="end"/>
            </w:r>
          </w:hyperlink>
        </w:p>
        <w:p w14:paraId="6CAA2805" w14:textId="5D3FBB0B" w:rsidR="00C274CD" w:rsidRPr="00F26D66" w:rsidRDefault="0068410C">
          <w:pPr>
            <w:pStyle w:val="TOC2"/>
            <w:rPr>
              <w:rFonts w:asciiTheme="minorHAnsi" w:eastAsiaTheme="minorEastAsia" w:hAnsiTheme="minorHAnsi" w:cstheme="minorBidi"/>
              <w:noProof/>
              <w:sz w:val="22"/>
              <w:szCs w:val="22"/>
              <w:lang w:val="en-US"/>
            </w:rPr>
          </w:pPr>
          <w:hyperlink w:anchor="_Toc35447375" w:history="1">
            <w:r w:rsidR="00C274CD" w:rsidRPr="00F26D66">
              <w:rPr>
                <w:rStyle w:val="Hyperlink"/>
                <w:noProof/>
                <w:lang w:val="en-US"/>
              </w:rPr>
              <w:t>8.1 Graphical User Interface</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5 \h </w:instrText>
            </w:r>
            <w:r w:rsidR="00C274CD" w:rsidRPr="00F26D66">
              <w:rPr>
                <w:noProof/>
                <w:webHidden/>
                <w:lang w:val="en-US"/>
              </w:rPr>
            </w:r>
            <w:r w:rsidR="00C274CD" w:rsidRPr="00F26D66">
              <w:rPr>
                <w:noProof/>
                <w:webHidden/>
                <w:lang w:val="en-US"/>
              </w:rPr>
              <w:fldChar w:fldCharType="separate"/>
            </w:r>
            <w:r>
              <w:rPr>
                <w:noProof/>
                <w:webHidden/>
                <w:lang w:val="en-US"/>
              </w:rPr>
              <w:t>55</w:t>
            </w:r>
            <w:r w:rsidR="00C274CD" w:rsidRPr="00F26D66">
              <w:rPr>
                <w:noProof/>
                <w:webHidden/>
                <w:lang w:val="en-US"/>
              </w:rPr>
              <w:fldChar w:fldCharType="end"/>
            </w:r>
          </w:hyperlink>
        </w:p>
        <w:p w14:paraId="56CE27CC" w14:textId="5F60F98B" w:rsidR="00C274CD" w:rsidRPr="00F26D66" w:rsidRDefault="0068410C">
          <w:pPr>
            <w:pStyle w:val="TOC2"/>
            <w:rPr>
              <w:rFonts w:asciiTheme="minorHAnsi" w:eastAsiaTheme="minorEastAsia" w:hAnsiTheme="minorHAnsi" w:cstheme="minorBidi"/>
              <w:noProof/>
              <w:sz w:val="22"/>
              <w:szCs w:val="22"/>
              <w:lang w:val="en-US"/>
            </w:rPr>
          </w:pPr>
          <w:hyperlink w:anchor="_Toc35447376" w:history="1">
            <w:r w:rsidR="00C274CD" w:rsidRPr="00F26D66">
              <w:rPr>
                <w:rStyle w:val="Hyperlink"/>
                <w:noProof/>
                <w:lang w:val="en-US"/>
              </w:rPr>
              <w:t>8.2 Web Services API</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6 \h </w:instrText>
            </w:r>
            <w:r w:rsidR="00C274CD" w:rsidRPr="00F26D66">
              <w:rPr>
                <w:noProof/>
                <w:webHidden/>
                <w:lang w:val="en-US"/>
              </w:rPr>
            </w:r>
            <w:r w:rsidR="00C274CD" w:rsidRPr="00F26D66">
              <w:rPr>
                <w:noProof/>
                <w:webHidden/>
                <w:lang w:val="en-US"/>
              </w:rPr>
              <w:fldChar w:fldCharType="separate"/>
            </w:r>
            <w:r>
              <w:rPr>
                <w:noProof/>
                <w:webHidden/>
                <w:lang w:val="en-US"/>
              </w:rPr>
              <w:t>55</w:t>
            </w:r>
            <w:r w:rsidR="00C274CD" w:rsidRPr="00F26D66">
              <w:rPr>
                <w:noProof/>
                <w:webHidden/>
                <w:lang w:val="en-US"/>
              </w:rPr>
              <w:fldChar w:fldCharType="end"/>
            </w:r>
          </w:hyperlink>
        </w:p>
        <w:p w14:paraId="3DD9B12C" w14:textId="38B22573" w:rsidR="00C274CD" w:rsidRPr="00F26D66" w:rsidRDefault="0068410C">
          <w:pPr>
            <w:pStyle w:val="TOC1"/>
            <w:rPr>
              <w:rFonts w:asciiTheme="minorHAnsi" w:eastAsiaTheme="minorEastAsia" w:hAnsiTheme="minorHAnsi" w:cstheme="minorBidi"/>
              <w:sz w:val="22"/>
              <w:szCs w:val="22"/>
              <w:lang w:val="en-US"/>
            </w:rPr>
          </w:pPr>
          <w:hyperlink w:anchor="_Toc35447377" w:history="1">
            <w:r w:rsidR="00C274CD" w:rsidRPr="00F26D66">
              <w:rPr>
                <w:rStyle w:val="Hyperlink"/>
                <w:snapToGrid w:val="0"/>
                <w:w w:val="0"/>
                <w:lang w:val="en-US"/>
              </w:rPr>
              <w:t>9</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Inbound Interface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77 \h </w:instrText>
            </w:r>
            <w:r w:rsidR="00C274CD" w:rsidRPr="00F26D66">
              <w:rPr>
                <w:webHidden/>
                <w:lang w:val="en-US"/>
              </w:rPr>
            </w:r>
            <w:r w:rsidR="00C274CD" w:rsidRPr="00F26D66">
              <w:rPr>
                <w:webHidden/>
                <w:lang w:val="en-US"/>
              </w:rPr>
              <w:fldChar w:fldCharType="separate"/>
            </w:r>
            <w:r>
              <w:rPr>
                <w:webHidden/>
                <w:lang w:val="en-US"/>
              </w:rPr>
              <w:t>56</w:t>
            </w:r>
            <w:r w:rsidR="00C274CD" w:rsidRPr="00F26D66">
              <w:rPr>
                <w:webHidden/>
                <w:lang w:val="en-US"/>
              </w:rPr>
              <w:fldChar w:fldCharType="end"/>
            </w:r>
          </w:hyperlink>
        </w:p>
        <w:p w14:paraId="636ECCAF" w14:textId="0E2CC66C" w:rsidR="00C274CD" w:rsidRPr="00F26D66" w:rsidRDefault="0068410C">
          <w:pPr>
            <w:pStyle w:val="TOC2"/>
            <w:rPr>
              <w:rFonts w:asciiTheme="minorHAnsi" w:eastAsiaTheme="minorEastAsia" w:hAnsiTheme="minorHAnsi" w:cstheme="minorBidi"/>
              <w:noProof/>
              <w:sz w:val="22"/>
              <w:szCs w:val="22"/>
              <w:lang w:val="en-US"/>
            </w:rPr>
          </w:pPr>
          <w:hyperlink w:anchor="_Toc35447378" w:history="1">
            <w:r w:rsidR="00C274CD" w:rsidRPr="00F26D66">
              <w:rPr>
                <w:rStyle w:val="Hyperlink"/>
                <w:noProof/>
                <w:lang w:val="en-US"/>
              </w:rPr>
              <w:t>9.1 Structural/Lookup Data Feed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8 \h </w:instrText>
            </w:r>
            <w:r w:rsidR="00C274CD" w:rsidRPr="00F26D66">
              <w:rPr>
                <w:noProof/>
                <w:webHidden/>
                <w:lang w:val="en-US"/>
              </w:rPr>
            </w:r>
            <w:r w:rsidR="00C274CD" w:rsidRPr="00F26D66">
              <w:rPr>
                <w:noProof/>
                <w:webHidden/>
                <w:lang w:val="en-US"/>
              </w:rPr>
              <w:fldChar w:fldCharType="separate"/>
            </w:r>
            <w:r>
              <w:rPr>
                <w:noProof/>
                <w:webHidden/>
                <w:lang w:val="en-US"/>
              </w:rPr>
              <w:t>56</w:t>
            </w:r>
            <w:r w:rsidR="00C274CD" w:rsidRPr="00F26D66">
              <w:rPr>
                <w:noProof/>
                <w:webHidden/>
                <w:lang w:val="en-US"/>
              </w:rPr>
              <w:fldChar w:fldCharType="end"/>
            </w:r>
          </w:hyperlink>
        </w:p>
        <w:p w14:paraId="2CAF3E67" w14:textId="27C6E4F2" w:rsidR="00C274CD" w:rsidRPr="00F26D66" w:rsidRDefault="0068410C">
          <w:pPr>
            <w:pStyle w:val="TOC2"/>
            <w:rPr>
              <w:rFonts w:asciiTheme="minorHAnsi" w:eastAsiaTheme="minorEastAsia" w:hAnsiTheme="minorHAnsi" w:cstheme="minorBidi"/>
              <w:noProof/>
              <w:sz w:val="22"/>
              <w:szCs w:val="22"/>
              <w:lang w:val="en-US"/>
            </w:rPr>
          </w:pPr>
          <w:hyperlink w:anchor="_Toc35447379" w:history="1">
            <w:r w:rsidR="00C274CD" w:rsidRPr="00F26D66">
              <w:rPr>
                <w:rStyle w:val="Hyperlink"/>
                <w:noProof/>
                <w:lang w:val="en-US"/>
              </w:rPr>
              <w:t>9.2 HR Feed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79 \h </w:instrText>
            </w:r>
            <w:r w:rsidR="00C274CD" w:rsidRPr="00F26D66">
              <w:rPr>
                <w:noProof/>
                <w:webHidden/>
                <w:lang w:val="en-US"/>
              </w:rPr>
            </w:r>
            <w:r w:rsidR="00C274CD" w:rsidRPr="00F26D66">
              <w:rPr>
                <w:noProof/>
                <w:webHidden/>
                <w:lang w:val="en-US"/>
              </w:rPr>
              <w:fldChar w:fldCharType="separate"/>
            </w:r>
            <w:r>
              <w:rPr>
                <w:noProof/>
                <w:webHidden/>
                <w:lang w:val="en-US"/>
              </w:rPr>
              <w:t>56</w:t>
            </w:r>
            <w:r w:rsidR="00C274CD" w:rsidRPr="00F26D66">
              <w:rPr>
                <w:noProof/>
                <w:webHidden/>
                <w:lang w:val="en-US"/>
              </w:rPr>
              <w:fldChar w:fldCharType="end"/>
            </w:r>
          </w:hyperlink>
        </w:p>
        <w:p w14:paraId="59F9AD50" w14:textId="71A4639D"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80" w:history="1">
            <w:r w:rsidR="00C274CD" w:rsidRPr="00F26D66">
              <w:rPr>
                <w:rStyle w:val="Hyperlink"/>
                <w:noProof/>
                <w:lang w:val="en-US"/>
                <w14:scene3d>
                  <w14:camera w14:prst="orthographicFront"/>
                  <w14:lightRig w14:rig="threePt" w14:dir="t">
                    <w14:rot w14:lat="0" w14:lon="0" w14:rev="0"/>
                  </w14:lightRig>
                </w14:scene3d>
              </w:rPr>
              <w:t>9.2.1</w:t>
            </w:r>
            <w:r w:rsidR="00C274CD" w:rsidRPr="00F26D66">
              <w:rPr>
                <w:rStyle w:val="Hyperlink"/>
                <w:noProof/>
                <w:lang w:val="en-US"/>
              </w:rPr>
              <w:t xml:space="preserve"> Interface Implementation</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0 \h </w:instrText>
            </w:r>
            <w:r w:rsidR="00C274CD" w:rsidRPr="00F26D66">
              <w:rPr>
                <w:noProof/>
                <w:webHidden/>
                <w:lang w:val="en-US"/>
              </w:rPr>
            </w:r>
            <w:r w:rsidR="00C274CD" w:rsidRPr="00F26D66">
              <w:rPr>
                <w:noProof/>
                <w:webHidden/>
                <w:lang w:val="en-US"/>
              </w:rPr>
              <w:fldChar w:fldCharType="separate"/>
            </w:r>
            <w:r>
              <w:rPr>
                <w:noProof/>
                <w:webHidden/>
                <w:lang w:val="en-US"/>
              </w:rPr>
              <w:t>57</w:t>
            </w:r>
            <w:r w:rsidR="00C274CD" w:rsidRPr="00F26D66">
              <w:rPr>
                <w:noProof/>
                <w:webHidden/>
                <w:lang w:val="en-US"/>
              </w:rPr>
              <w:fldChar w:fldCharType="end"/>
            </w:r>
          </w:hyperlink>
        </w:p>
        <w:p w14:paraId="5A7AC33B" w14:textId="55549583"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81" w:history="1">
            <w:r w:rsidR="00C274CD" w:rsidRPr="00F26D66">
              <w:rPr>
                <w:rStyle w:val="Hyperlink"/>
                <w:noProof/>
                <w:lang w:val="en-US"/>
                <w14:scene3d>
                  <w14:camera w14:prst="orthographicFront"/>
                  <w14:lightRig w14:rig="threePt" w14:dir="t">
                    <w14:rot w14:lat="0" w14:lon="0" w14:rev="0"/>
                  </w14:lightRig>
                </w14:scene3d>
              </w:rPr>
              <w:t>9.2.2</w:t>
            </w:r>
            <w:r w:rsidR="00C274CD" w:rsidRPr="00F26D66">
              <w:rPr>
                <w:rStyle w:val="Hyperlink"/>
                <w:noProof/>
                <w:lang w:val="en-US"/>
              </w:rPr>
              <w:t xml:space="preserve"> HR-Driven Person Status Transi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1 \h </w:instrText>
            </w:r>
            <w:r w:rsidR="00C274CD" w:rsidRPr="00F26D66">
              <w:rPr>
                <w:noProof/>
                <w:webHidden/>
                <w:lang w:val="en-US"/>
              </w:rPr>
            </w:r>
            <w:r w:rsidR="00C274CD" w:rsidRPr="00F26D66">
              <w:rPr>
                <w:noProof/>
                <w:webHidden/>
                <w:lang w:val="en-US"/>
              </w:rPr>
              <w:fldChar w:fldCharType="separate"/>
            </w:r>
            <w:r>
              <w:rPr>
                <w:noProof/>
                <w:webHidden/>
                <w:lang w:val="en-US"/>
              </w:rPr>
              <w:t>57</w:t>
            </w:r>
            <w:r w:rsidR="00C274CD" w:rsidRPr="00F26D66">
              <w:rPr>
                <w:noProof/>
                <w:webHidden/>
                <w:lang w:val="en-US"/>
              </w:rPr>
              <w:fldChar w:fldCharType="end"/>
            </w:r>
          </w:hyperlink>
        </w:p>
        <w:p w14:paraId="32A0A13A" w14:textId="671CBC88" w:rsidR="00C274CD" w:rsidRPr="00F26D66" w:rsidRDefault="0068410C">
          <w:pPr>
            <w:pStyle w:val="TOC2"/>
            <w:rPr>
              <w:rFonts w:asciiTheme="minorHAnsi" w:eastAsiaTheme="minorEastAsia" w:hAnsiTheme="minorHAnsi" w:cstheme="minorBidi"/>
              <w:noProof/>
              <w:sz w:val="22"/>
              <w:szCs w:val="22"/>
              <w:lang w:val="en-US"/>
            </w:rPr>
          </w:pPr>
          <w:hyperlink w:anchor="_Toc35447382" w:history="1">
            <w:r w:rsidR="00C274CD" w:rsidRPr="00F26D66">
              <w:rPr>
                <w:rStyle w:val="Hyperlink"/>
                <w:noProof/>
                <w:lang w:val="en-US"/>
              </w:rPr>
              <w:t>9.3 Target System Backfeed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2 \h </w:instrText>
            </w:r>
            <w:r w:rsidR="00C274CD" w:rsidRPr="00F26D66">
              <w:rPr>
                <w:noProof/>
                <w:webHidden/>
                <w:lang w:val="en-US"/>
              </w:rPr>
            </w:r>
            <w:r w:rsidR="00C274CD" w:rsidRPr="00F26D66">
              <w:rPr>
                <w:noProof/>
                <w:webHidden/>
                <w:lang w:val="en-US"/>
              </w:rPr>
              <w:fldChar w:fldCharType="separate"/>
            </w:r>
            <w:r>
              <w:rPr>
                <w:noProof/>
                <w:webHidden/>
                <w:lang w:val="en-US"/>
              </w:rPr>
              <w:t>59</w:t>
            </w:r>
            <w:r w:rsidR="00C274CD" w:rsidRPr="00F26D66">
              <w:rPr>
                <w:noProof/>
                <w:webHidden/>
                <w:lang w:val="en-US"/>
              </w:rPr>
              <w:fldChar w:fldCharType="end"/>
            </w:r>
          </w:hyperlink>
        </w:p>
        <w:p w14:paraId="5755EC09" w14:textId="59FAB75F" w:rsidR="00C274CD" w:rsidRPr="00F26D66" w:rsidRDefault="0068410C">
          <w:pPr>
            <w:pStyle w:val="TOC1"/>
            <w:rPr>
              <w:rFonts w:asciiTheme="minorHAnsi" w:eastAsiaTheme="minorEastAsia" w:hAnsiTheme="minorHAnsi" w:cstheme="minorBidi"/>
              <w:sz w:val="22"/>
              <w:szCs w:val="22"/>
              <w:lang w:val="en-US"/>
            </w:rPr>
          </w:pPr>
          <w:hyperlink w:anchor="_Toc35447383" w:history="1">
            <w:r w:rsidR="00C274CD" w:rsidRPr="00F26D66">
              <w:rPr>
                <w:rStyle w:val="Hyperlink"/>
                <w:snapToGrid w:val="0"/>
                <w:w w:val="0"/>
                <w:lang w:val="en-US"/>
              </w:rPr>
              <w:t>10</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Outbound Interface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83 \h </w:instrText>
            </w:r>
            <w:r w:rsidR="00C274CD" w:rsidRPr="00F26D66">
              <w:rPr>
                <w:webHidden/>
                <w:lang w:val="en-US"/>
              </w:rPr>
            </w:r>
            <w:r w:rsidR="00C274CD" w:rsidRPr="00F26D66">
              <w:rPr>
                <w:webHidden/>
                <w:lang w:val="en-US"/>
              </w:rPr>
              <w:fldChar w:fldCharType="separate"/>
            </w:r>
            <w:r>
              <w:rPr>
                <w:webHidden/>
                <w:lang w:val="en-US"/>
              </w:rPr>
              <w:t>60</w:t>
            </w:r>
            <w:r w:rsidR="00C274CD" w:rsidRPr="00F26D66">
              <w:rPr>
                <w:webHidden/>
                <w:lang w:val="en-US"/>
              </w:rPr>
              <w:fldChar w:fldCharType="end"/>
            </w:r>
          </w:hyperlink>
        </w:p>
        <w:p w14:paraId="164CF76E" w14:textId="410A5CCA" w:rsidR="00C274CD" w:rsidRPr="00F26D66" w:rsidRDefault="0068410C">
          <w:pPr>
            <w:pStyle w:val="TOC2"/>
            <w:rPr>
              <w:rFonts w:asciiTheme="minorHAnsi" w:eastAsiaTheme="minorEastAsia" w:hAnsiTheme="minorHAnsi" w:cstheme="minorBidi"/>
              <w:noProof/>
              <w:sz w:val="22"/>
              <w:szCs w:val="22"/>
              <w:lang w:val="en-US"/>
            </w:rPr>
          </w:pPr>
          <w:hyperlink w:anchor="_Toc35447384" w:history="1">
            <w:r w:rsidR="00C274CD" w:rsidRPr="00F26D66">
              <w:rPr>
                <w:rStyle w:val="Hyperlink"/>
                <w:noProof/>
                <w:lang w:val="en-US"/>
              </w:rPr>
              <w:t>10.1 Provision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4 \h </w:instrText>
            </w:r>
            <w:r w:rsidR="00C274CD" w:rsidRPr="00F26D66">
              <w:rPr>
                <w:noProof/>
                <w:webHidden/>
                <w:lang w:val="en-US"/>
              </w:rPr>
            </w:r>
            <w:r w:rsidR="00C274CD" w:rsidRPr="00F26D66">
              <w:rPr>
                <w:noProof/>
                <w:webHidden/>
                <w:lang w:val="en-US"/>
              </w:rPr>
              <w:fldChar w:fldCharType="separate"/>
            </w:r>
            <w:r>
              <w:rPr>
                <w:noProof/>
                <w:webHidden/>
                <w:lang w:val="en-US"/>
              </w:rPr>
              <w:t>60</w:t>
            </w:r>
            <w:r w:rsidR="00C274CD" w:rsidRPr="00F26D66">
              <w:rPr>
                <w:noProof/>
                <w:webHidden/>
                <w:lang w:val="en-US"/>
              </w:rPr>
              <w:fldChar w:fldCharType="end"/>
            </w:r>
          </w:hyperlink>
        </w:p>
        <w:p w14:paraId="21BCE87E" w14:textId="3C620722"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85" w:history="1">
            <w:r w:rsidR="00C274CD" w:rsidRPr="00F26D66">
              <w:rPr>
                <w:rStyle w:val="Hyperlink"/>
                <w:noProof/>
                <w:lang w:val="en-US"/>
                <w14:scene3d>
                  <w14:camera w14:prst="orthographicFront"/>
                  <w14:lightRig w14:rig="threePt" w14:dir="t">
                    <w14:rot w14:lat="0" w14:lon="0" w14:rev="0"/>
                  </w14:lightRig>
                </w14:scene3d>
              </w:rPr>
              <w:t>10.1.1</w:t>
            </w:r>
            <w:r w:rsidR="00C274CD" w:rsidRPr="00F26D66">
              <w:rPr>
                <w:rStyle w:val="Hyperlink"/>
                <w:noProof/>
                <w:lang w:val="en-US"/>
              </w:rPr>
              <w:t xml:space="preserve"> Architecture of aMIRA Provision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5 \h </w:instrText>
            </w:r>
            <w:r w:rsidR="00C274CD" w:rsidRPr="00F26D66">
              <w:rPr>
                <w:noProof/>
                <w:webHidden/>
                <w:lang w:val="en-US"/>
              </w:rPr>
            </w:r>
            <w:r w:rsidR="00C274CD" w:rsidRPr="00F26D66">
              <w:rPr>
                <w:noProof/>
                <w:webHidden/>
                <w:lang w:val="en-US"/>
              </w:rPr>
              <w:fldChar w:fldCharType="separate"/>
            </w:r>
            <w:r>
              <w:rPr>
                <w:noProof/>
                <w:webHidden/>
                <w:lang w:val="en-US"/>
              </w:rPr>
              <w:t>60</w:t>
            </w:r>
            <w:r w:rsidR="00C274CD" w:rsidRPr="00F26D66">
              <w:rPr>
                <w:noProof/>
                <w:webHidden/>
                <w:lang w:val="en-US"/>
              </w:rPr>
              <w:fldChar w:fldCharType="end"/>
            </w:r>
          </w:hyperlink>
        </w:p>
        <w:p w14:paraId="672FDFB8" w14:textId="183DB9CA" w:rsidR="00C274CD" w:rsidRPr="00F26D66" w:rsidRDefault="0068410C">
          <w:pPr>
            <w:pStyle w:val="TOC3"/>
            <w:tabs>
              <w:tab w:val="right" w:leader="dot" w:pos="9905"/>
            </w:tabs>
            <w:rPr>
              <w:rFonts w:asciiTheme="minorHAnsi" w:eastAsiaTheme="minorEastAsia" w:hAnsiTheme="minorHAnsi" w:cstheme="minorBidi"/>
              <w:noProof/>
              <w:sz w:val="22"/>
              <w:szCs w:val="22"/>
              <w:lang w:val="en-US"/>
            </w:rPr>
          </w:pPr>
          <w:hyperlink w:anchor="_Toc35447386" w:history="1">
            <w:r w:rsidR="00C274CD" w:rsidRPr="00F26D66">
              <w:rPr>
                <w:rStyle w:val="Hyperlink"/>
                <w:noProof/>
                <w:lang w:val="en-US"/>
                <w14:scene3d>
                  <w14:camera w14:prst="orthographicFront"/>
                  <w14:lightRig w14:rig="threePt" w14:dir="t">
                    <w14:rot w14:lat="0" w14:lon="0" w14:rev="0"/>
                  </w14:lightRig>
                </w14:scene3d>
              </w:rPr>
              <w:t>10.1.2</w:t>
            </w:r>
            <w:r w:rsidR="00C274CD" w:rsidRPr="00F26D66">
              <w:rPr>
                <w:rStyle w:val="Hyperlink"/>
                <w:noProof/>
                <w:lang w:val="en-US"/>
              </w:rPr>
              <w:t xml:space="preserve"> Target Systems Supported by aMIRA Provision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6 \h </w:instrText>
            </w:r>
            <w:r w:rsidR="00C274CD" w:rsidRPr="00F26D66">
              <w:rPr>
                <w:noProof/>
                <w:webHidden/>
                <w:lang w:val="en-US"/>
              </w:rPr>
            </w:r>
            <w:r w:rsidR="00C274CD" w:rsidRPr="00F26D66">
              <w:rPr>
                <w:noProof/>
                <w:webHidden/>
                <w:lang w:val="en-US"/>
              </w:rPr>
              <w:fldChar w:fldCharType="separate"/>
            </w:r>
            <w:r>
              <w:rPr>
                <w:noProof/>
                <w:webHidden/>
                <w:lang w:val="en-US"/>
              </w:rPr>
              <w:t>62</w:t>
            </w:r>
            <w:r w:rsidR="00C274CD" w:rsidRPr="00F26D66">
              <w:rPr>
                <w:noProof/>
                <w:webHidden/>
                <w:lang w:val="en-US"/>
              </w:rPr>
              <w:fldChar w:fldCharType="end"/>
            </w:r>
          </w:hyperlink>
        </w:p>
        <w:p w14:paraId="32A68DA8" w14:textId="7F59B7EA" w:rsidR="00C274CD" w:rsidRPr="00F26D66" w:rsidRDefault="0068410C">
          <w:pPr>
            <w:pStyle w:val="TOC2"/>
            <w:rPr>
              <w:rFonts w:asciiTheme="minorHAnsi" w:eastAsiaTheme="minorEastAsia" w:hAnsiTheme="minorHAnsi" w:cstheme="minorBidi"/>
              <w:noProof/>
              <w:sz w:val="22"/>
              <w:szCs w:val="22"/>
              <w:lang w:val="en-US"/>
            </w:rPr>
          </w:pPr>
          <w:hyperlink w:anchor="_Toc35447387" w:history="1">
            <w:r w:rsidR="00C274CD" w:rsidRPr="00F26D66">
              <w:rPr>
                <w:rStyle w:val="Hyperlink"/>
                <w:noProof/>
                <w:lang w:val="en-US"/>
              </w:rPr>
              <w:t>10.2 Notifications</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7 \h </w:instrText>
            </w:r>
            <w:r w:rsidR="00C274CD" w:rsidRPr="00F26D66">
              <w:rPr>
                <w:noProof/>
                <w:webHidden/>
                <w:lang w:val="en-US"/>
              </w:rPr>
            </w:r>
            <w:r w:rsidR="00C274CD" w:rsidRPr="00F26D66">
              <w:rPr>
                <w:noProof/>
                <w:webHidden/>
                <w:lang w:val="en-US"/>
              </w:rPr>
              <w:fldChar w:fldCharType="separate"/>
            </w:r>
            <w:r>
              <w:rPr>
                <w:noProof/>
                <w:webHidden/>
                <w:lang w:val="en-US"/>
              </w:rPr>
              <w:t>63</w:t>
            </w:r>
            <w:r w:rsidR="00C274CD" w:rsidRPr="00F26D66">
              <w:rPr>
                <w:noProof/>
                <w:webHidden/>
                <w:lang w:val="en-US"/>
              </w:rPr>
              <w:fldChar w:fldCharType="end"/>
            </w:r>
          </w:hyperlink>
        </w:p>
        <w:p w14:paraId="3A952A84" w14:textId="5DF663E2" w:rsidR="00C274CD" w:rsidRPr="00F26D66" w:rsidRDefault="0068410C">
          <w:pPr>
            <w:pStyle w:val="TOC2"/>
            <w:rPr>
              <w:rFonts w:asciiTheme="minorHAnsi" w:eastAsiaTheme="minorEastAsia" w:hAnsiTheme="minorHAnsi" w:cstheme="minorBidi"/>
              <w:noProof/>
              <w:sz w:val="22"/>
              <w:szCs w:val="22"/>
              <w:lang w:val="en-US"/>
            </w:rPr>
          </w:pPr>
          <w:hyperlink w:anchor="_Toc35447388" w:history="1">
            <w:r w:rsidR="00C274CD" w:rsidRPr="00F26D66">
              <w:rPr>
                <w:rStyle w:val="Hyperlink"/>
                <w:noProof/>
                <w:lang w:val="en-US"/>
              </w:rPr>
              <w:t>10.3 Reporting</w:t>
            </w:r>
            <w:r w:rsidR="00C274CD" w:rsidRPr="00F26D66">
              <w:rPr>
                <w:noProof/>
                <w:webHidden/>
                <w:lang w:val="en-US"/>
              </w:rPr>
              <w:tab/>
            </w:r>
            <w:r w:rsidR="00C274CD" w:rsidRPr="00F26D66">
              <w:rPr>
                <w:noProof/>
                <w:webHidden/>
                <w:lang w:val="en-US"/>
              </w:rPr>
              <w:fldChar w:fldCharType="begin"/>
            </w:r>
            <w:r w:rsidR="00C274CD" w:rsidRPr="00F26D66">
              <w:rPr>
                <w:noProof/>
                <w:webHidden/>
                <w:lang w:val="en-US"/>
              </w:rPr>
              <w:instrText xml:space="preserve"> PAGEREF _Toc35447388 \h </w:instrText>
            </w:r>
            <w:r w:rsidR="00C274CD" w:rsidRPr="00F26D66">
              <w:rPr>
                <w:noProof/>
                <w:webHidden/>
                <w:lang w:val="en-US"/>
              </w:rPr>
            </w:r>
            <w:r w:rsidR="00C274CD" w:rsidRPr="00F26D66">
              <w:rPr>
                <w:noProof/>
                <w:webHidden/>
                <w:lang w:val="en-US"/>
              </w:rPr>
              <w:fldChar w:fldCharType="separate"/>
            </w:r>
            <w:r>
              <w:rPr>
                <w:noProof/>
                <w:webHidden/>
                <w:lang w:val="en-US"/>
              </w:rPr>
              <w:t>63</w:t>
            </w:r>
            <w:r w:rsidR="00C274CD" w:rsidRPr="00F26D66">
              <w:rPr>
                <w:noProof/>
                <w:webHidden/>
                <w:lang w:val="en-US"/>
              </w:rPr>
              <w:fldChar w:fldCharType="end"/>
            </w:r>
          </w:hyperlink>
        </w:p>
        <w:p w14:paraId="078CE48C" w14:textId="77DDA2B1" w:rsidR="00C274CD" w:rsidRPr="00F26D66" w:rsidRDefault="0068410C">
          <w:pPr>
            <w:pStyle w:val="TOC1"/>
            <w:rPr>
              <w:rFonts w:asciiTheme="minorHAnsi" w:eastAsiaTheme="minorEastAsia" w:hAnsiTheme="minorHAnsi" w:cstheme="minorBidi"/>
              <w:sz w:val="22"/>
              <w:szCs w:val="22"/>
              <w:lang w:val="en-US"/>
            </w:rPr>
          </w:pPr>
          <w:hyperlink w:anchor="_Toc35447389" w:history="1">
            <w:r w:rsidR="00C274CD" w:rsidRPr="00F26D66">
              <w:rPr>
                <w:rStyle w:val="Hyperlink"/>
                <w:snapToGrid w:val="0"/>
                <w:w w:val="0"/>
                <w:lang w:val="en-US"/>
              </w:rPr>
              <w:t>11</w:t>
            </w:r>
            <w:r w:rsidR="00C274CD" w:rsidRPr="00F26D66">
              <w:rPr>
                <w:rFonts w:asciiTheme="minorHAnsi" w:eastAsiaTheme="minorEastAsia" w:hAnsiTheme="minorHAnsi" w:cstheme="minorBidi"/>
                <w:sz w:val="22"/>
                <w:szCs w:val="22"/>
                <w:lang w:val="en-US"/>
              </w:rPr>
              <w:tab/>
            </w:r>
            <w:r w:rsidR="00C274CD" w:rsidRPr="00F26D66">
              <w:rPr>
                <w:rStyle w:val="Hyperlink"/>
                <w:lang w:val="en-US"/>
              </w:rPr>
              <w:t>Glossary and Abbreviations</w:t>
            </w:r>
            <w:r w:rsidR="00C274CD" w:rsidRPr="00F26D66">
              <w:rPr>
                <w:webHidden/>
                <w:lang w:val="en-US"/>
              </w:rPr>
              <w:tab/>
            </w:r>
            <w:r w:rsidR="00C274CD" w:rsidRPr="00F26D66">
              <w:rPr>
                <w:webHidden/>
                <w:lang w:val="en-US"/>
              </w:rPr>
              <w:fldChar w:fldCharType="begin"/>
            </w:r>
            <w:r w:rsidR="00C274CD" w:rsidRPr="00F26D66">
              <w:rPr>
                <w:webHidden/>
                <w:lang w:val="en-US"/>
              </w:rPr>
              <w:instrText xml:space="preserve"> PAGEREF _Toc35447389 \h </w:instrText>
            </w:r>
            <w:r w:rsidR="00C274CD" w:rsidRPr="00F26D66">
              <w:rPr>
                <w:webHidden/>
                <w:lang w:val="en-US"/>
              </w:rPr>
            </w:r>
            <w:r w:rsidR="00C274CD" w:rsidRPr="00F26D66">
              <w:rPr>
                <w:webHidden/>
                <w:lang w:val="en-US"/>
              </w:rPr>
              <w:fldChar w:fldCharType="separate"/>
            </w:r>
            <w:r>
              <w:rPr>
                <w:webHidden/>
                <w:lang w:val="en-US"/>
              </w:rPr>
              <w:t>64</w:t>
            </w:r>
            <w:r w:rsidR="00C274CD" w:rsidRPr="00F26D66">
              <w:rPr>
                <w:webHidden/>
                <w:lang w:val="en-US"/>
              </w:rPr>
              <w:fldChar w:fldCharType="end"/>
            </w:r>
          </w:hyperlink>
        </w:p>
        <w:p w14:paraId="7A7BD9E2" w14:textId="43287320" w:rsidR="005B7549" w:rsidRPr="00F26D66" w:rsidRDefault="00E553B1" w:rsidP="00AA57FC">
          <w:pPr>
            <w:rPr>
              <w:lang w:val="en-US"/>
            </w:rPr>
          </w:pPr>
          <w:r w:rsidRPr="00F26D66">
            <w:rPr>
              <w:lang w:val="en-US"/>
            </w:rPr>
            <w:fldChar w:fldCharType="end"/>
          </w:r>
        </w:p>
      </w:sdtContent>
    </w:sdt>
    <w:bookmarkStart w:id="1" w:name="_Toc442540556" w:displacedByCustomXml="prev"/>
    <w:p w14:paraId="223B357E" w14:textId="77777777" w:rsidR="00491459" w:rsidRPr="00F26D66" w:rsidRDefault="00491459">
      <w:pPr>
        <w:spacing w:line="240" w:lineRule="auto"/>
        <w:jc w:val="left"/>
        <w:rPr>
          <w:rStyle w:val="IntenseReference"/>
          <w:b w:val="0"/>
          <w:smallCaps w:val="0"/>
          <w:lang w:val="en-US"/>
        </w:rPr>
        <w:sectPr w:rsidR="00491459" w:rsidRPr="00F26D66" w:rsidSect="009B79A5">
          <w:footerReference w:type="default" r:id="rId13"/>
          <w:footnotePr>
            <w:numRestart w:val="eachPage"/>
          </w:footnotePr>
          <w:pgSz w:w="11900" w:h="16840"/>
          <w:pgMar w:top="1134" w:right="851" w:bottom="1134" w:left="1134" w:header="284" w:footer="318" w:gutter="0"/>
          <w:cols w:space="708"/>
          <w:docGrid w:linePitch="360"/>
        </w:sectPr>
      </w:pPr>
    </w:p>
    <w:p w14:paraId="6695223B" w14:textId="6B2D0DA9" w:rsidR="00A95305" w:rsidRPr="00F26D66" w:rsidRDefault="00AE1265" w:rsidP="00C05A75">
      <w:pPr>
        <w:pStyle w:val="Heading1"/>
        <w:rPr>
          <w:lang w:val="en-US"/>
        </w:rPr>
      </w:pPr>
      <w:bookmarkStart w:id="2" w:name="_Toc22029640"/>
      <w:bookmarkStart w:id="3" w:name="_Toc35447287"/>
      <w:bookmarkEnd w:id="1"/>
      <w:r w:rsidRPr="00F26D66">
        <w:rPr>
          <w:lang w:val="en-US"/>
        </w:rPr>
        <w:lastRenderedPageBreak/>
        <w:t>Introduction</w:t>
      </w:r>
      <w:bookmarkEnd w:id="2"/>
      <w:bookmarkEnd w:id="3"/>
    </w:p>
    <w:p w14:paraId="3A71EDBA" w14:textId="23D31B1B" w:rsidR="002511AD" w:rsidRPr="00F26D66" w:rsidRDefault="002511AD" w:rsidP="002511AD">
      <w:pPr>
        <w:rPr>
          <w:lang w:val="en-US"/>
        </w:rPr>
      </w:pPr>
      <w:r w:rsidRPr="00F26D66">
        <w:rPr>
          <w:b/>
          <w:lang w:val="en-US"/>
        </w:rPr>
        <w:t>aMIRA</w:t>
      </w:r>
      <w:r w:rsidRPr="00F26D66">
        <w:rPr>
          <w:lang w:val="en-US"/>
        </w:rPr>
        <w:t xml:space="preserve"> – </w:t>
      </w:r>
      <w:r w:rsidRPr="00F26D66">
        <w:rPr>
          <w:b/>
          <w:lang w:val="en-US"/>
        </w:rPr>
        <w:t>a</w:t>
      </w:r>
      <w:r w:rsidRPr="00F26D66">
        <w:rPr>
          <w:lang w:val="en-US"/>
        </w:rPr>
        <w:t xml:space="preserve">lgacom </w:t>
      </w:r>
      <w:r w:rsidRPr="00F26D66">
        <w:rPr>
          <w:b/>
          <w:lang w:val="en-US"/>
        </w:rPr>
        <w:t>M</w:t>
      </w:r>
      <w:r w:rsidRPr="00F26D66">
        <w:rPr>
          <w:lang w:val="en-US"/>
        </w:rPr>
        <w:t xml:space="preserve">anagement of </w:t>
      </w:r>
      <w:r w:rsidRPr="00F26D66">
        <w:rPr>
          <w:b/>
          <w:lang w:val="en-US"/>
        </w:rPr>
        <w:t>I</w:t>
      </w:r>
      <w:r w:rsidRPr="00F26D66">
        <w:rPr>
          <w:lang w:val="en-US"/>
        </w:rPr>
        <w:t xml:space="preserve">dentities, </w:t>
      </w:r>
      <w:r w:rsidRPr="00F26D66">
        <w:rPr>
          <w:b/>
          <w:lang w:val="en-US"/>
        </w:rPr>
        <w:t>R</w:t>
      </w:r>
      <w:r w:rsidRPr="00F26D66">
        <w:rPr>
          <w:lang w:val="en-US"/>
        </w:rPr>
        <w:t xml:space="preserve">esources and </w:t>
      </w:r>
      <w:r w:rsidRPr="00F26D66">
        <w:rPr>
          <w:b/>
          <w:lang w:val="en-US"/>
        </w:rPr>
        <w:t>A</w:t>
      </w:r>
      <w:r w:rsidRPr="00F26D66">
        <w:rPr>
          <w:lang w:val="en-US"/>
        </w:rPr>
        <w:t xml:space="preserve">ccesses – is algacom's software product offering for identity and access management (IAM). It provides a comprehensive, efficient and </w:t>
      </w:r>
      <w:r w:rsidR="006129F7" w:rsidRPr="00F26D66">
        <w:rPr>
          <w:lang w:val="en-US"/>
        </w:rPr>
        <w:t>user-friendly</w:t>
      </w:r>
      <w:r w:rsidRPr="00F26D66">
        <w:rPr>
          <w:lang w:val="en-US"/>
        </w:rPr>
        <w:t xml:space="preserve"> solution to </w:t>
      </w:r>
      <w:r w:rsidR="006129F7" w:rsidRPr="00F26D66">
        <w:rPr>
          <w:lang w:val="en-US"/>
        </w:rPr>
        <w:t>implement</w:t>
      </w:r>
      <w:r w:rsidRPr="00F26D66">
        <w:rPr>
          <w:lang w:val="en-US"/>
        </w:rPr>
        <w:t xml:space="preserve"> standardized and compliant user and resource lifecycle management services in medium to large enterprises.</w:t>
      </w:r>
    </w:p>
    <w:p w14:paraId="08AD5830" w14:textId="402BC6BE" w:rsidR="00491950" w:rsidRPr="00F26D66" w:rsidRDefault="006129F7" w:rsidP="005A1B55">
      <w:pPr>
        <w:pStyle w:val="Heading2"/>
      </w:pPr>
      <w:bookmarkStart w:id="4" w:name="_Toc22029641"/>
      <w:bookmarkStart w:id="5" w:name="_Toc35447288"/>
      <w:r w:rsidRPr="00F26D66">
        <w:t>aMIRA Modules</w:t>
      </w:r>
      <w:bookmarkEnd w:id="4"/>
      <w:bookmarkEnd w:id="5"/>
    </w:p>
    <w:p w14:paraId="3BBA6FBF" w14:textId="632D55E8" w:rsidR="00E61FAF" w:rsidRPr="00F26D66" w:rsidRDefault="006129F7" w:rsidP="00E61FAF">
      <w:pPr>
        <w:rPr>
          <w:lang w:val="en-US"/>
        </w:rPr>
      </w:pPr>
      <w:r w:rsidRPr="00F26D66">
        <w:rPr>
          <w:lang w:val="en-US"/>
        </w:rPr>
        <w:t>aMIRA consists of three main modules:</w:t>
      </w:r>
    </w:p>
    <w:p w14:paraId="5D4583D7" w14:textId="63CC7432" w:rsidR="006129F7" w:rsidRPr="00F26D66" w:rsidRDefault="006129F7" w:rsidP="00E61FAF">
      <w:pPr>
        <w:rPr>
          <w:lang w:val="en-US"/>
        </w:rPr>
      </w:pPr>
    </w:p>
    <w:p w14:paraId="359293C2" w14:textId="3B75DEBD" w:rsidR="006129F7" w:rsidRPr="00F26D66" w:rsidRDefault="006129F7" w:rsidP="007221A0">
      <w:pPr>
        <w:pStyle w:val="ListParagraph"/>
        <w:numPr>
          <w:ilvl w:val="0"/>
          <w:numId w:val="8"/>
        </w:numPr>
        <w:rPr>
          <w:lang w:val="en-US"/>
        </w:rPr>
      </w:pPr>
      <w:r w:rsidRPr="00F26D66">
        <w:rPr>
          <w:lang w:val="en-US"/>
        </w:rPr>
        <w:t>Identity and Account Management</w:t>
      </w:r>
    </w:p>
    <w:p w14:paraId="33EEBC2C" w14:textId="1318A1B4" w:rsidR="006129F7" w:rsidRPr="00F26D66" w:rsidRDefault="006129F7" w:rsidP="007221A0">
      <w:pPr>
        <w:pStyle w:val="ListParagraph"/>
        <w:numPr>
          <w:ilvl w:val="0"/>
          <w:numId w:val="8"/>
        </w:numPr>
        <w:rPr>
          <w:lang w:val="en-US"/>
        </w:rPr>
      </w:pPr>
      <w:r w:rsidRPr="00F26D66">
        <w:rPr>
          <w:lang w:val="en-US"/>
        </w:rPr>
        <w:t>Resource and Access Management</w:t>
      </w:r>
    </w:p>
    <w:p w14:paraId="3300418B" w14:textId="7921759F" w:rsidR="006129F7" w:rsidRPr="00F26D66" w:rsidRDefault="006129F7" w:rsidP="007221A0">
      <w:pPr>
        <w:pStyle w:val="ListParagraph"/>
        <w:numPr>
          <w:ilvl w:val="0"/>
          <w:numId w:val="8"/>
        </w:numPr>
        <w:rPr>
          <w:lang w:val="en-US"/>
        </w:rPr>
      </w:pPr>
      <w:r w:rsidRPr="00F26D66">
        <w:rPr>
          <w:lang w:val="en-US"/>
        </w:rPr>
        <w:t>Provisioning</w:t>
      </w:r>
    </w:p>
    <w:p w14:paraId="13AA4070" w14:textId="10A14FD1" w:rsidR="006129F7" w:rsidRPr="00F26D66" w:rsidRDefault="006129F7" w:rsidP="006129F7">
      <w:pPr>
        <w:rPr>
          <w:lang w:val="en-US"/>
        </w:rPr>
      </w:pPr>
    </w:p>
    <w:p w14:paraId="177FC704" w14:textId="58D87912" w:rsidR="006129F7" w:rsidRPr="00F26D66" w:rsidRDefault="006129F7" w:rsidP="006129F7">
      <w:pPr>
        <w:rPr>
          <w:lang w:val="en-US"/>
        </w:rPr>
      </w:pPr>
      <w:r w:rsidRPr="00F26D66">
        <w:rPr>
          <w:lang w:val="en-US"/>
        </w:rPr>
        <w:t>Although these three modules work perfectly in combination, they can be deployed and used separately – thus adapting perfectly to a customer's needs.</w:t>
      </w:r>
    </w:p>
    <w:p w14:paraId="4F032F02" w14:textId="10461ED7" w:rsidR="006129F7" w:rsidRPr="00F26D66" w:rsidRDefault="006129F7" w:rsidP="006129F7">
      <w:pPr>
        <w:pStyle w:val="Heading3"/>
        <w:rPr>
          <w:lang w:val="en-US"/>
        </w:rPr>
      </w:pPr>
      <w:bookmarkStart w:id="6" w:name="_Toc22029642"/>
      <w:bookmarkStart w:id="7" w:name="_Toc35447289"/>
      <w:r w:rsidRPr="00F26D66">
        <w:rPr>
          <w:lang w:val="en-US"/>
        </w:rPr>
        <w:t>Identity and Account Management</w:t>
      </w:r>
      <w:bookmarkEnd w:id="6"/>
      <w:bookmarkEnd w:id="7"/>
    </w:p>
    <w:p w14:paraId="6D19E50F" w14:textId="580D5C9E" w:rsidR="006129F7" w:rsidRPr="00F26D66" w:rsidRDefault="006129F7" w:rsidP="006129F7">
      <w:pPr>
        <w:rPr>
          <w:lang w:val="en-US"/>
        </w:rPr>
      </w:pPr>
      <w:r w:rsidRPr="00F26D66">
        <w:rPr>
          <w:lang w:val="en-US"/>
        </w:rPr>
        <w:t xml:space="preserve">Identity and account management denotes the classical user management discipline, i.e. managing the persons working in and for an organization. Essentially, </w:t>
      </w:r>
      <w:r w:rsidR="00467470" w:rsidRPr="00F26D66">
        <w:rPr>
          <w:lang w:val="en-US"/>
        </w:rPr>
        <w:t xml:space="preserve">this means </w:t>
      </w:r>
      <w:r w:rsidRPr="00F26D66">
        <w:rPr>
          <w:lang w:val="en-US"/>
        </w:rPr>
        <w:t>managing the whole lifecycle of employees, external contractors or service providers as they join an organization, go through several changes (e.g. international transfers, organizational changes, …) and finally leave the company.</w:t>
      </w:r>
    </w:p>
    <w:p w14:paraId="31D53A89" w14:textId="21379DE4" w:rsidR="006129F7" w:rsidRPr="00F26D66" w:rsidRDefault="006129F7" w:rsidP="006129F7">
      <w:pPr>
        <w:rPr>
          <w:lang w:val="en-US"/>
        </w:rPr>
      </w:pPr>
    </w:p>
    <w:p w14:paraId="6DB0E6C7" w14:textId="3F4ECA63" w:rsidR="006129F7" w:rsidRPr="00F26D66" w:rsidRDefault="006129F7" w:rsidP="006129F7">
      <w:pPr>
        <w:rPr>
          <w:lang w:val="en-US"/>
        </w:rPr>
      </w:pPr>
      <w:r w:rsidRPr="00F26D66">
        <w:rPr>
          <w:lang w:val="en-US"/>
        </w:rPr>
        <w:t xml:space="preserve">Quite typically, identity and account management integrates with HR (human resources) to benefit from data that is already </w:t>
      </w:r>
      <w:r w:rsidR="00467470" w:rsidRPr="00F26D66">
        <w:rPr>
          <w:lang w:val="en-US"/>
        </w:rPr>
        <w:t>available</w:t>
      </w:r>
      <w:r w:rsidRPr="00F26D66">
        <w:rPr>
          <w:lang w:val="en-US"/>
        </w:rPr>
        <w:t xml:space="preserve"> in the company.</w:t>
      </w:r>
    </w:p>
    <w:p w14:paraId="38534200" w14:textId="6C540100" w:rsidR="006129F7" w:rsidRPr="00F26D66" w:rsidRDefault="006129F7" w:rsidP="006129F7">
      <w:pPr>
        <w:rPr>
          <w:lang w:val="en-US"/>
        </w:rPr>
      </w:pPr>
    </w:p>
    <w:p w14:paraId="6DB73E54" w14:textId="50632165" w:rsidR="006129F7" w:rsidRPr="00F26D66" w:rsidRDefault="006129F7" w:rsidP="006129F7">
      <w:pPr>
        <w:rPr>
          <w:lang w:val="en-US"/>
        </w:rPr>
      </w:pPr>
      <w:r w:rsidRPr="00F26D66">
        <w:rPr>
          <w:lang w:val="en-US"/>
        </w:rPr>
        <w:t xml:space="preserve">Identity and account management also encompasses </w:t>
      </w:r>
      <w:r w:rsidR="00053F6B" w:rsidRPr="00F26D66">
        <w:rPr>
          <w:lang w:val="en-US"/>
        </w:rPr>
        <w:t xml:space="preserve">the management of </w:t>
      </w:r>
      <w:r w:rsidR="00E0024D" w:rsidRPr="00F26D66">
        <w:rPr>
          <w:lang w:val="en-US"/>
        </w:rPr>
        <w:t xml:space="preserve">accounts and </w:t>
      </w:r>
      <w:r w:rsidR="00053F6B" w:rsidRPr="00F26D66">
        <w:rPr>
          <w:lang w:val="en-US"/>
        </w:rPr>
        <w:t xml:space="preserve">resources that are personal – and therefore strictly bound – to the individuals. Examples for such </w:t>
      </w:r>
      <w:r w:rsidR="00E0024D" w:rsidRPr="00F26D66">
        <w:rPr>
          <w:lang w:val="en-US"/>
        </w:rPr>
        <w:t>objects</w:t>
      </w:r>
      <w:r w:rsidR="00053F6B" w:rsidRPr="00F26D66">
        <w:rPr>
          <w:lang w:val="en-US"/>
        </w:rPr>
        <w:t xml:space="preserve"> are basic network accounts (e.g. Active Directory), personal mailboxes</w:t>
      </w:r>
      <w:r w:rsidR="00E0024D" w:rsidRPr="00F26D66">
        <w:rPr>
          <w:lang w:val="en-US"/>
        </w:rPr>
        <w:t xml:space="preserve"> (e.g. Office 365, Google Mail, …)</w:t>
      </w:r>
      <w:r w:rsidR="00053F6B" w:rsidRPr="00F26D66">
        <w:rPr>
          <w:lang w:val="en-US"/>
        </w:rPr>
        <w:t xml:space="preserve">, or personal accounts to business applications. These accounts and personal resources cannot exist without the person that they represent. In other words, </w:t>
      </w:r>
      <w:r w:rsidR="00E0024D" w:rsidRPr="00F26D66">
        <w:rPr>
          <w:lang w:val="en-US"/>
        </w:rPr>
        <w:t>w</w:t>
      </w:r>
      <w:r w:rsidR="00053F6B" w:rsidRPr="00F26D66">
        <w:rPr>
          <w:lang w:val="en-US"/>
        </w:rPr>
        <w:t>hen the person leaves the company, also these accounts and personal resources must be deleted.</w:t>
      </w:r>
    </w:p>
    <w:p w14:paraId="6DC4C81A" w14:textId="59A38F27" w:rsidR="00956CDD" w:rsidRPr="00F26D66" w:rsidRDefault="00956CDD" w:rsidP="006129F7">
      <w:pPr>
        <w:rPr>
          <w:lang w:val="en-US"/>
        </w:rPr>
      </w:pPr>
    </w:p>
    <w:p w14:paraId="72B7A0E2" w14:textId="7D03E8F6" w:rsidR="00956CDD" w:rsidRPr="00F26D66" w:rsidRDefault="00883373" w:rsidP="00F55958">
      <w:pPr>
        <w:jc w:val="center"/>
        <w:rPr>
          <w:lang w:val="en-US"/>
        </w:rPr>
      </w:pPr>
      <w:r w:rsidRPr="00F26D66">
        <w:rPr>
          <w:noProof/>
          <w:lang w:val="en-US"/>
        </w:rPr>
        <w:drawing>
          <wp:inline distT="0" distB="0" distL="0" distR="0" wp14:anchorId="357675D6" wp14:editId="66ADCB5D">
            <wp:extent cx="3999506" cy="19304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300" cy="1935645"/>
                    </a:xfrm>
                    <a:prstGeom prst="rect">
                      <a:avLst/>
                    </a:prstGeom>
                    <a:noFill/>
                  </pic:spPr>
                </pic:pic>
              </a:graphicData>
            </a:graphic>
          </wp:inline>
        </w:drawing>
      </w:r>
    </w:p>
    <w:p w14:paraId="706D2F06" w14:textId="74E7A9BE" w:rsidR="006129F7" w:rsidRPr="00F26D66" w:rsidRDefault="006129F7" w:rsidP="006129F7">
      <w:pPr>
        <w:pStyle w:val="Heading3"/>
        <w:rPr>
          <w:lang w:val="en-US"/>
        </w:rPr>
      </w:pPr>
      <w:bookmarkStart w:id="8" w:name="_Toc22029643"/>
      <w:bookmarkStart w:id="9" w:name="_Toc35447290"/>
      <w:r w:rsidRPr="00F26D66">
        <w:rPr>
          <w:lang w:val="en-US"/>
        </w:rPr>
        <w:t>Resource and Access Management</w:t>
      </w:r>
      <w:bookmarkEnd w:id="8"/>
      <w:bookmarkEnd w:id="9"/>
    </w:p>
    <w:p w14:paraId="7667C9B1" w14:textId="74EDE15C" w:rsidR="006129F7" w:rsidRPr="00F26D66" w:rsidRDefault="00053F6B" w:rsidP="006129F7">
      <w:pPr>
        <w:rPr>
          <w:lang w:val="en-US"/>
        </w:rPr>
      </w:pPr>
      <w:r w:rsidRPr="00F26D66">
        <w:rPr>
          <w:lang w:val="en-US"/>
        </w:rPr>
        <w:t>Resource and access management deals with the lifecycle of network resources shared among multiple users.</w:t>
      </w:r>
      <w:r w:rsidR="00E0024D" w:rsidRPr="00F26D66">
        <w:rPr>
          <w:lang w:val="en-US"/>
        </w:rPr>
        <w:t xml:space="preserve"> Although being associated with specific persons throughout their lifetime (e.g. the owner of a resource), they are not tightly bound to the lifecycle of these persons. In other words, when the owner of a resource leaves the company, the resource continues to exist – although as an "orphaned" resource that needs to be associated with another person as the new owner.</w:t>
      </w:r>
    </w:p>
    <w:p w14:paraId="58899CF6" w14:textId="5192BC94" w:rsidR="00E0024D" w:rsidRPr="00F26D66" w:rsidRDefault="00E0024D" w:rsidP="006129F7">
      <w:pPr>
        <w:rPr>
          <w:lang w:val="en-US"/>
        </w:rPr>
      </w:pPr>
    </w:p>
    <w:p w14:paraId="5F7A4BDD" w14:textId="447CFDB2" w:rsidR="006129F7" w:rsidRPr="00F26D66" w:rsidRDefault="00E0024D" w:rsidP="006129F7">
      <w:pPr>
        <w:rPr>
          <w:lang w:val="en-US"/>
        </w:rPr>
      </w:pPr>
      <w:r w:rsidRPr="00F26D66">
        <w:rPr>
          <w:lang w:val="en-US"/>
        </w:rPr>
        <w:lastRenderedPageBreak/>
        <w:t>Resource and access management also controls who has, had or will have access to the resources.</w:t>
      </w:r>
    </w:p>
    <w:p w14:paraId="0A1D7E0B" w14:textId="0FB87B35" w:rsidR="00956CDD" w:rsidRPr="00F26D66" w:rsidRDefault="00956CDD" w:rsidP="006129F7">
      <w:pPr>
        <w:rPr>
          <w:lang w:val="en-US"/>
        </w:rPr>
      </w:pPr>
    </w:p>
    <w:p w14:paraId="53654B8E" w14:textId="29732C38" w:rsidR="001A606C" w:rsidRPr="00F26D66" w:rsidRDefault="002C1B20" w:rsidP="008B48CA">
      <w:pPr>
        <w:jc w:val="center"/>
        <w:rPr>
          <w:lang w:val="en-US"/>
        </w:rPr>
      </w:pPr>
      <w:r w:rsidRPr="00F26D66">
        <w:rPr>
          <w:noProof/>
          <w:lang w:val="en-US"/>
        </w:rPr>
        <w:drawing>
          <wp:inline distT="0" distB="0" distL="0" distR="0" wp14:anchorId="01540724" wp14:editId="36A4E957">
            <wp:extent cx="5216055" cy="164490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8331" cy="1661387"/>
                    </a:xfrm>
                    <a:prstGeom prst="rect">
                      <a:avLst/>
                    </a:prstGeom>
                    <a:noFill/>
                  </pic:spPr>
                </pic:pic>
              </a:graphicData>
            </a:graphic>
          </wp:inline>
        </w:drawing>
      </w:r>
    </w:p>
    <w:p w14:paraId="3C9FD661" w14:textId="420882D4" w:rsidR="006129F7" w:rsidRPr="00F26D66" w:rsidRDefault="006129F7" w:rsidP="006129F7">
      <w:pPr>
        <w:pStyle w:val="Heading3"/>
        <w:rPr>
          <w:lang w:val="en-US"/>
        </w:rPr>
      </w:pPr>
      <w:bookmarkStart w:id="10" w:name="_Toc22029644"/>
      <w:bookmarkStart w:id="11" w:name="_Toc35447291"/>
      <w:r w:rsidRPr="00F26D66">
        <w:rPr>
          <w:lang w:val="en-US"/>
        </w:rPr>
        <w:t>Provisioning</w:t>
      </w:r>
      <w:bookmarkEnd w:id="10"/>
      <w:bookmarkEnd w:id="11"/>
    </w:p>
    <w:p w14:paraId="5B8FDCC0" w14:textId="6A18F2CE" w:rsidR="006129F7" w:rsidRPr="00F26D66" w:rsidRDefault="00A141DB" w:rsidP="006129F7">
      <w:pPr>
        <w:rPr>
          <w:lang w:val="en-US"/>
        </w:rPr>
      </w:pPr>
      <w:r w:rsidRPr="00F26D66">
        <w:rPr>
          <w:lang w:val="en-US"/>
        </w:rPr>
        <w:t xml:space="preserve">Provisioning is the process of propagating </w:t>
      </w:r>
      <w:r w:rsidR="00956CDD" w:rsidRPr="00F26D66">
        <w:rPr>
          <w:lang w:val="en-US"/>
        </w:rPr>
        <w:t>changes</w:t>
      </w:r>
      <w:r w:rsidRPr="00F26D66">
        <w:rPr>
          <w:lang w:val="en-US"/>
        </w:rPr>
        <w:t xml:space="preserve"> from </w:t>
      </w:r>
      <w:r w:rsidR="00956CDD" w:rsidRPr="00F26D66">
        <w:rPr>
          <w:lang w:val="en-US"/>
        </w:rPr>
        <w:t>aMIRA to the target systems and services that are integrated and hence controlled through aMIRA. For example, this includes the creation of accounts, modifying properties of a mailbox, granting or revoking access to a resource, or deleting resources that are no longer required.</w:t>
      </w:r>
    </w:p>
    <w:p w14:paraId="5A27B0AF" w14:textId="200070D2" w:rsidR="00956CDD" w:rsidRPr="00F26D66" w:rsidRDefault="00956CDD" w:rsidP="006129F7">
      <w:pPr>
        <w:rPr>
          <w:lang w:val="en-US"/>
        </w:rPr>
      </w:pPr>
    </w:p>
    <w:p w14:paraId="4BF4ED73" w14:textId="210D25AF" w:rsidR="00956CDD" w:rsidRPr="00F26D66" w:rsidRDefault="00956CDD" w:rsidP="006129F7">
      <w:pPr>
        <w:rPr>
          <w:lang w:val="en-US"/>
        </w:rPr>
      </w:pPr>
      <w:r w:rsidRPr="00F26D66">
        <w:rPr>
          <w:lang w:val="en-US"/>
        </w:rPr>
        <w:t>Provisioning provides a number of standard connectors out-of-the-box (e.g. Active Directory, Office 365, …). Additional – also custom – systems can be easily integrated through its open and extensible architecture.</w:t>
      </w:r>
    </w:p>
    <w:p w14:paraId="106B6F23" w14:textId="22F5A9EA" w:rsidR="00956CDD" w:rsidRPr="00F26D66" w:rsidRDefault="00956CDD" w:rsidP="006129F7">
      <w:pPr>
        <w:rPr>
          <w:lang w:val="en-US"/>
        </w:rPr>
      </w:pPr>
    </w:p>
    <w:p w14:paraId="4584322D" w14:textId="70CE37CA" w:rsidR="00956CDD" w:rsidRPr="00F26D66" w:rsidRDefault="00E968B0" w:rsidP="00E968B0">
      <w:pPr>
        <w:jc w:val="center"/>
        <w:rPr>
          <w:lang w:val="en-US"/>
        </w:rPr>
      </w:pPr>
      <w:r w:rsidRPr="00F26D66">
        <w:rPr>
          <w:noProof/>
          <w:lang w:val="en-US"/>
        </w:rPr>
        <w:drawing>
          <wp:inline distT="0" distB="0" distL="0" distR="0" wp14:anchorId="4D0B73E5" wp14:editId="2739012E">
            <wp:extent cx="4936918" cy="3610947"/>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8472" cy="3619398"/>
                    </a:xfrm>
                    <a:prstGeom prst="rect">
                      <a:avLst/>
                    </a:prstGeom>
                    <a:noFill/>
                    <a:ln>
                      <a:noFill/>
                    </a:ln>
                  </pic:spPr>
                </pic:pic>
              </a:graphicData>
            </a:graphic>
          </wp:inline>
        </w:drawing>
      </w:r>
    </w:p>
    <w:p w14:paraId="39F8B288" w14:textId="36F088B9" w:rsidR="00E61FAF" w:rsidRPr="00F26D66" w:rsidRDefault="00E61FAF" w:rsidP="00E61FAF">
      <w:pPr>
        <w:rPr>
          <w:lang w:val="en-US"/>
        </w:rPr>
      </w:pPr>
    </w:p>
    <w:p w14:paraId="47C9C118" w14:textId="77777777" w:rsidR="00BF19CC" w:rsidRPr="00F26D66" w:rsidRDefault="00BF19CC">
      <w:pPr>
        <w:spacing w:line="240" w:lineRule="auto"/>
        <w:jc w:val="left"/>
        <w:rPr>
          <w:rFonts w:cs="Arial"/>
          <w:bCs/>
          <w:iCs/>
          <w:color w:val="4F81BD" w:themeColor="accent1"/>
          <w:sz w:val="28"/>
          <w:szCs w:val="28"/>
          <w:lang w:val="en-US"/>
        </w:rPr>
      </w:pPr>
      <w:bookmarkStart w:id="12" w:name="_Toc22029645"/>
      <w:r w:rsidRPr="00F26D66">
        <w:rPr>
          <w:lang w:val="en-US"/>
        </w:rPr>
        <w:br w:type="page"/>
      </w:r>
    </w:p>
    <w:p w14:paraId="44B9DF8C" w14:textId="4C9D40BF" w:rsidR="00E61FAF" w:rsidRPr="00F26D66" w:rsidRDefault="00956CDD" w:rsidP="00E61FAF">
      <w:pPr>
        <w:pStyle w:val="Heading2"/>
      </w:pPr>
      <w:bookmarkStart w:id="13" w:name="_Toc35447292"/>
      <w:r w:rsidRPr="00F26D66">
        <w:lastRenderedPageBreak/>
        <w:t>Typical System Architecture and Landscape</w:t>
      </w:r>
      <w:bookmarkEnd w:id="12"/>
      <w:bookmarkEnd w:id="13"/>
    </w:p>
    <w:p w14:paraId="58B3E29A" w14:textId="4CD60FAF" w:rsidR="00E61FAF" w:rsidRPr="00F26D66" w:rsidRDefault="00956CDD" w:rsidP="00E61FAF">
      <w:pPr>
        <w:rPr>
          <w:lang w:val="en-US"/>
        </w:rPr>
      </w:pPr>
      <w:r w:rsidRPr="00F26D66">
        <w:rPr>
          <w:lang w:val="en-US"/>
        </w:rPr>
        <w:t xml:space="preserve">aMIRA lives best in a typical Microsoft environment. It runs on Windows Server and utilizes Active Directory for authentication </w:t>
      </w:r>
      <w:r w:rsidR="006550F5" w:rsidRPr="00F26D66">
        <w:rPr>
          <w:lang w:val="en-US"/>
        </w:rPr>
        <w:t xml:space="preserve">and authorization </w:t>
      </w:r>
      <w:r w:rsidRPr="00F26D66">
        <w:rPr>
          <w:lang w:val="en-US"/>
        </w:rPr>
        <w:t>purposes.</w:t>
      </w:r>
      <w:r w:rsidR="0010200C" w:rsidRPr="00F26D66">
        <w:rPr>
          <w:lang w:val="en-US"/>
        </w:rPr>
        <w:t xml:space="preserve"> </w:t>
      </w:r>
      <w:r w:rsidR="006550F5" w:rsidRPr="00F26D66">
        <w:rPr>
          <w:lang w:val="en-US"/>
        </w:rPr>
        <w:t>Moreover</w:t>
      </w:r>
      <w:r w:rsidR="0010200C" w:rsidRPr="00F26D66">
        <w:rPr>
          <w:lang w:val="en-US"/>
        </w:rPr>
        <w:t>, it uses SQL Server as its data store.</w:t>
      </w:r>
    </w:p>
    <w:p w14:paraId="404F5BB3" w14:textId="410F418E" w:rsidR="0010200C" w:rsidRPr="00F26D66" w:rsidRDefault="0010200C" w:rsidP="00E61FAF">
      <w:pPr>
        <w:rPr>
          <w:lang w:val="en-US"/>
        </w:rPr>
      </w:pPr>
    </w:p>
    <w:p w14:paraId="0152C2B3" w14:textId="5D81A3A1" w:rsidR="00423DDE" w:rsidRPr="00F26D66" w:rsidRDefault="006550F5" w:rsidP="00E61FAF">
      <w:pPr>
        <w:rPr>
          <w:lang w:val="en-US"/>
        </w:rPr>
      </w:pPr>
      <w:r w:rsidRPr="00F26D66">
        <w:rPr>
          <w:lang w:val="en-US"/>
        </w:rPr>
        <w:t>However, in terms of supported target systems, aMIRA is very open and highly extensible. Systems that are not supported out-of-the-box can easily be integrated (e.g. using web services).</w:t>
      </w:r>
    </w:p>
    <w:p w14:paraId="516F4DF3" w14:textId="0E12E51B" w:rsidR="006550F5" w:rsidRPr="00F26D66" w:rsidRDefault="006550F5" w:rsidP="00E61FAF">
      <w:pPr>
        <w:rPr>
          <w:lang w:val="en-US"/>
        </w:rPr>
      </w:pPr>
    </w:p>
    <w:p w14:paraId="05EC02A5" w14:textId="0EAE7B66" w:rsidR="006550F5" w:rsidRPr="00F26D66" w:rsidRDefault="006550F5" w:rsidP="00E61FAF">
      <w:pPr>
        <w:rPr>
          <w:lang w:val="en-US"/>
        </w:rPr>
      </w:pPr>
      <w:r w:rsidRPr="00F26D66">
        <w:rPr>
          <w:lang w:val="en-US"/>
        </w:rPr>
        <w:t>The following diagram shows a typical system architecture:</w:t>
      </w:r>
    </w:p>
    <w:p w14:paraId="56C0A576" w14:textId="4BC85162" w:rsidR="006550F5" w:rsidRPr="00F26D66" w:rsidRDefault="006550F5" w:rsidP="00E61FAF">
      <w:pPr>
        <w:rPr>
          <w:lang w:val="en-US"/>
        </w:rPr>
      </w:pPr>
    </w:p>
    <w:p w14:paraId="5EE6EF19" w14:textId="117C2DD3" w:rsidR="006550F5" w:rsidRPr="00F26D66" w:rsidRDefault="009E3962" w:rsidP="006550F5">
      <w:pPr>
        <w:jc w:val="center"/>
        <w:rPr>
          <w:lang w:val="en-US"/>
        </w:rPr>
      </w:pPr>
      <w:r w:rsidRPr="00F26D66">
        <w:rPr>
          <w:noProof/>
          <w:lang w:val="en-US"/>
        </w:rPr>
        <w:drawing>
          <wp:inline distT="0" distB="0" distL="0" distR="0" wp14:anchorId="73605C09" wp14:editId="16496D35">
            <wp:extent cx="6296025" cy="457327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6025" cy="4573270"/>
                    </a:xfrm>
                    <a:prstGeom prst="rect">
                      <a:avLst/>
                    </a:prstGeom>
                    <a:noFill/>
                    <a:ln>
                      <a:noFill/>
                    </a:ln>
                  </pic:spPr>
                </pic:pic>
              </a:graphicData>
            </a:graphic>
          </wp:inline>
        </w:drawing>
      </w:r>
    </w:p>
    <w:p w14:paraId="2A31CD3F" w14:textId="592BFD5A" w:rsidR="006550F5" w:rsidRPr="00F26D66" w:rsidRDefault="006550F5" w:rsidP="00E61FAF">
      <w:pPr>
        <w:rPr>
          <w:lang w:val="en-US"/>
        </w:rPr>
      </w:pPr>
    </w:p>
    <w:p w14:paraId="07A34BFA" w14:textId="15AE6756" w:rsidR="006550F5" w:rsidRPr="00F26D66" w:rsidRDefault="00F02B4F" w:rsidP="00E61FAF">
      <w:pPr>
        <w:rPr>
          <w:lang w:val="en-US"/>
        </w:rPr>
      </w:pPr>
      <w:r w:rsidRPr="00F26D66">
        <w:rPr>
          <w:lang w:val="en-US"/>
        </w:rPr>
        <w:t xml:space="preserve">The diagram </w:t>
      </w:r>
      <w:r w:rsidR="00467470" w:rsidRPr="00F26D66">
        <w:rPr>
          <w:lang w:val="en-US"/>
        </w:rPr>
        <w:t>illustrates</w:t>
      </w:r>
      <w:r w:rsidRPr="00F26D66">
        <w:rPr>
          <w:lang w:val="en-US"/>
        </w:rPr>
        <w:t xml:space="preserve"> </w:t>
      </w:r>
      <w:r w:rsidR="00467470" w:rsidRPr="00F26D66">
        <w:rPr>
          <w:lang w:val="en-US"/>
        </w:rPr>
        <w:t>several</w:t>
      </w:r>
      <w:r w:rsidRPr="00F26D66">
        <w:rPr>
          <w:lang w:val="en-US"/>
        </w:rPr>
        <w:t xml:space="preserve"> </w:t>
      </w:r>
      <w:r w:rsidR="00467470" w:rsidRPr="00F26D66">
        <w:rPr>
          <w:lang w:val="en-US"/>
        </w:rPr>
        <w:t>important points:</w:t>
      </w:r>
    </w:p>
    <w:p w14:paraId="2B4F8AC0" w14:textId="6D411EEF" w:rsidR="00956CDD" w:rsidRPr="00F26D66" w:rsidRDefault="00956CDD" w:rsidP="00E61FAF">
      <w:pPr>
        <w:rPr>
          <w:lang w:val="en-US"/>
        </w:rPr>
      </w:pPr>
    </w:p>
    <w:p w14:paraId="764CAB43" w14:textId="3BA7D8F1" w:rsidR="0010200C" w:rsidRPr="00F26D66" w:rsidRDefault="001A606C" w:rsidP="007221A0">
      <w:pPr>
        <w:pStyle w:val="ListParagraph"/>
        <w:numPr>
          <w:ilvl w:val="0"/>
          <w:numId w:val="9"/>
        </w:numPr>
        <w:rPr>
          <w:lang w:val="en-US"/>
        </w:rPr>
      </w:pPr>
      <w:r w:rsidRPr="00F26D66">
        <w:rPr>
          <w:lang w:val="en-US"/>
        </w:rPr>
        <w:t>Ideally</w:t>
      </w:r>
      <w:r w:rsidR="00467470" w:rsidRPr="00F26D66">
        <w:rPr>
          <w:lang w:val="en-US"/>
        </w:rPr>
        <w:t xml:space="preserve">, identity and account management should </w:t>
      </w:r>
      <w:r w:rsidRPr="00F26D66">
        <w:rPr>
          <w:lang w:val="en-US"/>
        </w:rPr>
        <w:t xml:space="preserve">make </w:t>
      </w:r>
      <w:r w:rsidR="00467470" w:rsidRPr="00F26D66">
        <w:rPr>
          <w:lang w:val="en-US"/>
        </w:rPr>
        <w:t xml:space="preserve">use </w:t>
      </w:r>
      <w:r w:rsidRPr="00F26D66">
        <w:rPr>
          <w:lang w:val="en-US"/>
        </w:rPr>
        <w:t xml:space="preserve">of </w:t>
      </w:r>
      <w:r w:rsidR="00467470" w:rsidRPr="00F26D66">
        <w:rPr>
          <w:lang w:val="en-US"/>
        </w:rPr>
        <w:t xml:space="preserve">HR systems as main data providers to </w:t>
      </w:r>
      <w:r w:rsidR="00821C47" w:rsidRPr="00F26D66">
        <w:rPr>
          <w:lang w:val="en-US"/>
        </w:rPr>
        <w:t>support</w:t>
      </w:r>
      <w:r w:rsidR="00467470" w:rsidRPr="00F26D66">
        <w:rPr>
          <w:lang w:val="en-US"/>
        </w:rPr>
        <w:t xml:space="preserve"> the lifecycle of person</w:t>
      </w:r>
      <w:r w:rsidR="00821C47" w:rsidRPr="00F26D66">
        <w:rPr>
          <w:lang w:val="en-US"/>
        </w:rPr>
        <w:t xml:space="preserve"> data</w:t>
      </w:r>
      <w:r w:rsidR="00467470" w:rsidRPr="00F26D66">
        <w:rPr>
          <w:lang w:val="en-US"/>
        </w:rPr>
        <w:t xml:space="preserve"> in the organization.</w:t>
      </w:r>
    </w:p>
    <w:p w14:paraId="529284B8" w14:textId="72503F93" w:rsidR="00467470" w:rsidRPr="00F26D66" w:rsidRDefault="00467470" w:rsidP="007221A0">
      <w:pPr>
        <w:pStyle w:val="ListParagraph"/>
        <w:numPr>
          <w:ilvl w:val="0"/>
          <w:numId w:val="9"/>
        </w:numPr>
        <w:rPr>
          <w:lang w:val="en-US"/>
        </w:rPr>
      </w:pPr>
      <w:r w:rsidRPr="00F26D66">
        <w:rPr>
          <w:lang w:val="en-US"/>
        </w:rPr>
        <w:t>Identity and account management as well as resource and access management can both possibly benefit from other metadata sources to automate the management of structural data (e.g. the geographical and organizational model of the company</w:t>
      </w:r>
      <w:r w:rsidR="00395EC0" w:rsidRPr="00F26D66">
        <w:rPr>
          <w:lang w:val="en-US"/>
        </w:rPr>
        <w:t>, list of cost center codes from finance, …</w:t>
      </w:r>
      <w:r w:rsidRPr="00F26D66">
        <w:rPr>
          <w:lang w:val="en-US"/>
        </w:rPr>
        <w:t>).</w:t>
      </w:r>
    </w:p>
    <w:p w14:paraId="0C8E12FF" w14:textId="20FC6023" w:rsidR="00467470" w:rsidRPr="00F26D66" w:rsidRDefault="00467470" w:rsidP="007221A0">
      <w:pPr>
        <w:pStyle w:val="ListParagraph"/>
        <w:numPr>
          <w:ilvl w:val="0"/>
          <w:numId w:val="9"/>
        </w:numPr>
        <w:rPr>
          <w:lang w:val="en-US"/>
        </w:rPr>
      </w:pPr>
      <w:r w:rsidRPr="00F26D66">
        <w:rPr>
          <w:lang w:val="en-US"/>
        </w:rPr>
        <w:t xml:space="preserve">The aMIRA web UIs </w:t>
      </w:r>
      <w:r w:rsidR="00821C47" w:rsidRPr="00F26D66">
        <w:rPr>
          <w:lang w:val="en-US"/>
        </w:rPr>
        <w:t>expose data management capabilities that are used by supporting organizations (e.g. registration desks, service desk, …) as well as for self-service enabling of end users.</w:t>
      </w:r>
    </w:p>
    <w:p w14:paraId="35EECB68" w14:textId="2EEEB1E9" w:rsidR="00821C47" w:rsidRPr="00F26D66" w:rsidRDefault="00821C47" w:rsidP="007221A0">
      <w:pPr>
        <w:pStyle w:val="ListParagraph"/>
        <w:numPr>
          <w:ilvl w:val="0"/>
          <w:numId w:val="9"/>
        </w:numPr>
        <w:rPr>
          <w:lang w:val="en-US"/>
        </w:rPr>
      </w:pPr>
      <w:r w:rsidRPr="00F26D66">
        <w:rPr>
          <w:lang w:val="en-US"/>
        </w:rPr>
        <w:t>Provisioning propagates data changes to the connected systems within the organization's own network as well as to cloud services</w:t>
      </w:r>
    </w:p>
    <w:p w14:paraId="162BF158" w14:textId="4ED85C85" w:rsidR="00821C47" w:rsidRPr="00F26D66" w:rsidRDefault="00821C47" w:rsidP="007221A0">
      <w:pPr>
        <w:pStyle w:val="ListParagraph"/>
        <w:numPr>
          <w:ilvl w:val="0"/>
          <w:numId w:val="9"/>
        </w:numPr>
        <w:rPr>
          <w:lang w:val="en-US"/>
        </w:rPr>
      </w:pPr>
      <w:r w:rsidRPr="00F26D66">
        <w:rPr>
          <w:lang w:val="en-US"/>
        </w:rPr>
        <w:t>aMIRA can integrate with cloud-services for process automation – e.g. to respond to request tickets or to exchange infrastructure data with CMDBs.</w:t>
      </w:r>
    </w:p>
    <w:p w14:paraId="5D624516" w14:textId="36BC950A" w:rsidR="00944B9E" w:rsidRPr="00F26D66" w:rsidRDefault="00944B9E" w:rsidP="007221A0">
      <w:pPr>
        <w:pStyle w:val="ListParagraph"/>
        <w:numPr>
          <w:ilvl w:val="0"/>
          <w:numId w:val="9"/>
        </w:numPr>
        <w:rPr>
          <w:lang w:val="en-US"/>
        </w:rPr>
      </w:pPr>
      <w:r w:rsidRPr="00F26D66">
        <w:rPr>
          <w:lang w:val="en-US"/>
        </w:rPr>
        <w:t>All functionalities exposed by aMIRA through the web UI are also available via RESTful APIs for automation and scripting purposes.</w:t>
      </w:r>
    </w:p>
    <w:p w14:paraId="4B11C3BD" w14:textId="2384A41F" w:rsidR="00956CDD" w:rsidRPr="00F26D66" w:rsidRDefault="00956CDD" w:rsidP="00E61FAF">
      <w:pPr>
        <w:rPr>
          <w:lang w:val="en-US"/>
        </w:rPr>
      </w:pPr>
    </w:p>
    <w:p w14:paraId="3298FEA5" w14:textId="2ED390A8" w:rsidR="00633877" w:rsidRPr="00F26D66" w:rsidRDefault="00633877" w:rsidP="00E61FAF">
      <w:pPr>
        <w:rPr>
          <w:lang w:val="en-US"/>
        </w:rPr>
      </w:pPr>
    </w:p>
    <w:p w14:paraId="0A815509" w14:textId="77777777" w:rsidR="00467130" w:rsidRPr="00F26D66" w:rsidRDefault="00467130" w:rsidP="00467130">
      <w:pPr>
        <w:pStyle w:val="Heading2"/>
      </w:pPr>
      <w:bookmarkStart w:id="14" w:name="_Toc22029646"/>
      <w:bookmarkStart w:id="15" w:name="_Toc35447293"/>
      <w:r w:rsidRPr="00F26D66">
        <w:lastRenderedPageBreak/>
        <w:t>Data Model Basics</w:t>
      </w:r>
      <w:bookmarkEnd w:id="14"/>
      <w:bookmarkEnd w:id="15"/>
    </w:p>
    <w:p w14:paraId="13B1731A" w14:textId="34EA7B77" w:rsidR="002F385D" w:rsidRPr="00F26D66" w:rsidRDefault="002F385D" w:rsidP="00467130">
      <w:pPr>
        <w:rPr>
          <w:lang w:val="en-US"/>
        </w:rPr>
      </w:pPr>
      <w:r w:rsidRPr="00F26D66">
        <w:rPr>
          <w:lang w:val="en-US"/>
        </w:rPr>
        <w:t>The different types of objects that are managed using aMIRA will be described in detail in the appropriate chapters of this document. The following are a few basic terms and concepts that apply to the aMIRA data model in general.</w:t>
      </w:r>
    </w:p>
    <w:p w14:paraId="7B7368DB" w14:textId="77777777" w:rsidR="002F385D" w:rsidRPr="00F26D66" w:rsidRDefault="002F385D" w:rsidP="002F385D">
      <w:pPr>
        <w:pStyle w:val="Heading3"/>
        <w:rPr>
          <w:lang w:val="en-US"/>
        </w:rPr>
      </w:pPr>
      <w:bookmarkStart w:id="16" w:name="_Toc22029647"/>
      <w:bookmarkStart w:id="17" w:name="_Toc35447294"/>
      <w:r w:rsidRPr="00F26D66">
        <w:rPr>
          <w:lang w:val="en-US"/>
        </w:rPr>
        <w:t>Entities and Types</w:t>
      </w:r>
      <w:bookmarkEnd w:id="16"/>
      <w:bookmarkEnd w:id="17"/>
    </w:p>
    <w:p w14:paraId="504B7211" w14:textId="77777777" w:rsidR="002F385D" w:rsidRPr="00F26D66" w:rsidRDefault="002F385D" w:rsidP="002F385D">
      <w:pPr>
        <w:rPr>
          <w:lang w:val="en-US"/>
        </w:rPr>
      </w:pPr>
      <w:r w:rsidRPr="00F26D66">
        <w:rPr>
          <w:lang w:val="en-US"/>
        </w:rPr>
        <w:t xml:space="preserve">aMIRA is generally used to manage the following </w:t>
      </w:r>
      <w:r w:rsidRPr="00F26D66">
        <w:rPr>
          <w:b/>
          <w:bCs/>
          <w:lang w:val="en-US"/>
        </w:rPr>
        <w:t>entities</w:t>
      </w:r>
      <w:r w:rsidRPr="00F26D66">
        <w:rPr>
          <w:lang w:val="en-US"/>
        </w:rPr>
        <w:t>:</w:t>
      </w:r>
    </w:p>
    <w:p w14:paraId="2E5BDCF2" w14:textId="77777777" w:rsidR="002F385D" w:rsidRPr="00F26D66" w:rsidRDefault="002F385D" w:rsidP="002F385D">
      <w:pPr>
        <w:rPr>
          <w:lang w:val="en-US"/>
        </w:rPr>
      </w:pPr>
    </w:p>
    <w:p w14:paraId="76CEB062" w14:textId="6425086B" w:rsidR="002F385D" w:rsidRPr="00F26D66" w:rsidRDefault="002F385D" w:rsidP="00083C10">
      <w:pPr>
        <w:pStyle w:val="ListParagraph"/>
        <w:numPr>
          <w:ilvl w:val="0"/>
          <w:numId w:val="90"/>
        </w:numPr>
        <w:rPr>
          <w:lang w:val="en-US"/>
        </w:rPr>
      </w:pPr>
      <w:r w:rsidRPr="00F26D66">
        <w:rPr>
          <w:b/>
          <w:bCs/>
          <w:lang w:val="en-US"/>
        </w:rPr>
        <w:t>Persons</w:t>
      </w:r>
      <w:r w:rsidR="00D20F0C" w:rsidRPr="00F26D66">
        <w:rPr>
          <w:lang w:val="en-US"/>
        </w:rPr>
        <w:t xml:space="preserve"> – individuals working in or for an organization</w:t>
      </w:r>
    </w:p>
    <w:p w14:paraId="4AA4040D" w14:textId="4E40A8C1" w:rsidR="002F385D" w:rsidRPr="00F26D66" w:rsidRDefault="002F385D" w:rsidP="00083C10">
      <w:pPr>
        <w:pStyle w:val="ListParagraph"/>
        <w:numPr>
          <w:ilvl w:val="0"/>
          <w:numId w:val="90"/>
        </w:numPr>
        <w:rPr>
          <w:lang w:val="en-US"/>
        </w:rPr>
      </w:pPr>
      <w:r w:rsidRPr="00F26D66">
        <w:rPr>
          <w:b/>
          <w:bCs/>
          <w:lang w:val="en-US"/>
        </w:rPr>
        <w:t>Accounts</w:t>
      </w:r>
      <w:r w:rsidR="00D20F0C" w:rsidRPr="00F26D66">
        <w:rPr>
          <w:lang w:val="en-US"/>
        </w:rPr>
        <w:t xml:space="preserve"> – essentially credentials in connected target systems</w:t>
      </w:r>
    </w:p>
    <w:p w14:paraId="5326F5E3" w14:textId="69311F74" w:rsidR="002F385D" w:rsidRPr="00F26D66" w:rsidRDefault="002F385D" w:rsidP="00083C10">
      <w:pPr>
        <w:pStyle w:val="ListParagraph"/>
        <w:numPr>
          <w:ilvl w:val="0"/>
          <w:numId w:val="90"/>
        </w:numPr>
        <w:rPr>
          <w:lang w:val="en-US"/>
        </w:rPr>
      </w:pPr>
      <w:r w:rsidRPr="00F26D66">
        <w:rPr>
          <w:lang w:val="en-US"/>
        </w:rPr>
        <w:t xml:space="preserve">(Network) </w:t>
      </w:r>
      <w:r w:rsidR="00F940E7" w:rsidRPr="00F26D66">
        <w:rPr>
          <w:b/>
          <w:bCs/>
          <w:lang w:val="en-US"/>
        </w:rPr>
        <w:t>R</w:t>
      </w:r>
      <w:r w:rsidRPr="00F26D66">
        <w:rPr>
          <w:b/>
          <w:bCs/>
          <w:lang w:val="en-US"/>
        </w:rPr>
        <w:t>esources</w:t>
      </w:r>
      <w:r w:rsidR="00D20F0C" w:rsidRPr="00F26D66">
        <w:rPr>
          <w:lang w:val="en-US"/>
        </w:rPr>
        <w:t xml:space="preserve"> – personal or shared resources in connected target systems</w:t>
      </w:r>
    </w:p>
    <w:p w14:paraId="66C94208" w14:textId="3F351DC5" w:rsidR="002F385D" w:rsidRPr="00F26D66" w:rsidRDefault="002F385D" w:rsidP="00083C10">
      <w:pPr>
        <w:pStyle w:val="ListParagraph"/>
        <w:numPr>
          <w:ilvl w:val="0"/>
          <w:numId w:val="90"/>
        </w:numPr>
        <w:rPr>
          <w:lang w:val="en-US"/>
        </w:rPr>
      </w:pPr>
      <w:r w:rsidRPr="00F26D66">
        <w:rPr>
          <w:b/>
          <w:bCs/>
          <w:lang w:val="en-US"/>
        </w:rPr>
        <w:t>Collections</w:t>
      </w:r>
      <w:r w:rsidR="00D20F0C" w:rsidRPr="00F26D66">
        <w:rPr>
          <w:lang w:val="en-US"/>
        </w:rPr>
        <w:t xml:space="preserve"> – logical grouping of managed entities</w:t>
      </w:r>
    </w:p>
    <w:p w14:paraId="2982F420" w14:textId="722E5AE7" w:rsidR="002F385D" w:rsidRPr="00F26D66" w:rsidRDefault="002F385D" w:rsidP="002F385D">
      <w:pPr>
        <w:rPr>
          <w:lang w:val="en-US"/>
        </w:rPr>
      </w:pPr>
    </w:p>
    <w:p w14:paraId="77623A50" w14:textId="2E84833F" w:rsidR="000218DC" w:rsidRPr="00F26D66" w:rsidRDefault="000E28CA" w:rsidP="002F385D">
      <w:pPr>
        <w:rPr>
          <w:lang w:val="en-US"/>
        </w:rPr>
      </w:pPr>
      <w:r w:rsidRPr="00F26D66">
        <w:rPr>
          <w:lang w:val="en-US"/>
        </w:rPr>
        <w:t xml:space="preserve">All these entities can be configured according to the customer's needs by defining </w:t>
      </w:r>
      <w:r w:rsidRPr="00F26D66">
        <w:rPr>
          <w:b/>
          <w:bCs/>
          <w:lang w:val="en-US"/>
        </w:rPr>
        <w:t>types</w:t>
      </w:r>
      <w:r w:rsidRPr="00F26D66">
        <w:rPr>
          <w:lang w:val="en-US"/>
        </w:rPr>
        <w:t>, e.g.:</w:t>
      </w:r>
    </w:p>
    <w:p w14:paraId="2FC6BADA" w14:textId="02813C9A" w:rsidR="000E28CA" w:rsidRPr="00F26D66" w:rsidRDefault="000E28CA" w:rsidP="002F385D">
      <w:pPr>
        <w:rPr>
          <w:lang w:val="en-US"/>
        </w:rPr>
      </w:pPr>
    </w:p>
    <w:p w14:paraId="32FE7F7E" w14:textId="4252399E" w:rsidR="000E28CA" w:rsidRPr="00F26D66" w:rsidRDefault="000E28CA" w:rsidP="00083C10">
      <w:pPr>
        <w:pStyle w:val="ListParagraph"/>
        <w:numPr>
          <w:ilvl w:val="0"/>
          <w:numId w:val="91"/>
        </w:numPr>
        <w:rPr>
          <w:lang w:val="en-US"/>
        </w:rPr>
      </w:pPr>
      <w:r w:rsidRPr="00F26D66">
        <w:rPr>
          <w:lang w:val="en-US"/>
        </w:rPr>
        <w:t xml:space="preserve">Persons: </w:t>
      </w:r>
      <w:r w:rsidR="002C19DE" w:rsidRPr="00F26D66">
        <w:rPr>
          <w:lang w:val="en-US"/>
        </w:rPr>
        <w:t>employees, external collaborators, service providers, …</w:t>
      </w:r>
    </w:p>
    <w:p w14:paraId="67793E8F" w14:textId="5A5B86CE" w:rsidR="002C19DE" w:rsidRPr="00F26D66" w:rsidRDefault="002C19DE" w:rsidP="00083C10">
      <w:pPr>
        <w:pStyle w:val="ListParagraph"/>
        <w:numPr>
          <w:ilvl w:val="0"/>
          <w:numId w:val="91"/>
        </w:numPr>
        <w:rPr>
          <w:lang w:val="en-US"/>
        </w:rPr>
      </w:pPr>
      <w:r w:rsidRPr="00F26D66">
        <w:rPr>
          <w:lang w:val="en-US"/>
        </w:rPr>
        <w:t>Accounts: AD accounts, AD admin accounts, SAP accounts, …</w:t>
      </w:r>
    </w:p>
    <w:p w14:paraId="044F71FE" w14:textId="735D6137" w:rsidR="002C19DE" w:rsidRPr="00F26D66" w:rsidRDefault="002C7883" w:rsidP="00083C10">
      <w:pPr>
        <w:pStyle w:val="ListParagraph"/>
        <w:numPr>
          <w:ilvl w:val="0"/>
          <w:numId w:val="91"/>
        </w:numPr>
        <w:rPr>
          <w:lang w:val="en-US"/>
        </w:rPr>
      </w:pPr>
      <w:r w:rsidRPr="00F26D66">
        <w:rPr>
          <w:lang w:val="en-US"/>
        </w:rPr>
        <w:t>Resources: Exchange user mailboxes, Exchange shared mailboxes, file shares, …</w:t>
      </w:r>
    </w:p>
    <w:p w14:paraId="60676D3F" w14:textId="222489B3" w:rsidR="002C7883" w:rsidRPr="00F26D66" w:rsidRDefault="002C7883" w:rsidP="00083C10">
      <w:pPr>
        <w:pStyle w:val="ListParagraph"/>
        <w:numPr>
          <w:ilvl w:val="0"/>
          <w:numId w:val="91"/>
        </w:numPr>
        <w:rPr>
          <w:lang w:val="en-US"/>
        </w:rPr>
      </w:pPr>
      <w:r w:rsidRPr="00F26D66">
        <w:rPr>
          <w:lang w:val="en-US"/>
        </w:rPr>
        <w:t xml:space="preserve">Collections: </w:t>
      </w:r>
      <w:r w:rsidR="00E3322C" w:rsidRPr="00F26D66">
        <w:rPr>
          <w:lang w:val="en-US"/>
        </w:rPr>
        <w:t>organizations, IT services, service providers, …</w:t>
      </w:r>
    </w:p>
    <w:p w14:paraId="322EA1A2" w14:textId="728EC9BD" w:rsidR="002F385D" w:rsidRPr="00F26D66" w:rsidRDefault="002F385D" w:rsidP="002F385D">
      <w:pPr>
        <w:rPr>
          <w:lang w:val="en-US"/>
        </w:rPr>
      </w:pPr>
    </w:p>
    <w:p w14:paraId="7FBA82C5" w14:textId="3D75997C" w:rsidR="001417CA" w:rsidRPr="00F26D66" w:rsidRDefault="007A7F6E" w:rsidP="002F385D">
      <w:pPr>
        <w:rPr>
          <w:lang w:val="en-US"/>
        </w:rPr>
      </w:pPr>
      <w:r w:rsidRPr="00F26D66">
        <w:rPr>
          <w:lang w:val="en-US"/>
        </w:rPr>
        <w:t>The</w:t>
      </w:r>
      <w:r w:rsidR="001417CA" w:rsidRPr="00F26D66">
        <w:rPr>
          <w:lang w:val="en-US"/>
        </w:rPr>
        <w:t>se</w:t>
      </w:r>
      <w:r w:rsidRPr="00F26D66">
        <w:rPr>
          <w:lang w:val="en-US"/>
        </w:rPr>
        <w:t xml:space="preserve"> type definitions </w:t>
      </w:r>
      <w:r w:rsidR="000F1837" w:rsidRPr="00F26D66">
        <w:rPr>
          <w:lang w:val="en-US"/>
        </w:rPr>
        <w:t>include</w:t>
      </w:r>
      <w:r w:rsidR="001417CA" w:rsidRPr="00F26D66">
        <w:rPr>
          <w:lang w:val="en-US"/>
        </w:rPr>
        <w:t>:</w:t>
      </w:r>
    </w:p>
    <w:p w14:paraId="517DE1B2" w14:textId="77777777" w:rsidR="001417CA" w:rsidRPr="00F26D66" w:rsidRDefault="001417CA" w:rsidP="002F385D">
      <w:pPr>
        <w:rPr>
          <w:lang w:val="en-US"/>
        </w:rPr>
      </w:pPr>
    </w:p>
    <w:p w14:paraId="6ADE3C49" w14:textId="7FD000DB" w:rsidR="007A7F6E" w:rsidRPr="00F26D66" w:rsidRDefault="001417CA" w:rsidP="00083C10">
      <w:pPr>
        <w:pStyle w:val="ListParagraph"/>
        <w:numPr>
          <w:ilvl w:val="0"/>
          <w:numId w:val="92"/>
        </w:numPr>
        <w:rPr>
          <w:lang w:val="en-US"/>
        </w:rPr>
      </w:pPr>
      <w:r w:rsidRPr="00F26D66">
        <w:rPr>
          <w:b/>
          <w:bCs/>
          <w:lang w:val="en-US"/>
        </w:rPr>
        <w:t>P</w:t>
      </w:r>
      <w:r w:rsidR="002A22CD" w:rsidRPr="00F26D66">
        <w:rPr>
          <w:b/>
          <w:bCs/>
          <w:lang w:val="en-US"/>
        </w:rPr>
        <w:t>roperties</w:t>
      </w:r>
      <w:r w:rsidRPr="00F26D66">
        <w:rPr>
          <w:lang w:val="en-US"/>
        </w:rPr>
        <w:t xml:space="preserve"> – the data fields to be </w:t>
      </w:r>
      <w:r w:rsidR="009A4FB5" w:rsidRPr="00F26D66">
        <w:rPr>
          <w:lang w:val="en-US"/>
        </w:rPr>
        <w:t>managed/stored (e.g. firstname, lastname, email address, …)</w:t>
      </w:r>
      <w:r w:rsidR="00BE30C2" w:rsidRPr="00F26D66">
        <w:rPr>
          <w:lang w:val="en-US"/>
        </w:rPr>
        <w:t>. These are configured and managed using so called property bags – see below</w:t>
      </w:r>
    </w:p>
    <w:p w14:paraId="7AF74806" w14:textId="07586E26" w:rsidR="009A4FB5" w:rsidRPr="00F26D66" w:rsidRDefault="009A4FB5" w:rsidP="00083C10">
      <w:pPr>
        <w:pStyle w:val="ListParagraph"/>
        <w:numPr>
          <w:ilvl w:val="0"/>
          <w:numId w:val="92"/>
        </w:numPr>
        <w:rPr>
          <w:b/>
          <w:bCs/>
          <w:lang w:val="en-US"/>
        </w:rPr>
      </w:pPr>
      <w:r w:rsidRPr="00F26D66">
        <w:rPr>
          <w:b/>
          <w:bCs/>
          <w:lang w:val="en-US"/>
        </w:rPr>
        <w:t>Relations</w:t>
      </w:r>
      <w:r w:rsidRPr="00F26D66">
        <w:rPr>
          <w:lang w:val="en-US"/>
        </w:rPr>
        <w:t xml:space="preserve"> </w:t>
      </w:r>
      <w:r w:rsidR="009729D7" w:rsidRPr="00F26D66">
        <w:rPr>
          <w:lang w:val="en-US"/>
        </w:rPr>
        <w:t>–</w:t>
      </w:r>
      <w:r w:rsidRPr="00F26D66">
        <w:rPr>
          <w:lang w:val="en-US"/>
        </w:rPr>
        <w:t xml:space="preserve"> </w:t>
      </w:r>
      <w:r w:rsidR="009729D7" w:rsidRPr="00F26D66">
        <w:rPr>
          <w:lang w:val="en-US"/>
        </w:rPr>
        <w:t>the "links" between managed entities (e.g. manager, owner, …)</w:t>
      </w:r>
    </w:p>
    <w:p w14:paraId="2CD27FD5" w14:textId="77777777" w:rsidR="007A7F6E" w:rsidRPr="00F26D66" w:rsidRDefault="007A7F6E" w:rsidP="002F385D">
      <w:pPr>
        <w:rPr>
          <w:lang w:val="en-US"/>
        </w:rPr>
      </w:pPr>
    </w:p>
    <w:p w14:paraId="19F1BAA2" w14:textId="4369377E" w:rsidR="002F385D" w:rsidRPr="00F26D66" w:rsidRDefault="00873D0E" w:rsidP="002F385D">
      <w:pPr>
        <w:rPr>
          <w:lang w:val="en-US"/>
        </w:rPr>
      </w:pPr>
      <w:r w:rsidRPr="00F26D66">
        <w:rPr>
          <w:lang w:val="en-US"/>
        </w:rPr>
        <w:t>All e</w:t>
      </w:r>
      <w:r w:rsidR="00775765" w:rsidRPr="00F26D66">
        <w:rPr>
          <w:lang w:val="en-US"/>
        </w:rPr>
        <w:t xml:space="preserve">ntities managed by aMIRA </w:t>
      </w:r>
      <w:r w:rsidRPr="00F26D66">
        <w:rPr>
          <w:lang w:val="en-US"/>
        </w:rPr>
        <w:t>have a common set of properties:</w:t>
      </w:r>
    </w:p>
    <w:p w14:paraId="3682C73F" w14:textId="5BE8EEB8" w:rsidR="00873D0E" w:rsidRPr="00F26D66" w:rsidRDefault="00873D0E" w:rsidP="002F385D">
      <w:pPr>
        <w:rPr>
          <w:lang w:val="en-US"/>
        </w:rPr>
      </w:pPr>
    </w:p>
    <w:p w14:paraId="5C6CA641" w14:textId="77777777" w:rsidR="00873D0E" w:rsidRPr="00F26D66" w:rsidRDefault="00873D0E" w:rsidP="00083C10">
      <w:pPr>
        <w:pStyle w:val="ListParagraph"/>
        <w:numPr>
          <w:ilvl w:val="0"/>
          <w:numId w:val="85"/>
        </w:numPr>
        <w:rPr>
          <w:lang w:val="en-US"/>
        </w:rPr>
      </w:pPr>
      <w:r w:rsidRPr="00F26D66">
        <w:rPr>
          <w:lang w:val="en-US"/>
        </w:rPr>
        <w:t>Status</w:t>
      </w:r>
    </w:p>
    <w:p w14:paraId="4F32FF87" w14:textId="2417535A" w:rsidR="00873D0E" w:rsidRPr="00F26D66" w:rsidRDefault="00873D0E" w:rsidP="00083C10">
      <w:pPr>
        <w:pStyle w:val="ListParagraph"/>
        <w:numPr>
          <w:ilvl w:val="0"/>
          <w:numId w:val="85"/>
        </w:numPr>
        <w:rPr>
          <w:lang w:val="en-US"/>
        </w:rPr>
      </w:pPr>
      <w:r w:rsidRPr="00F26D66">
        <w:rPr>
          <w:lang w:val="en-US"/>
        </w:rPr>
        <w:t xml:space="preserve">Display Name (for </w:t>
      </w:r>
      <w:r w:rsidR="008357D0" w:rsidRPr="00F26D66">
        <w:rPr>
          <w:lang w:val="en-US"/>
        </w:rPr>
        <w:t xml:space="preserve">displaying the entity on </w:t>
      </w:r>
      <w:r w:rsidRPr="00F26D66">
        <w:rPr>
          <w:lang w:val="en-US"/>
        </w:rPr>
        <w:t xml:space="preserve">the </w:t>
      </w:r>
      <w:r w:rsidR="008357D0" w:rsidRPr="00F26D66">
        <w:rPr>
          <w:lang w:val="en-US"/>
        </w:rPr>
        <w:t xml:space="preserve">graphical </w:t>
      </w:r>
      <w:r w:rsidRPr="00F26D66">
        <w:rPr>
          <w:lang w:val="en-US"/>
        </w:rPr>
        <w:t>UI)</w:t>
      </w:r>
    </w:p>
    <w:p w14:paraId="7281B7CE" w14:textId="1DCB4F8B" w:rsidR="00873D0E" w:rsidRPr="00F26D66" w:rsidRDefault="00873D0E" w:rsidP="00083C10">
      <w:pPr>
        <w:pStyle w:val="ListParagraph"/>
        <w:numPr>
          <w:ilvl w:val="0"/>
          <w:numId w:val="85"/>
        </w:numPr>
        <w:rPr>
          <w:lang w:val="en-US"/>
        </w:rPr>
      </w:pPr>
      <w:r w:rsidRPr="00F26D66">
        <w:rPr>
          <w:lang w:val="en-US"/>
        </w:rPr>
        <w:t>Property bags</w:t>
      </w:r>
      <w:r w:rsidR="008357D0" w:rsidRPr="00F26D66">
        <w:rPr>
          <w:lang w:val="en-US"/>
        </w:rPr>
        <w:t xml:space="preserve"> – see below</w:t>
      </w:r>
    </w:p>
    <w:p w14:paraId="75754AE6" w14:textId="77777777" w:rsidR="00873D0E" w:rsidRPr="00F26D66" w:rsidRDefault="00873D0E" w:rsidP="00083C10">
      <w:pPr>
        <w:pStyle w:val="ListParagraph"/>
        <w:numPr>
          <w:ilvl w:val="0"/>
          <w:numId w:val="85"/>
        </w:numPr>
        <w:rPr>
          <w:lang w:val="en-US"/>
        </w:rPr>
      </w:pPr>
      <w:r w:rsidRPr="00F26D66">
        <w:rPr>
          <w:lang w:val="en-US"/>
        </w:rPr>
        <w:t>Relations (the ones that are not in the PB)</w:t>
      </w:r>
    </w:p>
    <w:p w14:paraId="121AEA8E" w14:textId="0A450271" w:rsidR="00873D0E" w:rsidRPr="00F26D66" w:rsidRDefault="00873D0E" w:rsidP="002F385D">
      <w:pPr>
        <w:rPr>
          <w:lang w:val="en-US"/>
        </w:rPr>
      </w:pPr>
    </w:p>
    <w:p w14:paraId="147B4FB7" w14:textId="455755EA" w:rsidR="00873D0E" w:rsidRPr="00F26D66" w:rsidRDefault="0054242B" w:rsidP="002F385D">
      <w:pPr>
        <w:rPr>
          <w:lang w:val="en-US"/>
        </w:rPr>
      </w:pPr>
      <w:r w:rsidRPr="00F26D66">
        <w:rPr>
          <w:lang w:val="en-US"/>
        </w:rPr>
        <w:t>Note: a</w:t>
      </w:r>
      <w:r w:rsidR="00873D0E" w:rsidRPr="00F26D66">
        <w:rPr>
          <w:lang w:val="en-US"/>
        </w:rPr>
        <w:t xml:space="preserve">dditional properties may exist </w:t>
      </w:r>
      <w:r w:rsidRPr="00F26D66">
        <w:rPr>
          <w:lang w:val="en-US"/>
        </w:rPr>
        <w:t>for certain entities.</w:t>
      </w:r>
      <w:r w:rsidR="00873D0E" w:rsidRPr="00F26D66">
        <w:rPr>
          <w:lang w:val="en-US"/>
        </w:rPr>
        <w:t xml:space="preserve"> </w:t>
      </w:r>
    </w:p>
    <w:p w14:paraId="5DCDDEBF" w14:textId="77777777" w:rsidR="002F385D" w:rsidRPr="00F26D66" w:rsidRDefault="002F385D" w:rsidP="002F385D">
      <w:pPr>
        <w:rPr>
          <w:lang w:val="en-US"/>
        </w:rPr>
      </w:pPr>
    </w:p>
    <w:p w14:paraId="3DE73375" w14:textId="77777777" w:rsidR="002F385D" w:rsidRPr="00F26D66" w:rsidRDefault="002F385D" w:rsidP="002F385D">
      <w:pPr>
        <w:pStyle w:val="Heading3"/>
        <w:rPr>
          <w:lang w:val="en-US"/>
        </w:rPr>
      </w:pPr>
      <w:bookmarkStart w:id="18" w:name="_Toc22029648"/>
      <w:bookmarkStart w:id="19" w:name="_Toc35447295"/>
      <w:r w:rsidRPr="00F26D66">
        <w:rPr>
          <w:lang w:val="en-US"/>
        </w:rPr>
        <w:t>Property Bags</w:t>
      </w:r>
      <w:bookmarkEnd w:id="18"/>
      <w:bookmarkEnd w:id="19"/>
    </w:p>
    <w:p w14:paraId="71C136DA" w14:textId="5AD8D5D5" w:rsidR="00A11A0E" w:rsidRPr="00F26D66" w:rsidRDefault="00A11A0E" w:rsidP="002F385D">
      <w:pPr>
        <w:rPr>
          <w:lang w:val="en-US"/>
        </w:rPr>
      </w:pPr>
      <w:r w:rsidRPr="00F26D66">
        <w:rPr>
          <w:lang w:val="en-US"/>
        </w:rPr>
        <w:t xml:space="preserve">A </w:t>
      </w:r>
      <w:r w:rsidRPr="00F26D66">
        <w:rPr>
          <w:b/>
          <w:bCs/>
          <w:lang w:val="en-US"/>
        </w:rPr>
        <w:t>property bag</w:t>
      </w:r>
      <w:r w:rsidRPr="00F26D66">
        <w:rPr>
          <w:lang w:val="en-US"/>
        </w:rPr>
        <w:t xml:space="preserve"> is </w:t>
      </w:r>
      <w:r w:rsidR="005F4D43" w:rsidRPr="00F26D66">
        <w:rPr>
          <w:lang w:val="en-US"/>
        </w:rPr>
        <w:t xml:space="preserve">essentially </w:t>
      </w:r>
      <w:r w:rsidRPr="00F26D66">
        <w:rPr>
          <w:lang w:val="en-US"/>
        </w:rPr>
        <w:t xml:space="preserve">a </w:t>
      </w:r>
      <w:r w:rsidR="00560050" w:rsidRPr="00F26D66">
        <w:rPr>
          <w:lang w:val="en-US"/>
        </w:rPr>
        <w:t xml:space="preserve">set of properties managed for an entity. It is based on a </w:t>
      </w:r>
      <w:r w:rsidR="00560050" w:rsidRPr="00F26D66">
        <w:rPr>
          <w:b/>
          <w:bCs/>
          <w:lang w:val="en-US"/>
        </w:rPr>
        <w:t xml:space="preserve">property </w:t>
      </w:r>
      <w:r w:rsidR="00B011F0" w:rsidRPr="00F26D66">
        <w:rPr>
          <w:b/>
          <w:bCs/>
          <w:lang w:val="en-US"/>
        </w:rPr>
        <w:t>bag type</w:t>
      </w:r>
      <w:r w:rsidR="0068460E" w:rsidRPr="00F26D66">
        <w:rPr>
          <w:lang w:val="en-US"/>
        </w:rPr>
        <w:t xml:space="preserve"> definition that </w:t>
      </w:r>
      <w:r w:rsidR="005F4D43" w:rsidRPr="00F26D66">
        <w:rPr>
          <w:lang w:val="en-US"/>
        </w:rPr>
        <w:t>supports the following capabilities:</w:t>
      </w:r>
    </w:p>
    <w:p w14:paraId="5736A5B9" w14:textId="77777777" w:rsidR="009027EA" w:rsidRPr="00F26D66" w:rsidRDefault="009027EA" w:rsidP="002F385D">
      <w:pPr>
        <w:rPr>
          <w:lang w:val="en-US"/>
        </w:rPr>
      </w:pPr>
    </w:p>
    <w:p w14:paraId="37AAB491" w14:textId="0361C317" w:rsidR="009027EA" w:rsidRPr="00F26D66" w:rsidRDefault="006B7E5E" w:rsidP="00083C10">
      <w:pPr>
        <w:pStyle w:val="ListParagraph"/>
        <w:numPr>
          <w:ilvl w:val="0"/>
          <w:numId w:val="94"/>
        </w:numPr>
        <w:rPr>
          <w:lang w:val="en-US"/>
        </w:rPr>
      </w:pPr>
      <w:r w:rsidRPr="00F26D66">
        <w:rPr>
          <w:lang w:val="en-US"/>
        </w:rPr>
        <w:t xml:space="preserve">Properties – </w:t>
      </w:r>
      <w:r w:rsidR="000F19C4" w:rsidRPr="00F26D66">
        <w:rPr>
          <w:lang w:val="en-US"/>
        </w:rPr>
        <w:t>name, data type, initial</w:t>
      </w:r>
      <w:r w:rsidR="00A30DDD" w:rsidRPr="00F26D66">
        <w:rPr>
          <w:lang w:val="en-US"/>
        </w:rPr>
        <w:t>/default</w:t>
      </w:r>
      <w:r w:rsidR="000F19C4" w:rsidRPr="00F26D66">
        <w:rPr>
          <w:lang w:val="en-US"/>
        </w:rPr>
        <w:t xml:space="preserve"> values</w:t>
      </w:r>
    </w:p>
    <w:p w14:paraId="333D6AF1" w14:textId="054A3D80" w:rsidR="00647961" w:rsidRPr="00F26D66" w:rsidRDefault="00647961" w:rsidP="00083C10">
      <w:pPr>
        <w:pStyle w:val="ListParagraph"/>
        <w:numPr>
          <w:ilvl w:val="0"/>
          <w:numId w:val="94"/>
        </w:numPr>
        <w:rPr>
          <w:lang w:val="en-US"/>
        </w:rPr>
      </w:pPr>
      <w:r w:rsidRPr="00F26D66">
        <w:rPr>
          <w:lang w:val="en-US"/>
        </w:rPr>
        <w:t>Validation</w:t>
      </w:r>
      <w:r w:rsidR="00F33EA1" w:rsidRPr="00F26D66">
        <w:rPr>
          <w:lang w:val="en-US"/>
        </w:rPr>
        <w:t xml:space="preserve"> – for individual properties as well as for the whole property bag</w:t>
      </w:r>
    </w:p>
    <w:p w14:paraId="06E6D5A1" w14:textId="6759EA19" w:rsidR="00F33EA1" w:rsidRPr="00F26D66" w:rsidRDefault="00F33EA1" w:rsidP="00083C10">
      <w:pPr>
        <w:pStyle w:val="ListParagraph"/>
        <w:numPr>
          <w:ilvl w:val="0"/>
          <w:numId w:val="94"/>
        </w:numPr>
        <w:rPr>
          <w:lang w:val="en-US"/>
        </w:rPr>
      </w:pPr>
      <w:r w:rsidRPr="00F26D66">
        <w:rPr>
          <w:lang w:val="en-US"/>
        </w:rPr>
        <w:t xml:space="preserve">Uniqueness </w:t>
      </w:r>
      <w:r w:rsidR="006B2FC4" w:rsidRPr="00F26D66">
        <w:rPr>
          <w:lang w:val="en-US"/>
        </w:rPr>
        <w:t xml:space="preserve">– rules </w:t>
      </w:r>
      <w:r w:rsidR="00F259EF" w:rsidRPr="00F26D66">
        <w:rPr>
          <w:lang w:val="en-US"/>
        </w:rPr>
        <w:t>for uniqueness checks</w:t>
      </w:r>
    </w:p>
    <w:p w14:paraId="22E5FF24" w14:textId="742468FF" w:rsidR="00EF4836" w:rsidRPr="00F26D66" w:rsidRDefault="00EF4836" w:rsidP="00083C10">
      <w:pPr>
        <w:pStyle w:val="ListParagraph"/>
        <w:numPr>
          <w:ilvl w:val="0"/>
          <w:numId w:val="94"/>
        </w:numPr>
        <w:rPr>
          <w:lang w:val="en-US"/>
        </w:rPr>
      </w:pPr>
      <w:r w:rsidRPr="00F26D66">
        <w:rPr>
          <w:lang w:val="en-US"/>
        </w:rPr>
        <w:t>Labels – including localizat</w:t>
      </w:r>
      <w:r w:rsidR="00FD481B" w:rsidRPr="00F26D66">
        <w:rPr>
          <w:lang w:val="en-US"/>
        </w:rPr>
        <w:t>i</w:t>
      </w:r>
      <w:r w:rsidRPr="00F26D66">
        <w:rPr>
          <w:lang w:val="en-US"/>
        </w:rPr>
        <w:t>on</w:t>
      </w:r>
    </w:p>
    <w:p w14:paraId="0F58734E" w14:textId="77777777" w:rsidR="005272E3" w:rsidRPr="00F26D66" w:rsidRDefault="005272E3" w:rsidP="002F385D">
      <w:pPr>
        <w:rPr>
          <w:lang w:val="en-US"/>
        </w:rPr>
      </w:pPr>
    </w:p>
    <w:p w14:paraId="7E3EB49C" w14:textId="7EADC1CD" w:rsidR="005272E3" w:rsidRPr="00F26D66" w:rsidRDefault="005272E3" w:rsidP="002F385D">
      <w:pPr>
        <w:rPr>
          <w:lang w:val="en-US"/>
        </w:rPr>
      </w:pPr>
      <w:r w:rsidRPr="00F26D66">
        <w:rPr>
          <w:lang w:val="en-US"/>
        </w:rPr>
        <w:t xml:space="preserve">Property bags can be </w:t>
      </w:r>
      <w:r w:rsidRPr="00F26D66">
        <w:rPr>
          <w:b/>
          <w:bCs/>
          <w:lang w:val="en-US"/>
        </w:rPr>
        <w:t>grouped</w:t>
      </w:r>
      <w:r w:rsidR="00A433DD" w:rsidRPr="00F26D66">
        <w:rPr>
          <w:lang w:val="en-US"/>
        </w:rPr>
        <w:t xml:space="preserve"> to further structure the information managed in aMIRA. For example, employees may have three property ba</w:t>
      </w:r>
      <w:r w:rsidR="00DA349C" w:rsidRPr="00F26D66">
        <w:rPr>
          <w:lang w:val="en-US"/>
        </w:rPr>
        <w:t>gs:</w:t>
      </w:r>
    </w:p>
    <w:p w14:paraId="1A54381E" w14:textId="77777777" w:rsidR="00DA349C" w:rsidRPr="00F26D66" w:rsidRDefault="00DA349C" w:rsidP="002F385D">
      <w:pPr>
        <w:rPr>
          <w:lang w:val="en-US"/>
        </w:rPr>
      </w:pPr>
    </w:p>
    <w:p w14:paraId="0EC31BC2" w14:textId="76385903" w:rsidR="00DA349C" w:rsidRPr="00F26D66" w:rsidRDefault="00DA349C" w:rsidP="00083C10">
      <w:pPr>
        <w:pStyle w:val="ListParagraph"/>
        <w:numPr>
          <w:ilvl w:val="0"/>
          <w:numId w:val="93"/>
        </w:numPr>
        <w:rPr>
          <w:lang w:val="en-US"/>
        </w:rPr>
      </w:pPr>
      <w:r w:rsidRPr="00F26D66">
        <w:rPr>
          <w:lang w:val="en-US"/>
        </w:rPr>
        <w:t>Personal data</w:t>
      </w:r>
    </w:p>
    <w:p w14:paraId="32EAAF7F" w14:textId="14FAA4CD" w:rsidR="00DA349C" w:rsidRPr="00F26D66" w:rsidRDefault="00DA349C" w:rsidP="00083C10">
      <w:pPr>
        <w:pStyle w:val="ListParagraph"/>
        <w:numPr>
          <w:ilvl w:val="0"/>
          <w:numId w:val="93"/>
        </w:numPr>
        <w:rPr>
          <w:lang w:val="en-US"/>
        </w:rPr>
      </w:pPr>
      <w:r w:rsidRPr="00F26D66">
        <w:rPr>
          <w:lang w:val="en-US"/>
        </w:rPr>
        <w:t>Organizational data</w:t>
      </w:r>
    </w:p>
    <w:p w14:paraId="0C132EC3" w14:textId="7D0C8C44" w:rsidR="00DA349C" w:rsidRPr="00F26D66" w:rsidRDefault="00DA349C" w:rsidP="00083C10">
      <w:pPr>
        <w:pStyle w:val="ListParagraph"/>
        <w:numPr>
          <w:ilvl w:val="0"/>
          <w:numId w:val="93"/>
        </w:numPr>
        <w:rPr>
          <w:lang w:val="en-US"/>
        </w:rPr>
      </w:pPr>
      <w:r w:rsidRPr="00F26D66">
        <w:rPr>
          <w:lang w:val="en-US"/>
        </w:rPr>
        <w:t>Geographical data</w:t>
      </w:r>
    </w:p>
    <w:p w14:paraId="74E7AC9C" w14:textId="24F476A1" w:rsidR="002F385D" w:rsidRPr="00F26D66" w:rsidRDefault="002F385D" w:rsidP="002F385D">
      <w:pPr>
        <w:spacing w:line="240" w:lineRule="auto"/>
        <w:jc w:val="left"/>
        <w:rPr>
          <w:rFonts w:cs="Arial"/>
          <w:bCs/>
          <w:color w:val="4F81BD" w:themeColor="accent1"/>
          <w:sz w:val="20"/>
          <w:szCs w:val="26"/>
          <w:lang w:val="en-US"/>
        </w:rPr>
      </w:pPr>
    </w:p>
    <w:p w14:paraId="76D5CE09" w14:textId="2EA59D73" w:rsidR="002F385D" w:rsidRPr="00F26D66" w:rsidRDefault="00733D24" w:rsidP="002F385D">
      <w:pPr>
        <w:pStyle w:val="Heading3"/>
        <w:rPr>
          <w:lang w:val="en-US"/>
        </w:rPr>
      </w:pPr>
      <w:bookmarkStart w:id="20" w:name="_Toc22029649"/>
      <w:bookmarkStart w:id="21" w:name="_Toc35447296"/>
      <w:r w:rsidRPr="00F26D66">
        <w:rPr>
          <w:lang w:val="en-US"/>
        </w:rPr>
        <w:lastRenderedPageBreak/>
        <w:t>Ownership</w:t>
      </w:r>
      <w:r w:rsidR="000024B1" w:rsidRPr="00F26D66">
        <w:rPr>
          <w:lang w:val="en-US"/>
        </w:rPr>
        <w:t xml:space="preserve">, </w:t>
      </w:r>
      <w:r w:rsidRPr="00F26D66">
        <w:rPr>
          <w:lang w:val="en-US"/>
        </w:rPr>
        <w:t>Dependencies</w:t>
      </w:r>
      <w:r w:rsidR="000024B1" w:rsidRPr="00F26D66">
        <w:rPr>
          <w:lang w:val="en-US"/>
        </w:rPr>
        <w:t xml:space="preserve"> and Relations</w:t>
      </w:r>
      <w:bookmarkEnd w:id="20"/>
      <w:bookmarkEnd w:id="21"/>
    </w:p>
    <w:p w14:paraId="68CDA7DE" w14:textId="6323E162" w:rsidR="00733D24" w:rsidRPr="00F26D66" w:rsidRDefault="00215FF2" w:rsidP="00733D24">
      <w:pPr>
        <w:rPr>
          <w:lang w:val="en-US"/>
        </w:rPr>
      </w:pPr>
      <w:r w:rsidRPr="00F26D66">
        <w:rPr>
          <w:lang w:val="en-US"/>
        </w:rPr>
        <w:t xml:space="preserve">aMIRA distinguishes several ways how </w:t>
      </w:r>
      <w:r w:rsidR="00F73BF9" w:rsidRPr="00F26D66">
        <w:rPr>
          <w:lang w:val="en-US"/>
        </w:rPr>
        <w:t>objects can be "linked" together</w:t>
      </w:r>
      <w:r w:rsidR="00B530C4" w:rsidRPr="00F26D66">
        <w:rPr>
          <w:lang w:val="en-US"/>
        </w:rPr>
        <w:t>:</w:t>
      </w:r>
    </w:p>
    <w:p w14:paraId="5EC649A1" w14:textId="77777777" w:rsidR="00B530C4" w:rsidRPr="00F26D66" w:rsidRDefault="00B530C4" w:rsidP="00733D24">
      <w:pPr>
        <w:rPr>
          <w:lang w:val="en-US"/>
        </w:rPr>
      </w:pPr>
    </w:p>
    <w:p w14:paraId="702B6464" w14:textId="736E841F" w:rsidR="00B530C4" w:rsidRPr="00F26D66" w:rsidRDefault="00B530C4" w:rsidP="00083C10">
      <w:pPr>
        <w:pStyle w:val="ListParagraph"/>
        <w:numPr>
          <w:ilvl w:val="0"/>
          <w:numId w:val="95"/>
        </w:numPr>
        <w:rPr>
          <w:lang w:val="en-US"/>
        </w:rPr>
      </w:pPr>
      <w:r w:rsidRPr="00F26D66">
        <w:rPr>
          <w:b/>
          <w:bCs/>
          <w:lang w:val="en-US"/>
        </w:rPr>
        <w:t>Ownership</w:t>
      </w:r>
      <w:r w:rsidRPr="00F26D66">
        <w:rPr>
          <w:lang w:val="en-US"/>
        </w:rPr>
        <w:t xml:space="preserve"> denotes </w:t>
      </w:r>
      <w:r w:rsidR="00C3729F" w:rsidRPr="00F26D66">
        <w:rPr>
          <w:lang w:val="en-US"/>
        </w:rPr>
        <w:t xml:space="preserve">the </w:t>
      </w:r>
      <w:r w:rsidRPr="00F26D66">
        <w:rPr>
          <w:lang w:val="en-US"/>
        </w:rPr>
        <w:t xml:space="preserve">situation where </w:t>
      </w:r>
      <w:r w:rsidR="00C3729F" w:rsidRPr="00F26D66">
        <w:rPr>
          <w:lang w:val="en-US"/>
        </w:rPr>
        <w:t xml:space="preserve">a </w:t>
      </w:r>
      <w:r w:rsidRPr="00F26D66">
        <w:rPr>
          <w:lang w:val="en-US"/>
        </w:rPr>
        <w:t>subordinate entit</w:t>
      </w:r>
      <w:r w:rsidR="00C3729F" w:rsidRPr="00F26D66">
        <w:rPr>
          <w:lang w:val="en-US"/>
        </w:rPr>
        <w:t>y is</w:t>
      </w:r>
      <w:r w:rsidRPr="00F26D66">
        <w:rPr>
          <w:lang w:val="en-US"/>
        </w:rPr>
        <w:t xml:space="preserve"> owned by </w:t>
      </w:r>
      <w:r w:rsidR="00C3729F" w:rsidRPr="00F26D66">
        <w:rPr>
          <w:lang w:val="en-US"/>
        </w:rPr>
        <w:t xml:space="preserve">a </w:t>
      </w:r>
      <w:r w:rsidRPr="00F26D66">
        <w:rPr>
          <w:lang w:val="en-US"/>
        </w:rPr>
        <w:t>superior</w:t>
      </w:r>
      <w:r w:rsidR="00C3729F" w:rsidRPr="00F26D66">
        <w:rPr>
          <w:lang w:val="en-US"/>
        </w:rPr>
        <w:t xml:space="preserve"> entity</w:t>
      </w:r>
      <w:r w:rsidR="00216A1A" w:rsidRPr="00F26D66">
        <w:rPr>
          <w:lang w:val="en-US"/>
        </w:rPr>
        <w:t>, e.g.:</w:t>
      </w:r>
    </w:p>
    <w:p w14:paraId="30123655" w14:textId="512113BF" w:rsidR="00C3729F" w:rsidRPr="00F26D66" w:rsidRDefault="00B664F6" w:rsidP="00083C10">
      <w:pPr>
        <w:pStyle w:val="ListParagraph"/>
        <w:numPr>
          <w:ilvl w:val="1"/>
          <w:numId w:val="95"/>
        </w:numPr>
        <w:rPr>
          <w:lang w:val="en-US"/>
        </w:rPr>
      </w:pPr>
      <w:r w:rsidRPr="00F26D66">
        <w:rPr>
          <w:lang w:val="en-US"/>
        </w:rPr>
        <w:t>A personal account is owned</w:t>
      </w:r>
      <w:r w:rsidR="00497FBE" w:rsidRPr="00F26D66">
        <w:rPr>
          <w:lang w:val="en-US"/>
        </w:rPr>
        <w:t xml:space="preserve"> by a perso</w:t>
      </w:r>
      <w:r w:rsidR="008A41CF" w:rsidRPr="00F26D66">
        <w:rPr>
          <w:lang w:val="en-US"/>
        </w:rPr>
        <w:t>n</w:t>
      </w:r>
    </w:p>
    <w:p w14:paraId="53BDCFE2" w14:textId="65B8D108" w:rsidR="006345E4" w:rsidRPr="00F26D66" w:rsidRDefault="0012308A" w:rsidP="00083C10">
      <w:pPr>
        <w:pStyle w:val="ListParagraph"/>
        <w:numPr>
          <w:ilvl w:val="1"/>
          <w:numId w:val="95"/>
        </w:numPr>
        <w:rPr>
          <w:lang w:val="en-US"/>
        </w:rPr>
      </w:pPr>
      <w:r w:rsidRPr="00F26D66">
        <w:rPr>
          <w:lang w:val="en-US"/>
        </w:rPr>
        <w:t xml:space="preserve">A </w:t>
      </w:r>
      <w:r w:rsidR="00254D3C" w:rsidRPr="00F26D66">
        <w:rPr>
          <w:lang w:val="en-US"/>
        </w:rPr>
        <w:t>personal mailbox is owned by a person</w:t>
      </w:r>
    </w:p>
    <w:p w14:paraId="4A796827" w14:textId="25EB392C" w:rsidR="00254D3C" w:rsidRPr="00F26D66" w:rsidRDefault="00254D3C" w:rsidP="00083C10">
      <w:pPr>
        <w:pStyle w:val="ListParagraph"/>
        <w:numPr>
          <w:ilvl w:val="1"/>
          <w:numId w:val="95"/>
        </w:numPr>
        <w:rPr>
          <w:lang w:val="en-US"/>
        </w:rPr>
      </w:pPr>
      <w:r w:rsidRPr="00F26D66">
        <w:rPr>
          <w:lang w:val="en-US"/>
        </w:rPr>
        <w:t>A shared resource is owned by a person</w:t>
      </w:r>
      <w:r w:rsidR="0028680A" w:rsidRPr="00F26D66">
        <w:rPr>
          <w:lang w:val="en-US"/>
        </w:rPr>
        <w:t xml:space="preserve"> – see note below</w:t>
      </w:r>
    </w:p>
    <w:p w14:paraId="2EE011DC" w14:textId="27A01CC3" w:rsidR="00C3729F" w:rsidRPr="00F26D66" w:rsidRDefault="00C3729F" w:rsidP="00083C10">
      <w:pPr>
        <w:pStyle w:val="ListParagraph"/>
        <w:numPr>
          <w:ilvl w:val="0"/>
          <w:numId w:val="95"/>
        </w:numPr>
        <w:rPr>
          <w:lang w:val="en-US"/>
        </w:rPr>
      </w:pPr>
      <w:r w:rsidRPr="00F26D66">
        <w:rPr>
          <w:b/>
          <w:bCs/>
          <w:lang w:val="en-US"/>
        </w:rPr>
        <w:t>Depende</w:t>
      </w:r>
      <w:r w:rsidR="00711F04" w:rsidRPr="00F26D66">
        <w:rPr>
          <w:b/>
          <w:bCs/>
          <w:lang w:val="en-US"/>
        </w:rPr>
        <w:t>ncy</w:t>
      </w:r>
      <w:r w:rsidR="006C4986" w:rsidRPr="00F26D66">
        <w:rPr>
          <w:lang w:val="en-US"/>
        </w:rPr>
        <w:t xml:space="preserve"> denotes a "technical link"</w:t>
      </w:r>
      <w:r w:rsidR="005A7A3D" w:rsidRPr="00F26D66">
        <w:rPr>
          <w:lang w:val="en-US"/>
        </w:rPr>
        <w:t xml:space="preserve"> between entities</w:t>
      </w:r>
      <w:r w:rsidR="00216A1A" w:rsidRPr="00F26D66">
        <w:rPr>
          <w:lang w:val="en-US"/>
        </w:rPr>
        <w:t>, e.g.</w:t>
      </w:r>
      <w:r w:rsidR="005A7A3D" w:rsidRPr="00F26D66">
        <w:rPr>
          <w:lang w:val="en-US"/>
        </w:rPr>
        <w:t>:</w:t>
      </w:r>
    </w:p>
    <w:p w14:paraId="4D85ECB3" w14:textId="3F70D318" w:rsidR="005A7A3D" w:rsidRPr="00F26D66" w:rsidRDefault="00D958C5" w:rsidP="00083C10">
      <w:pPr>
        <w:pStyle w:val="ListParagraph"/>
        <w:numPr>
          <w:ilvl w:val="1"/>
          <w:numId w:val="95"/>
        </w:numPr>
        <w:rPr>
          <w:lang w:val="en-US"/>
        </w:rPr>
      </w:pPr>
      <w:r w:rsidRPr="00F26D66">
        <w:rPr>
          <w:lang w:val="en-US"/>
        </w:rPr>
        <w:t>An Exchange mailbox depends on</w:t>
      </w:r>
      <w:r w:rsidR="0003598C" w:rsidRPr="00F26D66">
        <w:rPr>
          <w:lang w:val="en-US"/>
        </w:rPr>
        <w:t xml:space="preserve"> an AD account</w:t>
      </w:r>
    </w:p>
    <w:p w14:paraId="147DAA26" w14:textId="4CA3659C" w:rsidR="0003598C" w:rsidRPr="00F26D66" w:rsidRDefault="0003598C" w:rsidP="00083C10">
      <w:pPr>
        <w:pStyle w:val="ListParagraph"/>
        <w:numPr>
          <w:ilvl w:val="1"/>
          <w:numId w:val="95"/>
        </w:numPr>
        <w:rPr>
          <w:lang w:val="en-US"/>
        </w:rPr>
      </w:pPr>
      <w:r w:rsidRPr="00F26D66">
        <w:rPr>
          <w:lang w:val="en-US"/>
        </w:rPr>
        <w:t>A home directory depends on an AD account</w:t>
      </w:r>
    </w:p>
    <w:p w14:paraId="644C63D4" w14:textId="47648515" w:rsidR="00657331" w:rsidRPr="00F26D66" w:rsidRDefault="007E07DF" w:rsidP="00083C10">
      <w:pPr>
        <w:pStyle w:val="ListParagraph"/>
        <w:numPr>
          <w:ilvl w:val="0"/>
          <w:numId w:val="95"/>
        </w:numPr>
        <w:rPr>
          <w:lang w:val="en-US"/>
        </w:rPr>
      </w:pPr>
      <w:r w:rsidRPr="00F26D66">
        <w:rPr>
          <w:b/>
          <w:bCs/>
          <w:lang w:val="en-US"/>
        </w:rPr>
        <w:t xml:space="preserve">Other </w:t>
      </w:r>
      <w:r w:rsidR="00657331" w:rsidRPr="00F26D66">
        <w:rPr>
          <w:b/>
          <w:bCs/>
          <w:lang w:val="en-US"/>
        </w:rPr>
        <w:t>Relations</w:t>
      </w:r>
      <w:r w:rsidR="00657331" w:rsidRPr="00F26D66">
        <w:rPr>
          <w:lang w:val="en-US"/>
        </w:rPr>
        <w:t xml:space="preserve"> are additional – configurable </w:t>
      </w:r>
      <w:r w:rsidR="003A6804" w:rsidRPr="00F26D66">
        <w:rPr>
          <w:lang w:val="en-US"/>
        </w:rPr>
        <w:t>–</w:t>
      </w:r>
      <w:r w:rsidR="00657331" w:rsidRPr="00F26D66">
        <w:rPr>
          <w:lang w:val="en-US"/>
        </w:rPr>
        <w:t xml:space="preserve"> </w:t>
      </w:r>
      <w:r w:rsidR="003A6804" w:rsidRPr="00F26D66">
        <w:rPr>
          <w:lang w:val="en-US"/>
        </w:rPr>
        <w:t>links between entities</w:t>
      </w:r>
      <w:r w:rsidR="0019429C" w:rsidRPr="00F26D66">
        <w:rPr>
          <w:lang w:val="en-US"/>
        </w:rPr>
        <w:t xml:space="preserve">. These can be inside (=implicit) or outside (=explicit) of </w:t>
      </w:r>
      <w:r w:rsidR="00203E49" w:rsidRPr="00F26D66">
        <w:rPr>
          <w:lang w:val="en-US"/>
        </w:rPr>
        <w:t>a property bag</w:t>
      </w:r>
      <w:r w:rsidR="00216A1A" w:rsidRPr="00F26D66">
        <w:rPr>
          <w:lang w:val="en-US"/>
        </w:rPr>
        <w:t>, e.g.:</w:t>
      </w:r>
    </w:p>
    <w:p w14:paraId="6C9FBA98" w14:textId="62C18794" w:rsidR="00216A1A" w:rsidRPr="00F26D66" w:rsidRDefault="00216A1A" w:rsidP="00083C10">
      <w:pPr>
        <w:pStyle w:val="ListParagraph"/>
        <w:numPr>
          <w:ilvl w:val="1"/>
          <w:numId w:val="95"/>
        </w:numPr>
        <w:rPr>
          <w:lang w:val="en-US"/>
        </w:rPr>
      </w:pPr>
      <w:r w:rsidRPr="00F26D66">
        <w:rPr>
          <w:lang w:val="en-US"/>
        </w:rPr>
        <w:t xml:space="preserve">Person A is the </w:t>
      </w:r>
      <w:r w:rsidR="00F62659" w:rsidRPr="00F26D66">
        <w:rPr>
          <w:lang w:val="en-US"/>
        </w:rPr>
        <w:t>manager of person B</w:t>
      </w:r>
    </w:p>
    <w:p w14:paraId="357B256A" w14:textId="6C7A29B4" w:rsidR="004A06FE" w:rsidRPr="00F26D66" w:rsidRDefault="00F9695D" w:rsidP="00083C10">
      <w:pPr>
        <w:pStyle w:val="ListParagraph"/>
        <w:numPr>
          <w:ilvl w:val="1"/>
          <w:numId w:val="95"/>
        </w:numPr>
        <w:rPr>
          <w:lang w:val="en-US"/>
        </w:rPr>
      </w:pPr>
      <w:r w:rsidRPr="00F26D66">
        <w:rPr>
          <w:lang w:val="en-US"/>
        </w:rPr>
        <w:t>Employee C is the internal contact person for supplier D</w:t>
      </w:r>
    </w:p>
    <w:p w14:paraId="2E558127" w14:textId="3433AE02" w:rsidR="0024409E" w:rsidRPr="00F26D66" w:rsidRDefault="0024409E" w:rsidP="00733D24">
      <w:pPr>
        <w:rPr>
          <w:lang w:val="en-US"/>
        </w:rPr>
      </w:pPr>
    </w:p>
    <w:p w14:paraId="3DA743FD" w14:textId="15938CDF" w:rsidR="0028680A" w:rsidRPr="00F26D66" w:rsidRDefault="0028680A" w:rsidP="00733D24">
      <w:pPr>
        <w:rPr>
          <w:lang w:val="en-US"/>
        </w:rPr>
      </w:pPr>
      <w:r w:rsidRPr="00F26D66">
        <w:rPr>
          <w:lang w:val="en-US"/>
        </w:rPr>
        <w:t xml:space="preserve">Note: in </w:t>
      </w:r>
      <w:r w:rsidR="00A35AFE" w:rsidRPr="00F26D66">
        <w:rPr>
          <w:lang w:val="en-US"/>
        </w:rPr>
        <w:t>scenarios where aMIRA does not manage persons and accounts (i.e. for customer</w:t>
      </w:r>
      <w:r w:rsidR="00934564" w:rsidRPr="00F26D66">
        <w:rPr>
          <w:lang w:val="en-US"/>
        </w:rPr>
        <w:t>s</w:t>
      </w:r>
      <w:r w:rsidR="00A35AFE" w:rsidRPr="00F26D66">
        <w:rPr>
          <w:lang w:val="en-US"/>
        </w:rPr>
        <w:t xml:space="preserve"> only utilizing the resource and access management functionalities)</w:t>
      </w:r>
      <w:r w:rsidR="007B23F4" w:rsidRPr="00F26D66">
        <w:rPr>
          <w:lang w:val="en-US"/>
        </w:rPr>
        <w:t xml:space="preserve">, ownership of a resource would be an external account (usually an AD account in </w:t>
      </w:r>
      <w:r w:rsidR="00C13312" w:rsidRPr="00F26D66">
        <w:rPr>
          <w:lang w:val="en-US"/>
        </w:rPr>
        <w:t>the</w:t>
      </w:r>
      <w:r w:rsidR="007B23F4" w:rsidRPr="00F26D66">
        <w:rPr>
          <w:lang w:val="en-US"/>
        </w:rPr>
        <w:t xml:space="preserve"> </w:t>
      </w:r>
      <w:r w:rsidR="00C13312" w:rsidRPr="00F26D66">
        <w:rPr>
          <w:lang w:val="en-US"/>
        </w:rPr>
        <w:t>target system</w:t>
      </w:r>
      <w:r w:rsidR="007B23F4" w:rsidRPr="00F26D66">
        <w:rPr>
          <w:lang w:val="en-US"/>
        </w:rPr>
        <w:t>)</w:t>
      </w:r>
      <w:r w:rsidR="00C13312" w:rsidRPr="00F26D66">
        <w:rPr>
          <w:lang w:val="en-US"/>
        </w:rPr>
        <w:t>.</w:t>
      </w:r>
    </w:p>
    <w:p w14:paraId="0E753942" w14:textId="77777777" w:rsidR="0028680A" w:rsidRPr="00F26D66" w:rsidRDefault="0028680A" w:rsidP="00733D24">
      <w:pPr>
        <w:rPr>
          <w:lang w:val="en-US"/>
        </w:rPr>
      </w:pPr>
    </w:p>
    <w:p w14:paraId="489C06B7" w14:textId="369B06E2" w:rsidR="00F9695D" w:rsidRPr="00F26D66" w:rsidRDefault="00F9695D" w:rsidP="00733D24">
      <w:pPr>
        <w:rPr>
          <w:lang w:val="en-US"/>
        </w:rPr>
      </w:pPr>
      <w:r w:rsidRPr="00F26D66">
        <w:rPr>
          <w:lang w:val="en-US"/>
        </w:rPr>
        <w:t>By defaul</w:t>
      </w:r>
      <w:r w:rsidR="00C13312" w:rsidRPr="00F26D66">
        <w:rPr>
          <w:lang w:val="en-US"/>
        </w:rPr>
        <w:t>t, only ownership and dependency have</w:t>
      </w:r>
      <w:r w:rsidR="003C0619" w:rsidRPr="00F26D66">
        <w:rPr>
          <w:lang w:val="en-US"/>
        </w:rPr>
        <w:t xml:space="preserve"> an effect in aMIRA</w:t>
      </w:r>
      <w:r w:rsidR="006517D1" w:rsidRPr="00F26D66">
        <w:rPr>
          <w:lang w:val="en-US"/>
        </w:rPr>
        <w:t>, e.g.:</w:t>
      </w:r>
    </w:p>
    <w:p w14:paraId="7463D7C7" w14:textId="2777C54B" w:rsidR="006517D1" w:rsidRPr="00F26D66" w:rsidRDefault="006517D1" w:rsidP="00733D24">
      <w:pPr>
        <w:rPr>
          <w:lang w:val="en-US"/>
        </w:rPr>
      </w:pPr>
    </w:p>
    <w:p w14:paraId="7A611ED1" w14:textId="1C5B09DE" w:rsidR="00DD2964" w:rsidRPr="00F26D66" w:rsidRDefault="00DD2964" w:rsidP="00083C10">
      <w:pPr>
        <w:pStyle w:val="ListParagraph"/>
        <w:numPr>
          <w:ilvl w:val="0"/>
          <w:numId w:val="96"/>
        </w:numPr>
        <w:rPr>
          <w:lang w:val="en-US"/>
        </w:rPr>
      </w:pPr>
      <w:r w:rsidRPr="00F26D66">
        <w:rPr>
          <w:lang w:val="en-US"/>
        </w:rPr>
        <w:t xml:space="preserve">Registration: registering an Exchange mailbox </w:t>
      </w:r>
      <w:r w:rsidR="00027EFB" w:rsidRPr="00F26D66">
        <w:rPr>
          <w:lang w:val="en-US"/>
        </w:rPr>
        <w:t>requires indicating an AD account it will depend on</w:t>
      </w:r>
    </w:p>
    <w:p w14:paraId="38D89F78" w14:textId="2C9F67E2" w:rsidR="006517D1" w:rsidRPr="00F26D66" w:rsidRDefault="006517D1" w:rsidP="00083C10">
      <w:pPr>
        <w:pStyle w:val="ListParagraph"/>
        <w:numPr>
          <w:ilvl w:val="0"/>
          <w:numId w:val="96"/>
        </w:numPr>
        <w:rPr>
          <w:lang w:val="en-US"/>
        </w:rPr>
      </w:pPr>
      <w:r w:rsidRPr="00F26D66">
        <w:rPr>
          <w:lang w:val="en-US"/>
        </w:rPr>
        <w:t>Status propagation</w:t>
      </w:r>
      <w:r w:rsidR="00C8308D" w:rsidRPr="00F26D66">
        <w:rPr>
          <w:lang w:val="en-US"/>
        </w:rPr>
        <w:t xml:space="preserve">: deleting an account will also delete </w:t>
      </w:r>
      <w:r w:rsidR="00993D6E" w:rsidRPr="00F26D66">
        <w:rPr>
          <w:lang w:val="en-US"/>
        </w:rPr>
        <w:t xml:space="preserve">all </w:t>
      </w:r>
      <w:r w:rsidR="00C8308D" w:rsidRPr="00F26D66">
        <w:rPr>
          <w:lang w:val="en-US"/>
        </w:rPr>
        <w:t>resources that depend on it</w:t>
      </w:r>
      <w:r w:rsidR="00993D6E" w:rsidRPr="00F26D66">
        <w:rPr>
          <w:lang w:val="en-US"/>
        </w:rPr>
        <w:t xml:space="preserve"> (mailbox, home directory, …)</w:t>
      </w:r>
    </w:p>
    <w:p w14:paraId="675DBCEA" w14:textId="6CC1C37F" w:rsidR="00993D6E" w:rsidRPr="00F26D66" w:rsidRDefault="00993D6E" w:rsidP="00027EFB">
      <w:pPr>
        <w:rPr>
          <w:lang w:val="en-US"/>
        </w:rPr>
      </w:pPr>
    </w:p>
    <w:p w14:paraId="53D76C65" w14:textId="0F9D7533" w:rsidR="001E7E71" w:rsidRPr="00F26D66" w:rsidRDefault="00083456" w:rsidP="001E7E71">
      <w:pPr>
        <w:pStyle w:val="Heading2"/>
      </w:pPr>
      <w:bookmarkStart w:id="22" w:name="_Toc22029650"/>
      <w:bookmarkStart w:id="23" w:name="_Toc35447297"/>
      <w:r w:rsidRPr="00F26D66">
        <w:t xml:space="preserve">System Components and </w:t>
      </w:r>
      <w:r w:rsidR="001E7E71" w:rsidRPr="00F26D66">
        <w:t>Deployment Options</w:t>
      </w:r>
      <w:bookmarkEnd w:id="22"/>
      <w:bookmarkEnd w:id="23"/>
    </w:p>
    <w:p w14:paraId="75835BB5" w14:textId="7829EB8D" w:rsidR="00F77E52" w:rsidRPr="00F26D66" w:rsidRDefault="00E96F43" w:rsidP="001E7E71">
      <w:pPr>
        <w:rPr>
          <w:lang w:val="en-US"/>
        </w:rPr>
      </w:pPr>
      <w:r w:rsidRPr="00F26D66">
        <w:rPr>
          <w:lang w:val="en-US"/>
        </w:rPr>
        <w:t xml:space="preserve">The </w:t>
      </w:r>
      <w:r w:rsidR="00E6129F" w:rsidRPr="00F26D66">
        <w:rPr>
          <w:lang w:val="en-US"/>
        </w:rPr>
        <w:t xml:space="preserve">aMIRA </w:t>
      </w:r>
      <w:r w:rsidRPr="00F26D66">
        <w:rPr>
          <w:lang w:val="en-US"/>
        </w:rPr>
        <w:t xml:space="preserve">system consists of several components </w:t>
      </w:r>
      <w:r w:rsidR="004D44F3" w:rsidRPr="00F26D66">
        <w:rPr>
          <w:lang w:val="en-US"/>
        </w:rPr>
        <w:t xml:space="preserve">that interact </w:t>
      </w:r>
      <w:r w:rsidR="00813256" w:rsidRPr="00F26D66">
        <w:rPr>
          <w:lang w:val="en-US"/>
        </w:rPr>
        <w:t>via</w:t>
      </w:r>
      <w:r w:rsidR="004D44F3" w:rsidRPr="00F26D66">
        <w:rPr>
          <w:lang w:val="en-US"/>
        </w:rPr>
        <w:t xml:space="preserve"> a service bus</w:t>
      </w:r>
      <w:r w:rsidR="000155B2" w:rsidRPr="00F26D66">
        <w:rPr>
          <w:lang w:val="en-US"/>
        </w:rPr>
        <w:t xml:space="preserve">. All components utilize </w:t>
      </w:r>
      <w:r w:rsidR="00F77E52" w:rsidRPr="00F26D66">
        <w:rPr>
          <w:lang w:val="en-US"/>
        </w:rPr>
        <w:t>the SQL Server database for data persistence.</w:t>
      </w:r>
    </w:p>
    <w:p w14:paraId="2349F2AC" w14:textId="77777777" w:rsidR="00F77E52" w:rsidRPr="00F26D66" w:rsidRDefault="00F77E52" w:rsidP="001E7E71">
      <w:pPr>
        <w:rPr>
          <w:lang w:val="en-US"/>
        </w:rPr>
      </w:pPr>
    </w:p>
    <w:p w14:paraId="4F53B211" w14:textId="1377B776" w:rsidR="00F77E52" w:rsidRPr="00F26D66" w:rsidRDefault="00AB08B6" w:rsidP="00F77E52">
      <w:pPr>
        <w:jc w:val="center"/>
        <w:rPr>
          <w:lang w:val="en-US"/>
        </w:rPr>
      </w:pPr>
      <w:r w:rsidRPr="00F26D66">
        <w:rPr>
          <w:noProof/>
          <w:lang w:val="en-US"/>
        </w:rPr>
        <w:drawing>
          <wp:inline distT="0" distB="0" distL="0" distR="0" wp14:anchorId="780C99FD" wp14:editId="3A2E6E25">
            <wp:extent cx="3124863" cy="3131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0871" cy="3137385"/>
                    </a:xfrm>
                    <a:prstGeom prst="rect">
                      <a:avLst/>
                    </a:prstGeom>
                    <a:noFill/>
                    <a:ln>
                      <a:noFill/>
                    </a:ln>
                  </pic:spPr>
                </pic:pic>
              </a:graphicData>
            </a:graphic>
          </wp:inline>
        </w:drawing>
      </w:r>
    </w:p>
    <w:p w14:paraId="710D86F1" w14:textId="77777777" w:rsidR="00F77E52" w:rsidRPr="00F26D66" w:rsidRDefault="00F77E52" w:rsidP="001E7E71">
      <w:pPr>
        <w:rPr>
          <w:lang w:val="en-US"/>
        </w:rPr>
      </w:pPr>
    </w:p>
    <w:p w14:paraId="68CC2D84" w14:textId="77777777" w:rsidR="00F77E52" w:rsidRPr="00F26D66" w:rsidRDefault="00F77E52" w:rsidP="001E7E71">
      <w:pPr>
        <w:rPr>
          <w:lang w:val="en-US"/>
        </w:rPr>
      </w:pPr>
    </w:p>
    <w:p w14:paraId="0CC56734" w14:textId="6A99BD50" w:rsidR="00A04990" w:rsidRPr="00F26D66" w:rsidRDefault="00630B88" w:rsidP="001E7E71">
      <w:pPr>
        <w:rPr>
          <w:lang w:val="en-US"/>
        </w:rPr>
      </w:pPr>
      <w:r w:rsidRPr="00F26D66">
        <w:rPr>
          <w:lang w:val="en-US"/>
        </w:rPr>
        <w:t xml:space="preserve">aMIRA </w:t>
      </w:r>
      <w:r w:rsidR="006D01F3" w:rsidRPr="00F26D66">
        <w:rPr>
          <w:lang w:val="en-US"/>
        </w:rPr>
        <w:t xml:space="preserve">can be deployed </w:t>
      </w:r>
      <w:r w:rsidR="00FB0E74" w:rsidRPr="00F26D66">
        <w:rPr>
          <w:lang w:val="en-US"/>
        </w:rPr>
        <w:t>on-premises</w:t>
      </w:r>
      <w:r w:rsidR="00E6129F" w:rsidRPr="00F26D66">
        <w:rPr>
          <w:lang w:val="en-US"/>
        </w:rPr>
        <w:t xml:space="preserve"> </w:t>
      </w:r>
      <w:r w:rsidR="00A04990" w:rsidRPr="00F26D66">
        <w:rPr>
          <w:lang w:val="en-US"/>
        </w:rPr>
        <w:t xml:space="preserve">or </w:t>
      </w:r>
      <w:r w:rsidR="00276121" w:rsidRPr="00F26D66">
        <w:rPr>
          <w:lang w:val="en-US"/>
        </w:rPr>
        <w:t>utilizing cloud services (</w:t>
      </w:r>
      <w:r w:rsidR="003B5613" w:rsidRPr="00F26D66">
        <w:rPr>
          <w:lang w:val="en-US"/>
        </w:rPr>
        <w:t xml:space="preserve">such as </w:t>
      </w:r>
      <w:r w:rsidR="00A04990" w:rsidRPr="00F26D66">
        <w:rPr>
          <w:lang w:val="en-US"/>
        </w:rPr>
        <w:t>Azure</w:t>
      </w:r>
      <w:r w:rsidR="003B5613" w:rsidRPr="00F26D66">
        <w:rPr>
          <w:lang w:val="en-US"/>
        </w:rPr>
        <w:t>).</w:t>
      </w:r>
    </w:p>
    <w:p w14:paraId="724EE299" w14:textId="39B18DC7" w:rsidR="008C336C" w:rsidRPr="00F26D66" w:rsidRDefault="008C336C" w:rsidP="001E7E71">
      <w:pPr>
        <w:rPr>
          <w:lang w:val="en-US"/>
        </w:rPr>
      </w:pPr>
    </w:p>
    <w:p w14:paraId="696304D6" w14:textId="77777777" w:rsidR="008C336C" w:rsidRPr="00F26D66" w:rsidRDefault="008C336C" w:rsidP="001E7E71">
      <w:pPr>
        <w:rPr>
          <w:lang w:val="en-US"/>
        </w:rPr>
      </w:pPr>
    </w:p>
    <w:p w14:paraId="127BCBD4" w14:textId="2E89C8F9" w:rsidR="00E553B3" w:rsidRPr="00F26D66" w:rsidRDefault="00E553B3" w:rsidP="00E553B3">
      <w:pPr>
        <w:pStyle w:val="Heading3"/>
        <w:rPr>
          <w:lang w:val="en-US"/>
        </w:rPr>
      </w:pPr>
      <w:bookmarkStart w:id="24" w:name="_Toc22029651"/>
      <w:bookmarkStart w:id="25" w:name="_Toc35447298"/>
      <w:r w:rsidRPr="00F26D66">
        <w:rPr>
          <w:lang w:val="en-US"/>
        </w:rPr>
        <w:lastRenderedPageBreak/>
        <w:t>On-Premise</w:t>
      </w:r>
      <w:r w:rsidR="00BA61D4" w:rsidRPr="00F26D66">
        <w:rPr>
          <w:lang w:val="en-US"/>
        </w:rPr>
        <w:t>s</w:t>
      </w:r>
      <w:r w:rsidRPr="00F26D66">
        <w:rPr>
          <w:lang w:val="en-US"/>
        </w:rPr>
        <w:t xml:space="preserve"> Deployment</w:t>
      </w:r>
      <w:r w:rsidR="00C53B6F" w:rsidRPr="00F26D66">
        <w:rPr>
          <w:lang w:val="en-US"/>
        </w:rPr>
        <w:t>s</w:t>
      </w:r>
      <w:bookmarkEnd w:id="24"/>
      <w:bookmarkEnd w:id="25"/>
    </w:p>
    <w:p w14:paraId="727F181C" w14:textId="4E7B66A2" w:rsidR="00CE7F07" w:rsidRPr="00F26D66" w:rsidRDefault="00CE7F07" w:rsidP="001E7E71">
      <w:pPr>
        <w:rPr>
          <w:lang w:val="en-US"/>
        </w:rPr>
      </w:pPr>
      <w:r w:rsidRPr="00F26D66">
        <w:rPr>
          <w:lang w:val="en-US"/>
        </w:rPr>
        <w:t>In its original form, t</w:t>
      </w:r>
      <w:r w:rsidR="0071501D" w:rsidRPr="00F26D66">
        <w:rPr>
          <w:lang w:val="en-US"/>
        </w:rPr>
        <w:t xml:space="preserve">he </w:t>
      </w:r>
      <w:r w:rsidR="001E7E71" w:rsidRPr="00F26D66">
        <w:rPr>
          <w:lang w:val="en-US"/>
        </w:rPr>
        <w:t>aMIRA</w:t>
      </w:r>
      <w:r w:rsidR="0071501D" w:rsidRPr="00F26D66">
        <w:rPr>
          <w:lang w:val="en-US"/>
        </w:rPr>
        <w:t xml:space="preserve"> system is based on the Windows </w:t>
      </w:r>
      <w:r w:rsidRPr="00F26D66">
        <w:rPr>
          <w:lang w:val="en-US"/>
        </w:rPr>
        <w:t>OS</w:t>
      </w:r>
      <w:r w:rsidR="0071501D" w:rsidRPr="00F26D66">
        <w:rPr>
          <w:lang w:val="en-US"/>
        </w:rPr>
        <w:t xml:space="preserve"> and </w:t>
      </w:r>
      <w:r w:rsidR="005F4EBD" w:rsidRPr="00F26D66">
        <w:rPr>
          <w:lang w:val="en-US"/>
        </w:rPr>
        <w:t>consists of a web application hosted by IIS and several Windows services.</w:t>
      </w:r>
      <w:r w:rsidRPr="00F26D66">
        <w:rPr>
          <w:lang w:val="en-US"/>
        </w:rPr>
        <w:t xml:space="preserve"> Data is stored in a SQL Server database.</w:t>
      </w:r>
    </w:p>
    <w:p w14:paraId="6C063B9F" w14:textId="3E1B2D2E" w:rsidR="00CE7F07" w:rsidRPr="00F26D66" w:rsidRDefault="00CE7F07" w:rsidP="001E7E71">
      <w:pPr>
        <w:rPr>
          <w:lang w:val="en-US"/>
        </w:rPr>
      </w:pPr>
    </w:p>
    <w:p w14:paraId="1E5E2A39" w14:textId="496CC142" w:rsidR="00E6129F" w:rsidRPr="00F26D66" w:rsidRDefault="00CE7F07" w:rsidP="001E7E71">
      <w:pPr>
        <w:rPr>
          <w:lang w:val="en-US"/>
        </w:rPr>
      </w:pPr>
      <w:r w:rsidRPr="00F26D66">
        <w:rPr>
          <w:lang w:val="en-US"/>
        </w:rPr>
        <w:t>As such, aMIRA can be deployed on a single Windows server</w:t>
      </w:r>
      <w:r w:rsidR="00E6129F" w:rsidRPr="00F26D66">
        <w:rPr>
          <w:lang w:val="en-US"/>
        </w:rPr>
        <w:t xml:space="preserve"> and use either a dedicated or a shared SQL Server database.</w:t>
      </w:r>
    </w:p>
    <w:p w14:paraId="35F74609" w14:textId="3B1966D6" w:rsidR="00E553B3" w:rsidRPr="00F26D66" w:rsidRDefault="00C53B6F" w:rsidP="00C53B6F">
      <w:pPr>
        <w:pStyle w:val="Heading3"/>
        <w:rPr>
          <w:lang w:val="en-US"/>
        </w:rPr>
      </w:pPr>
      <w:bookmarkStart w:id="26" w:name="_Toc22029652"/>
      <w:bookmarkStart w:id="27" w:name="_Toc35447299"/>
      <w:r w:rsidRPr="00F26D66">
        <w:rPr>
          <w:lang w:val="en-US"/>
        </w:rPr>
        <w:t>Deployments i</w:t>
      </w:r>
      <w:bookmarkEnd w:id="26"/>
      <w:r w:rsidR="009C2E90" w:rsidRPr="00F26D66">
        <w:rPr>
          <w:lang w:val="en-US"/>
        </w:rPr>
        <w:t>n Cloud Scenarios</w:t>
      </w:r>
      <w:bookmarkEnd w:id="27"/>
    </w:p>
    <w:p w14:paraId="5F3836B5" w14:textId="6F92CB47" w:rsidR="009C2E90" w:rsidRPr="00F26D66" w:rsidRDefault="00656DF5" w:rsidP="009C2E90">
      <w:pPr>
        <w:rPr>
          <w:lang w:val="en-US"/>
        </w:rPr>
      </w:pPr>
      <w:r w:rsidRPr="00F26D66">
        <w:rPr>
          <w:lang w:val="en-US"/>
        </w:rPr>
        <w:t xml:space="preserve">aMIRA can </w:t>
      </w:r>
      <w:r w:rsidR="00856099" w:rsidRPr="00F26D66">
        <w:rPr>
          <w:lang w:val="en-US"/>
        </w:rPr>
        <w:t xml:space="preserve">also </w:t>
      </w:r>
      <w:r w:rsidRPr="00F26D66">
        <w:rPr>
          <w:lang w:val="en-US"/>
        </w:rPr>
        <w:t>be implemented</w:t>
      </w:r>
      <w:r w:rsidR="00856099" w:rsidRPr="00F26D66">
        <w:rPr>
          <w:lang w:val="en-US"/>
        </w:rPr>
        <w:t xml:space="preserve"> in </w:t>
      </w:r>
      <w:r w:rsidR="0089237C" w:rsidRPr="00F26D66">
        <w:rPr>
          <w:lang w:val="en-US"/>
        </w:rPr>
        <w:t xml:space="preserve">cloud scenarios – making use of </w:t>
      </w:r>
      <w:r w:rsidR="00ED64EC" w:rsidRPr="00F26D66">
        <w:rPr>
          <w:lang w:val="en-US"/>
        </w:rPr>
        <w:t>cloud-based infrastructure</w:t>
      </w:r>
      <w:r w:rsidR="004E6D20" w:rsidRPr="00F26D66">
        <w:rPr>
          <w:lang w:val="en-US"/>
        </w:rPr>
        <w:t xml:space="preserve"> </w:t>
      </w:r>
      <w:r w:rsidR="00B629A8" w:rsidRPr="00F26D66">
        <w:rPr>
          <w:lang w:val="en-US"/>
        </w:rPr>
        <w:t>for servers and databases.</w:t>
      </w:r>
    </w:p>
    <w:p w14:paraId="0D4AD2F0" w14:textId="77777777" w:rsidR="00B629A8" w:rsidRPr="00F26D66" w:rsidRDefault="00B629A8" w:rsidP="009C2E90">
      <w:pPr>
        <w:rPr>
          <w:lang w:val="en-US"/>
        </w:rPr>
      </w:pPr>
    </w:p>
    <w:p w14:paraId="1DF50F8C" w14:textId="74851946" w:rsidR="00C53B6F" w:rsidRPr="00F26D66" w:rsidRDefault="00C53B6F" w:rsidP="00C53B6F">
      <w:pPr>
        <w:rPr>
          <w:lang w:val="en-US"/>
        </w:rPr>
      </w:pPr>
    </w:p>
    <w:p w14:paraId="431EEA28" w14:textId="77777777" w:rsidR="00E6129F" w:rsidRPr="00F26D66" w:rsidRDefault="00E6129F" w:rsidP="001E7E71">
      <w:pPr>
        <w:rPr>
          <w:lang w:val="en-US"/>
        </w:rPr>
      </w:pPr>
    </w:p>
    <w:p w14:paraId="594B5A9A" w14:textId="77777777" w:rsidR="002122B1" w:rsidRPr="00F26D66" w:rsidRDefault="002122B1">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3477232D" w14:textId="614C7B83" w:rsidR="002122B1" w:rsidRPr="00F26D66" w:rsidRDefault="002122B1" w:rsidP="002122B1">
      <w:pPr>
        <w:pStyle w:val="Heading1"/>
        <w:rPr>
          <w:lang w:val="en-US"/>
        </w:rPr>
      </w:pPr>
      <w:bookmarkStart w:id="28" w:name="_Toc22029653"/>
      <w:bookmarkStart w:id="29" w:name="_Toc35447300"/>
      <w:r w:rsidRPr="00F26D66">
        <w:rPr>
          <w:lang w:val="en-US"/>
        </w:rPr>
        <w:lastRenderedPageBreak/>
        <w:t>Data Management Models</w:t>
      </w:r>
      <w:bookmarkEnd w:id="28"/>
      <w:bookmarkEnd w:id="29"/>
    </w:p>
    <w:p w14:paraId="598D4FDC" w14:textId="77777777" w:rsidR="002122B1" w:rsidRPr="00F26D66" w:rsidRDefault="002122B1" w:rsidP="002122B1">
      <w:pPr>
        <w:rPr>
          <w:lang w:val="en-US"/>
        </w:rPr>
      </w:pPr>
      <w:r w:rsidRPr="00F26D66">
        <w:rPr>
          <w:lang w:val="en-US"/>
        </w:rPr>
        <w:t>aMIRA – as IAM in general – is all about a controlled and auditable management of data. aMIRA supports three basic models:</w:t>
      </w:r>
    </w:p>
    <w:p w14:paraId="1D3D94F3" w14:textId="77777777" w:rsidR="002122B1" w:rsidRPr="00F26D66" w:rsidRDefault="002122B1" w:rsidP="002122B1">
      <w:pPr>
        <w:rPr>
          <w:lang w:val="en-US"/>
        </w:rPr>
      </w:pPr>
    </w:p>
    <w:p w14:paraId="5E87E293" w14:textId="77777777" w:rsidR="002122B1" w:rsidRPr="00F26D66" w:rsidRDefault="002122B1" w:rsidP="005D2631">
      <w:pPr>
        <w:pStyle w:val="ListParagraph"/>
        <w:numPr>
          <w:ilvl w:val="0"/>
          <w:numId w:val="18"/>
        </w:numPr>
        <w:rPr>
          <w:lang w:val="en-US"/>
        </w:rPr>
      </w:pPr>
      <w:r w:rsidRPr="00F26D66">
        <w:rPr>
          <w:lang w:val="en-US"/>
        </w:rPr>
        <w:t>Manual data management</w:t>
      </w:r>
    </w:p>
    <w:p w14:paraId="1E0C195D" w14:textId="77777777" w:rsidR="002122B1" w:rsidRPr="00F26D66" w:rsidRDefault="002122B1" w:rsidP="005D2631">
      <w:pPr>
        <w:pStyle w:val="ListParagraph"/>
        <w:numPr>
          <w:ilvl w:val="0"/>
          <w:numId w:val="18"/>
        </w:numPr>
        <w:rPr>
          <w:lang w:val="en-US"/>
        </w:rPr>
      </w:pPr>
      <w:r w:rsidRPr="00F26D66">
        <w:rPr>
          <w:lang w:val="en-US"/>
        </w:rPr>
        <w:t>Externally driven data management</w:t>
      </w:r>
    </w:p>
    <w:p w14:paraId="5135D735" w14:textId="77777777" w:rsidR="002122B1" w:rsidRPr="00F26D66" w:rsidRDefault="002122B1" w:rsidP="005D2631">
      <w:pPr>
        <w:pStyle w:val="ListParagraph"/>
        <w:numPr>
          <w:ilvl w:val="0"/>
          <w:numId w:val="18"/>
        </w:numPr>
        <w:rPr>
          <w:lang w:val="en-US"/>
        </w:rPr>
      </w:pPr>
      <w:r w:rsidRPr="00F26D66">
        <w:rPr>
          <w:lang w:val="en-US"/>
        </w:rPr>
        <w:t>Policy driven data management</w:t>
      </w:r>
    </w:p>
    <w:p w14:paraId="198DDE9A" w14:textId="77777777" w:rsidR="002122B1" w:rsidRPr="00F26D66" w:rsidRDefault="002122B1" w:rsidP="002122B1">
      <w:pPr>
        <w:rPr>
          <w:lang w:val="en-US"/>
        </w:rPr>
      </w:pPr>
    </w:p>
    <w:p w14:paraId="72A18552" w14:textId="77777777" w:rsidR="002122B1" w:rsidRPr="00F26D66" w:rsidRDefault="002122B1" w:rsidP="002122B1">
      <w:pPr>
        <w:rPr>
          <w:lang w:val="en-US"/>
        </w:rPr>
      </w:pPr>
      <w:r w:rsidRPr="00F26D66">
        <w:rPr>
          <w:lang w:val="en-US"/>
        </w:rPr>
        <w:t>To a certain extent, the models can also be combined, resulting in a mixed data management model.</w:t>
      </w:r>
    </w:p>
    <w:p w14:paraId="398490A7" w14:textId="77777777" w:rsidR="002122B1" w:rsidRPr="00F26D66" w:rsidRDefault="002122B1" w:rsidP="002122B1">
      <w:pPr>
        <w:pStyle w:val="Heading2"/>
      </w:pPr>
      <w:bookmarkStart w:id="30" w:name="_Toc22029654"/>
      <w:bookmarkStart w:id="31" w:name="_Toc35447301"/>
      <w:r w:rsidRPr="00F26D66">
        <w:t>Manual Data Management</w:t>
      </w:r>
      <w:bookmarkEnd w:id="30"/>
      <w:bookmarkEnd w:id="31"/>
    </w:p>
    <w:p w14:paraId="2DAE25DE" w14:textId="59CAB89C" w:rsidR="002122B1" w:rsidRPr="00F26D66" w:rsidRDefault="002122B1" w:rsidP="002122B1">
      <w:pPr>
        <w:rPr>
          <w:lang w:val="en-US"/>
        </w:rPr>
      </w:pPr>
      <w:r w:rsidRPr="00F26D66">
        <w:rPr>
          <w:lang w:val="en-US"/>
        </w:rPr>
        <w:t>Manual data management essentially means using the aMIRA web UI to create and maintain records. Depending on the type of objects, companies may choose to task specialized organizations for this purpose (</w:t>
      </w:r>
      <w:r w:rsidR="00665087" w:rsidRPr="00F26D66">
        <w:rPr>
          <w:lang w:val="en-US"/>
        </w:rPr>
        <w:t xml:space="preserve">i.e. </w:t>
      </w:r>
      <w:r w:rsidR="00665087" w:rsidRPr="00F26D66">
        <w:rPr>
          <w:u w:val="single"/>
          <w:lang w:val="en-US"/>
        </w:rPr>
        <w:t>admin-driven</w:t>
      </w:r>
      <w:r w:rsidR="00665087" w:rsidRPr="00F26D66">
        <w:rPr>
          <w:lang w:val="en-US"/>
        </w:rPr>
        <w:t xml:space="preserve"> maintenance by </w:t>
      </w:r>
      <w:r w:rsidRPr="00F26D66">
        <w:rPr>
          <w:lang w:val="en-US"/>
        </w:rPr>
        <w:t xml:space="preserve">e.g. HR, ServiceDesk, …) or even delegate this out to the end users (i.e. </w:t>
      </w:r>
      <w:r w:rsidRPr="00F26D66">
        <w:rPr>
          <w:u w:val="single"/>
          <w:lang w:val="en-US"/>
        </w:rPr>
        <w:t>self-services</w:t>
      </w:r>
      <w:r w:rsidRPr="00F26D66">
        <w:rPr>
          <w:lang w:val="en-US"/>
        </w:rPr>
        <w:t>).</w:t>
      </w:r>
    </w:p>
    <w:p w14:paraId="7B1A33AA" w14:textId="7B5B9D15" w:rsidR="002122B1" w:rsidRPr="00F26D66" w:rsidRDefault="002122B1" w:rsidP="002122B1">
      <w:pPr>
        <w:rPr>
          <w:lang w:val="en-US"/>
        </w:rPr>
      </w:pPr>
    </w:p>
    <w:p w14:paraId="04A61FD9" w14:textId="43CA06B8" w:rsidR="002122B1" w:rsidRPr="00F26D66" w:rsidRDefault="00E45A3F" w:rsidP="00E45A3F">
      <w:pPr>
        <w:jc w:val="center"/>
        <w:rPr>
          <w:lang w:val="en-US"/>
        </w:rPr>
      </w:pPr>
      <w:r w:rsidRPr="00F26D66">
        <w:rPr>
          <w:noProof/>
          <w:lang w:val="en-US"/>
        </w:rPr>
        <w:drawing>
          <wp:inline distT="0" distB="0" distL="0" distR="0" wp14:anchorId="3870A446" wp14:editId="6D9E3937">
            <wp:extent cx="4966362" cy="2840569"/>
            <wp:effectExtent l="0" t="0" r="5715" b="0"/>
            <wp:docPr id="20832004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4966362" cy="2840569"/>
                    </a:xfrm>
                    <a:prstGeom prst="rect">
                      <a:avLst/>
                    </a:prstGeom>
                  </pic:spPr>
                </pic:pic>
              </a:graphicData>
            </a:graphic>
          </wp:inline>
        </w:drawing>
      </w:r>
    </w:p>
    <w:p w14:paraId="0CEF8F44" w14:textId="6B5CB92A" w:rsidR="002122B1" w:rsidRPr="00F26D66" w:rsidRDefault="002122B1" w:rsidP="002122B1">
      <w:pPr>
        <w:rPr>
          <w:lang w:val="en-US"/>
        </w:rPr>
      </w:pPr>
    </w:p>
    <w:p w14:paraId="5F388122" w14:textId="62D9870F" w:rsidR="002122B1" w:rsidRPr="00F26D66" w:rsidRDefault="002122B1" w:rsidP="002122B1">
      <w:pPr>
        <w:rPr>
          <w:lang w:val="en-US"/>
        </w:rPr>
      </w:pPr>
      <w:r w:rsidRPr="00F26D66">
        <w:rPr>
          <w:lang w:val="en-US"/>
        </w:rPr>
        <w:t xml:space="preserve">The possibilities of manually maintaining </w:t>
      </w:r>
      <w:r w:rsidR="001A6B26" w:rsidRPr="00F26D66">
        <w:rPr>
          <w:lang w:val="en-US"/>
        </w:rPr>
        <w:t>objects in aMIRA is defined through the authorization model, which determines which objects and object properties can be created or edited by the logged-on user.</w:t>
      </w:r>
    </w:p>
    <w:p w14:paraId="5D57E078" w14:textId="77777777" w:rsidR="002122B1" w:rsidRPr="00F26D66" w:rsidRDefault="002122B1" w:rsidP="002122B1">
      <w:pPr>
        <w:pStyle w:val="Heading2"/>
      </w:pPr>
      <w:bookmarkStart w:id="32" w:name="_Toc22029655"/>
      <w:bookmarkStart w:id="33" w:name="_Toc35447302"/>
      <w:r w:rsidRPr="00F26D66">
        <w:t>Externally Driven Data Management</w:t>
      </w:r>
      <w:bookmarkEnd w:id="32"/>
      <w:bookmarkEnd w:id="33"/>
    </w:p>
    <w:p w14:paraId="0F4B415A" w14:textId="5078B4E8" w:rsidR="002122B1" w:rsidRPr="00F26D66" w:rsidRDefault="002122B1" w:rsidP="002122B1">
      <w:pPr>
        <w:rPr>
          <w:lang w:val="en-US"/>
        </w:rPr>
      </w:pPr>
      <w:r w:rsidRPr="00F26D66">
        <w:rPr>
          <w:lang w:val="en-US"/>
        </w:rPr>
        <w:t>Externally driven data management involves the integration of aMIRA with authoritative external data sources.</w:t>
      </w:r>
    </w:p>
    <w:p w14:paraId="49816051" w14:textId="2D97AFE5" w:rsidR="002122B1" w:rsidRPr="00F26D66" w:rsidRDefault="002122B1" w:rsidP="002122B1">
      <w:pPr>
        <w:rPr>
          <w:lang w:val="en-US"/>
        </w:rPr>
      </w:pPr>
    </w:p>
    <w:p w14:paraId="286EF94C" w14:textId="21655394" w:rsidR="001A6B26" w:rsidRPr="00F26D66" w:rsidRDefault="002122B1" w:rsidP="002122B1">
      <w:pPr>
        <w:rPr>
          <w:lang w:val="en-US"/>
        </w:rPr>
      </w:pPr>
      <w:r w:rsidRPr="00F26D66">
        <w:rPr>
          <w:lang w:val="en-US"/>
        </w:rPr>
        <w:t>The most common example for this model is the integration with human resources (HR) databases</w:t>
      </w:r>
      <w:r w:rsidR="001A6B26" w:rsidRPr="00F26D66">
        <w:rPr>
          <w:lang w:val="en-US"/>
        </w:rPr>
        <w:t>:</w:t>
      </w:r>
      <w:r w:rsidRPr="00F26D66">
        <w:rPr>
          <w:lang w:val="en-US"/>
        </w:rPr>
        <w:t xml:space="preserve"> a technical interface enables the data flow between HR and aMIRA allowing HR to drive the creation of new person </w:t>
      </w:r>
      <w:r w:rsidR="00F3365A" w:rsidRPr="00F26D66">
        <w:rPr>
          <w:lang w:val="en-US"/>
        </w:rPr>
        <w:t>objects</w:t>
      </w:r>
      <w:r w:rsidRPr="00F26D66">
        <w:rPr>
          <w:lang w:val="en-US"/>
        </w:rPr>
        <w:t xml:space="preserve"> as well as the ongoing maintenance and final termination of existing person </w:t>
      </w:r>
      <w:r w:rsidR="00F3365A" w:rsidRPr="00F26D66">
        <w:rPr>
          <w:lang w:val="en-US"/>
        </w:rPr>
        <w:t>objects</w:t>
      </w:r>
      <w:r w:rsidRPr="00F26D66">
        <w:rPr>
          <w:lang w:val="en-US"/>
        </w:rPr>
        <w:t>.</w:t>
      </w:r>
    </w:p>
    <w:p w14:paraId="2D63E2B4" w14:textId="77777777" w:rsidR="001A6B26" w:rsidRPr="00F26D66" w:rsidRDefault="001A6B26" w:rsidP="002122B1">
      <w:pPr>
        <w:rPr>
          <w:lang w:val="en-US"/>
        </w:rPr>
      </w:pPr>
    </w:p>
    <w:p w14:paraId="7A02A97F" w14:textId="1F46CC43" w:rsidR="001A6B26" w:rsidRPr="00F26D66" w:rsidRDefault="001A6B26" w:rsidP="001A6B26">
      <w:pPr>
        <w:jc w:val="center"/>
        <w:rPr>
          <w:lang w:val="en-US"/>
        </w:rPr>
      </w:pPr>
      <w:r w:rsidRPr="00F26D66">
        <w:rPr>
          <w:noProof/>
          <w:lang w:val="en-US"/>
        </w:rPr>
        <w:lastRenderedPageBreak/>
        <w:drawing>
          <wp:inline distT="0" distB="0" distL="0" distR="0" wp14:anchorId="58CE0309" wp14:editId="390DBC1E">
            <wp:extent cx="3895950" cy="20406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9914" cy="2042697"/>
                    </a:xfrm>
                    <a:prstGeom prst="rect">
                      <a:avLst/>
                    </a:prstGeom>
                    <a:noFill/>
                    <a:ln>
                      <a:noFill/>
                    </a:ln>
                  </pic:spPr>
                </pic:pic>
              </a:graphicData>
            </a:graphic>
          </wp:inline>
        </w:drawing>
      </w:r>
    </w:p>
    <w:p w14:paraId="57DD326B" w14:textId="77777777" w:rsidR="001A6B26" w:rsidRPr="00F26D66" w:rsidRDefault="001A6B26" w:rsidP="002122B1">
      <w:pPr>
        <w:rPr>
          <w:lang w:val="en-US"/>
        </w:rPr>
      </w:pPr>
    </w:p>
    <w:p w14:paraId="2F43B018" w14:textId="4D333179" w:rsidR="002122B1" w:rsidRPr="00F26D66" w:rsidRDefault="002122B1" w:rsidP="002122B1">
      <w:pPr>
        <w:rPr>
          <w:lang w:val="en-US"/>
        </w:rPr>
      </w:pPr>
      <w:r w:rsidRPr="00F26D66">
        <w:rPr>
          <w:lang w:val="en-US"/>
        </w:rPr>
        <w:t xml:space="preserve">As HR takes ownership of these person </w:t>
      </w:r>
      <w:r w:rsidR="00F3365A" w:rsidRPr="00F26D66">
        <w:rPr>
          <w:lang w:val="en-US"/>
        </w:rPr>
        <w:t>objects</w:t>
      </w:r>
      <w:r w:rsidRPr="00F26D66">
        <w:rPr>
          <w:lang w:val="en-US"/>
        </w:rPr>
        <w:t xml:space="preserve"> in aMIRA, the objects are said to be "HR-linked" and their data fields are blocked from being edited </w:t>
      </w:r>
      <w:r w:rsidR="001A6B26" w:rsidRPr="00F26D66">
        <w:rPr>
          <w:lang w:val="en-US"/>
        </w:rPr>
        <w:t xml:space="preserve">manually </w:t>
      </w:r>
      <w:r w:rsidRPr="00F26D66">
        <w:rPr>
          <w:lang w:val="en-US"/>
        </w:rPr>
        <w:t>in aMIRA.</w:t>
      </w:r>
    </w:p>
    <w:p w14:paraId="5516C06F" w14:textId="77777777" w:rsidR="002122B1" w:rsidRPr="00F26D66" w:rsidRDefault="002122B1" w:rsidP="002122B1">
      <w:pPr>
        <w:rPr>
          <w:lang w:val="en-US"/>
        </w:rPr>
      </w:pPr>
    </w:p>
    <w:p w14:paraId="64E138A4" w14:textId="4390689E" w:rsidR="002122B1" w:rsidRPr="00F26D66" w:rsidRDefault="001A6B26" w:rsidP="002122B1">
      <w:pPr>
        <w:rPr>
          <w:lang w:val="en-US"/>
        </w:rPr>
      </w:pPr>
      <w:r w:rsidRPr="00F26D66">
        <w:rPr>
          <w:lang w:val="en-US"/>
        </w:rPr>
        <w:t>Note that the external data source may not be providing all data elements maintained for an object. In this case, other models will apply for data elements not in the scope of the data source.</w:t>
      </w:r>
    </w:p>
    <w:p w14:paraId="160A516A" w14:textId="6323B0C3" w:rsidR="001A6B26" w:rsidRPr="00F26D66" w:rsidRDefault="001A6B26" w:rsidP="002122B1">
      <w:pPr>
        <w:rPr>
          <w:lang w:val="en-US"/>
        </w:rPr>
      </w:pPr>
    </w:p>
    <w:p w14:paraId="6B4119AE" w14:textId="661640FF" w:rsidR="001A6B26" w:rsidRPr="00F26D66" w:rsidRDefault="001A6B26" w:rsidP="002122B1">
      <w:pPr>
        <w:rPr>
          <w:lang w:val="en-US"/>
        </w:rPr>
      </w:pPr>
      <w:r w:rsidRPr="00F26D66">
        <w:rPr>
          <w:lang w:val="en-US"/>
        </w:rPr>
        <w:t>aMIRA provides two mechanisms for the integration of data sources:</w:t>
      </w:r>
    </w:p>
    <w:p w14:paraId="7EC85352" w14:textId="4401FC65" w:rsidR="001A6B26" w:rsidRPr="00F26D66" w:rsidRDefault="001A6B26" w:rsidP="002122B1">
      <w:pPr>
        <w:rPr>
          <w:lang w:val="en-US"/>
        </w:rPr>
      </w:pPr>
    </w:p>
    <w:p w14:paraId="1B3C8A08" w14:textId="5845C94C" w:rsidR="001A6B26" w:rsidRPr="00F26D66" w:rsidRDefault="001A6B26" w:rsidP="005D2631">
      <w:pPr>
        <w:pStyle w:val="ListParagraph"/>
        <w:numPr>
          <w:ilvl w:val="0"/>
          <w:numId w:val="19"/>
        </w:numPr>
        <w:rPr>
          <w:lang w:val="en-US"/>
        </w:rPr>
      </w:pPr>
      <w:r w:rsidRPr="00F26D66">
        <w:rPr>
          <w:lang w:val="en-US"/>
        </w:rPr>
        <w:t>Feeder process most suitable for HR integration</w:t>
      </w:r>
    </w:p>
    <w:p w14:paraId="084847D9" w14:textId="00B0475B" w:rsidR="001A6B26" w:rsidRPr="00F26D66" w:rsidRDefault="001A6B26" w:rsidP="005D2631">
      <w:pPr>
        <w:pStyle w:val="ListParagraph"/>
        <w:numPr>
          <w:ilvl w:val="0"/>
          <w:numId w:val="19"/>
        </w:numPr>
        <w:rPr>
          <w:lang w:val="en-US"/>
        </w:rPr>
      </w:pPr>
      <w:r w:rsidRPr="00F26D66">
        <w:rPr>
          <w:lang w:val="en-US"/>
        </w:rPr>
        <w:t>Web services API for general automation purposes</w:t>
      </w:r>
    </w:p>
    <w:p w14:paraId="15F71571" w14:textId="482C0C15" w:rsidR="001A6B26" w:rsidRPr="00F26D66" w:rsidRDefault="001A6B26" w:rsidP="001A6B26">
      <w:pPr>
        <w:rPr>
          <w:lang w:val="en-US"/>
        </w:rPr>
      </w:pPr>
    </w:p>
    <w:p w14:paraId="5CD84CC8" w14:textId="5A239934" w:rsidR="00B67428" w:rsidRPr="00F26D66" w:rsidRDefault="00B67428" w:rsidP="001A6B26">
      <w:pPr>
        <w:rPr>
          <w:lang w:val="en-US"/>
        </w:rPr>
      </w:pPr>
      <w:r w:rsidRPr="00F26D66">
        <w:rPr>
          <w:lang w:val="en-US"/>
        </w:rPr>
        <w:t>The feeder process usually operates on a full data extract from a data source and processes</w:t>
      </w:r>
      <w:r w:rsidR="004672C2" w:rsidRPr="00F26D66">
        <w:rPr>
          <w:lang w:val="en-US"/>
        </w:rPr>
        <w:t xml:space="preserve"> </w:t>
      </w:r>
      <w:r w:rsidR="00864BFD" w:rsidRPr="00F26D66">
        <w:rPr>
          <w:lang w:val="en-US"/>
        </w:rPr>
        <w:t xml:space="preserve">all </w:t>
      </w:r>
      <w:r w:rsidR="004672C2" w:rsidRPr="00F26D66">
        <w:rPr>
          <w:lang w:val="en-US"/>
        </w:rPr>
        <w:t>required changes into the data in aMIRA</w:t>
      </w:r>
      <w:r w:rsidR="006D2375" w:rsidRPr="00F26D66">
        <w:rPr>
          <w:lang w:val="en-US"/>
        </w:rPr>
        <w:t>, i.e. all affected objects in aMIRA are updated</w:t>
      </w:r>
      <w:r w:rsidR="00562F4E" w:rsidRPr="00F26D66">
        <w:rPr>
          <w:lang w:val="en-US"/>
        </w:rPr>
        <w:t xml:space="preserve"> "at once"</w:t>
      </w:r>
      <w:r w:rsidR="004672C2" w:rsidRPr="00F26D66">
        <w:rPr>
          <w:lang w:val="en-US"/>
        </w:rPr>
        <w:t xml:space="preserve">. </w:t>
      </w:r>
      <w:r w:rsidR="00805261" w:rsidRPr="00F26D66">
        <w:rPr>
          <w:lang w:val="en-US"/>
        </w:rPr>
        <w:t>Instead, the web services API allows</w:t>
      </w:r>
      <w:r w:rsidR="00EA5EE0" w:rsidRPr="00F26D66">
        <w:rPr>
          <w:lang w:val="en-US"/>
        </w:rPr>
        <w:t xml:space="preserve"> operations on individual</w:t>
      </w:r>
      <w:r w:rsidR="00562F4E" w:rsidRPr="00F26D66">
        <w:rPr>
          <w:lang w:val="en-US"/>
        </w:rPr>
        <w:t xml:space="preserve"> objects.</w:t>
      </w:r>
    </w:p>
    <w:p w14:paraId="2F46CF02" w14:textId="77777777" w:rsidR="002122B1" w:rsidRPr="00F26D66" w:rsidRDefault="002122B1" w:rsidP="002122B1">
      <w:pPr>
        <w:pStyle w:val="Heading2"/>
      </w:pPr>
      <w:bookmarkStart w:id="34" w:name="_Ref10550115"/>
      <w:bookmarkStart w:id="35" w:name="_Toc22029656"/>
      <w:bookmarkStart w:id="36" w:name="_Toc35447303"/>
      <w:r w:rsidRPr="00F26D66">
        <w:t>Policy Based Data Management</w:t>
      </w:r>
      <w:bookmarkEnd w:id="34"/>
      <w:bookmarkEnd w:id="35"/>
      <w:bookmarkEnd w:id="36"/>
    </w:p>
    <w:p w14:paraId="4A805AFD" w14:textId="25067661" w:rsidR="002122B1" w:rsidRPr="00F26D66" w:rsidRDefault="00E45A3F" w:rsidP="002122B1">
      <w:pPr>
        <w:rPr>
          <w:lang w:val="en-US"/>
        </w:rPr>
      </w:pPr>
      <w:r w:rsidRPr="00F26D66">
        <w:rPr>
          <w:lang w:val="en-US"/>
        </w:rPr>
        <w:t>Policies refer to a level of automation within aMIRA – essentially driving the creation and maintenance of data through e.g.</w:t>
      </w:r>
    </w:p>
    <w:p w14:paraId="23EDDAEF" w14:textId="5934EFBA" w:rsidR="00E45A3F" w:rsidRPr="00F26D66" w:rsidRDefault="00E45A3F" w:rsidP="002122B1">
      <w:pPr>
        <w:rPr>
          <w:lang w:val="en-US"/>
        </w:rPr>
      </w:pPr>
    </w:p>
    <w:p w14:paraId="5EDD9D7E" w14:textId="7F4EE665" w:rsidR="00E45A3F" w:rsidRPr="00F26D66" w:rsidRDefault="00E45A3F" w:rsidP="005D2631">
      <w:pPr>
        <w:pStyle w:val="ListParagraph"/>
        <w:numPr>
          <w:ilvl w:val="0"/>
          <w:numId w:val="20"/>
        </w:numPr>
        <w:rPr>
          <w:lang w:val="en-US"/>
        </w:rPr>
      </w:pPr>
      <w:r w:rsidRPr="00F26D66">
        <w:rPr>
          <w:u w:val="single"/>
          <w:lang w:val="en-US"/>
        </w:rPr>
        <w:t>events</w:t>
      </w:r>
      <w:r w:rsidRPr="00F26D66">
        <w:rPr>
          <w:lang w:val="en-US"/>
        </w:rPr>
        <w:t xml:space="preserve"> – e.g.: newly hired employees must automatically be provided with an AD account and an Office 365 mailbox</w:t>
      </w:r>
    </w:p>
    <w:p w14:paraId="3D587558" w14:textId="727B25D5" w:rsidR="00E45A3F" w:rsidRPr="00F26D66" w:rsidRDefault="00E45A3F" w:rsidP="005D2631">
      <w:pPr>
        <w:pStyle w:val="ListParagraph"/>
        <w:numPr>
          <w:ilvl w:val="0"/>
          <w:numId w:val="20"/>
        </w:numPr>
        <w:rPr>
          <w:lang w:val="en-US"/>
        </w:rPr>
      </w:pPr>
      <w:r w:rsidRPr="00F26D66">
        <w:rPr>
          <w:u w:val="single"/>
          <w:lang w:val="en-US"/>
        </w:rPr>
        <w:t>other data elements</w:t>
      </w:r>
      <w:r w:rsidRPr="00F26D66">
        <w:rPr>
          <w:lang w:val="en-US"/>
        </w:rPr>
        <w:t xml:space="preserve"> – e.g.: the AD account's displayName is automatically constructed by concatenating the person's lastname and firstname </w:t>
      </w:r>
    </w:p>
    <w:p w14:paraId="2F1ADE4D" w14:textId="6EB4BC17" w:rsidR="00E45A3F" w:rsidRPr="00F26D66" w:rsidRDefault="00E45A3F" w:rsidP="005D2631">
      <w:pPr>
        <w:pStyle w:val="ListParagraph"/>
        <w:numPr>
          <w:ilvl w:val="0"/>
          <w:numId w:val="20"/>
        </w:numPr>
        <w:rPr>
          <w:lang w:val="en-US"/>
        </w:rPr>
      </w:pPr>
      <w:r w:rsidRPr="00F26D66">
        <w:rPr>
          <w:u w:val="single"/>
          <w:lang w:val="en-US"/>
        </w:rPr>
        <w:t>rules</w:t>
      </w:r>
      <w:r w:rsidRPr="00F26D66">
        <w:rPr>
          <w:lang w:val="en-US"/>
        </w:rPr>
        <w:t xml:space="preserve"> – e.g.: the AD account's userID must automatically be made unique by the system</w:t>
      </w:r>
    </w:p>
    <w:p w14:paraId="1C350FF6" w14:textId="28A37F70" w:rsidR="00E45A3F" w:rsidRPr="00F26D66" w:rsidRDefault="00E45A3F" w:rsidP="00E45A3F">
      <w:pPr>
        <w:rPr>
          <w:lang w:val="en-US"/>
        </w:rPr>
      </w:pPr>
    </w:p>
    <w:p w14:paraId="235CC0A9" w14:textId="7880E148" w:rsidR="00E45A3F" w:rsidRPr="00F26D66" w:rsidRDefault="00E45A3F" w:rsidP="00E45A3F">
      <w:pPr>
        <w:rPr>
          <w:lang w:val="en-US"/>
        </w:rPr>
      </w:pPr>
      <w:r w:rsidRPr="00F26D66">
        <w:rPr>
          <w:lang w:val="en-US"/>
        </w:rPr>
        <w:t>The keyword in all these examples is "automatically".</w:t>
      </w:r>
      <w:r w:rsidR="00665087" w:rsidRPr="00F26D66">
        <w:rPr>
          <w:lang w:val="en-US"/>
        </w:rPr>
        <w:t xml:space="preserve"> This can involve individual data elements (such as the displayName of an account) or complete objects (such as an AD account).</w:t>
      </w:r>
    </w:p>
    <w:p w14:paraId="034F8903" w14:textId="0C83140F" w:rsidR="00665087" w:rsidRPr="00F26D66" w:rsidRDefault="00665087" w:rsidP="00E45A3F">
      <w:pPr>
        <w:rPr>
          <w:lang w:val="en-US"/>
        </w:rPr>
      </w:pPr>
    </w:p>
    <w:p w14:paraId="1FB5928B" w14:textId="1C57654A" w:rsidR="001F6E5D" w:rsidRPr="00F26D66" w:rsidRDefault="00665087" w:rsidP="002122B1">
      <w:pPr>
        <w:rPr>
          <w:lang w:val="en-US"/>
        </w:rPr>
      </w:pPr>
      <w:r w:rsidRPr="00F26D66">
        <w:rPr>
          <w:lang w:val="en-US"/>
        </w:rPr>
        <w:t>aMIRA offers capabilities to map the business model into the required automation.</w:t>
      </w:r>
      <w:r w:rsidR="0039515D" w:rsidRPr="00F26D66">
        <w:rPr>
          <w:lang w:val="en-US"/>
        </w:rPr>
        <w:t xml:space="preserve"> These is described in more detail in </w:t>
      </w:r>
      <w:r w:rsidR="001F6E5D" w:rsidRPr="00F26D66">
        <w:rPr>
          <w:lang w:val="en-US"/>
        </w:rPr>
        <w:t xml:space="preserve">chapter </w:t>
      </w:r>
      <w:r w:rsidR="001F6E5D" w:rsidRPr="00F26D66">
        <w:rPr>
          <w:lang w:val="en-US"/>
        </w:rPr>
        <w:fldChar w:fldCharType="begin"/>
      </w:r>
      <w:r w:rsidR="001F6E5D" w:rsidRPr="00F26D66">
        <w:rPr>
          <w:lang w:val="en-US"/>
        </w:rPr>
        <w:instrText xml:space="preserve"> REF _Ref10550093 \r \h </w:instrText>
      </w:r>
      <w:r w:rsidR="000D4447" w:rsidRPr="00F26D66">
        <w:rPr>
          <w:lang w:val="en-US"/>
        </w:rPr>
        <w:instrText xml:space="preserve"> \* MERGEFORMAT </w:instrText>
      </w:r>
      <w:r w:rsidR="001F6E5D" w:rsidRPr="00F26D66">
        <w:rPr>
          <w:lang w:val="en-US"/>
        </w:rPr>
      </w:r>
      <w:r w:rsidR="001F6E5D" w:rsidRPr="00F26D66">
        <w:rPr>
          <w:lang w:val="en-US"/>
        </w:rPr>
        <w:fldChar w:fldCharType="separate"/>
      </w:r>
      <w:r w:rsidR="0068410C">
        <w:rPr>
          <w:lang w:val="en-US"/>
        </w:rPr>
        <w:t>6</w:t>
      </w:r>
      <w:r w:rsidR="001F6E5D" w:rsidRPr="00F26D66">
        <w:rPr>
          <w:lang w:val="en-US"/>
        </w:rPr>
        <w:fldChar w:fldCharType="end"/>
      </w:r>
      <w:r w:rsidR="001F6E5D" w:rsidRPr="00F26D66">
        <w:rPr>
          <w:lang w:val="en-US"/>
        </w:rPr>
        <w:t>.</w:t>
      </w:r>
    </w:p>
    <w:p w14:paraId="392F7EE4" w14:textId="0A991B6C" w:rsidR="002122B1" w:rsidRPr="00F26D66" w:rsidRDefault="002122B1" w:rsidP="002122B1">
      <w:pPr>
        <w:pStyle w:val="Heading2"/>
      </w:pPr>
      <w:bookmarkStart w:id="37" w:name="_Toc22029657"/>
      <w:bookmarkStart w:id="38" w:name="_Toc35447304"/>
      <w:r w:rsidRPr="00F26D66">
        <w:t>Mixed Data Management</w:t>
      </w:r>
      <w:bookmarkEnd w:id="37"/>
      <w:bookmarkEnd w:id="38"/>
    </w:p>
    <w:p w14:paraId="6E23C8A4" w14:textId="73CD985A" w:rsidR="002122B1" w:rsidRPr="00F26D66" w:rsidRDefault="00665087" w:rsidP="002122B1">
      <w:pPr>
        <w:rPr>
          <w:lang w:val="en-US"/>
        </w:rPr>
      </w:pPr>
      <w:r w:rsidRPr="00F26D66">
        <w:rPr>
          <w:lang w:val="en-US"/>
        </w:rPr>
        <w:t>In most cases, a mix of models will be applied in a real-life aMIRA implementation. Here is an example on how this could look like:</w:t>
      </w:r>
    </w:p>
    <w:p w14:paraId="315ABCEB" w14:textId="5ECC2DE6" w:rsidR="00665087" w:rsidRPr="00F26D66" w:rsidRDefault="00665087" w:rsidP="002122B1">
      <w:pPr>
        <w:rPr>
          <w:lang w:val="en-US"/>
        </w:rPr>
      </w:pPr>
    </w:p>
    <w:p w14:paraId="65F8BC4A" w14:textId="01EB34D9" w:rsidR="00665087" w:rsidRPr="00F26D66" w:rsidRDefault="00DE64C2" w:rsidP="005D2631">
      <w:pPr>
        <w:pStyle w:val="ListParagraph"/>
        <w:numPr>
          <w:ilvl w:val="0"/>
          <w:numId w:val="21"/>
        </w:numPr>
        <w:rPr>
          <w:lang w:val="en-US"/>
        </w:rPr>
      </w:pPr>
      <w:r w:rsidRPr="00F26D66">
        <w:rPr>
          <w:b/>
          <w:lang w:val="en-US"/>
        </w:rPr>
        <w:t>Externally driven</w:t>
      </w:r>
      <w:r w:rsidRPr="00F26D66">
        <w:rPr>
          <w:lang w:val="en-US"/>
        </w:rPr>
        <w:t xml:space="preserve">: </w:t>
      </w:r>
      <w:r w:rsidR="00665087" w:rsidRPr="00F26D66">
        <w:rPr>
          <w:lang w:val="en-US"/>
        </w:rPr>
        <w:t xml:space="preserve">HR is driving the creation and ongoing maintenance of person objects. The feeder between HR and aMIRA </w:t>
      </w:r>
      <w:r w:rsidR="000B5EBB" w:rsidRPr="00F26D66">
        <w:rPr>
          <w:lang w:val="en-US"/>
        </w:rPr>
        <w:t>transports HR-managed data – including (among many others) the lastname</w:t>
      </w:r>
      <w:r w:rsidRPr="00F26D66">
        <w:rPr>
          <w:lang w:val="en-US"/>
        </w:rPr>
        <w:t xml:space="preserve">, </w:t>
      </w:r>
      <w:r w:rsidR="000B5EBB" w:rsidRPr="00F26D66">
        <w:rPr>
          <w:lang w:val="en-US"/>
        </w:rPr>
        <w:t xml:space="preserve">firstname </w:t>
      </w:r>
      <w:r w:rsidRPr="00F26D66">
        <w:rPr>
          <w:lang w:val="en-US"/>
        </w:rPr>
        <w:t xml:space="preserve">and the department </w:t>
      </w:r>
      <w:r w:rsidR="000B5EBB" w:rsidRPr="00F26D66">
        <w:rPr>
          <w:lang w:val="en-US"/>
        </w:rPr>
        <w:t>of the person.</w:t>
      </w:r>
    </w:p>
    <w:p w14:paraId="7D967565" w14:textId="60EA1211" w:rsidR="00665087" w:rsidRPr="00F26D66" w:rsidRDefault="00DE64C2" w:rsidP="005D2631">
      <w:pPr>
        <w:pStyle w:val="ListParagraph"/>
        <w:numPr>
          <w:ilvl w:val="0"/>
          <w:numId w:val="21"/>
        </w:numPr>
        <w:rPr>
          <w:lang w:val="en-US"/>
        </w:rPr>
      </w:pPr>
      <w:r w:rsidRPr="00F26D66">
        <w:rPr>
          <w:b/>
          <w:lang w:val="en-US"/>
        </w:rPr>
        <w:lastRenderedPageBreak/>
        <w:t>Manual maintenance, admin-driven</w:t>
      </w:r>
      <w:r w:rsidRPr="00F26D66">
        <w:rPr>
          <w:lang w:val="en-US"/>
        </w:rPr>
        <w:t xml:space="preserve">: </w:t>
      </w:r>
      <w:r w:rsidR="000B5EBB" w:rsidRPr="00F26D66">
        <w:rPr>
          <w:lang w:val="en-US"/>
        </w:rPr>
        <w:t>aMIRA doesn't allow editing the firstname</w:t>
      </w:r>
      <w:r w:rsidRPr="00F26D66">
        <w:rPr>
          <w:lang w:val="en-US"/>
        </w:rPr>
        <w:t xml:space="preserve">, </w:t>
      </w:r>
      <w:r w:rsidR="000B5EBB" w:rsidRPr="00F26D66">
        <w:rPr>
          <w:lang w:val="en-US"/>
        </w:rPr>
        <w:t xml:space="preserve">lastname </w:t>
      </w:r>
      <w:r w:rsidRPr="00F26D66">
        <w:rPr>
          <w:lang w:val="en-US"/>
        </w:rPr>
        <w:t xml:space="preserve">and department </w:t>
      </w:r>
      <w:r w:rsidR="000B5EBB" w:rsidRPr="00F26D66">
        <w:rPr>
          <w:lang w:val="en-US"/>
        </w:rPr>
        <w:t xml:space="preserve">in the Web UI, as these </w:t>
      </w:r>
      <w:r w:rsidRPr="00F26D66">
        <w:rPr>
          <w:lang w:val="en-US"/>
        </w:rPr>
        <w:t>three</w:t>
      </w:r>
      <w:r w:rsidR="000B5EBB" w:rsidRPr="00F26D66">
        <w:rPr>
          <w:lang w:val="en-US"/>
        </w:rPr>
        <w:t xml:space="preserve"> fields are owned by HR.</w:t>
      </w:r>
      <w:r w:rsidRPr="00F26D66">
        <w:rPr>
          <w:lang w:val="en-US"/>
        </w:rPr>
        <w:t xml:space="preserve"> However, it allows editing the phone and fax numbers; and explicitly grants this right to the telephony team</w:t>
      </w:r>
    </w:p>
    <w:p w14:paraId="5DA8E618" w14:textId="509C2060" w:rsidR="00DE64C2" w:rsidRPr="00F26D66" w:rsidRDefault="00DE64C2" w:rsidP="005D2631">
      <w:pPr>
        <w:pStyle w:val="ListParagraph"/>
        <w:numPr>
          <w:ilvl w:val="0"/>
          <w:numId w:val="21"/>
        </w:numPr>
        <w:rPr>
          <w:lang w:val="en-US"/>
        </w:rPr>
      </w:pPr>
      <w:r w:rsidRPr="00F26D66">
        <w:rPr>
          <w:b/>
          <w:lang w:val="en-US"/>
        </w:rPr>
        <w:t>Manual maintenance, self-service driven</w:t>
      </w:r>
      <w:r w:rsidRPr="00F26D66">
        <w:rPr>
          <w:lang w:val="en-US"/>
        </w:rPr>
        <w:t xml:space="preserve">: Maintenance of the building/room information is being delegated to the end users themselves, i.e. every user has the permission to edit his/her own person </w:t>
      </w:r>
      <w:r w:rsidR="00F3365A" w:rsidRPr="00F26D66">
        <w:rPr>
          <w:lang w:val="en-US"/>
        </w:rPr>
        <w:t>object</w:t>
      </w:r>
      <w:r w:rsidRPr="00F26D66">
        <w:rPr>
          <w:lang w:val="en-US"/>
        </w:rPr>
        <w:t>, but change only the building/room field.</w:t>
      </w:r>
    </w:p>
    <w:p w14:paraId="73C75DD2" w14:textId="19CDF94D" w:rsidR="00DE64C2" w:rsidRPr="00F26D66" w:rsidRDefault="00DE64C2" w:rsidP="005D2631">
      <w:pPr>
        <w:pStyle w:val="ListParagraph"/>
        <w:numPr>
          <w:ilvl w:val="0"/>
          <w:numId w:val="21"/>
        </w:numPr>
        <w:rPr>
          <w:lang w:val="en-US"/>
        </w:rPr>
      </w:pPr>
      <w:r w:rsidRPr="00F26D66">
        <w:rPr>
          <w:b/>
          <w:lang w:val="en-US"/>
        </w:rPr>
        <w:t>Policy based</w:t>
      </w:r>
      <w:r w:rsidRPr="00F26D66">
        <w:rPr>
          <w:lang w:val="en-US"/>
        </w:rPr>
        <w:t>: the company wants to give all new hires an account and a mailbox; so, these objects are created automatically whenever the HR feeder creates a new person object. No need for manual intervention.</w:t>
      </w:r>
    </w:p>
    <w:p w14:paraId="22C59BFE" w14:textId="5DDF7C02" w:rsidR="00DE64C2" w:rsidRPr="00F26D66" w:rsidRDefault="00DE64C2" w:rsidP="005D2631">
      <w:pPr>
        <w:pStyle w:val="ListParagraph"/>
        <w:numPr>
          <w:ilvl w:val="0"/>
          <w:numId w:val="21"/>
        </w:numPr>
        <w:rPr>
          <w:lang w:val="en-US"/>
        </w:rPr>
      </w:pPr>
      <w:r w:rsidRPr="00F26D66">
        <w:rPr>
          <w:b/>
          <w:lang w:val="en-US"/>
        </w:rPr>
        <w:t>Policy based</w:t>
      </w:r>
      <w:r w:rsidRPr="00F26D66">
        <w:rPr>
          <w:lang w:val="en-US"/>
        </w:rPr>
        <w:t>: since accounts and mailboxes need unique identifiers (userID and email-address), aMIRA automatically creates unique and compliant (naming conventions!) values based on the person's firstname and lastname. Again, no need for manual intervention.</w:t>
      </w:r>
    </w:p>
    <w:p w14:paraId="50223062" w14:textId="5EACA3AD" w:rsidR="00665087" w:rsidRPr="00F26D66" w:rsidRDefault="00665087" w:rsidP="002122B1">
      <w:pPr>
        <w:rPr>
          <w:lang w:val="en-US"/>
        </w:rPr>
      </w:pPr>
    </w:p>
    <w:p w14:paraId="200FFAC4" w14:textId="4C0F5290" w:rsidR="00665087" w:rsidRPr="00F26D66" w:rsidRDefault="0094700F" w:rsidP="002122B1">
      <w:pPr>
        <w:rPr>
          <w:lang w:val="en-US"/>
        </w:rPr>
      </w:pPr>
      <w:r w:rsidRPr="00F26D66">
        <w:rPr>
          <w:lang w:val="en-US"/>
        </w:rPr>
        <w:t>This example is illustrated in the following diagram:</w:t>
      </w:r>
    </w:p>
    <w:p w14:paraId="02DF31DD" w14:textId="157A6266" w:rsidR="0094700F" w:rsidRPr="00F26D66" w:rsidRDefault="0094700F" w:rsidP="002122B1">
      <w:pPr>
        <w:rPr>
          <w:lang w:val="en-US"/>
        </w:rPr>
      </w:pPr>
    </w:p>
    <w:p w14:paraId="0C609FFD" w14:textId="277FD19C" w:rsidR="0094700F" w:rsidRPr="00F26D66" w:rsidRDefault="0094700F" w:rsidP="0094700F">
      <w:pPr>
        <w:jc w:val="center"/>
        <w:rPr>
          <w:lang w:val="en-US"/>
        </w:rPr>
      </w:pPr>
      <w:r w:rsidRPr="00F26D66">
        <w:rPr>
          <w:noProof/>
          <w:lang w:val="en-US"/>
        </w:rPr>
        <w:drawing>
          <wp:inline distT="0" distB="0" distL="0" distR="0" wp14:anchorId="0FC3E007" wp14:editId="65DFB243">
            <wp:extent cx="6296025" cy="3993523"/>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96025" cy="3993523"/>
                    </a:xfrm>
                    <a:prstGeom prst="rect">
                      <a:avLst/>
                    </a:prstGeom>
                    <a:noFill/>
                    <a:ln>
                      <a:noFill/>
                    </a:ln>
                  </pic:spPr>
                </pic:pic>
              </a:graphicData>
            </a:graphic>
          </wp:inline>
        </w:drawing>
      </w:r>
    </w:p>
    <w:p w14:paraId="5C5DDA66" w14:textId="300A306E" w:rsidR="0094700F" w:rsidRPr="00F26D66" w:rsidRDefault="0094700F" w:rsidP="002122B1">
      <w:pPr>
        <w:rPr>
          <w:lang w:val="en-US"/>
        </w:rPr>
      </w:pPr>
    </w:p>
    <w:p w14:paraId="11F0BBC3" w14:textId="0CE9FD1B" w:rsidR="0094700F" w:rsidRPr="00F26D66" w:rsidRDefault="0094700F" w:rsidP="002122B1">
      <w:pPr>
        <w:rPr>
          <w:lang w:val="en-US"/>
        </w:rPr>
      </w:pPr>
    </w:p>
    <w:p w14:paraId="35B52C0B" w14:textId="05F4711F" w:rsidR="00665087" w:rsidRPr="00F26D66" w:rsidRDefault="00665087" w:rsidP="002122B1">
      <w:pPr>
        <w:rPr>
          <w:lang w:val="en-US"/>
        </w:rPr>
      </w:pPr>
    </w:p>
    <w:p w14:paraId="33048823" w14:textId="77777777" w:rsidR="002511AD" w:rsidRPr="00F26D66" w:rsidRDefault="002511AD">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55718357" w14:textId="7465CFAC" w:rsidR="00E61FAF" w:rsidRPr="00F26D66" w:rsidRDefault="00821C47" w:rsidP="00E61FAF">
      <w:pPr>
        <w:pStyle w:val="Heading1"/>
        <w:rPr>
          <w:lang w:val="en-US"/>
        </w:rPr>
      </w:pPr>
      <w:bookmarkStart w:id="39" w:name="_Toc22029658"/>
      <w:bookmarkStart w:id="40" w:name="_Toc35447305"/>
      <w:r w:rsidRPr="00F26D66">
        <w:rPr>
          <w:lang w:val="en-US"/>
        </w:rPr>
        <w:lastRenderedPageBreak/>
        <w:t xml:space="preserve">Persons, Accounts and </w:t>
      </w:r>
      <w:r w:rsidR="00F50A89" w:rsidRPr="00F26D66">
        <w:rPr>
          <w:lang w:val="en-US"/>
        </w:rPr>
        <w:t>Personal Network Resources</w:t>
      </w:r>
      <w:bookmarkEnd w:id="39"/>
      <w:bookmarkEnd w:id="40"/>
    </w:p>
    <w:p w14:paraId="4874E84D" w14:textId="587F1B87" w:rsidR="00E61FAF" w:rsidRPr="00F26D66" w:rsidRDefault="00821C47" w:rsidP="00B102C2">
      <w:pPr>
        <w:pStyle w:val="Heading2"/>
      </w:pPr>
      <w:bookmarkStart w:id="41" w:name="_Toc22029659"/>
      <w:bookmarkStart w:id="42" w:name="_Toc35447306"/>
      <w:r w:rsidRPr="00F26D66">
        <w:t>Data Model</w:t>
      </w:r>
      <w:bookmarkEnd w:id="41"/>
      <w:bookmarkEnd w:id="42"/>
    </w:p>
    <w:p w14:paraId="1F4FF053" w14:textId="1ECBFFE5" w:rsidR="00BE608E" w:rsidRPr="00F26D66" w:rsidRDefault="00BE608E" w:rsidP="007A39C0">
      <w:pPr>
        <w:pStyle w:val="Heading3"/>
        <w:rPr>
          <w:lang w:val="en-US"/>
        </w:rPr>
      </w:pPr>
      <w:bookmarkStart w:id="43" w:name="_Toc22029660"/>
      <w:bookmarkStart w:id="44" w:name="_Toc35447307"/>
      <w:r w:rsidRPr="00F26D66">
        <w:rPr>
          <w:lang w:val="en-US"/>
        </w:rPr>
        <w:t>Definition</w:t>
      </w:r>
      <w:bookmarkEnd w:id="43"/>
      <w:bookmarkEnd w:id="44"/>
    </w:p>
    <w:p w14:paraId="71176472" w14:textId="74E47C55" w:rsidR="00E61FAF" w:rsidRPr="00F26D66" w:rsidRDefault="00502094" w:rsidP="00E61FAF">
      <w:pPr>
        <w:rPr>
          <w:lang w:val="en-US"/>
        </w:rPr>
      </w:pPr>
      <w:r w:rsidRPr="00F26D66">
        <w:rPr>
          <w:b/>
          <w:lang w:val="en-US"/>
        </w:rPr>
        <w:t>Persons</w:t>
      </w:r>
      <w:r w:rsidRPr="00F26D66">
        <w:rPr>
          <w:lang w:val="en-US"/>
        </w:rPr>
        <w:t xml:space="preserve"> are the principal objects managed in the</w:t>
      </w:r>
      <w:r w:rsidR="00AF66BA" w:rsidRPr="00F26D66">
        <w:rPr>
          <w:lang w:val="en-US"/>
        </w:rPr>
        <w:t xml:space="preserve"> aMIRA</w:t>
      </w:r>
      <w:r w:rsidRPr="00F26D66">
        <w:rPr>
          <w:lang w:val="en-US"/>
        </w:rPr>
        <w:t xml:space="preserve"> identity and account management module. In fact, persons are the only type of identities known to aMIRA – and aMIRA allows to differentiate subtypes as granular as needed by the business model (e.g. employees, external contractors, service providers, and so on).</w:t>
      </w:r>
    </w:p>
    <w:p w14:paraId="1088BDF0" w14:textId="08F5477F" w:rsidR="00502094" w:rsidRPr="00F26D66" w:rsidRDefault="00502094" w:rsidP="00E61FAF">
      <w:pPr>
        <w:rPr>
          <w:lang w:val="en-US"/>
        </w:rPr>
      </w:pPr>
    </w:p>
    <w:p w14:paraId="44C49633" w14:textId="5398F9DF" w:rsidR="000925C2" w:rsidRPr="00F26D66" w:rsidRDefault="000925C2" w:rsidP="00E61FAF">
      <w:pPr>
        <w:rPr>
          <w:lang w:val="en-US"/>
        </w:rPr>
      </w:pPr>
      <w:r w:rsidRPr="00F26D66">
        <w:rPr>
          <w:lang w:val="en-US"/>
        </w:rPr>
        <w:t>aMIRA supports non-personal objects (some IAM system call these "generic identities") in the form of resources</w:t>
      </w:r>
      <w:r w:rsidR="00C87EA1" w:rsidRPr="00F26D66">
        <w:rPr>
          <w:lang w:val="en-US"/>
        </w:rPr>
        <w:t xml:space="preserve"> or collections</w:t>
      </w:r>
      <w:r w:rsidRPr="00F26D66">
        <w:rPr>
          <w:lang w:val="en-US"/>
        </w:rPr>
        <w:t xml:space="preserve"> – see chapter</w:t>
      </w:r>
      <w:r w:rsidR="00C87EA1" w:rsidRPr="00F26D66">
        <w:rPr>
          <w:lang w:val="en-US"/>
        </w:rPr>
        <w:t>s</w:t>
      </w:r>
      <w:r w:rsidRPr="00F26D66">
        <w:rPr>
          <w:lang w:val="en-US"/>
        </w:rPr>
        <w:t xml:space="preserve"> </w:t>
      </w:r>
      <w:r w:rsidRPr="00F26D66">
        <w:rPr>
          <w:lang w:val="en-US"/>
        </w:rPr>
        <w:fldChar w:fldCharType="begin"/>
      </w:r>
      <w:r w:rsidRPr="00F26D66">
        <w:rPr>
          <w:lang w:val="en-US"/>
        </w:rPr>
        <w:instrText xml:space="preserve"> REF _Ref523822162 \r \h </w:instrText>
      </w:r>
      <w:r w:rsidRPr="00F26D66">
        <w:rPr>
          <w:lang w:val="en-US"/>
        </w:rPr>
      </w:r>
      <w:r w:rsidRPr="00F26D66">
        <w:rPr>
          <w:lang w:val="en-US"/>
        </w:rPr>
        <w:fldChar w:fldCharType="separate"/>
      </w:r>
      <w:r w:rsidR="0068410C">
        <w:rPr>
          <w:lang w:val="en-US"/>
        </w:rPr>
        <w:t>4</w:t>
      </w:r>
      <w:r w:rsidRPr="00F26D66">
        <w:rPr>
          <w:lang w:val="en-US"/>
        </w:rPr>
        <w:fldChar w:fldCharType="end"/>
      </w:r>
      <w:r w:rsidR="00C87EA1" w:rsidRPr="00F26D66">
        <w:rPr>
          <w:lang w:val="en-US"/>
        </w:rPr>
        <w:t xml:space="preserve"> and </w:t>
      </w:r>
      <w:r w:rsidR="00C87EA1" w:rsidRPr="00F26D66">
        <w:rPr>
          <w:lang w:val="en-US"/>
        </w:rPr>
        <w:fldChar w:fldCharType="begin"/>
      </w:r>
      <w:r w:rsidR="00C87EA1" w:rsidRPr="00F26D66">
        <w:rPr>
          <w:lang w:val="en-US"/>
        </w:rPr>
        <w:instrText xml:space="preserve"> REF _Ref11928269 \r \h </w:instrText>
      </w:r>
      <w:r w:rsidR="00C87EA1" w:rsidRPr="00F26D66">
        <w:rPr>
          <w:lang w:val="en-US"/>
        </w:rPr>
      </w:r>
      <w:r w:rsidR="00C87EA1" w:rsidRPr="00F26D66">
        <w:rPr>
          <w:lang w:val="en-US"/>
        </w:rPr>
        <w:fldChar w:fldCharType="separate"/>
      </w:r>
      <w:r w:rsidR="0068410C">
        <w:rPr>
          <w:lang w:val="en-US"/>
        </w:rPr>
        <w:t>5</w:t>
      </w:r>
      <w:r w:rsidR="00C87EA1" w:rsidRPr="00F26D66">
        <w:rPr>
          <w:lang w:val="en-US"/>
        </w:rPr>
        <w:fldChar w:fldCharType="end"/>
      </w:r>
      <w:r w:rsidRPr="00F26D66">
        <w:rPr>
          <w:lang w:val="en-US"/>
        </w:rPr>
        <w:t>.</w:t>
      </w:r>
    </w:p>
    <w:p w14:paraId="1FEBD226" w14:textId="6D3880A4" w:rsidR="00E61FAF" w:rsidRPr="00F26D66" w:rsidRDefault="00E61FAF" w:rsidP="00E61FAF">
      <w:pPr>
        <w:rPr>
          <w:lang w:val="en-US"/>
        </w:rPr>
      </w:pPr>
    </w:p>
    <w:p w14:paraId="2BAC1847" w14:textId="04EEF404" w:rsidR="000925C2" w:rsidRPr="00F26D66" w:rsidRDefault="000925C2" w:rsidP="00E61FAF">
      <w:pPr>
        <w:rPr>
          <w:lang w:val="en-US"/>
        </w:rPr>
      </w:pPr>
      <w:r w:rsidRPr="00F26D66">
        <w:rPr>
          <w:lang w:val="en-US"/>
        </w:rPr>
        <w:t xml:space="preserve">Persons can </w:t>
      </w:r>
      <w:r w:rsidR="0046635F" w:rsidRPr="00F26D66">
        <w:rPr>
          <w:lang w:val="en-US"/>
        </w:rPr>
        <w:t>own</w:t>
      </w:r>
      <w:r w:rsidRPr="00F26D66">
        <w:rPr>
          <w:lang w:val="en-US"/>
        </w:rPr>
        <w:t xml:space="preserve"> any number of </w:t>
      </w:r>
      <w:r w:rsidRPr="00F26D66">
        <w:rPr>
          <w:b/>
          <w:lang w:val="en-US"/>
        </w:rPr>
        <w:t>accounts</w:t>
      </w:r>
      <w:r w:rsidRPr="00F26D66">
        <w:rPr>
          <w:lang w:val="en-US"/>
        </w:rPr>
        <w:t xml:space="preserve"> and </w:t>
      </w:r>
      <w:r w:rsidR="00F50A89" w:rsidRPr="00F26D66">
        <w:rPr>
          <w:b/>
          <w:lang w:val="en-US"/>
        </w:rPr>
        <w:t>personal network resources</w:t>
      </w:r>
      <w:r w:rsidRPr="00F26D66">
        <w:rPr>
          <w:lang w:val="en-US"/>
        </w:rPr>
        <w:t xml:space="preserve"> – depending on the defined business model. For example, a person could have several AD accounts (a standard account</w:t>
      </w:r>
      <w:r w:rsidR="00F50A89" w:rsidRPr="00F26D66">
        <w:rPr>
          <w:lang w:val="en-US"/>
        </w:rPr>
        <w:t xml:space="preserve"> with a home directory on a file server</w:t>
      </w:r>
      <w:r w:rsidRPr="00F26D66">
        <w:rPr>
          <w:lang w:val="en-US"/>
        </w:rPr>
        <w:t>, a test account and a privileged admin account), an Office 365 mailbox associated with the standard account and finally a Google account used for collaboration.</w:t>
      </w:r>
    </w:p>
    <w:p w14:paraId="36BCF559" w14:textId="2AA4BDFD" w:rsidR="00F50A89" w:rsidRPr="00F26D66" w:rsidRDefault="00F50A89" w:rsidP="00E61FAF">
      <w:pPr>
        <w:rPr>
          <w:lang w:val="en-US"/>
        </w:rPr>
      </w:pPr>
    </w:p>
    <w:p w14:paraId="0D196124" w14:textId="5E4FBCBE" w:rsidR="00F50A89" w:rsidRPr="00F26D66" w:rsidRDefault="00F50A89" w:rsidP="00E61FAF">
      <w:pPr>
        <w:rPr>
          <w:lang w:val="en-US"/>
        </w:rPr>
      </w:pPr>
      <w:r w:rsidRPr="00F26D66">
        <w:rPr>
          <w:lang w:val="en-US"/>
        </w:rPr>
        <w:t>aMIRA differentiates between accounts and personal network resources (PNRs):</w:t>
      </w:r>
    </w:p>
    <w:p w14:paraId="760AE15F" w14:textId="7B1312FC" w:rsidR="00F50A89" w:rsidRPr="00F26D66" w:rsidRDefault="00F50A89" w:rsidP="00E61FAF">
      <w:pPr>
        <w:rPr>
          <w:lang w:val="en-US"/>
        </w:rPr>
      </w:pPr>
    </w:p>
    <w:p w14:paraId="77E867D2" w14:textId="392ED1D3" w:rsidR="00F50A89" w:rsidRPr="00F26D66" w:rsidRDefault="00F50A89" w:rsidP="007221A0">
      <w:pPr>
        <w:pStyle w:val="ListParagraph"/>
        <w:numPr>
          <w:ilvl w:val="0"/>
          <w:numId w:val="10"/>
        </w:numPr>
        <w:rPr>
          <w:lang w:val="en-US"/>
        </w:rPr>
      </w:pPr>
      <w:r w:rsidRPr="00F26D66">
        <w:rPr>
          <w:lang w:val="en-US"/>
        </w:rPr>
        <w:t>Accounts are essentially credentials that are – ideally – only known to the person they belong to. You cannot manage access to an account, i.e. the only way to grant someone else access to an account is to share the credentials.</w:t>
      </w:r>
    </w:p>
    <w:p w14:paraId="25CC413D" w14:textId="22EFAD4E" w:rsidR="00F50A89" w:rsidRPr="00F26D66" w:rsidRDefault="00F50A89" w:rsidP="007221A0">
      <w:pPr>
        <w:pStyle w:val="ListParagraph"/>
        <w:numPr>
          <w:ilvl w:val="0"/>
          <w:numId w:val="10"/>
        </w:numPr>
        <w:rPr>
          <w:lang w:val="en-US"/>
        </w:rPr>
      </w:pPr>
      <w:r w:rsidRPr="00F26D66">
        <w:rPr>
          <w:lang w:val="en-US"/>
        </w:rPr>
        <w:t>Personal network resources are real resources in the sense that someone else can be granted access to them through their own credentials, i.e. an assistant can be granted access to a manager's mailbox through the assistant's own mailbox – thus effectively providing access management.</w:t>
      </w:r>
    </w:p>
    <w:p w14:paraId="5FD851A4" w14:textId="41946222" w:rsidR="00F50A89" w:rsidRPr="00F26D66" w:rsidRDefault="00F50A89" w:rsidP="00F50A89">
      <w:pPr>
        <w:rPr>
          <w:lang w:val="en-US"/>
        </w:rPr>
      </w:pPr>
    </w:p>
    <w:p w14:paraId="748593FB" w14:textId="6E68BB2C" w:rsidR="00F50A89" w:rsidRPr="00F26D66" w:rsidRDefault="00F50A89" w:rsidP="00F50A89">
      <w:pPr>
        <w:rPr>
          <w:lang w:val="en-US"/>
        </w:rPr>
      </w:pPr>
      <w:r w:rsidRPr="00F26D66">
        <w:rPr>
          <w:lang w:val="en-US"/>
        </w:rPr>
        <w:t>The following diagram illustrates the data model – and particularly also the difference between accounts and PNRs:</w:t>
      </w:r>
    </w:p>
    <w:p w14:paraId="42E17F18" w14:textId="0B3D572F" w:rsidR="00F50A89" w:rsidRPr="00F26D66" w:rsidRDefault="00F50A89" w:rsidP="00F50A89">
      <w:pPr>
        <w:rPr>
          <w:lang w:val="en-US"/>
        </w:rPr>
      </w:pPr>
    </w:p>
    <w:p w14:paraId="4B4663D1" w14:textId="61B159EB" w:rsidR="00F50A89" w:rsidRPr="00F26D66" w:rsidRDefault="00973844" w:rsidP="00F50A89">
      <w:pPr>
        <w:jc w:val="center"/>
        <w:rPr>
          <w:lang w:val="en-US"/>
        </w:rPr>
      </w:pPr>
      <w:r w:rsidRPr="00F26D66">
        <w:rPr>
          <w:noProof/>
          <w:lang w:val="en-US"/>
        </w:rPr>
        <w:drawing>
          <wp:inline distT="0" distB="0" distL="0" distR="0" wp14:anchorId="1797CFD9" wp14:editId="4FB92576">
            <wp:extent cx="3498574" cy="3420578"/>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5673" cy="3427519"/>
                    </a:xfrm>
                    <a:prstGeom prst="rect">
                      <a:avLst/>
                    </a:prstGeom>
                    <a:noFill/>
                    <a:ln>
                      <a:noFill/>
                    </a:ln>
                  </pic:spPr>
                </pic:pic>
              </a:graphicData>
            </a:graphic>
          </wp:inline>
        </w:drawing>
      </w:r>
    </w:p>
    <w:p w14:paraId="4460FA02" w14:textId="41D93BD5" w:rsidR="00F50A89" w:rsidRPr="00F26D66" w:rsidRDefault="00F50A89" w:rsidP="00F50A89">
      <w:pPr>
        <w:rPr>
          <w:lang w:val="en-US"/>
        </w:rPr>
      </w:pPr>
    </w:p>
    <w:p w14:paraId="529AC800" w14:textId="74CED36F" w:rsidR="00BE608E" w:rsidRPr="00F26D66" w:rsidRDefault="00FC2F75" w:rsidP="00F50A89">
      <w:pPr>
        <w:rPr>
          <w:lang w:val="en-US"/>
        </w:rPr>
      </w:pPr>
      <w:r w:rsidRPr="00F26D66">
        <w:rPr>
          <w:lang w:val="en-US"/>
        </w:rPr>
        <w:t>In this example, p</w:t>
      </w:r>
      <w:r w:rsidR="00A249EE" w:rsidRPr="00F26D66">
        <w:rPr>
          <w:lang w:val="en-US"/>
        </w:rPr>
        <w:t xml:space="preserve">erson 1 – the </w:t>
      </w:r>
      <w:r w:rsidR="00B53B27" w:rsidRPr="00F26D66">
        <w:rPr>
          <w:lang w:val="en-US"/>
        </w:rPr>
        <w:t>assistant</w:t>
      </w:r>
      <w:r w:rsidR="00A249EE" w:rsidRPr="00F26D66">
        <w:rPr>
          <w:lang w:val="en-US"/>
        </w:rPr>
        <w:t xml:space="preserve"> – owns three accounts</w:t>
      </w:r>
      <w:r w:rsidR="00392350" w:rsidRPr="00F26D66">
        <w:rPr>
          <w:lang w:val="en-US"/>
        </w:rPr>
        <w:t xml:space="preserve">. One of these (the standard account) has a home directory and an Exchange mailbox. Additionally, the </w:t>
      </w:r>
      <w:r w:rsidR="00B53B27" w:rsidRPr="00F26D66">
        <w:rPr>
          <w:lang w:val="en-US"/>
        </w:rPr>
        <w:t>assistant</w:t>
      </w:r>
      <w:r w:rsidR="00392350" w:rsidRPr="00F26D66">
        <w:rPr>
          <w:lang w:val="en-US"/>
        </w:rPr>
        <w:t xml:space="preserve"> owns a Google mailbox. Person 2 – the </w:t>
      </w:r>
      <w:r w:rsidR="00B53B27" w:rsidRPr="00F26D66">
        <w:rPr>
          <w:lang w:val="en-US"/>
        </w:rPr>
        <w:t>manager</w:t>
      </w:r>
      <w:r w:rsidR="00392350" w:rsidRPr="00F26D66">
        <w:rPr>
          <w:lang w:val="en-US"/>
        </w:rPr>
        <w:t xml:space="preserve"> – has a single account with a home directory and a mailbox. Moreover, the assistant can access the </w:t>
      </w:r>
      <w:r w:rsidR="00392350" w:rsidRPr="00F26D66">
        <w:rPr>
          <w:lang w:val="en-US"/>
        </w:rPr>
        <w:lastRenderedPageBreak/>
        <w:t>manager's mailbox through his/her own mailbox – without having access to the manager's account (i.e. credentials).</w:t>
      </w:r>
      <w:r w:rsidR="00FA742D" w:rsidRPr="00F26D66">
        <w:rPr>
          <w:lang w:val="en-US"/>
        </w:rPr>
        <w:t xml:space="preserve"> Moreover, the two persons are linked by a relation denoting that person </w:t>
      </w:r>
      <w:r w:rsidR="00997A85" w:rsidRPr="00F26D66">
        <w:rPr>
          <w:lang w:val="en-US"/>
        </w:rPr>
        <w:t>2</w:t>
      </w:r>
      <w:r w:rsidR="00FA742D" w:rsidRPr="00F26D66">
        <w:rPr>
          <w:lang w:val="en-US"/>
        </w:rPr>
        <w:t xml:space="preserve"> is the manager of person </w:t>
      </w:r>
      <w:r w:rsidR="00997A85" w:rsidRPr="00F26D66">
        <w:rPr>
          <w:lang w:val="en-US"/>
        </w:rPr>
        <w:t>1</w:t>
      </w:r>
      <w:r w:rsidR="00FA742D" w:rsidRPr="00F26D66">
        <w:rPr>
          <w:lang w:val="en-US"/>
        </w:rPr>
        <w:t>.</w:t>
      </w:r>
    </w:p>
    <w:p w14:paraId="4FA37615" w14:textId="77777777" w:rsidR="00065CF8" w:rsidRPr="00F26D66" w:rsidRDefault="00065CF8" w:rsidP="00F50A89">
      <w:pPr>
        <w:rPr>
          <w:lang w:val="en-US"/>
        </w:rPr>
      </w:pPr>
    </w:p>
    <w:p w14:paraId="526A3EB8" w14:textId="5721F171" w:rsidR="00BE608E" w:rsidRPr="00F26D66" w:rsidRDefault="00BE608E" w:rsidP="00065CF8">
      <w:pPr>
        <w:pStyle w:val="Heading3"/>
        <w:rPr>
          <w:lang w:val="en-US"/>
        </w:rPr>
      </w:pPr>
      <w:bookmarkStart w:id="45" w:name="_Toc22029661"/>
      <w:bookmarkStart w:id="46" w:name="_Toc35447308"/>
      <w:r w:rsidRPr="00F26D66">
        <w:rPr>
          <w:lang w:val="en-US"/>
        </w:rPr>
        <w:t>Default Types</w:t>
      </w:r>
      <w:bookmarkEnd w:id="45"/>
      <w:bookmarkEnd w:id="46"/>
    </w:p>
    <w:p w14:paraId="12CFE17E" w14:textId="3BCBF985" w:rsidR="00F50A89" w:rsidRPr="00F26D66" w:rsidRDefault="00A558CE" w:rsidP="00E61FAF">
      <w:pPr>
        <w:rPr>
          <w:lang w:val="en-US"/>
        </w:rPr>
      </w:pPr>
      <w:r w:rsidRPr="00F26D66">
        <w:rPr>
          <w:lang w:val="en-US"/>
        </w:rPr>
        <w:t>T</w:t>
      </w:r>
      <w:r w:rsidR="008329FF" w:rsidRPr="00F26D66">
        <w:rPr>
          <w:lang w:val="en-US"/>
        </w:rPr>
        <w:t>ype</w:t>
      </w:r>
      <w:r w:rsidR="00DB1479" w:rsidRPr="00F26D66">
        <w:rPr>
          <w:lang w:val="en-US"/>
        </w:rPr>
        <w:t xml:space="preserve"> configuration</w:t>
      </w:r>
      <w:r w:rsidR="008329FF" w:rsidRPr="00F26D66">
        <w:rPr>
          <w:lang w:val="en-US"/>
        </w:rPr>
        <w:t xml:space="preserve">s can be used to tailor the persons, accounts and resources managed </w:t>
      </w:r>
      <w:r w:rsidR="00DB1479" w:rsidRPr="00F26D66">
        <w:rPr>
          <w:lang w:val="en-US"/>
        </w:rPr>
        <w:t xml:space="preserve">in </w:t>
      </w:r>
      <w:r w:rsidR="008329FF" w:rsidRPr="00F26D66">
        <w:rPr>
          <w:lang w:val="en-US"/>
        </w:rPr>
        <w:t xml:space="preserve">aMIRA </w:t>
      </w:r>
      <w:r w:rsidR="00DB1479" w:rsidRPr="00F26D66">
        <w:rPr>
          <w:lang w:val="en-US"/>
        </w:rPr>
        <w:t>to the actual needs of the company.</w:t>
      </w:r>
      <w:r w:rsidR="002036BA" w:rsidRPr="00F26D66">
        <w:rPr>
          <w:lang w:val="en-US"/>
        </w:rPr>
        <w:t xml:space="preserve"> aMIRA provides </w:t>
      </w:r>
      <w:r w:rsidR="008F482E" w:rsidRPr="00F26D66">
        <w:rPr>
          <w:lang w:val="en-US"/>
        </w:rPr>
        <w:t>several</w:t>
      </w:r>
      <w:r w:rsidR="002036BA" w:rsidRPr="00F26D66">
        <w:rPr>
          <w:lang w:val="en-US"/>
        </w:rPr>
        <w:t xml:space="preserve"> default types out of the box</w:t>
      </w:r>
      <w:r w:rsidR="008F482E" w:rsidRPr="00F26D66">
        <w:rPr>
          <w:lang w:val="en-US"/>
        </w:rPr>
        <w:t>, which can be used as a starting point.</w:t>
      </w:r>
    </w:p>
    <w:p w14:paraId="7ACD9C66" w14:textId="77777777" w:rsidR="008C0241" w:rsidRPr="00F26D66" w:rsidRDefault="008C0241" w:rsidP="00E61FAF">
      <w:pPr>
        <w:rPr>
          <w:lang w:val="en-US"/>
        </w:rPr>
      </w:pPr>
    </w:p>
    <w:p w14:paraId="4727450F" w14:textId="77777777" w:rsidR="008C0241" w:rsidRPr="00F26D66" w:rsidRDefault="008C0241" w:rsidP="008C0241">
      <w:pPr>
        <w:rPr>
          <w:lang w:val="en-US"/>
        </w:rPr>
      </w:pPr>
      <w:r w:rsidRPr="00F26D66">
        <w:rPr>
          <w:lang w:val="en-US"/>
        </w:rPr>
        <w:t>The defaults cover scenarios like:</w:t>
      </w:r>
    </w:p>
    <w:p w14:paraId="48911DB3" w14:textId="77777777" w:rsidR="008C0241" w:rsidRPr="00F26D66" w:rsidRDefault="008C0241" w:rsidP="008C0241">
      <w:pPr>
        <w:rPr>
          <w:lang w:val="en-US"/>
        </w:rPr>
      </w:pPr>
    </w:p>
    <w:p w14:paraId="022D4049" w14:textId="1D770199" w:rsidR="008C0241" w:rsidRPr="00F26D66" w:rsidRDefault="008C0241" w:rsidP="00083C10">
      <w:pPr>
        <w:pStyle w:val="ListParagraph"/>
        <w:numPr>
          <w:ilvl w:val="0"/>
          <w:numId w:val="45"/>
        </w:numPr>
        <w:rPr>
          <w:lang w:val="en-US"/>
        </w:rPr>
      </w:pPr>
      <w:r w:rsidRPr="00F26D66">
        <w:rPr>
          <w:lang w:val="en-US"/>
        </w:rPr>
        <w:t>Employees</w:t>
      </w:r>
    </w:p>
    <w:p w14:paraId="1D07E559" w14:textId="5ADA5283" w:rsidR="008C0241" w:rsidRPr="00F26D66" w:rsidRDefault="008C0241" w:rsidP="00083C10">
      <w:pPr>
        <w:pStyle w:val="ListParagraph"/>
        <w:numPr>
          <w:ilvl w:val="0"/>
          <w:numId w:val="45"/>
        </w:numPr>
        <w:rPr>
          <w:lang w:val="en-US"/>
        </w:rPr>
      </w:pPr>
      <w:r w:rsidRPr="00F26D66">
        <w:rPr>
          <w:lang w:val="en-US"/>
        </w:rPr>
        <w:t>External collaborators</w:t>
      </w:r>
    </w:p>
    <w:p w14:paraId="101369BA" w14:textId="55E8C9F9" w:rsidR="001A7F1A" w:rsidRPr="00F26D66" w:rsidRDefault="001A7F1A" w:rsidP="00083C10">
      <w:pPr>
        <w:pStyle w:val="ListParagraph"/>
        <w:numPr>
          <w:ilvl w:val="0"/>
          <w:numId w:val="45"/>
        </w:numPr>
        <w:rPr>
          <w:lang w:val="en-US"/>
        </w:rPr>
      </w:pPr>
      <w:r w:rsidRPr="00F26D66">
        <w:rPr>
          <w:lang w:val="en-US"/>
        </w:rPr>
        <w:t>Service providers</w:t>
      </w:r>
    </w:p>
    <w:p w14:paraId="3CA445AE" w14:textId="07DF85ED" w:rsidR="00A658CC" w:rsidRPr="00F26D66" w:rsidRDefault="00A658CC" w:rsidP="00083C10">
      <w:pPr>
        <w:pStyle w:val="ListParagraph"/>
        <w:numPr>
          <w:ilvl w:val="0"/>
          <w:numId w:val="45"/>
        </w:numPr>
        <w:rPr>
          <w:lang w:val="en-US"/>
        </w:rPr>
      </w:pPr>
      <w:r w:rsidRPr="00F26D66">
        <w:rPr>
          <w:lang w:val="en-US"/>
        </w:rPr>
        <w:t>Partners</w:t>
      </w:r>
    </w:p>
    <w:p w14:paraId="48B32901" w14:textId="78374310" w:rsidR="008C0241" w:rsidRPr="00F26D66" w:rsidRDefault="008C0241" w:rsidP="00083C10">
      <w:pPr>
        <w:pStyle w:val="ListParagraph"/>
        <w:numPr>
          <w:ilvl w:val="0"/>
          <w:numId w:val="45"/>
        </w:numPr>
        <w:rPr>
          <w:lang w:val="en-US"/>
        </w:rPr>
      </w:pPr>
      <w:r w:rsidRPr="00F26D66">
        <w:rPr>
          <w:lang w:val="en-US"/>
        </w:rPr>
        <w:t>…</w:t>
      </w:r>
    </w:p>
    <w:p w14:paraId="638FBB57" w14:textId="77777777" w:rsidR="008C0241" w:rsidRPr="00F26D66" w:rsidRDefault="008C0241" w:rsidP="00E61FAF">
      <w:pPr>
        <w:rPr>
          <w:lang w:val="en-US"/>
        </w:rPr>
      </w:pPr>
    </w:p>
    <w:p w14:paraId="693D7C8C" w14:textId="4A7C8D9B" w:rsidR="00FA1D48" w:rsidRPr="00F26D66" w:rsidRDefault="00FA1D48" w:rsidP="00E61FAF">
      <w:pPr>
        <w:rPr>
          <w:lang w:val="en-US"/>
        </w:rPr>
      </w:pPr>
    </w:p>
    <w:p w14:paraId="1855598E" w14:textId="4134C5A4" w:rsidR="00E61FAF" w:rsidRPr="00F26D66" w:rsidRDefault="00392350" w:rsidP="00392350">
      <w:pPr>
        <w:pStyle w:val="Heading2"/>
      </w:pPr>
      <w:bookmarkStart w:id="47" w:name="_Toc22029662"/>
      <w:bookmarkStart w:id="48" w:name="_Toc35447309"/>
      <w:r w:rsidRPr="00F26D66">
        <w:t>Object Status and Lifecycle</w:t>
      </w:r>
      <w:bookmarkEnd w:id="47"/>
      <w:bookmarkEnd w:id="48"/>
    </w:p>
    <w:p w14:paraId="46E7A952" w14:textId="77777777" w:rsidR="006B1FD5" w:rsidRPr="00F26D66" w:rsidRDefault="00392350" w:rsidP="00E61FAF">
      <w:pPr>
        <w:rPr>
          <w:lang w:val="en-US"/>
        </w:rPr>
      </w:pPr>
      <w:r w:rsidRPr="00F26D66">
        <w:rPr>
          <w:lang w:val="en-US"/>
        </w:rPr>
        <w:t>Objects managed in aMIRA have a defined status</w:t>
      </w:r>
      <w:r w:rsidR="006B1FD5" w:rsidRPr="00F26D66">
        <w:rPr>
          <w:lang w:val="en-US"/>
        </w:rPr>
        <w:t>. For example, a person with a valid contract and thus working for the company is in status "active" whereas a person who has left the company is usually in status "inactive".</w:t>
      </w:r>
    </w:p>
    <w:p w14:paraId="359C8684" w14:textId="77777777" w:rsidR="006B1FD5" w:rsidRPr="00F26D66" w:rsidRDefault="006B1FD5" w:rsidP="00E61FAF">
      <w:pPr>
        <w:rPr>
          <w:lang w:val="en-US"/>
        </w:rPr>
      </w:pPr>
    </w:p>
    <w:p w14:paraId="53B9D72B" w14:textId="7E671D11" w:rsidR="005470C0" w:rsidRPr="00F26D66" w:rsidRDefault="00392350" w:rsidP="00E61FAF">
      <w:pPr>
        <w:rPr>
          <w:lang w:val="en-US"/>
        </w:rPr>
      </w:pPr>
      <w:r w:rsidRPr="00F26D66">
        <w:rPr>
          <w:lang w:val="en-US"/>
        </w:rPr>
        <w:t>Moreover, the status of objects</w:t>
      </w:r>
      <w:r w:rsidR="006B1FD5" w:rsidRPr="00F26D66">
        <w:rPr>
          <w:lang w:val="en-US"/>
        </w:rPr>
        <w:t xml:space="preserve"> that are related to each other may also be dependent. In fact, accounts and PNRs associated with an inactive person cannot be active.</w:t>
      </w:r>
    </w:p>
    <w:p w14:paraId="54D307AA" w14:textId="0DEBC802" w:rsidR="00DF178C" w:rsidRPr="00F26D66" w:rsidRDefault="00DF178C" w:rsidP="00E61FAF">
      <w:pPr>
        <w:rPr>
          <w:lang w:val="en-US"/>
        </w:rPr>
      </w:pPr>
    </w:p>
    <w:p w14:paraId="29649CAA" w14:textId="5CE7327C" w:rsidR="00DF178C" w:rsidRPr="00F26D66" w:rsidRDefault="00DF178C" w:rsidP="00E61FAF">
      <w:pPr>
        <w:rPr>
          <w:lang w:val="en-US"/>
        </w:rPr>
      </w:pPr>
      <w:r w:rsidRPr="00F26D66">
        <w:rPr>
          <w:lang w:val="en-US"/>
        </w:rPr>
        <w:t>Finally, status transitions of one object may trigger automatic status transition of other objects, i.e. a person leaving the company must have all accounts and PNRs deleted automatically.</w:t>
      </w:r>
    </w:p>
    <w:p w14:paraId="0E4FAC47" w14:textId="77777777" w:rsidR="005470C0" w:rsidRPr="00F26D66" w:rsidRDefault="005470C0" w:rsidP="00E61FAF">
      <w:pPr>
        <w:rPr>
          <w:lang w:val="en-US"/>
        </w:rPr>
      </w:pPr>
    </w:p>
    <w:p w14:paraId="1BBA99F2" w14:textId="03AA7A4E" w:rsidR="005470C0" w:rsidRPr="00F26D66" w:rsidRDefault="005470C0" w:rsidP="005470C0">
      <w:pPr>
        <w:pStyle w:val="Heading3"/>
        <w:rPr>
          <w:lang w:val="en-US"/>
        </w:rPr>
      </w:pPr>
      <w:bookmarkStart w:id="49" w:name="_Ref524421207"/>
      <w:bookmarkStart w:id="50" w:name="_Toc22029663"/>
      <w:bookmarkStart w:id="51" w:name="_Toc35447310"/>
      <w:r w:rsidRPr="00F26D66">
        <w:rPr>
          <w:lang w:val="en-US"/>
        </w:rPr>
        <w:t>Status Values</w:t>
      </w:r>
      <w:bookmarkEnd w:id="49"/>
      <w:bookmarkEnd w:id="50"/>
      <w:bookmarkEnd w:id="51"/>
    </w:p>
    <w:p w14:paraId="3E22BA02" w14:textId="6B77865C" w:rsidR="007E16EC" w:rsidRPr="00F26D66" w:rsidRDefault="007E16EC" w:rsidP="007E16EC">
      <w:pPr>
        <w:pStyle w:val="Heading4"/>
        <w:rPr>
          <w:lang w:val="en-US"/>
        </w:rPr>
      </w:pPr>
      <w:r w:rsidRPr="00F26D66">
        <w:rPr>
          <w:lang w:val="en-US"/>
        </w:rPr>
        <w:t>Persons</w:t>
      </w:r>
    </w:p>
    <w:p w14:paraId="5A8ECCB2" w14:textId="77777777" w:rsidR="00B356D6" w:rsidRPr="00F26D66" w:rsidRDefault="00B356D6" w:rsidP="005470C0">
      <w:pPr>
        <w:rPr>
          <w:lang w:val="en-US"/>
        </w:rPr>
      </w:pPr>
      <w:r w:rsidRPr="00F26D66">
        <w:rPr>
          <w:lang w:val="en-US"/>
        </w:rPr>
        <w:t xml:space="preserve">The default status values for </w:t>
      </w:r>
      <w:r w:rsidRPr="00F26D66">
        <w:rPr>
          <w:b/>
          <w:lang w:val="en-US"/>
        </w:rPr>
        <w:t>persons</w:t>
      </w:r>
      <w:r w:rsidRPr="00F26D66">
        <w:rPr>
          <w:lang w:val="en-US"/>
        </w:rPr>
        <w:t xml:space="preserve"> are as follows:</w:t>
      </w:r>
    </w:p>
    <w:p w14:paraId="0030A20F" w14:textId="77777777" w:rsidR="00B356D6" w:rsidRPr="00F26D66" w:rsidRDefault="00B356D6" w:rsidP="005470C0">
      <w:pPr>
        <w:rPr>
          <w:lang w:val="en-US"/>
        </w:rPr>
      </w:pPr>
    </w:p>
    <w:p w14:paraId="1A3B3534" w14:textId="59C00400" w:rsidR="00B356D6" w:rsidRPr="00F26D66" w:rsidRDefault="006D4463" w:rsidP="00B356D6">
      <w:pPr>
        <w:jc w:val="center"/>
        <w:rPr>
          <w:lang w:val="en-US"/>
        </w:rPr>
      </w:pPr>
      <w:r w:rsidRPr="00F26D66">
        <w:rPr>
          <w:noProof/>
          <w:lang w:val="en-US"/>
        </w:rPr>
        <w:drawing>
          <wp:inline distT="0" distB="0" distL="0" distR="0" wp14:anchorId="25B989E1" wp14:editId="28A96B7C">
            <wp:extent cx="6296025" cy="8166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816610"/>
                    </a:xfrm>
                    <a:prstGeom prst="rect">
                      <a:avLst/>
                    </a:prstGeom>
                    <a:noFill/>
                    <a:ln>
                      <a:noFill/>
                    </a:ln>
                  </pic:spPr>
                </pic:pic>
              </a:graphicData>
            </a:graphic>
          </wp:inline>
        </w:drawing>
      </w:r>
    </w:p>
    <w:p w14:paraId="58C00A36" w14:textId="793AEED7" w:rsidR="00B356D6" w:rsidRPr="00F26D66" w:rsidRDefault="00B356D6" w:rsidP="005470C0">
      <w:pPr>
        <w:rPr>
          <w:lang w:val="en-US"/>
        </w:rPr>
      </w:pPr>
    </w:p>
    <w:p w14:paraId="1D4A9C16" w14:textId="4081F24D" w:rsidR="005470C0" w:rsidRPr="00F26D66" w:rsidRDefault="00B356D6" w:rsidP="005470C0">
      <w:pPr>
        <w:rPr>
          <w:lang w:val="en-US"/>
        </w:rPr>
      </w:pPr>
      <w:r w:rsidRPr="00F26D66">
        <w:rPr>
          <w:lang w:val="en-US"/>
        </w:rPr>
        <w:t>Definition:</w:t>
      </w:r>
    </w:p>
    <w:p w14:paraId="54393B4E" w14:textId="17443A6D" w:rsidR="00B356D6" w:rsidRPr="00F26D66" w:rsidRDefault="00B356D6" w:rsidP="005470C0">
      <w:pPr>
        <w:rPr>
          <w:lang w:val="en-US"/>
        </w:rPr>
      </w:pPr>
    </w:p>
    <w:p w14:paraId="2F821B99" w14:textId="41ECD540" w:rsidR="00B356D6" w:rsidRPr="00F26D66" w:rsidRDefault="00B356D6" w:rsidP="007221A0">
      <w:pPr>
        <w:pStyle w:val="ListParagraph"/>
        <w:numPr>
          <w:ilvl w:val="0"/>
          <w:numId w:val="11"/>
        </w:numPr>
        <w:rPr>
          <w:lang w:val="en-US"/>
        </w:rPr>
      </w:pPr>
      <w:r w:rsidRPr="00F26D66">
        <w:rPr>
          <w:b/>
          <w:lang w:val="en-US"/>
        </w:rPr>
        <w:t>Active</w:t>
      </w:r>
      <w:r w:rsidRPr="00F26D66">
        <w:rPr>
          <w:lang w:val="en-US"/>
        </w:rPr>
        <w:t>: the person is actively working for the company</w:t>
      </w:r>
      <w:r w:rsidR="002C3B59" w:rsidRPr="00F26D66">
        <w:rPr>
          <w:lang w:val="en-US"/>
        </w:rPr>
        <w:t xml:space="preserve"> (i.e. active/valid working relation or contract)</w:t>
      </w:r>
    </w:p>
    <w:p w14:paraId="41C4EED4" w14:textId="3295610D" w:rsidR="00B356D6" w:rsidRPr="00F26D66" w:rsidRDefault="00B356D6" w:rsidP="007221A0">
      <w:pPr>
        <w:pStyle w:val="ListParagraph"/>
        <w:numPr>
          <w:ilvl w:val="0"/>
          <w:numId w:val="11"/>
        </w:numPr>
        <w:rPr>
          <w:lang w:val="en-US"/>
        </w:rPr>
      </w:pPr>
      <w:r w:rsidRPr="00F26D66">
        <w:rPr>
          <w:b/>
          <w:lang w:val="en-US"/>
        </w:rPr>
        <w:t>On Leave</w:t>
      </w:r>
      <w:r w:rsidRPr="00F26D66">
        <w:rPr>
          <w:lang w:val="en-US"/>
        </w:rPr>
        <w:t xml:space="preserve">: the person has </w:t>
      </w:r>
      <w:r w:rsidR="002C3B59" w:rsidRPr="00F26D66">
        <w:rPr>
          <w:lang w:val="en-US"/>
        </w:rPr>
        <w:t>an active working relation/contract</w:t>
      </w:r>
      <w:r w:rsidRPr="00F26D66">
        <w:rPr>
          <w:lang w:val="en-US"/>
        </w:rPr>
        <w:t>, but is currently not working for the company (e.g. sabbatical, maternity leave, …)</w:t>
      </w:r>
    </w:p>
    <w:p w14:paraId="75BE54A3" w14:textId="582C782E" w:rsidR="00B356D6" w:rsidRPr="00F26D66" w:rsidRDefault="00B356D6" w:rsidP="007221A0">
      <w:pPr>
        <w:pStyle w:val="ListParagraph"/>
        <w:numPr>
          <w:ilvl w:val="0"/>
          <w:numId w:val="11"/>
        </w:numPr>
        <w:rPr>
          <w:lang w:val="en-US"/>
        </w:rPr>
      </w:pPr>
      <w:r w:rsidRPr="00F26D66">
        <w:rPr>
          <w:b/>
          <w:lang w:val="en-US"/>
        </w:rPr>
        <w:t>Inactive</w:t>
      </w:r>
      <w:r w:rsidRPr="00F26D66">
        <w:rPr>
          <w:lang w:val="en-US"/>
        </w:rPr>
        <w:t xml:space="preserve">: the </w:t>
      </w:r>
      <w:r w:rsidR="002C3B59" w:rsidRPr="00F26D66">
        <w:rPr>
          <w:lang w:val="en-US"/>
        </w:rPr>
        <w:t>working relation/contract</w:t>
      </w:r>
      <w:r w:rsidRPr="00F26D66">
        <w:rPr>
          <w:lang w:val="en-US"/>
        </w:rPr>
        <w:t xml:space="preserve"> has been terminated and the person is no longer working for the company</w:t>
      </w:r>
    </w:p>
    <w:p w14:paraId="0D8137A7" w14:textId="1EB815AC" w:rsidR="00B356D6" w:rsidRPr="00F26D66" w:rsidRDefault="00B356D6" w:rsidP="007221A0">
      <w:pPr>
        <w:pStyle w:val="ListParagraph"/>
        <w:numPr>
          <w:ilvl w:val="0"/>
          <w:numId w:val="11"/>
        </w:numPr>
        <w:rPr>
          <w:lang w:val="en-US"/>
        </w:rPr>
      </w:pPr>
      <w:r w:rsidRPr="00F26D66">
        <w:rPr>
          <w:b/>
          <w:lang w:val="en-US"/>
        </w:rPr>
        <w:t>Deleted</w:t>
      </w:r>
      <w:r w:rsidRPr="00F26D66">
        <w:rPr>
          <w:lang w:val="en-US"/>
        </w:rPr>
        <w:t>:</w:t>
      </w:r>
      <w:r w:rsidR="001B3A4E" w:rsidRPr="00F26D66">
        <w:rPr>
          <w:lang w:val="en-US"/>
        </w:rPr>
        <w:t xml:space="preserve"> essentially, the same as "inactive", but used by aMIRA to hide data</w:t>
      </w:r>
      <w:r w:rsidR="00700643" w:rsidRPr="00F26D66">
        <w:rPr>
          <w:lang w:val="en-US"/>
        </w:rPr>
        <w:t xml:space="preserve"> (i.e. person objects in this status are not shown in the search results by default)</w:t>
      </w:r>
    </w:p>
    <w:p w14:paraId="515060A1" w14:textId="25F046FF" w:rsidR="002C3B59" w:rsidRPr="00F26D66" w:rsidRDefault="002C3B59" w:rsidP="007221A0">
      <w:pPr>
        <w:pStyle w:val="ListParagraph"/>
        <w:numPr>
          <w:ilvl w:val="0"/>
          <w:numId w:val="11"/>
        </w:numPr>
        <w:rPr>
          <w:lang w:val="en-US"/>
        </w:rPr>
      </w:pPr>
      <w:r w:rsidRPr="00F26D66">
        <w:rPr>
          <w:b/>
          <w:lang w:val="en-US"/>
        </w:rPr>
        <w:t>Purged</w:t>
      </w:r>
      <w:r w:rsidRPr="00F26D66">
        <w:rPr>
          <w:lang w:val="en-US"/>
        </w:rPr>
        <w:t>: the data does no longer need to be managed/tracked by aMIRA</w:t>
      </w:r>
      <w:r w:rsidR="00700643" w:rsidRPr="00F26D66">
        <w:rPr>
          <w:lang w:val="en-US"/>
        </w:rPr>
        <w:t xml:space="preserve"> (i.e. it is not needed anymore)</w:t>
      </w:r>
    </w:p>
    <w:p w14:paraId="6500FA47" w14:textId="22923F1B" w:rsidR="005470C0" w:rsidRPr="00F26D66" w:rsidRDefault="005470C0" w:rsidP="005470C0">
      <w:pPr>
        <w:rPr>
          <w:lang w:val="en-US"/>
        </w:rPr>
      </w:pPr>
    </w:p>
    <w:p w14:paraId="5C01607A" w14:textId="121EE792" w:rsidR="001B3A4E" w:rsidRPr="00F26D66" w:rsidRDefault="001B3A4E" w:rsidP="005470C0">
      <w:pPr>
        <w:rPr>
          <w:lang w:val="en-US"/>
        </w:rPr>
      </w:pPr>
      <w:r w:rsidRPr="00F26D66">
        <w:rPr>
          <w:lang w:val="en-US"/>
        </w:rPr>
        <w:t xml:space="preserve">As shown in the diagram, </w:t>
      </w:r>
      <w:r w:rsidR="002C3B59" w:rsidRPr="00F26D66">
        <w:rPr>
          <w:lang w:val="en-US"/>
        </w:rPr>
        <w:t>only the "Purged" status is a terminal status. T</w:t>
      </w:r>
      <w:r w:rsidRPr="00F26D66">
        <w:rPr>
          <w:lang w:val="en-US"/>
        </w:rPr>
        <w:t xml:space="preserve">ransitions between the four </w:t>
      </w:r>
      <w:r w:rsidR="002C3B59" w:rsidRPr="00F26D66">
        <w:rPr>
          <w:lang w:val="en-US"/>
        </w:rPr>
        <w:t xml:space="preserve">other </w:t>
      </w:r>
      <w:r w:rsidRPr="00F26D66">
        <w:rPr>
          <w:lang w:val="en-US"/>
        </w:rPr>
        <w:t>status values are possible in all directions</w:t>
      </w:r>
      <w:r w:rsidR="00700643" w:rsidRPr="00F26D66">
        <w:rPr>
          <w:lang w:val="en-US"/>
        </w:rPr>
        <w:t>. This allows modeling common business use cases such as:</w:t>
      </w:r>
    </w:p>
    <w:p w14:paraId="7D0749C7" w14:textId="456DE6A0" w:rsidR="001B3A4E" w:rsidRPr="00F26D66" w:rsidRDefault="001B3A4E" w:rsidP="005470C0">
      <w:pPr>
        <w:rPr>
          <w:lang w:val="en-US"/>
        </w:rPr>
      </w:pPr>
    </w:p>
    <w:p w14:paraId="24357260" w14:textId="00FFC98A" w:rsidR="001B3A4E" w:rsidRPr="00F26D66" w:rsidRDefault="001B3A4E" w:rsidP="007221A0">
      <w:pPr>
        <w:pStyle w:val="ListParagraph"/>
        <w:numPr>
          <w:ilvl w:val="0"/>
          <w:numId w:val="12"/>
        </w:numPr>
        <w:rPr>
          <w:lang w:val="en-US"/>
        </w:rPr>
      </w:pPr>
      <w:r w:rsidRPr="00F26D66">
        <w:rPr>
          <w:lang w:val="en-US"/>
        </w:rPr>
        <w:t>A person on leave resumes working after the maternity leave</w:t>
      </w:r>
    </w:p>
    <w:p w14:paraId="6FE360E9" w14:textId="157002A9" w:rsidR="001B3A4E" w:rsidRPr="00F26D66" w:rsidRDefault="001B3A4E" w:rsidP="007221A0">
      <w:pPr>
        <w:pStyle w:val="ListParagraph"/>
        <w:numPr>
          <w:ilvl w:val="0"/>
          <w:numId w:val="12"/>
        </w:numPr>
        <w:rPr>
          <w:lang w:val="en-US"/>
        </w:rPr>
      </w:pPr>
      <w:r w:rsidRPr="00F26D66">
        <w:rPr>
          <w:lang w:val="en-US"/>
        </w:rPr>
        <w:t>A person who used to work for a company is re-hired after having been inactive for several years</w:t>
      </w:r>
    </w:p>
    <w:p w14:paraId="0522D9FA" w14:textId="6DFC4874" w:rsidR="001B3A4E" w:rsidRPr="00F26D66" w:rsidRDefault="001B3A4E" w:rsidP="007221A0">
      <w:pPr>
        <w:pStyle w:val="ListParagraph"/>
        <w:numPr>
          <w:ilvl w:val="0"/>
          <w:numId w:val="12"/>
        </w:numPr>
        <w:rPr>
          <w:lang w:val="en-US"/>
        </w:rPr>
      </w:pPr>
      <w:r w:rsidRPr="00F26D66">
        <w:rPr>
          <w:lang w:val="en-US"/>
        </w:rPr>
        <w:t>A person's contract is terminated</w:t>
      </w:r>
    </w:p>
    <w:p w14:paraId="76CF077C" w14:textId="308BE033" w:rsidR="00B356D6" w:rsidRPr="00F26D66" w:rsidRDefault="00B356D6" w:rsidP="005470C0">
      <w:pPr>
        <w:rPr>
          <w:lang w:val="en-US"/>
        </w:rPr>
      </w:pPr>
    </w:p>
    <w:p w14:paraId="0124CA71" w14:textId="1DD2F419" w:rsidR="002C3B59" w:rsidRPr="00F26D66" w:rsidRDefault="00700643" w:rsidP="005470C0">
      <w:pPr>
        <w:rPr>
          <w:lang w:val="en-US"/>
        </w:rPr>
      </w:pPr>
      <w:r w:rsidRPr="00F26D66">
        <w:rPr>
          <w:lang w:val="en-US"/>
        </w:rPr>
        <w:t xml:space="preserve">The "Purged" status is used to dispose of person objects that aMIRA shall no longer actively manage. </w:t>
      </w:r>
      <w:r w:rsidR="009F090E" w:rsidRPr="00F26D66">
        <w:rPr>
          <w:lang w:val="en-US"/>
        </w:rPr>
        <w:t>If des</w:t>
      </w:r>
      <w:r w:rsidR="00050402" w:rsidRPr="00F26D66">
        <w:rPr>
          <w:lang w:val="en-US"/>
        </w:rPr>
        <w:t>ired or required, t</w:t>
      </w:r>
      <w:r w:rsidRPr="00F26D66">
        <w:rPr>
          <w:lang w:val="en-US"/>
        </w:rPr>
        <w:t>hese objects could then effectively be removed from the database. Typical scenarios could be as follows:</w:t>
      </w:r>
    </w:p>
    <w:p w14:paraId="0AA66751" w14:textId="51F43180" w:rsidR="00700643" w:rsidRPr="00F26D66" w:rsidRDefault="00700643" w:rsidP="005470C0">
      <w:pPr>
        <w:rPr>
          <w:lang w:val="en-US"/>
        </w:rPr>
      </w:pPr>
    </w:p>
    <w:p w14:paraId="201BDFD5" w14:textId="57ADBB91" w:rsidR="00700643" w:rsidRPr="00F26D66" w:rsidRDefault="00700643" w:rsidP="004B5A91">
      <w:pPr>
        <w:pStyle w:val="ListParagraph"/>
        <w:numPr>
          <w:ilvl w:val="0"/>
          <w:numId w:val="32"/>
        </w:numPr>
        <w:rPr>
          <w:lang w:val="en-US"/>
        </w:rPr>
      </w:pPr>
      <w:r w:rsidRPr="00F26D66">
        <w:rPr>
          <w:lang w:val="en-US"/>
        </w:rPr>
        <w:t>Removal of person data after a legal retention time</w:t>
      </w:r>
    </w:p>
    <w:p w14:paraId="3F0188C3" w14:textId="69974321" w:rsidR="00700643" w:rsidRPr="00F26D66" w:rsidRDefault="00700643" w:rsidP="004B5A91">
      <w:pPr>
        <w:pStyle w:val="ListParagraph"/>
        <w:numPr>
          <w:ilvl w:val="0"/>
          <w:numId w:val="32"/>
        </w:numPr>
        <w:rPr>
          <w:lang w:val="en-US"/>
        </w:rPr>
      </w:pPr>
      <w:r w:rsidRPr="00F26D66">
        <w:rPr>
          <w:lang w:val="en-US"/>
        </w:rPr>
        <w:t>Removal of person data that has been created by mistake (e.g. duplicates) or for testing purposes</w:t>
      </w:r>
    </w:p>
    <w:p w14:paraId="6AF74597" w14:textId="24461703" w:rsidR="000C6BAA" w:rsidRPr="00F26D66" w:rsidRDefault="000C6BAA" w:rsidP="004B5A91">
      <w:pPr>
        <w:pStyle w:val="ListParagraph"/>
        <w:numPr>
          <w:ilvl w:val="0"/>
          <w:numId w:val="32"/>
        </w:numPr>
        <w:rPr>
          <w:lang w:val="en-US"/>
        </w:rPr>
      </w:pPr>
      <w:r w:rsidRPr="00F26D66">
        <w:rPr>
          <w:lang w:val="en-US"/>
        </w:rPr>
        <w:t>Data that is ready for being moved to an archive</w:t>
      </w:r>
    </w:p>
    <w:p w14:paraId="05F828B6" w14:textId="44830F49" w:rsidR="00700643" w:rsidRPr="00F26D66" w:rsidRDefault="00700643" w:rsidP="005470C0">
      <w:pPr>
        <w:rPr>
          <w:lang w:val="en-US"/>
        </w:rPr>
      </w:pPr>
    </w:p>
    <w:p w14:paraId="72EE4A65" w14:textId="075686B9" w:rsidR="00BF16FE" w:rsidRPr="00F26D66" w:rsidRDefault="00BF16FE" w:rsidP="005470C0">
      <w:pPr>
        <w:rPr>
          <w:lang w:val="en-US"/>
        </w:rPr>
      </w:pPr>
      <w:r w:rsidRPr="00F26D66">
        <w:rPr>
          <w:lang w:val="en-US"/>
        </w:rPr>
        <w:t xml:space="preserve">Note: </w:t>
      </w:r>
      <w:r w:rsidR="00493FD3" w:rsidRPr="00F26D66">
        <w:rPr>
          <w:lang w:val="en-US"/>
        </w:rPr>
        <w:t xml:space="preserve">the defined status values, transitions and semantics are the defaults that aMIRA provides. </w:t>
      </w:r>
      <w:r w:rsidR="00983C6D" w:rsidRPr="00F26D66">
        <w:rPr>
          <w:lang w:val="en-US"/>
        </w:rPr>
        <w:t xml:space="preserve">Customers can choose to give the statuses different semantics or not to use </w:t>
      </w:r>
      <w:r w:rsidR="0050060E" w:rsidRPr="00F26D66">
        <w:rPr>
          <w:lang w:val="en-US"/>
        </w:rPr>
        <w:t>all</w:t>
      </w:r>
      <w:r w:rsidR="00983C6D" w:rsidRPr="00F26D66">
        <w:rPr>
          <w:lang w:val="en-US"/>
        </w:rPr>
        <w:t xml:space="preserve"> the statuses</w:t>
      </w:r>
      <w:r w:rsidR="0050060E" w:rsidRPr="00F26D66">
        <w:rPr>
          <w:lang w:val="en-US"/>
        </w:rPr>
        <w:t xml:space="preserve"> and transitions.</w:t>
      </w:r>
    </w:p>
    <w:p w14:paraId="3489EAFE" w14:textId="77777777" w:rsidR="00DE63F9" w:rsidRPr="00F26D66" w:rsidRDefault="00DE63F9" w:rsidP="005470C0">
      <w:pPr>
        <w:rPr>
          <w:lang w:val="en-US"/>
        </w:rPr>
      </w:pPr>
    </w:p>
    <w:p w14:paraId="23968E96" w14:textId="519CD81B" w:rsidR="007E16EC" w:rsidRPr="00F26D66" w:rsidRDefault="007E16EC" w:rsidP="007E16EC">
      <w:pPr>
        <w:pStyle w:val="Heading4"/>
        <w:rPr>
          <w:lang w:val="en-US"/>
        </w:rPr>
      </w:pPr>
      <w:r w:rsidRPr="00F26D66">
        <w:rPr>
          <w:lang w:val="en-US"/>
        </w:rPr>
        <w:t>Accounts and PNRs</w:t>
      </w:r>
    </w:p>
    <w:p w14:paraId="159B7C8D" w14:textId="607C08B0" w:rsidR="001B3A4E" w:rsidRPr="00F26D66" w:rsidRDefault="001B3A4E" w:rsidP="005470C0">
      <w:pPr>
        <w:rPr>
          <w:lang w:val="en-US"/>
        </w:rPr>
      </w:pPr>
      <w:r w:rsidRPr="00F26D66">
        <w:rPr>
          <w:lang w:val="en-US"/>
        </w:rPr>
        <w:t xml:space="preserve">The </w:t>
      </w:r>
      <w:r w:rsidR="0005211F" w:rsidRPr="00F26D66">
        <w:rPr>
          <w:lang w:val="en-US"/>
        </w:rPr>
        <w:t xml:space="preserve">default </w:t>
      </w:r>
      <w:r w:rsidRPr="00F26D66">
        <w:rPr>
          <w:lang w:val="en-US"/>
        </w:rPr>
        <w:t xml:space="preserve">status values of </w:t>
      </w:r>
      <w:r w:rsidRPr="00F26D66">
        <w:rPr>
          <w:b/>
          <w:lang w:val="en-US"/>
        </w:rPr>
        <w:t>accounts</w:t>
      </w:r>
      <w:r w:rsidRPr="00F26D66">
        <w:rPr>
          <w:lang w:val="en-US"/>
        </w:rPr>
        <w:t xml:space="preserve"> and </w:t>
      </w:r>
      <w:r w:rsidRPr="00F26D66">
        <w:rPr>
          <w:b/>
          <w:lang w:val="en-US"/>
        </w:rPr>
        <w:t>PNRs</w:t>
      </w:r>
      <w:r w:rsidRPr="00F26D66">
        <w:rPr>
          <w:lang w:val="en-US"/>
        </w:rPr>
        <w:t xml:space="preserve"> are:</w:t>
      </w:r>
    </w:p>
    <w:p w14:paraId="2439C8A5" w14:textId="77777777" w:rsidR="001B3A4E" w:rsidRPr="00F26D66" w:rsidRDefault="001B3A4E" w:rsidP="005470C0">
      <w:pPr>
        <w:rPr>
          <w:lang w:val="en-US"/>
        </w:rPr>
      </w:pPr>
    </w:p>
    <w:p w14:paraId="425868F0" w14:textId="1503BAE6" w:rsidR="001B3A4E" w:rsidRPr="00F26D66" w:rsidRDefault="006D4463" w:rsidP="001B3A4E">
      <w:pPr>
        <w:jc w:val="center"/>
        <w:rPr>
          <w:lang w:val="en-US"/>
        </w:rPr>
      </w:pPr>
      <w:r w:rsidRPr="00F26D66">
        <w:rPr>
          <w:noProof/>
          <w:lang w:val="en-US"/>
        </w:rPr>
        <w:drawing>
          <wp:inline distT="0" distB="0" distL="0" distR="0" wp14:anchorId="553032A5" wp14:editId="62E88E63">
            <wp:extent cx="4880759" cy="604988"/>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7887" cy="608351"/>
                    </a:xfrm>
                    <a:prstGeom prst="rect">
                      <a:avLst/>
                    </a:prstGeom>
                    <a:noFill/>
                    <a:ln>
                      <a:noFill/>
                    </a:ln>
                  </pic:spPr>
                </pic:pic>
              </a:graphicData>
            </a:graphic>
          </wp:inline>
        </w:drawing>
      </w:r>
    </w:p>
    <w:p w14:paraId="3EC424B9" w14:textId="45BA947C" w:rsidR="001B3A4E" w:rsidRPr="00F26D66" w:rsidRDefault="001B3A4E" w:rsidP="005470C0">
      <w:pPr>
        <w:rPr>
          <w:lang w:val="en-US"/>
        </w:rPr>
      </w:pPr>
    </w:p>
    <w:p w14:paraId="6D27D6FB" w14:textId="3A307191" w:rsidR="001B3A4E" w:rsidRPr="00F26D66" w:rsidRDefault="001B3A4E" w:rsidP="005470C0">
      <w:pPr>
        <w:rPr>
          <w:lang w:val="en-US"/>
        </w:rPr>
      </w:pPr>
      <w:r w:rsidRPr="00F26D66">
        <w:rPr>
          <w:lang w:val="en-US"/>
        </w:rPr>
        <w:t>Definition:</w:t>
      </w:r>
    </w:p>
    <w:p w14:paraId="6F818DBB" w14:textId="2FB06547" w:rsidR="001B3A4E" w:rsidRPr="00F26D66" w:rsidRDefault="001B3A4E" w:rsidP="005470C0">
      <w:pPr>
        <w:rPr>
          <w:lang w:val="en-US"/>
        </w:rPr>
      </w:pPr>
    </w:p>
    <w:p w14:paraId="1D2A14C9" w14:textId="2623B6F6" w:rsidR="001B3A4E" w:rsidRPr="00F26D66" w:rsidRDefault="001B3A4E" w:rsidP="007221A0">
      <w:pPr>
        <w:pStyle w:val="ListParagraph"/>
        <w:numPr>
          <w:ilvl w:val="0"/>
          <w:numId w:val="13"/>
        </w:numPr>
        <w:rPr>
          <w:lang w:val="en-US"/>
        </w:rPr>
      </w:pPr>
      <w:r w:rsidRPr="00F26D66">
        <w:rPr>
          <w:b/>
          <w:lang w:val="en-US"/>
        </w:rPr>
        <w:t>Enabled</w:t>
      </w:r>
      <w:r w:rsidRPr="00F26D66">
        <w:rPr>
          <w:lang w:val="en-US"/>
        </w:rPr>
        <w:t>: the object is actively in use</w:t>
      </w:r>
    </w:p>
    <w:p w14:paraId="70034015" w14:textId="1BFDDEC2" w:rsidR="001B3A4E" w:rsidRPr="00F26D66" w:rsidRDefault="001B3A4E" w:rsidP="007221A0">
      <w:pPr>
        <w:pStyle w:val="ListParagraph"/>
        <w:numPr>
          <w:ilvl w:val="0"/>
          <w:numId w:val="13"/>
        </w:numPr>
        <w:rPr>
          <w:lang w:val="en-US"/>
        </w:rPr>
      </w:pPr>
      <w:r w:rsidRPr="00F26D66">
        <w:rPr>
          <w:b/>
          <w:lang w:val="en-US"/>
        </w:rPr>
        <w:t>Disabled</w:t>
      </w:r>
      <w:r w:rsidRPr="00F26D66">
        <w:rPr>
          <w:lang w:val="en-US"/>
        </w:rPr>
        <w:t xml:space="preserve">: the object </w:t>
      </w:r>
      <w:r w:rsidR="008F1E17" w:rsidRPr="00F26D66">
        <w:rPr>
          <w:lang w:val="en-US"/>
        </w:rPr>
        <w:t xml:space="preserve">is still </w:t>
      </w:r>
      <w:r w:rsidR="00175466" w:rsidRPr="00F26D66">
        <w:rPr>
          <w:lang w:val="en-US"/>
        </w:rPr>
        <w:t xml:space="preserve">needed and </w:t>
      </w:r>
      <w:r w:rsidR="008F1E17" w:rsidRPr="00F26D66">
        <w:rPr>
          <w:lang w:val="en-US"/>
        </w:rPr>
        <w:t>fully in place, but it</w:t>
      </w:r>
      <w:r w:rsidR="00175466" w:rsidRPr="00F26D66">
        <w:rPr>
          <w:lang w:val="en-US"/>
        </w:rPr>
        <w:t xml:space="preserve"> cannot be used or accessed</w:t>
      </w:r>
      <w:r w:rsidR="00597832" w:rsidRPr="00F26D66">
        <w:rPr>
          <w:lang w:val="en-US"/>
        </w:rPr>
        <w:t xml:space="preserve">. The effect </w:t>
      </w:r>
      <w:r w:rsidR="006E28A2" w:rsidRPr="00F26D66">
        <w:rPr>
          <w:lang w:val="en-US"/>
        </w:rPr>
        <w:t>of this status depends heavily on the actual target system</w:t>
      </w:r>
      <w:r w:rsidR="00BD08F6" w:rsidRPr="00F26D66">
        <w:rPr>
          <w:lang w:val="en-US"/>
        </w:rPr>
        <w:t xml:space="preserve">, e.g. </w:t>
      </w:r>
      <w:r w:rsidR="006E28A2" w:rsidRPr="00F26D66">
        <w:rPr>
          <w:lang w:val="en-US"/>
        </w:rPr>
        <w:t xml:space="preserve">an AD account </w:t>
      </w:r>
      <w:r w:rsidR="00BD08F6" w:rsidRPr="00F26D66">
        <w:rPr>
          <w:lang w:val="en-US"/>
        </w:rPr>
        <w:t>will be disabled, an Exchange mailbox will be hidden and "sealed" (i.e. access</w:t>
      </w:r>
      <w:r w:rsidR="00686271" w:rsidRPr="00F26D66">
        <w:rPr>
          <w:lang w:val="en-US"/>
        </w:rPr>
        <w:t xml:space="preserve"> denied, send-to denied)</w:t>
      </w:r>
      <w:r w:rsidR="00D23E08" w:rsidRPr="00F26D66">
        <w:rPr>
          <w:lang w:val="en-US"/>
        </w:rPr>
        <w:t>. Other implementations are possible according to customer requirements.</w:t>
      </w:r>
    </w:p>
    <w:p w14:paraId="035530C3" w14:textId="000156E1" w:rsidR="001B3A4E" w:rsidRPr="00F26D66" w:rsidRDefault="001B3A4E" w:rsidP="007221A0">
      <w:pPr>
        <w:pStyle w:val="ListParagraph"/>
        <w:numPr>
          <w:ilvl w:val="0"/>
          <w:numId w:val="13"/>
        </w:numPr>
        <w:rPr>
          <w:lang w:val="en-US"/>
        </w:rPr>
      </w:pPr>
      <w:r w:rsidRPr="00F26D66">
        <w:rPr>
          <w:b/>
          <w:lang w:val="en-US"/>
        </w:rPr>
        <w:t>Deleted</w:t>
      </w:r>
      <w:r w:rsidRPr="00F26D66">
        <w:rPr>
          <w:lang w:val="en-US"/>
        </w:rPr>
        <w:t>:</w:t>
      </w:r>
      <w:r w:rsidR="008F1E17" w:rsidRPr="00F26D66">
        <w:rPr>
          <w:lang w:val="en-US"/>
        </w:rPr>
        <w:t xml:space="preserve"> the object is no longer needed and </w:t>
      </w:r>
      <w:r w:rsidR="00811529" w:rsidRPr="00F26D66">
        <w:rPr>
          <w:lang w:val="en-US"/>
        </w:rPr>
        <w:t xml:space="preserve">can </w:t>
      </w:r>
      <w:r w:rsidR="008F1E17" w:rsidRPr="00F26D66">
        <w:rPr>
          <w:lang w:val="en-US"/>
        </w:rPr>
        <w:t xml:space="preserve">therefore </w:t>
      </w:r>
      <w:r w:rsidR="00811529" w:rsidRPr="00F26D66">
        <w:rPr>
          <w:lang w:val="en-US"/>
        </w:rPr>
        <w:t xml:space="preserve">be </w:t>
      </w:r>
      <w:r w:rsidR="008F1E17" w:rsidRPr="00F26D66">
        <w:rPr>
          <w:lang w:val="en-US"/>
        </w:rPr>
        <w:t>disposed</w:t>
      </w:r>
      <w:r w:rsidR="00811529" w:rsidRPr="00F26D66">
        <w:rPr>
          <w:lang w:val="en-US"/>
        </w:rPr>
        <w:t xml:space="preserve"> of</w:t>
      </w:r>
      <w:r w:rsidR="008F1E17" w:rsidRPr="00F26D66">
        <w:rPr>
          <w:lang w:val="en-US"/>
        </w:rPr>
        <w:t>; when entering this status, a timer is set to control delayed disposal – thus giving a "grace period" to recover from accidental deletions</w:t>
      </w:r>
    </w:p>
    <w:p w14:paraId="147958B4" w14:textId="7D1F8176" w:rsidR="002C3B59" w:rsidRPr="00F26D66" w:rsidRDefault="002C3B59" w:rsidP="007221A0">
      <w:pPr>
        <w:pStyle w:val="ListParagraph"/>
        <w:numPr>
          <w:ilvl w:val="0"/>
          <w:numId w:val="13"/>
        </w:numPr>
        <w:rPr>
          <w:lang w:val="en-US"/>
        </w:rPr>
      </w:pPr>
      <w:r w:rsidRPr="00F26D66">
        <w:rPr>
          <w:b/>
          <w:lang w:val="en-US"/>
        </w:rPr>
        <w:t>Purged</w:t>
      </w:r>
      <w:r w:rsidRPr="00F26D66">
        <w:rPr>
          <w:lang w:val="en-US"/>
        </w:rPr>
        <w:t xml:space="preserve">: the object's disposal grace period is over and hence the object can effectively be removed from the target environment. </w:t>
      </w:r>
      <w:r w:rsidR="00700643" w:rsidRPr="00F26D66">
        <w:rPr>
          <w:lang w:val="en-US"/>
        </w:rPr>
        <w:t xml:space="preserve">Recovery is no longer possible. </w:t>
      </w:r>
      <w:r w:rsidRPr="00F26D66">
        <w:rPr>
          <w:lang w:val="en-US"/>
        </w:rPr>
        <w:t>Although the object remains in aMIRA, it is no longer tracked/managed.</w:t>
      </w:r>
    </w:p>
    <w:p w14:paraId="5B222F9B" w14:textId="77777777" w:rsidR="001B3A4E" w:rsidRPr="00F26D66" w:rsidRDefault="001B3A4E" w:rsidP="005470C0">
      <w:pPr>
        <w:rPr>
          <w:lang w:val="en-US"/>
        </w:rPr>
      </w:pPr>
    </w:p>
    <w:p w14:paraId="03282687" w14:textId="28D3C488" w:rsidR="00AC073C" w:rsidRPr="00F26D66" w:rsidRDefault="00AC073C" w:rsidP="005470C0">
      <w:pPr>
        <w:rPr>
          <w:lang w:val="en-US"/>
        </w:rPr>
      </w:pPr>
      <w:r w:rsidRPr="00F26D66">
        <w:rPr>
          <w:lang w:val="en-US"/>
        </w:rPr>
        <w:t xml:space="preserve">aMIRA itself is target system agnostic and therefore provides a </w:t>
      </w:r>
      <w:r w:rsidR="00531383" w:rsidRPr="00F26D66">
        <w:rPr>
          <w:lang w:val="en-US"/>
        </w:rPr>
        <w:t>two-step</w:t>
      </w:r>
      <w:r w:rsidRPr="00F26D66">
        <w:rPr>
          <w:lang w:val="en-US"/>
        </w:rPr>
        <w:t xml:space="preserve"> deletion process with</w:t>
      </w:r>
      <w:r w:rsidR="009E708D" w:rsidRPr="00F26D66">
        <w:rPr>
          <w:lang w:val="en-US"/>
        </w:rPr>
        <w:t xml:space="preserve"> a grace period in which a deleted object can usually be recovered without </w:t>
      </w:r>
      <w:r w:rsidR="007228D0" w:rsidRPr="00F26D66">
        <w:rPr>
          <w:lang w:val="en-US"/>
        </w:rPr>
        <w:t>loss of data and/o</w:t>
      </w:r>
      <w:r w:rsidR="00531383" w:rsidRPr="00F26D66">
        <w:rPr>
          <w:lang w:val="en-US"/>
        </w:rPr>
        <w:t>r</w:t>
      </w:r>
      <w:r w:rsidR="007228D0" w:rsidRPr="00F26D66">
        <w:rPr>
          <w:lang w:val="en-US"/>
        </w:rPr>
        <w:t xml:space="preserve"> functionality.</w:t>
      </w:r>
    </w:p>
    <w:p w14:paraId="430820FA" w14:textId="1B9917AD" w:rsidR="007228D0" w:rsidRPr="00F26D66" w:rsidRDefault="007228D0" w:rsidP="005470C0">
      <w:pPr>
        <w:rPr>
          <w:lang w:val="en-US"/>
        </w:rPr>
      </w:pPr>
    </w:p>
    <w:p w14:paraId="6043317A" w14:textId="0BC6C984" w:rsidR="00E11A4E" w:rsidRPr="00F26D66" w:rsidRDefault="007228D0" w:rsidP="00DE07A6">
      <w:pPr>
        <w:rPr>
          <w:lang w:val="en-US"/>
        </w:rPr>
      </w:pPr>
      <w:r w:rsidRPr="00F26D66">
        <w:rPr>
          <w:lang w:val="en-US"/>
        </w:rPr>
        <w:t xml:space="preserve">Depending on the </w:t>
      </w:r>
      <w:r w:rsidR="00531383" w:rsidRPr="00F26D66">
        <w:rPr>
          <w:lang w:val="en-US"/>
        </w:rPr>
        <w:t xml:space="preserve">capabilities </w:t>
      </w:r>
      <w:r w:rsidR="008A127C" w:rsidRPr="00F26D66">
        <w:rPr>
          <w:lang w:val="en-US"/>
        </w:rPr>
        <w:t xml:space="preserve">of the actual </w:t>
      </w:r>
      <w:r w:rsidR="00531383" w:rsidRPr="00F26D66">
        <w:rPr>
          <w:lang w:val="en-US"/>
        </w:rPr>
        <w:t xml:space="preserve">target system, </w:t>
      </w:r>
      <w:r w:rsidR="000F20D3" w:rsidRPr="00F26D66">
        <w:rPr>
          <w:lang w:val="en-US"/>
        </w:rPr>
        <w:t>this may or may not be possible</w:t>
      </w:r>
      <w:r w:rsidR="008A127C" w:rsidRPr="00F26D66">
        <w:rPr>
          <w:lang w:val="en-US"/>
        </w:rPr>
        <w:t xml:space="preserve"> – or offer additional possibilities</w:t>
      </w:r>
      <w:r w:rsidR="00E11A4E" w:rsidRPr="00F26D66">
        <w:rPr>
          <w:lang w:val="en-US"/>
        </w:rPr>
        <w:t>,</w:t>
      </w:r>
      <w:r w:rsidR="00CD5DD3" w:rsidRPr="00F26D66">
        <w:rPr>
          <w:lang w:val="en-US"/>
        </w:rPr>
        <w:t xml:space="preserve"> that would </w:t>
      </w:r>
      <w:r w:rsidR="00DE07A6" w:rsidRPr="00F26D66">
        <w:rPr>
          <w:lang w:val="en-US"/>
        </w:rPr>
        <w:t xml:space="preserve">then require some </w:t>
      </w:r>
      <w:r w:rsidR="00CD5DD3" w:rsidRPr="00F26D66">
        <w:rPr>
          <w:lang w:val="en-US"/>
        </w:rPr>
        <w:t>alignment within the model used in aMIRA</w:t>
      </w:r>
      <w:r w:rsidR="00DE07A6" w:rsidRPr="00F26D66">
        <w:rPr>
          <w:lang w:val="en-US"/>
        </w:rPr>
        <w:t xml:space="preserve"> (</w:t>
      </w:r>
      <w:r w:rsidR="00E11A4E" w:rsidRPr="00F26D66">
        <w:rPr>
          <w:lang w:val="en-US"/>
        </w:rPr>
        <w:t>e.g.</w:t>
      </w:r>
      <w:r w:rsidR="00DE07A6" w:rsidRPr="00F26D66">
        <w:rPr>
          <w:lang w:val="en-US"/>
        </w:rPr>
        <w:t xml:space="preserve"> soft</w:t>
      </w:r>
      <w:r w:rsidR="00DA2ECD" w:rsidRPr="00F26D66">
        <w:rPr>
          <w:lang w:val="en-US"/>
        </w:rPr>
        <w:t xml:space="preserve"> delete and </w:t>
      </w:r>
      <w:r w:rsidR="00DE07A6" w:rsidRPr="00F26D66">
        <w:rPr>
          <w:lang w:val="en-US"/>
        </w:rPr>
        <w:t>r</w:t>
      </w:r>
      <w:r w:rsidR="00E11A4E" w:rsidRPr="00F26D66">
        <w:rPr>
          <w:lang w:val="en-US"/>
        </w:rPr>
        <w:t xml:space="preserve">ecycle bin </w:t>
      </w:r>
      <w:r w:rsidR="00DE07A6" w:rsidRPr="00F26D66">
        <w:rPr>
          <w:lang w:val="en-US"/>
        </w:rPr>
        <w:t>available</w:t>
      </w:r>
      <w:r w:rsidR="00E11A4E" w:rsidRPr="00F26D66">
        <w:rPr>
          <w:lang w:val="en-US"/>
        </w:rPr>
        <w:t xml:space="preserve"> </w:t>
      </w:r>
      <w:r w:rsidR="00DA2ECD" w:rsidRPr="00F26D66">
        <w:rPr>
          <w:lang w:val="en-US"/>
        </w:rPr>
        <w:t>in</w:t>
      </w:r>
      <w:r w:rsidR="00E11A4E" w:rsidRPr="00F26D66">
        <w:rPr>
          <w:lang w:val="en-US"/>
        </w:rPr>
        <w:t xml:space="preserve"> newer versions of Active Directory</w:t>
      </w:r>
      <w:r w:rsidR="00DA2ECD" w:rsidRPr="00F26D66">
        <w:rPr>
          <w:lang w:val="en-US"/>
        </w:rPr>
        <w:t>)</w:t>
      </w:r>
      <w:r w:rsidR="0037661E" w:rsidRPr="00F26D66">
        <w:rPr>
          <w:lang w:val="en-US"/>
        </w:rPr>
        <w:t>.</w:t>
      </w:r>
    </w:p>
    <w:p w14:paraId="632A0366" w14:textId="77777777" w:rsidR="00AC073C" w:rsidRPr="00F26D66" w:rsidRDefault="00AC073C" w:rsidP="005470C0">
      <w:pPr>
        <w:rPr>
          <w:lang w:val="en-US"/>
        </w:rPr>
      </w:pPr>
    </w:p>
    <w:p w14:paraId="5BBAE88A" w14:textId="6305736D" w:rsidR="008F1E17" w:rsidRPr="00F26D66" w:rsidRDefault="008F1E17" w:rsidP="005470C0">
      <w:pPr>
        <w:rPr>
          <w:lang w:val="en-US"/>
        </w:rPr>
      </w:pPr>
      <w:r w:rsidRPr="00F26D66">
        <w:rPr>
          <w:lang w:val="en-US"/>
        </w:rPr>
        <w:t>Important:</w:t>
      </w:r>
      <w:r w:rsidR="007A0828" w:rsidRPr="00F26D66">
        <w:rPr>
          <w:lang w:val="en-US"/>
        </w:rPr>
        <w:t xml:space="preserve"> a deleted object can only be recovered (e.g. changed back to enabled) </w:t>
      </w:r>
      <w:r w:rsidR="007A0828" w:rsidRPr="00F26D66">
        <w:rPr>
          <w:i/>
          <w:lang w:val="en-US"/>
        </w:rPr>
        <w:t>without</w:t>
      </w:r>
      <w:r w:rsidR="007A0828" w:rsidRPr="00F26D66">
        <w:rPr>
          <w:lang w:val="en-US"/>
        </w:rPr>
        <w:t xml:space="preserve"> any data and/or functionality loss </w:t>
      </w:r>
      <w:r w:rsidR="007A0828" w:rsidRPr="00F26D66">
        <w:rPr>
          <w:i/>
          <w:lang w:val="en-US"/>
        </w:rPr>
        <w:t>during</w:t>
      </w:r>
      <w:r w:rsidR="007A0828" w:rsidRPr="00F26D66">
        <w:rPr>
          <w:lang w:val="en-US"/>
        </w:rPr>
        <w:t xml:space="preserve"> the grace period. Once the grace period is over, </w:t>
      </w:r>
      <w:r w:rsidR="00700643" w:rsidRPr="00F26D66">
        <w:rPr>
          <w:lang w:val="en-US"/>
        </w:rPr>
        <w:t xml:space="preserve">the </w:t>
      </w:r>
      <w:r w:rsidR="006D4463" w:rsidRPr="00F26D66">
        <w:rPr>
          <w:lang w:val="en-US"/>
        </w:rPr>
        <w:t xml:space="preserve">object's </w:t>
      </w:r>
      <w:r w:rsidR="00700643" w:rsidRPr="00F26D66">
        <w:rPr>
          <w:lang w:val="en-US"/>
        </w:rPr>
        <w:t>status is aMIRA changes to "Purged" and the object is removed</w:t>
      </w:r>
      <w:r w:rsidR="007A0828" w:rsidRPr="00F26D66">
        <w:rPr>
          <w:lang w:val="en-US"/>
        </w:rPr>
        <w:t xml:space="preserve"> </w:t>
      </w:r>
      <w:r w:rsidR="00700643" w:rsidRPr="00F26D66">
        <w:rPr>
          <w:lang w:val="en-US"/>
        </w:rPr>
        <w:t>from</w:t>
      </w:r>
      <w:r w:rsidR="007A0828" w:rsidRPr="00F26D66">
        <w:rPr>
          <w:lang w:val="en-US"/>
        </w:rPr>
        <w:t xml:space="preserve"> the target environment (e.g. Active Directory, Office 365, …)</w:t>
      </w:r>
      <w:r w:rsidR="00700643" w:rsidRPr="00F26D66">
        <w:rPr>
          <w:lang w:val="en-US"/>
        </w:rPr>
        <w:t>.</w:t>
      </w:r>
    </w:p>
    <w:p w14:paraId="1118228C" w14:textId="5BC5B063" w:rsidR="006D4463" w:rsidRPr="00F26D66" w:rsidRDefault="006D4463" w:rsidP="005470C0">
      <w:pPr>
        <w:rPr>
          <w:lang w:val="en-US"/>
        </w:rPr>
      </w:pPr>
    </w:p>
    <w:p w14:paraId="50EFEEEE" w14:textId="77777777" w:rsidR="007B6ECB" w:rsidRPr="00F26D66" w:rsidRDefault="007B6ECB" w:rsidP="005470C0">
      <w:pPr>
        <w:rPr>
          <w:lang w:val="en-US"/>
        </w:rPr>
      </w:pPr>
    </w:p>
    <w:p w14:paraId="3F87A444" w14:textId="05B48603" w:rsidR="005470C0" w:rsidRPr="00F26D66" w:rsidRDefault="005470C0" w:rsidP="005470C0">
      <w:pPr>
        <w:pStyle w:val="Heading3"/>
        <w:rPr>
          <w:lang w:val="en-US"/>
        </w:rPr>
      </w:pPr>
      <w:bookmarkStart w:id="52" w:name="_Toc22029664"/>
      <w:bookmarkStart w:id="53" w:name="_Toc35447311"/>
      <w:r w:rsidRPr="00F26D66">
        <w:rPr>
          <w:lang w:val="en-US"/>
        </w:rPr>
        <w:lastRenderedPageBreak/>
        <w:t xml:space="preserve">Status </w:t>
      </w:r>
      <w:r w:rsidR="00DF178C" w:rsidRPr="00F26D66">
        <w:rPr>
          <w:lang w:val="en-US"/>
        </w:rPr>
        <w:t xml:space="preserve">Value </w:t>
      </w:r>
      <w:r w:rsidRPr="00F26D66">
        <w:rPr>
          <w:lang w:val="en-US"/>
        </w:rPr>
        <w:t>Dependencies</w:t>
      </w:r>
      <w:bookmarkEnd w:id="52"/>
      <w:bookmarkEnd w:id="53"/>
    </w:p>
    <w:p w14:paraId="2BCA39A7" w14:textId="2B9F8C76" w:rsidR="007A0828" w:rsidRPr="00F26D66" w:rsidRDefault="00AE1E21" w:rsidP="007A0828">
      <w:pPr>
        <w:pStyle w:val="Heading4"/>
        <w:rPr>
          <w:lang w:val="en-US"/>
        </w:rPr>
      </w:pPr>
      <w:r w:rsidRPr="00F26D66">
        <w:rPr>
          <w:lang w:val="en-US"/>
        </w:rPr>
        <w:t xml:space="preserve">Between </w:t>
      </w:r>
      <w:r w:rsidR="007A0828" w:rsidRPr="00F26D66">
        <w:rPr>
          <w:lang w:val="en-US"/>
        </w:rPr>
        <w:t>Person</w:t>
      </w:r>
      <w:r w:rsidRPr="00F26D66">
        <w:rPr>
          <w:lang w:val="en-US"/>
        </w:rPr>
        <w:t>s</w:t>
      </w:r>
      <w:r w:rsidR="007A0828" w:rsidRPr="00F26D66">
        <w:rPr>
          <w:lang w:val="en-US"/>
        </w:rPr>
        <w:t xml:space="preserve"> </w:t>
      </w:r>
      <w:r w:rsidRPr="00F26D66">
        <w:rPr>
          <w:lang w:val="en-US"/>
        </w:rPr>
        <w:t>and</w:t>
      </w:r>
      <w:r w:rsidR="007A0828" w:rsidRPr="00F26D66">
        <w:rPr>
          <w:lang w:val="en-US"/>
        </w:rPr>
        <w:t xml:space="preserve"> Account</w:t>
      </w:r>
      <w:r w:rsidRPr="00F26D66">
        <w:rPr>
          <w:lang w:val="en-US"/>
        </w:rPr>
        <w:t>s</w:t>
      </w:r>
      <w:r w:rsidR="007A0828" w:rsidRPr="00F26D66">
        <w:rPr>
          <w:lang w:val="en-US"/>
        </w:rPr>
        <w:t>/PNR</w:t>
      </w:r>
      <w:r w:rsidRPr="00F26D66">
        <w:rPr>
          <w:lang w:val="en-US"/>
        </w:rPr>
        <w:t>s</w:t>
      </w:r>
    </w:p>
    <w:p w14:paraId="5686BA96" w14:textId="44384F17" w:rsidR="007E16EC" w:rsidRPr="00F26D66" w:rsidRDefault="007A0828" w:rsidP="007A0828">
      <w:pPr>
        <w:rPr>
          <w:lang w:val="en-US"/>
        </w:rPr>
      </w:pPr>
      <w:r w:rsidRPr="00F26D66">
        <w:rPr>
          <w:lang w:val="en-US"/>
        </w:rPr>
        <w:t xml:space="preserve">All personal objects </w:t>
      </w:r>
      <w:r w:rsidR="00346934" w:rsidRPr="00F26D66">
        <w:rPr>
          <w:lang w:val="en-US"/>
        </w:rPr>
        <w:t>owned by</w:t>
      </w:r>
      <w:r w:rsidRPr="00F26D66">
        <w:rPr>
          <w:lang w:val="en-US"/>
        </w:rPr>
        <w:t xml:space="preserve"> a person (e.g. accounts, mailboxes, …) </w:t>
      </w:r>
      <w:r w:rsidR="00560C54" w:rsidRPr="00F26D66">
        <w:rPr>
          <w:lang w:val="en-US"/>
        </w:rPr>
        <w:t xml:space="preserve">must </w:t>
      </w:r>
      <w:r w:rsidRPr="00F26D66">
        <w:rPr>
          <w:lang w:val="en-US"/>
        </w:rPr>
        <w:t xml:space="preserve">follow the lifecycle of </w:t>
      </w:r>
      <w:r w:rsidR="00560C54" w:rsidRPr="00F26D66">
        <w:rPr>
          <w:lang w:val="en-US"/>
        </w:rPr>
        <w:t>"</w:t>
      </w:r>
      <w:r w:rsidRPr="00F26D66">
        <w:rPr>
          <w:lang w:val="en-US"/>
        </w:rPr>
        <w:t>the</w:t>
      </w:r>
      <w:r w:rsidR="00560C54" w:rsidRPr="00F26D66">
        <w:rPr>
          <w:lang w:val="en-US"/>
        </w:rPr>
        <w:t>ir"</w:t>
      </w:r>
      <w:r w:rsidRPr="00F26D66">
        <w:rPr>
          <w:lang w:val="en-US"/>
        </w:rPr>
        <w:t xml:space="preserve"> person</w:t>
      </w:r>
      <w:r w:rsidR="00560C54" w:rsidRPr="00F26D66">
        <w:rPr>
          <w:lang w:val="en-US"/>
        </w:rPr>
        <w:t>.</w:t>
      </w:r>
      <w:r w:rsidR="007E16EC" w:rsidRPr="00F26D66">
        <w:rPr>
          <w:lang w:val="en-US"/>
        </w:rPr>
        <w:t xml:space="preserve"> Essentially, the status of the person restricts the possible status values of accounts and PNRs associated with that person.</w:t>
      </w:r>
    </w:p>
    <w:p w14:paraId="785CC1E3" w14:textId="6E77F896" w:rsidR="007A0828" w:rsidRPr="00F26D66" w:rsidRDefault="007A0828" w:rsidP="007A0828">
      <w:pPr>
        <w:rPr>
          <w:lang w:val="en-US"/>
        </w:rPr>
      </w:pPr>
    </w:p>
    <w:p w14:paraId="0B888429" w14:textId="4BE13F4D" w:rsidR="007A0828" w:rsidRPr="00F26D66" w:rsidRDefault="007A0828" w:rsidP="007A0828">
      <w:pPr>
        <w:rPr>
          <w:lang w:val="en-US"/>
        </w:rPr>
      </w:pPr>
      <w:r w:rsidRPr="00F26D66">
        <w:rPr>
          <w:lang w:val="en-US"/>
        </w:rPr>
        <w:t>This is summarized in the following table:</w:t>
      </w:r>
    </w:p>
    <w:p w14:paraId="1B465CEB" w14:textId="45E6BD45" w:rsidR="007A0828" w:rsidRPr="00F26D66" w:rsidRDefault="007A0828" w:rsidP="007A0828">
      <w:pPr>
        <w:rPr>
          <w:lang w:val="en-US"/>
        </w:rPr>
      </w:pPr>
    </w:p>
    <w:p w14:paraId="3FF7ECCA" w14:textId="2DF653E1" w:rsidR="007A0828" w:rsidRPr="00F26D66" w:rsidRDefault="005E22A7" w:rsidP="00F76C3E">
      <w:pPr>
        <w:jc w:val="center"/>
        <w:rPr>
          <w:lang w:val="en-US"/>
        </w:rPr>
      </w:pPr>
      <w:r w:rsidRPr="00F26D66">
        <w:rPr>
          <w:noProof/>
          <w:lang w:val="en-US"/>
        </w:rPr>
        <w:drawing>
          <wp:inline distT="0" distB="0" distL="0" distR="0" wp14:anchorId="5DFCA23F" wp14:editId="1FE0A95D">
            <wp:extent cx="4423559" cy="1068971"/>
            <wp:effectExtent l="0" t="0" r="0" b="0"/>
            <wp:docPr id="158037734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4423559" cy="1068971"/>
                    </a:xfrm>
                    <a:prstGeom prst="rect">
                      <a:avLst/>
                    </a:prstGeom>
                  </pic:spPr>
                </pic:pic>
              </a:graphicData>
            </a:graphic>
          </wp:inline>
        </w:drawing>
      </w:r>
    </w:p>
    <w:p w14:paraId="5E3D0E1C" w14:textId="0809BAB6" w:rsidR="00F76C3E" w:rsidRPr="00F26D66" w:rsidRDefault="00F76C3E" w:rsidP="007A0828">
      <w:pPr>
        <w:rPr>
          <w:lang w:val="en-US"/>
        </w:rPr>
      </w:pPr>
    </w:p>
    <w:p w14:paraId="784C855F" w14:textId="5A1B05F2" w:rsidR="00F76C3E" w:rsidRPr="00F26D66" w:rsidRDefault="007E16EC" w:rsidP="007A0828">
      <w:pPr>
        <w:rPr>
          <w:lang w:val="en-US"/>
        </w:rPr>
      </w:pPr>
      <w:r w:rsidRPr="00F26D66">
        <w:rPr>
          <w:lang w:val="en-US"/>
        </w:rPr>
        <w:t xml:space="preserve">Example: if the person is "inactive", the only possible status value for accounts and PNRs </w:t>
      </w:r>
      <w:r w:rsidR="00021975" w:rsidRPr="00F26D66">
        <w:rPr>
          <w:lang w:val="en-US"/>
        </w:rPr>
        <w:t xml:space="preserve">owned by the person </w:t>
      </w:r>
      <w:r w:rsidRPr="00F26D66">
        <w:rPr>
          <w:lang w:val="en-US"/>
        </w:rPr>
        <w:t>is "deleted".</w:t>
      </w:r>
    </w:p>
    <w:p w14:paraId="524BE8A0" w14:textId="003CF6AB" w:rsidR="007A0828" w:rsidRPr="00F26D66" w:rsidRDefault="007A0828" w:rsidP="007A0828">
      <w:pPr>
        <w:rPr>
          <w:lang w:val="en-US"/>
        </w:rPr>
      </w:pPr>
    </w:p>
    <w:p w14:paraId="6E709BEB" w14:textId="77777777" w:rsidR="007E16EC" w:rsidRPr="00F26D66" w:rsidRDefault="007E16EC" w:rsidP="007E16EC">
      <w:pPr>
        <w:pStyle w:val="Heading4"/>
        <w:rPr>
          <w:lang w:val="en-US"/>
        </w:rPr>
      </w:pPr>
      <w:r w:rsidRPr="00F26D66">
        <w:rPr>
          <w:lang w:val="en-US"/>
        </w:rPr>
        <w:t>Between Accounts and PNRs</w:t>
      </w:r>
    </w:p>
    <w:p w14:paraId="711A82E6" w14:textId="25E9AF72" w:rsidR="007E16EC" w:rsidRPr="00F26D66" w:rsidRDefault="007E16EC" w:rsidP="007E16EC">
      <w:pPr>
        <w:rPr>
          <w:lang w:val="en-US"/>
        </w:rPr>
      </w:pPr>
      <w:r w:rsidRPr="00F26D66">
        <w:rPr>
          <w:lang w:val="en-US"/>
        </w:rPr>
        <w:t xml:space="preserve">Similar </w:t>
      </w:r>
      <w:r w:rsidR="00021975" w:rsidRPr="00F26D66">
        <w:rPr>
          <w:lang w:val="en-US"/>
        </w:rPr>
        <w:t>mechanisms</w:t>
      </w:r>
      <w:r w:rsidRPr="00F26D66">
        <w:rPr>
          <w:lang w:val="en-US"/>
        </w:rPr>
        <w:t xml:space="preserve"> also exist between accounts and PNRs, if the PNRs </w:t>
      </w:r>
      <w:r w:rsidR="00B45A02" w:rsidRPr="00F26D66">
        <w:rPr>
          <w:lang w:val="en-US"/>
        </w:rPr>
        <w:t xml:space="preserve">depend on accounts (i.e. </w:t>
      </w:r>
      <w:r w:rsidRPr="00F26D66">
        <w:rPr>
          <w:lang w:val="en-US"/>
        </w:rPr>
        <w:t>are technically associated with accounts</w:t>
      </w:r>
      <w:r w:rsidR="00B45A02" w:rsidRPr="00F26D66">
        <w:rPr>
          <w:lang w:val="en-US"/>
        </w:rPr>
        <w:t>)</w:t>
      </w:r>
      <w:r w:rsidRPr="00F26D66">
        <w:rPr>
          <w:lang w:val="en-US"/>
        </w:rPr>
        <w:t>. Typical examples would be:</w:t>
      </w:r>
    </w:p>
    <w:p w14:paraId="0BA68376" w14:textId="30AE404E" w:rsidR="007E16EC" w:rsidRPr="00F26D66" w:rsidRDefault="007E16EC" w:rsidP="007E16EC">
      <w:pPr>
        <w:rPr>
          <w:lang w:val="en-US"/>
        </w:rPr>
      </w:pPr>
    </w:p>
    <w:p w14:paraId="27E5BF3D" w14:textId="11667D28" w:rsidR="007E16EC" w:rsidRPr="00F26D66" w:rsidRDefault="007E16EC" w:rsidP="007221A0">
      <w:pPr>
        <w:pStyle w:val="ListParagraph"/>
        <w:numPr>
          <w:ilvl w:val="0"/>
          <w:numId w:val="14"/>
        </w:numPr>
        <w:rPr>
          <w:lang w:val="en-US"/>
        </w:rPr>
      </w:pPr>
      <w:r w:rsidRPr="00F26D66">
        <w:rPr>
          <w:lang w:val="en-US"/>
        </w:rPr>
        <w:t>A home directory associated with an AD account</w:t>
      </w:r>
    </w:p>
    <w:p w14:paraId="6206EAD4" w14:textId="7028320E" w:rsidR="007E16EC" w:rsidRPr="00F26D66" w:rsidRDefault="007E16EC" w:rsidP="007221A0">
      <w:pPr>
        <w:pStyle w:val="ListParagraph"/>
        <w:numPr>
          <w:ilvl w:val="0"/>
          <w:numId w:val="14"/>
        </w:numPr>
        <w:rPr>
          <w:lang w:val="en-US"/>
        </w:rPr>
      </w:pPr>
      <w:r w:rsidRPr="00F26D66">
        <w:rPr>
          <w:lang w:val="en-US"/>
        </w:rPr>
        <w:t xml:space="preserve">An </w:t>
      </w:r>
      <w:r w:rsidR="005E22A7" w:rsidRPr="00F26D66">
        <w:rPr>
          <w:lang w:val="en-US"/>
        </w:rPr>
        <w:t>on-premise</w:t>
      </w:r>
      <w:r w:rsidR="00A658CC" w:rsidRPr="00F26D66">
        <w:rPr>
          <w:lang w:val="en-US"/>
        </w:rPr>
        <w:t>s</w:t>
      </w:r>
      <w:r w:rsidR="005E22A7" w:rsidRPr="00F26D66">
        <w:rPr>
          <w:lang w:val="en-US"/>
        </w:rPr>
        <w:t xml:space="preserve"> </w:t>
      </w:r>
      <w:r w:rsidRPr="00F26D66">
        <w:rPr>
          <w:lang w:val="en-US"/>
        </w:rPr>
        <w:t>Exchange mailbox associated with an AD account</w:t>
      </w:r>
    </w:p>
    <w:p w14:paraId="3DCFBC3D" w14:textId="348273D5" w:rsidR="007E16EC" w:rsidRPr="00F26D66" w:rsidRDefault="007E16EC" w:rsidP="007A0828">
      <w:pPr>
        <w:rPr>
          <w:lang w:val="en-US"/>
        </w:rPr>
      </w:pPr>
    </w:p>
    <w:p w14:paraId="0BA29151" w14:textId="74139560" w:rsidR="007E16EC" w:rsidRPr="00F26D66" w:rsidRDefault="007E16EC" w:rsidP="007A0828">
      <w:pPr>
        <w:rPr>
          <w:lang w:val="en-US"/>
        </w:rPr>
      </w:pPr>
      <w:r w:rsidRPr="00F26D66">
        <w:rPr>
          <w:lang w:val="en-US"/>
        </w:rPr>
        <w:t>Th</w:t>
      </w:r>
      <w:r w:rsidR="00B45A02" w:rsidRPr="00F26D66">
        <w:rPr>
          <w:lang w:val="en-US"/>
        </w:rPr>
        <w:t xml:space="preserve">is is </w:t>
      </w:r>
      <w:r w:rsidRPr="00F26D66">
        <w:rPr>
          <w:lang w:val="en-US"/>
        </w:rPr>
        <w:t>summarized in the following table:</w:t>
      </w:r>
    </w:p>
    <w:p w14:paraId="4A7FD5B2" w14:textId="0D4E5154" w:rsidR="007E16EC" w:rsidRPr="00F26D66" w:rsidRDefault="007E16EC" w:rsidP="007A0828">
      <w:pPr>
        <w:rPr>
          <w:lang w:val="en-US"/>
        </w:rPr>
      </w:pPr>
    </w:p>
    <w:p w14:paraId="1092C648" w14:textId="56A949B1" w:rsidR="007E16EC" w:rsidRPr="00F26D66" w:rsidRDefault="009338FC" w:rsidP="007E16EC">
      <w:pPr>
        <w:jc w:val="center"/>
        <w:rPr>
          <w:lang w:val="en-US"/>
        </w:rPr>
      </w:pPr>
      <w:r w:rsidRPr="00F26D66">
        <w:rPr>
          <w:noProof/>
          <w:lang w:val="en-US"/>
        </w:rPr>
        <w:drawing>
          <wp:inline distT="0" distB="0" distL="0" distR="0" wp14:anchorId="377CE8D0" wp14:editId="4048D868">
            <wp:extent cx="3716976" cy="1051551"/>
            <wp:effectExtent l="0" t="0" r="0" b="0"/>
            <wp:docPr id="14230405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6">
                      <a:extLst>
                        <a:ext uri="{28A0092B-C50C-407E-A947-70E740481C1C}">
                          <a14:useLocalDpi xmlns:a14="http://schemas.microsoft.com/office/drawing/2010/main" val="0"/>
                        </a:ext>
                      </a:extLst>
                    </a:blip>
                    <a:stretch>
                      <a:fillRect/>
                    </a:stretch>
                  </pic:blipFill>
                  <pic:spPr>
                    <a:xfrm>
                      <a:off x="0" y="0"/>
                      <a:ext cx="3716976" cy="1051551"/>
                    </a:xfrm>
                    <a:prstGeom prst="rect">
                      <a:avLst/>
                    </a:prstGeom>
                  </pic:spPr>
                </pic:pic>
              </a:graphicData>
            </a:graphic>
          </wp:inline>
        </w:drawing>
      </w:r>
    </w:p>
    <w:p w14:paraId="4547CCA5" w14:textId="77777777" w:rsidR="007E16EC" w:rsidRPr="00F26D66" w:rsidRDefault="007E16EC" w:rsidP="007E16EC">
      <w:pPr>
        <w:rPr>
          <w:lang w:val="en-US"/>
        </w:rPr>
      </w:pPr>
    </w:p>
    <w:p w14:paraId="6E82A883" w14:textId="07794F10" w:rsidR="007E16EC" w:rsidRPr="00F26D66" w:rsidRDefault="007E16EC" w:rsidP="007E16EC">
      <w:pPr>
        <w:rPr>
          <w:lang w:val="en-US"/>
        </w:rPr>
      </w:pPr>
      <w:r w:rsidRPr="00F26D66">
        <w:rPr>
          <w:lang w:val="en-US"/>
        </w:rPr>
        <w:t>Example: i</w:t>
      </w:r>
      <w:r w:rsidR="009338FC" w:rsidRPr="00F26D66">
        <w:rPr>
          <w:lang w:val="en-US"/>
        </w:rPr>
        <w:t>f</w:t>
      </w:r>
      <w:r w:rsidRPr="00F26D66">
        <w:rPr>
          <w:lang w:val="en-US"/>
        </w:rPr>
        <w:t xml:space="preserve"> the account is "disabled", the only possible status values for the PNR </w:t>
      </w:r>
      <w:r w:rsidR="00B45A02" w:rsidRPr="00F26D66">
        <w:rPr>
          <w:lang w:val="en-US"/>
        </w:rPr>
        <w:t xml:space="preserve">that depends on the account </w:t>
      </w:r>
      <w:r w:rsidRPr="00F26D66">
        <w:rPr>
          <w:lang w:val="en-US"/>
        </w:rPr>
        <w:t>are "disabled" and "deleted".</w:t>
      </w:r>
    </w:p>
    <w:p w14:paraId="65897B1B" w14:textId="52DCD6D7" w:rsidR="007E16EC" w:rsidRPr="00F26D66" w:rsidRDefault="007E16EC" w:rsidP="007E16EC">
      <w:pPr>
        <w:rPr>
          <w:lang w:val="en-US"/>
        </w:rPr>
      </w:pPr>
    </w:p>
    <w:p w14:paraId="7D2ADD0E" w14:textId="0F77CA49" w:rsidR="007E16EC" w:rsidRPr="00F26D66" w:rsidRDefault="007E16EC" w:rsidP="007E16EC">
      <w:pPr>
        <w:rPr>
          <w:lang w:val="en-US"/>
        </w:rPr>
      </w:pPr>
    </w:p>
    <w:p w14:paraId="01981C67" w14:textId="7F7BE431" w:rsidR="007E16EC" w:rsidRPr="00F26D66" w:rsidRDefault="007E16EC" w:rsidP="007E16EC">
      <w:pPr>
        <w:pStyle w:val="Heading3"/>
        <w:rPr>
          <w:lang w:val="en-US"/>
        </w:rPr>
      </w:pPr>
      <w:bookmarkStart w:id="54" w:name="_Toc22029665"/>
      <w:bookmarkStart w:id="55" w:name="_Toc35447312"/>
      <w:r w:rsidRPr="00F26D66">
        <w:rPr>
          <w:lang w:val="en-US"/>
        </w:rPr>
        <w:t>Automatic Status Transitions</w:t>
      </w:r>
      <w:bookmarkEnd w:id="54"/>
      <w:bookmarkEnd w:id="55"/>
    </w:p>
    <w:p w14:paraId="4EEE1CDE" w14:textId="1DE33795" w:rsidR="007E16EC" w:rsidRPr="00F26D66" w:rsidRDefault="007E16EC" w:rsidP="007E16EC">
      <w:pPr>
        <w:pStyle w:val="Heading4"/>
        <w:rPr>
          <w:lang w:val="en-US"/>
        </w:rPr>
      </w:pPr>
      <w:r w:rsidRPr="00F26D66">
        <w:rPr>
          <w:lang w:val="en-US"/>
        </w:rPr>
        <w:t>On Person Status Changes</w:t>
      </w:r>
    </w:p>
    <w:p w14:paraId="1BDC6839" w14:textId="4C37DF73" w:rsidR="007E16EC" w:rsidRPr="00F26D66" w:rsidRDefault="007E16EC" w:rsidP="007E16EC">
      <w:pPr>
        <w:ind w:left="65"/>
        <w:rPr>
          <w:lang w:val="en-US"/>
        </w:rPr>
      </w:pPr>
      <w:r w:rsidRPr="00F26D66">
        <w:rPr>
          <w:lang w:val="en-US"/>
        </w:rPr>
        <w:t>Changes of the status value of a person may automatically trigger changes to the status of that person's accounts and PNRs. The most common example: when a person leaves the company (and therefore the person's status changes to "inactive"), the status of all the personal objects must forcedly change to "deleted".</w:t>
      </w:r>
    </w:p>
    <w:p w14:paraId="16841878" w14:textId="20660846" w:rsidR="007E16EC" w:rsidRPr="00F26D66" w:rsidRDefault="007E16EC" w:rsidP="007E16EC">
      <w:pPr>
        <w:ind w:left="65"/>
        <w:rPr>
          <w:lang w:val="en-US"/>
        </w:rPr>
      </w:pPr>
    </w:p>
    <w:p w14:paraId="05581A68" w14:textId="3039CE32" w:rsidR="007E16EC" w:rsidRPr="00F26D66" w:rsidRDefault="007E16EC" w:rsidP="007E16EC">
      <w:pPr>
        <w:ind w:left="65"/>
        <w:rPr>
          <w:lang w:val="en-US"/>
        </w:rPr>
      </w:pPr>
      <w:r w:rsidRPr="00F26D66">
        <w:rPr>
          <w:lang w:val="en-US"/>
        </w:rPr>
        <w:t>The following table shows how the person status "drives" the status of accounts and PNRs:</w:t>
      </w:r>
    </w:p>
    <w:p w14:paraId="2BFC22EF" w14:textId="4BB5FE1F" w:rsidR="007E16EC" w:rsidRPr="00F26D66" w:rsidRDefault="007E16EC" w:rsidP="007E16EC">
      <w:pPr>
        <w:ind w:left="65"/>
        <w:rPr>
          <w:lang w:val="en-US"/>
        </w:rPr>
      </w:pPr>
    </w:p>
    <w:p w14:paraId="4757918F" w14:textId="0A66E4E9" w:rsidR="007E16EC" w:rsidRPr="00F26D66" w:rsidRDefault="009338FC" w:rsidP="007E16EC">
      <w:pPr>
        <w:ind w:left="65"/>
        <w:jc w:val="center"/>
        <w:rPr>
          <w:lang w:val="en-US"/>
        </w:rPr>
      </w:pPr>
      <w:r w:rsidRPr="00F26D66">
        <w:rPr>
          <w:noProof/>
          <w:lang w:val="en-US"/>
        </w:rPr>
        <w:lastRenderedPageBreak/>
        <w:drawing>
          <wp:inline distT="0" distB="0" distL="0" distR="0" wp14:anchorId="2868871A" wp14:editId="725719B0">
            <wp:extent cx="6296024" cy="1975485"/>
            <wp:effectExtent l="0" t="0" r="9525" b="5715"/>
            <wp:docPr id="124752342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6296024" cy="1975485"/>
                    </a:xfrm>
                    <a:prstGeom prst="rect">
                      <a:avLst/>
                    </a:prstGeom>
                  </pic:spPr>
                </pic:pic>
              </a:graphicData>
            </a:graphic>
          </wp:inline>
        </w:drawing>
      </w:r>
    </w:p>
    <w:p w14:paraId="578521D7" w14:textId="207A45BC" w:rsidR="007E16EC" w:rsidRPr="00F26D66" w:rsidRDefault="007E16EC" w:rsidP="007E16EC">
      <w:pPr>
        <w:ind w:left="65"/>
        <w:rPr>
          <w:lang w:val="en-US"/>
        </w:rPr>
      </w:pPr>
    </w:p>
    <w:p w14:paraId="0DD20CE0" w14:textId="6EAA90EF" w:rsidR="007E16EC" w:rsidRPr="00F26D66" w:rsidRDefault="007E16EC" w:rsidP="007E16EC">
      <w:pPr>
        <w:ind w:left="65"/>
        <w:rPr>
          <w:lang w:val="en-US"/>
        </w:rPr>
      </w:pPr>
      <w:r w:rsidRPr="00F26D66">
        <w:rPr>
          <w:lang w:val="en-US"/>
        </w:rPr>
        <w:t xml:space="preserve">Example: </w:t>
      </w:r>
      <w:r w:rsidR="002F7105" w:rsidRPr="00F26D66">
        <w:rPr>
          <w:lang w:val="en-US"/>
        </w:rPr>
        <w:t>a person's status changes from "active" to "inactive". As a result, the status of accounts and PNRs of that person must change as follows:</w:t>
      </w:r>
    </w:p>
    <w:p w14:paraId="20870FCC" w14:textId="7A093508" w:rsidR="002F7105" w:rsidRPr="00F26D66" w:rsidRDefault="002F7105" w:rsidP="007E16EC">
      <w:pPr>
        <w:ind w:left="65"/>
        <w:rPr>
          <w:lang w:val="en-US"/>
        </w:rPr>
      </w:pPr>
    </w:p>
    <w:p w14:paraId="4E4466EC" w14:textId="5FDA3E3D" w:rsidR="002F7105" w:rsidRPr="00F26D66" w:rsidRDefault="002F7105" w:rsidP="007221A0">
      <w:pPr>
        <w:pStyle w:val="ListParagraph"/>
        <w:numPr>
          <w:ilvl w:val="0"/>
          <w:numId w:val="15"/>
        </w:numPr>
        <w:rPr>
          <w:lang w:val="en-US"/>
        </w:rPr>
      </w:pPr>
      <w:r w:rsidRPr="00F26D66">
        <w:rPr>
          <w:lang w:val="en-US"/>
        </w:rPr>
        <w:t>If the former status is "enabled", the new status will be "deleted"</w:t>
      </w:r>
    </w:p>
    <w:p w14:paraId="356C686F" w14:textId="75C2E212" w:rsidR="002F7105" w:rsidRPr="00F26D66" w:rsidRDefault="002F7105" w:rsidP="007221A0">
      <w:pPr>
        <w:pStyle w:val="ListParagraph"/>
        <w:numPr>
          <w:ilvl w:val="0"/>
          <w:numId w:val="15"/>
        </w:numPr>
        <w:rPr>
          <w:lang w:val="en-US"/>
        </w:rPr>
      </w:pPr>
      <w:r w:rsidRPr="00F26D66">
        <w:rPr>
          <w:lang w:val="en-US"/>
        </w:rPr>
        <w:t>If the former status is "disabled", the new status will be "deleted"</w:t>
      </w:r>
    </w:p>
    <w:p w14:paraId="5F8B7C2A" w14:textId="618FE8A5" w:rsidR="002F7105" w:rsidRPr="00F26D66" w:rsidRDefault="002F7105" w:rsidP="007221A0">
      <w:pPr>
        <w:pStyle w:val="ListParagraph"/>
        <w:numPr>
          <w:ilvl w:val="0"/>
          <w:numId w:val="15"/>
        </w:numPr>
        <w:rPr>
          <w:lang w:val="en-US"/>
        </w:rPr>
      </w:pPr>
      <w:r w:rsidRPr="00F26D66">
        <w:rPr>
          <w:lang w:val="en-US"/>
        </w:rPr>
        <w:t>If the former status is "deleted", the status will remain "deleted"</w:t>
      </w:r>
    </w:p>
    <w:p w14:paraId="0BA2A4BD" w14:textId="04B05B18" w:rsidR="005470C0" w:rsidRPr="00F26D66" w:rsidRDefault="005470C0" w:rsidP="005470C0">
      <w:pPr>
        <w:rPr>
          <w:lang w:val="en-US"/>
        </w:rPr>
      </w:pPr>
    </w:p>
    <w:p w14:paraId="7CA34C95" w14:textId="2391B8E0" w:rsidR="002F7105" w:rsidRPr="00F26D66" w:rsidRDefault="002F7105" w:rsidP="002F7105">
      <w:pPr>
        <w:pStyle w:val="Heading4"/>
        <w:rPr>
          <w:lang w:val="en-US"/>
        </w:rPr>
      </w:pPr>
      <w:r w:rsidRPr="00F26D66">
        <w:rPr>
          <w:lang w:val="en-US"/>
        </w:rPr>
        <w:t>On Account Status Changes</w:t>
      </w:r>
    </w:p>
    <w:p w14:paraId="286E39DA" w14:textId="07CC274F" w:rsidR="002F7105" w:rsidRPr="00F26D66" w:rsidRDefault="002F7105" w:rsidP="002F7105">
      <w:pPr>
        <w:rPr>
          <w:lang w:val="en-US"/>
        </w:rPr>
      </w:pPr>
      <w:r w:rsidRPr="00F26D66">
        <w:rPr>
          <w:lang w:val="en-US"/>
        </w:rPr>
        <w:t xml:space="preserve">Changing the status of an individual account may have an impact on the status of the PNR(s) that are technically </w:t>
      </w:r>
      <w:r w:rsidR="00B31AA9" w:rsidRPr="00F26D66">
        <w:rPr>
          <w:lang w:val="en-US"/>
        </w:rPr>
        <w:t>dependent</w:t>
      </w:r>
      <w:r w:rsidRPr="00F26D66">
        <w:rPr>
          <w:lang w:val="en-US"/>
        </w:rPr>
        <w:t xml:space="preserve"> to that account (e.g. Exchange mailbox connected to an AD account).</w:t>
      </w:r>
    </w:p>
    <w:p w14:paraId="33E9F337" w14:textId="7D393C22" w:rsidR="002F7105" w:rsidRPr="00F26D66" w:rsidRDefault="002F7105" w:rsidP="002F7105">
      <w:pPr>
        <w:rPr>
          <w:lang w:val="en-US"/>
        </w:rPr>
      </w:pPr>
    </w:p>
    <w:p w14:paraId="17C4EAB3" w14:textId="24F8B203" w:rsidR="002F7105" w:rsidRPr="00F26D66" w:rsidRDefault="002F7105" w:rsidP="002F7105">
      <w:pPr>
        <w:rPr>
          <w:lang w:val="en-US"/>
        </w:rPr>
      </w:pPr>
      <w:r w:rsidRPr="00F26D66">
        <w:rPr>
          <w:lang w:val="en-US"/>
        </w:rPr>
        <w:t>This is summarized in the following table:</w:t>
      </w:r>
    </w:p>
    <w:p w14:paraId="73D1DC40" w14:textId="0F8F4FD0" w:rsidR="002F7105" w:rsidRPr="00F26D66" w:rsidRDefault="002F7105" w:rsidP="002F7105">
      <w:pPr>
        <w:rPr>
          <w:lang w:val="en-US"/>
        </w:rPr>
      </w:pPr>
    </w:p>
    <w:p w14:paraId="07F59C4F" w14:textId="22830DD8" w:rsidR="002F7105" w:rsidRPr="00F26D66" w:rsidRDefault="009338FC" w:rsidP="002F7105">
      <w:pPr>
        <w:jc w:val="center"/>
        <w:rPr>
          <w:lang w:val="en-US"/>
        </w:rPr>
      </w:pPr>
      <w:r w:rsidRPr="00F26D66">
        <w:rPr>
          <w:noProof/>
          <w:lang w:val="en-US"/>
        </w:rPr>
        <w:drawing>
          <wp:inline distT="0" distB="0" distL="0" distR="0" wp14:anchorId="18B6DE6E" wp14:editId="72A2A03E">
            <wp:extent cx="6296024" cy="2191385"/>
            <wp:effectExtent l="0" t="0" r="9525" b="0"/>
            <wp:docPr id="1818564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296024" cy="2191385"/>
                    </a:xfrm>
                    <a:prstGeom prst="rect">
                      <a:avLst/>
                    </a:prstGeom>
                  </pic:spPr>
                </pic:pic>
              </a:graphicData>
            </a:graphic>
          </wp:inline>
        </w:drawing>
      </w:r>
    </w:p>
    <w:p w14:paraId="3CCAD529" w14:textId="6A22C463" w:rsidR="002F7105" w:rsidRPr="00F26D66" w:rsidRDefault="002F7105" w:rsidP="002F7105">
      <w:pPr>
        <w:rPr>
          <w:lang w:val="en-US"/>
        </w:rPr>
      </w:pPr>
    </w:p>
    <w:p w14:paraId="52D4F9AF" w14:textId="458EBA4C" w:rsidR="002F7105" w:rsidRPr="00F26D66" w:rsidRDefault="002F7105" w:rsidP="002F7105">
      <w:pPr>
        <w:rPr>
          <w:lang w:val="en-US"/>
        </w:rPr>
      </w:pPr>
      <w:r w:rsidRPr="00F26D66">
        <w:rPr>
          <w:lang w:val="en-US"/>
        </w:rPr>
        <w:t>Example: the status of an account changes from "disabled" to "enabled". The status of the connected PNRs changes as follows:</w:t>
      </w:r>
    </w:p>
    <w:p w14:paraId="0F8DD67F" w14:textId="17D82D9D" w:rsidR="002F7105" w:rsidRPr="00F26D66" w:rsidRDefault="002F7105" w:rsidP="002F7105">
      <w:pPr>
        <w:rPr>
          <w:lang w:val="en-US"/>
        </w:rPr>
      </w:pPr>
    </w:p>
    <w:p w14:paraId="5B5AA4BE" w14:textId="5D5C8D6A" w:rsidR="002F7105" w:rsidRPr="00F26D66" w:rsidRDefault="002F7105" w:rsidP="007221A0">
      <w:pPr>
        <w:pStyle w:val="ListParagraph"/>
        <w:numPr>
          <w:ilvl w:val="0"/>
          <w:numId w:val="16"/>
        </w:numPr>
        <w:rPr>
          <w:lang w:val="en-US"/>
        </w:rPr>
      </w:pPr>
      <w:r w:rsidRPr="00F26D66">
        <w:rPr>
          <w:lang w:val="en-US"/>
        </w:rPr>
        <w:t>If the former status is "disabled", the new status will be "enabled"</w:t>
      </w:r>
    </w:p>
    <w:p w14:paraId="76BD5A3F" w14:textId="4F442184" w:rsidR="002F7105" w:rsidRPr="00F26D66" w:rsidRDefault="002F7105" w:rsidP="007221A0">
      <w:pPr>
        <w:pStyle w:val="ListParagraph"/>
        <w:numPr>
          <w:ilvl w:val="0"/>
          <w:numId w:val="16"/>
        </w:numPr>
        <w:rPr>
          <w:lang w:val="en-US"/>
        </w:rPr>
      </w:pPr>
      <w:r w:rsidRPr="00F26D66">
        <w:rPr>
          <w:lang w:val="en-US"/>
        </w:rPr>
        <w:t>If the former status is "deleted", the status will remain "deleted"</w:t>
      </w:r>
    </w:p>
    <w:p w14:paraId="5F2CAD8B" w14:textId="468C892D" w:rsidR="002F7105" w:rsidRPr="00F26D66" w:rsidRDefault="002F7105" w:rsidP="002F7105">
      <w:pPr>
        <w:rPr>
          <w:lang w:val="en-US"/>
        </w:rPr>
      </w:pPr>
    </w:p>
    <w:p w14:paraId="18775BB1" w14:textId="474FA887" w:rsidR="002F7105" w:rsidRPr="00F26D66" w:rsidRDefault="002F7105" w:rsidP="002F7105">
      <w:pPr>
        <w:rPr>
          <w:lang w:val="en-US"/>
        </w:rPr>
      </w:pPr>
      <w:r w:rsidRPr="00F26D66">
        <w:rPr>
          <w:lang w:val="en-US"/>
        </w:rPr>
        <w:t>Note: the PNR's status cannot be "enabled", since this is not allowed in conjunction with a non-enabled account.</w:t>
      </w:r>
    </w:p>
    <w:p w14:paraId="5B7DA01B" w14:textId="77777777" w:rsidR="005470C0" w:rsidRPr="00F26D66" w:rsidRDefault="005470C0" w:rsidP="005470C0">
      <w:pPr>
        <w:rPr>
          <w:lang w:val="en-US"/>
        </w:rPr>
      </w:pPr>
    </w:p>
    <w:p w14:paraId="12DF22AC" w14:textId="5364A6EE" w:rsidR="0038691F" w:rsidRPr="00F26D66" w:rsidRDefault="00520381" w:rsidP="00520381">
      <w:pPr>
        <w:pStyle w:val="Heading2"/>
      </w:pPr>
      <w:bookmarkStart w:id="56" w:name="_Ref528855199"/>
      <w:bookmarkStart w:id="57" w:name="_Toc22029666"/>
      <w:bookmarkStart w:id="58" w:name="_Toc35447313"/>
      <w:r w:rsidRPr="00F26D66">
        <w:t>Default Lifecycle</w:t>
      </w:r>
      <w:bookmarkEnd w:id="56"/>
      <w:bookmarkEnd w:id="57"/>
      <w:bookmarkEnd w:id="58"/>
    </w:p>
    <w:p w14:paraId="5764DA64" w14:textId="5C97457B" w:rsidR="005211F3" w:rsidRPr="00F26D66" w:rsidRDefault="005211F3" w:rsidP="005211F3">
      <w:pPr>
        <w:rPr>
          <w:lang w:val="en-US"/>
        </w:rPr>
      </w:pPr>
      <w:r w:rsidRPr="00F26D66">
        <w:rPr>
          <w:lang w:val="en-US"/>
        </w:rPr>
        <w:t>aMIRA provides a predefined lifecycle for managing persons and accounts/PNRs. The following actors and roles are involved:</w:t>
      </w:r>
    </w:p>
    <w:p w14:paraId="5167C924" w14:textId="739AB6DA" w:rsidR="005211F3" w:rsidRPr="00F26D66" w:rsidRDefault="005211F3" w:rsidP="005211F3">
      <w:pPr>
        <w:rPr>
          <w:lang w:val="en-US"/>
        </w:rPr>
      </w:pPr>
    </w:p>
    <w:tbl>
      <w:tblPr>
        <w:tblStyle w:val="TableGrid"/>
        <w:tblW w:w="9918" w:type="dxa"/>
        <w:tblLook w:val="04A0" w:firstRow="1" w:lastRow="0" w:firstColumn="1" w:lastColumn="0" w:noHBand="0" w:noVBand="1"/>
      </w:tblPr>
      <w:tblGrid>
        <w:gridCol w:w="1129"/>
        <w:gridCol w:w="4395"/>
        <w:gridCol w:w="4394"/>
      </w:tblGrid>
      <w:tr w:rsidR="0035647D" w:rsidRPr="00F26D66" w14:paraId="2FC1749D" w14:textId="77777777" w:rsidTr="000403F5">
        <w:tc>
          <w:tcPr>
            <w:tcW w:w="1129" w:type="dxa"/>
          </w:tcPr>
          <w:p w14:paraId="468C29BF" w14:textId="2AE28C5B" w:rsidR="0035647D" w:rsidRPr="00F26D66" w:rsidRDefault="000403F5" w:rsidP="0035647D">
            <w:pPr>
              <w:rPr>
                <w:b/>
                <w:lang w:val="en-US"/>
              </w:rPr>
            </w:pPr>
            <w:r w:rsidRPr="00F26D66">
              <w:rPr>
                <w:b/>
                <w:lang w:val="en-US"/>
              </w:rPr>
              <w:t>ID</w:t>
            </w:r>
          </w:p>
        </w:tc>
        <w:tc>
          <w:tcPr>
            <w:tcW w:w="4395" w:type="dxa"/>
          </w:tcPr>
          <w:p w14:paraId="0A2A70A9" w14:textId="0230D06F" w:rsidR="0035647D" w:rsidRPr="00F26D66" w:rsidRDefault="0035647D" w:rsidP="0035647D">
            <w:pPr>
              <w:rPr>
                <w:b/>
                <w:lang w:val="en-US"/>
              </w:rPr>
            </w:pPr>
            <w:r w:rsidRPr="00F26D66">
              <w:rPr>
                <w:b/>
                <w:lang w:val="en-US"/>
              </w:rPr>
              <w:t>Definition</w:t>
            </w:r>
            <w:r w:rsidR="00E35800" w:rsidRPr="00F26D66">
              <w:rPr>
                <w:b/>
                <w:lang w:val="en-US"/>
              </w:rPr>
              <w:t xml:space="preserve"> of Actor or Role</w:t>
            </w:r>
          </w:p>
        </w:tc>
        <w:tc>
          <w:tcPr>
            <w:tcW w:w="4394" w:type="dxa"/>
          </w:tcPr>
          <w:p w14:paraId="1930C8EE" w14:textId="596A5E13" w:rsidR="0035647D" w:rsidRPr="00F26D66" w:rsidRDefault="0035647D" w:rsidP="0035647D">
            <w:pPr>
              <w:rPr>
                <w:b/>
                <w:lang w:val="en-US"/>
              </w:rPr>
            </w:pPr>
            <w:r w:rsidRPr="00F26D66">
              <w:rPr>
                <w:b/>
                <w:lang w:val="en-US"/>
              </w:rPr>
              <w:t>Examples</w:t>
            </w:r>
          </w:p>
        </w:tc>
      </w:tr>
      <w:tr w:rsidR="0035647D" w:rsidRPr="00F26D66" w14:paraId="50E177E7" w14:textId="77777777" w:rsidTr="000403F5">
        <w:tc>
          <w:tcPr>
            <w:tcW w:w="1129" w:type="dxa"/>
          </w:tcPr>
          <w:p w14:paraId="2BA386F9" w14:textId="19CC4297" w:rsidR="0035647D" w:rsidRPr="00F26D66" w:rsidRDefault="0035647D" w:rsidP="0035647D">
            <w:pPr>
              <w:rPr>
                <w:lang w:val="en-US"/>
              </w:rPr>
            </w:pPr>
            <w:r w:rsidRPr="00F26D66">
              <w:rPr>
                <w:lang w:val="en-US"/>
              </w:rPr>
              <w:t>REQ</w:t>
            </w:r>
          </w:p>
        </w:tc>
        <w:tc>
          <w:tcPr>
            <w:tcW w:w="4395" w:type="dxa"/>
          </w:tcPr>
          <w:p w14:paraId="3B7DD36D" w14:textId="4F260AAE" w:rsidR="0035647D" w:rsidRPr="00F26D66" w:rsidRDefault="0035647D" w:rsidP="0035647D">
            <w:pPr>
              <w:rPr>
                <w:lang w:val="en-US"/>
              </w:rPr>
            </w:pPr>
            <w:r w:rsidRPr="00F26D66">
              <w:rPr>
                <w:lang w:val="en-US"/>
              </w:rPr>
              <w:t>Requestor – user submitting/initiating a request</w:t>
            </w:r>
          </w:p>
        </w:tc>
        <w:tc>
          <w:tcPr>
            <w:tcW w:w="4394" w:type="dxa"/>
          </w:tcPr>
          <w:p w14:paraId="14ED61D9" w14:textId="77777777" w:rsidR="0035647D" w:rsidRPr="00F26D66" w:rsidRDefault="0035647D" w:rsidP="004B5A91">
            <w:pPr>
              <w:pStyle w:val="ListParagraph"/>
              <w:numPr>
                <w:ilvl w:val="0"/>
                <w:numId w:val="37"/>
              </w:numPr>
              <w:rPr>
                <w:lang w:val="en-US"/>
              </w:rPr>
            </w:pPr>
            <w:r w:rsidRPr="00F26D66">
              <w:rPr>
                <w:lang w:val="en-US"/>
              </w:rPr>
              <w:t>Line manager requesting a person object for a contractor</w:t>
            </w:r>
          </w:p>
          <w:p w14:paraId="6524D5AF" w14:textId="4DB51D26" w:rsidR="0035647D" w:rsidRPr="00F26D66" w:rsidRDefault="0035647D" w:rsidP="004B5A91">
            <w:pPr>
              <w:pStyle w:val="ListParagraph"/>
              <w:numPr>
                <w:ilvl w:val="0"/>
                <w:numId w:val="37"/>
              </w:numPr>
              <w:rPr>
                <w:lang w:val="en-US"/>
              </w:rPr>
            </w:pPr>
            <w:r w:rsidRPr="00F26D66">
              <w:rPr>
                <w:lang w:val="en-US"/>
              </w:rPr>
              <w:t>Assistant requesting access to a manager's mailbox</w:t>
            </w:r>
          </w:p>
        </w:tc>
      </w:tr>
      <w:tr w:rsidR="0035647D" w:rsidRPr="00F26D66" w14:paraId="2BCBFD41" w14:textId="77777777" w:rsidTr="000403F5">
        <w:tc>
          <w:tcPr>
            <w:tcW w:w="1129" w:type="dxa"/>
          </w:tcPr>
          <w:p w14:paraId="74C1C9C2" w14:textId="3906AACE" w:rsidR="0035647D" w:rsidRPr="00F26D66" w:rsidRDefault="0035647D" w:rsidP="0035647D">
            <w:pPr>
              <w:rPr>
                <w:lang w:val="en-US"/>
              </w:rPr>
            </w:pPr>
            <w:r w:rsidRPr="00F26D66">
              <w:rPr>
                <w:lang w:val="en-US"/>
              </w:rPr>
              <w:t>OTO</w:t>
            </w:r>
          </w:p>
        </w:tc>
        <w:tc>
          <w:tcPr>
            <w:tcW w:w="4395" w:type="dxa"/>
          </w:tcPr>
          <w:p w14:paraId="49660672" w14:textId="189E903E" w:rsidR="0035647D" w:rsidRPr="00F26D66" w:rsidRDefault="0035647D" w:rsidP="0035647D">
            <w:pPr>
              <w:rPr>
                <w:lang w:val="en-US"/>
              </w:rPr>
            </w:pPr>
            <w:r w:rsidRPr="00F26D66">
              <w:rPr>
                <w:lang w:val="en-US"/>
              </w:rPr>
              <w:t>Object Type Owner – user</w:t>
            </w:r>
            <w:r w:rsidR="007A51FB" w:rsidRPr="00F26D66">
              <w:rPr>
                <w:lang w:val="en-US"/>
              </w:rPr>
              <w:t>(s)</w:t>
            </w:r>
            <w:r w:rsidRPr="00F26D66">
              <w:rPr>
                <w:lang w:val="en-US"/>
              </w:rPr>
              <w:t xml:space="preserve"> responsible for approving requests for new objects</w:t>
            </w:r>
            <w:r w:rsidR="00C865C4" w:rsidRPr="00F26D66">
              <w:rPr>
                <w:lang w:val="en-US"/>
              </w:rPr>
              <w:t xml:space="preserve"> according to the selected workflow for </w:t>
            </w:r>
            <w:r w:rsidR="005468E0" w:rsidRPr="00F26D66">
              <w:rPr>
                <w:lang w:val="en-US"/>
              </w:rPr>
              <w:t xml:space="preserve">such </w:t>
            </w:r>
            <w:r w:rsidR="00C865C4" w:rsidRPr="00F26D66">
              <w:rPr>
                <w:lang w:val="en-US"/>
              </w:rPr>
              <w:t>requests.</w:t>
            </w:r>
          </w:p>
        </w:tc>
        <w:tc>
          <w:tcPr>
            <w:tcW w:w="4394" w:type="dxa"/>
          </w:tcPr>
          <w:p w14:paraId="495E7CEB" w14:textId="77777777" w:rsidR="0035647D" w:rsidRPr="00F26D66" w:rsidRDefault="0035647D" w:rsidP="004B5A91">
            <w:pPr>
              <w:pStyle w:val="ListParagraph"/>
              <w:numPr>
                <w:ilvl w:val="0"/>
                <w:numId w:val="38"/>
              </w:numPr>
              <w:rPr>
                <w:lang w:val="en-US"/>
              </w:rPr>
            </w:pPr>
            <w:r w:rsidRPr="00F26D66">
              <w:rPr>
                <w:lang w:val="en-US"/>
              </w:rPr>
              <w:t>HR to approve new person object requests</w:t>
            </w:r>
          </w:p>
          <w:p w14:paraId="6A121DB3" w14:textId="066097A2" w:rsidR="0035647D" w:rsidRPr="00F26D66" w:rsidRDefault="0035647D" w:rsidP="004B5A91">
            <w:pPr>
              <w:pStyle w:val="ListParagraph"/>
              <w:numPr>
                <w:ilvl w:val="0"/>
                <w:numId w:val="38"/>
              </w:numPr>
              <w:rPr>
                <w:lang w:val="en-US"/>
              </w:rPr>
            </w:pPr>
            <w:r w:rsidRPr="00F26D66">
              <w:rPr>
                <w:lang w:val="en-US"/>
              </w:rPr>
              <w:t>IT to approve new test account requests</w:t>
            </w:r>
          </w:p>
        </w:tc>
      </w:tr>
      <w:tr w:rsidR="0035647D" w:rsidRPr="00F26D66" w14:paraId="7051B059" w14:textId="77777777" w:rsidTr="000403F5">
        <w:tc>
          <w:tcPr>
            <w:tcW w:w="1129" w:type="dxa"/>
          </w:tcPr>
          <w:p w14:paraId="4BBF7716" w14:textId="108A6277" w:rsidR="0035647D" w:rsidRPr="00F26D66" w:rsidRDefault="0035647D" w:rsidP="0035647D">
            <w:pPr>
              <w:rPr>
                <w:lang w:val="en-US"/>
              </w:rPr>
            </w:pPr>
            <w:r w:rsidRPr="00F26D66">
              <w:rPr>
                <w:lang w:val="en-US"/>
              </w:rPr>
              <w:t>PMG</w:t>
            </w:r>
          </w:p>
        </w:tc>
        <w:tc>
          <w:tcPr>
            <w:tcW w:w="4395" w:type="dxa"/>
          </w:tcPr>
          <w:p w14:paraId="0B4863FB" w14:textId="174BD09B" w:rsidR="0035647D" w:rsidRPr="00F26D66" w:rsidRDefault="0035647D" w:rsidP="0035647D">
            <w:pPr>
              <w:rPr>
                <w:lang w:val="en-US"/>
              </w:rPr>
            </w:pPr>
            <w:r w:rsidRPr="00F26D66">
              <w:rPr>
                <w:lang w:val="en-US"/>
              </w:rPr>
              <w:t>Person Manager – user set as manager of a person</w:t>
            </w:r>
          </w:p>
        </w:tc>
        <w:tc>
          <w:tcPr>
            <w:tcW w:w="4394" w:type="dxa"/>
          </w:tcPr>
          <w:p w14:paraId="7330579E" w14:textId="6A74926A" w:rsidR="0035647D" w:rsidRPr="00F26D66" w:rsidRDefault="0035647D" w:rsidP="004B5A91">
            <w:pPr>
              <w:pStyle w:val="ListParagraph"/>
              <w:numPr>
                <w:ilvl w:val="0"/>
                <w:numId w:val="39"/>
              </w:numPr>
              <w:rPr>
                <w:lang w:val="en-US"/>
              </w:rPr>
            </w:pPr>
            <w:r w:rsidRPr="00F26D66">
              <w:rPr>
                <w:lang w:val="en-US"/>
              </w:rPr>
              <w:t>Functional or company manager of a person</w:t>
            </w:r>
          </w:p>
        </w:tc>
      </w:tr>
      <w:tr w:rsidR="0035647D" w:rsidRPr="00F26D66" w14:paraId="4E8E96D4" w14:textId="77777777" w:rsidTr="000403F5">
        <w:tc>
          <w:tcPr>
            <w:tcW w:w="1129" w:type="dxa"/>
          </w:tcPr>
          <w:p w14:paraId="2B8343F8" w14:textId="77777777" w:rsidR="0035647D" w:rsidRPr="00F26D66" w:rsidRDefault="0035647D" w:rsidP="0035647D">
            <w:pPr>
              <w:rPr>
                <w:lang w:val="en-US"/>
              </w:rPr>
            </w:pPr>
            <w:r w:rsidRPr="00F26D66">
              <w:rPr>
                <w:lang w:val="en-US"/>
              </w:rPr>
              <w:t>RMG</w:t>
            </w:r>
          </w:p>
          <w:p w14:paraId="4942D20E" w14:textId="77777777" w:rsidR="00E35800" w:rsidRPr="00F26D66" w:rsidRDefault="00E35800" w:rsidP="0035647D">
            <w:pPr>
              <w:rPr>
                <w:lang w:val="en-US"/>
              </w:rPr>
            </w:pPr>
          </w:p>
          <w:p w14:paraId="3388F963" w14:textId="77777777" w:rsidR="00E35800" w:rsidRPr="00F26D66" w:rsidRDefault="00E35800" w:rsidP="0035647D">
            <w:pPr>
              <w:rPr>
                <w:lang w:val="en-US"/>
              </w:rPr>
            </w:pPr>
          </w:p>
          <w:p w14:paraId="63752DB3" w14:textId="77777777" w:rsidR="00E35800" w:rsidRPr="00F26D66" w:rsidRDefault="00E35800" w:rsidP="0035647D">
            <w:pPr>
              <w:rPr>
                <w:lang w:val="en-US"/>
              </w:rPr>
            </w:pPr>
          </w:p>
          <w:p w14:paraId="7D60874C" w14:textId="77777777" w:rsidR="00E35800" w:rsidRPr="00F26D66" w:rsidRDefault="00E35800" w:rsidP="004B5A91">
            <w:pPr>
              <w:pStyle w:val="ListParagraph"/>
              <w:numPr>
                <w:ilvl w:val="0"/>
                <w:numId w:val="39"/>
              </w:numPr>
              <w:rPr>
                <w:lang w:val="en-US"/>
              </w:rPr>
            </w:pPr>
            <w:r w:rsidRPr="00F26D66">
              <w:rPr>
                <w:lang w:val="en-US"/>
              </w:rPr>
              <w:t>OWN</w:t>
            </w:r>
          </w:p>
          <w:p w14:paraId="203C73BA" w14:textId="77777777" w:rsidR="00E35800" w:rsidRPr="00F26D66" w:rsidRDefault="00E35800" w:rsidP="004B5A91">
            <w:pPr>
              <w:pStyle w:val="ListParagraph"/>
              <w:numPr>
                <w:ilvl w:val="0"/>
                <w:numId w:val="39"/>
              </w:numPr>
              <w:rPr>
                <w:lang w:val="en-US"/>
              </w:rPr>
            </w:pPr>
            <w:r w:rsidRPr="00F26D66">
              <w:rPr>
                <w:lang w:val="en-US"/>
              </w:rPr>
              <w:t>DEP</w:t>
            </w:r>
          </w:p>
          <w:p w14:paraId="6536E2DA" w14:textId="4891CDE0" w:rsidR="00E35800" w:rsidRPr="00F26D66" w:rsidRDefault="00E35800" w:rsidP="004B5A91">
            <w:pPr>
              <w:pStyle w:val="ListParagraph"/>
              <w:numPr>
                <w:ilvl w:val="0"/>
                <w:numId w:val="39"/>
              </w:numPr>
              <w:rPr>
                <w:lang w:val="en-US"/>
              </w:rPr>
            </w:pPr>
            <w:r w:rsidRPr="00F26D66">
              <w:rPr>
                <w:lang w:val="en-US"/>
              </w:rPr>
              <w:t>ESC</w:t>
            </w:r>
          </w:p>
        </w:tc>
        <w:tc>
          <w:tcPr>
            <w:tcW w:w="4395" w:type="dxa"/>
          </w:tcPr>
          <w:p w14:paraId="50E50FE7" w14:textId="77777777" w:rsidR="00E35800" w:rsidRPr="00F26D66" w:rsidRDefault="0035647D" w:rsidP="0035647D">
            <w:pPr>
              <w:rPr>
                <w:lang w:val="en-US"/>
              </w:rPr>
            </w:pPr>
            <w:r w:rsidRPr="00F26D66">
              <w:rPr>
                <w:lang w:val="en-US"/>
              </w:rPr>
              <w:t xml:space="preserve">Resource Manager – user </w:t>
            </w:r>
            <w:r w:rsidR="00E35800" w:rsidRPr="00F26D66">
              <w:rPr>
                <w:lang w:val="en-US"/>
              </w:rPr>
              <w:t>responsible for managing individual resources</w:t>
            </w:r>
          </w:p>
          <w:p w14:paraId="6F7BC9F3" w14:textId="77777777" w:rsidR="00E35800" w:rsidRPr="00F26D66" w:rsidRDefault="00E35800" w:rsidP="0035647D">
            <w:pPr>
              <w:rPr>
                <w:lang w:val="en-US"/>
              </w:rPr>
            </w:pPr>
          </w:p>
          <w:p w14:paraId="0C3823BF" w14:textId="77777777" w:rsidR="00E35800" w:rsidRPr="00F26D66" w:rsidRDefault="00E35800" w:rsidP="0035647D">
            <w:pPr>
              <w:rPr>
                <w:lang w:val="en-US"/>
              </w:rPr>
            </w:pPr>
            <w:r w:rsidRPr="00F26D66">
              <w:rPr>
                <w:lang w:val="en-US"/>
              </w:rPr>
              <w:t>aMIRA differentiates between</w:t>
            </w:r>
          </w:p>
          <w:p w14:paraId="5585B786" w14:textId="77777777" w:rsidR="00E35800" w:rsidRPr="00F26D66" w:rsidRDefault="00E35800" w:rsidP="004B5A91">
            <w:pPr>
              <w:pStyle w:val="ListParagraph"/>
              <w:numPr>
                <w:ilvl w:val="0"/>
                <w:numId w:val="39"/>
              </w:numPr>
              <w:rPr>
                <w:lang w:val="en-US"/>
              </w:rPr>
            </w:pPr>
            <w:r w:rsidRPr="00F26D66">
              <w:rPr>
                <w:lang w:val="en-US"/>
              </w:rPr>
              <w:t>Owner</w:t>
            </w:r>
          </w:p>
          <w:p w14:paraId="7A7FD8F1" w14:textId="77777777" w:rsidR="00E35800" w:rsidRPr="00F26D66" w:rsidRDefault="00E35800" w:rsidP="004B5A91">
            <w:pPr>
              <w:pStyle w:val="ListParagraph"/>
              <w:numPr>
                <w:ilvl w:val="0"/>
                <w:numId w:val="39"/>
              </w:numPr>
              <w:rPr>
                <w:lang w:val="en-US"/>
              </w:rPr>
            </w:pPr>
            <w:r w:rsidRPr="00F26D66">
              <w:rPr>
                <w:lang w:val="en-US"/>
              </w:rPr>
              <w:t>Deputy</w:t>
            </w:r>
          </w:p>
          <w:p w14:paraId="05A9BB36" w14:textId="050B976A" w:rsidR="0035647D" w:rsidRPr="00F26D66" w:rsidRDefault="00E35800" w:rsidP="004B5A91">
            <w:pPr>
              <w:pStyle w:val="ListParagraph"/>
              <w:numPr>
                <w:ilvl w:val="0"/>
                <w:numId w:val="39"/>
              </w:numPr>
              <w:rPr>
                <w:lang w:val="en-US"/>
              </w:rPr>
            </w:pPr>
            <w:r w:rsidRPr="00F26D66">
              <w:rPr>
                <w:lang w:val="en-US"/>
              </w:rPr>
              <w:t>Escalation contact</w:t>
            </w:r>
          </w:p>
        </w:tc>
        <w:tc>
          <w:tcPr>
            <w:tcW w:w="4394" w:type="dxa"/>
          </w:tcPr>
          <w:p w14:paraId="0802B9FC" w14:textId="1D87B0C7" w:rsidR="0035647D" w:rsidRPr="00F26D66" w:rsidRDefault="0035647D" w:rsidP="004B5A91">
            <w:pPr>
              <w:pStyle w:val="ListParagraph"/>
              <w:numPr>
                <w:ilvl w:val="0"/>
                <w:numId w:val="39"/>
              </w:numPr>
              <w:rPr>
                <w:lang w:val="en-US"/>
              </w:rPr>
            </w:pPr>
            <w:r w:rsidRPr="00F26D66">
              <w:rPr>
                <w:lang w:val="en-US"/>
              </w:rPr>
              <w:t>Owner of a shared mailbox</w:t>
            </w:r>
            <w:r w:rsidR="00E35800" w:rsidRPr="00F26D66">
              <w:rPr>
                <w:lang w:val="en-US"/>
              </w:rPr>
              <w:t xml:space="preserve"> who manages access</w:t>
            </w:r>
          </w:p>
          <w:p w14:paraId="3D5F5FB1" w14:textId="3CFBE970" w:rsidR="0035647D" w:rsidRPr="00F26D66" w:rsidRDefault="0035647D" w:rsidP="004B5A91">
            <w:pPr>
              <w:pStyle w:val="ListParagraph"/>
              <w:numPr>
                <w:ilvl w:val="0"/>
                <w:numId w:val="39"/>
              </w:numPr>
              <w:rPr>
                <w:lang w:val="en-US"/>
              </w:rPr>
            </w:pPr>
            <w:r w:rsidRPr="00F26D66">
              <w:rPr>
                <w:lang w:val="en-US"/>
              </w:rPr>
              <w:t>Deputy of the owner of a file share</w:t>
            </w:r>
            <w:r w:rsidR="00E35800" w:rsidRPr="00F26D66">
              <w:rPr>
                <w:lang w:val="en-US"/>
              </w:rPr>
              <w:t xml:space="preserve"> who can approve access requests</w:t>
            </w:r>
          </w:p>
          <w:p w14:paraId="5B7FBD50" w14:textId="77017797" w:rsidR="00E35800" w:rsidRPr="00F26D66" w:rsidRDefault="00E35800" w:rsidP="004B5A91">
            <w:pPr>
              <w:pStyle w:val="ListParagraph"/>
              <w:numPr>
                <w:ilvl w:val="0"/>
                <w:numId w:val="39"/>
              </w:numPr>
              <w:rPr>
                <w:lang w:val="en-US"/>
              </w:rPr>
            </w:pPr>
            <w:r w:rsidRPr="00F26D66">
              <w:rPr>
                <w:lang w:val="en-US"/>
              </w:rPr>
              <w:t>Escalation contact who is forwarded access requests that are not processed in time</w:t>
            </w:r>
          </w:p>
        </w:tc>
      </w:tr>
      <w:tr w:rsidR="00E35800" w:rsidRPr="00F26D66" w14:paraId="5867ED68" w14:textId="77777777" w:rsidTr="000403F5">
        <w:tc>
          <w:tcPr>
            <w:tcW w:w="1129" w:type="dxa"/>
          </w:tcPr>
          <w:p w14:paraId="40324E60" w14:textId="59B7F05E" w:rsidR="00E35800" w:rsidRPr="00F26D66" w:rsidRDefault="00E35800" w:rsidP="0035647D">
            <w:pPr>
              <w:rPr>
                <w:lang w:val="en-US"/>
              </w:rPr>
            </w:pPr>
            <w:r w:rsidRPr="00F26D66">
              <w:rPr>
                <w:lang w:val="en-US"/>
              </w:rPr>
              <w:t>BEN</w:t>
            </w:r>
          </w:p>
        </w:tc>
        <w:tc>
          <w:tcPr>
            <w:tcW w:w="4395" w:type="dxa"/>
          </w:tcPr>
          <w:p w14:paraId="64F57E42" w14:textId="0D497418" w:rsidR="00E35800" w:rsidRPr="00F26D66" w:rsidRDefault="00E35800" w:rsidP="0035647D">
            <w:pPr>
              <w:rPr>
                <w:lang w:val="en-US"/>
              </w:rPr>
            </w:pPr>
            <w:r w:rsidRPr="00F26D66">
              <w:rPr>
                <w:lang w:val="en-US"/>
              </w:rPr>
              <w:t>Beneficiary – user being granted access to a resource</w:t>
            </w:r>
          </w:p>
        </w:tc>
        <w:tc>
          <w:tcPr>
            <w:tcW w:w="4394" w:type="dxa"/>
          </w:tcPr>
          <w:p w14:paraId="76679523" w14:textId="77777777" w:rsidR="00E35800" w:rsidRPr="00F26D66" w:rsidRDefault="00E35800" w:rsidP="004B5A91">
            <w:pPr>
              <w:pStyle w:val="ListParagraph"/>
              <w:numPr>
                <w:ilvl w:val="0"/>
                <w:numId w:val="39"/>
              </w:numPr>
              <w:rPr>
                <w:lang w:val="en-US"/>
              </w:rPr>
            </w:pPr>
            <w:r w:rsidRPr="00F26D66">
              <w:rPr>
                <w:lang w:val="en-US"/>
              </w:rPr>
              <w:t>Project team member having access to a document library</w:t>
            </w:r>
          </w:p>
          <w:p w14:paraId="38F98B76" w14:textId="4850E066" w:rsidR="00E35800" w:rsidRPr="00F26D66" w:rsidRDefault="00E35800" w:rsidP="004B5A91">
            <w:pPr>
              <w:pStyle w:val="ListParagraph"/>
              <w:numPr>
                <w:ilvl w:val="0"/>
                <w:numId w:val="39"/>
              </w:numPr>
              <w:rPr>
                <w:lang w:val="en-US"/>
              </w:rPr>
            </w:pPr>
            <w:r w:rsidRPr="00F26D66">
              <w:rPr>
                <w:lang w:val="en-US"/>
              </w:rPr>
              <w:t>User being member of a distribution list</w:t>
            </w:r>
          </w:p>
        </w:tc>
      </w:tr>
      <w:tr w:rsidR="005B74C0" w:rsidRPr="00F26D66" w14:paraId="2CEFB626" w14:textId="77777777" w:rsidTr="000403F5">
        <w:tc>
          <w:tcPr>
            <w:tcW w:w="1129" w:type="dxa"/>
          </w:tcPr>
          <w:p w14:paraId="5CAE2F87" w14:textId="1BE26B69" w:rsidR="005B74C0" w:rsidRPr="00F26D66" w:rsidRDefault="005B74C0" w:rsidP="0035647D">
            <w:pPr>
              <w:rPr>
                <w:lang w:val="en-US"/>
              </w:rPr>
            </w:pPr>
            <w:r w:rsidRPr="00F26D66">
              <w:rPr>
                <w:lang w:val="en-US"/>
              </w:rPr>
              <w:t>SLF</w:t>
            </w:r>
          </w:p>
        </w:tc>
        <w:tc>
          <w:tcPr>
            <w:tcW w:w="4395" w:type="dxa"/>
          </w:tcPr>
          <w:p w14:paraId="21622A0F" w14:textId="5B77AB3E" w:rsidR="005B74C0" w:rsidRPr="00F26D66" w:rsidRDefault="005B74C0" w:rsidP="0035647D">
            <w:pPr>
              <w:rPr>
                <w:lang w:val="en-US"/>
              </w:rPr>
            </w:pPr>
            <w:r w:rsidRPr="00F26D66">
              <w:rPr>
                <w:lang w:val="en-US"/>
              </w:rPr>
              <w:t>Person him/herself</w:t>
            </w:r>
          </w:p>
        </w:tc>
        <w:tc>
          <w:tcPr>
            <w:tcW w:w="4394" w:type="dxa"/>
          </w:tcPr>
          <w:p w14:paraId="4DF43706" w14:textId="7610AF59" w:rsidR="005B74C0" w:rsidRPr="00F26D66" w:rsidRDefault="005B74C0" w:rsidP="004B5A91">
            <w:pPr>
              <w:pStyle w:val="ListParagraph"/>
              <w:numPr>
                <w:ilvl w:val="0"/>
                <w:numId w:val="39"/>
              </w:numPr>
              <w:rPr>
                <w:lang w:val="en-US"/>
              </w:rPr>
            </w:pPr>
            <w:r w:rsidRPr="00F26D66">
              <w:rPr>
                <w:lang w:val="en-US"/>
              </w:rPr>
              <w:t>Person on his/her own record</w:t>
            </w:r>
          </w:p>
        </w:tc>
      </w:tr>
      <w:tr w:rsidR="00E35800" w:rsidRPr="00F26D66" w14:paraId="53FE6919" w14:textId="77777777" w:rsidTr="000403F5">
        <w:tc>
          <w:tcPr>
            <w:tcW w:w="1129" w:type="dxa"/>
          </w:tcPr>
          <w:p w14:paraId="00F5BD41" w14:textId="75E145A6" w:rsidR="00E35800" w:rsidRPr="00F26D66" w:rsidRDefault="00E35800" w:rsidP="0035647D">
            <w:pPr>
              <w:rPr>
                <w:lang w:val="en-US"/>
              </w:rPr>
            </w:pPr>
            <w:r w:rsidRPr="00F26D66">
              <w:rPr>
                <w:lang w:val="en-US"/>
              </w:rPr>
              <w:t>USR</w:t>
            </w:r>
          </w:p>
        </w:tc>
        <w:tc>
          <w:tcPr>
            <w:tcW w:w="4395" w:type="dxa"/>
          </w:tcPr>
          <w:p w14:paraId="6E6A2819" w14:textId="0DF19284" w:rsidR="00E35800" w:rsidRPr="00F26D66" w:rsidRDefault="00E35800" w:rsidP="0035647D">
            <w:pPr>
              <w:rPr>
                <w:lang w:val="en-US"/>
              </w:rPr>
            </w:pPr>
            <w:r w:rsidRPr="00F26D66">
              <w:rPr>
                <w:lang w:val="en-US"/>
              </w:rPr>
              <w:t>User – any authenticated user (no particular role)</w:t>
            </w:r>
          </w:p>
        </w:tc>
        <w:tc>
          <w:tcPr>
            <w:tcW w:w="4394" w:type="dxa"/>
          </w:tcPr>
          <w:p w14:paraId="79913DD7" w14:textId="50897AB7" w:rsidR="00E35800" w:rsidRPr="00F26D66" w:rsidRDefault="00E35800" w:rsidP="004B5A91">
            <w:pPr>
              <w:pStyle w:val="ListParagraph"/>
              <w:numPr>
                <w:ilvl w:val="0"/>
                <w:numId w:val="39"/>
              </w:numPr>
              <w:rPr>
                <w:lang w:val="en-US"/>
              </w:rPr>
            </w:pPr>
            <w:r w:rsidRPr="00F26D66">
              <w:rPr>
                <w:lang w:val="en-US"/>
              </w:rPr>
              <w:t>Anybody who successfully authenticated to the system</w:t>
            </w:r>
          </w:p>
        </w:tc>
      </w:tr>
      <w:tr w:rsidR="00E35800" w:rsidRPr="00F26D66" w14:paraId="448101E3" w14:textId="77777777" w:rsidTr="000403F5">
        <w:tc>
          <w:tcPr>
            <w:tcW w:w="1129" w:type="dxa"/>
          </w:tcPr>
          <w:p w14:paraId="5C01D0AF" w14:textId="35720545" w:rsidR="00E35800" w:rsidRPr="00F26D66" w:rsidRDefault="00E35800" w:rsidP="0035647D">
            <w:pPr>
              <w:rPr>
                <w:lang w:val="en-US"/>
              </w:rPr>
            </w:pPr>
            <w:r w:rsidRPr="00F26D66">
              <w:rPr>
                <w:lang w:val="en-US"/>
              </w:rPr>
              <w:t>DSK</w:t>
            </w:r>
          </w:p>
        </w:tc>
        <w:tc>
          <w:tcPr>
            <w:tcW w:w="4395" w:type="dxa"/>
          </w:tcPr>
          <w:p w14:paraId="4CAFC04C" w14:textId="1AB7DBD6" w:rsidR="00E35800" w:rsidRPr="00F26D66" w:rsidRDefault="00E35800" w:rsidP="0035647D">
            <w:pPr>
              <w:rPr>
                <w:lang w:val="en-US"/>
              </w:rPr>
            </w:pPr>
            <w:r w:rsidRPr="00F26D66">
              <w:rPr>
                <w:lang w:val="en-US"/>
              </w:rPr>
              <w:t xml:space="preserve">ServiceDesk – user with </w:t>
            </w:r>
            <w:r w:rsidR="00391ADC" w:rsidRPr="00F26D66">
              <w:rPr>
                <w:lang w:val="en-US"/>
              </w:rPr>
              <w:t xml:space="preserve">IT </w:t>
            </w:r>
            <w:r w:rsidRPr="00F26D66">
              <w:rPr>
                <w:lang w:val="en-US"/>
              </w:rPr>
              <w:t>support responsibilities</w:t>
            </w:r>
          </w:p>
        </w:tc>
        <w:tc>
          <w:tcPr>
            <w:tcW w:w="4394" w:type="dxa"/>
          </w:tcPr>
          <w:p w14:paraId="4CE422BA" w14:textId="77777777" w:rsidR="00E35800" w:rsidRPr="00F26D66" w:rsidRDefault="00E35800" w:rsidP="004B5A91">
            <w:pPr>
              <w:pStyle w:val="ListParagraph"/>
              <w:numPr>
                <w:ilvl w:val="0"/>
                <w:numId w:val="39"/>
              </w:numPr>
              <w:rPr>
                <w:lang w:val="en-US"/>
              </w:rPr>
            </w:pPr>
            <w:r w:rsidRPr="00F26D66">
              <w:rPr>
                <w:lang w:val="en-US"/>
              </w:rPr>
              <w:t>Service Desk agent</w:t>
            </w:r>
          </w:p>
          <w:p w14:paraId="0D71095E" w14:textId="289C4A43" w:rsidR="00E35800" w:rsidRPr="00F26D66" w:rsidRDefault="00E35800" w:rsidP="004B5A91">
            <w:pPr>
              <w:pStyle w:val="ListParagraph"/>
              <w:numPr>
                <w:ilvl w:val="0"/>
                <w:numId w:val="39"/>
              </w:numPr>
              <w:rPr>
                <w:lang w:val="en-US"/>
              </w:rPr>
            </w:pPr>
            <w:r w:rsidRPr="00F26D66">
              <w:rPr>
                <w:lang w:val="en-US"/>
              </w:rPr>
              <w:t>Helpdesk personnel</w:t>
            </w:r>
          </w:p>
        </w:tc>
      </w:tr>
      <w:tr w:rsidR="00755C32" w:rsidRPr="00F26D66" w14:paraId="4268CFAC" w14:textId="77777777" w:rsidTr="000403F5">
        <w:tc>
          <w:tcPr>
            <w:tcW w:w="1129" w:type="dxa"/>
          </w:tcPr>
          <w:p w14:paraId="708F58DA" w14:textId="2113F8F9" w:rsidR="00755C32" w:rsidRPr="00F26D66" w:rsidRDefault="00755C32" w:rsidP="00755C32">
            <w:pPr>
              <w:rPr>
                <w:lang w:val="en-US"/>
              </w:rPr>
            </w:pPr>
            <w:r w:rsidRPr="00F26D66">
              <w:rPr>
                <w:lang w:val="en-US"/>
              </w:rPr>
              <w:t>ADM</w:t>
            </w:r>
          </w:p>
        </w:tc>
        <w:tc>
          <w:tcPr>
            <w:tcW w:w="4395" w:type="dxa"/>
          </w:tcPr>
          <w:p w14:paraId="46508ABF" w14:textId="164339AF" w:rsidR="00755C32" w:rsidRPr="00F26D66" w:rsidRDefault="00755C32" w:rsidP="00755C32">
            <w:pPr>
              <w:rPr>
                <w:lang w:val="en-US"/>
              </w:rPr>
            </w:pPr>
            <w:r w:rsidRPr="00F26D66">
              <w:rPr>
                <w:lang w:val="en-US"/>
              </w:rPr>
              <w:t>Administrator – user with system management privileges</w:t>
            </w:r>
          </w:p>
        </w:tc>
        <w:tc>
          <w:tcPr>
            <w:tcW w:w="4394" w:type="dxa"/>
          </w:tcPr>
          <w:p w14:paraId="1AE79C6D" w14:textId="2C089E28" w:rsidR="00755C32" w:rsidRPr="00F26D66" w:rsidRDefault="00755C32" w:rsidP="004B5A91">
            <w:pPr>
              <w:pStyle w:val="ListParagraph"/>
              <w:numPr>
                <w:ilvl w:val="0"/>
                <w:numId w:val="39"/>
              </w:numPr>
              <w:rPr>
                <w:lang w:val="en-US"/>
              </w:rPr>
            </w:pPr>
            <w:r w:rsidRPr="00F26D66">
              <w:rPr>
                <w:lang w:val="en-US"/>
              </w:rPr>
              <w:t>aMIRA administrator</w:t>
            </w:r>
          </w:p>
        </w:tc>
      </w:tr>
      <w:tr w:rsidR="00755C32" w:rsidRPr="00F26D66" w14:paraId="6FBDA209" w14:textId="77777777" w:rsidTr="000403F5">
        <w:tc>
          <w:tcPr>
            <w:tcW w:w="1129" w:type="dxa"/>
          </w:tcPr>
          <w:p w14:paraId="62264950" w14:textId="540823F5" w:rsidR="00755C32" w:rsidRPr="00F26D66" w:rsidRDefault="00755C32" w:rsidP="00755C32">
            <w:pPr>
              <w:rPr>
                <w:lang w:val="en-US"/>
              </w:rPr>
            </w:pPr>
            <w:r w:rsidRPr="00F26D66">
              <w:rPr>
                <w:lang w:val="en-US"/>
              </w:rPr>
              <w:t>INT</w:t>
            </w:r>
          </w:p>
        </w:tc>
        <w:tc>
          <w:tcPr>
            <w:tcW w:w="4395" w:type="dxa"/>
          </w:tcPr>
          <w:p w14:paraId="71D77BAB" w14:textId="35315084" w:rsidR="00755C32" w:rsidRPr="00F26D66" w:rsidRDefault="00755C32" w:rsidP="00755C32">
            <w:pPr>
              <w:rPr>
                <w:lang w:val="en-US"/>
              </w:rPr>
            </w:pPr>
            <w:r w:rsidRPr="00F26D66">
              <w:rPr>
                <w:lang w:val="en-US"/>
              </w:rPr>
              <w:t>Interfaces – technical interfaces feeding into the system</w:t>
            </w:r>
          </w:p>
        </w:tc>
        <w:tc>
          <w:tcPr>
            <w:tcW w:w="4394" w:type="dxa"/>
          </w:tcPr>
          <w:p w14:paraId="4B180F4B" w14:textId="77777777" w:rsidR="00755C32" w:rsidRPr="00F26D66" w:rsidRDefault="00755C32" w:rsidP="004B5A91">
            <w:pPr>
              <w:pStyle w:val="ListParagraph"/>
              <w:numPr>
                <w:ilvl w:val="0"/>
                <w:numId w:val="39"/>
              </w:numPr>
              <w:rPr>
                <w:lang w:val="en-US"/>
              </w:rPr>
            </w:pPr>
            <w:r w:rsidRPr="00F26D66">
              <w:rPr>
                <w:lang w:val="en-US"/>
              </w:rPr>
              <w:t>HR feeds</w:t>
            </w:r>
          </w:p>
          <w:p w14:paraId="72B047C1" w14:textId="384A10E1" w:rsidR="00755C32" w:rsidRPr="00F26D66" w:rsidRDefault="00755C32" w:rsidP="004B5A91">
            <w:pPr>
              <w:pStyle w:val="ListParagraph"/>
              <w:numPr>
                <w:ilvl w:val="0"/>
                <w:numId w:val="39"/>
              </w:numPr>
              <w:rPr>
                <w:lang w:val="en-US"/>
              </w:rPr>
            </w:pPr>
            <w:r w:rsidRPr="00F26D66">
              <w:rPr>
                <w:lang w:val="en-US"/>
              </w:rPr>
              <w:t>Metadata feeds</w:t>
            </w:r>
          </w:p>
        </w:tc>
      </w:tr>
    </w:tbl>
    <w:p w14:paraId="1165BD30" w14:textId="68B5B6AF" w:rsidR="0035647D" w:rsidRPr="00F26D66" w:rsidRDefault="0035647D" w:rsidP="005211F3">
      <w:pPr>
        <w:rPr>
          <w:lang w:val="en-US"/>
        </w:rPr>
      </w:pPr>
    </w:p>
    <w:p w14:paraId="1E2E3A1B" w14:textId="691F84A0" w:rsidR="0035647D" w:rsidRPr="00F26D66" w:rsidRDefault="000403F5" w:rsidP="005211F3">
      <w:pPr>
        <w:rPr>
          <w:lang w:val="en-US"/>
        </w:rPr>
      </w:pPr>
      <w:r w:rsidRPr="00F26D66">
        <w:rPr>
          <w:lang w:val="en-US"/>
        </w:rPr>
        <w:t>These definitions are independent of how an event is triggered, e.g. interactively via Web UI, programmatically via web services API, …</w:t>
      </w:r>
    </w:p>
    <w:p w14:paraId="5CDD5D52" w14:textId="2A5675AE" w:rsidR="00520381" w:rsidRPr="00F26D66" w:rsidRDefault="00520381" w:rsidP="00520381">
      <w:pPr>
        <w:rPr>
          <w:lang w:val="en-US"/>
        </w:rPr>
      </w:pPr>
    </w:p>
    <w:p w14:paraId="1EF42001" w14:textId="77777777" w:rsidR="00133178" w:rsidRPr="00F26D66" w:rsidRDefault="00133178" w:rsidP="00AA55A5">
      <w:pPr>
        <w:pStyle w:val="Heading3"/>
        <w:rPr>
          <w:lang w:val="en-US"/>
        </w:rPr>
        <w:sectPr w:rsidR="00133178" w:rsidRPr="00F26D66" w:rsidSect="009B79A5">
          <w:footerReference w:type="default" r:id="rId29"/>
          <w:footnotePr>
            <w:numRestart w:val="eachPage"/>
          </w:footnotePr>
          <w:pgSz w:w="11900" w:h="16840"/>
          <w:pgMar w:top="1134" w:right="851" w:bottom="1134" w:left="1134" w:header="284" w:footer="318" w:gutter="0"/>
          <w:cols w:space="708"/>
          <w:docGrid w:linePitch="360"/>
        </w:sectPr>
      </w:pPr>
    </w:p>
    <w:p w14:paraId="2162E69F" w14:textId="2ACD890E" w:rsidR="00AA55A5" w:rsidRPr="00F26D66" w:rsidRDefault="00AA55A5" w:rsidP="00AA55A5">
      <w:pPr>
        <w:pStyle w:val="Heading3"/>
        <w:rPr>
          <w:lang w:val="en-US"/>
        </w:rPr>
      </w:pPr>
      <w:bookmarkStart w:id="59" w:name="_Toc22029667"/>
      <w:bookmarkStart w:id="60" w:name="_Toc35447314"/>
      <w:r w:rsidRPr="00F26D66">
        <w:rPr>
          <w:lang w:val="en-US"/>
        </w:rPr>
        <w:lastRenderedPageBreak/>
        <w:t>Persons</w:t>
      </w:r>
      <w:bookmarkEnd w:id="59"/>
      <w:bookmarkEnd w:id="60"/>
    </w:p>
    <w:p w14:paraId="2A0FAF89" w14:textId="175BCFFA" w:rsidR="000403F5" w:rsidRPr="00F26D66" w:rsidRDefault="000403F5" w:rsidP="000403F5">
      <w:pPr>
        <w:rPr>
          <w:lang w:val="en-US"/>
        </w:rPr>
      </w:pPr>
      <w:r w:rsidRPr="00F26D66">
        <w:rPr>
          <w:lang w:val="en-US"/>
        </w:rPr>
        <w:t>The following table defines the default behavior of aMIRA. The lifecycle can be adapted to specific needs.</w:t>
      </w:r>
    </w:p>
    <w:p w14:paraId="2726CA66" w14:textId="3E899103" w:rsidR="00520381" w:rsidRPr="00F26D66" w:rsidRDefault="00520381" w:rsidP="00520381">
      <w:pPr>
        <w:rPr>
          <w:lang w:val="en-US"/>
        </w:rPr>
      </w:pPr>
    </w:p>
    <w:tbl>
      <w:tblPr>
        <w:tblStyle w:val="TableGrid"/>
        <w:tblW w:w="0" w:type="auto"/>
        <w:tblLook w:val="04A0" w:firstRow="1" w:lastRow="0" w:firstColumn="1" w:lastColumn="0" w:noHBand="0" w:noVBand="1"/>
      </w:tblPr>
      <w:tblGrid>
        <w:gridCol w:w="562"/>
        <w:gridCol w:w="2694"/>
        <w:gridCol w:w="1134"/>
        <w:gridCol w:w="4252"/>
        <w:gridCol w:w="3119"/>
        <w:gridCol w:w="2551"/>
      </w:tblGrid>
      <w:tr w:rsidR="00BD6B55" w:rsidRPr="00F26D66" w14:paraId="4AD8D554" w14:textId="77777777" w:rsidTr="00502EDA">
        <w:trPr>
          <w:cantSplit/>
          <w:tblHeader/>
        </w:trPr>
        <w:tc>
          <w:tcPr>
            <w:tcW w:w="562" w:type="dxa"/>
          </w:tcPr>
          <w:p w14:paraId="0F0F4A9F" w14:textId="6B34D6AF" w:rsidR="00BD6B55" w:rsidRPr="00F26D66" w:rsidRDefault="00BD6B55" w:rsidP="005F2A11">
            <w:pPr>
              <w:jc w:val="left"/>
              <w:rPr>
                <w:b/>
                <w:sz w:val="16"/>
                <w:lang w:val="en-US"/>
              </w:rPr>
            </w:pPr>
            <w:r w:rsidRPr="00F26D66">
              <w:rPr>
                <w:b/>
                <w:sz w:val="16"/>
                <w:lang w:val="en-US"/>
              </w:rPr>
              <w:t>ID</w:t>
            </w:r>
          </w:p>
        </w:tc>
        <w:tc>
          <w:tcPr>
            <w:tcW w:w="2694" w:type="dxa"/>
          </w:tcPr>
          <w:p w14:paraId="51667A15" w14:textId="62E1E4B1" w:rsidR="00BD6B55" w:rsidRPr="00F26D66" w:rsidRDefault="00BD6B55" w:rsidP="005F2A11">
            <w:pPr>
              <w:jc w:val="left"/>
              <w:rPr>
                <w:b/>
                <w:sz w:val="16"/>
                <w:lang w:val="en-US"/>
              </w:rPr>
            </w:pPr>
            <w:r w:rsidRPr="00F26D66">
              <w:rPr>
                <w:b/>
                <w:sz w:val="16"/>
                <w:lang w:val="en-US"/>
              </w:rPr>
              <w:t>Lifecycle Event</w:t>
            </w:r>
          </w:p>
        </w:tc>
        <w:tc>
          <w:tcPr>
            <w:tcW w:w="1134" w:type="dxa"/>
          </w:tcPr>
          <w:p w14:paraId="6366554A" w14:textId="0B89DACC" w:rsidR="00BD6B55" w:rsidRPr="00F26D66" w:rsidRDefault="00391ADC" w:rsidP="005F2A11">
            <w:pPr>
              <w:jc w:val="left"/>
              <w:rPr>
                <w:b/>
                <w:sz w:val="16"/>
                <w:lang w:val="en-US"/>
              </w:rPr>
            </w:pPr>
            <w:r w:rsidRPr="00F26D66">
              <w:rPr>
                <w:b/>
                <w:sz w:val="16"/>
                <w:lang w:val="en-US"/>
              </w:rPr>
              <w:t>Trigger</w:t>
            </w:r>
          </w:p>
        </w:tc>
        <w:tc>
          <w:tcPr>
            <w:tcW w:w="4252" w:type="dxa"/>
          </w:tcPr>
          <w:p w14:paraId="67E2D3AB" w14:textId="423B99F1" w:rsidR="00BD6B55" w:rsidRPr="00F26D66" w:rsidRDefault="00BD6B55" w:rsidP="005F2A11">
            <w:pPr>
              <w:jc w:val="left"/>
              <w:rPr>
                <w:b/>
                <w:sz w:val="16"/>
                <w:lang w:val="en-US"/>
              </w:rPr>
            </w:pPr>
            <w:r w:rsidRPr="00F26D66">
              <w:rPr>
                <w:b/>
                <w:sz w:val="16"/>
                <w:lang w:val="en-US"/>
              </w:rPr>
              <w:t>Definition</w:t>
            </w:r>
          </w:p>
        </w:tc>
        <w:tc>
          <w:tcPr>
            <w:tcW w:w="3119" w:type="dxa"/>
          </w:tcPr>
          <w:p w14:paraId="0570C2F2" w14:textId="4B6353F3" w:rsidR="00BD6B55" w:rsidRPr="00F26D66" w:rsidRDefault="00BD6B55" w:rsidP="005F2A11">
            <w:pPr>
              <w:jc w:val="left"/>
              <w:rPr>
                <w:b/>
                <w:sz w:val="16"/>
                <w:lang w:val="en-US"/>
              </w:rPr>
            </w:pPr>
            <w:r w:rsidRPr="00F26D66">
              <w:rPr>
                <w:b/>
                <w:sz w:val="16"/>
                <w:lang w:val="en-US"/>
              </w:rPr>
              <w:t>Provisioning and Notifications</w:t>
            </w:r>
          </w:p>
        </w:tc>
        <w:tc>
          <w:tcPr>
            <w:tcW w:w="2551" w:type="dxa"/>
          </w:tcPr>
          <w:p w14:paraId="03DF3485" w14:textId="425124E0" w:rsidR="00BD6B55" w:rsidRPr="00F26D66" w:rsidRDefault="000403F5" w:rsidP="005F2A11">
            <w:pPr>
              <w:jc w:val="left"/>
              <w:rPr>
                <w:b/>
                <w:sz w:val="16"/>
                <w:lang w:val="en-US"/>
              </w:rPr>
            </w:pPr>
            <w:r w:rsidRPr="00F26D66">
              <w:rPr>
                <w:b/>
                <w:sz w:val="16"/>
                <w:lang w:val="en-US"/>
              </w:rPr>
              <w:t xml:space="preserve">Cascading </w:t>
            </w:r>
            <w:r w:rsidR="00425E9B" w:rsidRPr="00F26D66">
              <w:rPr>
                <w:b/>
                <w:sz w:val="16"/>
                <w:lang w:val="en-US"/>
              </w:rPr>
              <w:t xml:space="preserve">/ Other </w:t>
            </w:r>
            <w:r w:rsidRPr="00F26D66">
              <w:rPr>
                <w:b/>
                <w:sz w:val="16"/>
                <w:lang w:val="en-US"/>
              </w:rPr>
              <w:t>Events</w:t>
            </w:r>
          </w:p>
        </w:tc>
      </w:tr>
      <w:tr w:rsidR="00BD6B55" w:rsidRPr="00F26D66" w14:paraId="2141E070" w14:textId="77777777" w:rsidTr="00502EDA">
        <w:trPr>
          <w:cantSplit/>
        </w:trPr>
        <w:tc>
          <w:tcPr>
            <w:tcW w:w="562" w:type="dxa"/>
          </w:tcPr>
          <w:p w14:paraId="37A32857" w14:textId="050DC956" w:rsidR="00BD6B55" w:rsidRPr="00F26D66" w:rsidRDefault="00BD6B55" w:rsidP="005F2A11">
            <w:pPr>
              <w:jc w:val="left"/>
              <w:rPr>
                <w:sz w:val="16"/>
                <w:lang w:val="en-US"/>
              </w:rPr>
            </w:pPr>
            <w:r w:rsidRPr="00F26D66">
              <w:rPr>
                <w:sz w:val="16"/>
                <w:lang w:val="en-US"/>
              </w:rPr>
              <w:t>P1</w:t>
            </w:r>
          </w:p>
        </w:tc>
        <w:tc>
          <w:tcPr>
            <w:tcW w:w="2694" w:type="dxa"/>
          </w:tcPr>
          <w:p w14:paraId="7B7CC4EA" w14:textId="5813E360" w:rsidR="00BD6B55" w:rsidRPr="00F26D66" w:rsidRDefault="00BD6B55" w:rsidP="005F2A11">
            <w:pPr>
              <w:jc w:val="left"/>
              <w:rPr>
                <w:sz w:val="16"/>
                <w:lang w:val="en-US"/>
              </w:rPr>
            </w:pPr>
            <w:r w:rsidRPr="00F26D66">
              <w:rPr>
                <w:sz w:val="16"/>
                <w:lang w:val="en-US"/>
              </w:rPr>
              <w:t>Person Requested</w:t>
            </w:r>
          </w:p>
        </w:tc>
        <w:tc>
          <w:tcPr>
            <w:tcW w:w="1134" w:type="dxa"/>
          </w:tcPr>
          <w:p w14:paraId="7C9B3732" w14:textId="0544BABC" w:rsidR="00BD6B55" w:rsidRPr="00F26D66" w:rsidRDefault="00391ADC" w:rsidP="005F2A11">
            <w:pPr>
              <w:jc w:val="left"/>
              <w:rPr>
                <w:sz w:val="16"/>
                <w:lang w:val="en-US"/>
              </w:rPr>
            </w:pPr>
            <w:r w:rsidRPr="00F26D66">
              <w:rPr>
                <w:sz w:val="16"/>
                <w:lang w:val="en-US"/>
              </w:rPr>
              <w:t>actor</w:t>
            </w:r>
          </w:p>
        </w:tc>
        <w:tc>
          <w:tcPr>
            <w:tcW w:w="4252" w:type="dxa"/>
          </w:tcPr>
          <w:p w14:paraId="69A17279" w14:textId="5CA39B3C" w:rsidR="00BD6B55" w:rsidRPr="00F26D66" w:rsidRDefault="0035647D" w:rsidP="005F2A11">
            <w:pPr>
              <w:jc w:val="left"/>
              <w:rPr>
                <w:sz w:val="16"/>
                <w:lang w:val="en-US"/>
              </w:rPr>
            </w:pPr>
            <w:r w:rsidRPr="00F26D66">
              <w:rPr>
                <w:sz w:val="16"/>
                <w:lang w:val="en-US"/>
              </w:rPr>
              <w:t>A new person object has been requested</w:t>
            </w:r>
          </w:p>
        </w:tc>
        <w:tc>
          <w:tcPr>
            <w:tcW w:w="3119" w:type="dxa"/>
          </w:tcPr>
          <w:p w14:paraId="0523860E" w14:textId="312A7D17" w:rsidR="00BD6B55" w:rsidRPr="00F26D66" w:rsidRDefault="00192F77" w:rsidP="005F2A11">
            <w:pPr>
              <w:jc w:val="left"/>
              <w:rPr>
                <w:sz w:val="16"/>
                <w:lang w:val="en-US"/>
              </w:rPr>
            </w:pPr>
            <w:r w:rsidRPr="00F26D66">
              <w:rPr>
                <w:sz w:val="16"/>
                <w:lang w:val="en-US"/>
              </w:rPr>
              <w:t>Notify</w:t>
            </w:r>
            <w:r w:rsidR="0035647D" w:rsidRPr="00F26D66">
              <w:rPr>
                <w:sz w:val="16"/>
                <w:lang w:val="en-US"/>
              </w:rPr>
              <w:t xml:space="preserve"> OTO</w:t>
            </w:r>
          </w:p>
        </w:tc>
        <w:tc>
          <w:tcPr>
            <w:tcW w:w="2551" w:type="dxa"/>
          </w:tcPr>
          <w:p w14:paraId="71B168CA" w14:textId="51F37D87" w:rsidR="00BD6B55" w:rsidRPr="00F26D66" w:rsidRDefault="00BD6B55" w:rsidP="005F2A11">
            <w:pPr>
              <w:jc w:val="left"/>
              <w:rPr>
                <w:sz w:val="16"/>
                <w:lang w:val="en-US"/>
              </w:rPr>
            </w:pPr>
          </w:p>
        </w:tc>
      </w:tr>
      <w:tr w:rsidR="00BD6B55" w:rsidRPr="00F26D66" w14:paraId="77E66359" w14:textId="77777777" w:rsidTr="00502EDA">
        <w:trPr>
          <w:cantSplit/>
        </w:trPr>
        <w:tc>
          <w:tcPr>
            <w:tcW w:w="562" w:type="dxa"/>
          </w:tcPr>
          <w:p w14:paraId="44B4BECA" w14:textId="050831D1" w:rsidR="00BD6B55" w:rsidRPr="00F26D66" w:rsidRDefault="00BD6B55" w:rsidP="005F2A11">
            <w:pPr>
              <w:jc w:val="left"/>
              <w:rPr>
                <w:sz w:val="16"/>
                <w:lang w:val="en-US"/>
              </w:rPr>
            </w:pPr>
            <w:r w:rsidRPr="00F26D66">
              <w:rPr>
                <w:sz w:val="16"/>
                <w:lang w:val="en-US"/>
              </w:rPr>
              <w:t>P2</w:t>
            </w:r>
          </w:p>
        </w:tc>
        <w:tc>
          <w:tcPr>
            <w:tcW w:w="2694" w:type="dxa"/>
          </w:tcPr>
          <w:p w14:paraId="774BF8C8" w14:textId="63598A6D" w:rsidR="00BD6B55" w:rsidRPr="00F26D66" w:rsidRDefault="00BD6B55" w:rsidP="005F2A11">
            <w:pPr>
              <w:jc w:val="left"/>
              <w:rPr>
                <w:sz w:val="16"/>
                <w:lang w:val="en-US"/>
              </w:rPr>
            </w:pPr>
            <w:r w:rsidRPr="00F26D66">
              <w:rPr>
                <w:sz w:val="16"/>
                <w:lang w:val="en-US"/>
              </w:rPr>
              <w:t xml:space="preserve">Person Request </w:t>
            </w:r>
            <w:r w:rsidR="0042751F" w:rsidRPr="00F26D66">
              <w:rPr>
                <w:sz w:val="16"/>
                <w:lang w:val="en-US"/>
              </w:rPr>
              <w:t>1</w:t>
            </w:r>
            <w:r w:rsidR="0042751F" w:rsidRPr="00F26D66">
              <w:rPr>
                <w:sz w:val="16"/>
                <w:vertAlign w:val="superscript"/>
                <w:lang w:val="en-US"/>
              </w:rPr>
              <w:t>st</w:t>
            </w:r>
            <w:r w:rsidR="0042751F" w:rsidRPr="00F26D66">
              <w:rPr>
                <w:sz w:val="16"/>
                <w:lang w:val="en-US"/>
              </w:rPr>
              <w:t xml:space="preserve"> </w:t>
            </w:r>
            <w:r w:rsidRPr="00F26D66">
              <w:rPr>
                <w:sz w:val="16"/>
                <w:lang w:val="en-US"/>
              </w:rPr>
              <w:t>Reminder</w:t>
            </w:r>
          </w:p>
        </w:tc>
        <w:tc>
          <w:tcPr>
            <w:tcW w:w="1134" w:type="dxa"/>
          </w:tcPr>
          <w:p w14:paraId="38941787" w14:textId="2A5EE4A6" w:rsidR="00BD6B55" w:rsidRPr="00F26D66" w:rsidRDefault="00E35800" w:rsidP="005F2A11">
            <w:pPr>
              <w:jc w:val="left"/>
              <w:rPr>
                <w:sz w:val="16"/>
                <w:lang w:val="en-US"/>
              </w:rPr>
            </w:pPr>
            <w:r w:rsidRPr="00F26D66">
              <w:rPr>
                <w:sz w:val="16"/>
                <w:lang w:val="en-US"/>
              </w:rPr>
              <w:t>time</w:t>
            </w:r>
          </w:p>
        </w:tc>
        <w:tc>
          <w:tcPr>
            <w:tcW w:w="4252" w:type="dxa"/>
          </w:tcPr>
          <w:p w14:paraId="24576E16" w14:textId="5487584C" w:rsidR="00BD6B55" w:rsidRPr="00F26D66" w:rsidRDefault="00E35800" w:rsidP="005F2A11">
            <w:pPr>
              <w:jc w:val="left"/>
              <w:rPr>
                <w:sz w:val="16"/>
                <w:lang w:val="en-US"/>
              </w:rPr>
            </w:pPr>
            <w:r w:rsidRPr="00F26D66">
              <w:rPr>
                <w:sz w:val="16"/>
                <w:lang w:val="en-US"/>
              </w:rPr>
              <w:t xml:space="preserve">Request has been pending for </w:t>
            </w:r>
            <w:r w:rsidR="00656416" w:rsidRPr="00F26D66">
              <w:rPr>
                <w:sz w:val="16"/>
                <w:lang w:val="en-US"/>
              </w:rPr>
              <w:t>2</w:t>
            </w:r>
            <w:r w:rsidRPr="00F26D66">
              <w:rPr>
                <w:sz w:val="16"/>
                <w:lang w:val="en-US"/>
              </w:rPr>
              <w:t xml:space="preserve"> days</w:t>
            </w:r>
            <w:r w:rsidR="00D87E7C" w:rsidRPr="00F26D66">
              <w:rPr>
                <w:sz w:val="16"/>
                <w:lang w:val="en-US"/>
              </w:rPr>
              <w:t xml:space="preserve"> (</w:t>
            </w:r>
            <w:r w:rsidR="00656416" w:rsidRPr="00F26D66">
              <w:rPr>
                <w:sz w:val="16"/>
                <w:lang w:val="en-US"/>
              </w:rPr>
              <w:t>co</w:t>
            </w:r>
            <w:r w:rsidR="00D87E7C" w:rsidRPr="00F26D66">
              <w:rPr>
                <w:sz w:val="16"/>
                <w:lang w:val="en-US"/>
              </w:rPr>
              <w:t>nfigurable)</w:t>
            </w:r>
          </w:p>
        </w:tc>
        <w:tc>
          <w:tcPr>
            <w:tcW w:w="3119" w:type="dxa"/>
          </w:tcPr>
          <w:p w14:paraId="5C3B5366" w14:textId="32385459" w:rsidR="00BD6B55" w:rsidRPr="00F26D66" w:rsidRDefault="00D87E7C" w:rsidP="005F2A11">
            <w:pPr>
              <w:jc w:val="left"/>
              <w:rPr>
                <w:sz w:val="16"/>
                <w:lang w:val="en-US"/>
              </w:rPr>
            </w:pPr>
            <w:r w:rsidRPr="00F26D66">
              <w:rPr>
                <w:sz w:val="16"/>
                <w:lang w:val="en-US"/>
              </w:rPr>
              <w:t>Notify</w:t>
            </w:r>
            <w:r w:rsidR="00192F77" w:rsidRPr="00F26D66">
              <w:rPr>
                <w:sz w:val="16"/>
                <w:lang w:val="en-US"/>
              </w:rPr>
              <w:t xml:space="preserve"> </w:t>
            </w:r>
            <w:r w:rsidR="00E35800" w:rsidRPr="00F26D66">
              <w:rPr>
                <w:sz w:val="16"/>
                <w:lang w:val="en-US"/>
              </w:rPr>
              <w:t>OTO and REQ</w:t>
            </w:r>
          </w:p>
        </w:tc>
        <w:tc>
          <w:tcPr>
            <w:tcW w:w="2551" w:type="dxa"/>
          </w:tcPr>
          <w:p w14:paraId="492705E1" w14:textId="3EDA6AAD" w:rsidR="00BD6B55" w:rsidRPr="00F26D66" w:rsidRDefault="00BD6B55" w:rsidP="005F2A11">
            <w:pPr>
              <w:jc w:val="left"/>
              <w:rPr>
                <w:sz w:val="16"/>
                <w:lang w:val="en-US"/>
              </w:rPr>
            </w:pPr>
          </w:p>
        </w:tc>
      </w:tr>
      <w:tr w:rsidR="00BD6B55" w:rsidRPr="00F26D66" w14:paraId="00312B9F" w14:textId="77777777" w:rsidTr="00502EDA">
        <w:trPr>
          <w:cantSplit/>
        </w:trPr>
        <w:tc>
          <w:tcPr>
            <w:tcW w:w="562" w:type="dxa"/>
          </w:tcPr>
          <w:p w14:paraId="01B18E1A" w14:textId="47A65A6D" w:rsidR="00BD6B55" w:rsidRPr="00F26D66" w:rsidRDefault="00BD6B55" w:rsidP="005F2A11">
            <w:pPr>
              <w:jc w:val="left"/>
              <w:rPr>
                <w:sz w:val="16"/>
                <w:lang w:val="en-US"/>
              </w:rPr>
            </w:pPr>
            <w:r w:rsidRPr="00F26D66">
              <w:rPr>
                <w:sz w:val="16"/>
                <w:lang w:val="en-US"/>
              </w:rPr>
              <w:t>P3</w:t>
            </w:r>
          </w:p>
        </w:tc>
        <w:tc>
          <w:tcPr>
            <w:tcW w:w="2694" w:type="dxa"/>
          </w:tcPr>
          <w:p w14:paraId="5C7E3B7A" w14:textId="25DAED7B" w:rsidR="00BD6B55" w:rsidRPr="00F26D66" w:rsidRDefault="00BD6B55" w:rsidP="005F2A11">
            <w:pPr>
              <w:jc w:val="left"/>
              <w:rPr>
                <w:sz w:val="16"/>
                <w:lang w:val="en-US"/>
              </w:rPr>
            </w:pPr>
            <w:r w:rsidRPr="00F26D66">
              <w:rPr>
                <w:sz w:val="16"/>
                <w:lang w:val="en-US"/>
              </w:rPr>
              <w:t xml:space="preserve">Person Request </w:t>
            </w:r>
            <w:r w:rsidR="0042751F" w:rsidRPr="00F26D66">
              <w:rPr>
                <w:sz w:val="16"/>
                <w:lang w:val="en-US"/>
              </w:rPr>
              <w:t>2</w:t>
            </w:r>
            <w:r w:rsidR="0042751F" w:rsidRPr="00F26D66">
              <w:rPr>
                <w:sz w:val="16"/>
                <w:vertAlign w:val="superscript"/>
                <w:lang w:val="en-US"/>
              </w:rPr>
              <w:t>nd</w:t>
            </w:r>
            <w:r w:rsidR="0042751F" w:rsidRPr="00F26D66">
              <w:rPr>
                <w:sz w:val="16"/>
                <w:lang w:val="en-US"/>
              </w:rPr>
              <w:t xml:space="preserve"> Reminder (</w:t>
            </w:r>
            <w:r w:rsidRPr="00F26D66">
              <w:rPr>
                <w:sz w:val="16"/>
                <w:lang w:val="en-US"/>
              </w:rPr>
              <w:t>Escalation</w:t>
            </w:r>
            <w:r w:rsidR="0042751F" w:rsidRPr="00F26D66">
              <w:rPr>
                <w:sz w:val="16"/>
                <w:lang w:val="en-US"/>
              </w:rPr>
              <w:t>)</w:t>
            </w:r>
          </w:p>
        </w:tc>
        <w:tc>
          <w:tcPr>
            <w:tcW w:w="1134" w:type="dxa"/>
          </w:tcPr>
          <w:p w14:paraId="71BC91C2" w14:textId="19F5CF93" w:rsidR="00BD6B55" w:rsidRPr="00F26D66" w:rsidRDefault="00E35800" w:rsidP="005F2A11">
            <w:pPr>
              <w:jc w:val="left"/>
              <w:rPr>
                <w:sz w:val="16"/>
                <w:lang w:val="en-US"/>
              </w:rPr>
            </w:pPr>
            <w:r w:rsidRPr="00F26D66">
              <w:rPr>
                <w:sz w:val="16"/>
                <w:lang w:val="en-US"/>
              </w:rPr>
              <w:t>time</w:t>
            </w:r>
          </w:p>
        </w:tc>
        <w:tc>
          <w:tcPr>
            <w:tcW w:w="4252" w:type="dxa"/>
          </w:tcPr>
          <w:p w14:paraId="6A30A288" w14:textId="7DF57EFD" w:rsidR="00BD6B55" w:rsidRPr="00F26D66" w:rsidRDefault="00E35800" w:rsidP="005F2A11">
            <w:pPr>
              <w:jc w:val="left"/>
              <w:rPr>
                <w:sz w:val="16"/>
                <w:lang w:val="en-US"/>
              </w:rPr>
            </w:pPr>
            <w:r w:rsidRPr="00F26D66">
              <w:rPr>
                <w:sz w:val="16"/>
                <w:lang w:val="en-US"/>
              </w:rPr>
              <w:t xml:space="preserve">Request has been pending for </w:t>
            </w:r>
            <w:r w:rsidR="00656416" w:rsidRPr="00F26D66">
              <w:rPr>
                <w:sz w:val="16"/>
                <w:lang w:val="en-US"/>
              </w:rPr>
              <w:t>5</w:t>
            </w:r>
            <w:r w:rsidRPr="00F26D66">
              <w:rPr>
                <w:sz w:val="16"/>
                <w:lang w:val="en-US"/>
              </w:rPr>
              <w:t xml:space="preserve"> days</w:t>
            </w:r>
            <w:r w:rsidR="00D87E7C" w:rsidRPr="00F26D66">
              <w:rPr>
                <w:sz w:val="16"/>
                <w:lang w:val="en-US"/>
              </w:rPr>
              <w:t xml:space="preserve"> (configurable)</w:t>
            </w:r>
          </w:p>
        </w:tc>
        <w:tc>
          <w:tcPr>
            <w:tcW w:w="3119" w:type="dxa"/>
          </w:tcPr>
          <w:p w14:paraId="49AFB56D" w14:textId="65986260" w:rsidR="00BD6B55" w:rsidRPr="00F26D66" w:rsidRDefault="00192F77" w:rsidP="005F2A11">
            <w:pPr>
              <w:jc w:val="left"/>
              <w:rPr>
                <w:sz w:val="16"/>
                <w:lang w:val="en-US"/>
              </w:rPr>
            </w:pPr>
            <w:r w:rsidRPr="00F26D66">
              <w:rPr>
                <w:sz w:val="16"/>
                <w:lang w:val="en-US"/>
              </w:rPr>
              <w:t xml:space="preserve">Notify </w:t>
            </w:r>
            <w:r w:rsidR="00E35800" w:rsidRPr="00F26D66">
              <w:rPr>
                <w:sz w:val="16"/>
                <w:lang w:val="en-US"/>
              </w:rPr>
              <w:t>DSK and REQ</w:t>
            </w:r>
          </w:p>
        </w:tc>
        <w:tc>
          <w:tcPr>
            <w:tcW w:w="2551" w:type="dxa"/>
          </w:tcPr>
          <w:p w14:paraId="66D81A57" w14:textId="6AFB671D" w:rsidR="00BD6B55" w:rsidRPr="00F26D66" w:rsidRDefault="00BD6B55" w:rsidP="005F2A11">
            <w:pPr>
              <w:jc w:val="left"/>
              <w:rPr>
                <w:sz w:val="16"/>
                <w:lang w:val="en-US"/>
              </w:rPr>
            </w:pPr>
          </w:p>
        </w:tc>
      </w:tr>
      <w:tr w:rsidR="00BD6B55" w:rsidRPr="00F26D66" w14:paraId="773F250A" w14:textId="77777777" w:rsidTr="00502EDA">
        <w:trPr>
          <w:cantSplit/>
        </w:trPr>
        <w:tc>
          <w:tcPr>
            <w:tcW w:w="562" w:type="dxa"/>
          </w:tcPr>
          <w:p w14:paraId="1B9112B9" w14:textId="3C0ECDEC" w:rsidR="00BD6B55" w:rsidRPr="00F26D66" w:rsidRDefault="00BD6B55" w:rsidP="005211F3">
            <w:pPr>
              <w:jc w:val="left"/>
              <w:rPr>
                <w:sz w:val="16"/>
                <w:lang w:val="en-US"/>
              </w:rPr>
            </w:pPr>
            <w:r w:rsidRPr="00F26D66">
              <w:rPr>
                <w:sz w:val="16"/>
                <w:lang w:val="en-US"/>
              </w:rPr>
              <w:t>P4</w:t>
            </w:r>
          </w:p>
        </w:tc>
        <w:tc>
          <w:tcPr>
            <w:tcW w:w="2694" w:type="dxa"/>
          </w:tcPr>
          <w:p w14:paraId="2787FD47" w14:textId="00872585" w:rsidR="00BD6B55" w:rsidRPr="00F26D66" w:rsidRDefault="00BD6B55" w:rsidP="005211F3">
            <w:pPr>
              <w:jc w:val="left"/>
              <w:rPr>
                <w:sz w:val="16"/>
                <w:lang w:val="en-US"/>
              </w:rPr>
            </w:pPr>
            <w:r w:rsidRPr="00F26D66">
              <w:rPr>
                <w:sz w:val="16"/>
                <w:lang w:val="en-US"/>
              </w:rPr>
              <w:t>Person Request Commented</w:t>
            </w:r>
          </w:p>
        </w:tc>
        <w:tc>
          <w:tcPr>
            <w:tcW w:w="1134" w:type="dxa"/>
          </w:tcPr>
          <w:p w14:paraId="270C5DDE" w14:textId="72966A0D" w:rsidR="00BD6B55" w:rsidRPr="00F26D66" w:rsidRDefault="00391ADC" w:rsidP="005211F3">
            <w:pPr>
              <w:jc w:val="left"/>
              <w:rPr>
                <w:sz w:val="16"/>
                <w:lang w:val="en-US"/>
              </w:rPr>
            </w:pPr>
            <w:r w:rsidRPr="00F26D66">
              <w:rPr>
                <w:sz w:val="16"/>
                <w:lang w:val="en-US"/>
              </w:rPr>
              <w:t>actor</w:t>
            </w:r>
          </w:p>
        </w:tc>
        <w:tc>
          <w:tcPr>
            <w:tcW w:w="4252" w:type="dxa"/>
          </w:tcPr>
          <w:p w14:paraId="2079D5A8" w14:textId="6CFCEB3E" w:rsidR="00BD6B55" w:rsidRPr="00F26D66" w:rsidRDefault="00E35800" w:rsidP="005211F3">
            <w:pPr>
              <w:jc w:val="left"/>
              <w:rPr>
                <w:sz w:val="16"/>
                <w:lang w:val="en-US"/>
              </w:rPr>
            </w:pPr>
            <w:r w:rsidRPr="00F26D66">
              <w:rPr>
                <w:sz w:val="16"/>
                <w:lang w:val="en-US"/>
              </w:rPr>
              <w:t>A comment has been added to a request</w:t>
            </w:r>
          </w:p>
        </w:tc>
        <w:tc>
          <w:tcPr>
            <w:tcW w:w="3119" w:type="dxa"/>
          </w:tcPr>
          <w:p w14:paraId="74A282C7" w14:textId="77777777" w:rsidR="00BD6B55" w:rsidRPr="00F26D66" w:rsidRDefault="00192F77" w:rsidP="005211F3">
            <w:pPr>
              <w:jc w:val="left"/>
              <w:rPr>
                <w:sz w:val="16"/>
                <w:lang w:val="en-US"/>
              </w:rPr>
            </w:pPr>
            <w:r w:rsidRPr="00F26D66">
              <w:rPr>
                <w:sz w:val="16"/>
                <w:lang w:val="en-US"/>
              </w:rPr>
              <w:t xml:space="preserve">Notify </w:t>
            </w:r>
            <w:r w:rsidR="00E35800" w:rsidRPr="00F26D66">
              <w:rPr>
                <w:sz w:val="16"/>
                <w:lang w:val="en-US"/>
              </w:rPr>
              <w:t>REQ and OTO</w:t>
            </w:r>
          </w:p>
          <w:p w14:paraId="68D1C426" w14:textId="45A434E1" w:rsidR="00AB5A0B" w:rsidRPr="00F26D66" w:rsidRDefault="00AB5A0B" w:rsidP="005211F3">
            <w:pPr>
              <w:jc w:val="left"/>
              <w:rPr>
                <w:sz w:val="16"/>
                <w:lang w:val="en-US"/>
              </w:rPr>
            </w:pPr>
            <w:r w:rsidRPr="00F26D66">
              <w:rPr>
                <w:sz w:val="16"/>
                <w:lang w:val="en-US"/>
              </w:rPr>
              <w:t>Notify DSK (if already escalated)</w:t>
            </w:r>
          </w:p>
        </w:tc>
        <w:tc>
          <w:tcPr>
            <w:tcW w:w="2551" w:type="dxa"/>
          </w:tcPr>
          <w:p w14:paraId="7D0656DC" w14:textId="74CFF408" w:rsidR="00BD6B55" w:rsidRPr="00F26D66" w:rsidRDefault="00BD6B55" w:rsidP="005211F3">
            <w:pPr>
              <w:jc w:val="left"/>
              <w:rPr>
                <w:sz w:val="16"/>
                <w:lang w:val="en-US"/>
              </w:rPr>
            </w:pPr>
          </w:p>
        </w:tc>
      </w:tr>
      <w:tr w:rsidR="00BD6B55" w:rsidRPr="00F26D66" w14:paraId="33684A25" w14:textId="77777777" w:rsidTr="00502EDA">
        <w:trPr>
          <w:cantSplit/>
        </w:trPr>
        <w:tc>
          <w:tcPr>
            <w:tcW w:w="562" w:type="dxa"/>
          </w:tcPr>
          <w:p w14:paraId="43FA3A6A" w14:textId="1EFEAEED" w:rsidR="00BD6B55" w:rsidRPr="00F26D66" w:rsidRDefault="00BD6B55" w:rsidP="005211F3">
            <w:pPr>
              <w:jc w:val="left"/>
              <w:rPr>
                <w:sz w:val="16"/>
                <w:lang w:val="en-US"/>
              </w:rPr>
            </w:pPr>
            <w:r w:rsidRPr="00F26D66">
              <w:rPr>
                <w:sz w:val="16"/>
                <w:lang w:val="en-US"/>
              </w:rPr>
              <w:t>P5</w:t>
            </w:r>
          </w:p>
        </w:tc>
        <w:tc>
          <w:tcPr>
            <w:tcW w:w="2694" w:type="dxa"/>
          </w:tcPr>
          <w:p w14:paraId="79633538" w14:textId="65239374" w:rsidR="00BD6B55" w:rsidRPr="00F26D66" w:rsidRDefault="00BD6B55" w:rsidP="005211F3">
            <w:pPr>
              <w:jc w:val="left"/>
              <w:rPr>
                <w:sz w:val="16"/>
                <w:lang w:val="en-US"/>
              </w:rPr>
            </w:pPr>
            <w:r w:rsidRPr="00F26D66">
              <w:rPr>
                <w:sz w:val="16"/>
                <w:lang w:val="en-US"/>
              </w:rPr>
              <w:t>Person Request Approved</w:t>
            </w:r>
          </w:p>
        </w:tc>
        <w:tc>
          <w:tcPr>
            <w:tcW w:w="1134" w:type="dxa"/>
          </w:tcPr>
          <w:p w14:paraId="6DFDA9F7" w14:textId="1ADBF2BD" w:rsidR="00BD6B55" w:rsidRPr="00F26D66" w:rsidRDefault="00391ADC" w:rsidP="005211F3">
            <w:pPr>
              <w:jc w:val="left"/>
              <w:rPr>
                <w:sz w:val="16"/>
                <w:lang w:val="en-US"/>
              </w:rPr>
            </w:pPr>
            <w:r w:rsidRPr="00F26D66">
              <w:rPr>
                <w:sz w:val="16"/>
                <w:lang w:val="en-US"/>
              </w:rPr>
              <w:t>actor</w:t>
            </w:r>
          </w:p>
        </w:tc>
        <w:tc>
          <w:tcPr>
            <w:tcW w:w="4252" w:type="dxa"/>
          </w:tcPr>
          <w:p w14:paraId="376E644A" w14:textId="21C6A6C2" w:rsidR="00BD6B55" w:rsidRPr="00F26D66" w:rsidRDefault="00E35800" w:rsidP="005211F3">
            <w:pPr>
              <w:jc w:val="left"/>
              <w:rPr>
                <w:sz w:val="16"/>
                <w:lang w:val="en-US"/>
              </w:rPr>
            </w:pPr>
            <w:r w:rsidRPr="00F26D66">
              <w:rPr>
                <w:sz w:val="16"/>
                <w:lang w:val="en-US"/>
              </w:rPr>
              <w:t>A request for a new person has been approved</w:t>
            </w:r>
          </w:p>
        </w:tc>
        <w:tc>
          <w:tcPr>
            <w:tcW w:w="3119" w:type="dxa"/>
          </w:tcPr>
          <w:p w14:paraId="62AD6B04" w14:textId="77777777" w:rsidR="00BD6B55" w:rsidRPr="00F26D66" w:rsidRDefault="00192F77" w:rsidP="005211F3">
            <w:pPr>
              <w:jc w:val="left"/>
              <w:rPr>
                <w:sz w:val="16"/>
                <w:lang w:val="en-US"/>
              </w:rPr>
            </w:pPr>
            <w:r w:rsidRPr="00F26D66">
              <w:rPr>
                <w:sz w:val="16"/>
                <w:lang w:val="en-US"/>
              </w:rPr>
              <w:t xml:space="preserve">Notify </w:t>
            </w:r>
            <w:r w:rsidR="00E35800" w:rsidRPr="00F26D66">
              <w:rPr>
                <w:sz w:val="16"/>
                <w:lang w:val="en-US"/>
              </w:rPr>
              <w:t>REQ</w:t>
            </w:r>
          </w:p>
          <w:p w14:paraId="1CB93744" w14:textId="3C612C55" w:rsidR="00AB5A0B" w:rsidRPr="00F26D66" w:rsidRDefault="00AB5A0B" w:rsidP="005211F3">
            <w:pPr>
              <w:jc w:val="left"/>
              <w:rPr>
                <w:sz w:val="16"/>
                <w:lang w:val="en-US"/>
              </w:rPr>
            </w:pPr>
            <w:r w:rsidRPr="00F26D66">
              <w:rPr>
                <w:sz w:val="16"/>
                <w:lang w:val="en-US"/>
              </w:rPr>
              <w:t>Notify DSK (if already escalated)</w:t>
            </w:r>
          </w:p>
        </w:tc>
        <w:tc>
          <w:tcPr>
            <w:tcW w:w="2551" w:type="dxa"/>
          </w:tcPr>
          <w:p w14:paraId="210A3297" w14:textId="40BBA0D4" w:rsidR="00BD6B55" w:rsidRPr="00F26D66" w:rsidRDefault="005B74C0" w:rsidP="005211F3">
            <w:pPr>
              <w:jc w:val="left"/>
              <w:rPr>
                <w:sz w:val="16"/>
                <w:lang w:val="en-US"/>
              </w:rPr>
            </w:pPr>
            <w:r w:rsidRPr="00F26D66">
              <w:rPr>
                <w:sz w:val="16"/>
                <w:lang w:val="en-US"/>
              </w:rPr>
              <w:t xml:space="preserve">Triggers </w:t>
            </w:r>
            <w:r w:rsidR="000403F5" w:rsidRPr="00F26D66">
              <w:rPr>
                <w:sz w:val="16"/>
                <w:lang w:val="en-US"/>
              </w:rPr>
              <w:t>P8</w:t>
            </w:r>
          </w:p>
        </w:tc>
      </w:tr>
      <w:tr w:rsidR="00BD6B55" w:rsidRPr="00F26D66" w14:paraId="5FF697F6" w14:textId="77777777" w:rsidTr="00502EDA">
        <w:trPr>
          <w:cantSplit/>
        </w:trPr>
        <w:tc>
          <w:tcPr>
            <w:tcW w:w="562" w:type="dxa"/>
          </w:tcPr>
          <w:p w14:paraId="1D5C9FBE" w14:textId="2B898BEC" w:rsidR="00BD6B55" w:rsidRPr="00F26D66" w:rsidRDefault="00BD6B55" w:rsidP="005211F3">
            <w:pPr>
              <w:jc w:val="left"/>
              <w:rPr>
                <w:sz w:val="16"/>
                <w:lang w:val="en-US"/>
              </w:rPr>
            </w:pPr>
            <w:r w:rsidRPr="00F26D66">
              <w:rPr>
                <w:sz w:val="16"/>
                <w:lang w:val="en-US"/>
              </w:rPr>
              <w:t>P6</w:t>
            </w:r>
          </w:p>
        </w:tc>
        <w:tc>
          <w:tcPr>
            <w:tcW w:w="2694" w:type="dxa"/>
          </w:tcPr>
          <w:p w14:paraId="369950D8" w14:textId="536A9D88" w:rsidR="00BD6B55" w:rsidRPr="00F26D66" w:rsidRDefault="00BD6B55" w:rsidP="005211F3">
            <w:pPr>
              <w:jc w:val="left"/>
              <w:rPr>
                <w:sz w:val="16"/>
                <w:lang w:val="en-US"/>
              </w:rPr>
            </w:pPr>
            <w:r w:rsidRPr="00F26D66">
              <w:rPr>
                <w:sz w:val="16"/>
                <w:lang w:val="en-US"/>
              </w:rPr>
              <w:t>Person Request Rejected</w:t>
            </w:r>
          </w:p>
        </w:tc>
        <w:tc>
          <w:tcPr>
            <w:tcW w:w="1134" w:type="dxa"/>
          </w:tcPr>
          <w:p w14:paraId="32BF4C48" w14:textId="24976519" w:rsidR="00BD6B55" w:rsidRPr="00F26D66" w:rsidRDefault="00391ADC" w:rsidP="005211F3">
            <w:pPr>
              <w:jc w:val="left"/>
              <w:rPr>
                <w:sz w:val="16"/>
                <w:lang w:val="en-US"/>
              </w:rPr>
            </w:pPr>
            <w:r w:rsidRPr="00F26D66">
              <w:rPr>
                <w:sz w:val="16"/>
                <w:lang w:val="en-US"/>
              </w:rPr>
              <w:t>actor</w:t>
            </w:r>
          </w:p>
        </w:tc>
        <w:tc>
          <w:tcPr>
            <w:tcW w:w="4252" w:type="dxa"/>
          </w:tcPr>
          <w:p w14:paraId="6FDE2984" w14:textId="334652CD" w:rsidR="00BD6B55" w:rsidRPr="00F26D66" w:rsidRDefault="00E35800" w:rsidP="005211F3">
            <w:pPr>
              <w:jc w:val="left"/>
              <w:rPr>
                <w:sz w:val="16"/>
                <w:lang w:val="en-US"/>
              </w:rPr>
            </w:pPr>
            <w:r w:rsidRPr="00F26D66">
              <w:rPr>
                <w:sz w:val="16"/>
                <w:lang w:val="en-US"/>
              </w:rPr>
              <w:t>A request for a new person has been rejected</w:t>
            </w:r>
          </w:p>
        </w:tc>
        <w:tc>
          <w:tcPr>
            <w:tcW w:w="3119" w:type="dxa"/>
          </w:tcPr>
          <w:p w14:paraId="620A452F" w14:textId="77777777" w:rsidR="00BD6B55" w:rsidRPr="00F26D66" w:rsidRDefault="00192F77" w:rsidP="005211F3">
            <w:pPr>
              <w:jc w:val="left"/>
              <w:rPr>
                <w:sz w:val="16"/>
                <w:lang w:val="en-US"/>
              </w:rPr>
            </w:pPr>
            <w:r w:rsidRPr="00F26D66">
              <w:rPr>
                <w:sz w:val="16"/>
                <w:lang w:val="en-US"/>
              </w:rPr>
              <w:t xml:space="preserve">Notify </w:t>
            </w:r>
            <w:r w:rsidR="000403F5" w:rsidRPr="00F26D66">
              <w:rPr>
                <w:sz w:val="16"/>
                <w:lang w:val="en-US"/>
              </w:rPr>
              <w:t>REQ</w:t>
            </w:r>
          </w:p>
          <w:p w14:paraId="2C54F89C" w14:textId="7F3A3279" w:rsidR="00AB5A0B" w:rsidRPr="00F26D66" w:rsidRDefault="00AB5A0B" w:rsidP="005211F3">
            <w:pPr>
              <w:jc w:val="left"/>
              <w:rPr>
                <w:sz w:val="16"/>
                <w:lang w:val="en-US"/>
              </w:rPr>
            </w:pPr>
            <w:r w:rsidRPr="00F26D66">
              <w:rPr>
                <w:sz w:val="16"/>
                <w:lang w:val="en-US"/>
              </w:rPr>
              <w:t>Notify DSK (if already escalated)</w:t>
            </w:r>
          </w:p>
        </w:tc>
        <w:tc>
          <w:tcPr>
            <w:tcW w:w="2551" w:type="dxa"/>
          </w:tcPr>
          <w:p w14:paraId="38EB921B" w14:textId="0889DFA2" w:rsidR="00BD6B55" w:rsidRPr="00F26D66" w:rsidRDefault="00BD6B55" w:rsidP="005211F3">
            <w:pPr>
              <w:jc w:val="left"/>
              <w:rPr>
                <w:sz w:val="16"/>
                <w:lang w:val="en-US"/>
              </w:rPr>
            </w:pPr>
          </w:p>
        </w:tc>
      </w:tr>
      <w:tr w:rsidR="00BD6B55" w:rsidRPr="00F26D66" w14:paraId="1394AE4A" w14:textId="77777777" w:rsidTr="00502EDA">
        <w:trPr>
          <w:cantSplit/>
        </w:trPr>
        <w:tc>
          <w:tcPr>
            <w:tcW w:w="562" w:type="dxa"/>
          </w:tcPr>
          <w:p w14:paraId="2A9E1ACA" w14:textId="56C99DB2" w:rsidR="00BD6B55" w:rsidRPr="00F26D66" w:rsidRDefault="00BD6B55" w:rsidP="005211F3">
            <w:pPr>
              <w:jc w:val="left"/>
              <w:rPr>
                <w:sz w:val="16"/>
                <w:lang w:val="en-US"/>
              </w:rPr>
            </w:pPr>
            <w:r w:rsidRPr="00F26D66">
              <w:rPr>
                <w:sz w:val="16"/>
                <w:lang w:val="en-US"/>
              </w:rPr>
              <w:t>P7</w:t>
            </w:r>
          </w:p>
        </w:tc>
        <w:tc>
          <w:tcPr>
            <w:tcW w:w="2694" w:type="dxa"/>
          </w:tcPr>
          <w:p w14:paraId="14AF82DA" w14:textId="26050685" w:rsidR="00BD6B55" w:rsidRPr="00F26D66" w:rsidRDefault="00BD6B55" w:rsidP="005211F3">
            <w:pPr>
              <w:jc w:val="left"/>
              <w:rPr>
                <w:sz w:val="16"/>
                <w:lang w:val="en-US"/>
              </w:rPr>
            </w:pPr>
            <w:r w:rsidRPr="00F26D66">
              <w:rPr>
                <w:sz w:val="16"/>
                <w:lang w:val="en-US"/>
              </w:rPr>
              <w:t>Person Request Cancelled</w:t>
            </w:r>
          </w:p>
        </w:tc>
        <w:tc>
          <w:tcPr>
            <w:tcW w:w="1134" w:type="dxa"/>
          </w:tcPr>
          <w:p w14:paraId="2C3BB110" w14:textId="371FE058" w:rsidR="00BD6B55" w:rsidRPr="00F26D66" w:rsidRDefault="00391ADC" w:rsidP="005211F3">
            <w:pPr>
              <w:jc w:val="left"/>
              <w:rPr>
                <w:sz w:val="16"/>
                <w:lang w:val="en-US"/>
              </w:rPr>
            </w:pPr>
            <w:r w:rsidRPr="00F26D66">
              <w:rPr>
                <w:sz w:val="16"/>
                <w:lang w:val="en-US"/>
              </w:rPr>
              <w:t>actor</w:t>
            </w:r>
          </w:p>
        </w:tc>
        <w:tc>
          <w:tcPr>
            <w:tcW w:w="4252" w:type="dxa"/>
          </w:tcPr>
          <w:p w14:paraId="09047610" w14:textId="213AFB44" w:rsidR="00BD6B55" w:rsidRPr="00F26D66" w:rsidRDefault="000403F5" w:rsidP="005211F3">
            <w:pPr>
              <w:jc w:val="left"/>
              <w:rPr>
                <w:sz w:val="16"/>
                <w:lang w:val="en-US"/>
              </w:rPr>
            </w:pPr>
            <w:r w:rsidRPr="00F26D66">
              <w:rPr>
                <w:sz w:val="16"/>
                <w:lang w:val="en-US"/>
              </w:rPr>
              <w:t>A request for a new person has been cancelled</w:t>
            </w:r>
          </w:p>
        </w:tc>
        <w:tc>
          <w:tcPr>
            <w:tcW w:w="3119" w:type="dxa"/>
          </w:tcPr>
          <w:p w14:paraId="4BB6DB33" w14:textId="77777777" w:rsidR="00BD6B55" w:rsidRPr="00F26D66" w:rsidRDefault="00192F77" w:rsidP="005211F3">
            <w:pPr>
              <w:jc w:val="left"/>
              <w:rPr>
                <w:sz w:val="16"/>
                <w:lang w:val="en-US"/>
              </w:rPr>
            </w:pPr>
            <w:r w:rsidRPr="00F26D66">
              <w:rPr>
                <w:sz w:val="16"/>
                <w:lang w:val="en-US"/>
              </w:rPr>
              <w:t xml:space="preserve">Notify </w:t>
            </w:r>
            <w:r w:rsidR="000403F5" w:rsidRPr="00F26D66">
              <w:rPr>
                <w:sz w:val="16"/>
                <w:lang w:val="en-US"/>
              </w:rPr>
              <w:t>OTO</w:t>
            </w:r>
          </w:p>
          <w:p w14:paraId="65EE68B7" w14:textId="67538367" w:rsidR="00AB5A0B" w:rsidRPr="00F26D66" w:rsidRDefault="00AB5A0B" w:rsidP="005211F3">
            <w:pPr>
              <w:jc w:val="left"/>
              <w:rPr>
                <w:sz w:val="16"/>
                <w:lang w:val="en-US"/>
              </w:rPr>
            </w:pPr>
            <w:r w:rsidRPr="00F26D66">
              <w:rPr>
                <w:sz w:val="16"/>
                <w:lang w:val="en-US"/>
              </w:rPr>
              <w:t>Notify DSK (if already escalated)</w:t>
            </w:r>
          </w:p>
        </w:tc>
        <w:tc>
          <w:tcPr>
            <w:tcW w:w="2551" w:type="dxa"/>
          </w:tcPr>
          <w:p w14:paraId="0B320B56" w14:textId="52D23956" w:rsidR="00BD6B55" w:rsidRPr="00F26D66" w:rsidRDefault="00BD6B55" w:rsidP="005211F3">
            <w:pPr>
              <w:jc w:val="left"/>
              <w:rPr>
                <w:sz w:val="16"/>
                <w:lang w:val="en-US"/>
              </w:rPr>
            </w:pPr>
          </w:p>
        </w:tc>
      </w:tr>
      <w:tr w:rsidR="00BD6B55" w:rsidRPr="00F26D66" w14:paraId="12543A0A" w14:textId="77777777" w:rsidTr="00502EDA">
        <w:trPr>
          <w:cantSplit/>
        </w:trPr>
        <w:tc>
          <w:tcPr>
            <w:tcW w:w="562" w:type="dxa"/>
          </w:tcPr>
          <w:p w14:paraId="70CE8181" w14:textId="0FB3A203" w:rsidR="00BD6B55" w:rsidRPr="00F26D66" w:rsidRDefault="00BD6B55" w:rsidP="005211F3">
            <w:pPr>
              <w:jc w:val="left"/>
              <w:rPr>
                <w:sz w:val="16"/>
                <w:lang w:val="en-US"/>
              </w:rPr>
            </w:pPr>
            <w:r w:rsidRPr="00F26D66">
              <w:rPr>
                <w:sz w:val="16"/>
                <w:lang w:val="en-US"/>
              </w:rPr>
              <w:t>P8</w:t>
            </w:r>
          </w:p>
        </w:tc>
        <w:tc>
          <w:tcPr>
            <w:tcW w:w="2694" w:type="dxa"/>
          </w:tcPr>
          <w:p w14:paraId="07DF8D6B" w14:textId="45B1B1EA" w:rsidR="00BD6B55" w:rsidRPr="00F26D66" w:rsidRDefault="00BD6B55" w:rsidP="005211F3">
            <w:pPr>
              <w:jc w:val="left"/>
              <w:rPr>
                <w:sz w:val="16"/>
                <w:lang w:val="en-US"/>
              </w:rPr>
            </w:pPr>
            <w:r w:rsidRPr="00F26D66">
              <w:rPr>
                <w:sz w:val="16"/>
                <w:lang w:val="en-US"/>
              </w:rPr>
              <w:t xml:space="preserve">Person </w:t>
            </w:r>
            <w:r w:rsidR="00CF048C" w:rsidRPr="00F26D66">
              <w:rPr>
                <w:sz w:val="16"/>
                <w:lang w:val="en-US"/>
              </w:rPr>
              <w:t>Registered</w:t>
            </w:r>
          </w:p>
        </w:tc>
        <w:tc>
          <w:tcPr>
            <w:tcW w:w="1134" w:type="dxa"/>
          </w:tcPr>
          <w:p w14:paraId="5BF9FAA9" w14:textId="6B591DB2" w:rsidR="00391ADC" w:rsidRPr="00F26D66" w:rsidRDefault="00391ADC" w:rsidP="005211F3">
            <w:pPr>
              <w:jc w:val="left"/>
              <w:rPr>
                <w:sz w:val="16"/>
                <w:lang w:val="en-US"/>
              </w:rPr>
            </w:pPr>
            <w:r w:rsidRPr="00F26D66">
              <w:rPr>
                <w:sz w:val="16"/>
                <w:lang w:val="en-US"/>
              </w:rPr>
              <w:t>actor</w:t>
            </w:r>
          </w:p>
          <w:p w14:paraId="2640FA72" w14:textId="168CE279" w:rsidR="00BD6B55" w:rsidRPr="00F26D66" w:rsidRDefault="00755C32" w:rsidP="005211F3">
            <w:pPr>
              <w:jc w:val="left"/>
              <w:rPr>
                <w:sz w:val="16"/>
                <w:lang w:val="en-US"/>
              </w:rPr>
            </w:pPr>
            <w:r w:rsidRPr="00F26D66">
              <w:rPr>
                <w:sz w:val="16"/>
                <w:lang w:val="en-US"/>
              </w:rPr>
              <w:t>INT</w:t>
            </w:r>
            <w:r w:rsidR="00C5250C" w:rsidRPr="00F26D66">
              <w:rPr>
                <w:sz w:val="16"/>
                <w:lang w:val="en-US"/>
              </w:rPr>
              <w:t>, P5</w:t>
            </w:r>
          </w:p>
        </w:tc>
        <w:tc>
          <w:tcPr>
            <w:tcW w:w="4252" w:type="dxa"/>
          </w:tcPr>
          <w:p w14:paraId="25D4A036" w14:textId="10C49E70" w:rsidR="00BD6B55" w:rsidRPr="00F26D66" w:rsidRDefault="00CF048C" w:rsidP="005211F3">
            <w:pPr>
              <w:jc w:val="left"/>
              <w:rPr>
                <w:sz w:val="16"/>
                <w:lang w:val="en-US"/>
              </w:rPr>
            </w:pPr>
            <w:r w:rsidRPr="00F26D66">
              <w:rPr>
                <w:sz w:val="16"/>
                <w:lang w:val="en-US"/>
              </w:rPr>
              <w:t>A new person object has been registered</w:t>
            </w:r>
          </w:p>
        </w:tc>
        <w:tc>
          <w:tcPr>
            <w:tcW w:w="3119" w:type="dxa"/>
          </w:tcPr>
          <w:p w14:paraId="6E9BBA1A" w14:textId="21351A8F" w:rsidR="00755C32" w:rsidRPr="00F26D66" w:rsidRDefault="00192F77" w:rsidP="005211F3">
            <w:pPr>
              <w:jc w:val="left"/>
              <w:rPr>
                <w:sz w:val="16"/>
                <w:lang w:val="en-US"/>
              </w:rPr>
            </w:pPr>
            <w:r w:rsidRPr="00F26D66">
              <w:rPr>
                <w:sz w:val="16"/>
                <w:lang w:val="en-US"/>
              </w:rPr>
              <w:t xml:space="preserve">Notify </w:t>
            </w:r>
            <w:r w:rsidR="00CF048C" w:rsidRPr="00F26D66">
              <w:rPr>
                <w:sz w:val="16"/>
                <w:lang w:val="en-US"/>
              </w:rPr>
              <w:t>PMG</w:t>
            </w:r>
            <w:r w:rsidR="005B74C0" w:rsidRPr="00F26D66">
              <w:rPr>
                <w:sz w:val="16"/>
                <w:lang w:val="en-US"/>
              </w:rPr>
              <w:t xml:space="preserve"> (if set)</w:t>
            </w:r>
          </w:p>
          <w:p w14:paraId="168EEC08" w14:textId="79442367" w:rsidR="00BD6B55" w:rsidRPr="00F26D66" w:rsidRDefault="00755C32" w:rsidP="005211F3">
            <w:pPr>
              <w:jc w:val="left"/>
              <w:rPr>
                <w:sz w:val="16"/>
                <w:lang w:val="en-US"/>
              </w:rPr>
            </w:pPr>
            <w:r w:rsidRPr="00F26D66">
              <w:rPr>
                <w:sz w:val="16"/>
                <w:lang w:val="en-US"/>
              </w:rPr>
              <w:t>Provision new target system object (if applicable)</w:t>
            </w:r>
            <w:r w:rsidR="00CF048C" w:rsidRPr="00F26D66">
              <w:rPr>
                <w:sz w:val="16"/>
                <w:lang w:val="en-US"/>
              </w:rPr>
              <w:t xml:space="preserve"> </w:t>
            </w:r>
          </w:p>
        </w:tc>
        <w:tc>
          <w:tcPr>
            <w:tcW w:w="2551" w:type="dxa"/>
          </w:tcPr>
          <w:p w14:paraId="69130551" w14:textId="06341178" w:rsidR="00BD6B55" w:rsidRPr="00F26D66" w:rsidRDefault="00BD6B55" w:rsidP="005211F3">
            <w:pPr>
              <w:jc w:val="left"/>
              <w:rPr>
                <w:sz w:val="16"/>
                <w:lang w:val="en-US"/>
              </w:rPr>
            </w:pPr>
          </w:p>
        </w:tc>
      </w:tr>
      <w:tr w:rsidR="00391ADC" w:rsidRPr="00F26D66" w14:paraId="28210CE9" w14:textId="77777777" w:rsidTr="00502EDA">
        <w:trPr>
          <w:cantSplit/>
        </w:trPr>
        <w:tc>
          <w:tcPr>
            <w:tcW w:w="562" w:type="dxa"/>
          </w:tcPr>
          <w:p w14:paraId="068DA1CB" w14:textId="795B1997" w:rsidR="00391ADC" w:rsidRPr="00F26D66" w:rsidRDefault="00391ADC" w:rsidP="00391ADC">
            <w:pPr>
              <w:jc w:val="left"/>
              <w:rPr>
                <w:sz w:val="16"/>
                <w:lang w:val="en-US"/>
              </w:rPr>
            </w:pPr>
            <w:r w:rsidRPr="00F26D66">
              <w:rPr>
                <w:sz w:val="16"/>
                <w:lang w:val="en-US"/>
              </w:rPr>
              <w:t>P9</w:t>
            </w:r>
          </w:p>
        </w:tc>
        <w:tc>
          <w:tcPr>
            <w:tcW w:w="2694" w:type="dxa"/>
          </w:tcPr>
          <w:p w14:paraId="20DF2B87" w14:textId="7F1EE0AF" w:rsidR="00391ADC" w:rsidRPr="00F26D66" w:rsidRDefault="00391ADC" w:rsidP="00391ADC">
            <w:pPr>
              <w:jc w:val="left"/>
              <w:rPr>
                <w:sz w:val="16"/>
                <w:lang w:val="en-US"/>
              </w:rPr>
            </w:pPr>
            <w:r w:rsidRPr="00F26D66">
              <w:rPr>
                <w:sz w:val="16"/>
                <w:lang w:val="en-US"/>
              </w:rPr>
              <w:t>Person Data Changed</w:t>
            </w:r>
          </w:p>
        </w:tc>
        <w:tc>
          <w:tcPr>
            <w:tcW w:w="1134" w:type="dxa"/>
          </w:tcPr>
          <w:p w14:paraId="0B1459EB" w14:textId="77777777" w:rsidR="00391ADC" w:rsidRPr="00F26D66" w:rsidRDefault="00391ADC" w:rsidP="00391ADC">
            <w:pPr>
              <w:jc w:val="left"/>
              <w:rPr>
                <w:sz w:val="16"/>
                <w:lang w:val="en-US"/>
              </w:rPr>
            </w:pPr>
            <w:r w:rsidRPr="00F26D66">
              <w:rPr>
                <w:sz w:val="16"/>
                <w:lang w:val="en-US"/>
              </w:rPr>
              <w:t>actor</w:t>
            </w:r>
          </w:p>
          <w:p w14:paraId="2C95AA98" w14:textId="26CA31E9" w:rsidR="00391ADC" w:rsidRPr="00F26D66" w:rsidRDefault="00391ADC" w:rsidP="00391ADC">
            <w:pPr>
              <w:jc w:val="left"/>
              <w:rPr>
                <w:sz w:val="16"/>
                <w:lang w:val="en-US"/>
              </w:rPr>
            </w:pPr>
            <w:r w:rsidRPr="00F26D66">
              <w:rPr>
                <w:sz w:val="16"/>
                <w:lang w:val="en-US"/>
              </w:rPr>
              <w:t>INT</w:t>
            </w:r>
          </w:p>
        </w:tc>
        <w:tc>
          <w:tcPr>
            <w:tcW w:w="4252" w:type="dxa"/>
          </w:tcPr>
          <w:p w14:paraId="04BE46D0" w14:textId="1A061DE4" w:rsidR="00391ADC" w:rsidRPr="00F26D66" w:rsidRDefault="00391ADC" w:rsidP="00391ADC">
            <w:pPr>
              <w:jc w:val="left"/>
              <w:rPr>
                <w:sz w:val="16"/>
                <w:lang w:val="en-US"/>
              </w:rPr>
            </w:pPr>
            <w:r w:rsidRPr="00F26D66">
              <w:rPr>
                <w:sz w:val="16"/>
                <w:lang w:val="en-US"/>
              </w:rPr>
              <w:t>Data for an existing person object has been changed (except status and manager)</w:t>
            </w:r>
          </w:p>
        </w:tc>
        <w:tc>
          <w:tcPr>
            <w:tcW w:w="3119" w:type="dxa"/>
          </w:tcPr>
          <w:p w14:paraId="507CBBB8" w14:textId="6EAFB675" w:rsidR="00391ADC" w:rsidRPr="00F26D66" w:rsidRDefault="00391ADC" w:rsidP="00391ADC">
            <w:pPr>
              <w:jc w:val="left"/>
              <w:rPr>
                <w:sz w:val="16"/>
                <w:lang w:val="en-US"/>
              </w:rPr>
            </w:pPr>
            <w:r w:rsidRPr="00F26D66">
              <w:rPr>
                <w:sz w:val="16"/>
                <w:lang w:val="en-US"/>
              </w:rPr>
              <w:t>Provision changes to target system object</w:t>
            </w:r>
          </w:p>
        </w:tc>
        <w:tc>
          <w:tcPr>
            <w:tcW w:w="2551" w:type="dxa"/>
          </w:tcPr>
          <w:p w14:paraId="12AF58E1" w14:textId="0401B4AB" w:rsidR="00391ADC" w:rsidRPr="00F26D66" w:rsidRDefault="00391ADC" w:rsidP="00391ADC">
            <w:pPr>
              <w:jc w:val="left"/>
              <w:rPr>
                <w:sz w:val="16"/>
                <w:lang w:val="en-US"/>
              </w:rPr>
            </w:pPr>
          </w:p>
        </w:tc>
      </w:tr>
      <w:tr w:rsidR="00391ADC" w:rsidRPr="00F26D66" w14:paraId="062BDC22" w14:textId="77777777" w:rsidTr="00502EDA">
        <w:trPr>
          <w:cantSplit/>
        </w:trPr>
        <w:tc>
          <w:tcPr>
            <w:tcW w:w="562" w:type="dxa"/>
          </w:tcPr>
          <w:p w14:paraId="326D3F45" w14:textId="36F1A127" w:rsidR="00391ADC" w:rsidRPr="00F26D66" w:rsidRDefault="00391ADC" w:rsidP="00391ADC">
            <w:pPr>
              <w:jc w:val="left"/>
              <w:rPr>
                <w:sz w:val="16"/>
                <w:lang w:val="en-US"/>
              </w:rPr>
            </w:pPr>
            <w:r w:rsidRPr="00F26D66">
              <w:rPr>
                <w:sz w:val="16"/>
                <w:lang w:val="en-US"/>
              </w:rPr>
              <w:t>P10</w:t>
            </w:r>
          </w:p>
        </w:tc>
        <w:tc>
          <w:tcPr>
            <w:tcW w:w="2694" w:type="dxa"/>
          </w:tcPr>
          <w:p w14:paraId="33461C58" w14:textId="5E9EA0D1" w:rsidR="00391ADC" w:rsidRPr="00F26D66" w:rsidRDefault="00391ADC" w:rsidP="00391ADC">
            <w:pPr>
              <w:jc w:val="left"/>
              <w:rPr>
                <w:sz w:val="16"/>
                <w:lang w:val="en-US"/>
              </w:rPr>
            </w:pPr>
            <w:r w:rsidRPr="00F26D66">
              <w:rPr>
                <w:sz w:val="16"/>
                <w:lang w:val="en-US"/>
              </w:rPr>
              <w:t>Person Manager Changed</w:t>
            </w:r>
          </w:p>
        </w:tc>
        <w:tc>
          <w:tcPr>
            <w:tcW w:w="1134" w:type="dxa"/>
          </w:tcPr>
          <w:p w14:paraId="3295BA12" w14:textId="77777777" w:rsidR="00391ADC" w:rsidRPr="00F26D66" w:rsidRDefault="00391ADC" w:rsidP="00391ADC">
            <w:pPr>
              <w:jc w:val="left"/>
              <w:rPr>
                <w:sz w:val="16"/>
                <w:lang w:val="en-US"/>
              </w:rPr>
            </w:pPr>
            <w:r w:rsidRPr="00F26D66">
              <w:rPr>
                <w:sz w:val="16"/>
                <w:lang w:val="en-US"/>
              </w:rPr>
              <w:t>actor</w:t>
            </w:r>
          </w:p>
          <w:p w14:paraId="23BA1896" w14:textId="351023D9" w:rsidR="00391ADC" w:rsidRPr="00F26D66" w:rsidRDefault="00391ADC" w:rsidP="00391ADC">
            <w:pPr>
              <w:jc w:val="left"/>
              <w:rPr>
                <w:sz w:val="16"/>
                <w:lang w:val="en-US"/>
              </w:rPr>
            </w:pPr>
            <w:r w:rsidRPr="00F26D66">
              <w:rPr>
                <w:sz w:val="16"/>
                <w:lang w:val="en-US"/>
              </w:rPr>
              <w:t>INT</w:t>
            </w:r>
          </w:p>
        </w:tc>
        <w:tc>
          <w:tcPr>
            <w:tcW w:w="4252" w:type="dxa"/>
          </w:tcPr>
          <w:p w14:paraId="354E0A4F" w14:textId="60FB5DFA" w:rsidR="00391ADC" w:rsidRPr="00F26D66" w:rsidRDefault="00391ADC" w:rsidP="00391ADC">
            <w:pPr>
              <w:jc w:val="left"/>
              <w:rPr>
                <w:sz w:val="16"/>
                <w:lang w:val="en-US"/>
              </w:rPr>
            </w:pPr>
            <w:r w:rsidRPr="00F26D66">
              <w:rPr>
                <w:sz w:val="16"/>
                <w:lang w:val="en-US"/>
              </w:rPr>
              <w:t>Manager for an existing person object has been changed</w:t>
            </w:r>
          </w:p>
        </w:tc>
        <w:tc>
          <w:tcPr>
            <w:tcW w:w="3119" w:type="dxa"/>
          </w:tcPr>
          <w:p w14:paraId="449468FD" w14:textId="5A34B094" w:rsidR="00391ADC" w:rsidRPr="00F26D66" w:rsidRDefault="00391ADC" w:rsidP="00391ADC">
            <w:pPr>
              <w:jc w:val="left"/>
              <w:rPr>
                <w:sz w:val="16"/>
                <w:lang w:val="en-US"/>
              </w:rPr>
            </w:pPr>
            <w:r w:rsidRPr="00F26D66">
              <w:rPr>
                <w:sz w:val="16"/>
                <w:lang w:val="en-US"/>
              </w:rPr>
              <w:t>Notify old and new PMG</w:t>
            </w:r>
          </w:p>
        </w:tc>
        <w:tc>
          <w:tcPr>
            <w:tcW w:w="2551" w:type="dxa"/>
          </w:tcPr>
          <w:p w14:paraId="0DEE4E0C" w14:textId="5C3A5324" w:rsidR="00391ADC" w:rsidRPr="00F26D66" w:rsidRDefault="00391ADC" w:rsidP="00391ADC">
            <w:pPr>
              <w:jc w:val="left"/>
              <w:rPr>
                <w:sz w:val="16"/>
                <w:lang w:val="en-US"/>
              </w:rPr>
            </w:pPr>
          </w:p>
        </w:tc>
      </w:tr>
      <w:tr w:rsidR="00425E9B" w:rsidRPr="00F26D66" w14:paraId="48E9F24E" w14:textId="77777777" w:rsidTr="00502EDA">
        <w:trPr>
          <w:cantSplit/>
        </w:trPr>
        <w:tc>
          <w:tcPr>
            <w:tcW w:w="562" w:type="dxa"/>
          </w:tcPr>
          <w:p w14:paraId="240873D4" w14:textId="6EC03333" w:rsidR="00425E9B" w:rsidRPr="00F26D66" w:rsidRDefault="00425E9B" w:rsidP="00425E9B">
            <w:pPr>
              <w:jc w:val="left"/>
              <w:rPr>
                <w:sz w:val="16"/>
                <w:lang w:val="en-US"/>
              </w:rPr>
            </w:pPr>
            <w:r w:rsidRPr="00F26D66">
              <w:rPr>
                <w:sz w:val="16"/>
                <w:lang w:val="en-US"/>
              </w:rPr>
              <w:t>P11</w:t>
            </w:r>
          </w:p>
        </w:tc>
        <w:tc>
          <w:tcPr>
            <w:tcW w:w="2694" w:type="dxa"/>
          </w:tcPr>
          <w:p w14:paraId="59CD4E51" w14:textId="466266AC" w:rsidR="00E92CEE" w:rsidRPr="00F26D66" w:rsidRDefault="00425E9B" w:rsidP="00425E9B">
            <w:pPr>
              <w:jc w:val="left"/>
              <w:rPr>
                <w:sz w:val="16"/>
                <w:lang w:val="en-US"/>
              </w:rPr>
            </w:pPr>
            <w:r w:rsidRPr="00F26D66">
              <w:rPr>
                <w:sz w:val="16"/>
                <w:lang w:val="en-US"/>
              </w:rPr>
              <w:t xml:space="preserve">Person </w:t>
            </w:r>
            <w:r w:rsidR="00F833F3" w:rsidRPr="00F26D66">
              <w:rPr>
                <w:sz w:val="16"/>
                <w:lang w:val="en-US"/>
              </w:rPr>
              <w:t xml:space="preserve">who is a </w:t>
            </w:r>
            <w:r w:rsidRPr="00F26D66">
              <w:rPr>
                <w:sz w:val="16"/>
                <w:lang w:val="en-US"/>
              </w:rPr>
              <w:t xml:space="preserve">Manager </w:t>
            </w:r>
            <w:r w:rsidR="00F833F3" w:rsidRPr="00F26D66">
              <w:rPr>
                <w:sz w:val="16"/>
                <w:lang w:val="en-US"/>
              </w:rPr>
              <w:t xml:space="preserve">Changes Status A-&gt;Anything Else </w:t>
            </w:r>
          </w:p>
          <w:p w14:paraId="5EADDF06" w14:textId="2818C86A" w:rsidR="00425E9B" w:rsidRPr="00F26D66" w:rsidRDefault="00E92CEE" w:rsidP="00425E9B">
            <w:pPr>
              <w:jc w:val="left"/>
              <w:rPr>
                <w:sz w:val="16"/>
                <w:lang w:val="en-US"/>
              </w:rPr>
            </w:pPr>
            <w:r w:rsidRPr="00F26D66">
              <w:rPr>
                <w:sz w:val="16"/>
                <w:lang w:val="en-US"/>
              </w:rPr>
              <w:t>(i.e. no longer active)</w:t>
            </w:r>
          </w:p>
        </w:tc>
        <w:tc>
          <w:tcPr>
            <w:tcW w:w="1134" w:type="dxa"/>
          </w:tcPr>
          <w:p w14:paraId="4F51BFDF" w14:textId="40B023AE" w:rsidR="005B74C0" w:rsidRPr="00F26D66" w:rsidRDefault="005B74C0" w:rsidP="005B74C0">
            <w:pPr>
              <w:jc w:val="left"/>
              <w:rPr>
                <w:sz w:val="16"/>
                <w:lang w:val="en-US"/>
              </w:rPr>
            </w:pPr>
            <w:r w:rsidRPr="00F26D66">
              <w:rPr>
                <w:sz w:val="16"/>
                <w:lang w:val="en-US"/>
              </w:rPr>
              <w:t>n.a.</w:t>
            </w:r>
          </w:p>
        </w:tc>
        <w:tc>
          <w:tcPr>
            <w:tcW w:w="4252" w:type="dxa"/>
          </w:tcPr>
          <w:p w14:paraId="0E3AADEC" w14:textId="4809AC86" w:rsidR="00425E9B" w:rsidRPr="00F26D66" w:rsidRDefault="005237D5" w:rsidP="00425E9B">
            <w:pPr>
              <w:jc w:val="left"/>
              <w:rPr>
                <w:sz w:val="16"/>
                <w:lang w:val="en-US"/>
              </w:rPr>
            </w:pPr>
            <w:r w:rsidRPr="00F26D66">
              <w:rPr>
                <w:sz w:val="16"/>
                <w:lang w:val="en-US"/>
              </w:rPr>
              <w:t>Person who is a manager change status from active to something else.</w:t>
            </w:r>
          </w:p>
        </w:tc>
        <w:tc>
          <w:tcPr>
            <w:tcW w:w="3119" w:type="dxa"/>
          </w:tcPr>
          <w:p w14:paraId="083306E8" w14:textId="5110A84D" w:rsidR="00425E9B" w:rsidRPr="00F26D66" w:rsidRDefault="00425E9B" w:rsidP="00425E9B">
            <w:pPr>
              <w:jc w:val="left"/>
              <w:rPr>
                <w:sz w:val="16"/>
                <w:lang w:val="en-US"/>
              </w:rPr>
            </w:pPr>
            <w:r w:rsidRPr="00F26D66">
              <w:rPr>
                <w:sz w:val="16"/>
                <w:lang w:val="en-US"/>
              </w:rPr>
              <w:t>Notify DSK</w:t>
            </w:r>
          </w:p>
        </w:tc>
        <w:tc>
          <w:tcPr>
            <w:tcW w:w="2551" w:type="dxa"/>
          </w:tcPr>
          <w:p w14:paraId="7C2EFD63" w14:textId="0C8C94BE" w:rsidR="00425E9B" w:rsidRPr="00F26D66" w:rsidRDefault="00425E9B" w:rsidP="00425E9B">
            <w:pPr>
              <w:jc w:val="left"/>
              <w:rPr>
                <w:sz w:val="16"/>
                <w:lang w:val="en-US"/>
              </w:rPr>
            </w:pPr>
          </w:p>
        </w:tc>
      </w:tr>
      <w:tr w:rsidR="00391ADC" w:rsidRPr="00F26D66" w14:paraId="7E050ED2" w14:textId="77777777" w:rsidTr="00502EDA">
        <w:trPr>
          <w:cantSplit/>
        </w:trPr>
        <w:tc>
          <w:tcPr>
            <w:tcW w:w="562" w:type="dxa"/>
          </w:tcPr>
          <w:p w14:paraId="6C552BC4" w14:textId="5E792A28" w:rsidR="00391ADC" w:rsidRPr="00F26D66" w:rsidRDefault="00391ADC" w:rsidP="00391ADC">
            <w:pPr>
              <w:jc w:val="left"/>
              <w:rPr>
                <w:sz w:val="16"/>
                <w:lang w:val="en-US"/>
              </w:rPr>
            </w:pPr>
            <w:r w:rsidRPr="00F26D66">
              <w:rPr>
                <w:sz w:val="16"/>
                <w:lang w:val="en-US"/>
              </w:rPr>
              <w:t>P12</w:t>
            </w:r>
          </w:p>
        </w:tc>
        <w:tc>
          <w:tcPr>
            <w:tcW w:w="2694" w:type="dxa"/>
          </w:tcPr>
          <w:p w14:paraId="17CE250B" w14:textId="5439F6B6" w:rsidR="00391ADC" w:rsidRPr="00F26D66" w:rsidRDefault="00391ADC" w:rsidP="00391ADC">
            <w:pPr>
              <w:jc w:val="left"/>
              <w:rPr>
                <w:sz w:val="16"/>
                <w:lang w:val="en-US"/>
              </w:rPr>
            </w:pPr>
            <w:r w:rsidRPr="00F26D66">
              <w:rPr>
                <w:sz w:val="16"/>
                <w:lang w:val="en-US"/>
              </w:rPr>
              <w:t>Person Move</w:t>
            </w:r>
          </w:p>
        </w:tc>
        <w:tc>
          <w:tcPr>
            <w:tcW w:w="1134" w:type="dxa"/>
          </w:tcPr>
          <w:p w14:paraId="48BD4478" w14:textId="77777777" w:rsidR="00391ADC" w:rsidRPr="00F26D66" w:rsidRDefault="00391ADC" w:rsidP="00391ADC">
            <w:pPr>
              <w:jc w:val="left"/>
              <w:rPr>
                <w:sz w:val="16"/>
                <w:lang w:val="en-US"/>
              </w:rPr>
            </w:pPr>
            <w:r w:rsidRPr="00F26D66">
              <w:rPr>
                <w:sz w:val="16"/>
                <w:lang w:val="en-US"/>
              </w:rPr>
              <w:t>actor</w:t>
            </w:r>
          </w:p>
          <w:p w14:paraId="5A6FC5D3" w14:textId="1FF88277" w:rsidR="00391ADC" w:rsidRPr="00F26D66" w:rsidRDefault="00391ADC" w:rsidP="00391ADC">
            <w:pPr>
              <w:jc w:val="left"/>
              <w:rPr>
                <w:sz w:val="16"/>
                <w:lang w:val="en-US"/>
              </w:rPr>
            </w:pPr>
            <w:r w:rsidRPr="00F26D66">
              <w:rPr>
                <w:sz w:val="16"/>
                <w:lang w:val="en-US"/>
              </w:rPr>
              <w:t>INT</w:t>
            </w:r>
          </w:p>
        </w:tc>
        <w:tc>
          <w:tcPr>
            <w:tcW w:w="4252" w:type="dxa"/>
          </w:tcPr>
          <w:p w14:paraId="0D051DA7" w14:textId="1158430F" w:rsidR="00391ADC" w:rsidRPr="00F26D66" w:rsidRDefault="00391ADC" w:rsidP="00391ADC">
            <w:pPr>
              <w:jc w:val="left"/>
              <w:rPr>
                <w:sz w:val="16"/>
                <w:lang w:val="en-US"/>
              </w:rPr>
            </w:pPr>
            <w:r w:rsidRPr="00F26D66">
              <w:rPr>
                <w:sz w:val="16"/>
                <w:lang w:val="en-US"/>
              </w:rPr>
              <w:t>Person is moved organizationally and/or geographically</w:t>
            </w:r>
          </w:p>
        </w:tc>
        <w:tc>
          <w:tcPr>
            <w:tcW w:w="3119" w:type="dxa"/>
          </w:tcPr>
          <w:p w14:paraId="1D1F8EAF" w14:textId="783D0A85" w:rsidR="00391ADC" w:rsidRPr="00F26D66" w:rsidRDefault="00391ADC" w:rsidP="00391ADC">
            <w:pPr>
              <w:jc w:val="left"/>
              <w:rPr>
                <w:sz w:val="16"/>
                <w:lang w:val="en-US"/>
              </w:rPr>
            </w:pPr>
            <w:r w:rsidRPr="00F26D66">
              <w:rPr>
                <w:sz w:val="16"/>
                <w:lang w:val="en-US"/>
              </w:rPr>
              <w:t>Notify PMG</w:t>
            </w:r>
          </w:p>
        </w:tc>
        <w:tc>
          <w:tcPr>
            <w:tcW w:w="2551" w:type="dxa"/>
          </w:tcPr>
          <w:p w14:paraId="450649F6" w14:textId="77777777" w:rsidR="00391ADC" w:rsidRPr="00F26D66" w:rsidRDefault="00391ADC" w:rsidP="00391ADC">
            <w:pPr>
              <w:jc w:val="left"/>
              <w:rPr>
                <w:sz w:val="16"/>
                <w:lang w:val="en-US"/>
              </w:rPr>
            </w:pPr>
            <w:r w:rsidRPr="00F26D66">
              <w:rPr>
                <w:sz w:val="16"/>
                <w:lang w:val="en-US"/>
              </w:rPr>
              <w:t>Triggers P26</w:t>
            </w:r>
          </w:p>
          <w:p w14:paraId="184F35A9" w14:textId="6C2BECE0" w:rsidR="00391ADC" w:rsidRPr="00F26D66" w:rsidRDefault="00391ADC" w:rsidP="00391ADC">
            <w:pPr>
              <w:jc w:val="left"/>
              <w:rPr>
                <w:sz w:val="16"/>
                <w:lang w:val="en-US"/>
              </w:rPr>
            </w:pPr>
            <w:r w:rsidRPr="00F26D66">
              <w:rPr>
                <w:sz w:val="16"/>
                <w:lang w:val="en-US"/>
              </w:rPr>
              <w:t xml:space="preserve">Triggers X14 (see </w:t>
            </w:r>
            <w:r w:rsidRPr="00F26D66">
              <w:rPr>
                <w:sz w:val="16"/>
                <w:lang w:val="en-US"/>
              </w:rPr>
              <w:fldChar w:fldCharType="begin"/>
            </w:r>
            <w:r w:rsidRPr="00F26D66">
              <w:rPr>
                <w:sz w:val="16"/>
                <w:lang w:val="en-US"/>
              </w:rPr>
              <w:instrText xml:space="preserve"> REF _Ref2245576 \r \h </w:instrText>
            </w:r>
            <w:r w:rsidRPr="00F26D66">
              <w:rPr>
                <w:sz w:val="16"/>
                <w:lang w:val="en-US"/>
              </w:rPr>
            </w:r>
            <w:r w:rsidRPr="00F26D66">
              <w:rPr>
                <w:sz w:val="16"/>
                <w:lang w:val="en-US"/>
              </w:rPr>
              <w:fldChar w:fldCharType="separate"/>
            </w:r>
            <w:r w:rsidR="0068410C">
              <w:rPr>
                <w:sz w:val="16"/>
                <w:lang w:val="en-US"/>
              </w:rPr>
              <w:t>4.3.2</w:t>
            </w:r>
            <w:r w:rsidRPr="00F26D66">
              <w:rPr>
                <w:sz w:val="16"/>
                <w:lang w:val="en-US"/>
              </w:rPr>
              <w:fldChar w:fldCharType="end"/>
            </w:r>
            <w:r w:rsidRPr="00F26D66">
              <w:rPr>
                <w:sz w:val="16"/>
                <w:lang w:val="en-US"/>
              </w:rPr>
              <w:t>)</w:t>
            </w:r>
          </w:p>
        </w:tc>
      </w:tr>
      <w:tr w:rsidR="00391ADC" w:rsidRPr="00F26D66" w14:paraId="79EB2F4C" w14:textId="77777777" w:rsidTr="00502EDA">
        <w:trPr>
          <w:cantSplit/>
        </w:trPr>
        <w:tc>
          <w:tcPr>
            <w:tcW w:w="562" w:type="dxa"/>
          </w:tcPr>
          <w:p w14:paraId="45924C0D" w14:textId="69531978" w:rsidR="00391ADC" w:rsidRPr="00F26D66" w:rsidRDefault="00391ADC" w:rsidP="00391ADC">
            <w:pPr>
              <w:jc w:val="left"/>
              <w:rPr>
                <w:sz w:val="16"/>
                <w:lang w:val="en-US"/>
              </w:rPr>
            </w:pPr>
            <w:r w:rsidRPr="00F26D66">
              <w:rPr>
                <w:sz w:val="16"/>
                <w:lang w:val="en-US"/>
              </w:rPr>
              <w:t>P13</w:t>
            </w:r>
          </w:p>
        </w:tc>
        <w:tc>
          <w:tcPr>
            <w:tcW w:w="2694" w:type="dxa"/>
          </w:tcPr>
          <w:p w14:paraId="3ADCF37C" w14:textId="4EBA9170" w:rsidR="00391ADC" w:rsidRPr="00F26D66" w:rsidRDefault="00391ADC" w:rsidP="00391ADC">
            <w:pPr>
              <w:jc w:val="left"/>
              <w:rPr>
                <w:sz w:val="16"/>
                <w:lang w:val="en-US"/>
              </w:rPr>
            </w:pPr>
            <w:r w:rsidRPr="00F26D66">
              <w:rPr>
                <w:sz w:val="16"/>
                <w:lang w:val="en-US"/>
              </w:rPr>
              <w:t>Person Status A</w:t>
            </w:r>
            <w:r w:rsidRPr="00F26D66">
              <w:rPr>
                <w:rFonts w:ascii="Calibri" w:hAnsi="Calibri" w:cs="Calibri"/>
                <w:sz w:val="16"/>
                <w:lang w:val="en-US"/>
              </w:rPr>
              <w:t>→</w:t>
            </w:r>
            <w:r w:rsidRPr="00F26D66">
              <w:rPr>
                <w:sz w:val="16"/>
                <w:lang w:val="en-US"/>
              </w:rPr>
              <w:t>L</w:t>
            </w:r>
          </w:p>
        </w:tc>
        <w:tc>
          <w:tcPr>
            <w:tcW w:w="1134" w:type="dxa"/>
          </w:tcPr>
          <w:p w14:paraId="5C31C021" w14:textId="77777777" w:rsidR="00391ADC" w:rsidRPr="00F26D66" w:rsidRDefault="00391ADC" w:rsidP="00391ADC">
            <w:pPr>
              <w:jc w:val="left"/>
              <w:rPr>
                <w:sz w:val="16"/>
                <w:lang w:val="en-US"/>
              </w:rPr>
            </w:pPr>
            <w:r w:rsidRPr="00F26D66">
              <w:rPr>
                <w:sz w:val="16"/>
                <w:lang w:val="en-US"/>
              </w:rPr>
              <w:t>actor</w:t>
            </w:r>
          </w:p>
          <w:p w14:paraId="4975A7F3" w14:textId="7BA4A6F3" w:rsidR="00391ADC" w:rsidRPr="00F26D66" w:rsidRDefault="00391ADC" w:rsidP="00391ADC">
            <w:pPr>
              <w:jc w:val="left"/>
              <w:rPr>
                <w:sz w:val="16"/>
                <w:lang w:val="en-US"/>
              </w:rPr>
            </w:pPr>
            <w:r w:rsidRPr="00F26D66">
              <w:rPr>
                <w:sz w:val="16"/>
                <w:lang w:val="en-US"/>
              </w:rPr>
              <w:t>INT</w:t>
            </w:r>
          </w:p>
        </w:tc>
        <w:tc>
          <w:tcPr>
            <w:tcW w:w="4252" w:type="dxa"/>
          </w:tcPr>
          <w:p w14:paraId="41B8EF31" w14:textId="4901611B" w:rsidR="00391ADC" w:rsidRPr="00F26D66" w:rsidRDefault="00391ADC" w:rsidP="00391ADC">
            <w:pPr>
              <w:jc w:val="left"/>
              <w:rPr>
                <w:sz w:val="16"/>
                <w:lang w:val="en-US"/>
              </w:rPr>
            </w:pPr>
            <w:r w:rsidRPr="00F26D66">
              <w:rPr>
                <w:sz w:val="16"/>
                <w:lang w:val="en-US"/>
              </w:rPr>
              <w:t>Person's status changed from active to on-leave</w:t>
            </w:r>
          </w:p>
        </w:tc>
        <w:tc>
          <w:tcPr>
            <w:tcW w:w="3119" w:type="dxa"/>
          </w:tcPr>
          <w:p w14:paraId="5E89B287" w14:textId="53A79AD6" w:rsidR="00391ADC" w:rsidRPr="00F26D66" w:rsidRDefault="00470DFF" w:rsidP="00391ADC">
            <w:pPr>
              <w:jc w:val="left"/>
              <w:rPr>
                <w:sz w:val="16"/>
                <w:lang w:val="en-US"/>
              </w:rPr>
            </w:pPr>
            <w:r w:rsidRPr="00F26D66">
              <w:rPr>
                <w:sz w:val="16"/>
                <w:lang w:val="en-US"/>
              </w:rPr>
              <w:t>None</w:t>
            </w:r>
          </w:p>
        </w:tc>
        <w:tc>
          <w:tcPr>
            <w:tcW w:w="2551" w:type="dxa"/>
          </w:tcPr>
          <w:p w14:paraId="6EBD0370" w14:textId="5EB19ABA" w:rsidR="00391ADC" w:rsidRPr="00F26D66" w:rsidRDefault="00391ADC" w:rsidP="00391ADC">
            <w:pPr>
              <w:jc w:val="left"/>
              <w:rPr>
                <w:sz w:val="16"/>
                <w:lang w:val="en-US"/>
              </w:rPr>
            </w:pPr>
          </w:p>
        </w:tc>
      </w:tr>
      <w:tr w:rsidR="00391ADC" w:rsidRPr="00F26D66" w14:paraId="00C5732A" w14:textId="77777777" w:rsidTr="00502EDA">
        <w:trPr>
          <w:cantSplit/>
        </w:trPr>
        <w:tc>
          <w:tcPr>
            <w:tcW w:w="562" w:type="dxa"/>
          </w:tcPr>
          <w:p w14:paraId="7503EDAB" w14:textId="340501BD" w:rsidR="00391ADC" w:rsidRPr="00F26D66" w:rsidRDefault="00391ADC" w:rsidP="00391ADC">
            <w:pPr>
              <w:jc w:val="left"/>
              <w:rPr>
                <w:sz w:val="16"/>
                <w:lang w:val="en-US"/>
              </w:rPr>
            </w:pPr>
            <w:r w:rsidRPr="00F26D66">
              <w:rPr>
                <w:sz w:val="16"/>
                <w:lang w:val="en-US"/>
              </w:rPr>
              <w:t>P14</w:t>
            </w:r>
          </w:p>
        </w:tc>
        <w:tc>
          <w:tcPr>
            <w:tcW w:w="2694" w:type="dxa"/>
          </w:tcPr>
          <w:p w14:paraId="6B47EFA3" w14:textId="666A500D" w:rsidR="00391ADC" w:rsidRPr="00F26D66" w:rsidRDefault="00391ADC" w:rsidP="00391ADC">
            <w:pPr>
              <w:jc w:val="left"/>
              <w:rPr>
                <w:sz w:val="16"/>
                <w:lang w:val="en-US"/>
              </w:rPr>
            </w:pPr>
            <w:r w:rsidRPr="00F26D66">
              <w:rPr>
                <w:sz w:val="16"/>
                <w:lang w:val="en-US"/>
              </w:rPr>
              <w:t>Person Status A</w:t>
            </w:r>
            <w:r w:rsidRPr="00F26D66">
              <w:rPr>
                <w:rFonts w:ascii="Calibri" w:hAnsi="Calibri" w:cs="Calibri"/>
                <w:sz w:val="16"/>
                <w:lang w:val="en-US"/>
              </w:rPr>
              <w:t>→</w:t>
            </w:r>
            <w:r w:rsidRPr="00F26D66">
              <w:rPr>
                <w:sz w:val="16"/>
                <w:lang w:val="en-US"/>
              </w:rPr>
              <w:t>I</w:t>
            </w:r>
          </w:p>
        </w:tc>
        <w:tc>
          <w:tcPr>
            <w:tcW w:w="1134" w:type="dxa"/>
          </w:tcPr>
          <w:p w14:paraId="678D1C86" w14:textId="77777777" w:rsidR="00391ADC" w:rsidRPr="00F26D66" w:rsidRDefault="00391ADC" w:rsidP="00391ADC">
            <w:pPr>
              <w:jc w:val="left"/>
              <w:rPr>
                <w:sz w:val="16"/>
                <w:lang w:val="en-US"/>
              </w:rPr>
            </w:pPr>
            <w:r w:rsidRPr="00F26D66">
              <w:rPr>
                <w:sz w:val="16"/>
                <w:lang w:val="en-US"/>
              </w:rPr>
              <w:t>actor</w:t>
            </w:r>
          </w:p>
          <w:p w14:paraId="41C11F00" w14:textId="2B8C2742" w:rsidR="00391ADC" w:rsidRPr="00F26D66" w:rsidRDefault="00391ADC" w:rsidP="00391ADC">
            <w:pPr>
              <w:jc w:val="left"/>
              <w:rPr>
                <w:sz w:val="16"/>
                <w:lang w:val="en-US"/>
              </w:rPr>
            </w:pPr>
            <w:r w:rsidRPr="00F26D66">
              <w:rPr>
                <w:sz w:val="16"/>
                <w:lang w:val="en-US"/>
              </w:rPr>
              <w:t>INT</w:t>
            </w:r>
          </w:p>
        </w:tc>
        <w:tc>
          <w:tcPr>
            <w:tcW w:w="4252" w:type="dxa"/>
          </w:tcPr>
          <w:p w14:paraId="28CF144D" w14:textId="2A01CA72" w:rsidR="00391ADC" w:rsidRPr="00F26D66" w:rsidRDefault="00391ADC" w:rsidP="00391ADC">
            <w:pPr>
              <w:jc w:val="left"/>
              <w:rPr>
                <w:sz w:val="16"/>
                <w:lang w:val="en-US"/>
              </w:rPr>
            </w:pPr>
            <w:r w:rsidRPr="00F26D66">
              <w:rPr>
                <w:sz w:val="16"/>
                <w:lang w:val="en-US"/>
              </w:rPr>
              <w:t>Person's status changed from active to inactive (explicitly or because Exit-Date is reached)</w:t>
            </w:r>
          </w:p>
        </w:tc>
        <w:tc>
          <w:tcPr>
            <w:tcW w:w="3119" w:type="dxa"/>
          </w:tcPr>
          <w:p w14:paraId="43890751" w14:textId="04B3F217" w:rsidR="00391ADC" w:rsidRPr="00F26D66" w:rsidRDefault="00391ADC" w:rsidP="00391ADC">
            <w:pPr>
              <w:jc w:val="left"/>
              <w:rPr>
                <w:sz w:val="16"/>
                <w:lang w:val="en-US"/>
              </w:rPr>
            </w:pPr>
            <w:r w:rsidRPr="00F26D66">
              <w:rPr>
                <w:sz w:val="16"/>
                <w:lang w:val="en-US"/>
              </w:rPr>
              <w:t>Notify PMG</w:t>
            </w:r>
          </w:p>
          <w:p w14:paraId="0FF0F2EE" w14:textId="6B950479" w:rsidR="00391ADC" w:rsidRPr="00F26D66" w:rsidRDefault="00391ADC" w:rsidP="00391ADC">
            <w:pPr>
              <w:jc w:val="left"/>
              <w:rPr>
                <w:sz w:val="16"/>
                <w:lang w:val="en-US"/>
              </w:rPr>
            </w:pPr>
            <w:r w:rsidRPr="00F26D66">
              <w:rPr>
                <w:sz w:val="16"/>
                <w:lang w:val="en-US"/>
              </w:rPr>
              <w:t xml:space="preserve">Optional: pre-notify PMG </w:t>
            </w:r>
            <w:r w:rsidR="00656416" w:rsidRPr="00F26D66">
              <w:rPr>
                <w:sz w:val="16"/>
                <w:lang w:val="en-US"/>
              </w:rPr>
              <w:t>5</w:t>
            </w:r>
            <w:r w:rsidRPr="00F26D66">
              <w:rPr>
                <w:sz w:val="16"/>
                <w:lang w:val="en-US"/>
              </w:rPr>
              <w:t xml:space="preserve"> days prior to this event (based on Exit-Date</w:t>
            </w:r>
            <w:r w:rsidR="00656416" w:rsidRPr="00F26D66">
              <w:rPr>
                <w:sz w:val="16"/>
                <w:lang w:val="en-US"/>
              </w:rPr>
              <w:t>, configurable)</w:t>
            </w:r>
          </w:p>
        </w:tc>
        <w:tc>
          <w:tcPr>
            <w:tcW w:w="2551" w:type="dxa"/>
          </w:tcPr>
          <w:p w14:paraId="2B4A8486" w14:textId="60954E47"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74261868" w14:textId="77777777" w:rsidTr="00502EDA">
        <w:trPr>
          <w:cantSplit/>
        </w:trPr>
        <w:tc>
          <w:tcPr>
            <w:tcW w:w="562" w:type="dxa"/>
          </w:tcPr>
          <w:p w14:paraId="48F304BC" w14:textId="3F206DC7" w:rsidR="00391ADC" w:rsidRPr="00F26D66" w:rsidRDefault="00391ADC" w:rsidP="00391ADC">
            <w:pPr>
              <w:jc w:val="left"/>
              <w:rPr>
                <w:sz w:val="16"/>
                <w:lang w:val="en-US"/>
              </w:rPr>
            </w:pPr>
            <w:r w:rsidRPr="00F26D66">
              <w:rPr>
                <w:sz w:val="16"/>
                <w:lang w:val="en-US"/>
              </w:rPr>
              <w:t>P15</w:t>
            </w:r>
          </w:p>
        </w:tc>
        <w:tc>
          <w:tcPr>
            <w:tcW w:w="2694" w:type="dxa"/>
          </w:tcPr>
          <w:p w14:paraId="4E755589" w14:textId="178DDED0" w:rsidR="00391ADC" w:rsidRPr="00F26D66" w:rsidRDefault="00391ADC" w:rsidP="00391ADC">
            <w:pPr>
              <w:jc w:val="left"/>
              <w:rPr>
                <w:sz w:val="16"/>
                <w:lang w:val="en-US"/>
              </w:rPr>
            </w:pPr>
            <w:r w:rsidRPr="00F26D66">
              <w:rPr>
                <w:sz w:val="16"/>
                <w:lang w:val="en-US"/>
              </w:rPr>
              <w:t>Person Status A</w:t>
            </w:r>
            <w:r w:rsidRPr="00F26D66">
              <w:rPr>
                <w:rFonts w:ascii="Calibri" w:hAnsi="Calibri" w:cs="Calibri"/>
                <w:sz w:val="16"/>
                <w:lang w:val="en-US"/>
              </w:rPr>
              <w:t>→</w:t>
            </w:r>
            <w:r w:rsidRPr="00F26D66">
              <w:rPr>
                <w:sz w:val="16"/>
                <w:lang w:val="en-US"/>
              </w:rPr>
              <w:t>D</w:t>
            </w:r>
          </w:p>
        </w:tc>
        <w:tc>
          <w:tcPr>
            <w:tcW w:w="1134" w:type="dxa"/>
          </w:tcPr>
          <w:p w14:paraId="2A3EC749" w14:textId="77777777" w:rsidR="00391ADC" w:rsidRPr="00F26D66" w:rsidRDefault="00391ADC" w:rsidP="00391ADC">
            <w:pPr>
              <w:jc w:val="left"/>
              <w:rPr>
                <w:sz w:val="16"/>
                <w:lang w:val="en-US"/>
              </w:rPr>
            </w:pPr>
            <w:r w:rsidRPr="00F26D66">
              <w:rPr>
                <w:sz w:val="16"/>
                <w:lang w:val="en-US"/>
              </w:rPr>
              <w:t>actor</w:t>
            </w:r>
          </w:p>
          <w:p w14:paraId="065F3B6B" w14:textId="45700240" w:rsidR="00391ADC" w:rsidRPr="00F26D66" w:rsidRDefault="00391ADC" w:rsidP="00391ADC">
            <w:pPr>
              <w:jc w:val="left"/>
              <w:rPr>
                <w:sz w:val="16"/>
                <w:lang w:val="en-US"/>
              </w:rPr>
            </w:pPr>
            <w:r w:rsidRPr="00F26D66">
              <w:rPr>
                <w:sz w:val="16"/>
                <w:lang w:val="en-US"/>
              </w:rPr>
              <w:t>INT</w:t>
            </w:r>
          </w:p>
        </w:tc>
        <w:tc>
          <w:tcPr>
            <w:tcW w:w="4252" w:type="dxa"/>
          </w:tcPr>
          <w:p w14:paraId="0E7738C3" w14:textId="2AD8BDC2" w:rsidR="00391ADC" w:rsidRPr="00F26D66" w:rsidRDefault="00391ADC" w:rsidP="00391ADC">
            <w:pPr>
              <w:jc w:val="left"/>
              <w:rPr>
                <w:sz w:val="16"/>
                <w:lang w:val="en-US"/>
              </w:rPr>
            </w:pPr>
            <w:r w:rsidRPr="00F26D66">
              <w:rPr>
                <w:sz w:val="16"/>
                <w:lang w:val="en-US"/>
              </w:rPr>
              <w:t>Person's status changed from active to deleted</w:t>
            </w:r>
          </w:p>
        </w:tc>
        <w:tc>
          <w:tcPr>
            <w:tcW w:w="3119" w:type="dxa"/>
          </w:tcPr>
          <w:p w14:paraId="22006A7A" w14:textId="7E648543" w:rsidR="00391ADC" w:rsidRPr="00F26D66" w:rsidRDefault="00391ADC" w:rsidP="00391ADC">
            <w:pPr>
              <w:jc w:val="left"/>
              <w:rPr>
                <w:sz w:val="16"/>
                <w:lang w:val="en-US"/>
              </w:rPr>
            </w:pPr>
            <w:r w:rsidRPr="00F26D66">
              <w:rPr>
                <w:sz w:val="16"/>
                <w:lang w:val="en-US"/>
              </w:rPr>
              <w:t>Notify PMG</w:t>
            </w:r>
          </w:p>
        </w:tc>
        <w:tc>
          <w:tcPr>
            <w:tcW w:w="2551" w:type="dxa"/>
          </w:tcPr>
          <w:p w14:paraId="0EC94FDC" w14:textId="56F907D1" w:rsidR="00391ADC" w:rsidRPr="00F26D66" w:rsidRDefault="00391ADC" w:rsidP="00391ADC">
            <w:pPr>
              <w:jc w:val="left"/>
              <w:rPr>
                <w:sz w:val="16"/>
                <w:highlight w:val="yellow"/>
                <w:lang w:val="en-US"/>
              </w:rPr>
            </w:pPr>
            <w:r w:rsidRPr="00F26D66">
              <w:rPr>
                <w:sz w:val="16"/>
                <w:lang w:val="en-US"/>
              </w:rPr>
              <w:t>Cascade status change to person's accounts and PNRs</w:t>
            </w:r>
          </w:p>
        </w:tc>
      </w:tr>
      <w:tr w:rsidR="00391ADC" w:rsidRPr="00F26D66" w14:paraId="67BE58DF" w14:textId="77777777" w:rsidTr="00502EDA">
        <w:trPr>
          <w:cantSplit/>
        </w:trPr>
        <w:tc>
          <w:tcPr>
            <w:tcW w:w="562" w:type="dxa"/>
          </w:tcPr>
          <w:p w14:paraId="03D67140" w14:textId="5A203505" w:rsidR="00391ADC" w:rsidRPr="00F26D66" w:rsidRDefault="00391ADC" w:rsidP="00391ADC">
            <w:pPr>
              <w:jc w:val="left"/>
              <w:rPr>
                <w:sz w:val="16"/>
                <w:lang w:val="en-US"/>
              </w:rPr>
            </w:pPr>
            <w:r w:rsidRPr="00F26D66">
              <w:rPr>
                <w:sz w:val="16"/>
                <w:lang w:val="en-US"/>
              </w:rPr>
              <w:t>P16</w:t>
            </w:r>
          </w:p>
        </w:tc>
        <w:tc>
          <w:tcPr>
            <w:tcW w:w="2694" w:type="dxa"/>
          </w:tcPr>
          <w:p w14:paraId="54C34418" w14:textId="38A98E1B" w:rsidR="00391ADC" w:rsidRPr="00F26D66" w:rsidRDefault="00391ADC" w:rsidP="00391ADC">
            <w:pPr>
              <w:jc w:val="left"/>
              <w:rPr>
                <w:sz w:val="16"/>
                <w:lang w:val="en-US"/>
              </w:rPr>
            </w:pPr>
            <w:r w:rsidRPr="00F26D66">
              <w:rPr>
                <w:sz w:val="16"/>
                <w:lang w:val="en-US"/>
              </w:rPr>
              <w:t>Person Status L</w:t>
            </w:r>
            <w:r w:rsidRPr="00F26D66">
              <w:rPr>
                <w:rFonts w:ascii="Calibri" w:hAnsi="Calibri" w:cs="Calibri"/>
                <w:sz w:val="16"/>
                <w:lang w:val="en-US"/>
              </w:rPr>
              <w:t>→</w:t>
            </w:r>
            <w:r w:rsidRPr="00F26D66">
              <w:rPr>
                <w:sz w:val="16"/>
                <w:lang w:val="en-US"/>
              </w:rPr>
              <w:t>A</w:t>
            </w:r>
          </w:p>
        </w:tc>
        <w:tc>
          <w:tcPr>
            <w:tcW w:w="1134" w:type="dxa"/>
          </w:tcPr>
          <w:p w14:paraId="75B0B86B" w14:textId="77777777" w:rsidR="00391ADC" w:rsidRPr="00F26D66" w:rsidRDefault="00391ADC" w:rsidP="00391ADC">
            <w:pPr>
              <w:jc w:val="left"/>
              <w:rPr>
                <w:sz w:val="16"/>
                <w:lang w:val="en-US"/>
              </w:rPr>
            </w:pPr>
            <w:r w:rsidRPr="00F26D66">
              <w:rPr>
                <w:sz w:val="16"/>
                <w:lang w:val="en-US"/>
              </w:rPr>
              <w:t>actor</w:t>
            </w:r>
          </w:p>
          <w:p w14:paraId="62182E20" w14:textId="179FDA8D" w:rsidR="00391ADC" w:rsidRPr="00F26D66" w:rsidRDefault="00391ADC" w:rsidP="00391ADC">
            <w:pPr>
              <w:jc w:val="left"/>
              <w:rPr>
                <w:sz w:val="16"/>
                <w:lang w:val="en-US"/>
              </w:rPr>
            </w:pPr>
            <w:r w:rsidRPr="00F26D66">
              <w:rPr>
                <w:sz w:val="16"/>
                <w:lang w:val="en-US"/>
              </w:rPr>
              <w:t>INT</w:t>
            </w:r>
          </w:p>
        </w:tc>
        <w:tc>
          <w:tcPr>
            <w:tcW w:w="4252" w:type="dxa"/>
          </w:tcPr>
          <w:p w14:paraId="54AE608F" w14:textId="50FCA996" w:rsidR="00391ADC" w:rsidRPr="00F26D66" w:rsidRDefault="00391ADC" w:rsidP="00391ADC">
            <w:pPr>
              <w:jc w:val="left"/>
              <w:rPr>
                <w:sz w:val="16"/>
                <w:lang w:val="en-US"/>
              </w:rPr>
            </w:pPr>
            <w:r w:rsidRPr="00F26D66">
              <w:rPr>
                <w:sz w:val="16"/>
                <w:lang w:val="en-US"/>
              </w:rPr>
              <w:t>Person's status changed from on-leave to active</w:t>
            </w:r>
          </w:p>
        </w:tc>
        <w:tc>
          <w:tcPr>
            <w:tcW w:w="3119" w:type="dxa"/>
          </w:tcPr>
          <w:p w14:paraId="28CA642D" w14:textId="6A824E8C" w:rsidR="00391ADC" w:rsidRPr="00F26D66" w:rsidRDefault="00470DFF" w:rsidP="00391ADC">
            <w:pPr>
              <w:jc w:val="left"/>
              <w:rPr>
                <w:sz w:val="16"/>
                <w:lang w:val="en-US"/>
              </w:rPr>
            </w:pPr>
            <w:r w:rsidRPr="00F26D66">
              <w:rPr>
                <w:sz w:val="16"/>
                <w:lang w:val="en-US"/>
              </w:rPr>
              <w:t>None</w:t>
            </w:r>
          </w:p>
        </w:tc>
        <w:tc>
          <w:tcPr>
            <w:tcW w:w="2551" w:type="dxa"/>
          </w:tcPr>
          <w:p w14:paraId="40BB2D1C" w14:textId="05019554" w:rsidR="00391ADC" w:rsidRPr="00F26D66" w:rsidRDefault="00391ADC" w:rsidP="00391ADC">
            <w:pPr>
              <w:jc w:val="left"/>
              <w:rPr>
                <w:sz w:val="16"/>
                <w:lang w:val="en-US"/>
              </w:rPr>
            </w:pPr>
          </w:p>
        </w:tc>
      </w:tr>
      <w:tr w:rsidR="00391ADC" w:rsidRPr="00F26D66" w14:paraId="7AC76516" w14:textId="77777777" w:rsidTr="00502EDA">
        <w:trPr>
          <w:cantSplit/>
        </w:trPr>
        <w:tc>
          <w:tcPr>
            <w:tcW w:w="562" w:type="dxa"/>
          </w:tcPr>
          <w:p w14:paraId="3276025D" w14:textId="209EF6D5" w:rsidR="00391ADC" w:rsidRPr="00F26D66" w:rsidRDefault="00391ADC" w:rsidP="00391ADC">
            <w:pPr>
              <w:jc w:val="left"/>
              <w:rPr>
                <w:sz w:val="16"/>
                <w:lang w:val="en-US"/>
              </w:rPr>
            </w:pPr>
            <w:r w:rsidRPr="00F26D66">
              <w:rPr>
                <w:sz w:val="16"/>
                <w:lang w:val="en-US"/>
              </w:rPr>
              <w:lastRenderedPageBreak/>
              <w:t>P17</w:t>
            </w:r>
          </w:p>
        </w:tc>
        <w:tc>
          <w:tcPr>
            <w:tcW w:w="2694" w:type="dxa"/>
          </w:tcPr>
          <w:p w14:paraId="74457A41" w14:textId="5BBD72A8" w:rsidR="00391ADC" w:rsidRPr="00F26D66" w:rsidRDefault="00391ADC" w:rsidP="00391ADC">
            <w:pPr>
              <w:jc w:val="left"/>
              <w:rPr>
                <w:sz w:val="16"/>
                <w:lang w:val="en-US"/>
              </w:rPr>
            </w:pPr>
            <w:r w:rsidRPr="00F26D66">
              <w:rPr>
                <w:sz w:val="16"/>
                <w:lang w:val="en-US"/>
              </w:rPr>
              <w:t>Person Status L</w:t>
            </w:r>
            <w:r w:rsidRPr="00F26D66">
              <w:rPr>
                <w:rFonts w:ascii="Calibri" w:hAnsi="Calibri" w:cs="Calibri"/>
                <w:sz w:val="16"/>
                <w:lang w:val="en-US"/>
              </w:rPr>
              <w:t>→</w:t>
            </w:r>
            <w:r w:rsidRPr="00F26D66">
              <w:rPr>
                <w:sz w:val="16"/>
                <w:lang w:val="en-US"/>
              </w:rPr>
              <w:t>I</w:t>
            </w:r>
          </w:p>
        </w:tc>
        <w:tc>
          <w:tcPr>
            <w:tcW w:w="1134" w:type="dxa"/>
          </w:tcPr>
          <w:p w14:paraId="2526D7C9" w14:textId="77777777" w:rsidR="00391ADC" w:rsidRPr="00F26D66" w:rsidRDefault="00391ADC" w:rsidP="00391ADC">
            <w:pPr>
              <w:jc w:val="left"/>
              <w:rPr>
                <w:sz w:val="16"/>
                <w:lang w:val="en-US"/>
              </w:rPr>
            </w:pPr>
            <w:r w:rsidRPr="00F26D66">
              <w:rPr>
                <w:sz w:val="16"/>
                <w:lang w:val="en-US"/>
              </w:rPr>
              <w:t>actor</w:t>
            </w:r>
          </w:p>
          <w:p w14:paraId="4334F3D1" w14:textId="77777777" w:rsidR="00391ADC" w:rsidRPr="00F26D66" w:rsidRDefault="00391ADC" w:rsidP="00391ADC">
            <w:pPr>
              <w:jc w:val="left"/>
              <w:rPr>
                <w:sz w:val="16"/>
                <w:lang w:val="en-US"/>
              </w:rPr>
            </w:pPr>
            <w:r w:rsidRPr="00F26D66">
              <w:rPr>
                <w:sz w:val="16"/>
                <w:lang w:val="en-US"/>
              </w:rPr>
              <w:t>INT</w:t>
            </w:r>
          </w:p>
          <w:p w14:paraId="287012F7" w14:textId="28875AA9" w:rsidR="00391ADC" w:rsidRPr="00F26D66" w:rsidRDefault="00391ADC" w:rsidP="00391ADC">
            <w:pPr>
              <w:jc w:val="left"/>
              <w:rPr>
                <w:sz w:val="16"/>
                <w:lang w:val="en-US"/>
              </w:rPr>
            </w:pPr>
            <w:r w:rsidRPr="00F26D66">
              <w:rPr>
                <w:sz w:val="16"/>
                <w:lang w:val="en-US"/>
              </w:rPr>
              <w:t>time</w:t>
            </w:r>
          </w:p>
        </w:tc>
        <w:tc>
          <w:tcPr>
            <w:tcW w:w="4252" w:type="dxa"/>
          </w:tcPr>
          <w:p w14:paraId="6E94513D" w14:textId="7CA9C5F6" w:rsidR="00391ADC" w:rsidRPr="00F26D66" w:rsidRDefault="00391ADC" w:rsidP="00391ADC">
            <w:pPr>
              <w:jc w:val="left"/>
              <w:rPr>
                <w:sz w:val="16"/>
                <w:lang w:val="en-US"/>
              </w:rPr>
            </w:pPr>
            <w:r w:rsidRPr="00F26D66">
              <w:rPr>
                <w:sz w:val="16"/>
                <w:lang w:val="en-US"/>
              </w:rPr>
              <w:t>Person's status changed from on-leave to inactive (explicitly or because Exit-Date is reached)</w:t>
            </w:r>
          </w:p>
        </w:tc>
        <w:tc>
          <w:tcPr>
            <w:tcW w:w="3119" w:type="dxa"/>
          </w:tcPr>
          <w:p w14:paraId="28BE6797" w14:textId="77777777" w:rsidR="00391ADC" w:rsidRPr="00F26D66" w:rsidRDefault="00391ADC" w:rsidP="00391ADC">
            <w:pPr>
              <w:jc w:val="left"/>
              <w:rPr>
                <w:sz w:val="16"/>
                <w:lang w:val="en-US"/>
              </w:rPr>
            </w:pPr>
            <w:r w:rsidRPr="00F26D66">
              <w:rPr>
                <w:sz w:val="16"/>
                <w:lang w:val="en-US"/>
              </w:rPr>
              <w:t>Notify PMG</w:t>
            </w:r>
          </w:p>
          <w:p w14:paraId="643A7040" w14:textId="5156FB44" w:rsidR="00391ADC" w:rsidRPr="00F26D66" w:rsidRDefault="00391ADC" w:rsidP="00391ADC">
            <w:pPr>
              <w:jc w:val="left"/>
              <w:rPr>
                <w:sz w:val="16"/>
                <w:lang w:val="en-US"/>
              </w:rPr>
            </w:pPr>
            <w:r w:rsidRPr="00F26D66">
              <w:rPr>
                <w:sz w:val="16"/>
                <w:lang w:val="en-US"/>
              </w:rPr>
              <w:t xml:space="preserve">Optional: pre-notify PMG </w:t>
            </w:r>
            <w:r w:rsidR="00656416" w:rsidRPr="00F26D66">
              <w:rPr>
                <w:sz w:val="16"/>
                <w:lang w:val="en-US"/>
              </w:rPr>
              <w:t>5</w:t>
            </w:r>
            <w:r w:rsidRPr="00F26D66">
              <w:rPr>
                <w:sz w:val="16"/>
                <w:lang w:val="en-US"/>
              </w:rPr>
              <w:t xml:space="preserve"> days prior to this event (based on Exit-Date</w:t>
            </w:r>
            <w:r w:rsidR="00656416" w:rsidRPr="00F26D66">
              <w:rPr>
                <w:sz w:val="16"/>
                <w:lang w:val="en-US"/>
              </w:rPr>
              <w:t xml:space="preserve">, </w:t>
            </w:r>
            <w:r w:rsidRPr="00F26D66">
              <w:rPr>
                <w:sz w:val="16"/>
                <w:lang w:val="en-US"/>
              </w:rPr>
              <w:t>configurable</w:t>
            </w:r>
            <w:r w:rsidR="00656416" w:rsidRPr="00F26D66">
              <w:rPr>
                <w:sz w:val="16"/>
                <w:lang w:val="en-US"/>
              </w:rPr>
              <w:t>)</w:t>
            </w:r>
          </w:p>
        </w:tc>
        <w:tc>
          <w:tcPr>
            <w:tcW w:w="2551" w:type="dxa"/>
          </w:tcPr>
          <w:p w14:paraId="4AFD8440" w14:textId="023A62D2"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11DFB3F4" w14:textId="77777777" w:rsidTr="00502EDA">
        <w:trPr>
          <w:cantSplit/>
        </w:trPr>
        <w:tc>
          <w:tcPr>
            <w:tcW w:w="562" w:type="dxa"/>
          </w:tcPr>
          <w:p w14:paraId="2E644AE3" w14:textId="0D700014" w:rsidR="00391ADC" w:rsidRPr="00F26D66" w:rsidRDefault="00391ADC" w:rsidP="00391ADC">
            <w:pPr>
              <w:jc w:val="left"/>
              <w:rPr>
                <w:sz w:val="16"/>
                <w:lang w:val="en-US"/>
              </w:rPr>
            </w:pPr>
            <w:r w:rsidRPr="00F26D66">
              <w:rPr>
                <w:sz w:val="16"/>
                <w:lang w:val="en-US"/>
              </w:rPr>
              <w:t>P18</w:t>
            </w:r>
          </w:p>
        </w:tc>
        <w:tc>
          <w:tcPr>
            <w:tcW w:w="2694" w:type="dxa"/>
          </w:tcPr>
          <w:p w14:paraId="5899B570" w14:textId="0DE47080" w:rsidR="00391ADC" w:rsidRPr="00F26D66" w:rsidRDefault="00391ADC" w:rsidP="00391ADC">
            <w:pPr>
              <w:jc w:val="left"/>
              <w:rPr>
                <w:sz w:val="16"/>
                <w:lang w:val="en-US"/>
              </w:rPr>
            </w:pPr>
            <w:r w:rsidRPr="00F26D66">
              <w:rPr>
                <w:sz w:val="16"/>
                <w:lang w:val="en-US"/>
              </w:rPr>
              <w:t>Person Status L</w:t>
            </w:r>
            <w:r w:rsidRPr="00F26D66">
              <w:rPr>
                <w:rFonts w:ascii="Calibri" w:hAnsi="Calibri" w:cs="Calibri"/>
                <w:sz w:val="16"/>
                <w:lang w:val="en-US"/>
              </w:rPr>
              <w:t>→</w:t>
            </w:r>
            <w:r w:rsidRPr="00F26D66">
              <w:rPr>
                <w:sz w:val="16"/>
                <w:lang w:val="en-US"/>
              </w:rPr>
              <w:t>D</w:t>
            </w:r>
          </w:p>
        </w:tc>
        <w:tc>
          <w:tcPr>
            <w:tcW w:w="1134" w:type="dxa"/>
          </w:tcPr>
          <w:p w14:paraId="3C61D89A" w14:textId="77777777" w:rsidR="00391ADC" w:rsidRPr="00F26D66" w:rsidRDefault="00391ADC" w:rsidP="00391ADC">
            <w:pPr>
              <w:jc w:val="left"/>
              <w:rPr>
                <w:sz w:val="16"/>
                <w:lang w:val="en-US"/>
              </w:rPr>
            </w:pPr>
            <w:r w:rsidRPr="00F26D66">
              <w:rPr>
                <w:sz w:val="16"/>
                <w:lang w:val="en-US"/>
              </w:rPr>
              <w:t>actor</w:t>
            </w:r>
          </w:p>
          <w:p w14:paraId="1BD274C3" w14:textId="10BF51B5" w:rsidR="00391ADC" w:rsidRPr="00F26D66" w:rsidRDefault="00391ADC" w:rsidP="00391ADC">
            <w:pPr>
              <w:jc w:val="left"/>
              <w:rPr>
                <w:sz w:val="16"/>
                <w:lang w:val="en-US"/>
              </w:rPr>
            </w:pPr>
            <w:r w:rsidRPr="00F26D66">
              <w:rPr>
                <w:sz w:val="16"/>
                <w:lang w:val="en-US"/>
              </w:rPr>
              <w:t>INT</w:t>
            </w:r>
          </w:p>
        </w:tc>
        <w:tc>
          <w:tcPr>
            <w:tcW w:w="4252" w:type="dxa"/>
          </w:tcPr>
          <w:p w14:paraId="73D625F8" w14:textId="2A45213C" w:rsidR="00391ADC" w:rsidRPr="00F26D66" w:rsidRDefault="00391ADC" w:rsidP="00391ADC">
            <w:pPr>
              <w:jc w:val="left"/>
              <w:rPr>
                <w:sz w:val="16"/>
                <w:lang w:val="en-US"/>
              </w:rPr>
            </w:pPr>
            <w:r w:rsidRPr="00F26D66">
              <w:rPr>
                <w:sz w:val="16"/>
                <w:lang w:val="en-US"/>
              </w:rPr>
              <w:t>Person's status changed from on-leave to deleted</w:t>
            </w:r>
          </w:p>
        </w:tc>
        <w:tc>
          <w:tcPr>
            <w:tcW w:w="3119" w:type="dxa"/>
          </w:tcPr>
          <w:p w14:paraId="323B0B3B" w14:textId="7DF5A1B1" w:rsidR="00391ADC" w:rsidRPr="00F26D66" w:rsidRDefault="00391ADC" w:rsidP="00391ADC">
            <w:pPr>
              <w:jc w:val="left"/>
              <w:rPr>
                <w:sz w:val="16"/>
                <w:lang w:val="en-US"/>
              </w:rPr>
            </w:pPr>
            <w:r w:rsidRPr="00F26D66">
              <w:rPr>
                <w:sz w:val="16"/>
                <w:lang w:val="en-US"/>
              </w:rPr>
              <w:t>Notify PMG</w:t>
            </w:r>
          </w:p>
        </w:tc>
        <w:tc>
          <w:tcPr>
            <w:tcW w:w="2551" w:type="dxa"/>
          </w:tcPr>
          <w:p w14:paraId="797B7FB8" w14:textId="79860156"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70983FA4" w14:textId="77777777" w:rsidTr="00502EDA">
        <w:trPr>
          <w:cantSplit/>
        </w:trPr>
        <w:tc>
          <w:tcPr>
            <w:tcW w:w="562" w:type="dxa"/>
          </w:tcPr>
          <w:p w14:paraId="19B97194" w14:textId="1CBFC9AC" w:rsidR="00391ADC" w:rsidRPr="00F26D66" w:rsidRDefault="00391ADC" w:rsidP="00391ADC">
            <w:pPr>
              <w:jc w:val="left"/>
              <w:rPr>
                <w:sz w:val="16"/>
                <w:lang w:val="en-US"/>
              </w:rPr>
            </w:pPr>
            <w:r w:rsidRPr="00F26D66">
              <w:rPr>
                <w:sz w:val="16"/>
                <w:lang w:val="en-US"/>
              </w:rPr>
              <w:t>P19</w:t>
            </w:r>
          </w:p>
        </w:tc>
        <w:tc>
          <w:tcPr>
            <w:tcW w:w="2694" w:type="dxa"/>
          </w:tcPr>
          <w:p w14:paraId="7A46F090" w14:textId="0FBC8D55" w:rsidR="00391ADC" w:rsidRPr="00F26D66" w:rsidRDefault="00391ADC" w:rsidP="00391ADC">
            <w:pPr>
              <w:jc w:val="left"/>
              <w:rPr>
                <w:sz w:val="16"/>
                <w:lang w:val="en-US"/>
              </w:rPr>
            </w:pPr>
            <w:r w:rsidRPr="00F26D66">
              <w:rPr>
                <w:sz w:val="16"/>
                <w:lang w:val="en-US"/>
              </w:rPr>
              <w:t>Person Status I</w:t>
            </w:r>
            <w:r w:rsidRPr="00F26D66">
              <w:rPr>
                <w:rFonts w:ascii="Calibri" w:hAnsi="Calibri" w:cs="Calibri"/>
                <w:sz w:val="16"/>
                <w:lang w:val="en-US"/>
              </w:rPr>
              <w:t>→</w:t>
            </w:r>
            <w:r w:rsidRPr="00F26D66">
              <w:rPr>
                <w:sz w:val="16"/>
                <w:lang w:val="en-US"/>
              </w:rPr>
              <w:t>A</w:t>
            </w:r>
          </w:p>
        </w:tc>
        <w:tc>
          <w:tcPr>
            <w:tcW w:w="1134" w:type="dxa"/>
          </w:tcPr>
          <w:p w14:paraId="21500049" w14:textId="77777777" w:rsidR="00391ADC" w:rsidRPr="00F26D66" w:rsidRDefault="00391ADC" w:rsidP="00391ADC">
            <w:pPr>
              <w:jc w:val="left"/>
              <w:rPr>
                <w:sz w:val="16"/>
                <w:lang w:val="en-US"/>
              </w:rPr>
            </w:pPr>
            <w:r w:rsidRPr="00F26D66">
              <w:rPr>
                <w:sz w:val="16"/>
                <w:lang w:val="en-US"/>
              </w:rPr>
              <w:t>actor</w:t>
            </w:r>
          </w:p>
          <w:p w14:paraId="0E87AE31" w14:textId="1527C617" w:rsidR="00391ADC" w:rsidRPr="00F26D66" w:rsidRDefault="00391ADC" w:rsidP="00391ADC">
            <w:pPr>
              <w:jc w:val="left"/>
              <w:rPr>
                <w:sz w:val="16"/>
                <w:lang w:val="en-US"/>
              </w:rPr>
            </w:pPr>
            <w:r w:rsidRPr="00F26D66">
              <w:rPr>
                <w:sz w:val="16"/>
                <w:lang w:val="en-US"/>
              </w:rPr>
              <w:t>INT</w:t>
            </w:r>
          </w:p>
        </w:tc>
        <w:tc>
          <w:tcPr>
            <w:tcW w:w="4252" w:type="dxa"/>
          </w:tcPr>
          <w:p w14:paraId="0632343E" w14:textId="583D3F10" w:rsidR="00391ADC" w:rsidRPr="00F26D66" w:rsidRDefault="00391ADC" w:rsidP="00391ADC">
            <w:pPr>
              <w:jc w:val="left"/>
              <w:rPr>
                <w:sz w:val="16"/>
                <w:lang w:val="en-US"/>
              </w:rPr>
            </w:pPr>
            <w:r w:rsidRPr="00F26D66">
              <w:rPr>
                <w:sz w:val="16"/>
                <w:lang w:val="en-US"/>
              </w:rPr>
              <w:t>Person's status changed from inactive to active</w:t>
            </w:r>
          </w:p>
        </w:tc>
        <w:tc>
          <w:tcPr>
            <w:tcW w:w="3119" w:type="dxa"/>
          </w:tcPr>
          <w:p w14:paraId="62B42D66" w14:textId="41F6DB0E" w:rsidR="00391ADC" w:rsidRPr="00F26D66" w:rsidRDefault="00391ADC" w:rsidP="00391ADC">
            <w:pPr>
              <w:jc w:val="left"/>
              <w:rPr>
                <w:sz w:val="16"/>
                <w:lang w:val="en-US"/>
              </w:rPr>
            </w:pPr>
            <w:r w:rsidRPr="00F26D66">
              <w:rPr>
                <w:sz w:val="16"/>
                <w:lang w:val="en-US"/>
              </w:rPr>
              <w:t>Notify PMG</w:t>
            </w:r>
          </w:p>
        </w:tc>
        <w:tc>
          <w:tcPr>
            <w:tcW w:w="2551" w:type="dxa"/>
          </w:tcPr>
          <w:p w14:paraId="4F0AE8F8" w14:textId="531CF344"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23C9E256" w14:textId="77777777" w:rsidTr="00502EDA">
        <w:trPr>
          <w:cantSplit/>
        </w:trPr>
        <w:tc>
          <w:tcPr>
            <w:tcW w:w="562" w:type="dxa"/>
          </w:tcPr>
          <w:p w14:paraId="669FE060" w14:textId="04A88D20" w:rsidR="00391ADC" w:rsidRPr="00F26D66" w:rsidRDefault="00391ADC" w:rsidP="00391ADC">
            <w:pPr>
              <w:jc w:val="left"/>
              <w:rPr>
                <w:sz w:val="16"/>
                <w:lang w:val="en-US"/>
              </w:rPr>
            </w:pPr>
            <w:r w:rsidRPr="00F26D66">
              <w:rPr>
                <w:sz w:val="16"/>
                <w:lang w:val="en-US"/>
              </w:rPr>
              <w:t>P20</w:t>
            </w:r>
          </w:p>
        </w:tc>
        <w:tc>
          <w:tcPr>
            <w:tcW w:w="2694" w:type="dxa"/>
          </w:tcPr>
          <w:p w14:paraId="1E6FB452" w14:textId="4F86BD82" w:rsidR="00391ADC" w:rsidRPr="00F26D66" w:rsidRDefault="00391ADC" w:rsidP="00391ADC">
            <w:pPr>
              <w:jc w:val="left"/>
              <w:rPr>
                <w:sz w:val="16"/>
                <w:lang w:val="en-US"/>
              </w:rPr>
            </w:pPr>
            <w:r w:rsidRPr="00F26D66">
              <w:rPr>
                <w:sz w:val="16"/>
                <w:lang w:val="en-US"/>
              </w:rPr>
              <w:t>Person Status I</w:t>
            </w:r>
            <w:r w:rsidRPr="00F26D66">
              <w:rPr>
                <w:rFonts w:ascii="Calibri" w:hAnsi="Calibri" w:cs="Calibri"/>
                <w:sz w:val="16"/>
                <w:lang w:val="en-US"/>
              </w:rPr>
              <w:t>→</w:t>
            </w:r>
            <w:r w:rsidRPr="00F26D66">
              <w:rPr>
                <w:sz w:val="16"/>
                <w:lang w:val="en-US"/>
              </w:rPr>
              <w:t>L</w:t>
            </w:r>
          </w:p>
        </w:tc>
        <w:tc>
          <w:tcPr>
            <w:tcW w:w="1134" w:type="dxa"/>
          </w:tcPr>
          <w:p w14:paraId="2C67DB8E" w14:textId="77777777" w:rsidR="00391ADC" w:rsidRPr="00F26D66" w:rsidRDefault="00391ADC" w:rsidP="00391ADC">
            <w:pPr>
              <w:jc w:val="left"/>
              <w:rPr>
                <w:sz w:val="16"/>
                <w:lang w:val="en-US"/>
              </w:rPr>
            </w:pPr>
            <w:r w:rsidRPr="00F26D66">
              <w:rPr>
                <w:sz w:val="16"/>
                <w:lang w:val="en-US"/>
              </w:rPr>
              <w:t>actor</w:t>
            </w:r>
          </w:p>
          <w:p w14:paraId="3E65616A" w14:textId="275E941B" w:rsidR="00391ADC" w:rsidRPr="00F26D66" w:rsidRDefault="00391ADC" w:rsidP="00391ADC">
            <w:pPr>
              <w:jc w:val="left"/>
              <w:rPr>
                <w:sz w:val="16"/>
                <w:lang w:val="en-US"/>
              </w:rPr>
            </w:pPr>
            <w:r w:rsidRPr="00F26D66">
              <w:rPr>
                <w:sz w:val="16"/>
                <w:lang w:val="en-US"/>
              </w:rPr>
              <w:t>INT</w:t>
            </w:r>
          </w:p>
        </w:tc>
        <w:tc>
          <w:tcPr>
            <w:tcW w:w="4252" w:type="dxa"/>
          </w:tcPr>
          <w:p w14:paraId="5256FF1E" w14:textId="5761D162" w:rsidR="00391ADC" w:rsidRPr="00F26D66" w:rsidRDefault="00391ADC" w:rsidP="00391ADC">
            <w:pPr>
              <w:jc w:val="left"/>
              <w:rPr>
                <w:sz w:val="16"/>
                <w:lang w:val="en-US"/>
              </w:rPr>
            </w:pPr>
            <w:r w:rsidRPr="00F26D66">
              <w:rPr>
                <w:sz w:val="16"/>
                <w:lang w:val="en-US"/>
              </w:rPr>
              <w:t>Person's status changed from inactive to on-leave</w:t>
            </w:r>
          </w:p>
        </w:tc>
        <w:tc>
          <w:tcPr>
            <w:tcW w:w="3119" w:type="dxa"/>
          </w:tcPr>
          <w:p w14:paraId="3BB33461" w14:textId="620096BD" w:rsidR="00391ADC" w:rsidRPr="00F26D66" w:rsidRDefault="00391ADC" w:rsidP="00391ADC">
            <w:pPr>
              <w:jc w:val="left"/>
              <w:rPr>
                <w:sz w:val="16"/>
                <w:lang w:val="en-US"/>
              </w:rPr>
            </w:pPr>
            <w:r w:rsidRPr="00F26D66">
              <w:rPr>
                <w:sz w:val="16"/>
                <w:lang w:val="en-US"/>
              </w:rPr>
              <w:t>Notify PMG</w:t>
            </w:r>
          </w:p>
        </w:tc>
        <w:tc>
          <w:tcPr>
            <w:tcW w:w="2551" w:type="dxa"/>
          </w:tcPr>
          <w:p w14:paraId="6E85F30B" w14:textId="0F0777FF"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6EB2A497" w14:textId="77777777" w:rsidTr="00502EDA">
        <w:trPr>
          <w:cantSplit/>
        </w:trPr>
        <w:tc>
          <w:tcPr>
            <w:tcW w:w="562" w:type="dxa"/>
          </w:tcPr>
          <w:p w14:paraId="249685CD" w14:textId="513ABC99" w:rsidR="00391ADC" w:rsidRPr="00F26D66" w:rsidRDefault="00391ADC" w:rsidP="00391ADC">
            <w:pPr>
              <w:jc w:val="left"/>
              <w:rPr>
                <w:sz w:val="16"/>
                <w:lang w:val="en-US"/>
              </w:rPr>
            </w:pPr>
            <w:r w:rsidRPr="00F26D66">
              <w:rPr>
                <w:sz w:val="16"/>
                <w:lang w:val="en-US"/>
              </w:rPr>
              <w:t>P21</w:t>
            </w:r>
          </w:p>
        </w:tc>
        <w:tc>
          <w:tcPr>
            <w:tcW w:w="2694" w:type="dxa"/>
          </w:tcPr>
          <w:p w14:paraId="3D97D5D3" w14:textId="7F2116F0" w:rsidR="00391ADC" w:rsidRPr="00F26D66" w:rsidRDefault="00391ADC" w:rsidP="00391ADC">
            <w:pPr>
              <w:jc w:val="left"/>
              <w:rPr>
                <w:sz w:val="16"/>
                <w:lang w:val="en-US"/>
              </w:rPr>
            </w:pPr>
            <w:r w:rsidRPr="00F26D66">
              <w:rPr>
                <w:sz w:val="16"/>
                <w:lang w:val="en-US"/>
              </w:rPr>
              <w:t>Person Status I</w:t>
            </w:r>
            <w:r w:rsidRPr="00F26D66">
              <w:rPr>
                <w:rFonts w:ascii="Calibri" w:hAnsi="Calibri" w:cs="Calibri"/>
                <w:sz w:val="16"/>
                <w:lang w:val="en-US"/>
              </w:rPr>
              <w:t>→</w:t>
            </w:r>
            <w:r w:rsidRPr="00F26D66">
              <w:rPr>
                <w:sz w:val="16"/>
                <w:lang w:val="en-US"/>
              </w:rPr>
              <w:t>D</w:t>
            </w:r>
          </w:p>
        </w:tc>
        <w:tc>
          <w:tcPr>
            <w:tcW w:w="1134" w:type="dxa"/>
          </w:tcPr>
          <w:p w14:paraId="1D63C6DF" w14:textId="77777777" w:rsidR="00391ADC" w:rsidRPr="00F26D66" w:rsidRDefault="00391ADC" w:rsidP="00391ADC">
            <w:pPr>
              <w:jc w:val="left"/>
              <w:rPr>
                <w:sz w:val="16"/>
                <w:lang w:val="en-US"/>
              </w:rPr>
            </w:pPr>
            <w:r w:rsidRPr="00F26D66">
              <w:rPr>
                <w:sz w:val="16"/>
                <w:lang w:val="en-US"/>
              </w:rPr>
              <w:t>actor</w:t>
            </w:r>
          </w:p>
          <w:p w14:paraId="04F2DD04" w14:textId="17D11016" w:rsidR="00391ADC" w:rsidRPr="00F26D66" w:rsidRDefault="00391ADC" w:rsidP="00391ADC">
            <w:pPr>
              <w:jc w:val="left"/>
              <w:rPr>
                <w:sz w:val="16"/>
                <w:lang w:val="en-US"/>
              </w:rPr>
            </w:pPr>
            <w:r w:rsidRPr="00F26D66">
              <w:rPr>
                <w:sz w:val="16"/>
                <w:lang w:val="en-US"/>
              </w:rPr>
              <w:t>INT</w:t>
            </w:r>
          </w:p>
        </w:tc>
        <w:tc>
          <w:tcPr>
            <w:tcW w:w="4252" w:type="dxa"/>
          </w:tcPr>
          <w:p w14:paraId="7415A25D" w14:textId="218A8A75" w:rsidR="00391ADC" w:rsidRPr="00F26D66" w:rsidRDefault="00391ADC" w:rsidP="00391ADC">
            <w:pPr>
              <w:jc w:val="left"/>
              <w:rPr>
                <w:sz w:val="16"/>
                <w:lang w:val="en-US"/>
              </w:rPr>
            </w:pPr>
            <w:r w:rsidRPr="00F26D66">
              <w:rPr>
                <w:sz w:val="16"/>
                <w:lang w:val="en-US"/>
              </w:rPr>
              <w:t>Person's status changed from inactive to deleted</w:t>
            </w:r>
          </w:p>
        </w:tc>
        <w:tc>
          <w:tcPr>
            <w:tcW w:w="3119" w:type="dxa"/>
          </w:tcPr>
          <w:p w14:paraId="7AE6FD4D" w14:textId="486E484E" w:rsidR="00391ADC" w:rsidRPr="00F26D66" w:rsidRDefault="00391ADC" w:rsidP="00391ADC">
            <w:pPr>
              <w:jc w:val="left"/>
              <w:rPr>
                <w:sz w:val="16"/>
                <w:lang w:val="en-US"/>
              </w:rPr>
            </w:pPr>
            <w:r w:rsidRPr="00F26D66">
              <w:rPr>
                <w:sz w:val="16"/>
                <w:lang w:val="en-US"/>
              </w:rPr>
              <w:t>Notify PMG</w:t>
            </w:r>
          </w:p>
        </w:tc>
        <w:tc>
          <w:tcPr>
            <w:tcW w:w="2551" w:type="dxa"/>
          </w:tcPr>
          <w:p w14:paraId="7D02C7A9" w14:textId="64ED33BE" w:rsidR="00391ADC" w:rsidRPr="00F26D66" w:rsidRDefault="00391ADC" w:rsidP="00391ADC">
            <w:pPr>
              <w:jc w:val="left"/>
              <w:rPr>
                <w:sz w:val="16"/>
                <w:lang w:val="en-US"/>
              </w:rPr>
            </w:pPr>
          </w:p>
        </w:tc>
      </w:tr>
      <w:tr w:rsidR="00391ADC" w:rsidRPr="00F26D66" w14:paraId="53D7E250" w14:textId="77777777" w:rsidTr="00502EDA">
        <w:trPr>
          <w:cantSplit/>
        </w:trPr>
        <w:tc>
          <w:tcPr>
            <w:tcW w:w="562" w:type="dxa"/>
          </w:tcPr>
          <w:p w14:paraId="7F9B27E5" w14:textId="5562075B" w:rsidR="00391ADC" w:rsidRPr="00F26D66" w:rsidRDefault="00391ADC" w:rsidP="00391ADC">
            <w:pPr>
              <w:jc w:val="left"/>
              <w:rPr>
                <w:sz w:val="16"/>
                <w:lang w:val="en-US"/>
              </w:rPr>
            </w:pPr>
            <w:r w:rsidRPr="00F26D66">
              <w:rPr>
                <w:sz w:val="16"/>
                <w:lang w:val="en-US"/>
              </w:rPr>
              <w:t>P22</w:t>
            </w:r>
          </w:p>
        </w:tc>
        <w:tc>
          <w:tcPr>
            <w:tcW w:w="2694" w:type="dxa"/>
          </w:tcPr>
          <w:p w14:paraId="7E5683F5" w14:textId="3379F8EA" w:rsidR="00391ADC" w:rsidRPr="00F26D66" w:rsidRDefault="00391ADC" w:rsidP="00391ADC">
            <w:pPr>
              <w:jc w:val="left"/>
              <w:rPr>
                <w:sz w:val="16"/>
                <w:lang w:val="en-US"/>
              </w:rPr>
            </w:pPr>
            <w:r w:rsidRPr="00F26D66">
              <w:rPr>
                <w:sz w:val="16"/>
                <w:lang w:val="en-US"/>
              </w:rPr>
              <w:t>Person Status D</w:t>
            </w:r>
            <w:r w:rsidRPr="00F26D66">
              <w:rPr>
                <w:rFonts w:ascii="Calibri" w:hAnsi="Calibri" w:cs="Calibri"/>
                <w:sz w:val="16"/>
                <w:lang w:val="en-US"/>
              </w:rPr>
              <w:t>→</w:t>
            </w:r>
            <w:r w:rsidRPr="00F26D66">
              <w:rPr>
                <w:sz w:val="16"/>
                <w:lang w:val="en-US"/>
              </w:rPr>
              <w:t>A</w:t>
            </w:r>
          </w:p>
        </w:tc>
        <w:tc>
          <w:tcPr>
            <w:tcW w:w="1134" w:type="dxa"/>
          </w:tcPr>
          <w:p w14:paraId="2A816FE7" w14:textId="77777777" w:rsidR="00391ADC" w:rsidRPr="00F26D66" w:rsidRDefault="00391ADC" w:rsidP="00391ADC">
            <w:pPr>
              <w:jc w:val="left"/>
              <w:rPr>
                <w:sz w:val="16"/>
                <w:lang w:val="en-US"/>
              </w:rPr>
            </w:pPr>
            <w:r w:rsidRPr="00F26D66">
              <w:rPr>
                <w:sz w:val="16"/>
                <w:lang w:val="en-US"/>
              </w:rPr>
              <w:t>actor</w:t>
            </w:r>
          </w:p>
          <w:p w14:paraId="5811534D" w14:textId="42AEBC12" w:rsidR="00391ADC" w:rsidRPr="00F26D66" w:rsidRDefault="00391ADC" w:rsidP="00391ADC">
            <w:pPr>
              <w:jc w:val="left"/>
              <w:rPr>
                <w:sz w:val="16"/>
                <w:lang w:val="en-US"/>
              </w:rPr>
            </w:pPr>
            <w:r w:rsidRPr="00F26D66">
              <w:rPr>
                <w:sz w:val="16"/>
                <w:lang w:val="en-US"/>
              </w:rPr>
              <w:t>INT</w:t>
            </w:r>
          </w:p>
        </w:tc>
        <w:tc>
          <w:tcPr>
            <w:tcW w:w="4252" w:type="dxa"/>
          </w:tcPr>
          <w:p w14:paraId="2BB59035" w14:textId="05766304" w:rsidR="00391ADC" w:rsidRPr="00F26D66" w:rsidRDefault="00391ADC" w:rsidP="00391ADC">
            <w:pPr>
              <w:jc w:val="left"/>
              <w:rPr>
                <w:sz w:val="16"/>
                <w:lang w:val="en-US"/>
              </w:rPr>
            </w:pPr>
            <w:r w:rsidRPr="00F26D66">
              <w:rPr>
                <w:sz w:val="16"/>
                <w:lang w:val="en-US"/>
              </w:rPr>
              <w:t>Person's status changed from deleted to active</w:t>
            </w:r>
          </w:p>
        </w:tc>
        <w:tc>
          <w:tcPr>
            <w:tcW w:w="3119" w:type="dxa"/>
          </w:tcPr>
          <w:p w14:paraId="60EA6AC0" w14:textId="7E4895CA" w:rsidR="00391ADC" w:rsidRPr="00F26D66" w:rsidRDefault="00391ADC" w:rsidP="00391ADC">
            <w:pPr>
              <w:jc w:val="left"/>
              <w:rPr>
                <w:sz w:val="16"/>
                <w:lang w:val="en-US"/>
              </w:rPr>
            </w:pPr>
            <w:r w:rsidRPr="00F26D66">
              <w:rPr>
                <w:sz w:val="16"/>
                <w:lang w:val="en-US"/>
              </w:rPr>
              <w:t>Notify PMG</w:t>
            </w:r>
          </w:p>
        </w:tc>
        <w:tc>
          <w:tcPr>
            <w:tcW w:w="2551" w:type="dxa"/>
          </w:tcPr>
          <w:p w14:paraId="6F6A15EC" w14:textId="3F5222F6"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7FCAC737" w14:textId="77777777" w:rsidTr="00502EDA">
        <w:trPr>
          <w:cantSplit/>
        </w:trPr>
        <w:tc>
          <w:tcPr>
            <w:tcW w:w="562" w:type="dxa"/>
          </w:tcPr>
          <w:p w14:paraId="6732AF50" w14:textId="2CC11CBB" w:rsidR="00391ADC" w:rsidRPr="00F26D66" w:rsidRDefault="00391ADC" w:rsidP="00391ADC">
            <w:pPr>
              <w:jc w:val="left"/>
              <w:rPr>
                <w:sz w:val="16"/>
                <w:lang w:val="en-US"/>
              </w:rPr>
            </w:pPr>
            <w:r w:rsidRPr="00F26D66">
              <w:rPr>
                <w:sz w:val="16"/>
                <w:lang w:val="en-US"/>
              </w:rPr>
              <w:t>P23</w:t>
            </w:r>
          </w:p>
        </w:tc>
        <w:tc>
          <w:tcPr>
            <w:tcW w:w="2694" w:type="dxa"/>
          </w:tcPr>
          <w:p w14:paraId="1E7C89F9" w14:textId="694EE912" w:rsidR="00391ADC" w:rsidRPr="00F26D66" w:rsidRDefault="00391ADC" w:rsidP="00391ADC">
            <w:pPr>
              <w:jc w:val="left"/>
              <w:rPr>
                <w:sz w:val="16"/>
                <w:lang w:val="en-US"/>
              </w:rPr>
            </w:pPr>
            <w:r w:rsidRPr="00F26D66">
              <w:rPr>
                <w:sz w:val="16"/>
                <w:lang w:val="en-US"/>
              </w:rPr>
              <w:t>Person Status D</w:t>
            </w:r>
            <w:r w:rsidRPr="00F26D66">
              <w:rPr>
                <w:rFonts w:ascii="Calibri" w:hAnsi="Calibri" w:cs="Calibri"/>
                <w:sz w:val="16"/>
                <w:lang w:val="en-US"/>
              </w:rPr>
              <w:t>→</w:t>
            </w:r>
            <w:r w:rsidRPr="00F26D66">
              <w:rPr>
                <w:sz w:val="16"/>
                <w:lang w:val="en-US"/>
              </w:rPr>
              <w:t>L</w:t>
            </w:r>
          </w:p>
        </w:tc>
        <w:tc>
          <w:tcPr>
            <w:tcW w:w="1134" w:type="dxa"/>
          </w:tcPr>
          <w:p w14:paraId="1EFDA1F5" w14:textId="77777777" w:rsidR="00391ADC" w:rsidRPr="00F26D66" w:rsidRDefault="00391ADC" w:rsidP="00391ADC">
            <w:pPr>
              <w:jc w:val="left"/>
              <w:rPr>
                <w:sz w:val="16"/>
                <w:lang w:val="en-US"/>
              </w:rPr>
            </w:pPr>
            <w:r w:rsidRPr="00F26D66">
              <w:rPr>
                <w:sz w:val="16"/>
                <w:lang w:val="en-US"/>
              </w:rPr>
              <w:t>actor</w:t>
            </w:r>
          </w:p>
          <w:p w14:paraId="2AC5DD3D" w14:textId="033AFF50" w:rsidR="00391ADC" w:rsidRPr="00F26D66" w:rsidRDefault="00391ADC" w:rsidP="00391ADC">
            <w:pPr>
              <w:jc w:val="left"/>
              <w:rPr>
                <w:sz w:val="16"/>
                <w:lang w:val="en-US"/>
              </w:rPr>
            </w:pPr>
            <w:r w:rsidRPr="00F26D66">
              <w:rPr>
                <w:sz w:val="16"/>
                <w:lang w:val="en-US"/>
              </w:rPr>
              <w:t>INT</w:t>
            </w:r>
          </w:p>
        </w:tc>
        <w:tc>
          <w:tcPr>
            <w:tcW w:w="4252" w:type="dxa"/>
          </w:tcPr>
          <w:p w14:paraId="03C54774" w14:textId="2B64BFEC" w:rsidR="00391ADC" w:rsidRPr="00F26D66" w:rsidRDefault="00391ADC" w:rsidP="00391ADC">
            <w:pPr>
              <w:jc w:val="left"/>
              <w:rPr>
                <w:sz w:val="16"/>
                <w:lang w:val="en-US"/>
              </w:rPr>
            </w:pPr>
            <w:r w:rsidRPr="00F26D66">
              <w:rPr>
                <w:sz w:val="16"/>
                <w:lang w:val="en-US"/>
              </w:rPr>
              <w:t>Person's status changed from deleted to on-leave</w:t>
            </w:r>
          </w:p>
        </w:tc>
        <w:tc>
          <w:tcPr>
            <w:tcW w:w="3119" w:type="dxa"/>
          </w:tcPr>
          <w:p w14:paraId="68086E8C" w14:textId="4A381F70" w:rsidR="00391ADC" w:rsidRPr="00F26D66" w:rsidRDefault="00391ADC" w:rsidP="00391ADC">
            <w:pPr>
              <w:jc w:val="left"/>
              <w:rPr>
                <w:sz w:val="16"/>
                <w:lang w:val="en-US"/>
              </w:rPr>
            </w:pPr>
            <w:r w:rsidRPr="00F26D66">
              <w:rPr>
                <w:sz w:val="16"/>
                <w:lang w:val="en-US"/>
              </w:rPr>
              <w:t>Notify PMG</w:t>
            </w:r>
          </w:p>
        </w:tc>
        <w:tc>
          <w:tcPr>
            <w:tcW w:w="2551" w:type="dxa"/>
          </w:tcPr>
          <w:p w14:paraId="4252DBE5" w14:textId="2E6CE9F1" w:rsidR="00391ADC" w:rsidRPr="00F26D66" w:rsidRDefault="00391ADC" w:rsidP="00391ADC">
            <w:pPr>
              <w:jc w:val="left"/>
              <w:rPr>
                <w:sz w:val="16"/>
                <w:lang w:val="en-US"/>
              </w:rPr>
            </w:pPr>
            <w:r w:rsidRPr="00F26D66">
              <w:rPr>
                <w:sz w:val="16"/>
                <w:lang w:val="en-US"/>
              </w:rPr>
              <w:t>Cascade status change to person's accounts and PNRs</w:t>
            </w:r>
          </w:p>
        </w:tc>
      </w:tr>
      <w:tr w:rsidR="00391ADC" w:rsidRPr="00F26D66" w14:paraId="1BA3DC40" w14:textId="77777777" w:rsidTr="00502EDA">
        <w:trPr>
          <w:cantSplit/>
        </w:trPr>
        <w:tc>
          <w:tcPr>
            <w:tcW w:w="562" w:type="dxa"/>
          </w:tcPr>
          <w:p w14:paraId="655F8666" w14:textId="0777F047" w:rsidR="00391ADC" w:rsidRPr="00F26D66" w:rsidRDefault="00391ADC" w:rsidP="00391ADC">
            <w:pPr>
              <w:jc w:val="left"/>
              <w:rPr>
                <w:sz w:val="16"/>
                <w:lang w:val="en-US"/>
              </w:rPr>
            </w:pPr>
            <w:r w:rsidRPr="00F26D66">
              <w:rPr>
                <w:sz w:val="16"/>
                <w:lang w:val="en-US"/>
              </w:rPr>
              <w:t>P24</w:t>
            </w:r>
          </w:p>
        </w:tc>
        <w:tc>
          <w:tcPr>
            <w:tcW w:w="2694" w:type="dxa"/>
          </w:tcPr>
          <w:p w14:paraId="1CB3D2D8" w14:textId="13503CFF" w:rsidR="00391ADC" w:rsidRPr="00F26D66" w:rsidRDefault="00391ADC" w:rsidP="00391ADC">
            <w:pPr>
              <w:jc w:val="left"/>
              <w:rPr>
                <w:sz w:val="16"/>
                <w:lang w:val="en-US"/>
              </w:rPr>
            </w:pPr>
            <w:r w:rsidRPr="00F26D66">
              <w:rPr>
                <w:sz w:val="16"/>
                <w:lang w:val="en-US"/>
              </w:rPr>
              <w:t>Person Status D</w:t>
            </w:r>
            <w:r w:rsidRPr="00F26D66">
              <w:rPr>
                <w:rFonts w:ascii="Calibri" w:hAnsi="Calibri" w:cs="Calibri"/>
                <w:sz w:val="16"/>
                <w:lang w:val="en-US"/>
              </w:rPr>
              <w:t>→</w:t>
            </w:r>
            <w:r w:rsidRPr="00F26D66">
              <w:rPr>
                <w:sz w:val="16"/>
                <w:lang w:val="en-US"/>
              </w:rPr>
              <w:t>I</w:t>
            </w:r>
          </w:p>
        </w:tc>
        <w:tc>
          <w:tcPr>
            <w:tcW w:w="1134" w:type="dxa"/>
          </w:tcPr>
          <w:p w14:paraId="64774319" w14:textId="77777777" w:rsidR="00391ADC" w:rsidRPr="00F26D66" w:rsidRDefault="00391ADC" w:rsidP="00391ADC">
            <w:pPr>
              <w:jc w:val="left"/>
              <w:rPr>
                <w:sz w:val="16"/>
                <w:lang w:val="en-US"/>
              </w:rPr>
            </w:pPr>
            <w:r w:rsidRPr="00F26D66">
              <w:rPr>
                <w:sz w:val="16"/>
                <w:lang w:val="en-US"/>
              </w:rPr>
              <w:t>actor</w:t>
            </w:r>
          </w:p>
          <w:p w14:paraId="39AC6F80" w14:textId="4E55F9D0" w:rsidR="00391ADC" w:rsidRPr="00F26D66" w:rsidRDefault="00391ADC" w:rsidP="00391ADC">
            <w:pPr>
              <w:jc w:val="left"/>
              <w:rPr>
                <w:sz w:val="16"/>
                <w:lang w:val="en-US"/>
              </w:rPr>
            </w:pPr>
            <w:r w:rsidRPr="00F26D66">
              <w:rPr>
                <w:sz w:val="16"/>
                <w:lang w:val="en-US"/>
              </w:rPr>
              <w:t>INT</w:t>
            </w:r>
          </w:p>
        </w:tc>
        <w:tc>
          <w:tcPr>
            <w:tcW w:w="4252" w:type="dxa"/>
          </w:tcPr>
          <w:p w14:paraId="273E62D5" w14:textId="0C59596A" w:rsidR="00391ADC" w:rsidRPr="00F26D66" w:rsidRDefault="00391ADC" w:rsidP="00391ADC">
            <w:pPr>
              <w:jc w:val="left"/>
              <w:rPr>
                <w:sz w:val="16"/>
                <w:lang w:val="en-US"/>
              </w:rPr>
            </w:pPr>
            <w:r w:rsidRPr="00F26D66">
              <w:rPr>
                <w:sz w:val="16"/>
                <w:lang w:val="en-US"/>
              </w:rPr>
              <w:t>Person's status changed from deleted to inactive</w:t>
            </w:r>
          </w:p>
        </w:tc>
        <w:tc>
          <w:tcPr>
            <w:tcW w:w="3119" w:type="dxa"/>
          </w:tcPr>
          <w:p w14:paraId="792ABF40" w14:textId="3CE18B6A" w:rsidR="00391ADC" w:rsidRPr="00F26D66" w:rsidRDefault="00391ADC" w:rsidP="00391ADC">
            <w:pPr>
              <w:jc w:val="left"/>
              <w:rPr>
                <w:sz w:val="16"/>
                <w:lang w:val="en-US"/>
              </w:rPr>
            </w:pPr>
            <w:r w:rsidRPr="00F26D66">
              <w:rPr>
                <w:sz w:val="16"/>
                <w:lang w:val="en-US"/>
              </w:rPr>
              <w:t>Notify PMG</w:t>
            </w:r>
          </w:p>
        </w:tc>
        <w:tc>
          <w:tcPr>
            <w:tcW w:w="2551" w:type="dxa"/>
          </w:tcPr>
          <w:p w14:paraId="1F625D59" w14:textId="2685E18E" w:rsidR="00391ADC" w:rsidRPr="00F26D66" w:rsidRDefault="00391ADC" w:rsidP="00391ADC">
            <w:pPr>
              <w:jc w:val="left"/>
              <w:rPr>
                <w:sz w:val="16"/>
                <w:lang w:val="en-US"/>
              </w:rPr>
            </w:pPr>
          </w:p>
        </w:tc>
      </w:tr>
      <w:tr w:rsidR="00391ADC" w:rsidRPr="00F26D66" w14:paraId="022ACBFF" w14:textId="77777777" w:rsidTr="00502EDA">
        <w:trPr>
          <w:cantSplit/>
        </w:trPr>
        <w:tc>
          <w:tcPr>
            <w:tcW w:w="562" w:type="dxa"/>
          </w:tcPr>
          <w:p w14:paraId="1CB3B041" w14:textId="1F498C11" w:rsidR="00391ADC" w:rsidRPr="00F26D66" w:rsidRDefault="00391ADC" w:rsidP="00391ADC">
            <w:pPr>
              <w:jc w:val="left"/>
              <w:rPr>
                <w:sz w:val="16"/>
                <w:lang w:val="en-US"/>
              </w:rPr>
            </w:pPr>
            <w:r w:rsidRPr="00F26D66">
              <w:rPr>
                <w:sz w:val="16"/>
                <w:lang w:val="en-US"/>
              </w:rPr>
              <w:t>P25</w:t>
            </w:r>
          </w:p>
        </w:tc>
        <w:tc>
          <w:tcPr>
            <w:tcW w:w="2694" w:type="dxa"/>
          </w:tcPr>
          <w:p w14:paraId="347D6D61" w14:textId="0840B3DE" w:rsidR="00391ADC" w:rsidRPr="00F26D66" w:rsidRDefault="00391ADC" w:rsidP="00391ADC">
            <w:pPr>
              <w:jc w:val="left"/>
              <w:rPr>
                <w:sz w:val="16"/>
                <w:lang w:val="en-US"/>
              </w:rPr>
            </w:pPr>
            <w:r w:rsidRPr="00F26D66">
              <w:rPr>
                <w:sz w:val="16"/>
                <w:lang w:val="en-US"/>
              </w:rPr>
              <w:t>Person Status D</w:t>
            </w:r>
            <w:r w:rsidRPr="00F26D66">
              <w:rPr>
                <w:rFonts w:ascii="Calibri" w:hAnsi="Calibri" w:cs="Calibri"/>
                <w:sz w:val="16"/>
                <w:lang w:val="en-US"/>
              </w:rPr>
              <w:t>→</w:t>
            </w:r>
            <w:r w:rsidRPr="00F26D66">
              <w:rPr>
                <w:sz w:val="16"/>
                <w:lang w:val="en-US"/>
              </w:rPr>
              <w:t>P</w:t>
            </w:r>
          </w:p>
        </w:tc>
        <w:tc>
          <w:tcPr>
            <w:tcW w:w="1134" w:type="dxa"/>
          </w:tcPr>
          <w:p w14:paraId="521A0433" w14:textId="77777777" w:rsidR="00391ADC" w:rsidRPr="00F26D66" w:rsidRDefault="00391ADC" w:rsidP="00391ADC">
            <w:pPr>
              <w:jc w:val="left"/>
              <w:rPr>
                <w:sz w:val="16"/>
                <w:lang w:val="en-US"/>
              </w:rPr>
            </w:pPr>
            <w:r w:rsidRPr="00F26D66">
              <w:rPr>
                <w:sz w:val="16"/>
                <w:lang w:val="en-US"/>
              </w:rPr>
              <w:t>actor</w:t>
            </w:r>
          </w:p>
          <w:p w14:paraId="4AD9EBD1" w14:textId="4B1FEC39" w:rsidR="00391ADC" w:rsidRPr="00F26D66" w:rsidRDefault="00391ADC" w:rsidP="00391ADC">
            <w:pPr>
              <w:jc w:val="left"/>
              <w:rPr>
                <w:sz w:val="16"/>
                <w:lang w:val="en-US"/>
              </w:rPr>
            </w:pPr>
            <w:r w:rsidRPr="00F26D66">
              <w:rPr>
                <w:sz w:val="16"/>
                <w:lang w:val="en-US"/>
              </w:rPr>
              <w:t>INT</w:t>
            </w:r>
          </w:p>
        </w:tc>
        <w:tc>
          <w:tcPr>
            <w:tcW w:w="4252" w:type="dxa"/>
          </w:tcPr>
          <w:p w14:paraId="25389901" w14:textId="637F457A" w:rsidR="00391ADC" w:rsidRPr="00F26D66" w:rsidRDefault="00391ADC" w:rsidP="00391ADC">
            <w:pPr>
              <w:jc w:val="left"/>
              <w:rPr>
                <w:sz w:val="16"/>
                <w:lang w:val="en-US"/>
              </w:rPr>
            </w:pPr>
            <w:r w:rsidRPr="00F26D66">
              <w:rPr>
                <w:sz w:val="16"/>
                <w:lang w:val="en-US"/>
              </w:rPr>
              <w:t>Person's status changed from deleted to purged</w:t>
            </w:r>
          </w:p>
        </w:tc>
        <w:tc>
          <w:tcPr>
            <w:tcW w:w="3119" w:type="dxa"/>
          </w:tcPr>
          <w:p w14:paraId="009A9718" w14:textId="2EC2E63C" w:rsidR="00391ADC" w:rsidRPr="00F26D66" w:rsidRDefault="00470DFF" w:rsidP="00391ADC">
            <w:pPr>
              <w:jc w:val="left"/>
              <w:rPr>
                <w:sz w:val="16"/>
                <w:lang w:val="en-US"/>
              </w:rPr>
            </w:pPr>
            <w:r w:rsidRPr="00F26D66">
              <w:rPr>
                <w:sz w:val="16"/>
                <w:lang w:val="en-US"/>
              </w:rPr>
              <w:t>None</w:t>
            </w:r>
          </w:p>
        </w:tc>
        <w:tc>
          <w:tcPr>
            <w:tcW w:w="2551" w:type="dxa"/>
          </w:tcPr>
          <w:p w14:paraId="07527A4F" w14:textId="381293FB" w:rsidR="00391ADC" w:rsidRPr="00F26D66" w:rsidRDefault="00391ADC" w:rsidP="00391ADC">
            <w:pPr>
              <w:jc w:val="left"/>
              <w:rPr>
                <w:sz w:val="16"/>
                <w:highlight w:val="yellow"/>
                <w:lang w:val="en-US"/>
              </w:rPr>
            </w:pPr>
            <w:r w:rsidRPr="00F26D66">
              <w:rPr>
                <w:sz w:val="16"/>
                <w:lang w:val="en-US"/>
              </w:rPr>
              <w:t>Cascade status change to person's accounts and PNRs</w:t>
            </w:r>
          </w:p>
        </w:tc>
      </w:tr>
      <w:tr w:rsidR="00391ADC" w:rsidRPr="00F26D66" w14:paraId="3AAC519E" w14:textId="77777777" w:rsidTr="00502EDA">
        <w:trPr>
          <w:cantSplit/>
        </w:trPr>
        <w:tc>
          <w:tcPr>
            <w:tcW w:w="562" w:type="dxa"/>
          </w:tcPr>
          <w:p w14:paraId="0A2FBFC1" w14:textId="638F2B76" w:rsidR="00391ADC" w:rsidRPr="00F26D66" w:rsidRDefault="00391ADC" w:rsidP="00391ADC">
            <w:pPr>
              <w:jc w:val="left"/>
              <w:rPr>
                <w:sz w:val="16"/>
                <w:lang w:val="en-US"/>
              </w:rPr>
            </w:pPr>
            <w:r w:rsidRPr="00F26D66">
              <w:rPr>
                <w:sz w:val="16"/>
                <w:lang w:val="en-US"/>
              </w:rPr>
              <w:t>P26</w:t>
            </w:r>
          </w:p>
        </w:tc>
        <w:tc>
          <w:tcPr>
            <w:tcW w:w="2694" w:type="dxa"/>
          </w:tcPr>
          <w:p w14:paraId="64DC03F0" w14:textId="35410C16" w:rsidR="00391ADC" w:rsidRPr="00F26D66" w:rsidRDefault="00391ADC" w:rsidP="00391ADC">
            <w:pPr>
              <w:jc w:val="left"/>
              <w:rPr>
                <w:sz w:val="16"/>
                <w:lang w:val="en-US"/>
              </w:rPr>
            </w:pPr>
            <w:r w:rsidRPr="00F26D66">
              <w:rPr>
                <w:sz w:val="16"/>
                <w:lang w:val="en-US"/>
              </w:rPr>
              <w:t>Person Attestation Started</w:t>
            </w:r>
          </w:p>
        </w:tc>
        <w:tc>
          <w:tcPr>
            <w:tcW w:w="1134" w:type="dxa"/>
          </w:tcPr>
          <w:p w14:paraId="753F79B5" w14:textId="77777777" w:rsidR="00391ADC" w:rsidRPr="00F26D66" w:rsidRDefault="00391ADC" w:rsidP="00391ADC">
            <w:pPr>
              <w:jc w:val="left"/>
              <w:rPr>
                <w:sz w:val="16"/>
                <w:lang w:val="en-US"/>
              </w:rPr>
            </w:pPr>
            <w:r w:rsidRPr="00F26D66">
              <w:rPr>
                <w:sz w:val="16"/>
                <w:lang w:val="en-US"/>
              </w:rPr>
              <w:t>actor</w:t>
            </w:r>
          </w:p>
          <w:p w14:paraId="7E74D82A" w14:textId="77777777" w:rsidR="00391ADC" w:rsidRPr="00F26D66" w:rsidRDefault="00391ADC" w:rsidP="00391ADC">
            <w:pPr>
              <w:jc w:val="left"/>
              <w:rPr>
                <w:sz w:val="16"/>
                <w:lang w:val="en-US"/>
              </w:rPr>
            </w:pPr>
            <w:r w:rsidRPr="00F26D66">
              <w:rPr>
                <w:sz w:val="16"/>
                <w:lang w:val="en-US"/>
              </w:rPr>
              <w:t>INT</w:t>
            </w:r>
          </w:p>
          <w:p w14:paraId="678FEA33" w14:textId="343ABF26" w:rsidR="00391ADC" w:rsidRPr="00F26D66" w:rsidRDefault="00391ADC" w:rsidP="00391ADC">
            <w:pPr>
              <w:jc w:val="left"/>
              <w:rPr>
                <w:sz w:val="16"/>
                <w:lang w:val="en-US"/>
              </w:rPr>
            </w:pPr>
            <w:r w:rsidRPr="00F26D66">
              <w:rPr>
                <w:sz w:val="16"/>
                <w:lang w:val="en-US"/>
              </w:rPr>
              <w:t>time</w:t>
            </w:r>
          </w:p>
        </w:tc>
        <w:tc>
          <w:tcPr>
            <w:tcW w:w="4252" w:type="dxa"/>
          </w:tcPr>
          <w:p w14:paraId="17188278" w14:textId="07670C6E" w:rsidR="00391ADC" w:rsidRPr="00F26D66" w:rsidRDefault="00391ADC" w:rsidP="00391ADC">
            <w:pPr>
              <w:jc w:val="left"/>
              <w:rPr>
                <w:sz w:val="16"/>
                <w:lang w:val="en-US"/>
              </w:rPr>
            </w:pPr>
            <w:r w:rsidRPr="00F26D66">
              <w:rPr>
                <w:sz w:val="16"/>
                <w:lang w:val="en-US"/>
              </w:rPr>
              <w:t>Request for attestation of person has been started</w:t>
            </w:r>
          </w:p>
        </w:tc>
        <w:tc>
          <w:tcPr>
            <w:tcW w:w="3119" w:type="dxa"/>
          </w:tcPr>
          <w:p w14:paraId="1F237AD7" w14:textId="1AA3650B" w:rsidR="00391ADC" w:rsidRPr="00F26D66" w:rsidRDefault="00391ADC" w:rsidP="00391ADC">
            <w:pPr>
              <w:jc w:val="left"/>
              <w:rPr>
                <w:sz w:val="16"/>
                <w:lang w:val="en-US"/>
              </w:rPr>
            </w:pPr>
            <w:r w:rsidRPr="00F26D66">
              <w:rPr>
                <w:sz w:val="16"/>
                <w:lang w:val="en-US"/>
              </w:rPr>
              <w:t>Notify SLF and PMG</w:t>
            </w:r>
          </w:p>
        </w:tc>
        <w:tc>
          <w:tcPr>
            <w:tcW w:w="2551" w:type="dxa"/>
          </w:tcPr>
          <w:p w14:paraId="2251E434" w14:textId="45A32732" w:rsidR="00391ADC" w:rsidRPr="00F26D66" w:rsidRDefault="00391ADC" w:rsidP="00391ADC">
            <w:pPr>
              <w:jc w:val="left"/>
              <w:rPr>
                <w:sz w:val="16"/>
                <w:lang w:val="en-US"/>
              </w:rPr>
            </w:pPr>
          </w:p>
        </w:tc>
      </w:tr>
      <w:tr w:rsidR="008354D7" w:rsidRPr="00F26D66" w14:paraId="1513C293" w14:textId="77777777" w:rsidTr="00502EDA">
        <w:trPr>
          <w:cantSplit/>
        </w:trPr>
        <w:tc>
          <w:tcPr>
            <w:tcW w:w="562" w:type="dxa"/>
          </w:tcPr>
          <w:p w14:paraId="37FC0654" w14:textId="06832C0E" w:rsidR="008354D7" w:rsidRPr="00F26D66" w:rsidRDefault="008354D7" w:rsidP="008354D7">
            <w:pPr>
              <w:jc w:val="left"/>
              <w:rPr>
                <w:sz w:val="16"/>
                <w:lang w:val="en-US"/>
              </w:rPr>
            </w:pPr>
            <w:r w:rsidRPr="00F26D66">
              <w:rPr>
                <w:sz w:val="16"/>
                <w:lang w:val="en-US"/>
              </w:rPr>
              <w:t>P27</w:t>
            </w:r>
          </w:p>
        </w:tc>
        <w:tc>
          <w:tcPr>
            <w:tcW w:w="2694" w:type="dxa"/>
          </w:tcPr>
          <w:p w14:paraId="5A8BA52C" w14:textId="0A156C31" w:rsidR="008354D7" w:rsidRPr="00F26D66" w:rsidRDefault="0042751F" w:rsidP="008354D7">
            <w:pPr>
              <w:jc w:val="left"/>
              <w:rPr>
                <w:sz w:val="16"/>
                <w:lang w:val="en-US"/>
              </w:rPr>
            </w:pPr>
            <w:r w:rsidRPr="00F26D66">
              <w:rPr>
                <w:sz w:val="16"/>
                <w:lang w:val="en-US"/>
              </w:rPr>
              <w:t xml:space="preserve">Person </w:t>
            </w:r>
            <w:r w:rsidR="008354D7" w:rsidRPr="00F26D66">
              <w:rPr>
                <w:sz w:val="16"/>
                <w:lang w:val="en-US"/>
              </w:rPr>
              <w:t xml:space="preserve">Attestation </w:t>
            </w:r>
            <w:r w:rsidRPr="00F26D66">
              <w:rPr>
                <w:sz w:val="16"/>
                <w:lang w:val="en-US"/>
              </w:rPr>
              <w:t>1</w:t>
            </w:r>
            <w:r w:rsidRPr="00F26D66">
              <w:rPr>
                <w:sz w:val="16"/>
                <w:vertAlign w:val="superscript"/>
                <w:lang w:val="en-US"/>
              </w:rPr>
              <w:t>st</w:t>
            </w:r>
            <w:r w:rsidRPr="00F26D66">
              <w:rPr>
                <w:sz w:val="16"/>
                <w:lang w:val="en-US"/>
              </w:rPr>
              <w:t xml:space="preserve"> </w:t>
            </w:r>
            <w:r w:rsidR="008354D7" w:rsidRPr="00F26D66">
              <w:rPr>
                <w:sz w:val="16"/>
                <w:lang w:val="en-US"/>
              </w:rPr>
              <w:t>Reminder</w:t>
            </w:r>
          </w:p>
        </w:tc>
        <w:tc>
          <w:tcPr>
            <w:tcW w:w="1134" w:type="dxa"/>
          </w:tcPr>
          <w:p w14:paraId="3A4C6EF6" w14:textId="64682740" w:rsidR="008354D7" w:rsidRPr="00F26D66" w:rsidRDefault="008354D7" w:rsidP="008354D7">
            <w:pPr>
              <w:jc w:val="left"/>
              <w:rPr>
                <w:sz w:val="16"/>
                <w:lang w:val="en-US"/>
              </w:rPr>
            </w:pPr>
            <w:r w:rsidRPr="00F26D66">
              <w:rPr>
                <w:sz w:val="16"/>
                <w:lang w:val="en-US"/>
              </w:rPr>
              <w:t>time</w:t>
            </w:r>
          </w:p>
        </w:tc>
        <w:tc>
          <w:tcPr>
            <w:tcW w:w="4252" w:type="dxa"/>
          </w:tcPr>
          <w:p w14:paraId="2149B560" w14:textId="311CDF2E" w:rsidR="008354D7" w:rsidRPr="00F26D66" w:rsidRDefault="008354D7" w:rsidP="008354D7">
            <w:pPr>
              <w:jc w:val="left"/>
              <w:rPr>
                <w:sz w:val="16"/>
                <w:lang w:val="en-US"/>
              </w:rPr>
            </w:pPr>
            <w:r w:rsidRPr="00F26D66">
              <w:rPr>
                <w:sz w:val="16"/>
                <w:lang w:val="en-US"/>
              </w:rPr>
              <w:t xml:space="preserve">Person attestation request has been pending for </w:t>
            </w:r>
            <w:r w:rsidR="00656416" w:rsidRPr="00F26D66">
              <w:rPr>
                <w:sz w:val="16"/>
                <w:lang w:val="en-US"/>
              </w:rPr>
              <w:t>30</w:t>
            </w:r>
            <w:r w:rsidRPr="00F26D66">
              <w:rPr>
                <w:sz w:val="16"/>
                <w:lang w:val="en-US"/>
              </w:rPr>
              <w:t xml:space="preserve"> days</w:t>
            </w:r>
            <w:r w:rsidR="0042751F" w:rsidRPr="00F26D66">
              <w:rPr>
                <w:sz w:val="16"/>
                <w:lang w:val="en-US"/>
              </w:rPr>
              <w:t xml:space="preserve"> (configurable)</w:t>
            </w:r>
          </w:p>
        </w:tc>
        <w:tc>
          <w:tcPr>
            <w:tcW w:w="3119" w:type="dxa"/>
          </w:tcPr>
          <w:p w14:paraId="0F004B9B" w14:textId="77777777" w:rsidR="008354D7" w:rsidRPr="00F26D66" w:rsidRDefault="0042751F" w:rsidP="008354D7">
            <w:pPr>
              <w:jc w:val="left"/>
              <w:rPr>
                <w:sz w:val="16"/>
                <w:lang w:val="en-US"/>
              </w:rPr>
            </w:pPr>
            <w:r w:rsidRPr="00F26D66">
              <w:rPr>
                <w:sz w:val="16"/>
                <w:lang w:val="en-US"/>
              </w:rPr>
              <w:t>Notify</w:t>
            </w:r>
            <w:r w:rsidR="008354D7" w:rsidRPr="00F26D66">
              <w:rPr>
                <w:sz w:val="16"/>
                <w:lang w:val="en-US"/>
              </w:rPr>
              <w:t xml:space="preserve"> </w:t>
            </w:r>
            <w:r w:rsidRPr="00F26D66">
              <w:rPr>
                <w:sz w:val="16"/>
                <w:lang w:val="en-US"/>
              </w:rPr>
              <w:t>SLF</w:t>
            </w:r>
            <w:r w:rsidR="007638AD" w:rsidRPr="00F26D66">
              <w:rPr>
                <w:sz w:val="16"/>
                <w:lang w:val="en-US"/>
              </w:rPr>
              <w:t xml:space="preserve"> and </w:t>
            </w:r>
            <w:r w:rsidR="008354D7" w:rsidRPr="00F26D66">
              <w:rPr>
                <w:sz w:val="16"/>
                <w:lang w:val="en-US"/>
              </w:rPr>
              <w:t>PMG</w:t>
            </w:r>
          </w:p>
          <w:p w14:paraId="50E9DBCA" w14:textId="1FAAD8A6" w:rsidR="00216F04" w:rsidRPr="00F26D66" w:rsidRDefault="00216F04" w:rsidP="008354D7">
            <w:pPr>
              <w:jc w:val="left"/>
              <w:rPr>
                <w:sz w:val="16"/>
                <w:lang w:val="en-US"/>
              </w:rPr>
            </w:pPr>
            <w:r w:rsidRPr="00F26D66">
              <w:rPr>
                <w:sz w:val="16"/>
                <w:lang w:val="en-US"/>
              </w:rPr>
              <w:t>Notify "initiator" (if not INT or time)</w:t>
            </w:r>
          </w:p>
        </w:tc>
        <w:tc>
          <w:tcPr>
            <w:tcW w:w="2551" w:type="dxa"/>
          </w:tcPr>
          <w:p w14:paraId="23BFEDD5" w14:textId="2F2C4899" w:rsidR="008354D7" w:rsidRPr="00F26D66" w:rsidRDefault="008354D7" w:rsidP="008354D7">
            <w:pPr>
              <w:jc w:val="left"/>
              <w:rPr>
                <w:sz w:val="16"/>
                <w:lang w:val="en-US"/>
              </w:rPr>
            </w:pPr>
          </w:p>
        </w:tc>
      </w:tr>
      <w:tr w:rsidR="008354D7" w:rsidRPr="00F26D66" w14:paraId="52F748E5" w14:textId="77777777" w:rsidTr="00502EDA">
        <w:trPr>
          <w:cantSplit/>
        </w:trPr>
        <w:tc>
          <w:tcPr>
            <w:tcW w:w="562" w:type="dxa"/>
          </w:tcPr>
          <w:p w14:paraId="167F8931" w14:textId="7C29B466" w:rsidR="008354D7" w:rsidRPr="00F26D66" w:rsidRDefault="008354D7" w:rsidP="008354D7">
            <w:pPr>
              <w:jc w:val="left"/>
              <w:rPr>
                <w:sz w:val="16"/>
                <w:lang w:val="en-US"/>
              </w:rPr>
            </w:pPr>
            <w:r w:rsidRPr="00F26D66">
              <w:rPr>
                <w:sz w:val="16"/>
                <w:lang w:val="en-US"/>
              </w:rPr>
              <w:t>P28</w:t>
            </w:r>
          </w:p>
        </w:tc>
        <w:tc>
          <w:tcPr>
            <w:tcW w:w="2694" w:type="dxa"/>
          </w:tcPr>
          <w:p w14:paraId="35BEEAF4" w14:textId="3C200B5C" w:rsidR="008354D7" w:rsidRPr="00F26D66" w:rsidRDefault="0042751F" w:rsidP="008354D7">
            <w:pPr>
              <w:jc w:val="left"/>
              <w:rPr>
                <w:sz w:val="16"/>
                <w:lang w:val="en-US"/>
              </w:rPr>
            </w:pPr>
            <w:r w:rsidRPr="00F26D66">
              <w:rPr>
                <w:sz w:val="16"/>
                <w:lang w:val="en-US"/>
              </w:rPr>
              <w:t xml:space="preserve">Person </w:t>
            </w:r>
            <w:r w:rsidR="008354D7" w:rsidRPr="00F26D66">
              <w:rPr>
                <w:sz w:val="16"/>
                <w:lang w:val="en-US"/>
              </w:rPr>
              <w:t xml:space="preserve">Attestation </w:t>
            </w:r>
            <w:r w:rsidRPr="00F26D66">
              <w:rPr>
                <w:sz w:val="16"/>
                <w:lang w:val="en-US"/>
              </w:rPr>
              <w:t>2</w:t>
            </w:r>
            <w:r w:rsidRPr="00F26D66">
              <w:rPr>
                <w:sz w:val="16"/>
                <w:vertAlign w:val="superscript"/>
                <w:lang w:val="en-US"/>
              </w:rPr>
              <w:t>nd</w:t>
            </w:r>
            <w:r w:rsidRPr="00F26D66">
              <w:rPr>
                <w:sz w:val="16"/>
                <w:lang w:val="en-US"/>
              </w:rPr>
              <w:t xml:space="preserve"> Reminder (</w:t>
            </w:r>
            <w:r w:rsidR="008354D7" w:rsidRPr="00F26D66">
              <w:rPr>
                <w:sz w:val="16"/>
                <w:lang w:val="en-US"/>
              </w:rPr>
              <w:t>Escalation</w:t>
            </w:r>
            <w:r w:rsidRPr="00F26D66">
              <w:rPr>
                <w:sz w:val="16"/>
                <w:lang w:val="en-US"/>
              </w:rPr>
              <w:t>)</w:t>
            </w:r>
          </w:p>
        </w:tc>
        <w:tc>
          <w:tcPr>
            <w:tcW w:w="1134" w:type="dxa"/>
          </w:tcPr>
          <w:p w14:paraId="7848576C" w14:textId="3C5A775A" w:rsidR="008354D7" w:rsidRPr="00F26D66" w:rsidRDefault="008354D7" w:rsidP="008354D7">
            <w:pPr>
              <w:jc w:val="left"/>
              <w:rPr>
                <w:sz w:val="16"/>
                <w:lang w:val="en-US"/>
              </w:rPr>
            </w:pPr>
            <w:r w:rsidRPr="00F26D66">
              <w:rPr>
                <w:sz w:val="16"/>
                <w:lang w:val="en-US"/>
              </w:rPr>
              <w:t>time</w:t>
            </w:r>
          </w:p>
        </w:tc>
        <w:tc>
          <w:tcPr>
            <w:tcW w:w="4252" w:type="dxa"/>
          </w:tcPr>
          <w:p w14:paraId="0A4EC0B3" w14:textId="42B73B99" w:rsidR="008354D7" w:rsidRPr="00F26D66" w:rsidRDefault="008354D7" w:rsidP="008354D7">
            <w:pPr>
              <w:jc w:val="left"/>
              <w:rPr>
                <w:sz w:val="16"/>
                <w:lang w:val="en-US"/>
              </w:rPr>
            </w:pPr>
            <w:r w:rsidRPr="00F26D66">
              <w:rPr>
                <w:sz w:val="16"/>
                <w:lang w:val="en-US"/>
              </w:rPr>
              <w:t xml:space="preserve">Person attestation request has been pending for </w:t>
            </w:r>
            <w:r w:rsidR="00656416" w:rsidRPr="00F26D66">
              <w:rPr>
                <w:sz w:val="16"/>
                <w:lang w:val="en-US"/>
              </w:rPr>
              <w:t>60</w:t>
            </w:r>
            <w:r w:rsidRPr="00F26D66">
              <w:rPr>
                <w:sz w:val="16"/>
                <w:lang w:val="en-US"/>
              </w:rPr>
              <w:t xml:space="preserve"> days</w:t>
            </w:r>
            <w:r w:rsidR="0042751F" w:rsidRPr="00F26D66">
              <w:rPr>
                <w:sz w:val="16"/>
                <w:lang w:val="en-US"/>
              </w:rPr>
              <w:t xml:space="preserve"> (configurable</w:t>
            </w:r>
            <w:r w:rsidR="00656416" w:rsidRPr="00F26D66">
              <w:rPr>
                <w:sz w:val="16"/>
                <w:lang w:val="en-US"/>
              </w:rPr>
              <w:t>)</w:t>
            </w:r>
          </w:p>
        </w:tc>
        <w:tc>
          <w:tcPr>
            <w:tcW w:w="3119" w:type="dxa"/>
          </w:tcPr>
          <w:p w14:paraId="2E8AE9DC" w14:textId="77777777" w:rsidR="008354D7" w:rsidRPr="00F26D66" w:rsidRDefault="008354D7" w:rsidP="008354D7">
            <w:pPr>
              <w:jc w:val="left"/>
              <w:rPr>
                <w:sz w:val="16"/>
                <w:lang w:val="en-US"/>
              </w:rPr>
            </w:pPr>
            <w:r w:rsidRPr="00F26D66">
              <w:rPr>
                <w:sz w:val="16"/>
                <w:lang w:val="en-US"/>
              </w:rPr>
              <w:t xml:space="preserve">Notify </w:t>
            </w:r>
            <w:r w:rsidR="00B04C2A" w:rsidRPr="00F26D66">
              <w:rPr>
                <w:sz w:val="16"/>
                <w:lang w:val="en-US"/>
              </w:rPr>
              <w:t>SLF</w:t>
            </w:r>
            <w:r w:rsidR="007638AD" w:rsidRPr="00F26D66">
              <w:rPr>
                <w:sz w:val="16"/>
                <w:lang w:val="en-US"/>
              </w:rPr>
              <w:t xml:space="preserve">, </w:t>
            </w:r>
            <w:r w:rsidRPr="00F26D66">
              <w:rPr>
                <w:sz w:val="16"/>
                <w:lang w:val="en-US"/>
              </w:rPr>
              <w:t>DSK and PMG</w:t>
            </w:r>
          </w:p>
          <w:p w14:paraId="74C7E550" w14:textId="667104BF" w:rsidR="00216F04" w:rsidRPr="00F26D66" w:rsidRDefault="00216F04" w:rsidP="008354D7">
            <w:pPr>
              <w:jc w:val="left"/>
              <w:rPr>
                <w:sz w:val="16"/>
                <w:lang w:val="en-US"/>
              </w:rPr>
            </w:pPr>
            <w:r w:rsidRPr="00F26D66">
              <w:rPr>
                <w:sz w:val="16"/>
                <w:lang w:val="en-US"/>
              </w:rPr>
              <w:t>Notify "initiator" (if not INT or time)</w:t>
            </w:r>
          </w:p>
        </w:tc>
        <w:tc>
          <w:tcPr>
            <w:tcW w:w="2551" w:type="dxa"/>
          </w:tcPr>
          <w:p w14:paraId="0A434D40" w14:textId="36A1B5CA" w:rsidR="008354D7" w:rsidRPr="00F26D66" w:rsidRDefault="008354D7" w:rsidP="008354D7">
            <w:pPr>
              <w:jc w:val="left"/>
              <w:rPr>
                <w:sz w:val="16"/>
                <w:lang w:val="en-US"/>
              </w:rPr>
            </w:pPr>
          </w:p>
        </w:tc>
      </w:tr>
      <w:tr w:rsidR="008354D7" w:rsidRPr="00F26D66" w14:paraId="6A326FA0" w14:textId="77777777" w:rsidTr="00502EDA">
        <w:trPr>
          <w:cantSplit/>
        </w:trPr>
        <w:tc>
          <w:tcPr>
            <w:tcW w:w="562" w:type="dxa"/>
          </w:tcPr>
          <w:p w14:paraId="7EEA617A" w14:textId="66FAB3EC" w:rsidR="008354D7" w:rsidRPr="00F26D66" w:rsidRDefault="008354D7" w:rsidP="008354D7">
            <w:pPr>
              <w:jc w:val="left"/>
              <w:rPr>
                <w:sz w:val="16"/>
                <w:lang w:val="en-US"/>
              </w:rPr>
            </w:pPr>
            <w:r w:rsidRPr="00F26D66">
              <w:rPr>
                <w:sz w:val="16"/>
                <w:lang w:val="en-US"/>
              </w:rPr>
              <w:t>P29</w:t>
            </w:r>
          </w:p>
        </w:tc>
        <w:tc>
          <w:tcPr>
            <w:tcW w:w="2694" w:type="dxa"/>
          </w:tcPr>
          <w:p w14:paraId="00AA8D18" w14:textId="29B56A4E" w:rsidR="008354D7" w:rsidRPr="00F26D66" w:rsidRDefault="008354D7" w:rsidP="008354D7">
            <w:pPr>
              <w:jc w:val="left"/>
              <w:rPr>
                <w:sz w:val="16"/>
                <w:lang w:val="en-US"/>
              </w:rPr>
            </w:pPr>
            <w:r w:rsidRPr="00F26D66">
              <w:rPr>
                <w:sz w:val="16"/>
                <w:lang w:val="en-US"/>
              </w:rPr>
              <w:t>Person Attested</w:t>
            </w:r>
          </w:p>
        </w:tc>
        <w:tc>
          <w:tcPr>
            <w:tcW w:w="1134" w:type="dxa"/>
          </w:tcPr>
          <w:p w14:paraId="29F38A4B" w14:textId="39E7F066" w:rsidR="008354D7" w:rsidRPr="00F26D66" w:rsidRDefault="00391ADC" w:rsidP="008354D7">
            <w:pPr>
              <w:jc w:val="left"/>
              <w:rPr>
                <w:sz w:val="16"/>
                <w:lang w:val="en-US"/>
              </w:rPr>
            </w:pPr>
            <w:r w:rsidRPr="00F26D66">
              <w:rPr>
                <w:sz w:val="16"/>
                <w:lang w:val="en-US"/>
              </w:rPr>
              <w:t>actor</w:t>
            </w:r>
          </w:p>
        </w:tc>
        <w:tc>
          <w:tcPr>
            <w:tcW w:w="4252" w:type="dxa"/>
          </w:tcPr>
          <w:p w14:paraId="7F0D180A" w14:textId="22C616D9" w:rsidR="008354D7" w:rsidRPr="00F26D66" w:rsidRDefault="004C31AB" w:rsidP="008354D7">
            <w:pPr>
              <w:jc w:val="left"/>
              <w:rPr>
                <w:sz w:val="16"/>
                <w:lang w:val="en-US"/>
              </w:rPr>
            </w:pPr>
            <w:r w:rsidRPr="00F26D66">
              <w:rPr>
                <w:sz w:val="16"/>
                <w:lang w:val="en-US"/>
              </w:rPr>
              <w:t>Attestation of person has been provided</w:t>
            </w:r>
          </w:p>
        </w:tc>
        <w:tc>
          <w:tcPr>
            <w:tcW w:w="3119" w:type="dxa"/>
          </w:tcPr>
          <w:p w14:paraId="6EF989BA" w14:textId="77777777" w:rsidR="008354D7" w:rsidRPr="00F26D66" w:rsidRDefault="004C31AB" w:rsidP="008354D7">
            <w:pPr>
              <w:jc w:val="left"/>
              <w:rPr>
                <w:sz w:val="16"/>
                <w:lang w:val="en-US"/>
              </w:rPr>
            </w:pPr>
            <w:r w:rsidRPr="00F26D66">
              <w:rPr>
                <w:sz w:val="16"/>
                <w:lang w:val="en-US"/>
              </w:rPr>
              <w:t xml:space="preserve">Notify </w:t>
            </w:r>
            <w:r w:rsidR="007638AD" w:rsidRPr="00F26D66">
              <w:rPr>
                <w:sz w:val="16"/>
                <w:lang w:val="en-US"/>
              </w:rPr>
              <w:t xml:space="preserve">USR, </w:t>
            </w:r>
            <w:r w:rsidRPr="00F26D66">
              <w:rPr>
                <w:sz w:val="16"/>
                <w:lang w:val="en-US"/>
              </w:rPr>
              <w:t>PMG</w:t>
            </w:r>
          </w:p>
          <w:p w14:paraId="4988CF58" w14:textId="1D1B9CDC" w:rsidR="00216F04" w:rsidRPr="00F26D66" w:rsidRDefault="00216F04" w:rsidP="008354D7">
            <w:pPr>
              <w:jc w:val="left"/>
              <w:rPr>
                <w:sz w:val="16"/>
                <w:lang w:val="en-US"/>
              </w:rPr>
            </w:pPr>
            <w:r w:rsidRPr="00F26D66">
              <w:rPr>
                <w:sz w:val="16"/>
                <w:lang w:val="en-US"/>
              </w:rPr>
              <w:t>Notify "initiator" (if not INT or time)</w:t>
            </w:r>
          </w:p>
        </w:tc>
        <w:tc>
          <w:tcPr>
            <w:tcW w:w="2551" w:type="dxa"/>
          </w:tcPr>
          <w:p w14:paraId="34603733" w14:textId="33B53396" w:rsidR="008354D7" w:rsidRPr="00F26D66" w:rsidRDefault="008354D7" w:rsidP="008354D7">
            <w:pPr>
              <w:jc w:val="left"/>
              <w:rPr>
                <w:sz w:val="16"/>
                <w:lang w:val="en-US"/>
              </w:rPr>
            </w:pPr>
          </w:p>
        </w:tc>
      </w:tr>
      <w:tr w:rsidR="008354D7" w:rsidRPr="00F26D66" w14:paraId="7080A398" w14:textId="77777777" w:rsidTr="00502EDA">
        <w:trPr>
          <w:cantSplit/>
        </w:trPr>
        <w:tc>
          <w:tcPr>
            <w:tcW w:w="562" w:type="dxa"/>
          </w:tcPr>
          <w:p w14:paraId="4367AA4C" w14:textId="3AD56324" w:rsidR="008354D7" w:rsidRPr="00F26D66" w:rsidRDefault="008354D7" w:rsidP="008354D7">
            <w:pPr>
              <w:jc w:val="left"/>
              <w:rPr>
                <w:sz w:val="16"/>
                <w:lang w:val="en-US"/>
              </w:rPr>
            </w:pPr>
            <w:r w:rsidRPr="00F26D66">
              <w:rPr>
                <w:sz w:val="16"/>
                <w:lang w:val="en-US"/>
              </w:rPr>
              <w:t>P30</w:t>
            </w:r>
          </w:p>
        </w:tc>
        <w:tc>
          <w:tcPr>
            <w:tcW w:w="2694" w:type="dxa"/>
          </w:tcPr>
          <w:p w14:paraId="7AFD0909" w14:textId="2FBC02A9" w:rsidR="008354D7" w:rsidRPr="00F26D66" w:rsidRDefault="008354D7" w:rsidP="008354D7">
            <w:pPr>
              <w:jc w:val="left"/>
              <w:rPr>
                <w:sz w:val="16"/>
                <w:lang w:val="en-US"/>
              </w:rPr>
            </w:pPr>
            <w:r w:rsidRPr="00F26D66">
              <w:rPr>
                <w:sz w:val="16"/>
                <w:lang w:val="en-US"/>
              </w:rPr>
              <w:t>Person Attestation Failed</w:t>
            </w:r>
          </w:p>
        </w:tc>
        <w:tc>
          <w:tcPr>
            <w:tcW w:w="1134" w:type="dxa"/>
          </w:tcPr>
          <w:p w14:paraId="58509FE5" w14:textId="64076045" w:rsidR="008354D7" w:rsidRPr="00F26D66" w:rsidRDefault="00391ADC" w:rsidP="008354D7">
            <w:pPr>
              <w:jc w:val="left"/>
              <w:rPr>
                <w:sz w:val="16"/>
                <w:lang w:val="en-US"/>
              </w:rPr>
            </w:pPr>
            <w:r w:rsidRPr="00F26D66">
              <w:rPr>
                <w:sz w:val="16"/>
                <w:lang w:val="en-US"/>
              </w:rPr>
              <w:t>time</w:t>
            </w:r>
          </w:p>
        </w:tc>
        <w:tc>
          <w:tcPr>
            <w:tcW w:w="4252" w:type="dxa"/>
          </w:tcPr>
          <w:p w14:paraId="2812F753" w14:textId="2055D2B9" w:rsidR="008354D7" w:rsidRPr="00F26D66" w:rsidRDefault="004C31AB" w:rsidP="008354D7">
            <w:pPr>
              <w:jc w:val="left"/>
              <w:rPr>
                <w:sz w:val="16"/>
                <w:lang w:val="en-US"/>
              </w:rPr>
            </w:pPr>
            <w:r w:rsidRPr="00F26D66">
              <w:rPr>
                <w:sz w:val="16"/>
                <w:lang w:val="en-US"/>
              </w:rPr>
              <w:t>Person not attested within defined time period (</w:t>
            </w:r>
            <w:r w:rsidR="00656416" w:rsidRPr="00F26D66">
              <w:rPr>
                <w:sz w:val="16"/>
                <w:lang w:val="en-US"/>
              </w:rPr>
              <w:t>60 days</w:t>
            </w:r>
            <w:r w:rsidR="00B04C2A" w:rsidRPr="00F26D66">
              <w:rPr>
                <w:sz w:val="16"/>
                <w:lang w:val="en-US"/>
              </w:rPr>
              <w:t>, con</w:t>
            </w:r>
            <w:r w:rsidR="00656416" w:rsidRPr="00F26D66">
              <w:rPr>
                <w:sz w:val="16"/>
                <w:lang w:val="en-US"/>
              </w:rPr>
              <w:t>f</w:t>
            </w:r>
            <w:r w:rsidR="00B04C2A" w:rsidRPr="00F26D66">
              <w:rPr>
                <w:sz w:val="16"/>
                <w:lang w:val="en-US"/>
              </w:rPr>
              <w:t>igurable</w:t>
            </w:r>
            <w:r w:rsidRPr="00F26D66">
              <w:rPr>
                <w:sz w:val="16"/>
                <w:lang w:val="en-US"/>
              </w:rPr>
              <w:t>)</w:t>
            </w:r>
          </w:p>
        </w:tc>
        <w:tc>
          <w:tcPr>
            <w:tcW w:w="3119" w:type="dxa"/>
          </w:tcPr>
          <w:p w14:paraId="2EDA21E2" w14:textId="0AD7A077" w:rsidR="008354D7" w:rsidRPr="00F26D66" w:rsidRDefault="004C31AB" w:rsidP="008354D7">
            <w:pPr>
              <w:jc w:val="left"/>
              <w:rPr>
                <w:sz w:val="16"/>
                <w:lang w:val="en-US"/>
              </w:rPr>
            </w:pPr>
            <w:r w:rsidRPr="00F26D66">
              <w:rPr>
                <w:sz w:val="16"/>
                <w:lang w:val="en-US"/>
              </w:rPr>
              <w:t>Notify PMG and DSK</w:t>
            </w:r>
          </w:p>
          <w:p w14:paraId="0D33A410" w14:textId="2CB7C722" w:rsidR="00216F04" w:rsidRPr="00F26D66" w:rsidRDefault="00216F04" w:rsidP="008354D7">
            <w:pPr>
              <w:jc w:val="left"/>
              <w:rPr>
                <w:sz w:val="16"/>
                <w:lang w:val="en-US"/>
              </w:rPr>
            </w:pPr>
            <w:r w:rsidRPr="00F26D66">
              <w:rPr>
                <w:sz w:val="16"/>
                <w:lang w:val="en-US"/>
              </w:rPr>
              <w:t>Notify OTO</w:t>
            </w:r>
          </w:p>
          <w:p w14:paraId="7D9F551A" w14:textId="075FF9A6" w:rsidR="00216F04" w:rsidRPr="00F26D66" w:rsidRDefault="00216F04" w:rsidP="008354D7">
            <w:pPr>
              <w:jc w:val="left"/>
              <w:rPr>
                <w:sz w:val="16"/>
                <w:lang w:val="en-US"/>
              </w:rPr>
            </w:pPr>
            <w:r w:rsidRPr="00F26D66">
              <w:rPr>
                <w:sz w:val="16"/>
                <w:lang w:val="en-US"/>
              </w:rPr>
              <w:t>Notify "initiator" (if not INT or time)</w:t>
            </w:r>
          </w:p>
        </w:tc>
        <w:tc>
          <w:tcPr>
            <w:tcW w:w="2551" w:type="dxa"/>
          </w:tcPr>
          <w:p w14:paraId="7AA6EA8A" w14:textId="0528BEE6" w:rsidR="008354D7" w:rsidRPr="00F26D66" w:rsidRDefault="00B04C2A" w:rsidP="008354D7">
            <w:pPr>
              <w:jc w:val="left"/>
              <w:rPr>
                <w:sz w:val="16"/>
                <w:lang w:val="en-US"/>
              </w:rPr>
            </w:pPr>
            <w:r w:rsidRPr="00F26D66">
              <w:rPr>
                <w:sz w:val="16"/>
                <w:lang w:val="en-US"/>
              </w:rPr>
              <w:t xml:space="preserve">Triggers </w:t>
            </w:r>
            <w:r w:rsidR="004C31AB" w:rsidRPr="00F26D66">
              <w:rPr>
                <w:sz w:val="16"/>
                <w:lang w:val="en-US"/>
              </w:rPr>
              <w:t>P14</w:t>
            </w:r>
            <w:r w:rsidRPr="00F26D66">
              <w:rPr>
                <w:sz w:val="16"/>
                <w:lang w:val="en-US"/>
              </w:rPr>
              <w:t xml:space="preserve"> or </w:t>
            </w:r>
            <w:r w:rsidR="004C31AB" w:rsidRPr="00F26D66">
              <w:rPr>
                <w:sz w:val="16"/>
                <w:lang w:val="en-US"/>
              </w:rPr>
              <w:t>P17</w:t>
            </w:r>
          </w:p>
        </w:tc>
      </w:tr>
    </w:tbl>
    <w:p w14:paraId="3E8CE327" w14:textId="77777777" w:rsidR="00B657EE" w:rsidRPr="00F26D66" w:rsidRDefault="00B657EE" w:rsidP="00520381">
      <w:pPr>
        <w:rPr>
          <w:lang w:val="en-US"/>
        </w:rPr>
      </w:pPr>
    </w:p>
    <w:p w14:paraId="4FDCEAF6" w14:textId="13378024" w:rsidR="005F2A11" w:rsidRPr="00F26D66" w:rsidRDefault="00302EA0" w:rsidP="00302EA0">
      <w:pPr>
        <w:spacing w:line="240" w:lineRule="auto"/>
        <w:jc w:val="left"/>
        <w:rPr>
          <w:lang w:val="en-US"/>
        </w:rPr>
      </w:pPr>
      <w:r w:rsidRPr="00F26D66">
        <w:rPr>
          <w:lang w:val="en-US"/>
        </w:rPr>
        <w:t>Status values</w:t>
      </w:r>
      <w:r w:rsidR="00AC7AB9" w:rsidRPr="00F26D66">
        <w:rPr>
          <w:lang w:val="en-US"/>
        </w:rPr>
        <w:t>:</w:t>
      </w:r>
      <w:r w:rsidRPr="00F26D66">
        <w:rPr>
          <w:lang w:val="en-US"/>
        </w:rPr>
        <w:t xml:space="preserve"> </w:t>
      </w:r>
      <w:r w:rsidR="005F2A11" w:rsidRPr="00F26D66">
        <w:rPr>
          <w:b/>
          <w:lang w:val="en-US"/>
        </w:rPr>
        <w:t>A</w:t>
      </w:r>
      <w:r w:rsidR="005F2A11" w:rsidRPr="00F26D66">
        <w:rPr>
          <w:lang w:val="en-US"/>
        </w:rPr>
        <w:t xml:space="preserve"> </w:t>
      </w:r>
      <w:r w:rsidRPr="00F26D66">
        <w:rPr>
          <w:lang w:val="en-US"/>
        </w:rPr>
        <w:t xml:space="preserve">= </w:t>
      </w:r>
      <w:r w:rsidR="005F2A11" w:rsidRPr="00F26D66">
        <w:rPr>
          <w:lang w:val="en-US"/>
        </w:rPr>
        <w:t>active</w:t>
      </w:r>
      <w:r w:rsidRPr="00F26D66">
        <w:rPr>
          <w:lang w:val="en-US"/>
        </w:rPr>
        <w:t xml:space="preserve"> / </w:t>
      </w:r>
      <w:r w:rsidR="005F2A11" w:rsidRPr="00F26D66">
        <w:rPr>
          <w:b/>
          <w:lang w:val="en-US"/>
        </w:rPr>
        <w:t>L</w:t>
      </w:r>
      <w:r w:rsidR="005F2A11" w:rsidRPr="00F26D66">
        <w:rPr>
          <w:lang w:val="en-US"/>
        </w:rPr>
        <w:t xml:space="preserve"> </w:t>
      </w:r>
      <w:r w:rsidRPr="00F26D66">
        <w:rPr>
          <w:lang w:val="en-US"/>
        </w:rPr>
        <w:t xml:space="preserve">= </w:t>
      </w:r>
      <w:r w:rsidR="005F2A11" w:rsidRPr="00F26D66">
        <w:rPr>
          <w:lang w:val="en-US"/>
        </w:rPr>
        <w:t>on</w:t>
      </w:r>
      <w:r w:rsidR="00ED50AA" w:rsidRPr="00F26D66">
        <w:rPr>
          <w:lang w:val="en-US"/>
        </w:rPr>
        <w:t xml:space="preserve"> </w:t>
      </w:r>
      <w:r w:rsidR="005F2A11" w:rsidRPr="00F26D66">
        <w:rPr>
          <w:lang w:val="en-US"/>
        </w:rPr>
        <w:t>leave</w:t>
      </w:r>
      <w:r w:rsidRPr="00F26D66">
        <w:rPr>
          <w:lang w:val="en-US"/>
        </w:rPr>
        <w:t xml:space="preserve"> / </w:t>
      </w:r>
      <w:r w:rsidR="005F2A11" w:rsidRPr="00F26D66">
        <w:rPr>
          <w:b/>
          <w:lang w:val="en-US"/>
        </w:rPr>
        <w:t>I</w:t>
      </w:r>
      <w:r w:rsidR="005F2A11" w:rsidRPr="00F26D66">
        <w:rPr>
          <w:lang w:val="en-US"/>
        </w:rPr>
        <w:t xml:space="preserve"> </w:t>
      </w:r>
      <w:r w:rsidRPr="00F26D66">
        <w:rPr>
          <w:lang w:val="en-US"/>
        </w:rPr>
        <w:t xml:space="preserve">= </w:t>
      </w:r>
      <w:r w:rsidR="005F2A11" w:rsidRPr="00F26D66">
        <w:rPr>
          <w:lang w:val="en-US"/>
        </w:rPr>
        <w:t>inactive</w:t>
      </w:r>
      <w:r w:rsidRPr="00F26D66">
        <w:rPr>
          <w:lang w:val="en-US"/>
        </w:rPr>
        <w:t xml:space="preserve"> / </w:t>
      </w:r>
      <w:r w:rsidR="005F2A11" w:rsidRPr="00F26D66">
        <w:rPr>
          <w:b/>
          <w:lang w:val="en-US"/>
        </w:rPr>
        <w:t>D</w:t>
      </w:r>
      <w:r w:rsidR="005F2A11" w:rsidRPr="00F26D66">
        <w:rPr>
          <w:lang w:val="en-US"/>
        </w:rPr>
        <w:t xml:space="preserve"> </w:t>
      </w:r>
      <w:r w:rsidRPr="00F26D66">
        <w:rPr>
          <w:lang w:val="en-US"/>
        </w:rPr>
        <w:t xml:space="preserve">= </w:t>
      </w:r>
      <w:r w:rsidR="005F2A11" w:rsidRPr="00F26D66">
        <w:rPr>
          <w:lang w:val="en-US"/>
        </w:rPr>
        <w:t>deleted</w:t>
      </w:r>
      <w:r w:rsidRPr="00F26D66">
        <w:rPr>
          <w:lang w:val="en-US"/>
        </w:rPr>
        <w:t xml:space="preserve"> / </w:t>
      </w:r>
      <w:r w:rsidR="005F2A11" w:rsidRPr="00F26D66">
        <w:rPr>
          <w:b/>
          <w:lang w:val="en-US"/>
        </w:rPr>
        <w:t>P</w:t>
      </w:r>
      <w:r w:rsidR="005F2A11" w:rsidRPr="00F26D66">
        <w:rPr>
          <w:lang w:val="en-US"/>
        </w:rPr>
        <w:t xml:space="preserve"> </w:t>
      </w:r>
      <w:r w:rsidRPr="00F26D66">
        <w:rPr>
          <w:lang w:val="en-US"/>
        </w:rPr>
        <w:t xml:space="preserve">= </w:t>
      </w:r>
      <w:r w:rsidR="005F2A11" w:rsidRPr="00F26D66">
        <w:rPr>
          <w:lang w:val="en-US"/>
        </w:rPr>
        <w:t>purged</w:t>
      </w:r>
    </w:p>
    <w:p w14:paraId="3D70422D" w14:textId="00297FC6" w:rsidR="005F2A11" w:rsidRPr="00F26D66" w:rsidRDefault="005F2A11" w:rsidP="00302EA0">
      <w:pPr>
        <w:spacing w:line="240" w:lineRule="auto"/>
        <w:jc w:val="left"/>
        <w:rPr>
          <w:lang w:val="en-US"/>
        </w:rPr>
      </w:pPr>
    </w:p>
    <w:p w14:paraId="1089C8FF" w14:textId="79F73426" w:rsidR="00AA55A5" w:rsidRPr="00F26D66" w:rsidRDefault="00AA55A5">
      <w:pPr>
        <w:spacing w:line="240" w:lineRule="auto"/>
        <w:jc w:val="left"/>
        <w:rPr>
          <w:lang w:val="en-US"/>
        </w:rPr>
      </w:pPr>
    </w:p>
    <w:p w14:paraId="1B988CA5" w14:textId="2277504B" w:rsidR="00AA55A5" w:rsidRPr="00F26D66" w:rsidRDefault="00AA55A5">
      <w:pPr>
        <w:spacing w:line="240" w:lineRule="auto"/>
        <w:jc w:val="left"/>
        <w:rPr>
          <w:lang w:val="en-US"/>
        </w:rPr>
      </w:pPr>
    </w:p>
    <w:p w14:paraId="3A9FF682" w14:textId="77777777" w:rsidR="00391ADC" w:rsidRPr="00F26D66" w:rsidRDefault="00391ADC">
      <w:pPr>
        <w:spacing w:line="240" w:lineRule="auto"/>
        <w:jc w:val="left"/>
        <w:rPr>
          <w:rFonts w:cs="Arial"/>
          <w:bCs/>
          <w:color w:val="4F81BD" w:themeColor="accent1"/>
          <w:sz w:val="20"/>
          <w:szCs w:val="26"/>
          <w:lang w:val="en-US"/>
        </w:rPr>
      </w:pPr>
      <w:r w:rsidRPr="00F26D66">
        <w:rPr>
          <w:lang w:val="en-US"/>
        </w:rPr>
        <w:br w:type="page"/>
      </w:r>
    </w:p>
    <w:p w14:paraId="63EF1367" w14:textId="36216802" w:rsidR="00AA55A5" w:rsidRPr="00F26D66" w:rsidRDefault="005F2A11" w:rsidP="00AA55A5">
      <w:pPr>
        <w:pStyle w:val="Heading3"/>
        <w:rPr>
          <w:lang w:val="en-US"/>
        </w:rPr>
      </w:pPr>
      <w:bookmarkStart w:id="61" w:name="_Toc22029668"/>
      <w:bookmarkStart w:id="62" w:name="_Toc35447315"/>
      <w:r w:rsidRPr="00F26D66">
        <w:rPr>
          <w:lang w:val="en-US"/>
        </w:rPr>
        <w:lastRenderedPageBreak/>
        <w:t>Accounts and Personal Network Resources</w:t>
      </w:r>
      <w:bookmarkEnd w:id="61"/>
      <w:bookmarkEnd w:id="62"/>
    </w:p>
    <w:p w14:paraId="3D4E74CE" w14:textId="77777777" w:rsidR="00933B80" w:rsidRPr="00F26D66" w:rsidRDefault="00933B80" w:rsidP="00933B80">
      <w:pPr>
        <w:rPr>
          <w:lang w:val="en-US"/>
        </w:rPr>
      </w:pPr>
      <w:r w:rsidRPr="00F26D66">
        <w:rPr>
          <w:lang w:val="en-US"/>
        </w:rPr>
        <w:t>The following table defines the default behavior of aMIRA. The lifecycle can be adapted to specific needs.</w:t>
      </w:r>
    </w:p>
    <w:p w14:paraId="38403289" w14:textId="77777777" w:rsidR="005F2A11" w:rsidRPr="00F26D66" w:rsidRDefault="005F2A11" w:rsidP="00AA55A5">
      <w:pPr>
        <w:rPr>
          <w:lang w:val="en-US"/>
        </w:rPr>
      </w:pPr>
    </w:p>
    <w:p w14:paraId="18A0623D" w14:textId="5F09260E" w:rsidR="00AA55A5" w:rsidRPr="00F26D66" w:rsidRDefault="00AA55A5" w:rsidP="00AA55A5">
      <w:pPr>
        <w:rPr>
          <w:lang w:val="en-US"/>
        </w:rPr>
      </w:pPr>
    </w:p>
    <w:tbl>
      <w:tblPr>
        <w:tblStyle w:val="TableGrid"/>
        <w:tblW w:w="0" w:type="auto"/>
        <w:tblLook w:val="04A0" w:firstRow="1" w:lastRow="0" w:firstColumn="1" w:lastColumn="0" w:noHBand="0" w:noVBand="1"/>
      </w:tblPr>
      <w:tblGrid>
        <w:gridCol w:w="562"/>
        <w:gridCol w:w="2694"/>
        <w:gridCol w:w="1134"/>
        <w:gridCol w:w="4252"/>
        <w:gridCol w:w="3119"/>
        <w:gridCol w:w="2551"/>
      </w:tblGrid>
      <w:tr w:rsidR="008463D0" w:rsidRPr="00F26D66" w14:paraId="2B20968A" w14:textId="77777777" w:rsidTr="00A9297F">
        <w:trPr>
          <w:cantSplit/>
          <w:tblHeader/>
        </w:trPr>
        <w:tc>
          <w:tcPr>
            <w:tcW w:w="562" w:type="dxa"/>
          </w:tcPr>
          <w:p w14:paraId="1ECCB7F4" w14:textId="77777777" w:rsidR="008463D0" w:rsidRPr="00F26D66" w:rsidRDefault="008463D0" w:rsidP="008463D0">
            <w:pPr>
              <w:jc w:val="left"/>
              <w:rPr>
                <w:b/>
                <w:sz w:val="16"/>
                <w:lang w:val="en-US"/>
              </w:rPr>
            </w:pPr>
            <w:r w:rsidRPr="00F26D66">
              <w:rPr>
                <w:b/>
                <w:sz w:val="16"/>
                <w:lang w:val="en-US"/>
              </w:rPr>
              <w:t>ID</w:t>
            </w:r>
          </w:p>
        </w:tc>
        <w:tc>
          <w:tcPr>
            <w:tcW w:w="2694" w:type="dxa"/>
          </w:tcPr>
          <w:p w14:paraId="2EB9DEAA" w14:textId="77777777" w:rsidR="008463D0" w:rsidRPr="00F26D66" w:rsidRDefault="008463D0" w:rsidP="008463D0">
            <w:pPr>
              <w:jc w:val="left"/>
              <w:rPr>
                <w:b/>
                <w:sz w:val="16"/>
                <w:lang w:val="en-US"/>
              </w:rPr>
            </w:pPr>
            <w:r w:rsidRPr="00F26D66">
              <w:rPr>
                <w:b/>
                <w:sz w:val="16"/>
                <w:lang w:val="en-US"/>
              </w:rPr>
              <w:t>Lifecycle Event</w:t>
            </w:r>
          </w:p>
        </w:tc>
        <w:tc>
          <w:tcPr>
            <w:tcW w:w="1134" w:type="dxa"/>
          </w:tcPr>
          <w:p w14:paraId="2B9FDD20" w14:textId="77777777" w:rsidR="008463D0" w:rsidRPr="00F26D66" w:rsidRDefault="008463D0" w:rsidP="008463D0">
            <w:pPr>
              <w:jc w:val="left"/>
              <w:rPr>
                <w:b/>
                <w:sz w:val="16"/>
                <w:lang w:val="en-US"/>
              </w:rPr>
            </w:pPr>
            <w:r w:rsidRPr="00F26D66">
              <w:rPr>
                <w:b/>
                <w:sz w:val="16"/>
                <w:lang w:val="en-US"/>
              </w:rPr>
              <w:t>Trigger</w:t>
            </w:r>
          </w:p>
        </w:tc>
        <w:tc>
          <w:tcPr>
            <w:tcW w:w="4252" w:type="dxa"/>
          </w:tcPr>
          <w:p w14:paraId="2EF2E566" w14:textId="77777777" w:rsidR="008463D0" w:rsidRPr="00F26D66" w:rsidRDefault="008463D0" w:rsidP="008463D0">
            <w:pPr>
              <w:jc w:val="left"/>
              <w:rPr>
                <w:b/>
                <w:sz w:val="16"/>
                <w:lang w:val="en-US"/>
              </w:rPr>
            </w:pPr>
            <w:r w:rsidRPr="00F26D66">
              <w:rPr>
                <w:b/>
                <w:sz w:val="16"/>
                <w:lang w:val="en-US"/>
              </w:rPr>
              <w:t>Definition</w:t>
            </w:r>
          </w:p>
        </w:tc>
        <w:tc>
          <w:tcPr>
            <w:tcW w:w="3119" w:type="dxa"/>
          </w:tcPr>
          <w:p w14:paraId="33F65DCD" w14:textId="3C7CD1CD" w:rsidR="008463D0" w:rsidRPr="00F26D66" w:rsidRDefault="008463D0" w:rsidP="008463D0">
            <w:pPr>
              <w:jc w:val="left"/>
              <w:rPr>
                <w:b/>
                <w:sz w:val="16"/>
                <w:lang w:val="en-US"/>
              </w:rPr>
            </w:pPr>
            <w:r w:rsidRPr="00F26D66">
              <w:rPr>
                <w:b/>
                <w:sz w:val="16"/>
                <w:lang w:val="en-US"/>
              </w:rPr>
              <w:t>Provisioning and Notifications</w:t>
            </w:r>
          </w:p>
        </w:tc>
        <w:tc>
          <w:tcPr>
            <w:tcW w:w="2551" w:type="dxa"/>
          </w:tcPr>
          <w:p w14:paraId="37574C8D" w14:textId="0167F9F5" w:rsidR="008463D0" w:rsidRPr="00F26D66" w:rsidRDefault="008463D0" w:rsidP="008463D0">
            <w:pPr>
              <w:jc w:val="left"/>
              <w:rPr>
                <w:b/>
                <w:sz w:val="16"/>
                <w:lang w:val="en-US"/>
              </w:rPr>
            </w:pPr>
            <w:r w:rsidRPr="00F26D66">
              <w:rPr>
                <w:b/>
                <w:sz w:val="16"/>
                <w:lang w:val="en-US"/>
              </w:rPr>
              <w:t>Cascading / Other Events</w:t>
            </w:r>
          </w:p>
        </w:tc>
      </w:tr>
      <w:tr w:rsidR="008463D0" w:rsidRPr="00F26D66" w14:paraId="3A7D87BA" w14:textId="77777777" w:rsidTr="00A9297F">
        <w:trPr>
          <w:cantSplit/>
        </w:trPr>
        <w:tc>
          <w:tcPr>
            <w:tcW w:w="562" w:type="dxa"/>
          </w:tcPr>
          <w:p w14:paraId="1C3BF364" w14:textId="7908304E" w:rsidR="008463D0" w:rsidRPr="00F26D66" w:rsidRDefault="008463D0" w:rsidP="008463D0">
            <w:pPr>
              <w:jc w:val="left"/>
              <w:rPr>
                <w:sz w:val="16"/>
                <w:lang w:val="en-US"/>
              </w:rPr>
            </w:pPr>
            <w:r w:rsidRPr="00F26D66">
              <w:rPr>
                <w:sz w:val="16"/>
                <w:lang w:val="en-US"/>
              </w:rPr>
              <w:t>A1</w:t>
            </w:r>
          </w:p>
        </w:tc>
        <w:tc>
          <w:tcPr>
            <w:tcW w:w="2694" w:type="dxa"/>
          </w:tcPr>
          <w:p w14:paraId="42F51334" w14:textId="0617A7C9" w:rsidR="008463D0" w:rsidRPr="00F26D66" w:rsidRDefault="008463D0" w:rsidP="008463D0">
            <w:pPr>
              <w:jc w:val="left"/>
              <w:rPr>
                <w:sz w:val="16"/>
                <w:lang w:val="en-US"/>
              </w:rPr>
            </w:pPr>
            <w:r w:rsidRPr="00F26D66">
              <w:rPr>
                <w:sz w:val="16"/>
                <w:lang w:val="en-US"/>
              </w:rPr>
              <w:t>Acc/PNR Requested</w:t>
            </w:r>
          </w:p>
        </w:tc>
        <w:tc>
          <w:tcPr>
            <w:tcW w:w="1134" w:type="dxa"/>
          </w:tcPr>
          <w:p w14:paraId="4EEE7D7E" w14:textId="682113B0" w:rsidR="008463D0" w:rsidRPr="00F26D66" w:rsidRDefault="00391ADC" w:rsidP="008463D0">
            <w:pPr>
              <w:jc w:val="left"/>
              <w:rPr>
                <w:sz w:val="16"/>
                <w:lang w:val="en-US"/>
              </w:rPr>
            </w:pPr>
            <w:r w:rsidRPr="00F26D66">
              <w:rPr>
                <w:sz w:val="16"/>
                <w:lang w:val="en-US"/>
              </w:rPr>
              <w:t>actor</w:t>
            </w:r>
          </w:p>
        </w:tc>
        <w:tc>
          <w:tcPr>
            <w:tcW w:w="4252" w:type="dxa"/>
          </w:tcPr>
          <w:p w14:paraId="2E512F2E" w14:textId="7D613097" w:rsidR="008463D0" w:rsidRPr="00F26D66" w:rsidRDefault="008463D0" w:rsidP="008463D0">
            <w:pPr>
              <w:jc w:val="left"/>
              <w:rPr>
                <w:sz w:val="16"/>
                <w:lang w:val="en-US"/>
              </w:rPr>
            </w:pPr>
            <w:r w:rsidRPr="00F26D66">
              <w:rPr>
                <w:sz w:val="16"/>
                <w:lang w:val="en-US"/>
              </w:rPr>
              <w:t>A new account/PNR has been requested</w:t>
            </w:r>
          </w:p>
        </w:tc>
        <w:tc>
          <w:tcPr>
            <w:tcW w:w="3119" w:type="dxa"/>
          </w:tcPr>
          <w:p w14:paraId="019D15AA" w14:textId="3592800B" w:rsidR="008463D0" w:rsidRPr="00F26D66" w:rsidRDefault="008463D0" w:rsidP="008463D0">
            <w:pPr>
              <w:jc w:val="left"/>
              <w:rPr>
                <w:sz w:val="16"/>
                <w:lang w:val="en-US"/>
              </w:rPr>
            </w:pPr>
            <w:r w:rsidRPr="00F26D66">
              <w:rPr>
                <w:sz w:val="16"/>
                <w:lang w:val="en-US"/>
              </w:rPr>
              <w:t>Notify OTO</w:t>
            </w:r>
          </w:p>
        </w:tc>
        <w:tc>
          <w:tcPr>
            <w:tcW w:w="2551" w:type="dxa"/>
          </w:tcPr>
          <w:p w14:paraId="7B8BBA78" w14:textId="0D794D74" w:rsidR="008463D0" w:rsidRPr="00F26D66" w:rsidRDefault="008463D0" w:rsidP="008463D0">
            <w:pPr>
              <w:jc w:val="left"/>
              <w:rPr>
                <w:sz w:val="16"/>
                <w:lang w:val="en-US"/>
              </w:rPr>
            </w:pPr>
          </w:p>
        </w:tc>
      </w:tr>
      <w:tr w:rsidR="00A9297F" w:rsidRPr="00F26D66" w14:paraId="461BFAE0" w14:textId="77777777" w:rsidTr="00A9297F">
        <w:trPr>
          <w:cantSplit/>
        </w:trPr>
        <w:tc>
          <w:tcPr>
            <w:tcW w:w="562" w:type="dxa"/>
          </w:tcPr>
          <w:p w14:paraId="7CCCC767" w14:textId="36795AE8" w:rsidR="00A9297F" w:rsidRPr="00F26D66" w:rsidRDefault="00A9297F" w:rsidP="00A9297F">
            <w:pPr>
              <w:jc w:val="left"/>
              <w:rPr>
                <w:sz w:val="16"/>
                <w:lang w:val="en-US"/>
              </w:rPr>
            </w:pPr>
            <w:r w:rsidRPr="00F26D66">
              <w:rPr>
                <w:sz w:val="16"/>
                <w:lang w:val="en-US"/>
              </w:rPr>
              <w:t>A2</w:t>
            </w:r>
          </w:p>
        </w:tc>
        <w:tc>
          <w:tcPr>
            <w:tcW w:w="2694" w:type="dxa"/>
          </w:tcPr>
          <w:p w14:paraId="570ABCA4" w14:textId="1A18F893" w:rsidR="00A9297F" w:rsidRPr="00F26D66" w:rsidRDefault="00A9297F" w:rsidP="00A9297F">
            <w:pPr>
              <w:jc w:val="left"/>
              <w:rPr>
                <w:sz w:val="16"/>
                <w:lang w:val="en-US"/>
              </w:rPr>
            </w:pPr>
            <w:r w:rsidRPr="00F26D66">
              <w:rPr>
                <w:sz w:val="16"/>
                <w:lang w:val="en-US"/>
              </w:rPr>
              <w:t>Acc/PNR Request 1</w:t>
            </w:r>
            <w:r w:rsidRPr="00F26D66">
              <w:rPr>
                <w:sz w:val="16"/>
                <w:vertAlign w:val="superscript"/>
                <w:lang w:val="en-US"/>
              </w:rPr>
              <w:t>st</w:t>
            </w:r>
            <w:r w:rsidRPr="00F26D66">
              <w:rPr>
                <w:sz w:val="16"/>
                <w:lang w:val="en-US"/>
              </w:rPr>
              <w:t xml:space="preserve"> Reminder</w:t>
            </w:r>
          </w:p>
        </w:tc>
        <w:tc>
          <w:tcPr>
            <w:tcW w:w="1134" w:type="dxa"/>
          </w:tcPr>
          <w:p w14:paraId="51F3D417" w14:textId="5046F9EA" w:rsidR="00A9297F" w:rsidRPr="00F26D66" w:rsidRDefault="00A9297F" w:rsidP="00A9297F">
            <w:pPr>
              <w:jc w:val="left"/>
              <w:rPr>
                <w:sz w:val="16"/>
                <w:lang w:val="en-US"/>
              </w:rPr>
            </w:pPr>
            <w:r w:rsidRPr="00F26D66">
              <w:rPr>
                <w:sz w:val="16"/>
                <w:lang w:val="en-US"/>
              </w:rPr>
              <w:t>time</w:t>
            </w:r>
          </w:p>
        </w:tc>
        <w:tc>
          <w:tcPr>
            <w:tcW w:w="4252" w:type="dxa"/>
          </w:tcPr>
          <w:p w14:paraId="121C6182" w14:textId="5A4395E2" w:rsidR="00A9297F" w:rsidRPr="00F26D66" w:rsidRDefault="00A9297F" w:rsidP="00A9297F">
            <w:pPr>
              <w:jc w:val="left"/>
              <w:rPr>
                <w:sz w:val="16"/>
                <w:lang w:val="en-US"/>
              </w:rPr>
            </w:pPr>
            <w:r w:rsidRPr="00F26D66">
              <w:rPr>
                <w:sz w:val="16"/>
                <w:lang w:val="en-US"/>
              </w:rPr>
              <w:t xml:space="preserve">Request has been pending for </w:t>
            </w:r>
            <w:r w:rsidR="00656416" w:rsidRPr="00F26D66">
              <w:rPr>
                <w:sz w:val="16"/>
                <w:lang w:val="en-US"/>
              </w:rPr>
              <w:t>2</w:t>
            </w:r>
            <w:r w:rsidRPr="00F26D66">
              <w:rPr>
                <w:sz w:val="16"/>
                <w:lang w:val="en-US"/>
              </w:rPr>
              <w:t xml:space="preserve"> days (configurable)</w:t>
            </w:r>
          </w:p>
        </w:tc>
        <w:tc>
          <w:tcPr>
            <w:tcW w:w="3119" w:type="dxa"/>
          </w:tcPr>
          <w:p w14:paraId="09AC8EA8" w14:textId="478F0ACF" w:rsidR="00A9297F" w:rsidRPr="00F26D66" w:rsidRDefault="00AB5A0B" w:rsidP="00A9297F">
            <w:pPr>
              <w:jc w:val="left"/>
              <w:rPr>
                <w:sz w:val="16"/>
                <w:lang w:val="en-US"/>
              </w:rPr>
            </w:pPr>
            <w:r w:rsidRPr="00F26D66">
              <w:rPr>
                <w:sz w:val="16"/>
                <w:lang w:val="en-US"/>
              </w:rPr>
              <w:t>Notify</w:t>
            </w:r>
            <w:r w:rsidR="00A9297F" w:rsidRPr="00F26D66">
              <w:rPr>
                <w:sz w:val="16"/>
                <w:lang w:val="en-US"/>
              </w:rPr>
              <w:t xml:space="preserve"> OTO and REQ</w:t>
            </w:r>
          </w:p>
        </w:tc>
        <w:tc>
          <w:tcPr>
            <w:tcW w:w="2551" w:type="dxa"/>
          </w:tcPr>
          <w:p w14:paraId="65D561F6" w14:textId="0254C8EB" w:rsidR="00A9297F" w:rsidRPr="00F26D66" w:rsidRDefault="00A9297F" w:rsidP="00A9297F">
            <w:pPr>
              <w:jc w:val="left"/>
              <w:rPr>
                <w:sz w:val="16"/>
                <w:lang w:val="en-US"/>
              </w:rPr>
            </w:pPr>
          </w:p>
        </w:tc>
      </w:tr>
      <w:tr w:rsidR="00A9297F" w:rsidRPr="00F26D66" w14:paraId="20B8BF2C" w14:textId="77777777" w:rsidTr="00A9297F">
        <w:trPr>
          <w:cantSplit/>
        </w:trPr>
        <w:tc>
          <w:tcPr>
            <w:tcW w:w="562" w:type="dxa"/>
          </w:tcPr>
          <w:p w14:paraId="3A743B6B" w14:textId="786728F1" w:rsidR="00A9297F" w:rsidRPr="00F26D66" w:rsidRDefault="00A9297F" w:rsidP="00A9297F">
            <w:pPr>
              <w:jc w:val="left"/>
              <w:rPr>
                <w:sz w:val="16"/>
                <w:lang w:val="en-US"/>
              </w:rPr>
            </w:pPr>
            <w:r w:rsidRPr="00F26D66">
              <w:rPr>
                <w:sz w:val="16"/>
                <w:lang w:val="en-US"/>
              </w:rPr>
              <w:t>A3</w:t>
            </w:r>
          </w:p>
        </w:tc>
        <w:tc>
          <w:tcPr>
            <w:tcW w:w="2694" w:type="dxa"/>
          </w:tcPr>
          <w:p w14:paraId="18183BC2" w14:textId="53A8B31E" w:rsidR="00A9297F" w:rsidRPr="00F26D66" w:rsidRDefault="00A9297F" w:rsidP="00A9297F">
            <w:pPr>
              <w:jc w:val="left"/>
              <w:rPr>
                <w:sz w:val="16"/>
                <w:lang w:val="en-US"/>
              </w:rPr>
            </w:pPr>
            <w:r w:rsidRPr="00F26D66">
              <w:rPr>
                <w:sz w:val="16"/>
                <w:lang w:val="en-US"/>
              </w:rPr>
              <w:t>Acc/PNR Request 2</w:t>
            </w:r>
            <w:r w:rsidRPr="00F26D66">
              <w:rPr>
                <w:sz w:val="16"/>
                <w:vertAlign w:val="superscript"/>
                <w:lang w:val="en-US"/>
              </w:rPr>
              <w:t>nd</w:t>
            </w:r>
            <w:r w:rsidRPr="00F26D66">
              <w:rPr>
                <w:sz w:val="16"/>
                <w:lang w:val="en-US"/>
              </w:rPr>
              <w:t xml:space="preserve"> Reminder (Escalation)</w:t>
            </w:r>
          </w:p>
        </w:tc>
        <w:tc>
          <w:tcPr>
            <w:tcW w:w="1134" w:type="dxa"/>
          </w:tcPr>
          <w:p w14:paraId="74B94AAE" w14:textId="4044AAC3" w:rsidR="00A9297F" w:rsidRPr="00F26D66" w:rsidRDefault="00A9297F" w:rsidP="00A9297F">
            <w:pPr>
              <w:jc w:val="left"/>
              <w:rPr>
                <w:sz w:val="16"/>
                <w:lang w:val="en-US"/>
              </w:rPr>
            </w:pPr>
            <w:r w:rsidRPr="00F26D66">
              <w:rPr>
                <w:sz w:val="16"/>
                <w:lang w:val="en-US"/>
              </w:rPr>
              <w:t>time</w:t>
            </w:r>
          </w:p>
        </w:tc>
        <w:tc>
          <w:tcPr>
            <w:tcW w:w="4252" w:type="dxa"/>
          </w:tcPr>
          <w:p w14:paraId="0372E0D0" w14:textId="282C318E" w:rsidR="00A9297F" w:rsidRPr="00F26D66" w:rsidRDefault="00A9297F" w:rsidP="00A9297F">
            <w:pPr>
              <w:jc w:val="left"/>
              <w:rPr>
                <w:sz w:val="16"/>
                <w:lang w:val="en-US"/>
              </w:rPr>
            </w:pPr>
            <w:r w:rsidRPr="00F26D66">
              <w:rPr>
                <w:sz w:val="16"/>
                <w:lang w:val="en-US"/>
              </w:rPr>
              <w:t xml:space="preserve">Request has been pending for </w:t>
            </w:r>
            <w:r w:rsidR="00656416" w:rsidRPr="00F26D66">
              <w:rPr>
                <w:sz w:val="16"/>
                <w:lang w:val="en-US"/>
              </w:rPr>
              <w:t>5</w:t>
            </w:r>
            <w:r w:rsidRPr="00F26D66">
              <w:rPr>
                <w:sz w:val="16"/>
                <w:lang w:val="en-US"/>
              </w:rPr>
              <w:t xml:space="preserve"> days (</w:t>
            </w:r>
            <w:r w:rsidR="00656416" w:rsidRPr="00F26D66">
              <w:rPr>
                <w:sz w:val="16"/>
                <w:lang w:val="en-US"/>
              </w:rPr>
              <w:t>confi</w:t>
            </w:r>
            <w:r w:rsidRPr="00F26D66">
              <w:rPr>
                <w:sz w:val="16"/>
                <w:lang w:val="en-US"/>
              </w:rPr>
              <w:t>gurable)</w:t>
            </w:r>
          </w:p>
        </w:tc>
        <w:tc>
          <w:tcPr>
            <w:tcW w:w="3119" w:type="dxa"/>
          </w:tcPr>
          <w:p w14:paraId="05F70989" w14:textId="34DD5084" w:rsidR="00A9297F" w:rsidRPr="00F26D66" w:rsidRDefault="00A9297F" w:rsidP="00A9297F">
            <w:pPr>
              <w:jc w:val="left"/>
              <w:rPr>
                <w:sz w:val="16"/>
                <w:lang w:val="en-US"/>
              </w:rPr>
            </w:pPr>
            <w:r w:rsidRPr="00F26D66">
              <w:rPr>
                <w:sz w:val="16"/>
                <w:lang w:val="en-US"/>
              </w:rPr>
              <w:t>Notify DSK and REQ</w:t>
            </w:r>
          </w:p>
        </w:tc>
        <w:tc>
          <w:tcPr>
            <w:tcW w:w="2551" w:type="dxa"/>
          </w:tcPr>
          <w:p w14:paraId="692738BE" w14:textId="3BE9733F" w:rsidR="00A9297F" w:rsidRPr="00F26D66" w:rsidRDefault="00A9297F" w:rsidP="00A9297F">
            <w:pPr>
              <w:jc w:val="left"/>
              <w:rPr>
                <w:sz w:val="16"/>
                <w:lang w:val="en-US"/>
              </w:rPr>
            </w:pPr>
          </w:p>
        </w:tc>
      </w:tr>
      <w:tr w:rsidR="008463D0" w:rsidRPr="00F26D66" w14:paraId="203C59A7" w14:textId="77777777" w:rsidTr="00A9297F">
        <w:trPr>
          <w:cantSplit/>
        </w:trPr>
        <w:tc>
          <w:tcPr>
            <w:tcW w:w="562" w:type="dxa"/>
          </w:tcPr>
          <w:p w14:paraId="6FAAC662" w14:textId="4161FCC7" w:rsidR="008463D0" w:rsidRPr="00F26D66" w:rsidRDefault="008463D0" w:rsidP="008463D0">
            <w:pPr>
              <w:jc w:val="left"/>
              <w:rPr>
                <w:sz w:val="16"/>
                <w:lang w:val="en-US"/>
              </w:rPr>
            </w:pPr>
            <w:r w:rsidRPr="00F26D66">
              <w:rPr>
                <w:sz w:val="16"/>
                <w:lang w:val="en-US"/>
              </w:rPr>
              <w:t>A4</w:t>
            </w:r>
          </w:p>
        </w:tc>
        <w:tc>
          <w:tcPr>
            <w:tcW w:w="2694" w:type="dxa"/>
          </w:tcPr>
          <w:p w14:paraId="05897FE9" w14:textId="41506831" w:rsidR="008463D0" w:rsidRPr="00F26D66" w:rsidRDefault="008463D0" w:rsidP="008463D0">
            <w:pPr>
              <w:jc w:val="left"/>
              <w:rPr>
                <w:sz w:val="16"/>
                <w:lang w:val="en-US"/>
              </w:rPr>
            </w:pPr>
            <w:r w:rsidRPr="00F26D66">
              <w:rPr>
                <w:sz w:val="16"/>
                <w:lang w:val="en-US"/>
              </w:rPr>
              <w:t>Acc/PNR Request Commented</w:t>
            </w:r>
          </w:p>
        </w:tc>
        <w:tc>
          <w:tcPr>
            <w:tcW w:w="1134" w:type="dxa"/>
          </w:tcPr>
          <w:p w14:paraId="06FCCD1D" w14:textId="1D889664" w:rsidR="008463D0" w:rsidRPr="00F26D66" w:rsidRDefault="00391ADC" w:rsidP="008463D0">
            <w:pPr>
              <w:jc w:val="left"/>
              <w:rPr>
                <w:sz w:val="16"/>
                <w:lang w:val="en-US"/>
              </w:rPr>
            </w:pPr>
            <w:r w:rsidRPr="00F26D66">
              <w:rPr>
                <w:sz w:val="16"/>
                <w:lang w:val="en-US"/>
              </w:rPr>
              <w:t>actor</w:t>
            </w:r>
          </w:p>
        </w:tc>
        <w:tc>
          <w:tcPr>
            <w:tcW w:w="4252" w:type="dxa"/>
          </w:tcPr>
          <w:p w14:paraId="2B557F3E" w14:textId="5FDFD709" w:rsidR="008463D0" w:rsidRPr="00F26D66" w:rsidRDefault="008463D0" w:rsidP="008463D0">
            <w:pPr>
              <w:jc w:val="left"/>
              <w:rPr>
                <w:sz w:val="16"/>
                <w:lang w:val="en-US"/>
              </w:rPr>
            </w:pPr>
            <w:r w:rsidRPr="00F26D66">
              <w:rPr>
                <w:sz w:val="16"/>
                <w:lang w:val="en-US"/>
              </w:rPr>
              <w:t>A comment has been added to a request</w:t>
            </w:r>
          </w:p>
        </w:tc>
        <w:tc>
          <w:tcPr>
            <w:tcW w:w="3119" w:type="dxa"/>
          </w:tcPr>
          <w:p w14:paraId="076E1BE5" w14:textId="77777777" w:rsidR="008463D0" w:rsidRPr="00F26D66" w:rsidRDefault="008463D0" w:rsidP="008463D0">
            <w:pPr>
              <w:jc w:val="left"/>
              <w:rPr>
                <w:sz w:val="16"/>
                <w:lang w:val="en-US"/>
              </w:rPr>
            </w:pPr>
            <w:r w:rsidRPr="00F26D66">
              <w:rPr>
                <w:sz w:val="16"/>
                <w:lang w:val="en-US"/>
              </w:rPr>
              <w:t>Notify REQ</w:t>
            </w:r>
            <w:r w:rsidR="00AB5A0B" w:rsidRPr="00F26D66">
              <w:rPr>
                <w:sz w:val="16"/>
                <w:lang w:val="en-US"/>
              </w:rPr>
              <w:t xml:space="preserve"> and OTO</w:t>
            </w:r>
          </w:p>
          <w:p w14:paraId="2B57F024" w14:textId="0D79B514" w:rsidR="00AB5A0B" w:rsidRPr="00F26D66" w:rsidRDefault="00AB5A0B" w:rsidP="008463D0">
            <w:pPr>
              <w:jc w:val="left"/>
              <w:rPr>
                <w:sz w:val="16"/>
                <w:lang w:val="en-US"/>
              </w:rPr>
            </w:pPr>
            <w:r w:rsidRPr="00F26D66">
              <w:rPr>
                <w:sz w:val="16"/>
                <w:lang w:val="en-US"/>
              </w:rPr>
              <w:t>Notify DSK (if already escalated)</w:t>
            </w:r>
          </w:p>
        </w:tc>
        <w:tc>
          <w:tcPr>
            <w:tcW w:w="2551" w:type="dxa"/>
          </w:tcPr>
          <w:p w14:paraId="09FF3FB9" w14:textId="71357860" w:rsidR="008463D0" w:rsidRPr="00F26D66" w:rsidRDefault="008463D0" w:rsidP="008463D0">
            <w:pPr>
              <w:jc w:val="left"/>
              <w:rPr>
                <w:sz w:val="16"/>
                <w:lang w:val="en-US"/>
              </w:rPr>
            </w:pPr>
          </w:p>
        </w:tc>
      </w:tr>
      <w:tr w:rsidR="008463D0" w:rsidRPr="00F26D66" w14:paraId="147D716E" w14:textId="77777777" w:rsidTr="00A9297F">
        <w:trPr>
          <w:cantSplit/>
        </w:trPr>
        <w:tc>
          <w:tcPr>
            <w:tcW w:w="562" w:type="dxa"/>
          </w:tcPr>
          <w:p w14:paraId="6A8AAEE8" w14:textId="781752B0" w:rsidR="008463D0" w:rsidRPr="00F26D66" w:rsidRDefault="008463D0" w:rsidP="008463D0">
            <w:pPr>
              <w:jc w:val="left"/>
              <w:rPr>
                <w:sz w:val="16"/>
                <w:lang w:val="en-US"/>
              </w:rPr>
            </w:pPr>
            <w:r w:rsidRPr="00F26D66">
              <w:rPr>
                <w:sz w:val="16"/>
                <w:lang w:val="en-US"/>
              </w:rPr>
              <w:t>A5</w:t>
            </w:r>
          </w:p>
        </w:tc>
        <w:tc>
          <w:tcPr>
            <w:tcW w:w="2694" w:type="dxa"/>
          </w:tcPr>
          <w:p w14:paraId="6564F5C3" w14:textId="6BF1C8DC" w:rsidR="008463D0" w:rsidRPr="00F26D66" w:rsidRDefault="008463D0" w:rsidP="008463D0">
            <w:pPr>
              <w:jc w:val="left"/>
              <w:rPr>
                <w:sz w:val="16"/>
                <w:lang w:val="en-US"/>
              </w:rPr>
            </w:pPr>
            <w:r w:rsidRPr="00F26D66">
              <w:rPr>
                <w:sz w:val="16"/>
                <w:lang w:val="en-US"/>
              </w:rPr>
              <w:t>Acc/PNR Request Approved</w:t>
            </w:r>
          </w:p>
        </w:tc>
        <w:tc>
          <w:tcPr>
            <w:tcW w:w="1134" w:type="dxa"/>
          </w:tcPr>
          <w:p w14:paraId="6D3520DD" w14:textId="28BECF02" w:rsidR="008463D0" w:rsidRPr="00F26D66" w:rsidRDefault="00391ADC" w:rsidP="008463D0">
            <w:pPr>
              <w:jc w:val="left"/>
              <w:rPr>
                <w:sz w:val="16"/>
                <w:lang w:val="en-US"/>
              </w:rPr>
            </w:pPr>
            <w:r w:rsidRPr="00F26D66">
              <w:rPr>
                <w:sz w:val="16"/>
                <w:lang w:val="en-US"/>
              </w:rPr>
              <w:t>actor</w:t>
            </w:r>
          </w:p>
        </w:tc>
        <w:tc>
          <w:tcPr>
            <w:tcW w:w="4252" w:type="dxa"/>
          </w:tcPr>
          <w:p w14:paraId="2A3AB520" w14:textId="65B17144" w:rsidR="008463D0" w:rsidRPr="00F26D66" w:rsidRDefault="008463D0" w:rsidP="008463D0">
            <w:pPr>
              <w:jc w:val="left"/>
              <w:rPr>
                <w:sz w:val="16"/>
                <w:lang w:val="en-US"/>
              </w:rPr>
            </w:pPr>
            <w:r w:rsidRPr="00F26D66">
              <w:rPr>
                <w:sz w:val="16"/>
                <w:lang w:val="en-US"/>
              </w:rPr>
              <w:t>A request for a new account/PNR has been approved</w:t>
            </w:r>
          </w:p>
        </w:tc>
        <w:tc>
          <w:tcPr>
            <w:tcW w:w="3119" w:type="dxa"/>
          </w:tcPr>
          <w:p w14:paraId="4D5EAC78" w14:textId="77777777" w:rsidR="008463D0" w:rsidRPr="00F26D66" w:rsidRDefault="008463D0" w:rsidP="008463D0">
            <w:pPr>
              <w:jc w:val="left"/>
              <w:rPr>
                <w:sz w:val="16"/>
                <w:lang w:val="en-US"/>
              </w:rPr>
            </w:pPr>
            <w:r w:rsidRPr="00F26D66">
              <w:rPr>
                <w:sz w:val="16"/>
                <w:lang w:val="en-US"/>
              </w:rPr>
              <w:t>Notify REQ</w:t>
            </w:r>
          </w:p>
          <w:p w14:paraId="260CEF6A" w14:textId="5ED1EBDB" w:rsidR="00AB5A0B" w:rsidRPr="00F26D66" w:rsidRDefault="00AB5A0B" w:rsidP="008463D0">
            <w:pPr>
              <w:jc w:val="left"/>
              <w:rPr>
                <w:sz w:val="16"/>
                <w:lang w:val="en-US"/>
              </w:rPr>
            </w:pPr>
            <w:r w:rsidRPr="00F26D66">
              <w:rPr>
                <w:sz w:val="16"/>
                <w:lang w:val="en-US"/>
              </w:rPr>
              <w:t>Notify DSK (if already escalated)</w:t>
            </w:r>
          </w:p>
        </w:tc>
        <w:tc>
          <w:tcPr>
            <w:tcW w:w="2551" w:type="dxa"/>
          </w:tcPr>
          <w:p w14:paraId="29434366" w14:textId="4E4FF3A2" w:rsidR="008463D0" w:rsidRPr="00F26D66" w:rsidRDefault="00A9297F" w:rsidP="008463D0">
            <w:pPr>
              <w:jc w:val="left"/>
              <w:rPr>
                <w:sz w:val="16"/>
                <w:lang w:val="en-US"/>
              </w:rPr>
            </w:pPr>
            <w:r w:rsidRPr="00F26D66">
              <w:rPr>
                <w:sz w:val="16"/>
                <w:lang w:val="en-US"/>
              </w:rPr>
              <w:t>Triggers A8</w:t>
            </w:r>
          </w:p>
        </w:tc>
      </w:tr>
      <w:tr w:rsidR="008463D0" w:rsidRPr="00F26D66" w14:paraId="1AEE4529" w14:textId="77777777" w:rsidTr="00A9297F">
        <w:trPr>
          <w:cantSplit/>
        </w:trPr>
        <w:tc>
          <w:tcPr>
            <w:tcW w:w="562" w:type="dxa"/>
          </w:tcPr>
          <w:p w14:paraId="2B75467B" w14:textId="570EFA18" w:rsidR="008463D0" w:rsidRPr="00F26D66" w:rsidRDefault="008463D0" w:rsidP="008463D0">
            <w:pPr>
              <w:jc w:val="left"/>
              <w:rPr>
                <w:sz w:val="16"/>
                <w:lang w:val="en-US"/>
              </w:rPr>
            </w:pPr>
            <w:r w:rsidRPr="00F26D66">
              <w:rPr>
                <w:sz w:val="16"/>
                <w:lang w:val="en-US"/>
              </w:rPr>
              <w:t>A6</w:t>
            </w:r>
          </w:p>
        </w:tc>
        <w:tc>
          <w:tcPr>
            <w:tcW w:w="2694" w:type="dxa"/>
          </w:tcPr>
          <w:p w14:paraId="4D1D9507" w14:textId="01A4DBDB" w:rsidR="008463D0" w:rsidRPr="00F26D66" w:rsidRDefault="008463D0" w:rsidP="008463D0">
            <w:pPr>
              <w:jc w:val="left"/>
              <w:rPr>
                <w:sz w:val="16"/>
                <w:lang w:val="en-US"/>
              </w:rPr>
            </w:pPr>
            <w:r w:rsidRPr="00F26D66">
              <w:rPr>
                <w:sz w:val="16"/>
                <w:lang w:val="en-US"/>
              </w:rPr>
              <w:t>Acc/PNR Request Rejected</w:t>
            </w:r>
          </w:p>
        </w:tc>
        <w:tc>
          <w:tcPr>
            <w:tcW w:w="1134" w:type="dxa"/>
          </w:tcPr>
          <w:p w14:paraId="02EB1E2A" w14:textId="0C73C3E4" w:rsidR="008463D0" w:rsidRPr="00F26D66" w:rsidRDefault="00391ADC" w:rsidP="008463D0">
            <w:pPr>
              <w:jc w:val="left"/>
              <w:rPr>
                <w:sz w:val="16"/>
                <w:lang w:val="en-US"/>
              </w:rPr>
            </w:pPr>
            <w:r w:rsidRPr="00F26D66">
              <w:rPr>
                <w:sz w:val="16"/>
                <w:lang w:val="en-US"/>
              </w:rPr>
              <w:t>actor</w:t>
            </w:r>
          </w:p>
        </w:tc>
        <w:tc>
          <w:tcPr>
            <w:tcW w:w="4252" w:type="dxa"/>
          </w:tcPr>
          <w:p w14:paraId="10F0E4F6" w14:textId="3710A13B" w:rsidR="008463D0" w:rsidRPr="00F26D66" w:rsidRDefault="008463D0" w:rsidP="008463D0">
            <w:pPr>
              <w:jc w:val="left"/>
              <w:rPr>
                <w:sz w:val="16"/>
                <w:lang w:val="en-US"/>
              </w:rPr>
            </w:pPr>
            <w:r w:rsidRPr="00F26D66">
              <w:rPr>
                <w:sz w:val="16"/>
                <w:lang w:val="en-US"/>
              </w:rPr>
              <w:t>A request for a new account/PNR has been rejected</w:t>
            </w:r>
          </w:p>
        </w:tc>
        <w:tc>
          <w:tcPr>
            <w:tcW w:w="3119" w:type="dxa"/>
          </w:tcPr>
          <w:p w14:paraId="002CA159" w14:textId="77777777" w:rsidR="008463D0" w:rsidRPr="00F26D66" w:rsidRDefault="008463D0" w:rsidP="008463D0">
            <w:pPr>
              <w:jc w:val="left"/>
              <w:rPr>
                <w:sz w:val="16"/>
                <w:lang w:val="en-US"/>
              </w:rPr>
            </w:pPr>
            <w:r w:rsidRPr="00F26D66">
              <w:rPr>
                <w:sz w:val="16"/>
                <w:lang w:val="en-US"/>
              </w:rPr>
              <w:t>Notify REQ</w:t>
            </w:r>
          </w:p>
          <w:p w14:paraId="713ED25A" w14:textId="62AE7AA5" w:rsidR="00AB5A0B" w:rsidRPr="00F26D66" w:rsidRDefault="00AB5A0B" w:rsidP="008463D0">
            <w:pPr>
              <w:jc w:val="left"/>
              <w:rPr>
                <w:sz w:val="16"/>
                <w:lang w:val="en-US"/>
              </w:rPr>
            </w:pPr>
            <w:r w:rsidRPr="00F26D66">
              <w:rPr>
                <w:sz w:val="16"/>
                <w:lang w:val="en-US"/>
              </w:rPr>
              <w:t>Notify DSK (if already escalated)</w:t>
            </w:r>
          </w:p>
        </w:tc>
        <w:tc>
          <w:tcPr>
            <w:tcW w:w="2551" w:type="dxa"/>
          </w:tcPr>
          <w:p w14:paraId="048C7196" w14:textId="59496F47" w:rsidR="008463D0" w:rsidRPr="00F26D66" w:rsidRDefault="008463D0" w:rsidP="008463D0">
            <w:pPr>
              <w:jc w:val="left"/>
              <w:rPr>
                <w:sz w:val="16"/>
                <w:lang w:val="en-US"/>
              </w:rPr>
            </w:pPr>
          </w:p>
        </w:tc>
      </w:tr>
      <w:tr w:rsidR="008463D0" w:rsidRPr="00F26D66" w14:paraId="02E13F58" w14:textId="77777777" w:rsidTr="00A9297F">
        <w:trPr>
          <w:cantSplit/>
        </w:trPr>
        <w:tc>
          <w:tcPr>
            <w:tcW w:w="562" w:type="dxa"/>
          </w:tcPr>
          <w:p w14:paraId="41DFFC2D" w14:textId="49055ECB" w:rsidR="008463D0" w:rsidRPr="00F26D66" w:rsidRDefault="008463D0" w:rsidP="008463D0">
            <w:pPr>
              <w:jc w:val="left"/>
              <w:rPr>
                <w:sz w:val="16"/>
                <w:lang w:val="en-US"/>
              </w:rPr>
            </w:pPr>
            <w:r w:rsidRPr="00F26D66">
              <w:rPr>
                <w:sz w:val="16"/>
                <w:lang w:val="en-US"/>
              </w:rPr>
              <w:t>A7</w:t>
            </w:r>
          </w:p>
        </w:tc>
        <w:tc>
          <w:tcPr>
            <w:tcW w:w="2694" w:type="dxa"/>
          </w:tcPr>
          <w:p w14:paraId="48DA32B9" w14:textId="7C69B0F2" w:rsidR="008463D0" w:rsidRPr="00F26D66" w:rsidRDefault="008463D0" w:rsidP="008463D0">
            <w:pPr>
              <w:jc w:val="left"/>
              <w:rPr>
                <w:sz w:val="16"/>
                <w:lang w:val="en-US"/>
              </w:rPr>
            </w:pPr>
            <w:r w:rsidRPr="00F26D66">
              <w:rPr>
                <w:sz w:val="16"/>
                <w:lang w:val="en-US"/>
              </w:rPr>
              <w:t>Acc/PNR Request Cancelled</w:t>
            </w:r>
          </w:p>
        </w:tc>
        <w:tc>
          <w:tcPr>
            <w:tcW w:w="1134" w:type="dxa"/>
          </w:tcPr>
          <w:p w14:paraId="75D8BE04" w14:textId="0F473AEC" w:rsidR="008463D0" w:rsidRPr="00F26D66" w:rsidRDefault="00391ADC" w:rsidP="008463D0">
            <w:pPr>
              <w:jc w:val="left"/>
              <w:rPr>
                <w:sz w:val="16"/>
                <w:lang w:val="en-US"/>
              </w:rPr>
            </w:pPr>
            <w:r w:rsidRPr="00F26D66">
              <w:rPr>
                <w:sz w:val="16"/>
                <w:lang w:val="en-US"/>
              </w:rPr>
              <w:t>actor</w:t>
            </w:r>
          </w:p>
        </w:tc>
        <w:tc>
          <w:tcPr>
            <w:tcW w:w="4252" w:type="dxa"/>
          </w:tcPr>
          <w:p w14:paraId="16FEA55A" w14:textId="14E92B97" w:rsidR="008463D0" w:rsidRPr="00F26D66" w:rsidRDefault="008463D0" w:rsidP="008463D0">
            <w:pPr>
              <w:jc w:val="left"/>
              <w:rPr>
                <w:sz w:val="16"/>
                <w:lang w:val="en-US"/>
              </w:rPr>
            </w:pPr>
            <w:r w:rsidRPr="00F26D66">
              <w:rPr>
                <w:sz w:val="16"/>
                <w:lang w:val="en-US"/>
              </w:rPr>
              <w:t>A request for a new account/PNR has been cancelled</w:t>
            </w:r>
          </w:p>
        </w:tc>
        <w:tc>
          <w:tcPr>
            <w:tcW w:w="3119" w:type="dxa"/>
          </w:tcPr>
          <w:p w14:paraId="3B66A897" w14:textId="77777777" w:rsidR="008463D0" w:rsidRPr="00F26D66" w:rsidRDefault="008463D0" w:rsidP="008463D0">
            <w:pPr>
              <w:jc w:val="left"/>
              <w:rPr>
                <w:sz w:val="16"/>
                <w:lang w:val="en-US"/>
              </w:rPr>
            </w:pPr>
            <w:r w:rsidRPr="00F26D66">
              <w:rPr>
                <w:sz w:val="16"/>
                <w:lang w:val="en-US"/>
              </w:rPr>
              <w:t>Notify OTO</w:t>
            </w:r>
          </w:p>
          <w:p w14:paraId="5B5F79A1" w14:textId="1E2C4457" w:rsidR="00AB5A0B" w:rsidRPr="00F26D66" w:rsidRDefault="00AB5A0B" w:rsidP="008463D0">
            <w:pPr>
              <w:jc w:val="left"/>
              <w:rPr>
                <w:sz w:val="16"/>
                <w:lang w:val="en-US"/>
              </w:rPr>
            </w:pPr>
            <w:r w:rsidRPr="00F26D66">
              <w:rPr>
                <w:sz w:val="16"/>
                <w:lang w:val="en-US"/>
              </w:rPr>
              <w:t>Notify DSK (if already escalated)</w:t>
            </w:r>
          </w:p>
        </w:tc>
        <w:tc>
          <w:tcPr>
            <w:tcW w:w="2551" w:type="dxa"/>
          </w:tcPr>
          <w:p w14:paraId="421A37F3" w14:textId="1218C58D" w:rsidR="008463D0" w:rsidRPr="00F26D66" w:rsidRDefault="008463D0" w:rsidP="008463D0">
            <w:pPr>
              <w:jc w:val="left"/>
              <w:rPr>
                <w:sz w:val="16"/>
                <w:lang w:val="en-US"/>
              </w:rPr>
            </w:pPr>
          </w:p>
        </w:tc>
      </w:tr>
      <w:tr w:rsidR="008463D0" w:rsidRPr="00F26D66" w14:paraId="0F7300E4" w14:textId="77777777" w:rsidTr="00A9297F">
        <w:trPr>
          <w:cantSplit/>
        </w:trPr>
        <w:tc>
          <w:tcPr>
            <w:tcW w:w="562" w:type="dxa"/>
          </w:tcPr>
          <w:p w14:paraId="1647D32F" w14:textId="427BE983" w:rsidR="008463D0" w:rsidRPr="00F26D66" w:rsidRDefault="008463D0" w:rsidP="008463D0">
            <w:pPr>
              <w:jc w:val="left"/>
              <w:rPr>
                <w:sz w:val="16"/>
                <w:lang w:val="en-US"/>
              </w:rPr>
            </w:pPr>
            <w:r w:rsidRPr="00F26D66">
              <w:rPr>
                <w:sz w:val="16"/>
                <w:lang w:val="en-US"/>
              </w:rPr>
              <w:t>A8</w:t>
            </w:r>
          </w:p>
        </w:tc>
        <w:tc>
          <w:tcPr>
            <w:tcW w:w="2694" w:type="dxa"/>
          </w:tcPr>
          <w:p w14:paraId="5C7D7F1A" w14:textId="55FA317D" w:rsidR="008463D0" w:rsidRPr="00F26D66" w:rsidRDefault="008463D0" w:rsidP="008463D0">
            <w:pPr>
              <w:jc w:val="left"/>
              <w:rPr>
                <w:sz w:val="16"/>
                <w:lang w:val="en-US"/>
              </w:rPr>
            </w:pPr>
            <w:r w:rsidRPr="00F26D66">
              <w:rPr>
                <w:sz w:val="16"/>
                <w:lang w:val="en-US"/>
              </w:rPr>
              <w:t>Acc/PNR Created</w:t>
            </w:r>
          </w:p>
        </w:tc>
        <w:tc>
          <w:tcPr>
            <w:tcW w:w="1134" w:type="dxa"/>
          </w:tcPr>
          <w:p w14:paraId="0790993A" w14:textId="6E4E69BF" w:rsidR="008463D0" w:rsidRPr="00F26D66" w:rsidRDefault="00391ADC" w:rsidP="008463D0">
            <w:pPr>
              <w:jc w:val="left"/>
              <w:rPr>
                <w:sz w:val="16"/>
                <w:lang w:val="en-US"/>
              </w:rPr>
            </w:pPr>
            <w:r w:rsidRPr="00F26D66">
              <w:rPr>
                <w:sz w:val="16"/>
                <w:lang w:val="en-US"/>
              </w:rPr>
              <w:t>actor</w:t>
            </w:r>
          </w:p>
          <w:p w14:paraId="5581EECC" w14:textId="4CD7B342" w:rsidR="00391ADC" w:rsidRPr="00F26D66" w:rsidRDefault="00391ADC" w:rsidP="008463D0">
            <w:pPr>
              <w:jc w:val="left"/>
              <w:rPr>
                <w:sz w:val="16"/>
                <w:lang w:val="en-US"/>
              </w:rPr>
            </w:pPr>
            <w:r w:rsidRPr="00F26D66">
              <w:rPr>
                <w:sz w:val="16"/>
                <w:lang w:val="en-US"/>
              </w:rPr>
              <w:t>INT</w:t>
            </w:r>
          </w:p>
        </w:tc>
        <w:tc>
          <w:tcPr>
            <w:tcW w:w="4252" w:type="dxa"/>
          </w:tcPr>
          <w:p w14:paraId="74B2E697" w14:textId="50C7C151" w:rsidR="008463D0" w:rsidRPr="00F26D66" w:rsidRDefault="00007DD8" w:rsidP="008463D0">
            <w:pPr>
              <w:jc w:val="left"/>
              <w:rPr>
                <w:sz w:val="16"/>
                <w:lang w:val="en-US"/>
              </w:rPr>
            </w:pPr>
            <w:r w:rsidRPr="00F26D66">
              <w:rPr>
                <w:sz w:val="16"/>
                <w:lang w:val="en-US"/>
              </w:rPr>
              <w:t>A new Acc/PNR object has been created</w:t>
            </w:r>
          </w:p>
        </w:tc>
        <w:tc>
          <w:tcPr>
            <w:tcW w:w="3119" w:type="dxa"/>
          </w:tcPr>
          <w:p w14:paraId="76879455" w14:textId="1D5E0B89" w:rsidR="008463D0" w:rsidRPr="00F26D66" w:rsidRDefault="00007DD8" w:rsidP="008463D0">
            <w:pPr>
              <w:jc w:val="left"/>
              <w:rPr>
                <w:sz w:val="16"/>
                <w:lang w:val="en-US"/>
              </w:rPr>
            </w:pPr>
            <w:r w:rsidRPr="00F26D66">
              <w:rPr>
                <w:sz w:val="16"/>
                <w:lang w:val="en-US"/>
              </w:rPr>
              <w:t>Provision new Acc/PNR to target system</w:t>
            </w:r>
            <w:r w:rsidR="00A9297F" w:rsidRPr="00F26D66">
              <w:rPr>
                <w:sz w:val="16"/>
                <w:lang w:val="en-US"/>
              </w:rPr>
              <w:t>(s)</w:t>
            </w:r>
          </w:p>
        </w:tc>
        <w:tc>
          <w:tcPr>
            <w:tcW w:w="2551" w:type="dxa"/>
          </w:tcPr>
          <w:p w14:paraId="0E4530EF" w14:textId="78C9F34C" w:rsidR="008463D0" w:rsidRPr="00F26D66" w:rsidRDefault="008463D0" w:rsidP="008463D0">
            <w:pPr>
              <w:jc w:val="left"/>
              <w:rPr>
                <w:sz w:val="16"/>
                <w:lang w:val="en-US"/>
              </w:rPr>
            </w:pPr>
          </w:p>
        </w:tc>
      </w:tr>
      <w:tr w:rsidR="00391ADC" w:rsidRPr="00F26D66" w14:paraId="222A8DB7" w14:textId="77777777" w:rsidTr="00A9297F">
        <w:trPr>
          <w:cantSplit/>
        </w:trPr>
        <w:tc>
          <w:tcPr>
            <w:tcW w:w="562" w:type="dxa"/>
          </w:tcPr>
          <w:p w14:paraId="49F5E9EB" w14:textId="4C0E364A" w:rsidR="00391ADC" w:rsidRPr="00F26D66" w:rsidRDefault="00391ADC" w:rsidP="00391ADC">
            <w:pPr>
              <w:jc w:val="left"/>
              <w:rPr>
                <w:sz w:val="16"/>
                <w:lang w:val="en-US"/>
              </w:rPr>
            </w:pPr>
            <w:r w:rsidRPr="00F26D66">
              <w:rPr>
                <w:sz w:val="16"/>
                <w:lang w:val="en-US"/>
              </w:rPr>
              <w:t>A9</w:t>
            </w:r>
          </w:p>
        </w:tc>
        <w:tc>
          <w:tcPr>
            <w:tcW w:w="2694" w:type="dxa"/>
          </w:tcPr>
          <w:p w14:paraId="7A1BB3F6" w14:textId="66583C7D" w:rsidR="00391ADC" w:rsidRPr="00F26D66" w:rsidRDefault="00391ADC" w:rsidP="00391ADC">
            <w:pPr>
              <w:jc w:val="left"/>
              <w:rPr>
                <w:sz w:val="16"/>
                <w:lang w:val="en-US"/>
              </w:rPr>
            </w:pPr>
            <w:r w:rsidRPr="00F26D66">
              <w:rPr>
                <w:sz w:val="16"/>
                <w:lang w:val="en-US"/>
              </w:rPr>
              <w:t>Acc/PNR Data Changed</w:t>
            </w:r>
          </w:p>
        </w:tc>
        <w:tc>
          <w:tcPr>
            <w:tcW w:w="1134" w:type="dxa"/>
          </w:tcPr>
          <w:p w14:paraId="346A8515" w14:textId="77777777" w:rsidR="00391ADC" w:rsidRPr="00F26D66" w:rsidRDefault="00391ADC" w:rsidP="00391ADC">
            <w:pPr>
              <w:jc w:val="left"/>
              <w:rPr>
                <w:sz w:val="16"/>
                <w:lang w:val="en-US"/>
              </w:rPr>
            </w:pPr>
            <w:r w:rsidRPr="00F26D66">
              <w:rPr>
                <w:sz w:val="16"/>
                <w:lang w:val="en-US"/>
              </w:rPr>
              <w:t>actor</w:t>
            </w:r>
          </w:p>
          <w:p w14:paraId="13D3CB2C" w14:textId="75804AB2" w:rsidR="00391ADC" w:rsidRPr="00F26D66" w:rsidRDefault="00391ADC" w:rsidP="00391ADC">
            <w:pPr>
              <w:jc w:val="left"/>
              <w:rPr>
                <w:sz w:val="16"/>
                <w:lang w:val="en-US"/>
              </w:rPr>
            </w:pPr>
            <w:r w:rsidRPr="00F26D66">
              <w:rPr>
                <w:sz w:val="16"/>
                <w:lang w:val="en-US"/>
              </w:rPr>
              <w:t>INT</w:t>
            </w:r>
          </w:p>
        </w:tc>
        <w:tc>
          <w:tcPr>
            <w:tcW w:w="4252" w:type="dxa"/>
          </w:tcPr>
          <w:p w14:paraId="3F26128E" w14:textId="4D15339D" w:rsidR="00391ADC" w:rsidRPr="00F26D66" w:rsidRDefault="00391ADC" w:rsidP="00391ADC">
            <w:pPr>
              <w:jc w:val="left"/>
              <w:rPr>
                <w:sz w:val="16"/>
                <w:lang w:val="en-US"/>
              </w:rPr>
            </w:pPr>
            <w:r w:rsidRPr="00F26D66">
              <w:rPr>
                <w:sz w:val="16"/>
                <w:lang w:val="en-US"/>
              </w:rPr>
              <w:t>Data for an existing Acc/PNR has been changed (except for status)</w:t>
            </w:r>
          </w:p>
        </w:tc>
        <w:tc>
          <w:tcPr>
            <w:tcW w:w="3119" w:type="dxa"/>
          </w:tcPr>
          <w:p w14:paraId="562402EF" w14:textId="5BE710D8" w:rsidR="00391ADC" w:rsidRPr="00F26D66" w:rsidRDefault="00391ADC" w:rsidP="00391ADC">
            <w:pPr>
              <w:jc w:val="left"/>
              <w:rPr>
                <w:sz w:val="16"/>
                <w:lang w:val="en-US"/>
              </w:rPr>
            </w:pPr>
            <w:r w:rsidRPr="00F26D66">
              <w:rPr>
                <w:sz w:val="16"/>
                <w:lang w:val="en-US"/>
              </w:rPr>
              <w:t>Provision object changes to target system</w:t>
            </w:r>
          </w:p>
        </w:tc>
        <w:tc>
          <w:tcPr>
            <w:tcW w:w="2551" w:type="dxa"/>
          </w:tcPr>
          <w:p w14:paraId="32A29493" w14:textId="4A52661B" w:rsidR="00391ADC" w:rsidRPr="00F26D66" w:rsidRDefault="00391ADC" w:rsidP="00391ADC">
            <w:pPr>
              <w:jc w:val="left"/>
              <w:rPr>
                <w:sz w:val="16"/>
                <w:lang w:val="en-US"/>
              </w:rPr>
            </w:pPr>
          </w:p>
        </w:tc>
      </w:tr>
      <w:tr w:rsidR="00391ADC" w:rsidRPr="00F26D66" w14:paraId="7201DACC" w14:textId="77777777" w:rsidTr="00A9297F">
        <w:trPr>
          <w:cantSplit/>
        </w:trPr>
        <w:tc>
          <w:tcPr>
            <w:tcW w:w="562" w:type="dxa"/>
          </w:tcPr>
          <w:p w14:paraId="558B75CD" w14:textId="606530C0" w:rsidR="00391ADC" w:rsidRPr="00F26D66" w:rsidRDefault="00391ADC" w:rsidP="00391ADC">
            <w:pPr>
              <w:jc w:val="left"/>
              <w:rPr>
                <w:sz w:val="16"/>
                <w:lang w:val="en-US"/>
              </w:rPr>
            </w:pPr>
            <w:r w:rsidRPr="00F26D66">
              <w:rPr>
                <w:sz w:val="16"/>
                <w:lang w:val="en-US"/>
              </w:rPr>
              <w:t>A10</w:t>
            </w:r>
          </w:p>
        </w:tc>
        <w:tc>
          <w:tcPr>
            <w:tcW w:w="2694" w:type="dxa"/>
          </w:tcPr>
          <w:p w14:paraId="62332EE2" w14:textId="36745140" w:rsidR="00391ADC" w:rsidRPr="00F26D66" w:rsidRDefault="00391ADC" w:rsidP="00391ADC">
            <w:pPr>
              <w:jc w:val="left"/>
              <w:rPr>
                <w:sz w:val="16"/>
                <w:lang w:val="en-US"/>
              </w:rPr>
            </w:pPr>
            <w:r w:rsidRPr="00F26D66">
              <w:rPr>
                <w:sz w:val="16"/>
                <w:lang w:val="en-US"/>
              </w:rPr>
              <w:t>Acc/PNR Status E</w:t>
            </w:r>
            <w:r w:rsidRPr="00F26D66">
              <w:rPr>
                <w:rFonts w:ascii="Calibri" w:hAnsi="Calibri" w:cs="Calibri"/>
                <w:sz w:val="16"/>
                <w:lang w:val="en-US"/>
              </w:rPr>
              <w:t>→</w:t>
            </w:r>
            <w:r w:rsidRPr="00F26D66">
              <w:rPr>
                <w:sz w:val="16"/>
                <w:lang w:val="en-US"/>
              </w:rPr>
              <w:t>X</w:t>
            </w:r>
          </w:p>
        </w:tc>
        <w:tc>
          <w:tcPr>
            <w:tcW w:w="1134" w:type="dxa"/>
          </w:tcPr>
          <w:p w14:paraId="6CB8347A" w14:textId="77777777" w:rsidR="00391ADC" w:rsidRPr="00F26D66" w:rsidRDefault="00391ADC" w:rsidP="00391ADC">
            <w:pPr>
              <w:jc w:val="left"/>
              <w:rPr>
                <w:sz w:val="16"/>
                <w:lang w:val="en-US"/>
              </w:rPr>
            </w:pPr>
            <w:r w:rsidRPr="00F26D66">
              <w:rPr>
                <w:sz w:val="16"/>
                <w:lang w:val="en-US"/>
              </w:rPr>
              <w:t>actor</w:t>
            </w:r>
          </w:p>
          <w:p w14:paraId="609A8624" w14:textId="71C20E19" w:rsidR="00391ADC" w:rsidRPr="00F26D66" w:rsidRDefault="00391ADC" w:rsidP="00391ADC">
            <w:pPr>
              <w:jc w:val="left"/>
              <w:rPr>
                <w:sz w:val="16"/>
                <w:lang w:val="en-US"/>
              </w:rPr>
            </w:pPr>
            <w:r w:rsidRPr="00F26D66">
              <w:rPr>
                <w:sz w:val="16"/>
                <w:lang w:val="en-US"/>
              </w:rPr>
              <w:t>INT</w:t>
            </w:r>
          </w:p>
        </w:tc>
        <w:tc>
          <w:tcPr>
            <w:tcW w:w="4252" w:type="dxa"/>
          </w:tcPr>
          <w:p w14:paraId="2318FE74" w14:textId="69A028DE" w:rsidR="00391ADC" w:rsidRPr="00F26D66" w:rsidRDefault="00391ADC" w:rsidP="00391ADC">
            <w:pPr>
              <w:jc w:val="left"/>
              <w:rPr>
                <w:sz w:val="16"/>
                <w:lang w:val="en-US"/>
              </w:rPr>
            </w:pPr>
            <w:r w:rsidRPr="00F26D66">
              <w:rPr>
                <w:sz w:val="16"/>
                <w:lang w:val="en-US"/>
              </w:rPr>
              <w:t>Acc/PNR's status changed from enabled to disabled</w:t>
            </w:r>
          </w:p>
        </w:tc>
        <w:tc>
          <w:tcPr>
            <w:tcW w:w="3119" w:type="dxa"/>
          </w:tcPr>
          <w:p w14:paraId="69E6C9E7" w14:textId="6AF3AF3E" w:rsidR="00391ADC" w:rsidRPr="00F26D66" w:rsidRDefault="00391ADC" w:rsidP="00391ADC">
            <w:pPr>
              <w:jc w:val="left"/>
              <w:rPr>
                <w:sz w:val="16"/>
                <w:lang w:val="en-US"/>
              </w:rPr>
            </w:pPr>
            <w:r w:rsidRPr="00F26D66">
              <w:rPr>
                <w:sz w:val="16"/>
                <w:lang w:val="en-US"/>
              </w:rPr>
              <w:t>Disable/seal/hide target system object</w:t>
            </w:r>
          </w:p>
        </w:tc>
        <w:tc>
          <w:tcPr>
            <w:tcW w:w="2551" w:type="dxa"/>
          </w:tcPr>
          <w:p w14:paraId="10E666C9" w14:textId="1C9A6F7A"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0A099B6F" w14:textId="77777777" w:rsidTr="00A9297F">
        <w:trPr>
          <w:cantSplit/>
        </w:trPr>
        <w:tc>
          <w:tcPr>
            <w:tcW w:w="562" w:type="dxa"/>
          </w:tcPr>
          <w:p w14:paraId="4C33C3A3" w14:textId="1DE2590A" w:rsidR="00391ADC" w:rsidRPr="00F26D66" w:rsidRDefault="00391ADC" w:rsidP="00391ADC">
            <w:pPr>
              <w:jc w:val="left"/>
              <w:rPr>
                <w:sz w:val="16"/>
                <w:lang w:val="en-US"/>
              </w:rPr>
            </w:pPr>
            <w:r w:rsidRPr="00F26D66">
              <w:rPr>
                <w:sz w:val="16"/>
                <w:lang w:val="en-US"/>
              </w:rPr>
              <w:t>A11</w:t>
            </w:r>
          </w:p>
        </w:tc>
        <w:tc>
          <w:tcPr>
            <w:tcW w:w="2694" w:type="dxa"/>
          </w:tcPr>
          <w:p w14:paraId="78E5240C" w14:textId="25CD0242" w:rsidR="00391ADC" w:rsidRPr="00F26D66" w:rsidRDefault="00391ADC" w:rsidP="00391ADC">
            <w:pPr>
              <w:jc w:val="left"/>
              <w:rPr>
                <w:sz w:val="16"/>
                <w:lang w:val="en-US"/>
              </w:rPr>
            </w:pPr>
            <w:r w:rsidRPr="00F26D66">
              <w:rPr>
                <w:sz w:val="16"/>
                <w:lang w:val="en-US"/>
              </w:rPr>
              <w:t>Acc/PNR Status E</w:t>
            </w:r>
            <w:r w:rsidRPr="00F26D66">
              <w:rPr>
                <w:rFonts w:ascii="Calibri" w:hAnsi="Calibri" w:cs="Calibri"/>
                <w:sz w:val="16"/>
                <w:lang w:val="en-US"/>
              </w:rPr>
              <w:t>→</w:t>
            </w:r>
            <w:r w:rsidRPr="00F26D66">
              <w:rPr>
                <w:sz w:val="16"/>
                <w:lang w:val="en-US"/>
              </w:rPr>
              <w:t>D</w:t>
            </w:r>
          </w:p>
        </w:tc>
        <w:tc>
          <w:tcPr>
            <w:tcW w:w="1134" w:type="dxa"/>
          </w:tcPr>
          <w:p w14:paraId="452ECEED" w14:textId="77777777" w:rsidR="00391ADC" w:rsidRPr="00F26D66" w:rsidRDefault="00391ADC" w:rsidP="00391ADC">
            <w:pPr>
              <w:jc w:val="left"/>
              <w:rPr>
                <w:sz w:val="16"/>
                <w:lang w:val="en-US"/>
              </w:rPr>
            </w:pPr>
            <w:r w:rsidRPr="00F26D66">
              <w:rPr>
                <w:sz w:val="16"/>
                <w:lang w:val="en-US"/>
              </w:rPr>
              <w:t>actor</w:t>
            </w:r>
          </w:p>
          <w:p w14:paraId="09A4C66A" w14:textId="2FC53343" w:rsidR="00391ADC" w:rsidRPr="00F26D66" w:rsidRDefault="00391ADC" w:rsidP="00391ADC">
            <w:pPr>
              <w:jc w:val="left"/>
              <w:rPr>
                <w:sz w:val="16"/>
                <w:lang w:val="en-US"/>
              </w:rPr>
            </w:pPr>
            <w:r w:rsidRPr="00F26D66">
              <w:rPr>
                <w:sz w:val="16"/>
                <w:lang w:val="en-US"/>
              </w:rPr>
              <w:t>INT</w:t>
            </w:r>
          </w:p>
        </w:tc>
        <w:tc>
          <w:tcPr>
            <w:tcW w:w="4252" w:type="dxa"/>
          </w:tcPr>
          <w:p w14:paraId="115C9346" w14:textId="06698FC2" w:rsidR="00391ADC" w:rsidRPr="00F26D66" w:rsidRDefault="00391ADC" w:rsidP="00391ADC">
            <w:pPr>
              <w:jc w:val="left"/>
              <w:rPr>
                <w:sz w:val="16"/>
                <w:lang w:val="en-US"/>
              </w:rPr>
            </w:pPr>
            <w:r w:rsidRPr="00F26D66">
              <w:rPr>
                <w:sz w:val="16"/>
                <w:lang w:val="en-US"/>
              </w:rPr>
              <w:t>Acc/PNR's status changed from enabled to deleted</w:t>
            </w:r>
          </w:p>
        </w:tc>
        <w:tc>
          <w:tcPr>
            <w:tcW w:w="3119" w:type="dxa"/>
          </w:tcPr>
          <w:p w14:paraId="51F6EC34" w14:textId="627E20C2" w:rsidR="00391ADC" w:rsidRPr="00F26D66" w:rsidRDefault="00391ADC" w:rsidP="00391ADC">
            <w:pPr>
              <w:jc w:val="left"/>
              <w:rPr>
                <w:sz w:val="16"/>
                <w:lang w:val="en-US"/>
              </w:rPr>
            </w:pPr>
            <w:r w:rsidRPr="00F26D66">
              <w:rPr>
                <w:sz w:val="16"/>
                <w:lang w:val="en-US"/>
              </w:rPr>
              <w:t>Disable/seal/hide target system object,</w:t>
            </w:r>
          </w:p>
          <w:p w14:paraId="0AA1A280" w14:textId="058029F8" w:rsidR="00391ADC" w:rsidRPr="00F26D66" w:rsidRDefault="00391ADC" w:rsidP="00391ADC">
            <w:pPr>
              <w:jc w:val="left"/>
              <w:rPr>
                <w:sz w:val="16"/>
                <w:lang w:val="en-US"/>
              </w:rPr>
            </w:pPr>
            <w:r w:rsidRPr="00F26D66">
              <w:rPr>
                <w:sz w:val="16"/>
                <w:lang w:val="en-US"/>
              </w:rPr>
              <w:t xml:space="preserve">start </w:t>
            </w:r>
            <w:r w:rsidR="00656416" w:rsidRPr="00F26D66">
              <w:rPr>
                <w:sz w:val="16"/>
                <w:lang w:val="en-US"/>
              </w:rPr>
              <w:t xml:space="preserve">30 days </w:t>
            </w:r>
            <w:r w:rsidRPr="00F26D66">
              <w:rPr>
                <w:sz w:val="16"/>
                <w:lang w:val="en-US"/>
              </w:rPr>
              <w:t>grace period (duration is configurable)</w:t>
            </w:r>
          </w:p>
        </w:tc>
        <w:tc>
          <w:tcPr>
            <w:tcW w:w="2551" w:type="dxa"/>
          </w:tcPr>
          <w:p w14:paraId="3BDB2C9B" w14:textId="77777777" w:rsidR="00391ADC" w:rsidRPr="00F26D66" w:rsidRDefault="00391ADC" w:rsidP="00391ADC">
            <w:pPr>
              <w:jc w:val="left"/>
              <w:rPr>
                <w:sz w:val="16"/>
                <w:lang w:val="en-US"/>
              </w:rPr>
            </w:pPr>
            <w:r w:rsidRPr="00F26D66">
              <w:rPr>
                <w:sz w:val="16"/>
                <w:lang w:val="en-US"/>
              </w:rPr>
              <w:t>Triggers A16 once grace period is over,</w:t>
            </w:r>
          </w:p>
          <w:p w14:paraId="278A91D7" w14:textId="1918DAFD"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15C6589A" w14:textId="77777777" w:rsidTr="00A9297F">
        <w:trPr>
          <w:cantSplit/>
        </w:trPr>
        <w:tc>
          <w:tcPr>
            <w:tcW w:w="562" w:type="dxa"/>
          </w:tcPr>
          <w:p w14:paraId="2D9C98E3" w14:textId="2E71EEF2" w:rsidR="00391ADC" w:rsidRPr="00F26D66" w:rsidRDefault="00391ADC" w:rsidP="00391ADC">
            <w:pPr>
              <w:jc w:val="left"/>
              <w:rPr>
                <w:sz w:val="16"/>
                <w:lang w:val="en-US"/>
              </w:rPr>
            </w:pPr>
            <w:r w:rsidRPr="00F26D66">
              <w:rPr>
                <w:sz w:val="16"/>
                <w:lang w:val="en-US"/>
              </w:rPr>
              <w:t>A12</w:t>
            </w:r>
          </w:p>
        </w:tc>
        <w:tc>
          <w:tcPr>
            <w:tcW w:w="2694" w:type="dxa"/>
          </w:tcPr>
          <w:p w14:paraId="6BA212B4" w14:textId="13E86389" w:rsidR="00391ADC" w:rsidRPr="00F26D66" w:rsidRDefault="00391ADC" w:rsidP="00391ADC">
            <w:pPr>
              <w:jc w:val="left"/>
              <w:rPr>
                <w:sz w:val="16"/>
                <w:lang w:val="en-US"/>
              </w:rPr>
            </w:pPr>
            <w:r w:rsidRPr="00F26D66">
              <w:rPr>
                <w:sz w:val="16"/>
                <w:lang w:val="en-US"/>
              </w:rPr>
              <w:t>Acc/PNR Status X</w:t>
            </w:r>
            <w:r w:rsidRPr="00F26D66">
              <w:rPr>
                <w:rFonts w:ascii="Calibri" w:hAnsi="Calibri" w:cs="Calibri"/>
                <w:sz w:val="16"/>
                <w:lang w:val="en-US"/>
              </w:rPr>
              <w:t>→</w:t>
            </w:r>
            <w:r w:rsidRPr="00F26D66">
              <w:rPr>
                <w:sz w:val="16"/>
                <w:lang w:val="en-US"/>
              </w:rPr>
              <w:t>E</w:t>
            </w:r>
          </w:p>
        </w:tc>
        <w:tc>
          <w:tcPr>
            <w:tcW w:w="1134" w:type="dxa"/>
          </w:tcPr>
          <w:p w14:paraId="65C59B97" w14:textId="77777777" w:rsidR="00391ADC" w:rsidRPr="00F26D66" w:rsidRDefault="00391ADC" w:rsidP="00391ADC">
            <w:pPr>
              <w:jc w:val="left"/>
              <w:rPr>
                <w:sz w:val="16"/>
                <w:lang w:val="en-US"/>
              </w:rPr>
            </w:pPr>
            <w:r w:rsidRPr="00F26D66">
              <w:rPr>
                <w:sz w:val="16"/>
                <w:lang w:val="en-US"/>
              </w:rPr>
              <w:t>actor</w:t>
            </w:r>
          </w:p>
          <w:p w14:paraId="43B48637" w14:textId="68EEDA7A" w:rsidR="00391ADC" w:rsidRPr="00F26D66" w:rsidRDefault="00391ADC" w:rsidP="00391ADC">
            <w:pPr>
              <w:jc w:val="left"/>
              <w:rPr>
                <w:sz w:val="16"/>
                <w:lang w:val="en-US"/>
              </w:rPr>
            </w:pPr>
            <w:r w:rsidRPr="00F26D66">
              <w:rPr>
                <w:sz w:val="16"/>
                <w:lang w:val="en-US"/>
              </w:rPr>
              <w:t>INT</w:t>
            </w:r>
          </w:p>
        </w:tc>
        <w:tc>
          <w:tcPr>
            <w:tcW w:w="4252" w:type="dxa"/>
          </w:tcPr>
          <w:p w14:paraId="7F8DCB83" w14:textId="15956CDD" w:rsidR="00391ADC" w:rsidRPr="00F26D66" w:rsidRDefault="00391ADC" w:rsidP="00391ADC">
            <w:pPr>
              <w:jc w:val="left"/>
              <w:rPr>
                <w:sz w:val="16"/>
                <w:lang w:val="en-US"/>
              </w:rPr>
            </w:pPr>
            <w:r w:rsidRPr="00F26D66">
              <w:rPr>
                <w:sz w:val="16"/>
                <w:lang w:val="en-US"/>
              </w:rPr>
              <w:t>Acc/PNR's status changed from disabled to enabled</w:t>
            </w:r>
          </w:p>
        </w:tc>
        <w:tc>
          <w:tcPr>
            <w:tcW w:w="3119" w:type="dxa"/>
          </w:tcPr>
          <w:p w14:paraId="3D13D2F7" w14:textId="7A24A6AD" w:rsidR="00391ADC" w:rsidRPr="00F26D66" w:rsidRDefault="00391ADC" w:rsidP="00391ADC">
            <w:pPr>
              <w:jc w:val="left"/>
              <w:rPr>
                <w:sz w:val="16"/>
                <w:lang w:val="en-US"/>
              </w:rPr>
            </w:pPr>
            <w:r w:rsidRPr="00F26D66">
              <w:rPr>
                <w:sz w:val="16"/>
                <w:lang w:val="en-US"/>
              </w:rPr>
              <w:t>Enable/unseal/unhide target system object</w:t>
            </w:r>
          </w:p>
        </w:tc>
        <w:tc>
          <w:tcPr>
            <w:tcW w:w="2551" w:type="dxa"/>
          </w:tcPr>
          <w:p w14:paraId="7DC55121" w14:textId="5CCB8C26"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682263A4" w14:textId="77777777" w:rsidTr="00A9297F">
        <w:trPr>
          <w:cantSplit/>
        </w:trPr>
        <w:tc>
          <w:tcPr>
            <w:tcW w:w="562" w:type="dxa"/>
          </w:tcPr>
          <w:p w14:paraId="7541B7ED" w14:textId="1261EE68" w:rsidR="00391ADC" w:rsidRPr="00F26D66" w:rsidRDefault="00391ADC" w:rsidP="00391ADC">
            <w:pPr>
              <w:jc w:val="left"/>
              <w:rPr>
                <w:sz w:val="16"/>
                <w:lang w:val="en-US"/>
              </w:rPr>
            </w:pPr>
            <w:r w:rsidRPr="00F26D66">
              <w:rPr>
                <w:sz w:val="16"/>
                <w:lang w:val="en-US"/>
              </w:rPr>
              <w:t>A13</w:t>
            </w:r>
          </w:p>
        </w:tc>
        <w:tc>
          <w:tcPr>
            <w:tcW w:w="2694" w:type="dxa"/>
          </w:tcPr>
          <w:p w14:paraId="7539F0D6" w14:textId="53DCE527" w:rsidR="00391ADC" w:rsidRPr="00F26D66" w:rsidRDefault="00391ADC" w:rsidP="00391ADC">
            <w:pPr>
              <w:jc w:val="left"/>
              <w:rPr>
                <w:sz w:val="16"/>
                <w:lang w:val="en-US"/>
              </w:rPr>
            </w:pPr>
            <w:r w:rsidRPr="00F26D66">
              <w:rPr>
                <w:sz w:val="16"/>
                <w:lang w:val="en-US"/>
              </w:rPr>
              <w:t>Acc/PNR Status X</w:t>
            </w:r>
            <w:r w:rsidRPr="00F26D66">
              <w:rPr>
                <w:rFonts w:ascii="Calibri" w:hAnsi="Calibri" w:cs="Calibri"/>
                <w:sz w:val="16"/>
                <w:lang w:val="en-US"/>
              </w:rPr>
              <w:t>→</w:t>
            </w:r>
            <w:r w:rsidRPr="00F26D66">
              <w:rPr>
                <w:sz w:val="16"/>
                <w:lang w:val="en-US"/>
              </w:rPr>
              <w:t>D</w:t>
            </w:r>
          </w:p>
        </w:tc>
        <w:tc>
          <w:tcPr>
            <w:tcW w:w="1134" w:type="dxa"/>
          </w:tcPr>
          <w:p w14:paraId="12089D4F" w14:textId="77777777" w:rsidR="00391ADC" w:rsidRPr="00F26D66" w:rsidRDefault="00391ADC" w:rsidP="00391ADC">
            <w:pPr>
              <w:jc w:val="left"/>
              <w:rPr>
                <w:sz w:val="16"/>
                <w:lang w:val="en-US"/>
              </w:rPr>
            </w:pPr>
            <w:r w:rsidRPr="00F26D66">
              <w:rPr>
                <w:sz w:val="16"/>
                <w:lang w:val="en-US"/>
              </w:rPr>
              <w:t>actor</w:t>
            </w:r>
          </w:p>
          <w:p w14:paraId="4AD937C1" w14:textId="6F87962B" w:rsidR="00391ADC" w:rsidRPr="00F26D66" w:rsidRDefault="00391ADC" w:rsidP="00391ADC">
            <w:pPr>
              <w:jc w:val="left"/>
              <w:rPr>
                <w:sz w:val="16"/>
                <w:lang w:val="en-US"/>
              </w:rPr>
            </w:pPr>
            <w:r w:rsidRPr="00F26D66">
              <w:rPr>
                <w:sz w:val="16"/>
                <w:lang w:val="en-US"/>
              </w:rPr>
              <w:t>INT</w:t>
            </w:r>
          </w:p>
        </w:tc>
        <w:tc>
          <w:tcPr>
            <w:tcW w:w="4252" w:type="dxa"/>
          </w:tcPr>
          <w:p w14:paraId="0A3CC441" w14:textId="4E3C399C" w:rsidR="00391ADC" w:rsidRPr="00F26D66" w:rsidRDefault="00391ADC" w:rsidP="00391ADC">
            <w:pPr>
              <w:jc w:val="left"/>
              <w:rPr>
                <w:sz w:val="16"/>
                <w:lang w:val="en-US"/>
              </w:rPr>
            </w:pPr>
            <w:r w:rsidRPr="00F26D66">
              <w:rPr>
                <w:sz w:val="16"/>
                <w:lang w:val="en-US"/>
              </w:rPr>
              <w:t>Acc/PNR's status changed from disabled to deleted</w:t>
            </w:r>
          </w:p>
        </w:tc>
        <w:tc>
          <w:tcPr>
            <w:tcW w:w="3119" w:type="dxa"/>
          </w:tcPr>
          <w:p w14:paraId="28FB0E74" w14:textId="04A6941D" w:rsidR="00391ADC" w:rsidRPr="00F26D66" w:rsidRDefault="00391ADC" w:rsidP="00391ADC">
            <w:pPr>
              <w:jc w:val="left"/>
              <w:rPr>
                <w:sz w:val="16"/>
                <w:lang w:val="en-US"/>
              </w:rPr>
            </w:pPr>
            <w:r w:rsidRPr="00F26D66">
              <w:rPr>
                <w:sz w:val="16"/>
                <w:lang w:val="en-US"/>
              </w:rPr>
              <w:t xml:space="preserve">start </w:t>
            </w:r>
            <w:r w:rsidR="00656416" w:rsidRPr="00F26D66">
              <w:rPr>
                <w:sz w:val="16"/>
                <w:lang w:val="en-US"/>
              </w:rPr>
              <w:t xml:space="preserve">30 days </w:t>
            </w:r>
            <w:r w:rsidRPr="00F26D66">
              <w:rPr>
                <w:sz w:val="16"/>
                <w:lang w:val="en-US"/>
              </w:rPr>
              <w:t>grace period (duration is configurable)</w:t>
            </w:r>
          </w:p>
        </w:tc>
        <w:tc>
          <w:tcPr>
            <w:tcW w:w="2551" w:type="dxa"/>
          </w:tcPr>
          <w:p w14:paraId="352E460D" w14:textId="77777777" w:rsidR="00391ADC" w:rsidRPr="00F26D66" w:rsidRDefault="00391ADC" w:rsidP="00391ADC">
            <w:pPr>
              <w:jc w:val="left"/>
              <w:rPr>
                <w:sz w:val="16"/>
                <w:lang w:val="en-US"/>
              </w:rPr>
            </w:pPr>
            <w:r w:rsidRPr="00F26D66">
              <w:rPr>
                <w:sz w:val="16"/>
                <w:lang w:val="en-US"/>
              </w:rPr>
              <w:t>Triggers A16 once grace period is over,</w:t>
            </w:r>
          </w:p>
          <w:p w14:paraId="58419C9F" w14:textId="03045426"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71D98871" w14:textId="77777777" w:rsidTr="00A9297F">
        <w:trPr>
          <w:cantSplit/>
        </w:trPr>
        <w:tc>
          <w:tcPr>
            <w:tcW w:w="562" w:type="dxa"/>
          </w:tcPr>
          <w:p w14:paraId="0A55694B" w14:textId="0EC4E58D" w:rsidR="00391ADC" w:rsidRPr="00F26D66" w:rsidRDefault="00391ADC" w:rsidP="00391ADC">
            <w:pPr>
              <w:jc w:val="left"/>
              <w:rPr>
                <w:sz w:val="16"/>
                <w:lang w:val="en-US"/>
              </w:rPr>
            </w:pPr>
            <w:r w:rsidRPr="00F26D66">
              <w:rPr>
                <w:sz w:val="16"/>
                <w:lang w:val="en-US"/>
              </w:rPr>
              <w:t>A14</w:t>
            </w:r>
          </w:p>
        </w:tc>
        <w:tc>
          <w:tcPr>
            <w:tcW w:w="2694" w:type="dxa"/>
          </w:tcPr>
          <w:p w14:paraId="09B50624" w14:textId="04817FA2" w:rsidR="00391ADC" w:rsidRPr="00F26D66" w:rsidRDefault="00391ADC" w:rsidP="00391ADC">
            <w:pPr>
              <w:jc w:val="left"/>
              <w:rPr>
                <w:sz w:val="16"/>
                <w:lang w:val="en-US"/>
              </w:rPr>
            </w:pPr>
            <w:r w:rsidRPr="00F26D66">
              <w:rPr>
                <w:sz w:val="16"/>
                <w:lang w:val="en-US"/>
              </w:rPr>
              <w:t>Acc/PNR Status D</w:t>
            </w:r>
            <w:r w:rsidRPr="00F26D66">
              <w:rPr>
                <w:rFonts w:ascii="Calibri" w:hAnsi="Calibri" w:cs="Calibri"/>
                <w:sz w:val="16"/>
                <w:lang w:val="en-US"/>
              </w:rPr>
              <w:t>→</w:t>
            </w:r>
            <w:r w:rsidRPr="00F26D66">
              <w:rPr>
                <w:sz w:val="16"/>
                <w:lang w:val="en-US"/>
              </w:rPr>
              <w:t>E</w:t>
            </w:r>
          </w:p>
        </w:tc>
        <w:tc>
          <w:tcPr>
            <w:tcW w:w="1134" w:type="dxa"/>
          </w:tcPr>
          <w:p w14:paraId="5A0322BA" w14:textId="77777777" w:rsidR="00391ADC" w:rsidRPr="00F26D66" w:rsidRDefault="00391ADC" w:rsidP="00391ADC">
            <w:pPr>
              <w:jc w:val="left"/>
              <w:rPr>
                <w:sz w:val="16"/>
                <w:lang w:val="en-US"/>
              </w:rPr>
            </w:pPr>
            <w:r w:rsidRPr="00F26D66">
              <w:rPr>
                <w:sz w:val="16"/>
                <w:lang w:val="en-US"/>
              </w:rPr>
              <w:t>actor</w:t>
            </w:r>
          </w:p>
          <w:p w14:paraId="00B946C8" w14:textId="45582E15" w:rsidR="00391ADC" w:rsidRPr="00F26D66" w:rsidRDefault="00391ADC" w:rsidP="00391ADC">
            <w:pPr>
              <w:jc w:val="left"/>
              <w:rPr>
                <w:sz w:val="16"/>
                <w:lang w:val="en-US"/>
              </w:rPr>
            </w:pPr>
            <w:r w:rsidRPr="00F26D66">
              <w:rPr>
                <w:sz w:val="16"/>
                <w:lang w:val="en-US"/>
              </w:rPr>
              <w:t>INT</w:t>
            </w:r>
          </w:p>
        </w:tc>
        <w:tc>
          <w:tcPr>
            <w:tcW w:w="4252" w:type="dxa"/>
          </w:tcPr>
          <w:p w14:paraId="5EDD26DE" w14:textId="5D4049DA" w:rsidR="00391ADC" w:rsidRPr="00F26D66" w:rsidRDefault="00391ADC" w:rsidP="00391ADC">
            <w:pPr>
              <w:jc w:val="left"/>
              <w:rPr>
                <w:sz w:val="16"/>
                <w:lang w:val="en-US"/>
              </w:rPr>
            </w:pPr>
            <w:r w:rsidRPr="00F26D66">
              <w:rPr>
                <w:sz w:val="16"/>
                <w:lang w:val="en-US"/>
              </w:rPr>
              <w:t>Acc/PNR's status changed from deleted to enabled</w:t>
            </w:r>
          </w:p>
        </w:tc>
        <w:tc>
          <w:tcPr>
            <w:tcW w:w="3119" w:type="dxa"/>
          </w:tcPr>
          <w:p w14:paraId="0DCFB70A" w14:textId="77777777" w:rsidR="00391ADC" w:rsidRPr="00F26D66" w:rsidRDefault="00391ADC" w:rsidP="00391ADC">
            <w:pPr>
              <w:jc w:val="left"/>
              <w:rPr>
                <w:sz w:val="16"/>
                <w:lang w:val="en-US"/>
              </w:rPr>
            </w:pPr>
            <w:r w:rsidRPr="00F26D66">
              <w:rPr>
                <w:sz w:val="16"/>
                <w:lang w:val="en-US"/>
              </w:rPr>
              <w:t>Enable/unseal/unhide target system object</w:t>
            </w:r>
          </w:p>
          <w:p w14:paraId="66700960" w14:textId="7AA58820" w:rsidR="00391ADC" w:rsidRPr="00F26D66" w:rsidRDefault="00391ADC" w:rsidP="00391ADC">
            <w:pPr>
              <w:jc w:val="left"/>
              <w:rPr>
                <w:sz w:val="16"/>
                <w:lang w:val="en-US"/>
              </w:rPr>
            </w:pPr>
            <w:r w:rsidRPr="00F26D66">
              <w:rPr>
                <w:sz w:val="16"/>
                <w:lang w:val="en-US"/>
              </w:rPr>
              <w:t>stop grace period</w:t>
            </w:r>
          </w:p>
        </w:tc>
        <w:tc>
          <w:tcPr>
            <w:tcW w:w="2551" w:type="dxa"/>
          </w:tcPr>
          <w:p w14:paraId="6529060A" w14:textId="236663B6"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1CAF37E8" w14:textId="77777777" w:rsidTr="00A9297F">
        <w:trPr>
          <w:cantSplit/>
        </w:trPr>
        <w:tc>
          <w:tcPr>
            <w:tcW w:w="562" w:type="dxa"/>
          </w:tcPr>
          <w:p w14:paraId="41545CF3" w14:textId="676BEC0E" w:rsidR="00391ADC" w:rsidRPr="00F26D66" w:rsidRDefault="00391ADC" w:rsidP="00391ADC">
            <w:pPr>
              <w:jc w:val="left"/>
              <w:rPr>
                <w:sz w:val="16"/>
                <w:lang w:val="en-US"/>
              </w:rPr>
            </w:pPr>
            <w:r w:rsidRPr="00F26D66">
              <w:rPr>
                <w:sz w:val="16"/>
                <w:lang w:val="en-US"/>
              </w:rPr>
              <w:t>A15</w:t>
            </w:r>
          </w:p>
        </w:tc>
        <w:tc>
          <w:tcPr>
            <w:tcW w:w="2694" w:type="dxa"/>
          </w:tcPr>
          <w:p w14:paraId="5C7EA088" w14:textId="5589964D" w:rsidR="00391ADC" w:rsidRPr="00F26D66" w:rsidRDefault="00391ADC" w:rsidP="00391ADC">
            <w:pPr>
              <w:jc w:val="left"/>
              <w:rPr>
                <w:sz w:val="16"/>
                <w:lang w:val="en-US"/>
              </w:rPr>
            </w:pPr>
            <w:r w:rsidRPr="00F26D66">
              <w:rPr>
                <w:sz w:val="16"/>
                <w:lang w:val="en-US"/>
              </w:rPr>
              <w:t>Acc/PNR Status D</w:t>
            </w:r>
            <w:r w:rsidRPr="00F26D66">
              <w:rPr>
                <w:rFonts w:ascii="Calibri" w:hAnsi="Calibri" w:cs="Calibri"/>
                <w:sz w:val="16"/>
                <w:lang w:val="en-US"/>
              </w:rPr>
              <w:t>→</w:t>
            </w:r>
            <w:r w:rsidRPr="00F26D66">
              <w:rPr>
                <w:sz w:val="16"/>
                <w:lang w:val="en-US"/>
              </w:rPr>
              <w:t>X</w:t>
            </w:r>
          </w:p>
        </w:tc>
        <w:tc>
          <w:tcPr>
            <w:tcW w:w="1134" w:type="dxa"/>
          </w:tcPr>
          <w:p w14:paraId="762CB7AC" w14:textId="77777777" w:rsidR="00391ADC" w:rsidRPr="00F26D66" w:rsidRDefault="00391ADC" w:rsidP="00391ADC">
            <w:pPr>
              <w:jc w:val="left"/>
              <w:rPr>
                <w:sz w:val="16"/>
                <w:lang w:val="en-US"/>
              </w:rPr>
            </w:pPr>
            <w:r w:rsidRPr="00F26D66">
              <w:rPr>
                <w:sz w:val="16"/>
                <w:lang w:val="en-US"/>
              </w:rPr>
              <w:t>actor</w:t>
            </w:r>
          </w:p>
          <w:p w14:paraId="00E15B79" w14:textId="2C8F3327" w:rsidR="00391ADC" w:rsidRPr="00F26D66" w:rsidRDefault="00391ADC" w:rsidP="00391ADC">
            <w:pPr>
              <w:jc w:val="left"/>
              <w:rPr>
                <w:sz w:val="16"/>
                <w:lang w:val="en-US"/>
              </w:rPr>
            </w:pPr>
            <w:r w:rsidRPr="00F26D66">
              <w:rPr>
                <w:sz w:val="16"/>
                <w:lang w:val="en-US"/>
              </w:rPr>
              <w:t>INT</w:t>
            </w:r>
          </w:p>
        </w:tc>
        <w:tc>
          <w:tcPr>
            <w:tcW w:w="4252" w:type="dxa"/>
          </w:tcPr>
          <w:p w14:paraId="607EF12B" w14:textId="55595CC4" w:rsidR="00391ADC" w:rsidRPr="00F26D66" w:rsidRDefault="00391ADC" w:rsidP="00391ADC">
            <w:pPr>
              <w:jc w:val="left"/>
              <w:rPr>
                <w:sz w:val="16"/>
                <w:lang w:val="en-US"/>
              </w:rPr>
            </w:pPr>
            <w:r w:rsidRPr="00F26D66">
              <w:rPr>
                <w:sz w:val="16"/>
                <w:lang w:val="en-US"/>
              </w:rPr>
              <w:t>Acc/PNR's status changed from deleted to disabled</w:t>
            </w:r>
          </w:p>
        </w:tc>
        <w:tc>
          <w:tcPr>
            <w:tcW w:w="3119" w:type="dxa"/>
          </w:tcPr>
          <w:p w14:paraId="5F2BA621" w14:textId="2DEF684D" w:rsidR="00391ADC" w:rsidRPr="00F26D66" w:rsidRDefault="00391ADC" w:rsidP="00391ADC">
            <w:pPr>
              <w:jc w:val="left"/>
              <w:rPr>
                <w:sz w:val="16"/>
                <w:lang w:val="en-US"/>
              </w:rPr>
            </w:pPr>
            <w:r w:rsidRPr="00F26D66">
              <w:rPr>
                <w:sz w:val="16"/>
                <w:lang w:val="en-US"/>
              </w:rPr>
              <w:t>stop grace period</w:t>
            </w:r>
          </w:p>
        </w:tc>
        <w:tc>
          <w:tcPr>
            <w:tcW w:w="2551" w:type="dxa"/>
          </w:tcPr>
          <w:p w14:paraId="00F6F204" w14:textId="1E623455" w:rsidR="00391ADC" w:rsidRPr="00F26D66" w:rsidRDefault="00391ADC" w:rsidP="00391ADC">
            <w:pPr>
              <w:jc w:val="left"/>
              <w:rPr>
                <w:sz w:val="16"/>
                <w:lang w:val="en-US"/>
              </w:rPr>
            </w:pPr>
            <w:r w:rsidRPr="00F26D66">
              <w:rPr>
                <w:sz w:val="16"/>
                <w:lang w:val="en-US"/>
              </w:rPr>
              <w:t>Cascade status change to subordinate Acc/PNR</w:t>
            </w:r>
          </w:p>
        </w:tc>
      </w:tr>
      <w:tr w:rsidR="00391ADC" w:rsidRPr="00F26D66" w14:paraId="661F4978" w14:textId="77777777" w:rsidTr="00A9297F">
        <w:trPr>
          <w:cantSplit/>
        </w:trPr>
        <w:tc>
          <w:tcPr>
            <w:tcW w:w="562" w:type="dxa"/>
          </w:tcPr>
          <w:p w14:paraId="09007875" w14:textId="2EEA119D" w:rsidR="00391ADC" w:rsidRPr="00F26D66" w:rsidRDefault="00391ADC" w:rsidP="00391ADC">
            <w:pPr>
              <w:jc w:val="left"/>
              <w:rPr>
                <w:sz w:val="16"/>
                <w:lang w:val="en-US"/>
              </w:rPr>
            </w:pPr>
            <w:r w:rsidRPr="00F26D66">
              <w:rPr>
                <w:sz w:val="16"/>
                <w:lang w:val="en-US"/>
              </w:rPr>
              <w:t>A16</w:t>
            </w:r>
          </w:p>
        </w:tc>
        <w:tc>
          <w:tcPr>
            <w:tcW w:w="2694" w:type="dxa"/>
          </w:tcPr>
          <w:p w14:paraId="7219CFD2" w14:textId="1CB2FC31" w:rsidR="00391ADC" w:rsidRPr="00F26D66" w:rsidRDefault="00391ADC" w:rsidP="00391ADC">
            <w:pPr>
              <w:jc w:val="left"/>
              <w:rPr>
                <w:sz w:val="16"/>
                <w:lang w:val="en-US"/>
              </w:rPr>
            </w:pPr>
            <w:r w:rsidRPr="00F26D66">
              <w:rPr>
                <w:sz w:val="16"/>
                <w:lang w:val="en-US"/>
              </w:rPr>
              <w:t>Acc/PNR Status D</w:t>
            </w:r>
            <w:r w:rsidRPr="00F26D66">
              <w:rPr>
                <w:rFonts w:ascii="Calibri" w:hAnsi="Calibri" w:cs="Calibri"/>
                <w:sz w:val="16"/>
                <w:lang w:val="en-US"/>
              </w:rPr>
              <w:t>→</w:t>
            </w:r>
            <w:r w:rsidRPr="00F26D66">
              <w:rPr>
                <w:sz w:val="16"/>
                <w:lang w:val="en-US"/>
              </w:rPr>
              <w:t>P</w:t>
            </w:r>
          </w:p>
        </w:tc>
        <w:tc>
          <w:tcPr>
            <w:tcW w:w="1134" w:type="dxa"/>
          </w:tcPr>
          <w:p w14:paraId="3D8F2DC0" w14:textId="77777777" w:rsidR="00391ADC" w:rsidRPr="00F26D66" w:rsidRDefault="00391ADC" w:rsidP="00391ADC">
            <w:pPr>
              <w:jc w:val="left"/>
              <w:rPr>
                <w:sz w:val="16"/>
                <w:lang w:val="en-US"/>
              </w:rPr>
            </w:pPr>
            <w:r w:rsidRPr="00F26D66">
              <w:rPr>
                <w:sz w:val="16"/>
                <w:lang w:val="en-US"/>
              </w:rPr>
              <w:t>actor</w:t>
            </w:r>
          </w:p>
          <w:p w14:paraId="3918BC14" w14:textId="77777777" w:rsidR="00391ADC" w:rsidRPr="00F26D66" w:rsidRDefault="00391ADC" w:rsidP="00391ADC">
            <w:pPr>
              <w:jc w:val="left"/>
              <w:rPr>
                <w:sz w:val="16"/>
                <w:lang w:val="en-US"/>
              </w:rPr>
            </w:pPr>
            <w:r w:rsidRPr="00F26D66">
              <w:rPr>
                <w:sz w:val="16"/>
                <w:lang w:val="en-US"/>
              </w:rPr>
              <w:t>INT</w:t>
            </w:r>
          </w:p>
          <w:p w14:paraId="63468D08" w14:textId="0ABD2875" w:rsidR="00391ADC" w:rsidRPr="00F26D66" w:rsidRDefault="00391ADC" w:rsidP="00391ADC">
            <w:pPr>
              <w:jc w:val="left"/>
              <w:rPr>
                <w:sz w:val="16"/>
                <w:lang w:val="en-US"/>
              </w:rPr>
            </w:pPr>
            <w:r w:rsidRPr="00F26D66">
              <w:rPr>
                <w:sz w:val="16"/>
                <w:lang w:val="en-US"/>
              </w:rPr>
              <w:t>time</w:t>
            </w:r>
          </w:p>
        </w:tc>
        <w:tc>
          <w:tcPr>
            <w:tcW w:w="4252" w:type="dxa"/>
          </w:tcPr>
          <w:p w14:paraId="249D5721" w14:textId="5A8436CB" w:rsidR="00391ADC" w:rsidRPr="00F26D66" w:rsidRDefault="00391ADC" w:rsidP="00391ADC">
            <w:pPr>
              <w:jc w:val="left"/>
              <w:rPr>
                <w:sz w:val="16"/>
                <w:lang w:val="en-US"/>
              </w:rPr>
            </w:pPr>
            <w:r w:rsidRPr="00F26D66">
              <w:rPr>
                <w:sz w:val="16"/>
                <w:lang w:val="en-US"/>
              </w:rPr>
              <w:t>Acc/PNR's status changed from deleted to purged – either explicitly or because grace period expired</w:t>
            </w:r>
          </w:p>
        </w:tc>
        <w:tc>
          <w:tcPr>
            <w:tcW w:w="3119" w:type="dxa"/>
          </w:tcPr>
          <w:p w14:paraId="61482F4F" w14:textId="63B90A80" w:rsidR="00391ADC" w:rsidRPr="00F26D66" w:rsidRDefault="00391ADC" w:rsidP="00391ADC">
            <w:pPr>
              <w:jc w:val="left"/>
              <w:rPr>
                <w:sz w:val="16"/>
                <w:lang w:val="en-US"/>
              </w:rPr>
            </w:pPr>
            <w:r w:rsidRPr="00F26D66">
              <w:rPr>
                <w:sz w:val="16"/>
                <w:lang w:val="en-US"/>
              </w:rPr>
              <w:t>Deprovision Acc/PNR from target systems</w:t>
            </w:r>
          </w:p>
        </w:tc>
        <w:tc>
          <w:tcPr>
            <w:tcW w:w="2551" w:type="dxa"/>
          </w:tcPr>
          <w:p w14:paraId="4324640E" w14:textId="289117BB" w:rsidR="00391ADC" w:rsidRPr="00F26D66" w:rsidRDefault="00391ADC" w:rsidP="00391ADC">
            <w:pPr>
              <w:jc w:val="left"/>
              <w:rPr>
                <w:sz w:val="16"/>
                <w:lang w:val="en-US"/>
              </w:rPr>
            </w:pPr>
          </w:p>
        </w:tc>
      </w:tr>
      <w:tr w:rsidR="007638AD" w:rsidRPr="00F26D66" w14:paraId="1C640AA5" w14:textId="77777777" w:rsidTr="00A9297F">
        <w:trPr>
          <w:cantSplit/>
        </w:trPr>
        <w:tc>
          <w:tcPr>
            <w:tcW w:w="562" w:type="dxa"/>
          </w:tcPr>
          <w:p w14:paraId="59527F5F" w14:textId="7ADCE04B" w:rsidR="007638AD" w:rsidRPr="00F26D66" w:rsidRDefault="007638AD" w:rsidP="007638AD">
            <w:pPr>
              <w:jc w:val="left"/>
              <w:rPr>
                <w:sz w:val="16"/>
                <w:lang w:val="en-US"/>
              </w:rPr>
            </w:pPr>
            <w:r w:rsidRPr="00F26D66">
              <w:rPr>
                <w:sz w:val="16"/>
                <w:lang w:val="en-US"/>
              </w:rPr>
              <w:lastRenderedPageBreak/>
              <w:t>A17</w:t>
            </w:r>
          </w:p>
        </w:tc>
        <w:tc>
          <w:tcPr>
            <w:tcW w:w="2694" w:type="dxa"/>
          </w:tcPr>
          <w:p w14:paraId="4CED463D" w14:textId="580088AE" w:rsidR="007638AD" w:rsidRPr="00F26D66" w:rsidRDefault="007638AD" w:rsidP="007638AD">
            <w:pPr>
              <w:jc w:val="left"/>
              <w:rPr>
                <w:sz w:val="16"/>
                <w:lang w:val="en-US"/>
              </w:rPr>
            </w:pPr>
            <w:r w:rsidRPr="00F26D66">
              <w:rPr>
                <w:sz w:val="16"/>
                <w:lang w:val="en-US"/>
              </w:rPr>
              <w:t>Acc/PNR Expired</w:t>
            </w:r>
          </w:p>
        </w:tc>
        <w:tc>
          <w:tcPr>
            <w:tcW w:w="1134" w:type="dxa"/>
          </w:tcPr>
          <w:p w14:paraId="45AC6D20" w14:textId="3CEA1799" w:rsidR="007638AD" w:rsidRPr="00F26D66" w:rsidRDefault="007638AD" w:rsidP="007638AD">
            <w:pPr>
              <w:jc w:val="left"/>
              <w:rPr>
                <w:sz w:val="16"/>
                <w:lang w:val="en-US"/>
              </w:rPr>
            </w:pPr>
            <w:r w:rsidRPr="00F26D66">
              <w:rPr>
                <w:sz w:val="16"/>
                <w:lang w:val="en-US"/>
              </w:rPr>
              <w:t>time</w:t>
            </w:r>
          </w:p>
        </w:tc>
        <w:tc>
          <w:tcPr>
            <w:tcW w:w="4252" w:type="dxa"/>
          </w:tcPr>
          <w:p w14:paraId="02E32BBC" w14:textId="43568F86" w:rsidR="007638AD" w:rsidRPr="00F26D66" w:rsidRDefault="007638AD" w:rsidP="007638AD">
            <w:pPr>
              <w:jc w:val="left"/>
              <w:rPr>
                <w:sz w:val="16"/>
                <w:lang w:val="en-US"/>
              </w:rPr>
            </w:pPr>
            <w:r w:rsidRPr="00F26D66">
              <w:rPr>
                <w:sz w:val="16"/>
                <w:lang w:val="en-US"/>
              </w:rPr>
              <w:t>Define</w:t>
            </w:r>
            <w:r w:rsidR="00854D00" w:rsidRPr="00F26D66">
              <w:rPr>
                <w:sz w:val="16"/>
                <w:lang w:val="en-US"/>
              </w:rPr>
              <w:t>d</w:t>
            </w:r>
            <w:r w:rsidRPr="00F26D66">
              <w:rPr>
                <w:sz w:val="16"/>
                <w:lang w:val="en-US"/>
              </w:rPr>
              <w:t xml:space="preserve"> validity period of Acc/PNR expired</w:t>
            </w:r>
          </w:p>
        </w:tc>
        <w:tc>
          <w:tcPr>
            <w:tcW w:w="3119" w:type="dxa"/>
          </w:tcPr>
          <w:p w14:paraId="5042D97E" w14:textId="64B69092" w:rsidR="00854D00" w:rsidRPr="00F26D66" w:rsidRDefault="00854D00" w:rsidP="007638AD">
            <w:pPr>
              <w:jc w:val="left"/>
              <w:rPr>
                <w:sz w:val="16"/>
                <w:lang w:val="en-US"/>
              </w:rPr>
            </w:pPr>
            <w:r w:rsidRPr="00F26D66">
              <w:rPr>
                <w:sz w:val="16"/>
                <w:lang w:val="en-US"/>
              </w:rPr>
              <w:t>Notify USR,</w:t>
            </w:r>
          </w:p>
          <w:p w14:paraId="27C4C9F2" w14:textId="3B090EDA" w:rsidR="007638AD" w:rsidRPr="00F26D66" w:rsidRDefault="00854D00" w:rsidP="007638AD">
            <w:pPr>
              <w:jc w:val="left"/>
              <w:rPr>
                <w:sz w:val="16"/>
                <w:lang w:val="en-US"/>
              </w:rPr>
            </w:pPr>
            <w:r w:rsidRPr="00F26D66">
              <w:rPr>
                <w:sz w:val="16"/>
                <w:lang w:val="en-US"/>
              </w:rPr>
              <w:t xml:space="preserve">Option: </w:t>
            </w:r>
            <w:r w:rsidR="007638AD" w:rsidRPr="00F26D66">
              <w:rPr>
                <w:sz w:val="16"/>
                <w:lang w:val="en-US"/>
              </w:rPr>
              <w:t xml:space="preserve">Notify USR </w:t>
            </w:r>
            <w:r w:rsidR="00656416" w:rsidRPr="00F26D66">
              <w:rPr>
                <w:sz w:val="16"/>
                <w:lang w:val="en-US"/>
              </w:rPr>
              <w:t>5</w:t>
            </w:r>
            <w:r w:rsidR="007638AD" w:rsidRPr="00F26D66">
              <w:rPr>
                <w:sz w:val="16"/>
                <w:lang w:val="en-US"/>
              </w:rPr>
              <w:t xml:space="preserve"> days before</w:t>
            </w:r>
          </w:p>
          <w:p w14:paraId="5A939710" w14:textId="6DF60C96" w:rsidR="00854D00" w:rsidRPr="00F26D66" w:rsidRDefault="00854D00" w:rsidP="007638AD">
            <w:pPr>
              <w:jc w:val="left"/>
              <w:rPr>
                <w:sz w:val="16"/>
                <w:lang w:val="en-US"/>
              </w:rPr>
            </w:pPr>
            <w:r w:rsidRPr="00F26D66">
              <w:rPr>
                <w:sz w:val="16"/>
                <w:lang w:val="en-US"/>
              </w:rPr>
              <w:t>(configurable)</w:t>
            </w:r>
          </w:p>
        </w:tc>
        <w:tc>
          <w:tcPr>
            <w:tcW w:w="2551" w:type="dxa"/>
          </w:tcPr>
          <w:p w14:paraId="60118D3B" w14:textId="7B66ABCD" w:rsidR="007638AD" w:rsidRPr="00F26D66" w:rsidRDefault="00854D00" w:rsidP="007638AD">
            <w:pPr>
              <w:jc w:val="left"/>
              <w:rPr>
                <w:sz w:val="16"/>
                <w:lang w:val="en-US"/>
              </w:rPr>
            </w:pPr>
            <w:r w:rsidRPr="00F26D66">
              <w:rPr>
                <w:sz w:val="16"/>
                <w:lang w:val="en-US"/>
              </w:rPr>
              <w:t xml:space="preserve">Triggers </w:t>
            </w:r>
            <w:r w:rsidR="007638AD" w:rsidRPr="00F26D66">
              <w:rPr>
                <w:sz w:val="16"/>
                <w:lang w:val="en-US"/>
              </w:rPr>
              <w:t>A11</w:t>
            </w:r>
            <w:r w:rsidRPr="00F26D66">
              <w:rPr>
                <w:sz w:val="16"/>
                <w:lang w:val="en-US"/>
              </w:rPr>
              <w:t xml:space="preserve"> or</w:t>
            </w:r>
            <w:r w:rsidR="007638AD" w:rsidRPr="00F26D66">
              <w:rPr>
                <w:sz w:val="16"/>
                <w:lang w:val="en-US"/>
              </w:rPr>
              <w:t xml:space="preserve"> A13</w:t>
            </w:r>
          </w:p>
        </w:tc>
      </w:tr>
    </w:tbl>
    <w:p w14:paraId="7D05E29F" w14:textId="57637076" w:rsidR="00AA55A5" w:rsidRPr="00F26D66" w:rsidRDefault="00AA55A5" w:rsidP="00AA55A5">
      <w:pPr>
        <w:rPr>
          <w:lang w:val="en-US"/>
        </w:rPr>
      </w:pPr>
    </w:p>
    <w:p w14:paraId="1F830393" w14:textId="76386F2B" w:rsidR="00A73471" w:rsidRPr="00F26D66" w:rsidRDefault="00302EA0">
      <w:pPr>
        <w:spacing w:line="240" w:lineRule="auto"/>
        <w:jc w:val="left"/>
        <w:rPr>
          <w:lang w:val="en-US"/>
        </w:rPr>
      </w:pPr>
      <w:r w:rsidRPr="00F26D66">
        <w:rPr>
          <w:lang w:val="en-US"/>
        </w:rPr>
        <w:t xml:space="preserve">Status values: </w:t>
      </w:r>
      <w:r w:rsidR="00A73471" w:rsidRPr="00F26D66">
        <w:rPr>
          <w:b/>
          <w:lang w:val="en-US"/>
        </w:rPr>
        <w:t>E</w:t>
      </w:r>
      <w:r w:rsidR="00A73471" w:rsidRPr="00F26D66">
        <w:rPr>
          <w:lang w:val="en-US"/>
        </w:rPr>
        <w:t xml:space="preserve"> </w:t>
      </w:r>
      <w:r w:rsidRPr="00F26D66">
        <w:rPr>
          <w:lang w:val="en-US"/>
        </w:rPr>
        <w:t xml:space="preserve">= </w:t>
      </w:r>
      <w:r w:rsidR="00A73471" w:rsidRPr="00F26D66">
        <w:rPr>
          <w:lang w:val="en-US"/>
        </w:rPr>
        <w:t>enabled</w:t>
      </w:r>
      <w:r w:rsidRPr="00F26D66">
        <w:rPr>
          <w:lang w:val="en-US"/>
        </w:rPr>
        <w:t xml:space="preserve"> / </w:t>
      </w:r>
      <w:r w:rsidR="00A73471" w:rsidRPr="00F26D66">
        <w:rPr>
          <w:b/>
          <w:lang w:val="en-US"/>
        </w:rPr>
        <w:t>X</w:t>
      </w:r>
      <w:r w:rsidR="00A73471" w:rsidRPr="00F26D66">
        <w:rPr>
          <w:lang w:val="en-US"/>
        </w:rPr>
        <w:t xml:space="preserve"> </w:t>
      </w:r>
      <w:r w:rsidRPr="00F26D66">
        <w:rPr>
          <w:lang w:val="en-US"/>
        </w:rPr>
        <w:t xml:space="preserve">= </w:t>
      </w:r>
      <w:r w:rsidR="00A73471" w:rsidRPr="00F26D66">
        <w:rPr>
          <w:lang w:val="en-US"/>
        </w:rPr>
        <w:t>disabled</w:t>
      </w:r>
      <w:r w:rsidRPr="00F26D66">
        <w:rPr>
          <w:lang w:val="en-US"/>
        </w:rPr>
        <w:t xml:space="preserve"> / </w:t>
      </w:r>
      <w:r w:rsidR="00A73471" w:rsidRPr="00F26D66">
        <w:rPr>
          <w:b/>
          <w:lang w:val="en-US"/>
        </w:rPr>
        <w:t>D</w:t>
      </w:r>
      <w:r w:rsidR="00A73471" w:rsidRPr="00F26D66">
        <w:rPr>
          <w:lang w:val="en-US"/>
        </w:rPr>
        <w:t xml:space="preserve"> </w:t>
      </w:r>
      <w:r w:rsidRPr="00F26D66">
        <w:rPr>
          <w:lang w:val="en-US"/>
        </w:rPr>
        <w:t xml:space="preserve">= </w:t>
      </w:r>
      <w:r w:rsidR="00A73471" w:rsidRPr="00F26D66">
        <w:rPr>
          <w:lang w:val="en-US"/>
        </w:rPr>
        <w:t>deleted</w:t>
      </w:r>
      <w:r w:rsidRPr="00F26D66">
        <w:rPr>
          <w:lang w:val="en-US"/>
        </w:rPr>
        <w:t xml:space="preserve"> / </w:t>
      </w:r>
      <w:r w:rsidR="00A73471" w:rsidRPr="00F26D66">
        <w:rPr>
          <w:b/>
          <w:lang w:val="en-US"/>
        </w:rPr>
        <w:t>P</w:t>
      </w:r>
      <w:r w:rsidR="00A73471" w:rsidRPr="00F26D66">
        <w:rPr>
          <w:lang w:val="en-US"/>
        </w:rPr>
        <w:t xml:space="preserve"> </w:t>
      </w:r>
      <w:r w:rsidRPr="00F26D66">
        <w:rPr>
          <w:lang w:val="en-US"/>
        </w:rPr>
        <w:t xml:space="preserve">= </w:t>
      </w:r>
      <w:r w:rsidR="00A73471" w:rsidRPr="00F26D66">
        <w:rPr>
          <w:lang w:val="en-US"/>
        </w:rPr>
        <w:t>purged</w:t>
      </w:r>
    </w:p>
    <w:p w14:paraId="6E0DC4E5" w14:textId="602E7352" w:rsidR="00302EA0" w:rsidRPr="00F26D66" w:rsidRDefault="00302EA0">
      <w:pPr>
        <w:spacing w:line="240" w:lineRule="auto"/>
        <w:jc w:val="left"/>
        <w:rPr>
          <w:lang w:val="en-US"/>
        </w:rPr>
      </w:pPr>
    </w:p>
    <w:p w14:paraId="710B0453" w14:textId="11FB95D3" w:rsidR="00302EA0" w:rsidRPr="00F26D66" w:rsidRDefault="00302EA0">
      <w:pPr>
        <w:spacing w:line="240" w:lineRule="auto"/>
        <w:jc w:val="left"/>
        <w:rPr>
          <w:lang w:val="en-US"/>
        </w:rPr>
      </w:pPr>
      <w:r w:rsidRPr="00F26D66">
        <w:rPr>
          <w:lang w:val="en-US"/>
        </w:rPr>
        <w:t>Note: an attestation of individual accounts or PNRs is not available; implementations can use regular expiration instead</w:t>
      </w:r>
    </w:p>
    <w:p w14:paraId="7BAF82C9" w14:textId="46455BEA" w:rsidR="0024493E" w:rsidRPr="00F26D66" w:rsidRDefault="0024493E">
      <w:pPr>
        <w:spacing w:line="240" w:lineRule="auto"/>
        <w:jc w:val="left"/>
        <w:rPr>
          <w:lang w:val="en-US"/>
        </w:rPr>
      </w:pPr>
    </w:p>
    <w:p w14:paraId="6DE3FC3E" w14:textId="677221AD" w:rsidR="0024493E" w:rsidRPr="00F26D66" w:rsidRDefault="0024493E">
      <w:pPr>
        <w:spacing w:line="240" w:lineRule="auto"/>
        <w:jc w:val="left"/>
        <w:rPr>
          <w:lang w:val="en-US"/>
        </w:rPr>
      </w:pPr>
    </w:p>
    <w:p w14:paraId="3FBF67AC" w14:textId="77777777" w:rsidR="00292C73" w:rsidRPr="00F26D66" w:rsidRDefault="00292C73" w:rsidP="00BE608E">
      <w:pPr>
        <w:spacing w:line="240" w:lineRule="auto"/>
        <w:rPr>
          <w:highlight w:val="yellow"/>
          <w:lang w:val="en-US"/>
        </w:rPr>
      </w:pPr>
    </w:p>
    <w:p w14:paraId="556AA499" w14:textId="65784FC0" w:rsidR="00BE608E" w:rsidRPr="00F26D66" w:rsidRDefault="00BE608E" w:rsidP="00BE608E">
      <w:pPr>
        <w:spacing w:line="240" w:lineRule="auto"/>
        <w:rPr>
          <w:highlight w:val="yellow"/>
          <w:lang w:val="en-US"/>
        </w:rPr>
      </w:pPr>
    </w:p>
    <w:p w14:paraId="53986745" w14:textId="77777777" w:rsidR="00BE608E" w:rsidRPr="00F26D66" w:rsidRDefault="00BE608E" w:rsidP="00BE608E">
      <w:pPr>
        <w:spacing w:line="240" w:lineRule="auto"/>
        <w:rPr>
          <w:highlight w:val="yellow"/>
          <w:lang w:val="en-US"/>
        </w:rPr>
      </w:pPr>
    </w:p>
    <w:p w14:paraId="174D1E81" w14:textId="77777777" w:rsidR="00125EEF" w:rsidRPr="00F26D66" w:rsidRDefault="00125EEF">
      <w:pPr>
        <w:spacing w:line="240" w:lineRule="auto"/>
        <w:jc w:val="left"/>
        <w:rPr>
          <w:lang w:val="en-US"/>
        </w:rPr>
      </w:pPr>
    </w:p>
    <w:p w14:paraId="22A10AE0" w14:textId="77777777" w:rsidR="00133178" w:rsidRPr="00F26D66" w:rsidRDefault="00133178" w:rsidP="0024493E">
      <w:pPr>
        <w:pStyle w:val="Heading2"/>
        <w:numPr>
          <w:ilvl w:val="0"/>
          <w:numId w:val="0"/>
        </w:numPr>
        <w:sectPr w:rsidR="00133178" w:rsidRPr="00F26D66" w:rsidSect="00133178">
          <w:footnotePr>
            <w:numRestart w:val="eachPage"/>
          </w:footnotePr>
          <w:pgSz w:w="16840" w:h="11900" w:orient="landscape"/>
          <w:pgMar w:top="1134" w:right="1134" w:bottom="851" w:left="1134" w:header="284" w:footer="318" w:gutter="0"/>
          <w:cols w:space="708"/>
          <w:docGrid w:linePitch="360"/>
        </w:sectPr>
      </w:pPr>
    </w:p>
    <w:p w14:paraId="39F04F4C" w14:textId="119F2D7F" w:rsidR="00821B72" w:rsidRPr="00F26D66" w:rsidRDefault="00121DEA" w:rsidP="002122B1">
      <w:pPr>
        <w:pStyle w:val="Heading2"/>
      </w:pPr>
      <w:bookmarkStart w:id="63" w:name="_Toc22029669"/>
      <w:bookmarkStart w:id="64" w:name="_Toc35447316"/>
      <w:r w:rsidRPr="00F26D66">
        <w:lastRenderedPageBreak/>
        <w:t xml:space="preserve">Business Processes and </w:t>
      </w:r>
      <w:r w:rsidR="00A247F3" w:rsidRPr="00F26D66">
        <w:t>Use Cases</w:t>
      </w:r>
      <w:bookmarkEnd w:id="63"/>
      <w:bookmarkEnd w:id="64"/>
    </w:p>
    <w:p w14:paraId="3602486D" w14:textId="00B78D13" w:rsidR="00121DEA" w:rsidRPr="00F26D66" w:rsidRDefault="00121DEA" w:rsidP="00FA189A">
      <w:pPr>
        <w:rPr>
          <w:lang w:val="en-US"/>
        </w:rPr>
      </w:pPr>
      <w:r w:rsidRPr="00F26D66">
        <w:rPr>
          <w:lang w:val="en-US"/>
        </w:rPr>
        <w:t>The following sections provide examples of business processes and how they are typically supported by aMIRA.</w:t>
      </w:r>
    </w:p>
    <w:p w14:paraId="08B50B71" w14:textId="76980FF6" w:rsidR="00121DEA" w:rsidRPr="00F26D66" w:rsidRDefault="00121DEA" w:rsidP="00121DEA">
      <w:pPr>
        <w:pStyle w:val="Heading3"/>
        <w:rPr>
          <w:lang w:val="en-US"/>
        </w:rPr>
      </w:pPr>
      <w:bookmarkStart w:id="65" w:name="_Toc22029670"/>
      <w:bookmarkStart w:id="66" w:name="_Toc35447317"/>
      <w:r w:rsidRPr="00F26D66">
        <w:rPr>
          <w:lang w:val="en-US"/>
        </w:rPr>
        <w:t>New Hires</w:t>
      </w:r>
      <w:bookmarkEnd w:id="65"/>
      <w:bookmarkEnd w:id="66"/>
    </w:p>
    <w:p w14:paraId="6BFF412F" w14:textId="0B521ED1" w:rsidR="00571DF4" w:rsidRPr="00F26D66" w:rsidRDefault="00571DF4" w:rsidP="00121DEA">
      <w:pPr>
        <w:rPr>
          <w:lang w:val="en-US"/>
        </w:rPr>
      </w:pPr>
      <w:r w:rsidRPr="00F26D66">
        <w:rPr>
          <w:lang w:val="en-US"/>
        </w:rPr>
        <w:t xml:space="preserve">Hiring a new person – being it an internal employee or an external contractor – ultimately means </w:t>
      </w:r>
      <w:r w:rsidR="009B0523" w:rsidRPr="00F26D66">
        <w:rPr>
          <w:lang w:val="en-US"/>
        </w:rPr>
        <w:t>registering</w:t>
      </w:r>
      <w:r w:rsidRPr="00F26D66">
        <w:rPr>
          <w:lang w:val="en-US"/>
        </w:rPr>
        <w:t xml:space="preserve"> a new person </w:t>
      </w:r>
      <w:r w:rsidR="004F58EE" w:rsidRPr="00F26D66">
        <w:rPr>
          <w:lang w:val="en-US"/>
        </w:rPr>
        <w:t>object</w:t>
      </w:r>
      <w:r w:rsidRPr="00F26D66">
        <w:rPr>
          <w:lang w:val="en-US"/>
        </w:rPr>
        <w:t xml:space="preserve"> in aMIRA. This can be done manually in the aMIRA web UI or, as larger companies would typically do, being driven automatically through a HR feeder.</w:t>
      </w:r>
    </w:p>
    <w:p w14:paraId="2244C1E0" w14:textId="76E91981" w:rsidR="00571DF4" w:rsidRPr="00F26D66" w:rsidRDefault="00571DF4" w:rsidP="00121DEA">
      <w:pPr>
        <w:rPr>
          <w:lang w:val="en-US"/>
        </w:rPr>
      </w:pPr>
    </w:p>
    <w:p w14:paraId="67846558" w14:textId="659DF36A" w:rsidR="00571DF4" w:rsidRPr="00F26D66" w:rsidRDefault="00571DF4" w:rsidP="00121DEA">
      <w:pPr>
        <w:rPr>
          <w:lang w:val="en-US"/>
        </w:rPr>
      </w:pPr>
      <w:r w:rsidRPr="00F26D66">
        <w:rPr>
          <w:lang w:val="en-US"/>
        </w:rPr>
        <w:t>The</w:t>
      </w:r>
      <w:r w:rsidR="00DC0092" w:rsidRPr="00F26D66">
        <w:rPr>
          <w:lang w:val="en-US"/>
        </w:rPr>
        <w:t xml:space="preserve"> aMIRA</w:t>
      </w:r>
      <w:r w:rsidRPr="00F26D66">
        <w:rPr>
          <w:lang w:val="en-US"/>
        </w:rPr>
        <w:t xml:space="preserve"> person </w:t>
      </w:r>
      <w:r w:rsidR="004F58EE" w:rsidRPr="00F26D66">
        <w:rPr>
          <w:lang w:val="en-US"/>
        </w:rPr>
        <w:t>object</w:t>
      </w:r>
      <w:r w:rsidRPr="00F26D66">
        <w:rPr>
          <w:lang w:val="en-US"/>
        </w:rPr>
        <w:t xml:space="preserve"> </w:t>
      </w:r>
      <w:r w:rsidR="00DC0092" w:rsidRPr="00F26D66">
        <w:rPr>
          <w:lang w:val="en-US"/>
        </w:rPr>
        <w:t>is a so called "digital identity" representing the human being holding it.</w:t>
      </w:r>
    </w:p>
    <w:p w14:paraId="316BA33C" w14:textId="3D3BEF34" w:rsidR="00DC0092" w:rsidRPr="00F26D66" w:rsidRDefault="00DC0092" w:rsidP="00121DEA">
      <w:pPr>
        <w:rPr>
          <w:lang w:val="en-US"/>
        </w:rPr>
      </w:pPr>
    </w:p>
    <w:p w14:paraId="3F546FDD" w14:textId="36D4F2E9" w:rsidR="00DC0092" w:rsidRPr="00F26D66" w:rsidRDefault="00DC0092" w:rsidP="00121DEA">
      <w:pPr>
        <w:rPr>
          <w:lang w:val="en-US"/>
        </w:rPr>
      </w:pPr>
      <w:r w:rsidRPr="00F26D66">
        <w:rPr>
          <w:lang w:val="en-US"/>
        </w:rPr>
        <w:t>As part of the hire process, aMIRA is usually also involved in providing the IT objects required for basic network access, such as an account and a mailbox.</w:t>
      </w:r>
      <w:r w:rsidR="003E09F8" w:rsidRPr="00F26D66">
        <w:rPr>
          <w:lang w:val="en-US"/>
        </w:rPr>
        <w:t xml:space="preserve"> As for the person </w:t>
      </w:r>
      <w:r w:rsidR="004F58EE" w:rsidRPr="00F26D66">
        <w:rPr>
          <w:lang w:val="en-US"/>
        </w:rPr>
        <w:t>object</w:t>
      </w:r>
      <w:r w:rsidR="003E09F8" w:rsidRPr="00F26D66">
        <w:rPr>
          <w:lang w:val="en-US"/>
        </w:rPr>
        <w:t>, this can be done manually or automatically through policy.</w:t>
      </w:r>
    </w:p>
    <w:p w14:paraId="1004D0A9" w14:textId="69388481" w:rsidR="003E09F8" w:rsidRPr="00F26D66" w:rsidRDefault="003E09F8" w:rsidP="00121DEA">
      <w:pPr>
        <w:rPr>
          <w:lang w:val="en-US"/>
        </w:rPr>
      </w:pPr>
    </w:p>
    <w:p w14:paraId="38402CBF" w14:textId="21913D6F" w:rsidR="003E09F8" w:rsidRPr="00F26D66" w:rsidRDefault="003E09F8" w:rsidP="00121DEA">
      <w:pPr>
        <w:rPr>
          <w:lang w:val="en-US"/>
        </w:rPr>
      </w:pPr>
      <w:r w:rsidRPr="00F26D66">
        <w:rPr>
          <w:lang w:val="en-US"/>
        </w:rPr>
        <w:t xml:space="preserve">The following illustration shows an example where HR is driving the </w:t>
      </w:r>
      <w:r w:rsidR="009B0523" w:rsidRPr="00F26D66">
        <w:rPr>
          <w:lang w:val="en-US"/>
        </w:rPr>
        <w:t>registration</w:t>
      </w:r>
      <w:r w:rsidRPr="00F26D66">
        <w:rPr>
          <w:lang w:val="en-US"/>
        </w:rPr>
        <w:t xml:space="preserve"> of the person </w:t>
      </w:r>
      <w:r w:rsidR="004F58EE" w:rsidRPr="00F26D66">
        <w:rPr>
          <w:lang w:val="en-US"/>
        </w:rPr>
        <w:t>object</w:t>
      </w:r>
      <w:r w:rsidRPr="00F26D66">
        <w:rPr>
          <w:lang w:val="en-US"/>
        </w:rPr>
        <w:t xml:space="preserve"> while the Service Desk is involved in the completion of the data maintenance process:</w:t>
      </w:r>
    </w:p>
    <w:p w14:paraId="213CE74E" w14:textId="5C682AEA" w:rsidR="003E09F8" w:rsidRPr="00F26D66" w:rsidRDefault="003E09F8" w:rsidP="00121DEA">
      <w:pPr>
        <w:rPr>
          <w:lang w:val="en-US"/>
        </w:rPr>
      </w:pPr>
    </w:p>
    <w:p w14:paraId="23432F19" w14:textId="3E1E4898" w:rsidR="003E09F8" w:rsidRPr="00F26D66" w:rsidRDefault="003E09F8" w:rsidP="003E09F8">
      <w:pPr>
        <w:jc w:val="center"/>
        <w:rPr>
          <w:lang w:val="en-US"/>
        </w:rPr>
      </w:pPr>
      <w:r w:rsidRPr="00F26D66">
        <w:rPr>
          <w:noProof/>
          <w:lang w:val="en-US"/>
        </w:rPr>
        <w:drawing>
          <wp:inline distT="0" distB="0" distL="0" distR="0" wp14:anchorId="51E5E4F7" wp14:editId="32BC4E25">
            <wp:extent cx="6296025" cy="20177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96025" cy="2017779"/>
                    </a:xfrm>
                    <a:prstGeom prst="rect">
                      <a:avLst/>
                    </a:prstGeom>
                    <a:noFill/>
                    <a:ln>
                      <a:noFill/>
                    </a:ln>
                  </pic:spPr>
                </pic:pic>
              </a:graphicData>
            </a:graphic>
          </wp:inline>
        </w:drawing>
      </w:r>
    </w:p>
    <w:p w14:paraId="2657B1FE" w14:textId="76F5D4E0" w:rsidR="00121DEA" w:rsidRPr="00F26D66" w:rsidRDefault="003E09F8" w:rsidP="00121DEA">
      <w:pPr>
        <w:rPr>
          <w:lang w:val="en-US"/>
        </w:rPr>
      </w:pPr>
      <w:r w:rsidRPr="00F26D66">
        <w:rPr>
          <w:lang w:val="en-US"/>
        </w:rPr>
        <w:t>Additional steps are of course possible.</w:t>
      </w:r>
    </w:p>
    <w:p w14:paraId="15AD57FA" w14:textId="2934CB56" w:rsidR="00571DF4" w:rsidRPr="00F26D66" w:rsidRDefault="00571DF4" w:rsidP="00571DF4">
      <w:pPr>
        <w:pStyle w:val="Heading3"/>
        <w:rPr>
          <w:lang w:val="en-US"/>
        </w:rPr>
      </w:pPr>
      <w:bookmarkStart w:id="67" w:name="_Toc22029671"/>
      <w:bookmarkStart w:id="68" w:name="_Toc35447318"/>
      <w:r w:rsidRPr="00F26D66">
        <w:rPr>
          <w:lang w:val="en-US"/>
        </w:rPr>
        <w:t>Updates</w:t>
      </w:r>
      <w:bookmarkEnd w:id="67"/>
      <w:bookmarkEnd w:id="68"/>
    </w:p>
    <w:p w14:paraId="69695D95" w14:textId="2C995E91" w:rsidR="00571DF4" w:rsidRPr="00F26D66" w:rsidRDefault="003E09F8" w:rsidP="00571DF4">
      <w:pPr>
        <w:rPr>
          <w:lang w:val="en-US"/>
        </w:rPr>
      </w:pPr>
      <w:r w:rsidRPr="00F26D66">
        <w:rPr>
          <w:lang w:val="en-US"/>
        </w:rPr>
        <w:t>Updates to the data registered for a person can have various reasons. Here are a few examples:</w:t>
      </w:r>
    </w:p>
    <w:p w14:paraId="5C95DEF0" w14:textId="629385F6" w:rsidR="003E09F8" w:rsidRPr="00F26D66" w:rsidRDefault="003E09F8" w:rsidP="00571DF4">
      <w:pPr>
        <w:rPr>
          <w:lang w:val="en-US"/>
        </w:rPr>
      </w:pPr>
    </w:p>
    <w:p w14:paraId="50872919" w14:textId="14DB0FBA" w:rsidR="003E09F8" w:rsidRPr="00F26D66" w:rsidRDefault="003E09F8" w:rsidP="005D2631">
      <w:pPr>
        <w:pStyle w:val="ListParagraph"/>
        <w:numPr>
          <w:ilvl w:val="0"/>
          <w:numId w:val="22"/>
        </w:numPr>
        <w:rPr>
          <w:lang w:val="en-US"/>
        </w:rPr>
      </w:pPr>
      <w:r w:rsidRPr="00F26D66">
        <w:rPr>
          <w:lang w:val="en-US"/>
        </w:rPr>
        <w:t>Changes to personnel information driven through HR (e.g. department change, line manager changes, cost center information reorganized, …)</w:t>
      </w:r>
    </w:p>
    <w:p w14:paraId="32F71C60" w14:textId="47C2F6FE" w:rsidR="003E09F8" w:rsidRPr="00F26D66" w:rsidRDefault="003E09F8" w:rsidP="005D2631">
      <w:pPr>
        <w:pStyle w:val="ListParagraph"/>
        <w:numPr>
          <w:ilvl w:val="0"/>
          <w:numId w:val="22"/>
        </w:numPr>
        <w:rPr>
          <w:lang w:val="en-US"/>
        </w:rPr>
      </w:pPr>
      <w:r w:rsidRPr="00F26D66">
        <w:rPr>
          <w:lang w:val="en-US"/>
        </w:rPr>
        <w:t xml:space="preserve">Changes to account or mailbox data (e.g. new email address after name change, home directory moved to another file server, </w:t>
      </w:r>
      <w:r w:rsidR="005C1A67" w:rsidRPr="00F26D66">
        <w:rPr>
          <w:lang w:val="en-US"/>
        </w:rPr>
        <w:t xml:space="preserve">archiving enabled for the mailbox, </w:t>
      </w:r>
      <w:r w:rsidRPr="00F26D66">
        <w:rPr>
          <w:lang w:val="en-US"/>
        </w:rPr>
        <w:t>…)</w:t>
      </w:r>
    </w:p>
    <w:p w14:paraId="1A5E6303" w14:textId="57625FB6" w:rsidR="003E09F8" w:rsidRPr="00F26D66" w:rsidRDefault="003E09F8" w:rsidP="003E09F8">
      <w:pPr>
        <w:rPr>
          <w:lang w:val="en-US"/>
        </w:rPr>
      </w:pPr>
    </w:p>
    <w:p w14:paraId="73FEBB88" w14:textId="034AEF1A" w:rsidR="003E09F8" w:rsidRPr="00F26D66" w:rsidRDefault="003E09F8" w:rsidP="003E09F8">
      <w:pPr>
        <w:rPr>
          <w:lang w:val="en-US"/>
        </w:rPr>
      </w:pPr>
      <w:r w:rsidRPr="00F26D66">
        <w:rPr>
          <w:lang w:val="en-US"/>
        </w:rPr>
        <w:t>All changes are captured in aMIRA – therefore providing a complete and transparent audit trail showing what was changes, when and by whom.</w:t>
      </w:r>
    </w:p>
    <w:p w14:paraId="6EF670E8" w14:textId="2516BB89" w:rsidR="003E09F8" w:rsidRPr="00F26D66" w:rsidRDefault="003E09F8" w:rsidP="003E09F8">
      <w:pPr>
        <w:rPr>
          <w:lang w:val="en-US"/>
        </w:rPr>
      </w:pPr>
    </w:p>
    <w:p w14:paraId="742544FE" w14:textId="3A131236" w:rsidR="003E09F8" w:rsidRPr="00F26D66" w:rsidRDefault="003E09F8" w:rsidP="003E09F8">
      <w:pPr>
        <w:jc w:val="center"/>
        <w:rPr>
          <w:lang w:val="en-US"/>
        </w:rPr>
      </w:pPr>
      <w:r w:rsidRPr="00F26D66">
        <w:rPr>
          <w:noProof/>
          <w:lang w:val="en-US"/>
        </w:rPr>
        <w:lastRenderedPageBreak/>
        <w:drawing>
          <wp:inline distT="0" distB="0" distL="0" distR="0" wp14:anchorId="08AE6F06" wp14:editId="593806F0">
            <wp:extent cx="4944696" cy="2611736"/>
            <wp:effectExtent l="0" t="0" r="8890" b="0"/>
            <wp:docPr id="15668097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4944696" cy="2611736"/>
                    </a:xfrm>
                    <a:prstGeom prst="rect">
                      <a:avLst/>
                    </a:prstGeom>
                  </pic:spPr>
                </pic:pic>
              </a:graphicData>
            </a:graphic>
          </wp:inline>
        </w:drawing>
      </w:r>
    </w:p>
    <w:p w14:paraId="4FAAF589" w14:textId="60D493D7" w:rsidR="003E09F8" w:rsidRPr="00F26D66" w:rsidRDefault="003E09F8" w:rsidP="003E09F8">
      <w:pPr>
        <w:rPr>
          <w:lang w:val="en-US"/>
        </w:rPr>
      </w:pPr>
    </w:p>
    <w:p w14:paraId="11AA1DE5" w14:textId="160DA74B" w:rsidR="00571DF4" w:rsidRPr="00F26D66" w:rsidRDefault="003E09F8" w:rsidP="00571DF4">
      <w:pPr>
        <w:rPr>
          <w:lang w:val="en-US"/>
        </w:rPr>
      </w:pPr>
      <w:r w:rsidRPr="00F26D66">
        <w:rPr>
          <w:lang w:val="en-US"/>
        </w:rPr>
        <w:t>The aMIRA history view provides filtering capabilities making it easy to find specific changes (e.g. done by a specific person or in a certain time range).</w:t>
      </w:r>
    </w:p>
    <w:p w14:paraId="5467B63B" w14:textId="058145E0" w:rsidR="00571DF4" w:rsidRPr="00F26D66" w:rsidRDefault="00571DF4" w:rsidP="00571DF4">
      <w:pPr>
        <w:pStyle w:val="Heading3"/>
        <w:rPr>
          <w:lang w:val="en-US"/>
        </w:rPr>
      </w:pPr>
      <w:bookmarkStart w:id="69" w:name="_Toc22029672"/>
      <w:bookmarkStart w:id="70" w:name="_Toc35447319"/>
      <w:r w:rsidRPr="00F26D66">
        <w:rPr>
          <w:lang w:val="en-US"/>
        </w:rPr>
        <w:t>Transfers</w:t>
      </w:r>
      <w:bookmarkEnd w:id="69"/>
      <w:bookmarkEnd w:id="70"/>
    </w:p>
    <w:p w14:paraId="68D8D2EB" w14:textId="3830B9C7" w:rsidR="00121DEA" w:rsidRPr="00F26D66" w:rsidRDefault="003E09F8" w:rsidP="00121DEA">
      <w:pPr>
        <w:rPr>
          <w:lang w:val="en-US"/>
        </w:rPr>
      </w:pPr>
      <w:r w:rsidRPr="00F26D66">
        <w:rPr>
          <w:lang w:val="en-US"/>
        </w:rPr>
        <w:t xml:space="preserve">Transfers </w:t>
      </w:r>
      <w:r w:rsidR="00862530" w:rsidRPr="00F26D66">
        <w:rPr>
          <w:lang w:val="en-US"/>
        </w:rPr>
        <w:t>can relate to the organization, to the geography or even both at the same time, e.g.:</w:t>
      </w:r>
    </w:p>
    <w:p w14:paraId="7DAD4280" w14:textId="23E0AED6" w:rsidR="00862530" w:rsidRPr="00F26D66" w:rsidRDefault="00862530" w:rsidP="00121DEA">
      <w:pPr>
        <w:rPr>
          <w:lang w:val="en-US"/>
        </w:rPr>
      </w:pPr>
    </w:p>
    <w:p w14:paraId="7DA01AAF" w14:textId="6A258D92" w:rsidR="00862530" w:rsidRPr="00F26D66" w:rsidRDefault="00862530" w:rsidP="005D2631">
      <w:pPr>
        <w:pStyle w:val="ListParagraph"/>
        <w:numPr>
          <w:ilvl w:val="0"/>
          <w:numId w:val="23"/>
        </w:numPr>
        <w:rPr>
          <w:lang w:val="en-US"/>
        </w:rPr>
      </w:pPr>
      <w:r w:rsidRPr="00F26D66">
        <w:rPr>
          <w:lang w:val="en-US"/>
        </w:rPr>
        <w:t>Employee moves from the marketing department to the sales department</w:t>
      </w:r>
    </w:p>
    <w:p w14:paraId="3DB4FB12" w14:textId="363CFD27" w:rsidR="00862530" w:rsidRPr="00F26D66" w:rsidRDefault="00862530" w:rsidP="005D2631">
      <w:pPr>
        <w:pStyle w:val="ListParagraph"/>
        <w:numPr>
          <w:ilvl w:val="0"/>
          <w:numId w:val="23"/>
        </w:numPr>
        <w:rPr>
          <w:lang w:val="en-US"/>
        </w:rPr>
      </w:pPr>
      <w:r w:rsidRPr="00F26D66">
        <w:rPr>
          <w:lang w:val="en-US"/>
        </w:rPr>
        <w:t>Employee is transferred from the Basel office to the Vienna office, but continues to work in the support team</w:t>
      </w:r>
    </w:p>
    <w:p w14:paraId="079BF10E" w14:textId="3DB532BB" w:rsidR="00862530" w:rsidRPr="00F26D66" w:rsidRDefault="00862530" w:rsidP="005D2631">
      <w:pPr>
        <w:pStyle w:val="ListParagraph"/>
        <w:numPr>
          <w:ilvl w:val="0"/>
          <w:numId w:val="23"/>
        </w:numPr>
        <w:rPr>
          <w:lang w:val="en-US"/>
        </w:rPr>
      </w:pPr>
      <w:r w:rsidRPr="00F26D66">
        <w:rPr>
          <w:lang w:val="en-US"/>
        </w:rPr>
        <w:t>Employee is transferred from the Basel office to the Tucuman office and changes from engineering to development</w:t>
      </w:r>
    </w:p>
    <w:p w14:paraId="65DEADCC" w14:textId="0144D4FB" w:rsidR="00862530" w:rsidRPr="00F26D66" w:rsidRDefault="00862530" w:rsidP="00121DEA">
      <w:pPr>
        <w:rPr>
          <w:lang w:val="en-US"/>
        </w:rPr>
      </w:pPr>
    </w:p>
    <w:p w14:paraId="48AB582E" w14:textId="37F16AD8" w:rsidR="00862530" w:rsidRPr="00F26D66" w:rsidRDefault="00862530" w:rsidP="00121DEA">
      <w:pPr>
        <w:rPr>
          <w:lang w:val="en-US"/>
        </w:rPr>
      </w:pPr>
      <w:r w:rsidRPr="00F26D66">
        <w:rPr>
          <w:lang w:val="en-US"/>
        </w:rPr>
        <w:t>In most cases, these changes are initiated through HR.</w:t>
      </w:r>
    </w:p>
    <w:p w14:paraId="439CA39B" w14:textId="79E737F5" w:rsidR="00862530" w:rsidRPr="00F26D66" w:rsidRDefault="00862530" w:rsidP="00121DEA">
      <w:pPr>
        <w:rPr>
          <w:lang w:val="en-US"/>
        </w:rPr>
      </w:pPr>
    </w:p>
    <w:p w14:paraId="365AB607" w14:textId="61A354FB" w:rsidR="00862530" w:rsidRPr="00F26D66" w:rsidRDefault="00862530" w:rsidP="00121DEA">
      <w:pPr>
        <w:rPr>
          <w:lang w:val="en-US"/>
        </w:rPr>
      </w:pPr>
      <w:r w:rsidRPr="00F26D66">
        <w:rPr>
          <w:lang w:val="en-US"/>
        </w:rPr>
        <w:t xml:space="preserve">Policies may be set in aMIRA to initiate </w:t>
      </w:r>
      <w:r w:rsidR="003B55F9" w:rsidRPr="00F26D66">
        <w:rPr>
          <w:lang w:val="en-US"/>
        </w:rPr>
        <w:t>IAM-related actions upon certain moves, e.g.:</w:t>
      </w:r>
    </w:p>
    <w:p w14:paraId="51FFFDDE" w14:textId="20FA8A11" w:rsidR="003B55F9" w:rsidRPr="00F26D66" w:rsidRDefault="003B55F9" w:rsidP="00121DEA">
      <w:pPr>
        <w:rPr>
          <w:lang w:val="en-US"/>
        </w:rPr>
      </w:pPr>
    </w:p>
    <w:p w14:paraId="1C8A566B" w14:textId="5BDA09EB" w:rsidR="003B55F9" w:rsidRPr="00F26D66" w:rsidRDefault="003B55F9" w:rsidP="005D2631">
      <w:pPr>
        <w:pStyle w:val="ListParagraph"/>
        <w:numPr>
          <w:ilvl w:val="0"/>
          <w:numId w:val="24"/>
        </w:numPr>
        <w:rPr>
          <w:lang w:val="en-US"/>
        </w:rPr>
      </w:pPr>
      <w:r w:rsidRPr="00F26D66">
        <w:rPr>
          <w:lang w:val="en-US"/>
        </w:rPr>
        <w:t>Start re-attestation of all currently granted accesses to ensure no longer needed privileges are revoked</w:t>
      </w:r>
    </w:p>
    <w:p w14:paraId="56BB5F0D" w14:textId="7A1F52CF" w:rsidR="003B55F9" w:rsidRPr="00F26D66" w:rsidRDefault="003B55F9" w:rsidP="005D2631">
      <w:pPr>
        <w:pStyle w:val="ListParagraph"/>
        <w:numPr>
          <w:ilvl w:val="0"/>
          <w:numId w:val="24"/>
        </w:numPr>
        <w:rPr>
          <w:lang w:val="en-US"/>
        </w:rPr>
      </w:pPr>
      <w:r w:rsidRPr="00F26D66">
        <w:rPr>
          <w:lang w:val="en-US"/>
        </w:rPr>
        <w:t>Initiate transfer of account and/or mailbox data to another infrastructure that is closer to the employee's new working location</w:t>
      </w:r>
    </w:p>
    <w:p w14:paraId="7ADA0EB4" w14:textId="77777777" w:rsidR="00862530" w:rsidRPr="00F26D66" w:rsidRDefault="00862530" w:rsidP="00121DEA">
      <w:pPr>
        <w:rPr>
          <w:lang w:val="en-US"/>
        </w:rPr>
      </w:pPr>
    </w:p>
    <w:p w14:paraId="0C178269" w14:textId="50BCC195" w:rsidR="00862530" w:rsidRPr="00F26D66" w:rsidRDefault="003B55F9" w:rsidP="00121DEA">
      <w:pPr>
        <w:rPr>
          <w:lang w:val="en-US"/>
        </w:rPr>
      </w:pPr>
      <w:r w:rsidRPr="00F26D66">
        <w:rPr>
          <w:lang w:val="en-US"/>
        </w:rPr>
        <w:t xml:space="preserve">Refer to </w:t>
      </w:r>
      <w:r w:rsidR="00027C5F" w:rsidRPr="00F26D66">
        <w:rPr>
          <w:highlight w:val="yellow"/>
          <w:lang w:val="en-US"/>
        </w:rPr>
        <w:fldChar w:fldCharType="begin"/>
      </w:r>
      <w:r w:rsidR="00027C5F" w:rsidRPr="00F26D66">
        <w:rPr>
          <w:lang w:val="en-US"/>
        </w:rPr>
        <w:instrText xml:space="preserve"> REF _Ref11934408 \r \h </w:instrText>
      </w:r>
      <w:r w:rsidR="00027C5F" w:rsidRPr="00F26D66">
        <w:rPr>
          <w:highlight w:val="yellow"/>
          <w:lang w:val="en-US"/>
        </w:rPr>
      </w:r>
      <w:r w:rsidR="00027C5F" w:rsidRPr="00F26D66">
        <w:rPr>
          <w:highlight w:val="yellow"/>
          <w:lang w:val="en-US"/>
        </w:rPr>
        <w:fldChar w:fldCharType="separate"/>
      </w:r>
      <w:r w:rsidR="0068410C">
        <w:rPr>
          <w:lang w:val="en-US"/>
        </w:rPr>
        <w:t>4.4.4</w:t>
      </w:r>
      <w:r w:rsidR="00027C5F" w:rsidRPr="00F26D66">
        <w:rPr>
          <w:highlight w:val="yellow"/>
          <w:lang w:val="en-US"/>
        </w:rPr>
        <w:fldChar w:fldCharType="end"/>
      </w:r>
      <w:r w:rsidR="00027C5F" w:rsidRPr="00F26D66">
        <w:rPr>
          <w:lang w:val="en-US"/>
        </w:rPr>
        <w:t xml:space="preserve"> </w:t>
      </w:r>
      <w:r w:rsidRPr="00F26D66">
        <w:rPr>
          <w:lang w:val="en-US"/>
        </w:rPr>
        <w:t>for more information regarding access re-attestation</w:t>
      </w:r>
      <w:r w:rsidR="00862530" w:rsidRPr="00F26D66">
        <w:rPr>
          <w:lang w:val="en-US"/>
        </w:rPr>
        <w:t>.</w:t>
      </w:r>
    </w:p>
    <w:p w14:paraId="2DF684E4" w14:textId="4938854A" w:rsidR="00571DF4" w:rsidRPr="00F26D66" w:rsidRDefault="00571DF4" w:rsidP="00121DEA">
      <w:pPr>
        <w:rPr>
          <w:lang w:val="en-US"/>
        </w:rPr>
      </w:pPr>
    </w:p>
    <w:p w14:paraId="185E4AB7" w14:textId="3D6E8D04" w:rsidR="00571DF4" w:rsidRPr="00F26D66" w:rsidRDefault="00571DF4" w:rsidP="00571DF4">
      <w:pPr>
        <w:pStyle w:val="Heading3"/>
        <w:rPr>
          <w:lang w:val="en-US"/>
        </w:rPr>
      </w:pPr>
      <w:bookmarkStart w:id="71" w:name="_Toc35447320"/>
      <w:r w:rsidRPr="00F26D66">
        <w:rPr>
          <w:lang w:val="en-US"/>
        </w:rPr>
        <w:t>Temporary Leaves</w:t>
      </w:r>
      <w:bookmarkEnd w:id="71"/>
    </w:p>
    <w:p w14:paraId="5524A9E5" w14:textId="176FB667" w:rsidR="00571DF4" w:rsidRPr="00F26D66" w:rsidRDefault="003B55F9" w:rsidP="00571DF4">
      <w:pPr>
        <w:rPr>
          <w:lang w:val="en-US"/>
        </w:rPr>
      </w:pPr>
      <w:r w:rsidRPr="00F26D66">
        <w:rPr>
          <w:lang w:val="en-US"/>
        </w:rPr>
        <w:t>A person can be on a temporary leave for many reasons, e.g.:</w:t>
      </w:r>
    </w:p>
    <w:p w14:paraId="33B5514E" w14:textId="07F55178" w:rsidR="003B55F9" w:rsidRPr="00F26D66" w:rsidRDefault="003B55F9" w:rsidP="00571DF4">
      <w:pPr>
        <w:rPr>
          <w:lang w:val="en-US"/>
        </w:rPr>
      </w:pPr>
    </w:p>
    <w:p w14:paraId="69431A45" w14:textId="12882745" w:rsidR="003B55F9" w:rsidRPr="00F26D66" w:rsidRDefault="003B55F9" w:rsidP="005D2631">
      <w:pPr>
        <w:pStyle w:val="ListParagraph"/>
        <w:numPr>
          <w:ilvl w:val="0"/>
          <w:numId w:val="25"/>
        </w:numPr>
        <w:rPr>
          <w:lang w:val="en-US"/>
        </w:rPr>
      </w:pPr>
      <w:r w:rsidRPr="00F26D66">
        <w:rPr>
          <w:lang w:val="en-US"/>
        </w:rPr>
        <w:t>Sabbatical</w:t>
      </w:r>
    </w:p>
    <w:p w14:paraId="107CABBD" w14:textId="3FA36520" w:rsidR="003B55F9" w:rsidRPr="00F26D66" w:rsidRDefault="003B55F9" w:rsidP="005D2631">
      <w:pPr>
        <w:pStyle w:val="ListParagraph"/>
        <w:numPr>
          <w:ilvl w:val="0"/>
          <w:numId w:val="25"/>
        </w:numPr>
        <w:rPr>
          <w:lang w:val="en-US"/>
        </w:rPr>
      </w:pPr>
      <w:r w:rsidRPr="00F26D66">
        <w:rPr>
          <w:lang w:val="en-US"/>
        </w:rPr>
        <w:t>Maternity</w:t>
      </w:r>
    </w:p>
    <w:p w14:paraId="60306B77" w14:textId="0F54E851" w:rsidR="003B55F9" w:rsidRPr="00F26D66" w:rsidRDefault="003B55F9" w:rsidP="005D2631">
      <w:pPr>
        <w:pStyle w:val="ListParagraph"/>
        <w:numPr>
          <w:ilvl w:val="0"/>
          <w:numId w:val="25"/>
        </w:numPr>
        <w:rPr>
          <w:lang w:val="en-US"/>
        </w:rPr>
      </w:pPr>
      <w:r w:rsidRPr="00F26D66">
        <w:rPr>
          <w:lang w:val="en-US"/>
        </w:rPr>
        <w:t>…</w:t>
      </w:r>
    </w:p>
    <w:p w14:paraId="47612F16" w14:textId="5BFE284A" w:rsidR="003B55F9" w:rsidRPr="00F26D66" w:rsidRDefault="003B55F9" w:rsidP="003B55F9">
      <w:pPr>
        <w:rPr>
          <w:lang w:val="en-US"/>
        </w:rPr>
      </w:pPr>
    </w:p>
    <w:p w14:paraId="405C7DBE" w14:textId="6FADC2DD" w:rsidR="003B55F9" w:rsidRPr="00F26D66" w:rsidRDefault="003B55F9" w:rsidP="003B55F9">
      <w:pPr>
        <w:rPr>
          <w:lang w:val="en-US"/>
        </w:rPr>
      </w:pPr>
      <w:r w:rsidRPr="00F26D66">
        <w:rPr>
          <w:lang w:val="en-US"/>
        </w:rPr>
        <w:t xml:space="preserve">Depending on the company policies, a person on leave may – or must not – continue to access the corporate network and services. To support these automations, aMIRA foresees a special status for persons (see section </w:t>
      </w:r>
      <w:r w:rsidRPr="00F26D66">
        <w:rPr>
          <w:lang w:val="en-US"/>
        </w:rPr>
        <w:fldChar w:fldCharType="begin"/>
      </w:r>
      <w:r w:rsidRPr="00F26D66">
        <w:rPr>
          <w:lang w:val="en-US"/>
        </w:rPr>
        <w:instrText xml:space="preserve"> REF _Ref524421207 \r \h </w:instrText>
      </w:r>
      <w:r w:rsidRPr="00F26D66">
        <w:rPr>
          <w:lang w:val="en-US"/>
        </w:rPr>
      </w:r>
      <w:r w:rsidRPr="00F26D66">
        <w:rPr>
          <w:lang w:val="en-US"/>
        </w:rPr>
        <w:fldChar w:fldCharType="separate"/>
      </w:r>
      <w:r w:rsidR="0068410C">
        <w:rPr>
          <w:lang w:val="en-US"/>
        </w:rPr>
        <w:t>3.2.1</w:t>
      </w:r>
      <w:r w:rsidRPr="00F26D66">
        <w:rPr>
          <w:lang w:val="en-US"/>
        </w:rPr>
        <w:fldChar w:fldCharType="end"/>
      </w:r>
      <w:r w:rsidRPr="00F26D66">
        <w:rPr>
          <w:lang w:val="en-US"/>
        </w:rPr>
        <w:t>) that can be used to enforce these rules.</w:t>
      </w:r>
    </w:p>
    <w:p w14:paraId="4BDDA9C3" w14:textId="6A3B4630" w:rsidR="003B55F9" w:rsidRPr="00F26D66" w:rsidRDefault="003B55F9" w:rsidP="003B55F9">
      <w:pPr>
        <w:rPr>
          <w:lang w:val="en-US"/>
        </w:rPr>
      </w:pPr>
    </w:p>
    <w:p w14:paraId="7F007DB2" w14:textId="7BC0FC3C" w:rsidR="003B55F9" w:rsidRPr="00F26D66" w:rsidRDefault="003B55F9" w:rsidP="003B55F9">
      <w:pPr>
        <w:rPr>
          <w:lang w:val="en-US"/>
        </w:rPr>
      </w:pPr>
      <w:r w:rsidRPr="00F26D66">
        <w:rPr>
          <w:lang w:val="en-US"/>
        </w:rPr>
        <w:t>For example, aMIRA can be configured to automatically disable a person's accounts when the person status is set to "on leave".</w:t>
      </w:r>
    </w:p>
    <w:p w14:paraId="58BA4C4A" w14:textId="00ED2EC2" w:rsidR="00571DF4" w:rsidRPr="00F26D66" w:rsidRDefault="00571DF4" w:rsidP="00571DF4">
      <w:pPr>
        <w:rPr>
          <w:lang w:val="en-US"/>
        </w:rPr>
      </w:pPr>
    </w:p>
    <w:p w14:paraId="262786F8" w14:textId="1B3F2F65" w:rsidR="003B55F9" w:rsidRPr="00F26D66" w:rsidRDefault="003B55F9" w:rsidP="003B55F9">
      <w:pPr>
        <w:pStyle w:val="Heading3"/>
        <w:rPr>
          <w:lang w:val="en-US"/>
        </w:rPr>
      </w:pPr>
      <w:bookmarkStart w:id="72" w:name="_Toc35447321"/>
      <w:r w:rsidRPr="00F26D66">
        <w:rPr>
          <w:lang w:val="en-US"/>
        </w:rPr>
        <w:lastRenderedPageBreak/>
        <w:t>Re-Attestation</w:t>
      </w:r>
      <w:bookmarkEnd w:id="72"/>
    </w:p>
    <w:p w14:paraId="67EB1EE2" w14:textId="34A4E611" w:rsidR="00BE0590" w:rsidRPr="00F26D66" w:rsidRDefault="008F42F1" w:rsidP="003B55F9">
      <w:pPr>
        <w:rPr>
          <w:lang w:val="en-US"/>
        </w:rPr>
      </w:pPr>
      <w:r w:rsidRPr="00F26D66">
        <w:rPr>
          <w:lang w:val="en-US"/>
        </w:rPr>
        <w:t xml:space="preserve">Companies need to have strict control over the persons working for them. </w:t>
      </w:r>
      <w:r w:rsidR="00DA4840" w:rsidRPr="00F26D66">
        <w:rPr>
          <w:lang w:val="en-US"/>
        </w:rPr>
        <w:t>Most important</w:t>
      </w:r>
      <w:r w:rsidR="00747C96" w:rsidRPr="00F26D66">
        <w:rPr>
          <w:lang w:val="en-US"/>
        </w:rPr>
        <w:t>ly</w:t>
      </w:r>
      <w:r w:rsidR="00BE0590" w:rsidRPr="00F26D66">
        <w:rPr>
          <w:lang w:val="en-US"/>
        </w:rPr>
        <w:t xml:space="preserve">, to ensure that no person </w:t>
      </w:r>
      <w:r w:rsidR="004F58EE" w:rsidRPr="00F26D66">
        <w:rPr>
          <w:lang w:val="en-US"/>
        </w:rPr>
        <w:t>object</w:t>
      </w:r>
      <w:r w:rsidR="00BE0590" w:rsidRPr="00F26D66">
        <w:rPr>
          <w:lang w:val="en-US"/>
        </w:rPr>
        <w:t xml:space="preserve"> – and possibly privileged accesses – are left active after a person has left the company.</w:t>
      </w:r>
    </w:p>
    <w:p w14:paraId="2235A387" w14:textId="56026EFE" w:rsidR="00BE0590" w:rsidRPr="00F26D66" w:rsidRDefault="00BE0590" w:rsidP="003B55F9">
      <w:pPr>
        <w:rPr>
          <w:lang w:val="en-US"/>
        </w:rPr>
      </w:pPr>
    </w:p>
    <w:p w14:paraId="3668FAB7" w14:textId="06F65C70" w:rsidR="00BE0590" w:rsidRPr="00F26D66" w:rsidRDefault="00BE0590" w:rsidP="003B55F9">
      <w:pPr>
        <w:rPr>
          <w:lang w:val="en-US"/>
        </w:rPr>
      </w:pPr>
      <w:r w:rsidRPr="00F26D66">
        <w:rPr>
          <w:lang w:val="en-US"/>
        </w:rPr>
        <w:t xml:space="preserve">For person </w:t>
      </w:r>
      <w:r w:rsidR="004F58EE" w:rsidRPr="00F26D66">
        <w:rPr>
          <w:lang w:val="en-US"/>
        </w:rPr>
        <w:t>objects</w:t>
      </w:r>
      <w:r w:rsidRPr="00F26D66">
        <w:rPr>
          <w:lang w:val="en-US"/>
        </w:rPr>
        <w:t xml:space="preserve"> linked to HR, this task is effectively delegated to HR. In other words, once HR </w:t>
      </w:r>
      <w:r w:rsidR="00AE4109" w:rsidRPr="00F26D66">
        <w:rPr>
          <w:lang w:val="en-US"/>
        </w:rPr>
        <w:t xml:space="preserve">executes a contract termination and the termination becomes effective (i.e. contract end date reached), the interface to aMIRA will properly update the person </w:t>
      </w:r>
      <w:r w:rsidR="004F58EE" w:rsidRPr="00F26D66">
        <w:rPr>
          <w:lang w:val="en-US"/>
        </w:rPr>
        <w:t>object</w:t>
      </w:r>
      <w:r w:rsidR="00AE4109" w:rsidRPr="00F26D66">
        <w:rPr>
          <w:lang w:val="en-US"/>
        </w:rPr>
        <w:t xml:space="preserve"> (see section </w:t>
      </w:r>
      <w:r w:rsidR="00AE4109" w:rsidRPr="00F26D66">
        <w:rPr>
          <w:lang w:val="en-US"/>
        </w:rPr>
        <w:fldChar w:fldCharType="begin"/>
      </w:r>
      <w:r w:rsidR="00AE4109" w:rsidRPr="00F26D66">
        <w:rPr>
          <w:lang w:val="en-US"/>
        </w:rPr>
        <w:instrText xml:space="preserve"> REF _Ref524421582 \r \h </w:instrText>
      </w:r>
      <w:r w:rsidR="00AE4109" w:rsidRPr="00F26D66">
        <w:rPr>
          <w:lang w:val="en-US"/>
        </w:rPr>
      </w:r>
      <w:r w:rsidR="00AE4109" w:rsidRPr="00F26D66">
        <w:rPr>
          <w:lang w:val="en-US"/>
        </w:rPr>
        <w:fldChar w:fldCharType="separate"/>
      </w:r>
      <w:r w:rsidR="0068410C">
        <w:rPr>
          <w:lang w:val="en-US"/>
        </w:rPr>
        <w:t>3.4.6</w:t>
      </w:r>
      <w:r w:rsidR="00AE4109" w:rsidRPr="00F26D66">
        <w:rPr>
          <w:lang w:val="en-US"/>
        </w:rPr>
        <w:fldChar w:fldCharType="end"/>
      </w:r>
      <w:r w:rsidR="00AE4109" w:rsidRPr="00F26D66">
        <w:rPr>
          <w:lang w:val="en-US"/>
        </w:rPr>
        <w:t>).</w:t>
      </w:r>
    </w:p>
    <w:p w14:paraId="21ACF044" w14:textId="77777777" w:rsidR="00BE0590" w:rsidRPr="00F26D66" w:rsidRDefault="00BE0590" w:rsidP="003B55F9">
      <w:pPr>
        <w:rPr>
          <w:lang w:val="en-US"/>
        </w:rPr>
      </w:pPr>
    </w:p>
    <w:p w14:paraId="6209E32C" w14:textId="42001EF0" w:rsidR="003B55F9" w:rsidRPr="00F26D66" w:rsidRDefault="00AE4109" w:rsidP="003B55F9">
      <w:pPr>
        <w:rPr>
          <w:lang w:val="en-US"/>
        </w:rPr>
      </w:pPr>
      <w:r w:rsidRPr="00F26D66">
        <w:rPr>
          <w:lang w:val="en-US"/>
        </w:rPr>
        <w:t>However, i</w:t>
      </w:r>
      <w:r w:rsidR="008F42F1" w:rsidRPr="00F26D66">
        <w:rPr>
          <w:lang w:val="en-US"/>
        </w:rPr>
        <w:t xml:space="preserve">f person data management is done </w:t>
      </w:r>
      <w:r w:rsidRPr="00F26D66">
        <w:rPr>
          <w:lang w:val="en-US"/>
        </w:rPr>
        <w:t xml:space="preserve">manually in aMIRA, a process must be in place to regularly enforce checking whether each person </w:t>
      </w:r>
      <w:r w:rsidR="004F58EE" w:rsidRPr="00F26D66">
        <w:rPr>
          <w:lang w:val="en-US"/>
        </w:rPr>
        <w:t>object</w:t>
      </w:r>
      <w:r w:rsidRPr="00F26D66">
        <w:rPr>
          <w:lang w:val="en-US"/>
        </w:rPr>
        <w:t xml:space="preserve"> is still needed – and if not, terminate it appropriately.</w:t>
      </w:r>
    </w:p>
    <w:p w14:paraId="3B41F3CF" w14:textId="7AB622D0" w:rsidR="008F42F1" w:rsidRPr="00F26D66" w:rsidRDefault="008F42F1" w:rsidP="003B55F9">
      <w:pPr>
        <w:rPr>
          <w:lang w:val="en-US"/>
        </w:rPr>
      </w:pPr>
    </w:p>
    <w:p w14:paraId="38628098" w14:textId="0A898F5A" w:rsidR="00AE4109" w:rsidRPr="00F26D66" w:rsidRDefault="00AE4109" w:rsidP="003B55F9">
      <w:pPr>
        <w:rPr>
          <w:lang w:val="en-US"/>
        </w:rPr>
      </w:pPr>
      <w:r w:rsidRPr="00F26D66">
        <w:rPr>
          <w:lang w:val="en-US"/>
        </w:rPr>
        <w:t xml:space="preserve">This process is called re-attestation and usually involves the person's line/company manager. Essentially, the manager is asked to confirm that the person being re-attested is still working for him/her. If this is not the case, the person </w:t>
      </w:r>
      <w:r w:rsidR="004F58EE" w:rsidRPr="00F26D66">
        <w:rPr>
          <w:lang w:val="en-US"/>
        </w:rPr>
        <w:t>object</w:t>
      </w:r>
      <w:r w:rsidRPr="00F26D66">
        <w:rPr>
          <w:lang w:val="en-US"/>
        </w:rPr>
        <w:t xml:space="preserve"> can either be terminated (if no longer needed) or transferred to another line manager.</w:t>
      </w:r>
    </w:p>
    <w:p w14:paraId="06910411" w14:textId="66027CE4" w:rsidR="008F42F1" w:rsidRPr="00F26D66" w:rsidRDefault="008F42F1" w:rsidP="003B55F9">
      <w:pPr>
        <w:rPr>
          <w:lang w:val="en-US"/>
        </w:rPr>
      </w:pPr>
    </w:p>
    <w:p w14:paraId="087E1970" w14:textId="0BBD314F" w:rsidR="00AE4109" w:rsidRPr="00F26D66" w:rsidRDefault="00AE4109" w:rsidP="003B55F9">
      <w:pPr>
        <w:rPr>
          <w:lang w:val="en-US"/>
        </w:rPr>
      </w:pPr>
      <w:r w:rsidRPr="00F26D66">
        <w:rPr>
          <w:lang w:val="en-US"/>
        </w:rPr>
        <w:t xml:space="preserve">Re-attestation is often used for external contractors or service providers, whose person </w:t>
      </w:r>
      <w:r w:rsidR="004F58EE" w:rsidRPr="00F26D66">
        <w:rPr>
          <w:lang w:val="en-US"/>
        </w:rPr>
        <w:t>objects</w:t>
      </w:r>
      <w:r w:rsidRPr="00F26D66">
        <w:rPr>
          <w:lang w:val="en-US"/>
        </w:rPr>
        <w:t xml:space="preserve"> might not be HR-linked.</w:t>
      </w:r>
    </w:p>
    <w:p w14:paraId="7DCBE8EB" w14:textId="038DD6C8" w:rsidR="00571DF4" w:rsidRPr="00F26D66" w:rsidRDefault="00571DF4" w:rsidP="00571DF4">
      <w:pPr>
        <w:pStyle w:val="Heading3"/>
        <w:rPr>
          <w:lang w:val="en-US"/>
        </w:rPr>
      </w:pPr>
      <w:bookmarkStart w:id="73" w:name="_Ref524421582"/>
      <w:bookmarkStart w:id="74" w:name="_Toc35447322"/>
      <w:r w:rsidRPr="00F26D66">
        <w:rPr>
          <w:lang w:val="en-US"/>
        </w:rPr>
        <w:t>Terminations</w:t>
      </w:r>
      <w:bookmarkEnd w:id="73"/>
      <w:bookmarkEnd w:id="74"/>
    </w:p>
    <w:p w14:paraId="737568EE" w14:textId="1925F26A" w:rsidR="00571DF4" w:rsidRPr="00F26D66" w:rsidRDefault="00AE4109" w:rsidP="00571DF4">
      <w:pPr>
        <w:rPr>
          <w:lang w:val="en-US"/>
        </w:rPr>
      </w:pPr>
      <w:r w:rsidRPr="00F26D66">
        <w:rPr>
          <w:lang w:val="en-US"/>
        </w:rPr>
        <w:t xml:space="preserve">Person </w:t>
      </w:r>
      <w:r w:rsidR="004F58EE" w:rsidRPr="00F26D66">
        <w:rPr>
          <w:lang w:val="en-US"/>
        </w:rPr>
        <w:t>objects</w:t>
      </w:r>
      <w:r w:rsidRPr="00F26D66">
        <w:rPr>
          <w:lang w:val="en-US"/>
        </w:rPr>
        <w:t xml:space="preserve"> must be properly terminated as soon as there is no valid contract anymore between the employee/contractor and the company. Termination ensures that associated accounts and PNRs are properly disabled end eventually deleted. Moreover, it ensures that any accesses are revoked.</w:t>
      </w:r>
    </w:p>
    <w:p w14:paraId="2DF2D839" w14:textId="035DC8B7" w:rsidR="00F13A17" w:rsidRPr="00F26D66" w:rsidRDefault="00F13A17" w:rsidP="00571DF4">
      <w:pPr>
        <w:rPr>
          <w:lang w:val="en-US"/>
        </w:rPr>
      </w:pPr>
    </w:p>
    <w:p w14:paraId="3FE9BEE4" w14:textId="663F9724" w:rsidR="00F13A17" w:rsidRPr="00F26D66" w:rsidRDefault="00F13A17" w:rsidP="00F13A17">
      <w:pPr>
        <w:jc w:val="center"/>
        <w:rPr>
          <w:lang w:val="en-US"/>
        </w:rPr>
      </w:pPr>
      <w:r w:rsidRPr="00F26D66">
        <w:rPr>
          <w:noProof/>
          <w:lang w:val="en-US"/>
        </w:rPr>
        <w:drawing>
          <wp:inline distT="0" distB="0" distL="0" distR="0" wp14:anchorId="56B34060" wp14:editId="70FDB366">
            <wp:extent cx="3882950" cy="33922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85501" cy="3394496"/>
                    </a:xfrm>
                    <a:prstGeom prst="rect">
                      <a:avLst/>
                    </a:prstGeom>
                    <a:noFill/>
                    <a:ln>
                      <a:noFill/>
                    </a:ln>
                  </pic:spPr>
                </pic:pic>
              </a:graphicData>
            </a:graphic>
          </wp:inline>
        </w:drawing>
      </w:r>
    </w:p>
    <w:p w14:paraId="0B4113FE" w14:textId="678E47E1" w:rsidR="00571DF4" w:rsidRPr="00F26D66" w:rsidRDefault="00571DF4" w:rsidP="00571DF4">
      <w:pPr>
        <w:rPr>
          <w:lang w:val="en-US"/>
        </w:rPr>
      </w:pPr>
    </w:p>
    <w:p w14:paraId="75F6BE97" w14:textId="482BA6E8" w:rsidR="00AE4109" w:rsidRPr="00F26D66" w:rsidRDefault="00F13A17" w:rsidP="00571DF4">
      <w:pPr>
        <w:rPr>
          <w:lang w:val="en-US"/>
        </w:rPr>
      </w:pPr>
      <w:r w:rsidRPr="00F26D66">
        <w:rPr>
          <w:lang w:val="en-US"/>
        </w:rPr>
        <w:t>Terminations can be initiated by HR (for HR-linked persons) or manually.</w:t>
      </w:r>
    </w:p>
    <w:p w14:paraId="366ED942" w14:textId="2C81D017" w:rsidR="00571DF4" w:rsidRPr="00F26D66" w:rsidRDefault="00571DF4" w:rsidP="00571DF4">
      <w:pPr>
        <w:pStyle w:val="Heading3"/>
        <w:rPr>
          <w:lang w:val="en-US"/>
        </w:rPr>
      </w:pPr>
      <w:bookmarkStart w:id="75" w:name="_Toc35447323"/>
      <w:r w:rsidRPr="00F26D66">
        <w:rPr>
          <w:lang w:val="en-US"/>
        </w:rPr>
        <w:t>Re-Hires</w:t>
      </w:r>
      <w:bookmarkEnd w:id="75"/>
    </w:p>
    <w:p w14:paraId="35F95D1B" w14:textId="29D1E866" w:rsidR="00E47785" w:rsidRPr="00F26D66" w:rsidRDefault="00571DF4" w:rsidP="00571DF4">
      <w:pPr>
        <w:rPr>
          <w:lang w:val="en-US"/>
        </w:rPr>
      </w:pPr>
      <w:r w:rsidRPr="00F26D66">
        <w:rPr>
          <w:lang w:val="en-US"/>
        </w:rPr>
        <w:t xml:space="preserve">As </w:t>
      </w:r>
      <w:r w:rsidR="0048310E" w:rsidRPr="00F26D66">
        <w:rPr>
          <w:lang w:val="en-US"/>
        </w:rPr>
        <w:t xml:space="preserve">long as a </w:t>
      </w:r>
      <w:r w:rsidRPr="00F26D66">
        <w:rPr>
          <w:lang w:val="en-US"/>
        </w:rPr>
        <w:t xml:space="preserve">person </w:t>
      </w:r>
      <w:r w:rsidR="004F58EE" w:rsidRPr="00F26D66">
        <w:rPr>
          <w:lang w:val="en-US"/>
        </w:rPr>
        <w:t>ob</w:t>
      </w:r>
      <w:r w:rsidR="006B535B" w:rsidRPr="00F26D66">
        <w:rPr>
          <w:lang w:val="en-US"/>
        </w:rPr>
        <w:t>jects</w:t>
      </w:r>
      <w:r w:rsidRPr="00F26D66">
        <w:rPr>
          <w:lang w:val="en-US"/>
        </w:rPr>
        <w:t xml:space="preserve"> </w:t>
      </w:r>
      <w:r w:rsidR="0048310E" w:rsidRPr="00F26D66">
        <w:rPr>
          <w:lang w:val="en-US"/>
        </w:rPr>
        <w:t>is not purged</w:t>
      </w:r>
      <w:r w:rsidRPr="00F26D66">
        <w:rPr>
          <w:lang w:val="en-US"/>
        </w:rPr>
        <w:t xml:space="preserve">, a </w:t>
      </w:r>
      <w:r w:rsidR="00E47785" w:rsidRPr="00F26D66">
        <w:rPr>
          <w:lang w:val="en-US"/>
        </w:rPr>
        <w:t>re-</w:t>
      </w:r>
      <w:r w:rsidRPr="00F26D66">
        <w:rPr>
          <w:lang w:val="en-US"/>
        </w:rPr>
        <w:t>hire</w:t>
      </w:r>
      <w:r w:rsidR="00E47785" w:rsidRPr="00F26D66">
        <w:rPr>
          <w:lang w:val="en-US"/>
        </w:rPr>
        <w:t xml:space="preserve"> usually means that a person </w:t>
      </w:r>
      <w:r w:rsidR="006B535B" w:rsidRPr="00F26D66">
        <w:rPr>
          <w:lang w:val="en-US"/>
        </w:rPr>
        <w:t>object</w:t>
      </w:r>
      <w:r w:rsidR="00E47785" w:rsidRPr="00F26D66">
        <w:rPr>
          <w:lang w:val="en-US"/>
        </w:rPr>
        <w:t xml:space="preserve"> is already present </w:t>
      </w:r>
      <w:r w:rsidR="0048310E" w:rsidRPr="00F26D66">
        <w:rPr>
          <w:lang w:val="en-US"/>
        </w:rPr>
        <w:t xml:space="preserve">in aMIRA </w:t>
      </w:r>
      <w:r w:rsidR="00E47785" w:rsidRPr="00F26D66">
        <w:rPr>
          <w:lang w:val="en-US"/>
        </w:rPr>
        <w:t>and should therefore be reactivated.</w:t>
      </w:r>
    </w:p>
    <w:p w14:paraId="2DE94DAF" w14:textId="77777777" w:rsidR="00E47785" w:rsidRPr="00F26D66" w:rsidRDefault="00E47785" w:rsidP="00571DF4">
      <w:pPr>
        <w:rPr>
          <w:lang w:val="en-US"/>
        </w:rPr>
      </w:pPr>
    </w:p>
    <w:p w14:paraId="0D35870E" w14:textId="32128EC7" w:rsidR="00571DF4" w:rsidRPr="00F26D66" w:rsidRDefault="00E47785" w:rsidP="00571DF4">
      <w:pPr>
        <w:rPr>
          <w:lang w:val="en-US"/>
        </w:rPr>
      </w:pPr>
      <w:r w:rsidRPr="00F26D66">
        <w:rPr>
          <w:lang w:val="en-US"/>
        </w:rPr>
        <w:t>This is a general IAM best practice and ensures proper traceability.</w:t>
      </w:r>
    </w:p>
    <w:p w14:paraId="0B18C27F" w14:textId="7F90F678" w:rsidR="00571DF4" w:rsidRPr="00F26D66" w:rsidRDefault="00571DF4" w:rsidP="00571DF4">
      <w:pPr>
        <w:rPr>
          <w:lang w:val="en-US"/>
        </w:rPr>
      </w:pPr>
    </w:p>
    <w:p w14:paraId="774C5D2A" w14:textId="3B9D1B63" w:rsidR="00571DF4" w:rsidRPr="00F26D66" w:rsidRDefault="00571DF4" w:rsidP="00571DF4">
      <w:pPr>
        <w:rPr>
          <w:lang w:val="en-US"/>
        </w:rPr>
      </w:pPr>
    </w:p>
    <w:p w14:paraId="153086AD" w14:textId="435E1173" w:rsidR="00571DF4" w:rsidRPr="00F26D66" w:rsidRDefault="00571DF4" w:rsidP="00571DF4">
      <w:pPr>
        <w:pStyle w:val="Heading3"/>
        <w:rPr>
          <w:lang w:val="en-US"/>
        </w:rPr>
      </w:pPr>
      <w:bookmarkStart w:id="76" w:name="_Toc35447324"/>
      <w:r w:rsidRPr="00F26D66">
        <w:rPr>
          <w:lang w:val="en-US"/>
        </w:rPr>
        <w:lastRenderedPageBreak/>
        <w:t>Archiving</w:t>
      </w:r>
      <w:bookmarkEnd w:id="76"/>
    </w:p>
    <w:p w14:paraId="123C87BC" w14:textId="16764AA0" w:rsidR="00571DF4" w:rsidRPr="00F26D66" w:rsidRDefault="00E47785" w:rsidP="00571DF4">
      <w:pPr>
        <w:rPr>
          <w:lang w:val="en-US"/>
        </w:rPr>
      </w:pPr>
      <w:r w:rsidRPr="00F26D66">
        <w:rPr>
          <w:lang w:val="en-US"/>
        </w:rPr>
        <w:t xml:space="preserve">Person </w:t>
      </w:r>
      <w:r w:rsidR="0048310E" w:rsidRPr="00F26D66">
        <w:rPr>
          <w:lang w:val="en-US"/>
        </w:rPr>
        <w:t>objects</w:t>
      </w:r>
      <w:r w:rsidRPr="00F26D66">
        <w:rPr>
          <w:lang w:val="en-US"/>
        </w:rPr>
        <w:t xml:space="preserve"> are usually set to status "inactive" when a person is no longer working for the company. Inactive </w:t>
      </w:r>
      <w:r w:rsidR="0048310E" w:rsidRPr="00F26D66">
        <w:rPr>
          <w:lang w:val="en-US"/>
        </w:rPr>
        <w:t>persons</w:t>
      </w:r>
      <w:r w:rsidRPr="00F26D66">
        <w:rPr>
          <w:lang w:val="en-US"/>
        </w:rPr>
        <w:t xml:space="preserve"> are still easily visible in aMIRA – for easy audit purposes or to initiate re-hire operations.</w:t>
      </w:r>
    </w:p>
    <w:p w14:paraId="2CF25267" w14:textId="2FDA482C" w:rsidR="00E47785" w:rsidRPr="00F26D66" w:rsidRDefault="00E47785" w:rsidP="00571DF4">
      <w:pPr>
        <w:rPr>
          <w:lang w:val="en-US"/>
        </w:rPr>
      </w:pPr>
    </w:p>
    <w:p w14:paraId="272D9FCA" w14:textId="67FB4F0E" w:rsidR="00571DF4" w:rsidRPr="00F26D66" w:rsidRDefault="00E47785" w:rsidP="00571DF4">
      <w:pPr>
        <w:rPr>
          <w:lang w:val="en-US"/>
        </w:rPr>
      </w:pPr>
      <w:r w:rsidRPr="00F26D66">
        <w:rPr>
          <w:lang w:val="en-US"/>
        </w:rPr>
        <w:t xml:space="preserve">Companies may decide to move person </w:t>
      </w:r>
      <w:r w:rsidR="0048310E" w:rsidRPr="00F26D66">
        <w:rPr>
          <w:lang w:val="en-US"/>
        </w:rPr>
        <w:t>objects</w:t>
      </w:r>
      <w:r w:rsidRPr="00F26D66">
        <w:rPr>
          <w:lang w:val="en-US"/>
        </w:rPr>
        <w:t xml:space="preserve"> to status "deleted" to hide them in normal day-to-day operations. Note, however, that the records are still kept in the aMIRA data store to ensure traceability.</w:t>
      </w:r>
    </w:p>
    <w:p w14:paraId="42955CDD" w14:textId="6B16F65F" w:rsidR="00821B72" w:rsidRPr="00F26D66" w:rsidRDefault="00821B72" w:rsidP="00821B72">
      <w:pPr>
        <w:rPr>
          <w:lang w:val="en-US"/>
        </w:rPr>
      </w:pPr>
    </w:p>
    <w:p w14:paraId="6AF68EF3" w14:textId="546B1E88" w:rsidR="00444C58" w:rsidRPr="00F26D66" w:rsidRDefault="00444C58" w:rsidP="00444C58">
      <w:pPr>
        <w:pStyle w:val="Heading2"/>
      </w:pPr>
      <w:bookmarkStart w:id="77" w:name="_Toc35447325"/>
      <w:r w:rsidRPr="00F26D66">
        <w:t>Helpdesk Functions</w:t>
      </w:r>
      <w:bookmarkEnd w:id="77"/>
    </w:p>
    <w:p w14:paraId="2C7F3075" w14:textId="44F202C8" w:rsidR="00444C58" w:rsidRPr="00F26D66" w:rsidRDefault="007E5BFB" w:rsidP="00444C58">
      <w:pPr>
        <w:rPr>
          <w:lang w:val="en-US"/>
        </w:rPr>
      </w:pPr>
      <w:r w:rsidRPr="00F26D66">
        <w:rPr>
          <w:lang w:val="en-US"/>
        </w:rPr>
        <w:t xml:space="preserve">Helpdesk functions </w:t>
      </w:r>
      <w:r w:rsidR="00A10827" w:rsidRPr="00F26D66">
        <w:rPr>
          <w:lang w:val="en-US"/>
        </w:rPr>
        <w:t xml:space="preserve">as an essential aspect of user management. Being able to quickly and efficiently </w:t>
      </w:r>
      <w:r w:rsidR="00BE4F45" w:rsidRPr="00F26D66">
        <w:rPr>
          <w:lang w:val="en-US"/>
        </w:rPr>
        <w:t>assist</w:t>
      </w:r>
      <w:r w:rsidR="00A10827" w:rsidRPr="00F26D66">
        <w:rPr>
          <w:lang w:val="en-US"/>
        </w:rPr>
        <w:t xml:space="preserve"> users </w:t>
      </w:r>
      <w:r w:rsidR="00BE4F45" w:rsidRPr="00F26D66">
        <w:rPr>
          <w:lang w:val="en-US"/>
        </w:rPr>
        <w:t>being unable to</w:t>
      </w:r>
      <w:r w:rsidR="00A10827" w:rsidRPr="00F26D66">
        <w:rPr>
          <w:lang w:val="en-US"/>
        </w:rPr>
        <w:t xml:space="preserve"> </w:t>
      </w:r>
      <w:r w:rsidR="009C6B14" w:rsidRPr="00F26D66">
        <w:rPr>
          <w:lang w:val="en-US"/>
        </w:rPr>
        <w:t xml:space="preserve">logon is key for </w:t>
      </w:r>
      <w:r w:rsidR="00502CC9" w:rsidRPr="00F26D66">
        <w:rPr>
          <w:lang w:val="en-US"/>
        </w:rPr>
        <w:t>IT</w:t>
      </w:r>
      <w:r w:rsidR="009C6B14" w:rsidRPr="00F26D66">
        <w:rPr>
          <w:lang w:val="en-US"/>
        </w:rPr>
        <w:t xml:space="preserve"> </w:t>
      </w:r>
      <w:r w:rsidR="00BE4F45" w:rsidRPr="00F26D66">
        <w:rPr>
          <w:lang w:val="en-US"/>
        </w:rPr>
        <w:t xml:space="preserve">support </w:t>
      </w:r>
      <w:r w:rsidR="009C6B14" w:rsidRPr="00F26D66">
        <w:rPr>
          <w:lang w:val="en-US"/>
        </w:rPr>
        <w:t>organizations.</w:t>
      </w:r>
    </w:p>
    <w:p w14:paraId="4F8060B3" w14:textId="77777777" w:rsidR="00BE4F45" w:rsidRPr="00F26D66" w:rsidRDefault="00BE4F45" w:rsidP="00444C58">
      <w:pPr>
        <w:rPr>
          <w:lang w:val="en-US"/>
        </w:rPr>
      </w:pPr>
    </w:p>
    <w:p w14:paraId="6D8AFD32" w14:textId="0F967693" w:rsidR="00BE4F45" w:rsidRPr="00F26D66" w:rsidRDefault="00BE4F45" w:rsidP="00444C58">
      <w:pPr>
        <w:rPr>
          <w:lang w:val="en-US"/>
        </w:rPr>
      </w:pPr>
      <w:r w:rsidRPr="00F26D66">
        <w:rPr>
          <w:lang w:val="en-US"/>
        </w:rPr>
        <w:t xml:space="preserve">aMIRA </w:t>
      </w:r>
      <w:r w:rsidR="0044270C" w:rsidRPr="00F26D66">
        <w:rPr>
          <w:lang w:val="en-US"/>
        </w:rPr>
        <w:t>allows</w:t>
      </w:r>
      <w:r w:rsidR="00502C93" w:rsidRPr="00F26D66">
        <w:rPr>
          <w:lang w:val="en-US"/>
        </w:rPr>
        <w:t xml:space="preserve"> for </w:t>
      </w:r>
      <w:r w:rsidR="00040816" w:rsidRPr="00F26D66">
        <w:rPr>
          <w:lang w:val="en-US"/>
        </w:rPr>
        <w:t xml:space="preserve">resetting </w:t>
      </w:r>
      <w:r w:rsidR="0021665E" w:rsidRPr="00F26D66">
        <w:rPr>
          <w:lang w:val="en-US"/>
        </w:rPr>
        <w:t xml:space="preserve">an account's </w:t>
      </w:r>
      <w:r w:rsidR="00040816" w:rsidRPr="00F26D66">
        <w:rPr>
          <w:lang w:val="en-US"/>
        </w:rPr>
        <w:t>password and unlocking</w:t>
      </w:r>
      <w:r w:rsidR="0021665E" w:rsidRPr="00F26D66">
        <w:rPr>
          <w:lang w:val="en-US"/>
        </w:rPr>
        <w:t xml:space="preserve"> a </w:t>
      </w:r>
      <w:r w:rsidR="00ED35B3" w:rsidRPr="00F26D66">
        <w:rPr>
          <w:lang w:val="en-US"/>
        </w:rPr>
        <w:t>locked account</w:t>
      </w:r>
      <w:r w:rsidR="006F2A4F" w:rsidRPr="00F26D66">
        <w:rPr>
          <w:lang w:val="en-US"/>
        </w:rPr>
        <w:t xml:space="preserve"> through its user interface</w:t>
      </w:r>
      <w:r w:rsidR="00ED35B3" w:rsidRPr="00F26D66">
        <w:rPr>
          <w:lang w:val="en-US"/>
        </w:rPr>
        <w:t>.</w:t>
      </w:r>
      <w:r w:rsidR="003468A8" w:rsidRPr="00F26D66">
        <w:rPr>
          <w:lang w:val="en-US"/>
        </w:rPr>
        <w:t xml:space="preserve"> This</w:t>
      </w:r>
      <w:r w:rsidR="007F48E8" w:rsidRPr="00F26D66">
        <w:rPr>
          <w:lang w:val="en-US"/>
        </w:rPr>
        <w:t xml:space="preserve"> functionality is </w:t>
      </w:r>
      <w:r w:rsidR="00336DD2" w:rsidRPr="00F26D66">
        <w:rPr>
          <w:lang w:val="en-US"/>
        </w:rPr>
        <w:t xml:space="preserve">available for </w:t>
      </w:r>
      <w:r w:rsidR="00A06D1C" w:rsidRPr="00F26D66">
        <w:rPr>
          <w:lang w:val="en-US"/>
        </w:rPr>
        <w:t xml:space="preserve">all </w:t>
      </w:r>
      <w:r w:rsidR="002467AB" w:rsidRPr="00F26D66">
        <w:rPr>
          <w:lang w:val="en-US"/>
        </w:rPr>
        <w:t xml:space="preserve">managed accounts on </w:t>
      </w:r>
      <w:r w:rsidR="00CA336D" w:rsidRPr="00F26D66">
        <w:rPr>
          <w:lang w:val="en-US"/>
        </w:rPr>
        <w:t xml:space="preserve">target systems that support this level of integration – such as </w:t>
      </w:r>
      <w:r w:rsidR="00984D52" w:rsidRPr="00F26D66">
        <w:rPr>
          <w:lang w:val="en-US"/>
        </w:rPr>
        <w:t>(on-premise</w:t>
      </w:r>
      <w:r w:rsidR="008E7668" w:rsidRPr="00F26D66">
        <w:rPr>
          <w:lang w:val="en-US"/>
        </w:rPr>
        <w:t>s</w:t>
      </w:r>
      <w:r w:rsidR="00984D52" w:rsidRPr="00F26D66">
        <w:rPr>
          <w:lang w:val="en-US"/>
        </w:rPr>
        <w:t xml:space="preserve">) </w:t>
      </w:r>
      <w:r w:rsidR="00CA336D" w:rsidRPr="00F26D66">
        <w:rPr>
          <w:lang w:val="en-US"/>
        </w:rPr>
        <w:t>Active Directory</w:t>
      </w:r>
      <w:r w:rsidR="00984D52" w:rsidRPr="00F26D66">
        <w:rPr>
          <w:lang w:val="en-US"/>
        </w:rPr>
        <w:t xml:space="preserve"> and Azure Active Directory.</w:t>
      </w:r>
    </w:p>
    <w:p w14:paraId="479902E9" w14:textId="77777777" w:rsidR="00422DA4" w:rsidRPr="00F26D66" w:rsidRDefault="00422DA4" w:rsidP="00444C58">
      <w:pPr>
        <w:rPr>
          <w:lang w:val="en-US"/>
        </w:rPr>
      </w:pPr>
    </w:p>
    <w:p w14:paraId="1A084CB0" w14:textId="77777777" w:rsidR="00C16F56" w:rsidRPr="00F26D66" w:rsidRDefault="00956B58" w:rsidP="00444C58">
      <w:pPr>
        <w:rPr>
          <w:lang w:val="en-US"/>
        </w:rPr>
      </w:pPr>
      <w:r w:rsidRPr="00F26D66">
        <w:rPr>
          <w:lang w:val="en-US"/>
        </w:rPr>
        <w:t xml:space="preserve">Unlike </w:t>
      </w:r>
      <w:r w:rsidR="00C06FC4" w:rsidRPr="00F26D66">
        <w:rPr>
          <w:lang w:val="en-US"/>
        </w:rPr>
        <w:t>other operations in aMIRA</w:t>
      </w:r>
      <w:r w:rsidR="0076205A" w:rsidRPr="00F26D66">
        <w:rPr>
          <w:lang w:val="en-US"/>
        </w:rPr>
        <w:t xml:space="preserve">, </w:t>
      </w:r>
      <w:r w:rsidR="00267383" w:rsidRPr="00F26D66">
        <w:rPr>
          <w:lang w:val="en-US"/>
        </w:rPr>
        <w:t xml:space="preserve">these </w:t>
      </w:r>
      <w:r w:rsidR="0076205A" w:rsidRPr="00F26D66">
        <w:rPr>
          <w:lang w:val="en-US"/>
        </w:rPr>
        <w:t xml:space="preserve">helpdesk functions </w:t>
      </w:r>
      <w:r w:rsidR="00267383" w:rsidRPr="00F26D66">
        <w:rPr>
          <w:lang w:val="en-US"/>
        </w:rPr>
        <w:t>mandate</w:t>
      </w:r>
      <w:r w:rsidR="009219C1" w:rsidRPr="00F26D66">
        <w:rPr>
          <w:lang w:val="en-US"/>
        </w:rPr>
        <w:t xml:space="preserve"> a "real-time" behavior</w:t>
      </w:r>
      <w:r w:rsidR="00BD2875" w:rsidRPr="00F26D66">
        <w:rPr>
          <w:lang w:val="en-US"/>
        </w:rPr>
        <w:t xml:space="preserve">: </w:t>
      </w:r>
      <w:r w:rsidR="009D1989" w:rsidRPr="00F26D66">
        <w:rPr>
          <w:lang w:val="en-US"/>
        </w:rPr>
        <w:t xml:space="preserve">executing </w:t>
      </w:r>
      <w:r w:rsidR="00267383" w:rsidRPr="00F26D66">
        <w:rPr>
          <w:lang w:val="en-US"/>
        </w:rPr>
        <w:t xml:space="preserve">a password reset, for example, must </w:t>
      </w:r>
      <w:r w:rsidR="006F54FF" w:rsidRPr="00F26D66">
        <w:rPr>
          <w:lang w:val="en-US"/>
        </w:rPr>
        <w:t xml:space="preserve">happen </w:t>
      </w:r>
      <w:r w:rsidR="006D5ECE" w:rsidRPr="00F26D66">
        <w:rPr>
          <w:lang w:val="en-US"/>
        </w:rPr>
        <w:t>immediately</w:t>
      </w:r>
      <w:r w:rsidR="006F54FF" w:rsidRPr="00F26D66">
        <w:rPr>
          <w:lang w:val="en-US"/>
        </w:rPr>
        <w:t xml:space="preserve"> and </w:t>
      </w:r>
      <w:r w:rsidR="006D5ECE" w:rsidRPr="00F26D66">
        <w:rPr>
          <w:lang w:val="en-US"/>
        </w:rPr>
        <w:t>give instant feedback about success or failure</w:t>
      </w:r>
      <w:r w:rsidR="00686885" w:rsidRPr="00F26D66">
        <w:rPr>
          <w:lang w:val="en-US"/>
        </w:rPr>
        <w:t xml:space="preserve"> – allowing </w:t>
      </w:r>
      <w:r w:rsidR="00A04A72" w:rsidRPr="00F26D66">
        <w:rPr>
          <w:lang w:val="en-US"/>
        </w:rPr>
        <w:t xml:space="preserve">support agents to </w:t>
      </w:r>
      <w:r w:rsidR="000F53A3" w:rsidRPr="00F26D66">
        <w:rPr>
          <w:lang w:val="en-US"/>
        </w:rPr>
        <w:t xml:space="preserve">provide </w:t>
      </w:r>
      <w:r w:rsidR="00506C81" w:rsidRPr="00F26D66">
        <w:rPr>
          <w:lang w:val="en-US"/>
        </w:rPr>
        <w:t>the newly set password to the user waiting on the phone.</w:t>
      </w:r>
    </w:p>
    <w:p w14:paraId="1AAC9882" w14:textId="77777777" w:rsidR="00C16F56" w:rsidRPr="00F26D66" w:rsidRDefault="00C16F56" w:rsidP="00444C58">
      <w:pPr>
        <w:rPr>
          <w:lang w:val="en-US"/>
        </w:rPr>
      </w:pPr>
    </w:p>
    <w:p w14:paraId="6FAEFF59" w14:textId="77777777" w:rsidR="00F43EF6" w:rsidRPr="00F26D66" w:rsidRDefault="00D321EE" w:rsidP="00444C58">
      <w:pPr>
        <w:rPr>
          <w:lang w:val="en-US"/>
        </w:rPr>
      </w:pPr>
      <w:r w:rsidRPr="00F26D66">
        <w:rPr>
          <w:lang w:val="en-US"/>
        </w:rPr>
        <w:t xml:space="preserve">This behavior is achieved through </w:t>
      </w:r>
      <w:r w:rsidR="006B2C6D" w:rsidRPr="00F26D66">
        <w:rPr>
          <w:lang w:val="en-US"/>
        </w:rPr>
        <w:t>so called "</w:t>
      </w:r>
      <w:r w:rsidR="006B2C6D" w:rsidRPr="00F26D66">
        <w:rPr>
          <w:b/>
          <w:bCs/>
          <w:lang w:val="en-US"/>
        </w:rPr>
        <w:t>immediate operations</w:t>
      </w:r>
      <w:r w:rsidR="006B2C6D" w:rsidRPr="00F26D66">
        <w:rPr>
          <w:lang w:val="en-US"/>
        </w:rPr>
        <w:t>" in aMIRA provisioning. Essentially</w:t>
      </w:r>
      <w:r w:rsidR="00F43EF6" w:rsidRPr="00F26D66">
        <w:rPr>
          <w:lang w:val="en-US"/>
        </w:rPr>
        <w:t>:</w:t>
      </w:r>
    </w:p>
    <w:p w14:paraId="70B0CB6A" w14:textId="299014C6" w:rsidR="00F43EF6" w:rsidRPr="00F26D66" w:rsidRDefault="00F43EF6" w:rsidP="00444C58">
      <w:pPr>
        <w:rPr>
          <w:lang w:val="en-US"/>
        </w:rPr>
      </w:pPr>
    </w:p>
    <w:p w14:paraId="1779C9FF" w14:textId="20747916" w:rsidR="00F43EF6" w:rsidRPr="00F26D66" w:rsidRDefault="00F43EF6" w:rsidP="00F43EF6">
      <w:pPr>
        <w:pStyle w:val="ListParagraph"/>
        <w:numPr>
          <w:ilvl w:val="0"/>
          <w:numId w:val="104"/>
        </w:numPr>
        <w:rPr>
          <w:lang w:val="en-US"/>
        </w:rPr>
      </w:pPr>
      <w:r w:rsidRPr="00F26D66">
        <w:rPr>
          <w:lang w:val="en-US"/>
        </w:rPr>
        <w:t xml:space="preserve">The aMIRA UI submits these operations to the </w:t>
      </w:r>
      <w:r w:rsidR="00D3770E" w:rsidRPr="00F26D66">
        <w:rPr>
          <w:lang w:val="en-US"/>
        </w:rPr>
        <w:t>aMIRA provisioning and waits for them to be completed</w:t>
      </w:r>
    </w:p>
    <w:p w14:paraId="2F56076D" w14:textId="0AC52AFA" w:rsidR="00003E24" w:rsidRPr="00F26D66" w:rsidRDefault="00003E24" w:rsidP="00B650F9">
      <w:pPr>
        <w:pStyle w:val="ListParagraph"/>
        <w:numPr>
          <w:ilvl w:val="0"/>
          <w:numId w:val="104"/>
        </w:numPr>
        <w:rPr>
          <w:lang w:val="en-US"/>
        </w:rPr>
      </w:pPr>
      <w:r w:rsidRPr="00F26D66">
        <w:rPr>
          <w:lang w:val="en-US"/>
        </w:rPr>
        <w:t>aMIRA provisioning executes these operations immediately, i.e. bypassing any available queue.</w:t>
      </w:r>
    </w:p>
    <w:p w14:paraId="6C47F722" w14:textId="77777777" w:rsidR="00956809" w:rsidRPr="00F26D66" w:rsidRDefault="00956809" w:rsidP="00444C58">
      <w:pPr>
        <w:rPr>
          <w:lang w:val="en-US"/>
        </w:rPr>
      </w:pPr>
    </w:p>
    <w:p w14:paraId="26B787D7" w14:textId="55B73AF5" w:rsidR="006A0951" w:rsidRPr="00F26D66" w:rsidRDefault="006A0951" w:rsidP="00444C58">
      <w:pPr>
        <w:rPr>
          <w:lang w:val="en-US"/>
        </w:rPr>
      </w:pPr>
      <w:r w:rsidRPr="00F26D66">
        <w:rPr>
          <w:lang w:val="en-US"/>
        </w:rPr>
        <w:t xml:space="preserve">Helpdesk functions are accessed from the </w:t>
      </w:r>
      <w:r w:rsidR="00FB3BDF" w:rsidRPr="00F26D66">
        <w:rPr>
          <w:lang w:val="en-US"/>
        </w:rPr>
        <w:t xml:space="preserve">account </w:t>
      </w:r>
      <w:r w:rsidR="0080242C" w:rsidRPr="00F26D66">
        <w:rPr>
          <w:lang w:val="en-US"/>
        </w:rPr>
        <w:t>details</w:t>
      </w:r>
      <w:r w:rsidR="000640E0" w:rsidRPr="00F26D66">
        <w:rPr>
          <w:lang w:val="en-US"/>
        </w:rPr>
        <w:t>:</w:t>
      </w:r>
    </w:p>
    <w:p w14:paraId="435DE3F2" w14:textId="697C0BDD" w:rsidR="000640E0" w:rsidRPr="00F26D66" w:rsidRDefault="000640E0" w:rsidP="00444C58">
      <w:pPr>
        <w:rPr>
          <w:lang w:val="en-US"/>
        </w:rPr>
      </w:pPr>
    </w:p>
    <w:p w14:paraId="56E01744" w14:textId="6483B791" w:rsidR="000640E0" w:rsidRPr="00F26D66" w:rsidRDefault="00EF75E9" w:rsidP="00B650F9">
      <w:pPr>
        <w:jc w:val="center"/>
        <w:rPr>
          <w:lang w:val="en-US"/>
        </w:rPr>
      </w:pPr>
      <w:r w:rsidRPr="00F26D66">
        <w:rPr>
          <w:noProof/>
          <w:lang w:val="en-US"/>
        </w:rPr>
        <w:drawing>
          <wp:inline distT="0" distB="0" distL="0" distR="0" wp14:anchorId="2BF90434" wp14:editId="61C7D231">
            <wp:extent cx="5534108" cy="18695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435" cy="1884210"/>
                    </a:xfrm>
                    <a:prstGeom prst="rect">
                      <a:avLst/>
                    </a:prstGeom>
                    <a:noFill/>
                  </pic:spPr>
                </pic:pic>
              </a:graphicData>
            </a:graphic>
          </wp:inline>
        </w:drawing>
      </w:r>
    </w:p>
    <w:p w14:paraId="711CEB90" w14:textId="25D6823C" w:rsidR="0080242C" w:rsidRPr="00F26D66" w:rsidRDefault="0080242C" w:rsidP="00444C58">
      <w:pPr>
        <w:rPr>
          <w:lang w:val="en-US"/>
        </w:rPr>
      </w:pPr>
    </w:p>
    <w:p w14:paraId="314F0739" w14:textId="2151E24E" w:rsidR="0080242C" w:rsidRPr="00F26D66" w:rsidRDefault="0080242C" w:rsidP="0080242C">
      <w:pPr>
        <w:pStyle w:val="Heading3"/>
        <w:rPr>
          <w:lang w:val="en-US"/>
        </w:rPr>
      </w:pPr>
      <w:bookmarkStart w:id="78" w:name="_Toc35447326"/>
      <w:r w:rsidRPr="00F26D66">
        <w:rPr>
          <w:lang w:val="en-US"/>
        </w:rPr>
        <w:t>Password Reset</w:t>
      </w:r>
      <w:bookmarkEnd w:id="78"/>
    </w:p>
    <w:p w14:paraId="5D639C15" w14:textId="4CED4242" w:rsidR="0080242C" w:rsidRPr="00F26D66" w:rsidRDefault="004C7C2C" w:rsidP="0080242C">
      <w:pPr>
        <w:rPr>
          <w:lang w:val="en-US"/>
        </w:rPr>
      </w:pPr>
      <w:r w:rsidRPr="00F26D66">
        <w:rPr>
          <w:lang w:val="en-US"/>
        </w:rPr>
        <w:t xml:space="preserve">For resetting a password, aMIRA can </w:t>
      </w:r>
      <w:r w:rsidR="00282AFA" w:rsidRPr="00F26D66">
        <w:rPr>
          <w:lang w:val="en-US"/>
        </w:rPr>
        <w:t xml:space="preserve">either suggest a </w:t>
      </w:r>
      <w:r w:rsidR="00FA4B99" w:rsidRPr="00F26D66">
        <w:rPr>
          <w:lang w:val="en-US"/>
        </w:rPr>
        <w:t>password meeting complexity requirement</w:t>
      </w:r>
      <w:r w:rsidR="00282AFA" w:rsidRPr="00F26D66">
        <w:rPr>
          <w:lang w:val="en-US"/>
        </w:rPr>
        <w:t xml:space="preserve">, or the </w:t>
      </w:r>
      <w:r w:rsidR="006A0761" w:rsidRPr="00F26D66">
        <w:rPr>
          <w:lang w:val="en-US"/>
        </w:rPr>
        <w:t xml:space="preserve">user can explicitly provide </w:t>
      </w:r>
      <w:r w:rsidR="00FA4B99" w:rsidRPr="00F26D66">
        <w:rPr>
          <w:lang w:val="en-US"/>
        </w:rPr>
        <w:t>a new password:</w:t>
      </w:r>
    </w:p>
    <w:p w14:paraId="2DBB3F6E" w14:textId="77777777" w:rsidR="00FA4B99" w:rsidRPr="00F26D66" w:rsidRDefault="00FA4B99" w:rsidP="0080242C">
      <w:pPr>
        <w:rPr>
          <w:lang w:val="en-US"/>
        </w:rPr>
      </w:pPr>
    </w:p>
    <w:p w14:paraId="452F0C8C" w14:textId="4A0EF02F" w:rsidR="000640E0" w:rsidRPr="00F26D66" w:rsidRDefault="001159DF" w:rsidP="00FA4B99">
      <w:pPr>
        <w:jc w:val="center"/>
        <w:rPr>
          <w:lang w:val="en-US"/>
        </w:rPr>
      </w:pPr>
      <w:r w:rsidRPr="00F26D66">
        <w:rPr>
          <w:noProof/>
          <w:lang w:val="en-US"/>
        </w:rPr>
        <w:lastRenderedPageBreak/>
        <w:drawing>
          <wp:inline distT="0" distB="0" distL="0" distR="0" wp14:anchorId="76479453" wp14:editId="4EB09A58">
            <wp:extent cx="1848679" cy="2398881"/>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56998" cy="2409676"/>
                    </a:xfrm>
                    <a:prstGeom prst="rect">
                      <a:avLst/>
                    </a:prstGeom>
                    <a:noFill/>
                  </pic:spPr>
                </pic:pic>
              </a:graphicData>
            </a:graphic>
          </wp:inline>
        </w:drawing>
      </w:r>
    </w:p>
    <w:p w14:paraId="07DABD8D" w14:textId="12FC4FC4" w:rsidR="000640E0" w:rsidRPr="00F26D66" w:rsidRDefault="000640E0" w:rsidP="0080242C">
      <w:pPr>
        <w:rPr>
          <w:lang w:val="en-US"/>
        </w:rPr>
      </w:pPr>
    </w:p>
    <w:p w14:paraId="748CC633" w14:textId="37DFB9AC" w:rsidR="000640E0" w:rsidRPr="00F26D66" w:rsidRDefault="000640E0" w:rsidP="000640E0">
      <w:pPr>
        <w:pStyle w:val="Heading3"/>
        <w:rPr>
          <w:lang w:val="en-US"/>
        </w:rPr>
      </w:pPr>
      <w:bookmarkStart w:id="79" w:name="_Toc35447327"/>
      <w:r w:rsidRPr="00F26D66">
        <w:rPr>
          <w:lang w:val="en-US"/>
        </w:rPr>
        <w:t>Account Unlock</w:t>
      </w:r>
      <w:bookmarkEnd w:id="79"/>
    </w:p>
    <w:p w14:paraId="2408905F" w14:textId="53A29596" w:rsidR="000640E0" w:rsidRPr="00F26D66" w:rsidRDefault="00C310E8">
      <w:pPr>
        <w:rPr>
          <w:lang w:val="en-US"/>
        </w:rPr>
      </w:pPr>
      <w:r w:rsidRPr="00F26D66">
        <w:rPr>
          <w:lang w:val="en-US"/>
        </w:rPr>
        <w:t xml:space="preserve">Unlocking an account is only enabled </w:t>
      </w:r>
      <w:r w:rsidR="00D75374" w:rsidRPr="00F26D66">
        <w:rPr>
          <w:lang w:val="en-US"/>
        </w:rPr>
        <w:t>for accounts that are effectively locked out.</w:t>
      </w:r>
      <w:r w:rsidR="009B366F" w:rsidRPr="00F26D66">
        <w:rPr>
          <w:lang w:val="en-US"/>
        </w:rPr>
        <w:t xml:space="preserve"> So, for example, </w:t>
      </w:r>
      <w:r w:rsidR="00971334" w:rsidRPr="00F26D66">
        <w:rPr>
          <w:lang w:val="en-US"/>
        </w:rPr>
        <w:t xml:space="preserve">the account is not locked out in the following </w:t>
      </w:r>
      <w:r w:rsidR="00CD2879" w:rsidRPr="00F26D66">
        <w:rPr>
          <w:lang w:val="en-US"/>
        </w:rPr>
        <w:t xml:space="preserve">picture – indicated by the green </w:t>
      </w:r>
      <w:r w:rsidR="00CC13F5" w:rsidRPr="00F26D66">
        <w:rPr>
          <w:lang w:val="en-US"/>
        </w:rPr>
        <w:t>bulb icon:</w:t>
      </w:r>
    </w:p>
    <w:p w14:paraId="54AA9549" w14:textId="77777777" w:rsidR="00CC13F5" w:rsidRPr="00F26D66" w:rsidRDefault="00CC13F5">
      <w:pPr>
        <w:rPr>
          <w:lang w:val="en-US"/>
        </w:rPr>
      </w:pPr>
    </w:p>
    <w:p w14:paraId="62D379CD" w14:textId="20ADEFAF" w:rsidR="00CC13F5" w:rsidRPr="00F26D66" w:rsidRDefault="000D2E4A" w:rsidP="00CC13F5">
      <w:pPr>
        <w:jc w:val="center"/>
        <w:rPr>
          <w:lang w:val="en-US"/>
        </w:rPr>
      </w:pPr>
      <w:r w:rsidRPr="00F26D66">
        <w:rPr>
          <w:noProof/>
          <w:lang w:val="en-US"/>
        </w:rPr>
        <w:drawing>
          <wp:inline distT="0" distB="0" distL="0" distR="0" wp14:anchorId="27E4AEAD" wp14:editId="4ECFF084">
            <wp:extent cx="2799025" cy="678552"/>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4697" cy="687200"/>
                    </a:xfrm>
                    <a:prstGeom prst="rect">
                      <a:avLst/>
                    </a:prstGeom>
                    <a:noFill/>
                  </pic:spPr>
                </pic:pic>
              </a:graphicData>
            </a:graphic>
          </wp:inline>
        </w:drawing>
      </w:r>
    </w:p>
    <w:p w14:paraId="66B620CE" w14:textId="77777777" w:rsidR="00CC13F5" w:rsidRPr="00F26D66" w:rsidRDefault="00CC13F5">
      <w:pPr>
        <w:rPr>
          <w:lang w:val="en-US"/>
        </w:rPr>
      </w:pPr>
    </w:p>
    <w:p w14:paraId="185CCF93" w14:textId="4207B315" w:rsidR="00CC13F5" w:rsidRPr="00F26D66" w:rsidRDefault="000D2E4A">
      <w:pPr>
        <w:rPr>
          <w:lang w:val="en-US"/>
        </w:rPr>
      </w:pPr>
      <w:r w:rsidRPr="00F26D66">
        <w:rPr>
          <w:lang w:val="en-US"/>
        </w:rPr>
        <w:t xml:space="preserve">Hence, </w:t>
      </w:r>
      <w:r w:rsidR="000A6D9F" w:rsidRPr="00F26D66">
        <w:rPr>
          <w:lang w:val="en-US"/>
        </w:rPr>
        <w:t>the account unlock button is not enabled.</w:t>
      </w:r>
    </w:p>
    <w:p w14:paraId="0D534643" w14:textId="77777777" w:rsidR="00506C81" w:rsidRPr="00F26D66" w:rsidRDefault="00506C81" w:rsidP="00444C58">
      <w:pPr>
        <w:rPr>
          <w:lang w:val="en-US"/>
        </w:rPr>
      </w:pPr>
    </w:p>
    <w:p w14:paraId="46B355F8" w14:textId="77777777" w:rsidR="004E346A" w:rsidRPr="00F26D66" w:rsidRDefault="004E346A" w:rsidP="004E346A">
      <w:pPr>
        <w:rPr>
          <w:lang w:val="en-US"/>
        </w:rPr>
      </w:pPr>
    </w:p>
    <w:p w14:paraId="792AED89" w14:textId="77777777" w:rsidR="004E346A" w:rsidRPr="00F26D66" w:rsidRDefault="004E346A" w:rsidP="004E346A">
      <w:pPr>
        <w:rPr>
          <w:lang w:val="en-US"/>
        </w:rPr>
      </w:pPr>
    </w:p>
    <w:p w14:paraId="43389105" w14:textId="77777777" w:rsidR="00F50584" w:rsidRPr="00F26D66" w:rsidRDefault="00F50584" w:rsidP="00444C58">
      <w:pPr>
        <w:rPr>
          <w:lang w:val="en-US"/>
        </w:rPr>
      </w:pPr>
    </w:p>
    <w:p w14:paraId="42A932E7" w14:textId="77777777" w:rsidR="001F4A5C" w:rsidRPr="00F26D66" w:rsidRDefault="001F4A5C" w:rsidP="00444C58">
      <w:pPr>
        <w:rPr>
          <w:lang w:val="en-US"/>
        </w:rPr>
      </w:pPr>
    </w:p>
    <w:p w14:paraId="6705F152" w14:textId="77777777" w:rsidR="001F4A5C" w:rsidRPr="00F26D66" w:rsidRDefault="001F4A5C" w:rsidP="00444C58">
      <w:pPr>
        <w:rPr>
          <w:lang w:val="en-US"/>
        </w:rPr>
      </w:pPr>
    </w:p>
    <w:p w14:paraId="202D60DF" w14:textId="77777777" w:rsidR="001F4A5C" w:rsidRPr="00F26D66" w:rsidRDefault="001F4A5C" w:rsidP="00444C58">
      <w:pPr>
        <w:rPr>
          <w:lang w:val="en-US"/>
        </w:rPr>
      </w:pPr>
    </w:p>
    <w:p w14:paraId="1C20A85B" w14:textId="77777777" w:rsidR="001F4A5C" w:rsidRPr="00F26D66" w:rsidRDefault="001F4A5C" w:rsidP="00444C58">
      <w:pPr>
        <w:rPr>
          <w:lang w:val="en-US"/>
        </w:rPr>
      </w:pPr>
    </w:p>
    <w:p w14:paraId="743E6D12" w14:textId="77777777" w:rsidR="001F4A5C" w:rsidRPr="00F26D66" w:rsidRDefault="001F4A5C" w:rsidP="00444C58">
      <w:pPr>
        <w:rPr>
          <w:lang w:val="en-US"/>
        </w:rPr>
      </w:pPr>
    </w:p>
    <w:p w14:paraId="46941E4E" w14:textId="77777777" w:rsidR="00821B72" w:rsidRPr="00F26D66" w:rsidRDefault="00821B72" w:rsidP="00821B72">
      <w:pPr>
        <w:rPr>
          <w:lang w:val="en-US"/>
        </w:rPr>
      </w:pPr>
    </w:p>
    <w:p w14:paraId="551F5D4F" w14:textId="77777777" w:rsidR="00821C47" w:rsidRPr="00F26D66" w:rsidRDefault="00821C47">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5F016D93" w14:textId="11B12D31" w:rsidR="00821C47" w:rsidRPr="00F26D66" w:rsidRDefault="00821C47" w:rsidP="00821C47">
      <w:pPr>
        <w:pStyle w:val="Heading1"/>
        <w:rPr>
          <w:lang w:val="en-US"/>
        </w:rPr>
      </w:pPr>
      <w:bookmarkStart w:id="80" w:name="_Ref523822162"/>
      <w:bookmarkStart w:id="81" w:name="_Toc35447328"/>
      <w:r w:rsidRPr="00F26D66">
        <w:rPr>
          <w:lang w:val="en-US"/>
        </w:rPr>
        <w:lastRenderedPageBreak/>
        <w:t>Resources and Access</w:t>
      </w:r>
      <w:bookmarkEnd w:id="80"/>
      <w:bookmarkEnd w:id="81"/>
    </w:p>
    <w:p w14:paraId="2CA8846F" w14:textId="6A7DA3A5" w:rsidR="00821C47" w:rsidRPr="00F26D66" w:rsidRDefault="00BA2991" w:rsidP="00821C47">
      <w:pPr>
        <w:pStyle w:val="Heading2"/>
      </w:pPr>
      <w:bookmarkStart w:id="82" w:name="_Toc35447329"/>
      <w:r w:rsidRPr="00F26D66">
        <w:t>Data Model</w:t>
      </w:r>
      <w:bookmarkEnd w:id="82"/>
    </w:p>
    <w:p w14:paraId="633A0485" w14:textId="2347CFEC" w:rsidR="00514431" w:rsidRPr="00F26D66" w:rsidRDefault="00BD426B" w:rsidP="00514431">
      <w:pPr>
        <w:pStyle w:val="Heading3"/>
        <w:rPr>
          <w:lang w:val="en-US"/>
        </w:rPr>
      </w:pPr>
      <w:bookmarkStart w:id="83" w:name="_Toc35447330"/>
      <w:r w:rsidRPr="00F26D66">
        <w:rPr>
          <w:lang w:val="en-US"/>
        </w:rPr>
        <w:t>Definition</w:t>
      </w:r>
      <w:bookmarkEnd w:id="83"/>
    </w:p>
    <w:p w14:paraId="1C8BC3D5" w14:textId="58B4C9E8" w:rsidR="00821C47" w:rsidRPr="00F26D66" w:rsidRDefault="00762D78" w:rsidP="00821C47">
      <w:pPr>
        <w:rPr>
          <w:lang w:val="en-US"/>
        </w:rPr>
      </w:pPr>
      <w:r w:rsidRPr="00F26D66">
        <w:rPr>
          <w:b/>
          <w:lang w:val="en-US"/>
        </w:rPr>
        <w:t>Resources</w:t>
      </w:r>
      <w:r w:rsidRPr="00F26D66">
        <w:rPr>
          <w:lang w:val="en-US"/>
        </w:rPr>
        <w:t xml:space="preserve"> are the </w:t>
      </w:r>
      <w:r w:rsidR="00AF66BA" w:rsidRPr="00F26D66">
        <w:rPr>
          <w:lang w:val="en-US"/>
        </w:rPr>
        <w:t xml:space="preserve">principal objects managed in </w:t>
      </w:r>
      <w:r w:rsidR="00D65501" w:rsidRPr="00F26D66">
        <w:rPr>
          <w:lang w:val="en-US"/>
        </w:rPr>
        <w:t xml:space="preserve">the </w:t>
      </w:r>
      <w:r w:rsidR="00AF66BA" w:rsidRPr="00F26D66">
        <w:rPr>
          <w:lang w:val="en-US"/>
        </w:rPr>
        <w:t xml:space="preserve">aMIRA resource and access management module. Unlike the PNRs managed along with persons and accounts, these </w:t>
      </w:r>
      <w:r w:rsidR="00D65501" w:rsidRPr="00F26D66">
        <w:rPr>
          <w:lang w:val="en-US"/>
        </w:rPr>
        <w:t xml:space="preserve">resources </w:t>
      </w:r>
      <w:r w:rsidR="00AF66BA" w:rsidRPr="00F26D66">
        <w:rPr>
          <w:lang w:val="en-US"/>
        </w:rPr>
        <w:t xml:space="preserve">are </w:t>
      </w:r>
      <w:r w:rsidR="00AF66BA" w:rsidRPr="00F26D66">
        <w:rPr>
          <w:u w:val="single"/>
          <w:lang w:val="en-US"/>
        </w:rPr>
        <w:t>shared</w:t>
      </w:r>
      <w:r w:rsidR="00AF66BA" w:rsidRPr="00F26D66">
        <w:rPr>
          <w:lang w:val="en-US"/>
        </w:rPr>
        <w:t xml:space="preserve"> </w:t>
      </w:r>
      <w:r w:rsidR="003112D9" w:rsidRPr="00F26D66">
        <w:rPr>
          <w:lang w:val="en-US"/>
        </w:rPr>
        <w:t>ones</w:t>
      </w:r>
      <w:r w:rsidR="00382AD0" w:rsidRPr="00F26D66">
        <w:rPr>
          <w:lang w:val="en-US"/>
        </w:rPr>
        <w:t xml:space="preserve"> </w:t>
      </w:r>
      <w:r w:rsidR="003112D9" w:rsidRPr="00F26D66">
        <w:rPr>
          <w:lang w:val="en-US"/>
        </w:rPr>
        <w:t xml:space="preserve">and therefore </w:t>
      </w:r>
      <w:r w:rsidR="00382AD0" w:rsidRPr="00F26D66">
        <w:rPr>
          <w:lang w:val="en-US"/>
        </w:rPr>
        <w:t xml:space="preserve">non-personal and </w:t>
      </w:r>
      <w:r w:rsidR="003112D9" w:rsidRPr="00F26D66">
        <w:rPr>
          <w:lang w:val="en-US"/>
        </w:rPr>
        <w:t xml:space="preserve">typically </w:t>
      </w:r>
      <w:r w:rsidR="00382AD0" w:rsidRPr="00F26D66">
        <w:rPr>
          <w:lang w:val="en-US"/>
        </w:rPr>
        <w:t xml:space="preserve">used by </w:t>
      </w:r>
      <w:r w:rsidR="003112D9" w:rsidRPr="00F26D66">
        <w:rPr>
          <w:lang w:val="en-US"/>
        </w:rPr>
        <w:t>multiple</w:t>
      </w:r>
      <w:r w:rsidR="00382AD0" w:rsidRPr="00F26D66">
        <w:rPr>
          <w:lang w:val="en-US"/>
        </w:rPr>
        <w:t xml:space="preserve"> persons</w:t>
      </w:r>
      <w:r w:rsidR="003112D9" w:rsidRPr="00F26D66">
        <w:rPr>
          <w:lang w:val="en-US"/>
        </w:rPr>
        <w:t xml:space="preserve"> (e.g. a document library</w:t>
      </w:r>
      <w:r w:rsidR="006F3E12" w:rsidRPr="00F26D66">
        <w:rPr>
          <w:lang w:val="en-US"/>
        </w:rPr>
        <w:t xml:space="preserve"> used by a project team</w:t>
      </w:r>
      <w:r w:rsidR="003112D9" w:rsidRPr="00F26D66">
        <w:rPr>
          <w:lang w:val="en-US"/>
        </w:rPr>
        <w:t>)</w:t>
      </w:r>
      <w:r w:rsidR="00382AD0" w:rsidRPr="00F26D66">
        <w:rPr>
          <w:lang w:val="en-US"/>
        </w:rPr>
        <w:t>.</w:t>
      </w:r>
    </w:p>
    <w:p w14:paraId="6D246B6D" w14:textId="1A4FF60D" w:rsidR="003112D9" w:rsidRPr="00F26D66" w:rsidRDefault="003112D9" w:rsidP="00821C47">
      <w:pPr>
        <w:rPr>
          <w:lang w:val="en-US"/>
        </w:rPr>
      </w:pPr>
    </w:p>
    <w:p w14:paraId="04EB2AFB" w14:textId="3E28F9AD" w:rsidR="003112D9" w:rsidRPr="00F26D66" w:rsidRDefault="003112D9" w:rsidP="00821C47">
      <w:pPr>
        <w:rPr>
          <w:lang w:val="en-US"/>
        </w:rPr>
      </w:pPr>
      <w:r w:rsidRPr="00F26D66">
        <w:rPr>
          <w:lang w:val="en-US"/>
        </w:rPr>
        <w:t>All resources have so called resource managers, who are responsible to maintain the resource properties as well as to grant/revoke access to the resources. By default, aMIRA distinguishes between the following resource managers:</w:t>
      </w:r>
    </w:p>
    <w:p w14:paraId="44FF49C6" w14:textId="1A34996E" w:rsidR="003112D9" w:rsidRPr="00F26D66" w:rsidRDefault="003112D9" w:rsidP="00821C47">
      <w:pPr>
        <w:rPr>
          <w:lang w:val="en-US"/>
        </w:rPr>
      </w:pPr>
    </w:p>
    <w:p w14:paraId="6EEED957" w14:textId="76814EC7" w:rsidR="003112D9" w:rsidRPr="00F26D66" w:rsidRDefault="003112D9" w:rsidP="007221A0">
      <w:pPr>
        <w:pStyle w:val="ListParagraph"/>
        <w:numPr>
          <w:ilvl w:val="0"/>
          <w:numId w:val="17"/>
        </w:numPr>
        <w:rPr>
          <w:lang w:val="en-US"/>
        </w:rPr>
      </w:pPr>
      <w:r w:rsidRPr="00F26D66">
        <w:rPr>
          <w:b/>
          <w:lang w:val="en-US"/>
        </w:rPr>
        <w:t>Owner</w:t>
      </w:r>
      <w:r w:rsidRPr="00F26D66">
        <w:rPr>
          <w:lang w:val="en-US"/>
        </w:rPr>
        <w:t xml:space="preserve">: </w:t>
      </w:r>
      <w:bookmarkStart w:id="84" w:name="OLE_LINK1"/>
      <w:bookmarkStart w:id="85" w:name="OLE_LINK2"/>
      <w:r w:rsidRPr="00F26D66">
        <w:rPr>
          <w:lang w:val="en-US"/>
        </w:rPr>
        <w:t>is the main responsible person for the resource</w:t>
      </w:r>
      <w:bookmarkEnd w:id="84"/>
      <w:bookmarkEnd w:id="85"/>
    </w:p>
    <w:p w14:paraId="2AE5C4A0" w14:textId="501C6C68" w:rsidR="003112D9" w:rsidRPr="00F26D66" w:rsidRDefault="003112D9" w:rsidP="007221A0">
      <w:pPr>
        <w:pStyle w:val="ListParagraph"/>
        <w:numPr>
          <w:ilvl w:val="0"/>
          <w:numId w:val="17"/>
        </w:numPr>
        <w:rPr>
          <w:lang w:val="en-US"/>
        </w:rPr>
      </w:pPr>
      <w:r w:rsidRPr="00F26D66">
        <w:rPr>
          <w:b/>
          <w:lang w:val="en-US"/>
        </w:rPr>
        <w:t>Deputy</w:t>
      </w:r>
      <w:r w:rsidRPr="00F26D66">
        <w:rPr>
          <w:lang w:val="en-US"/>
        </w:rPr>
        <w:t xml:space="preserve">: </w:t>
      </w:r>
      <w:bookmarkStart w:id="86" w:name="OLE_LINK3"/>
      <w:bookmarkStart w:id="87" w:name="OLE_LINK4"/>
      <w:r w:rsidRPr="00F26D66">
        <w:rPr>
          <w:lang w:val="en-US"/>
        </w:rPr>
        <w:t>supports the owner in his/her responsibilities</w:t>
      </w:r>
      <w:bookmarkEnd w:id="86"/>
      <w:bookmarkEnd w:id="87"/>
      <w:r w:rsidRPr="00F26D66">
        <w:rPr>
          <w:lang w:val="en-US"/>
        </w:rPr>
        <w:t xml:space="preserve"> – a resource can have </w:t>
      </w:r>
      <w:r w:rsidR="00A2113C" w:rsidRPr="00F26D66">
        <w:rPr>
          <w:lang w:val="en-US"/>
        </w:rPr>
        <w:t>many</w:t>
      </w:r>
      <w:r w:rsidRPr="00F26D66">
        <w:rPr>
          <w:lang w:val="en-US"/>
        </w:rPr>
        <w:t xml:space="preserve"> deputies</w:t>
      </w:r>
    </w:p>
    <w:p w14:paraId="6A257A4F" w14:textId="526AE064" w:rsidR="003112D9" w:rsidRPr="00F26D66" w:rsidRDefault="003112D9" w:rsidP="007221A0">
      <w:pPr>
        <w:pStyle w:val="ListParagraph"/>
        <w:numPr>
          <w:ilvl w:val="0"/>
          <w:numId w:val="17"/>
        </w:numPr>
        <w:rPr>
          <w:lang w:val="en-US"/>
        </w:rPr>
      </w:pPr>
      <w:r w:rsidRPr="00F26D66">
        <w:rPr>
          <w:b/>
          <w:lang w:val="en-US"/>
        </w:rPr>
        <w:t>Escalation contact</w:t>
      </w:r>
      <w:r w:rsidRPr="00F26D66">
        <w:rPr>
          <w:lang w:val="en-US"/>
        </w:rPr>
        <w:t>: is involved in case requests remain pending for an extended period of time</w:t>
      </w:r>
    </w:p>
    <w:p w14:paraId="7DA53803" w14:textId="77777777" w:rsidR="003112D9" w:rsidRPr="00F26D66" w:rsidRDefault="003112D9" w:rsidP="00821C47">
      <w:pPr>
        <w:rPr>
          <w:lang w:val="en-US"/>
        </w:rPr>
      </w:pPr>
    </w:p>
    <w:p w14:paraId="06B443E3" w14:textId="53AFD175" w:rsidR="003112D9" w:rsidRPr="00F26D66" w:rsidRDefault="003112D9" w:rsidP="00821C47">
      <w:pPr>
        <w:rPr>
          <w:lang w:val="en-US"/>
        </w:rPr>
      </w:pPr>
      <w:r w:rsidRPr="00F26D66">
        <w:rPr>
          <w:b/>
          <w:lang w:val="en-US"/>
        </w:rPr>
        <w:t>Access</w:t>
      </w:r>
      <w:r w:rsidRPr="00F26D66">
        <w:rPr>
          <w:lang w:val="en-US"/>
        </w:rPr>
        <w:t xml:space="preserve"> to resources is defined using so called Access Types (e.g. "read/write" and "read-only" for file shares).</w:t>
      </w:r>
      <w:r w:rsidR="00B102C2" w:rsidRPr="00F26D66">
        <w:rPr>
          <w:lang w:val="en-US"/>
        </w:rPr>
        <w:t xml:space="preserve"> The type definition of a resource also defines the </w:t>
      </w:r>
      <w:r w:rsidR="007E3BB3" w:rsidRPr="00F26D66">
        <w:rPr>
          <w:lang w:val="en-US"/>
        </w:rPr>
        <w:t>types of</w:t>
      </w:r>
      <w:r w:rsidR="00B102C2" w:rsidRPr="00F26D66">
        <w:rPr>
          <w:lang w:val="en-US"/>
        </w:rPr>
        <w:t xml:space="preserve"> access t</w:t>
      </w:r>
      <w:r w:rsidR="007E3BB3" w:rsidRPr="00F26D66">
        <w:rPr>
          <w:lang w:val="en-US"/>
        </w:rPr>
        <w:t>hat it supports</w:t>
      </w:r>
      <w:r w:rsidR="00B102C2" w:rsidRPr="00F26D66">
        <w:rPr>
          <w:lang w:val="en-US"/>
        </w:rPr>
        <w:t>.</w:t>
      </w:r>
    </w:p>
    <w:p w14:paraId="6E90690D" w14:textId="77777777" w:rsidR="003112D9" w:rsidRPr="00F26D66" w:rsidRDefault="003112D9" w:rsidP="00821C47">
      <w:pPr>
        <w:rPr>
          <w:lang w:val="en-US"/>
        </w:rPr>
      </w:pPr>
    </w:p>
    <w:p w14:paraId="2FB53D57" w14:textId="4D772342" w:rsidR="003112D9" w:rsidRPr="00F26D66" w:rsidRDefault="003112D9" w:rsidP="00821C47">
      <w:pPr>
        <w:rPr>
          <w:lang w:val="en-US"/>
        </w:rPr>
      </w:pPr>
      <w:r w:rsidRPr="00F26D66">
        <w:rPr>
          <w:lang w:val="en-US"/>
        </w:rPr>
        <w:t>The basic data model is shown in the following diagram:</w:t>
      </w:r>
    </w:p>
    <w:p w14:paraId="270DE1F6" w14:textId="0303FEDA" w:rsidR="003112D9" w:rsidRPr="00F26D66" w:rsidRDefault="003112D9" w:rsidP="00821C47">
      <w:pPr>
        <w:rPr>
          <w:lang w:val="en-US"/>
        </w:rPr>
      </w:pPr>
    </w:p>
    <w:p w14:paraId="4B54B621" w14:textId="14A918BC" w:rsidR="003112D9" w:rsidRPr="00F26D66" w:rsidRDefault="003112D9" w:rsidP="003112D9">
      <w:pPr>
        <w:jc w:val="center"/>
        <w:rPr>
          <w:lang w:val="en-US"/>
        </w:rPr>
      </w:pPr>
      <w:r w:rsidRPr="00F26D66">
        <w:rPr>
          <w:noProof/>
          <w:lang w:val="en-US"/>
        </w:rPr>
        <w:drawing>
          <wp:inline distT="0" distB="0" distL="0" distR="0" wp14:anchorId="58B52171" wp14:editId="11AFC3C3">
            <wp:extent cx="6296025" cy="39679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96025" cy="3967986"/>
                    </a:xfrm>
                    <a:prstGeom prst="rect">
                      <a:avLst/>
                    </a:prstGeom>
                    <a:noFill/>
                    <a:ln>
                      <a:noFill/>
                    </a:ln>
                  </pic:spPr>
                </pic:pic>
              </a:graphicData>
            </a:graphic>
          </wp:inline>
        </w:drawing>
      </w:r>
    </w:p>
    <w:p w14:paraId="69E10492" w14:textId="77777777" w:rsidR="003112D9" w:rsidRPr="00F26D66" w:rsidRDefault="003112D9" w:rsidP="00821C47">
      <w:pPr>
        <w:rPr>
          <w:lang w:val="en-US"/>
        </w:rPr>
      </w:pPr>
    </w:p>
    <w:p w14:paraId="20B2126E" w14:textId="1F9DEF5D" w:rsidR="003112D9" w:rsidRPr="00F26D66" w:rsidRDefault="003112D9" w:rsidP="00821C47">
      <w:pPr>
        <w:rPr>
          <w:lang w:val="en-US"/>
        </w:rPr>
      </w:pPr>
      <w:r w:rsidRPr="00F26D66">
        <w:rPr>
          <w:lang w:val="en-US"/>
        </w:rPr>
        <w:t>The term "beneficiaries" is used to denote persons having access to resources (i.e. who can benefit from the resource by using it).</w:t>
      </w:r>
    </w:p>
    <w:p w14:paraId="08F47B23" w14:textId="77777777" w:rsidR="003112D9" w:rsidRPr="00F26D66" w:rsidRDefault="003112D9" w:rsidP="00821C47">
      <w:pPr>
        <w:rPr>
          <w:lang w:val="en-US"/>
        </w:rPr>
      </w:pPr>
    </w:p>
    <w:p w14:paraId="606685E7" w14:textId="521C619B" w:rsidR="00382AD0" w:rsidRPr="00F26D66" w:rsidRDefault="003112D9" w:rsidP="00821C47">
      <w:pPr>
        <w:rPr>
          <w:lang w:val="en-US"/>
        </w:rPr>
      </w:pPr>
      <w:r w:rsidRPr="00F26D66">
        <w:rPr>
          <w:lang w:val="en-US"/>
        </w:rPr>
        <w:t>In the example above, the shared network resource has an owner (person 1), two deputies (persons 2 and 3) and an escalation contact (person 4). It grants access to three persons (A, B and C) with defined access types (X, Y and Z).</w:t>
      </w:r>
    </w:p>
    <w:p w14:paraId="2D775048" w14:textId="77777777" w:rsidR="008B4552" w:rsidRPr="00F26D66" w:rsidRDefault="008B4552" w:rsidP="00821C47">
      <w:pPr>
        <w:rPr>
          <w:lang w:val="en-US"/>
        </w:rPr>
      </w:pPr>
    </w:p>
    <w:p w14:paraId="1B19E9F4" w14:textId="72BBBE30" w:rsidR="008B4552" w:rsidRPr="00F26D66" w:rsidRDefault="008B4552" w:rsidP="008B4552">
      <w:pPr>
        <w:rPr>
          <w:lang w:val="en-US"/>
        </w:rPr>
      </w:pPr>
      <w:r w:rsidRPr="00F26D66">
        <w:rPr>
          <w:lang w:val="en-US"/>
        </w:rPr>
        <w:lastRenderedPageBreak/>
        <w:t xml:space="preserve">Note: in scenarios where aMIRA does not manage persons and accounts (i.e. for customers only utilizing the resource and access management functionalities), </w:t>
      </w:r>
      <w:r w:rsidR="00936250" w:rsidRPr="00F26D66">
        <w:rPr>
          <w:lang w:val="en-US"/>
        </w:rPr>
        <w:t xml:space="preserve">linked </w:t>
      </w:r>
      <w:r w:rsidR="00300B44" w:rsidRPr="00F26D66">
        <w:rPr>
          <w:lang w:val="en-US"/>
        </w:rPr>
        <w:t>objects (such as owner, deputies, beneficia</w:t>
      </w:r>
      <w:r w:rsidR="00114EE5" w:rsidRPr="00F26D66">
        <w:rPr>
          <w:lang w:val="en-US"/>
        </w:rPr>
        <w:t xml:space="preserve">ries) </w:t>
      </w:r>
      <w:r w:rsidRPr="00F26D66">
        <w:rPr>
          <w:lang w:val="en-US"/>
        </w:rPr>
        <w:t xml:space="preserve">would </w:t>
      </w:r>
      <w:r w:rsidR="004F2758" w:rsidRPr="00F26D66">
        <w:rPr>
          <w:lang w:val="en-US"/>
        </w:rPr>
        <w:t xml:space="preserve">usually </w:t>
      </w:r>
      <w:r w:rsidRPr="00F26D66">
        <w:rPr>
          <w:lang w:val="en-US"/>
        </w:rPr>
        <w:t>be an external account (usually an AD account in the target system).</w:t>
      </w:r>
    </w:p>
    <w:p w14:paraId="25D95831" w14:textId="0A6D9974" w:rsidR="00BD426B" w:rsidRPr="00F26D66" w:rsidRDefault="00BD426B" w:rsidP="00821C47">
      <w:pPr>
        <w:rPr>
          <w:lang w:val="en-US"/>
        </w:rPr>
      </w:pPr>
    </w:p>
    <w:p w14:paraId="29A4B123" w14:textId="06F49359" w:rsidR="00BD426B" w:rsidRPr="00F26D66" w:rsidRDefault="00BD426B" w:rsidP="00BD426B">
      <w:pPr>
        <w:pStyle w:val="Heading3"/>
        <w:rPr>
          <w:lang w:val="en-US"/>
        </w:rPr>
      </w:pPr>
      <w:bookmarkStart w:id="88" w:name="_Toc35447331"/>
      <w:r w:rsidRPr="00F26D66">
        <w:rPr>
          <w:lang w:val="en-US"/>
        </w:rPr>
        <w:t>Default Types</w:t>
      </w:r>
      <w:bookmarkEnd w:id="88"/>
    </w:p>
    <w:p w14:paraId="681AA1DF" w14:textId="5B170740" w:rsidR="00A558CE" w:rsidRPr="00F26D66" w:rsidRDefault="00A558CE" w:rsidP="00A558CE">
      <w:pPr>
        <w:rPr>
          <w:lang w:val="en-US"/>
        </w:rPr>
      </w:pPr>
      <w:r w:rsidRPr="00F26D66">
        <w:rPr>
          <w:lang w:val="en-US"/>
        </w:rPr>
        <w:t>Type configurations can be used to tailor the resources and accesses managed in aMIRA to the actual needs of the company. aMIRA provides several default types out of the box, which can be used as a starting point.</w:t>
      </w:r>
    </w:p>
    <w:p w14:paraId="0CA9DB8B" w14:textId="2582EB86" w:rsidR="00BD426B" w:rsidRPr="00F26D66" w:rsidRDefault="00BD426B" w:rsidP="00821C47">
      <w:pPr>
        <w:rPr>
          <w:lang w:val="en-US"/>
        </w:rPr>
      </w:pPr>
    </w:p>
    <w:p w14:paraId="05A1A324" w14:textId="77777777" w:rsidR="00F55E2E" w:rsidRPr="00F26D66" w:rsidRDefault="00F55E2E" w:rsidP="00F55E2E">
      <w:pPr>
        <w:rPr>
          <w:lang w:val="en-US"/>
        </w:rPr>
      </w:pPr>
      <w:r w:rsidRPr="00F26D66">
        <w:rPr>
          <w:lang w:val="en-US"/>
        </w:rPr>
        <w:t>The defaults cover scenarios like:</w:t>
      </w:r>
    </w:p>
    <w:p w14:paraId="24FC4AAF" w14:textId="77777777" w:rsidR="00F55E2E" w:rsidRPr="00F26D66" w:rsidRDefault="00F55E2E" w:rsidP="00F55E2E">
      <w:pPr>
        <w:rPr>
          <w:lang w:val="en-US"/>
        </w:rPr>
      </w:pPr>
    </w:p>
    <w:p w14:paraId="7DC9F4A9" w14:textId="4CD4A55B" w:rsidR="00F55E2E" w:rsidRPr="00F26D66" w:rsidRDefault="00F55E2E" w:rsidP="00083C10">
      <w:pPr>
        <w:pStyle w:val="ListParagraph"/>
        <w:numPr>
          <w:ilvl w:val="0"/>
          <w:numId w:val="45"/>
        </w:numPr>
        <w:rPr>
          <w:lang w:val="en-US"/>
        </w:rPr>
      </w:pPr>
      <w:r w:rsidRPr="00F26D66">
        <w:rPr>
          <w:lang w:val="en-US"/>
        </w:rPr>
        <w:t>Exchange resources (shared mailboxes, room/equipment mailboxes, distribution lists, …)</w:t>
      </w:r>
    </w:p>
    <w:p w14:paraId="47BBF679" w14:textId="3798E614" w:rsidR="00F55E2E" w:rsidRPr="00F26D66" w:rsidRDefault="00F55E2E" w:rsidP="00083C10">
      <w:pPr>
        <w:pStyle w:val="ListParagraph"/>
        <w:numPr>
          <w:ilvl w:val="0"/>
          <w:numId w:val="45"/>
        </w:numPr>
        <w:rPr>
          <w:lang w:val="en-US"/>
        </w:rPr>
      </w:pPr>
      <w:r w:rsidRPr="00F26D66">
        <w:rPr>
          <w:lang w:val="en-US"/>
        </w:rPr>
        <w:t>Office 365 resources (</w:t>
      </w:r>
      <w:r w:rsidR="00291D62" w:rsidRPr="00F26D66">
        <w:rPr>
          <w:lang w:val="en-US"/>
        </w:rPr>
        <w:t xml:space="preserve">Exchange resources, </w:t>
      </w:r>
      <w:r w:rsidRPr="00F26D66">
        <w:rPr>
          <w:lang w:val="en-US"/>
        </w:rPr>
        <w:t xml:space="preserve">Teams, </w:t>
      </w:r>
      <w:r w:rsidR="00660D2E" w:rsidRPr="00F26D66">
        <w:rPr>
          <w:lang w:val="en-US"/>
        </w:rPr>
        <w:t>…)</w:t>
      </w:r>
    </w:p>
    <w:p w14:paraId="10EB5C32" w14:textId="3F6DD0CD" w:rsidR="00F55E2E" w:rsidRPr="00F26D66" w:rsidRDefault="00660D2E" w:rsidP="00083C10">
      <w:pPr>
        <w:pStyle w:val="ListParagraph"/>
        <w:numPr>
          <w:ilvl w:val="0"/>
          <w:numId w:val="45"/>
        </w:numPr>
        <w:rPr>
          <w:lang w:val="en-US"/>
        </w:rPr>
      </w:pPr>
      <w:r w:rsidRPr="00F26D66">
        <w:rPr>
          <w:lang w:val="en-US"/>
        </w:rPr>
        <w:t>File</w:t>
      </w:r>
      <w:r w:rsidR="008C0241" w:rsidRPr="00F26D66">
        <w:rPr>
          <w:lang w:val="en-US"/>
        </w:rPr>
        <w:t xml:space="preserve"> server resources</w:t>
      </w:r>
    </w:p>
    <w:p w14:paraId="303CB4A5" w14:textId="77777777" w:rsidR="00F55E2E" w:rsidRPr="00F26D66" w:rsidRDefault="00F55E2E" w:rsidP="00083C10">
      <w:pPr>
        <w:pStyle w:val="ListParagraph"/>
        <w:numPr>
          <w:ilvl w:val="0"/>
          <w:numId w:val="45"/>
        </w:numPr>
        <w:rPr>
          <w:lang w:val="en-US"/>
        </w:rPr>
      </w:pPr>
      <w:r w:rsidRPr="00F26D66">
        <w:rPr>
          <w:lang w:val="en-US"/>
        </w:rPr>
        <w:t>…</w:t>
      </w:r>
    </w:p>
    <w:p w14:paraId="3EFC2EA2" w14:textId="77777777" w:rsidR="00F55E2E" w:rsidRPr="00F26D66" w:rsidRDefault="00F55E2E" w:rsidP="00821C47">
      <w:pPr>
        <w:rPr>
          <w:lang w:val="en-US"/>
        </w:rPr>
      </w:pPr>
    </w:p>
    <w:p w14:paraId="4A961E4C" w14:textId="45FC5E67" w:rsidR="00B102C2" w:rsidRPr="00F26D66" w:rsidRDefault="00B102C2" w:rsidP="00821C47">
      <w:pPr>
        <w:rPr>
          <w:lang w:val="en-US"/>
        </w:rPr>
      </w:pPr>
    </w:p>
    <w:p w14:paraId="7DBE606B" w14:textId="1437C989" w:rsidR="00B102C2" w:rsidRPr="00F26D66" w:rsidRDefault="00B102C2" w:rsidP="00B102C2">
      <w:pPr>
        <w:pStyle w:val="Heading2"/>
      </w:pPr>
      <w:bookmarkStart w:id="89" w:name="_Toc35447332"/>
      <w:r w:rsidRPr="00F26D66">
        <w:t>Object Status and Lifecycle</w:t>
      </w:r>
      <w:bookmarkEnd w:id="89"/>
    </w:p>
    <w:p w14:paraId="305757B5" w14:textId="02817ADD" w:rsidR="00821B72" w:rsidRPr="00F26D66" w:rsidRDefault="00821B72" w:rsidP="00821B72">
      <w:pPr>
        <w:rPr>
          <w:lang w:val="en-US"/>
        </w:rPr>
      </w:pPr>
      <w:r w:rsidRPr="00F26D66">
        <w:rPr>
          <w:lang w:val="en-US"/>
        </w:rPr>
        <w:t xml:space="preserve">As with personal network resources, also the shared network resources have a defined status in aMIRA. The status determines if and how these resources behave and </w:t>
      </w:r>
      <w:r w:rsidR="00CC080E" w:rsidRPr="00F26D66">
        <w:rPr>
          <w:lang w:val="en-US"/>
        </w:rPr>
        <w:t xml:space="preserve">how they </w:t>
      </w:r>
      <w:r w:rsidRPr="00F26D66">
        <w:rPr>
          <w:lang w:val="en-US"/>
        </w:rPr>
        <w:t>can be used in the overall system.</w:t>
      </w:r>
    </w:p>
    <w:p w14:paraId="223512F5" w14:textId="77777777" w:rsidR="00CC080E" w:rsidRPr="00F26D66" w:rsidRDefault="00CC080E" w:rsidP="00821B72">
      <w:pPr>
        <w:rPr>
          <w:lang w:val="en-US"/>
        </w:rPr>
      </w:pPr>
    </w:p>
    <w:p w14:paraId="54339B95" w14:textId="35695438" w:rsidR="00821B72" w:rsidRPr="00F26D66" w:rsidRDefault="00821B72" w:rsidP="00821B72">
      <w:pPr>
        <w:rPr>
          <w:lang w:val="en-US"/>
        </w:rPr>
      </w:pPr>
      <w:r w:rsidRPr="00F26D66">
        <w:rPr>
          <w:lang w:val="en-US"/>
        </w:rPr>
        <w:t>For example, an "enabled" resource can be fully managed and accessed by the beneficiaries, while a "deleted" resource is no longer available for use.</w:t>
      </w:r>
    </w:p>
    <w:p w14:paraId="24D0CBA0" w14:textId="1B1589EB" w:rsidR="00821B72" w:rsidRPr="00F26D66" w:rsidRDefault="00821B72" w:rsidP="00821B72">
      <w:pPr>
        <w:rPr>
          <w:lang w:val="en-US"/>
        </w:rPr>
      </w:pPr>
    </w:p>
    <w:p w14:paraId="7C84F765" w14:textId="2B15FE48" w:rsidR="00B102C2" w:rsidRPr="00F26D66" w:rsidRDefault="00821B72" w:rsidP="00B102C2">
      <w:pPr>
        <w:rPr>
          <w:lang w:val="en-US"/>
        </w:rPr>
      </w:pPr>
      <w:r w:rsidRPr="00F26D66">
        <w:rPr>
          <w:lang w:val="en-US"/>
        </w:rPr>
        <w:t xml:space="preserve">The main difference to PNRs is that the status of a shared network resource does not depend on the status of its resource managers (e.g. owner, deputies). In other words, the resource will continue to exist as an "enabled" resource even when all its resource managers have left the company. Obviously, the resource will then be orphaned </w:t>
      </w:r>
      <w:r w:rsidR="00CC080E" w:rsidRPr="00F26D66">
        <w:rPr>
          <w:lang w:val="en-US"/>
        </w:rPr>
        <w:t xml:space="preserve">and require a new owner </w:t>
      </w:r>
      <w:r w:rsidRPr="00F26D66">
        <w:rPr>
          <w:lang w:val="en-US"/>
        </w:rPr>
        <w:t xml:space="preserve">– but </w:t>
      </w:r>
      <w:r w:rsidR="00CC080E" w:rsidRPr="00F26D66">
        <w:rPr>
          <w:lang w:val="en-US"/>
        </w:rPr>
        <w:t xml:space="preserve">it will </w:t>
      </w:r>
      <w:r w:rsidRPr="00F26D66">
        <w:rPr>
          <w:lang w:val="en-US"/>
        </w:rPr>
        <w:t xml:space="preserve">still </w:t>
      </w:r>
      <w:r w:rsidR="00CC080E" w:rsidRPr="00F26D66">
        <w:rPr>
          <w:lang w:val="en-US"/>
        </w:rPr>
        <w:t xml:space="preserve">be available to </w:t>
      </w:r>
      <w:r w:rsidRPr="00F26D66">
        <w:rPr>
          <w:lang w:val="en-US"/>
        </w:rPr>
        <w:t>the beneficiaries.</w:t>
      </w:r>
    </w:p>
    <w:p w14:paraId="14D67E26" w14:textId="7E884B5E" w:rsidR="00821B72" w:rsidRPr="00F26D66" w:rsidRDefault="00821B72" w:rsidP="00B102C2">
      <w:pPr>
        <w:rPr>
          <w:lang w:val="en-US"/>
        </w:rPr>
      </w:pPr>
    </w:p>
    <w:p w14:paraId="4DC05C05" w14:textId="5DA9E380" w:rsidR="00821B72" w:rsidRPr="00F26D66" w:rsidRDefault="00821B72" w:rsidP="00821B72">
      <w:pPr>
        <w:pStyle w:val="Heading3"/>
        <w:rPr>
          <w:lang w:val="en-US"/>
        </w:rPr>
      </w:pPr>
      <w:bookmarkStart w:id="90" w:name="_Toc35447333"/>
      <w:r w:rsidRPr="00F26D66">
        <w:rPr>
          <w:lang w:val="en-US"/>
        </w:rPr>
        <w:t>Status Values</w:t>
      </w:r>
      <w:bookmarkEnd w:id="90"/>
    </w:p>
    <w:p w14:paraId="59897B97" w14:textId="6647FCF5" w:rsidR="00763FBC" w:rsidRPr="00F26D66" w:rsidRDefault="00763FBC" w:rsidP="00763FBC">
      <w:pPr>
        <w:pStyle w:val="Heading4"/>
        <w:rPr>
          <w:lang w:val="en-US"/>
        </w:rPr>
      </w:pPr>
      <w:r w:rsidRPr="00F26D66">
        <w:rPr>
          <w:lang w:val="en-US"/>
        </w:rPr>
        <w:t>Shared Network Resources</w:t>
      </w:r>
    </w:p>
    <w:p w14:paraId="705C5599" w14:textId="134CF0ED" w:rsidR="00821B72" w:rsidRPr="00F26D66" w:rsidRDefault="00CC080E" w:rsidP="00821B72">
      <w:pPr>
        <w:rPr>
          <w:lang w:val="en-US"/>
        </w:rPr>
      </w:pPr>
      <w:r w:rsidRPr="00F26D66">
        <w:rPr>
          <w:lang w:val="en-US"/>
        </w:rPr>
        <w:t xml:space="preserve">The status values for </w:t>
      </w:r>
      <w:r w:rsidRPr="00F26D66">
        <w:rPr>
          <w:b/>
          <w:lang w:val="en-US"/>
        </w:rPr>
        <w:t>shared network resources</w:t>
      </w:r>
      <w:r w:rsidRPr="00F26D66">
        <w:rPr>
          <w:lang w:val="en-US"/>
        </w:rPr>
        <w:t xml:space="preserve"> are the same as for personal network resources:</w:t>
      </w:r>
    </w:p>
    <w:p w14:paraId="09C36781" w14:textId="59F73B3C" w:rsidR="00CC080E" w:rsidRPr="00F26D66" w:rsidRDefault="00CC080E" w:rsidP="00821B72">
      <w:pPr>
        <w:rPr>
          <w:lang w:val="en-US"/>
        </w:rPr>
      </w:pPr>
    </w:p>
    <w:p w14:paraId="7CA85625" w14:textId="74EFAC36" w:rsidR="00CC080E" w:rsidRPr="00F26D66" w:rsidRDefault="00DC2FB2" w:rsidP="00CC080E">
      <w:pPr>
        <w:jc w:val="center"/>
        <w:rPr>
          <w:lang w:val="en-US"/>
        </w:rPr>
      </w:pPr>
      <w:r w:rsidRPr="00F26D66">
        <w:rPr>
          <w:noProof/>
          <w:lang w:val="en-US"/>
        </w:rPr>
        <w:drawing>
          <wp:inline distT="0" distB="0" distL="0" distR="0" wp14:anchorId="5A0B537C" wp14:editId="017D1559">
            <wp:extent cx="5076701" cy="629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2276" cy="632445"/>
                    </a:xfrm>
                    <a:prstGeom prst="rect">
                      <a:avLst/>
                    </a:prstGeom>
                    <a:noFill/>
                    <a:ln>
                      <a:noFill/>
                    </a:ln>
                  </pic:spPr>
                </pic:pic>
              </a:graphicData>
            </a:graphic>
          </wp:inline>
        </w:drawing>
      </w:r>
    </w:p>
    <w:p w14:paraId="7C243886" w14:textId="650D2EEB" w:rsidR="00821B72" w:rsidRPr="00F26D66" w:rsidRDefault="00821B72" w:rsidP="00821B72">
      <w:pPr>
        <w:rPr>
          <w:lang w:val="en-US"/>
        </w:rPr>
      </w:pPr>
    </w:p>
    <w:p w14:paraId="585DA0F2" w14:textId="1E2AF89C" w:rsidR="00CC080E" w:rsidRPr="00F26D66" w:rsidRDefault="00CC080E" w:rsidP="00CC080E">
      <w:pPr>
        <w:rPr>
          <w:lang w:val="en-US"/>
        </w:rPr>
      </w:pPr>
      <w:r w:rsidRPr="00F26D66">
        <w:rPr>
          <w:lang w:val="en-US"/>
        </w:rPr>
        <w:t>However, the definitions slightly differ:</w:t>
      </w:r>
    </w:p>
    <w:p w14:paraId="1AF445D9" w14:textId="77777777" w:rsidR="00CC080E" w:rsidRPr="00F26D66" w:rsidRDefault="00CC080E" w:rsidP="00CC080E">
      <w:pPr>
        <w:rPr>
          <w:lang w:val="en-US"/>
        </w:rPr>
      </w:pPr>
    </w:p>
    <w:p w14:paraId="282858D2" w14:textId="646D9289" w:rsidR="00CC080E" w:rsidRPr="00F26D66" w:rsidRDefault="00CC080E" w:rsidP="00CC080E">
      <w:pPr>
        <w:pStyle w:val="ListParagraph"/>
        <w:numPr>
          <w:ilvl w:val="0"/>
          <w:numId w:val="13"/>
        </w:numPr>
        <w:rPr>
          <w:lang w:val="en-US"/>
        </w:rPr>
      </w:pPr>
      <w:r w:rsidRPr="00F26D66">
        <w:rPr>
          <w:b/>
          <w:lang w:val="en-US"/>
        </w:rPr>
        <w:t>Enabled</w:t>
      </w:r>
      <w:r w:rsidRPr="00F26D66">
        <w:rPr>
          <w:lang w:val="en-US"/>
        </w:rPr>
        <w:t>: the object is actively in use and available to users for new access request</w:t>
      </w:r>
    </w:p>
    <w:p w14:paraId="2EE4329A" w14:textId="1226DCC8" w:rsidR="00CC080E" w:rsidRPr="00F26D66" w:rsidRDefault="00CC080E" w:rsidP="00CC080E">
      <w:pPr>
        <w:pStyle w:val="ListParagraph"/>
        <w:numPr>
          <w:ilvl w:val="0"/>
          <w:numId w:val="13"/>
        </w:numPr>
        <w:rPr>
          <w:lang w:val="en-US"/>
        </w:rPr>
      </w:pPr>
      <w:r w:rsidRPr="00F26D66">
        <w:rPr>
          <w:b/>
          <w:lang w:val="en-US"/>
        </w:rPr>
        <w:t>Disabled</w:t>
      </w:r>
      <w:r w:rsidRPr="00F26D66">
        <w:rPr>
          <w:lang w:val="en-US"/>
        </w:rPr>
        <w:t>: the object is actively in use</w:t>
      </w:r>
      <w:r w:rsidR="00E825B9" w:rsidRPr="00F26D66">
        <w:rPr>
          <w:lang w:val="en-US"/>
        </w:rPr>
        <w:t xml:space="preserve"> and can be fully managed by the resource managers</w:t>
      </w:r>
      <w:r w:rsidRPr="00F26D66">
        <w:rPr>
          <w:lang w:val="en-US"/>
        </w:rPr>
        <w:t xml:space="preserve">, but </w:t>
      </w:r>
      <w:r w:rsidR="00E825B9" w:rsidRPr="00F26D66">
        <w:rPr>
          <w:lang w:val="en-US"/>
        </w:rPr>
        <w:t xml:space="preserve">it is </w:t>
      </w:r>
      <w:r w:rsidRPr="00F26D66">
        <w:rPr>
          <w:lang w:val="en-US"/>
        </w:rPr>
        <w:t>not available to users for new access requests</w:t>
      </w:r>
    </w:p>
    <w:p w14:paraId="03760E46" w14:textId="769E7A53" w:rsidR="00CC080E" w:rsidRPr="00F26D66" w:rsidRDefault="00CC080E" w:rsidP="00CC080E">
      <w:pPr>
        <w:pStyle w:val="ListParagraph"/>
        <w:numPr>
          <w:ilvl w:val="0"/>
          <w:numId w:val="13"/>
        </w:numPr>
        <w:rPr>
          <w:lang w:val="en-US"/>
        </w:rPr>
      </w:pPr>
      <w:r w:rsidRPr="00F26D66">
        <w:rPr>
          <w:b/>
          <w:lang w:val="en-US"/>
        </w:rPr>
        <w:t>Deleted</w:t>
      </w:r>
      <w:r w:rsidRPr="00F26D66">
        <w:rPr>
          <w:lang w:val="en-US"/>
        </w:rPr>
        <w:t xml:space="preserve">: the object is no longer needed and can therefore be disposed of; when entering this status, access for existing beneficiaries is usually </w:t>
      </w:r>
      <w:r w:rsidR="00E75577" w:rsidRPr="00F26D66">
        <w:rPr>
          <w:lang w:val="en-US"/>
        </w:rPr>
        <w:t xml:space="preserve">revoked </w:t>
      </w:r>
      <w:r w:rsidRPr="00F26D66">
        <w:rPr>
          <w:lang w:val="en-US"/>
        </w:rPr>
        <w:t>immediately and a timer set to control delayed disposal</w:t>
      </w:r>
      <w:r w:rsidR="00E75577" w:rsidRPr="00F26D66">
        <w:rPr>
          <w:lang w:val="en-US"/>
        </w:rPr>
        <w:t xml:space="preserve"> of the resource</w:t>
      </w:r>
      <w:r w:rsidRPr="00F26D66">
        <w:rPr>
          <w:lang w:val="en-US"/>
        </w:rPr>
        <w:t xml:space="preserve"> – thus giving a "grace period" to recover from accidental deletions</w:t>
      </w:r>
    </w:p>
    <w:p w14:paraId="577DDEEB" w14:textId="77777777" w:rsidR="00DC2FB2" w:rsidRPr="00F26D66" w:rsidRDefault="00DC2FB2" w:rsidP="00DC2FB2">
      <w:pPr>
        <w:pStyle w:val="ListParagraph"/>
        <w:numPr>
          <w:ilvl w:val="0"/>
          <w:numId w:val="13"/>
        </w:numPr>
        <w:rPr>
          <w:lang w:val="en-US"/>
        </w:rPr>
      </w:pPr>
      <w:r w:rsidRPr="00F26D66">
        <w:rPr>
          <w:b/>
          <w:lang w:val="en-US"/>
        </w:rPr>
        <w:t>Purged</w:t>
      </w:r>
      <w:r w:rsidRPr="00F26D66">
        <w:rPr>
          <w:lang w:val="en-US"/>
        </w:rPr>
        <w:t>: the object's disposal grace period is over and hence the object can effectively be removed from the target environment. Recovery is no longer possible. Although the object remains in aMIRA, it is no longer tracked/managed.</w:t>
      </w:r>
    </w:p>
    <w:p w14:paraId="12DDD45C" w14:textId="77777777" w:rsidR="00DC2FB2" w:rsidRPr="00F26D66" w:rsidRDefault="00DC2FB2" w:rsidP="00DC2FB2">
      <w:pPr>
        <w:rPr>
          <w:lang w:val="en-US"/>
        </w:rPr>
      </w:pPr>
    </w:p>
    <w:p w14:paraId="0230E3DA" w14:textId="77777777" w:rsidR="00075B2A" w:rsidRPr="00F26D66" w:rsidRDefault="00075B2A" w:rsidP="00DC2FB2">
      <w:pPr>
        <w:rPr>
          <w:lang w:val="en-US"/>
        </w:rPr>
      </w:pPr>
    </w:p>
    <w:p w14:paraId="2C37D214" w14:textId="77777777" w:rsidR="00075B2A" w:rsidRPr="00F26D66" w:rsidRDefault="00075B2A" w:rsidP="00075B2A">
      <w:pPr>
        <w:rPr>
          <w:lang w:val="en-US"/>
        </w:rPr>
      </w:pPr>
      <w:r w:rsidRPr="00F26D66">
        <w:rPr>
          <w:lang w:val="en-US"/>
        </w:rPr>
        <w:lastRenderedPageBreak/>
        <w:t>aMIRA itself is target system agnostic and therefore provides a two-step deletion process with a grace period in which a deleted object can usually be recovered without loss of data and/or functionality.</w:t>
      </w:r>
    </w:p>
    <w:p w14:paraId="74831B9C" w14:textId="77777777" w:rsidR="00075B2A" w:rsidRPr="00F26D66" w:rsidRDefault="00075B2A" w:rsidP="00075B2A">
      <w:pPr>
        <w:rPr>
          <w:lang w:val="en-US"/>
        </w:rPr>
      </w:pPr>
    </w:p>
    <w:p w14:paraId="64C72169" w14:textId="13DBA755" w:rsidR="00075B2A" w:rsidRPr="00F26D66" w:rsidRDefault="00075B2A" w:rsidP="00075B2A">
      <w:pPr>
        <w:rPr>
          <w:lang w:val="en-US"/>
        </w:rPr>
      </w:pPr>
      <w:r w:rsidRPr="00F26D66">
        <w:rPr>
          <w:lang w:val="en-US"/>
        </w:rPr>
        <w:t>Depending on the capabilities of the actual target system, this may or may not be possible – or offer additional possibilities, that would then require some alignment within the model used in aMIRA.</w:t>
      </w:r>
    </w:p>
    <w:p w14:paraId="4659AF28" w14:textId="77777777" w:rsidR="00075B2A" w:rsidRPr="00F26D66" w:rsidRDefault="00075B2A" w:rsidP="00075B2A">
      <w:pPr>
        <w:rPr>
          <w:lang w:val="en-US"/>
        </w:rPr>
      </w:pPr>
    </w:p>
    <w:p w14:paraId="34C3C8B9" w14:textId="2251C3E4" w:rsidR="00676930" w:rsidRPr="00F26D66" w:rsidRDefault="00DC2FB2" w:rsidP="00DC2FB2">
      <w:pPr>
        <w:rPr>
          <w:lang w:val="en-US"/>
        </w:rPr>
      </w:pPr>
      <w:r w:rsidRPr="00F26D66">
        <w:rPr>
          <w:lang w:val="en-US"/>
        </w:rPr>
        <w:t xml:space="preserve">Important: a deleted object can only be recovered (e.g. changed back to enabled) </w:t>
      </w:r>
      <w:r w:rsidRPr="00F26D66">
        <w:rPr>
          <w:i/>
          <w:lang w:val="en-US"/>
        </w:rPr>
        <w:t>without</w:t>
      </w:r>
      <w:r w:rsidRPr="00F26D66">
        <w:rPr>
          <w:lang w:val="en-US"/>
        </w:rPr>
        <w:t xml:space="preserve"> any data and/or functionality loss </w:t>
      </w:r>
      <w:r w:rsidRPr="00F26D66">
        <w:rPr>
          <w:i/>
          <w:lang w:val="en-US"/>
        </w:rPr>
        <w:t>during</w:t>
      </w:r>
      <w:r w:rsidRPr="00F26D66">
        <w:rPr>
          <w:lang w:val="en-US"/>
        </w:rPr>
        <w:t xml:space="preserve"> the grace period. Once the grace period is over, the object's status is aMIRA changes to "Purged" and the object is removed from the target environment (e.g. </w:t>
      </w:r>
      <w:r w:rsidR="00E75577" w:rsidRPr="00F26D66">
        <w:rPr>
          <w:lang w:val="en-US"/>
        </w:rPr>
        <w:t>Filer</w:t>
      </w:r>
      <w:r w:rsidRPr="00F26D66">
        <w:rPr>
          <w:lang w:val="en-US"/>
        </w:rPr>
        <w:t xml:space="preserve">, </w:t>
      </w:r>
      <w:r w:rsidR="00E75577" w:rsidRPr="00F26D66">
        <w:rPr>
          <w:lang w:val="en-US"/>
        </w:rPr>
        <w:t>SharePoint</w:t>
      </w:r>
      <w:r w:rsidRPr="00F26D66">
        <w:rPr>
          <w:lang w:val="en-US"/>
        </w:rPr>
        <w:t>, …).</w:t>
      </w:r>
    </w:p>
    <w:p w14:paraId="2F765518" w14:textId="221EF2EB" w:rsidR="00821B72" w:rsidRPr="00F26D66" w:rsidRDefault="00821B72" w:rsidP="00821B72">
      <w:pPr>
        <w:rPr>
          <w:lang w:val="en-US"/>
        </w:rPr>
      </w:pPr>
    </w:p>
    <w:p w14:paraId="2A610335" w14:textId="77777777" w:rsidR="004B3275" w:rsidRPr="00F26D66" w:rsidRDefault="004B3275" w:rsidP="00821B72">
      <w:pPr>
        <w:rPr>
          <w:lang w:val="en-US"/>
        </w:rPr>
      </w:pPr>
    </w:p>
    <w:p w14:paraId="41933AD3" w14:textId="49681294" w:rsidR="00763FBC" w:rsidRPr="00F26D66" w:rsidRDefault="00763FBC" w:rsidP="00763FBC">
      <w:pPr>
        <w:pStyle w:val="Heading4"/>
        <w:rPr>
          <w:lang w:val="en-US"/>
        </w:rPr>
      </w:pPr>
      <w:r w:rsidRPr="00F26D66">
        <w:rPr>
          <w:lang w:val="en-US"/>
        </w:rPr>
        <w:t>Accesses</w:t>
      </w:r>
    </w:p>
    <w:p w14:paraId="389D87CA" w14:textId="2C5ACE49" w:rsidR="00763FBC" w:rsidRPr="00F26D66" w:rsidRDefault="00676930" w:rsidP="00763FBC">
      <w:pPr>
        <w:rPr>
          <w:lang w:val="en-US"/>
        </w:rPr>
      </w:pPr>
      <w:r w:rsidRPr="00F26D66">
        <w:rPr>
          <w:lang w:val="en-US"/>
        </w:rPr>
        <w:t>The status values for accesses are as follows:</w:t>
      </w:r>
    </w:p>
    <w:p w14:paraId="32A89E30" w14:textId="747E020D" w:rsidR="00676930" w:rsidRPr="00F26D66" w:rsidRDefault="00676930" w:rsidP="00763FBC">
      <w:pPr>
        <w:rPr>
          <w:lang w:val="en-US"/>
        </w:rPr>
      </w:pPr>
    </w:p>
    <w:p w14:paraId="2121A00A" w14:textId="080F6483" w:rsidR="00676930" w:rsidRPr="00F26D66" w:rsidRDefault="00676930" w:rsidP="00676930">
      <w:pPr>
        <w:jc w:val="center"/>
        <w:rPr>
          <w:lang w:val="en-US"/>
        </w:rPr>
      </w:pPr>
      <w:r w:rsidRPr="00F26D66">
        <w:rPr>
          <w:noProof/>
          <w:lang w:val="en-US"/>
        </w:rPr>
        <w:drawing>
          <wp:inline distT="0" distB="0" distL="0" distR="0" wp14:anchorId="4EED8D78" wp14:editId="412225A1">
            <wp:extent cx="3847605" cy="1832618"/>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61191" cy="1839089"/>
                    </a:xfrm>
                    <a:prstGeom prst="rect">
                      <a:avLst/>
                    </a:prstGeom>
                    <a:noFill/>
                    <a:ln>
                      <a:noFill/>
                    </a:ln>
                  </pic:spPr>
                </pic:pic>
              </a:graphicData>
            </a:graphic>
          </wp:inline>
        </w:drawing>
      </w:r>
    </w:p>
    <w:p w14:paraId="3AF0544A" w14:textId="66C46792" w:rsidR="00676930" w:rsidRPr="00F26D66" w:rsidRDefault="00676930" w:rsidP="00763FBC">
      <w:pPr>
        <w:rPr>
          <w:lang w:val="en-US"/>
        </w:rPr>
      </w:pPr>
    </w:p>
    <w:p w14:paraId="17C63EC2" w14:textId="2FC643F2" w:rsidR="00676930" w:rsidRPr="00F26D66" w:rsidRDefault="00676930" w:rsidP="00763FBC">
      <w:pPr>
        <w:rPr>
          <w:lang w:val="en-US"/>
        </w:rPr>
      </w:pPr>
      <w:r w:rsidRPr="00F26D66">
        <w:rPr>
          <w:lang w:val="en-US"/>
        </w:rPr>
        <w:t>Definition:</w:t>
      </w:r>
    </w:p>
    <w:p w14:paraId="64297906" w14:textId="0E7A908A" w:rsidR="00676930" w:rsidRPr="00F26D66" w:rsidRDefault="00676930" w:rsidP="00763FBC">
      <w:pPr>
        <w:rPr>
          <w:lang w:val="en-US"/>
        </w:rPr>
      </w:pPr>
    </w:p>
    <w:p w14:paraId="0F07B5E2" w14:textId="1B69DE4B" w:rsidR="00676930" w:rsidRPr="00F26D66" w:rsidRDefault="00676930" w:rsidP="004B5A91">
      <w:pPr>
        <w:pStyle w:val="ListParagraph"/>
        <w:numPr>
          <w:ilvl w:val="0"/>
          <w:numId w:val="33"/>
        </w:numPr>
        <w:rPr>
          <w:lang w:val="en-US"/>
        </w:rPr>
      </w:pPr>
      <w:r w:rsidRPr="00F26D66">
        <w:rPr>
          <w:b/>
          <w:lang w:val="en-US"/>
        </w:rPr>
        <w:t>Active</w:t>
      </w:r>
      <w:r w:rsidRPr="00F26D66">
        <w:rPr>
          <w:lang w:val="en-US"/>
        </w:rPr>
        <w:t xml:space="preserve">: newly granted accesses are usually active – meaning the beneficiary can </w:t>
      </w:r>
      <w:r w:rsidR="00987FEA" w:rsidRPr="00F26D66">
        <w:rPr>
          <w:lang w:val="en-US"/>
        </w:rPr>
        <w:t>immediate</w:t>
      </w:r>
      <w:r w:rsidR="00EF6D0E" w:rsidRPr="00F26D66">
        <w:rPr>
          <w:lang w:val="en-US"/>
        </w:rPr>
        <w:t>ly</w:t>
      </w:r>
      <w:r w:rsidR="00987FEA" w:rsidRPr="00F26D66">
        <w:rPr>
          <w:lang w:val="en-US"/>
        </w:rPr>
        <w:t xml:space="preserve"> </w:t>
      </w:r>
      <w:r w:rsidRPr="00F26D66">
        <w:rPr>
          <w:lang w:val="en-US"/>
        </w:rPr>
        <w:t>access the resource according to the type of access (e.g. read-only</w:t>
      </w:r>
      <w:r w:rsidR="00F5222B" w:rsidRPr="00F26D66">
        <w:rPr>
          <w:lang w:val="en-US"/>
        </w:rPr>
        <w:t>)</w:t>
      </w:r>
    </w:p>
    <w:p w14:paraId="7F363B31" w14:textId="6C9E55A2" w:rsidR="00676930" w:rsidRPr="00F26D66" w:rsidRDefault="00676930" w:rsidP="004B5A91">
      <w:pPr>
        <w:pStyle w:val="ListParagraph"/>
        <w:numPr>
          <w:ilvl w:val="0"/>
          <w:numId w:val="33"/>
        </w:numPr>
        <w:rPr>
          <w:lang w:val="en-US"/>
        </w:rPr>
      </w:pPr>
      <w:r w:rsidRPr="00F26D66">
        <w:rPr>
          <w:b/>
          <w:lang w:val="en-US"/>
        </w:rPr>
        <w:t>Future</w:t>
      </w:r>
      <w:r w:rsidRPr="00F26D66">
        <w:rPr>
          <w:lang w:val="en-US"/>
        </w:rPr>
        <w:t xml:space="preserve">: </w:t>
      </w:r>
      <w:r w:rsidR="00F5222B" w:rsidRPr="00F26D66">
        <w:rPr>
          <w:lang w:val="en-US"/>
        </w:rPr>
        <w:t>accesses can also be granted for the future, i.e. access is not yet possible – but will eventually be enabled (transition to status "active" based on time)</w:t>
      </w:r>
    </w:p>
    <w:p w14:paraId="768712D9" w14:textId="64866D7F" w:rsidR="00676930" w:rsidRPr="00F26D66" w:rsidRDefault="00676930" w:rsidP="004B5A91">
      <w:pPr>
        <w:pStyle w:val="ListParagraph"/>
        <w:numPr>
          <w:ilvl w:val="0"/>
          <w:numId w:val="33"/>
        </w:numPr>
        <w:rPr>
          <w:lang w:val="en-US"/>
        </w:rPr>
      </w:pPr>
      <w:r w:rsidRPr="00F26D66">
        <w:rPr>
          <w:b/>
          <w:lang w:val="en-US"/>
        </w:rPr>
        <w:t>Revoked</w:t>
      </w:r>
      <w:r w:rsidRPr="00F26D66">
        <w:rPr>
          <w:lang w:val="en-US"/>
        </w:rPr>
        <w:t xml:space="preserve">: </w:t>
      </w:r>
      <w:r w:rsidR="00F5222B" w:rsidRPr="00F26D66">
        <w:rPr>
          <w:lang w:val="en-US"/>
        </w:rPr>
        <w:t>access has been removed either explicitly (e.g. by the owner of the resource) or implicitly because of the resource being set to deleted; the beneficiary can no longer access the resource</w:t>
      </w:r>
    </w:p>
    <w:p w14:paraId="3C3FB9DD" w14:textId="3B292358" w:rsidR="00676930" w:rsidRPr="00F26D66" w:rsidRDefault="00676930" w:rsidP="004B5A91">
      <w:pPr>
        <w:pStyle w:val="ListParagraph"/>
        <w:numPr>
          <w:ilvl w:val="0"/>
          <w:numId w:val="33"/>
        </w:numPr>
        <w:rPr>
          <w:lang w:val="en-US"/>
        </w:rPr>
      </w:pPr>
      <w:r w:rsidRPr="00F26D66">
        <w:rPr>
          <w:b/>
          <w:lang w:val="en-US"/>
        </w:rPr>
        <w:t>Deleted</w:t>
      </w:r>
      <w:r w:rsidRPr="00F26D66">
        <w:rPr>
          <w:lang w:val="en-US"/>
        </w:rPr>
        <w:t xml:space="preserve">: </w:t>
      </w:r>
      <w:r w:rsidR="00F5222B" w:rsidRPr="00F26D66">
        <w:rPr>
          <w:lang w:val="en-US"/>
        </w:rPr>
        <w:t>access is no longer valid</w:t>
      </w:r>
      <w:r w:rsidR="00DE094F" w:rsidRPr="00F26D66">
        <w:rPr>
          <w:lang w:val="en-US"/>
        </w:rPr>
        <w:t>/possible</w:t>
      </w:r>
      <w:r w:rsidR="00F5222B" w:rsidRPr="00F26D66">
        <w:rPr>
          <w:lang w:val="en-US"/>
        </w:rPr>
        <w:t xml:space="preserve"> as the beneficiary has been deleted (e.g. person has left the company)</w:t>
      </w:r>
    </w:p>
    <w:p w14:paraId="70C81565" w14:textId="57C3D5BB" w:rsidR="00676930" w:rsidRPr="00F26D66" w:rsidRDefault="00676930" w:rsidP="00676930">
      <w:pPr>
        <w:rPr>
          <w:lang w:val="en-US"/>
        </w:rPr>
      </w:pPr>
    </w:p>
    <w:p w14:paraId="0EEB578E" w14:textId="76866957" w:rsidR="00676930" w:rsidRPr="00F26D66" w:rsidRDefault="00F5222B" w:rsidP="00676930">
      <w:pPr>
        <w:rPr>
          <w:lang w:val="en-US"/>
        </w:rPr>
      </w:pPr>
      <w:r w:rsidRPr="00F26D66">
        <w:rPr>
          <w:lang w:val="en-US"/>
        </w:rPr>
        <w:t>Important:</w:t>
      </w:r>
    </w:p>
    <w:p w14:paraId="1D8427EB" w14:textId="024C3844" w:rsidR="00F5222B" w:rsidRPr="00F26D66" w:rsidRDefault="00F5222B" w:rsidP="00676930">
      <w:pPr>
        <w:rPr>
          <w:lang w:val="en-US"/>
        </w:rPr>
      </w:pPr>
    </w:p>
    <w:p w14:paraId="4117416D" w14:textId="6C201F01" w:rsidR="00F5222B" w:rsidRPr="00F26D66" w:rsidRDefault="00F5222B" w:rsidP="004B5A91">
      <w:pPr>
        <w:pStyle w:val="ListParagraph"/>
        <w:numPr>
          <w:ilvl w:val="0"/>
          <w:numId w:val="34"/>
        </w:numPr>
        <w:rPr>
          <w:lang w:val="en-US"/>
        </w:rPr>
      </w:pPr>
      <w:r w:rsidRPr="00F26D66">
        <w:rPr>
          <w:lang w:val="en-US"/>
        </w:rPr>
        <w:t>Revoked and deleted accesses are never re-granted. Instead, a new access is granted (e.g. in case a deleted resource is re-enabled)</w:t>
      </w:r>
    </w:p>
    <w:p w14:paraId="2752691E" w14:textId="6F2BC755" w:rsidR="00F5222B" w:rsidRPr="00F26D66" w:rsidRDefault="00F5222B" w:rsidP="004B5A91">
      <w:pPr>
        <w:pStyle w:val="ListParagraph"/>
        <w:numPr>
          <w:ilvl w:val="0"/>
          <w:numId w:val="34"/>
        </w:numPr>
        <w:rPr>
          <w:lang w:val="en-US"/>
        </w:rPr>
      </w:pPr>
      <w:r w:rsidRPr="00F26D66">
        <w:rPr>
          <w:lang w:val="en-US"/>
        </w:rPr>
        <w:t>A transition to status revoked implies a provisioning action, whereas a transition to status deleted does not.</w:t>
      </w:r>
    </w:p>
    <w:p w14:paraId="11C66A32" w14:textId="0EEF7BD3" w:rsidR="00676930" w:rsidRPr="00F26D66" w:rsidRDefault="00676930" w:rsidP="00676930">
      <w:pPr>
        <w:rPr>
          <w:lang w:val="en-US"/>
        </w:rPr>
      </w:pPr>
    </w:p>
    <w:p w14:paraId="2D5C2A6E" w14:textId="77777777" w:rsidR="004B3275" w:rsidRPr="00F26D66" w:rsidRDefault="004B3275" w:rsidP="00676930">
      <w:pPr>
        <w:rPr>
          <w:lang w:val="en-US"/>
        </w:rPr>
      </w:pPr>
    </w:p>
    <w:p w14:paraId="20ED71EF" w14:textId="0C9780AD" w:rsidR="00763FBC" w:rsidRPr="00F26D66" w:rsidRDefault="00763FBC" w:rsidP="00763FBC">
      <w:pPr>
        <w:pStyle w:val="Heading3"/>
        <w:rPr>
          <w:lang w:val="en-US"/>
        </w:rPr>
      </w:pPr>
      <w:bookmarkStart w:id="91" w:name="_Toc35447334"/>
      <w:r w:rsidRPr="00F26D66">
        <w:rPr>
          <w:lang w:val="en-US"/>
        </w:rPr>
        <w:t>Status Value Dependencies</w:t>
      </w:r>
      <w:bookmarkEnd w:id="91"/>
    </w:p>
    <w:p w14:paraId="0899110C" w14:textId="78A9F1B4" w:rsidR="00DE094F" w:rsidRPr="00F26D66" w:rsidRDefault="00A66BEA" w:rsidP="00763FBC">
      <w:pPr>
        <w:rPr>
          <w:lang w:val="en-US"/>
        </w:rPr>
      </w:pPr>
      <w:r w:rsidRPr="00F26D66">
        <w:rPr>
          <w:lang w:val="en-US"/>
        </w:rPr>
        <w:t>The status of accesses depends on the status of the resource</w:t>
      </w:r>
      <w:r w:rsidR="00DE094F" w:rsidRPr="00F26D66">
        <w:rPr>
          <w:lang w:val="en-US"/>
        </w:rPr>
        <w:t>s they are associated with. The dependencies are</w:t>
      </w:r>
      <w:r w:rsidR="001B65E9" w:rsidRPr="00F26D66">
        <w:rPr>
          <w:lang w:val="en-US"/>
        </w:rPr>
        <w:t xml:space="preserve"> shown in the following table:</w:t>
      </w:r>
    </w:p>
    <w:p w14:paraId="4C21C145" w14:textId="6E20E5B0" w:rsidR="001B65E9" w:rsidRPr="00F26D66" w:rsidRDefault="001B65E9" w:rsidP="00763FBC">
      <w:pPr>
        <w:rPr>
          <w:lang w:val="en-US"/>
        </w:rPr>
      </w:pPr>
    </w:p>
    <w:p w14:paraId="7F188E5D" w14:textId="74808303" w:rsidR="001B65E9" w:rsidRPr="00F26D66" w:rsidRDefault="009F3052" w:rsidP="001B65E9">
      <w:pPr>
        <w:jc w:val="center"/>
        <w:rPr>
          <w:lang w:val="en-US"/>
        </w:rPr>
      </w:pPr>
      <w:r w:rsidRPr="00F26D66">
        <w:rPr>
          <w:noProof/>
          <w:lang w:val="en-US"/>
        </w:rPr>
        <w:lastRenderedPageBreak/>
        <w:drawing>
          <wp:inline distT="0" distB="0" distL="0" distR="0" wp14:anchorId="012F062D" wp14:editId="143F17A9">
            <wp:extent cx="3556660" cy="1006196"/>
            <wp:effectExtent l="0" t="0" r="5715" b="3810"/>
            <wp:docPr id="28520852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9">
                      <a:extLst>
                        <a:ext uri="{28A0092B-C50C-407E-A947-70E740481C1C}">
                          <a14:useLocalDpi xmlns:a14="http://schemas.microsoft.com/office/drawing/2010/main" val="0"/>
                        </a:ext>
                      </a:extLst>
                    </a:blip>
                    <a:stretch>
                      <a:fillRect/>
                    </a:stretch>
                  </pic:blipFill>
                  <pic:spPr>
                    <a:xfrm>
                      <a:off x="0" y="0"/>
                      <a:ext cx="3556660" cy="1006196"/>
                    </a:xfrm>
                    <a:prstGeom prst="rect">
                      <a:avLst/>
                    </a:prstGeom>
                  </pic:spPr>
                </pic:pic>
              </a:graphicData>
            </a:graphic>
          </wp:inline>
        </w:drawing>
      </w:r>
    </w:p>
    <w:p w14:paraId="2969B3D8" w14:textId="3CD39361" w:rsidR="001B65E9" w:rsidRPr="00F26D66" w:rsidRDefault="001B65E9" w:rsidP="00763FBC">
      <w:pPr>
        <w:rPr>
          <w:lang w:val="en-US"/>
        </w:rPr>
      </w:pPr>
    </w:p>
    <w:p w14:paraId="6B63DD1D" w14:textId="26998EC4" w:rsidR="00763FBC" w:rsidRPr="00F26D66" w:rsidRDefault="009F3052" w:rsidP="00763FBC">
      <w:pPr>
        <w:rPr>
          <w:lang w:val="en-US"/>
        </w:rPr>
      </w:pPr>
      <w:r w:rsidRPr="00F26D66">
        <w:rPr>
          <w:lang w:val="en-US"/>
        </w:rPr>
        <w:t>For example, a deleted resource cannot have active accesses.</w:t>
      </w:r>
    </w:p>
    <w:p w14:paraId="36CEEFD5" w14:textId="519086B1" w:rsidR="00763FBC" w:rsidRPr="00F26D66" w:rsidRDefault="00763FBC" w:rsidP="00763FBC">
      <w:pPr>
        <w:rPr>
          <w:lang w:val="en-US"/>
        </w:rPr>
      </w:pPr>
    </w:p>
    <w:p w14:paraId="308C2272" w14:textId="4119CA95" w:rsidR="00763FBC" w:rsidRPr="00F26D66" w:rsidRDefault="00763FBC" w:rsidP="00763FBC">
      <w:pPr>
        <w:pStyle w:val="Heading3"/>
        <w:rPr>
          <w:lang w:val="en-US"/>
        </w:rPr>
      </w:pPr>
      <w:bookmarkStart w:id="92" w:name="_Toc35447335"/>
      <w:r w:rsidRPr="00F26D66">
        <w:rPr>
          <w:lang w:val="en-US"/>
        </w:rPr>
        <w:t>Automatic Status Transitions</w:t>
      </w:r>
      <w:bookmarkEnd w:id="92"/>
    </w:p>
    <w:p w14:paraId="678F8C53" w14:textId="249BC309" w:rsidR="009F3052" w:rsidRPr="00F26D66" w:rsidRDefault="009F3052" w:rsidP="00763FBC">
      <w:pPr>
        <w:rPr>
          <w:lang w:val="en-US"/>
        </w:rPr>
      </w:pPr>
      <w:r w:rsidRPr="00F26D66">
        <w:rPr>
          <w:lang w:val="en-US"/>
        </w:rPr>
        <w:t>Changes applied to the status of shared network resources can have an impact on the status of accesses defined on that resource. A typical example would be revocation of accesses to resources marked as deleted.</w:t>
      </w:r>
    </w:p>
    <w:p w14:paraId="0695E6E5" w14:textId="0C86187B" w:rsidR="009F3052" w:rsidRPr="00F26D66" w:rsidRDefault="009F3052" w:rsidP="00763FBC">
      <w:pPr>
        <w:rPr>
          <w:lang w:val="en-US"/>
        </w:rPr>
      </w:pPr>
    </w:p>
    <w:p w14:paraId="13A948EA" w14:textId="46521164" w:rsidR="009F3052" w:rsidRPr="00F26D66" w:rsidRDefault="009F3052" w:rsidP="009F3052">
      <w:pPr>
        <w:rPr>
          <w:lang w:val="en-US"/>
        </w:rPr>
      </w:pPr>
      <w:r w:rsidRPr="00F26D66">
        <w:rPr>
          <w:lang w:val="en-US"/>
        </w:rPr>
        <w:t>The following table shows how the resource status "drives" the status of accesses:</w:t>
      </w:r>
    </w:p>
    <w:p w14:paraId="72FC06D1" w14:textId="395A72AA" w:rsidR="009F3052" w:rsidRPr="00F26D66" w:rsidRDefault="009F3052" w:rsidP="00763FBC">
      <w:pPr>
        <w:rPr>
          <w:lang w:val="en-US"/>
        </w:rPr>
      </w:pPr>
    </w:p>
    <w:p w14:paraId="5DEDB5E1" w14:textId="0DC4D254" w:rsidR="009F3052" w:rsidRPr="00F26D66" w:rsidRDefault="002D378F" w:rsidP="009F3052">
      <w:pPr>
        <w:jc w:val="center"/>
        <w:rPr>
          <w:lang w:val="en-US"/>
        </w:rPr>
      </w:pPr>
      <w:r w:rsidRPr="00F26D66">
        <w:rPr>
          <w:noProof/>
          <w:lang w:val="en-US"/>
        </w:rPr>
        <w:drawing>
          <wp:inline distT="0" distB="0" distL="0" distR="0" wp14:anchorId="10971C82" wp14:editId="3FDADAAA">
            <wp:extent cx="4728829" cy="2114092"/>
            <wp:effectExtent l="0" t="0" r="0" b="635"/>
            <wp:docPr id="15893193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0">
                      <a:extLst>
                        <a:ext uri="{28A0092B-C50C-407E-A947-70E740481C1C}">
                          <a14:useLocalDpi xmlns:a14="http://schemas.microsoft.com/office/drawing/2010/main" val="0"/>
                        </a:ext>
                      </a:extLst>
                    </a:blip>
                    <a:stretch>
                      <a:fillRect/>
                    </a:stretch>
                  </pic:blipFill>
                  <pic:spPr>
                    <a:xfrm>
                      <a:off x="0" y="0"/>
                      <a:ext cx="4728829" cy="2114092"/>
                    </a:xfrm>
                    <a:prstGeom prst="rect">
                      <a:avLst/>
                    </a:prstGeom>
                  </pic:spPr>
                </pic:pic>
              </a:graphicData>
            </a:graphic>
          </wp:inline>
        </w:drawing>
      </w:r>
    </w:p>
    <w:p w14:paraId="3C5E6436" w14:textId="58D576F2" w:rsidR="009F3052" w:rsidRPr="00F26D66" w:rsidRDefault="009F3052" w:rsidP="00763FBC">
      <w:pPr>
        <w:rPr>
          <w:lang w:val="en-US"/>
        </w:rPr>
      </w:pPr>
    </w:p>
    <w:p w14:paraId="03FCB695" w14:textId="5D139D65" w:rsidR="009F3052" w:rsidRPr="00F26D66" w:rsidRDefault="002D378F" w:rsidP="00763FBC">
      <w:pPr>
        <w:rPr>
          <w:lang w:val="en-US"/>
        </w:rPr>
      </w:pPr>
      <w:r w:rsidRPr="00F26D66">
        <w:rPr>
          <w:lang w:val="en-US"/>
        </w:rPr>
        <w:t>(</w:t>
      </w:r>
      <w:r w:rsidR="009F3052" w:rsidRPr="00F26D66">
        <w:rPr>
          <w:lang w:val="en-US"/>
        </w:rPr>
        <w:t>*</w:t>
      </w:r>
      <w:r w:rsidRPr="00F26D66">
        <w:rPr>
          <w:lang w:val="en-US"/>
        </w:rPr>
        <w:t>)</w:t>
      </w:r>
      <w:r w:rsidR="009F3052" w:rsidRPr="00F26D66">
        <w:rPr>
          <w:lang w:val="en-US"/>
        </w:rPr>
        <w:t xml:space="preserve"> = when a resource is </w:t>
      </w:r>
      <w:r w:rsidRPr="00F26D66">
        <w:rPr>
          <w:lang w:val="en-US"/>
        </w:rPr>
        <w:t>undeleted</w:t>
      </w:r>
      <w:r w:rsidR="009F3052" w:rsidRPr="00F26D66">
        <w:rPr>
          <w:lang w:val="en-US"/>
        </w:rPr>
        <w:t>, accesses that were revoked as part of the resource deletion are re-granted</w:t>
      </w:r>
    </w:p>
    <w:p w14:paraId="75AF6EC2" w14:textId="77777777" w:rsidR="009F3052" w:rsidRPr="00F26D66" w:rsidRDefault="009F3052" w:rsidP="00763FBC">
      <w:pPr>
        <w:rPr>
          <w:lang w:val="en-US"/>
        </w:rPr>
      </w:pPr>
    </w:p>
    <w:p w14:paraId="104115E8" w14:textId="4475C911" w:rsidR="009F3052" w:rsidRPr="00F26D66" w:rsidRDefault="009F3052" w:rsidP="00763FBC">
      <w:pPr>
        <w:rPr>
          <w:lang w:val="en-US"/>
        </w:rPr>
      </w:pPr>
      <w:r w:rsidRPr="00F26D66">
        <w:rPr>
          <w:lang w:val="en-US"/>
        </w:rPr>
        <w:t>For example:</w:t>
      </w:r>
    </w:p>
    <w:p w14:paraId="30B8430C" w14:textId="20ECB8F1" w:rsidR="009F3052" w:rsidRPr="00F26D66" w:rsidRDefault="009F3052" w:rsidP="00763FBC">
      <w:pPr>
        <w:rPr>
          <w:lang w:val="en-US"/>
        </w:rPr>
      </w:pPr>
    </w:p>
    <w:p w14:paraId="347FB850" w14:textId="21E21AAC" w:rsidR="009F3052" w:rsidRPr="00F26D66" w:rsidRDefault="009F3052" w:rsidP="004B5A91">
      <w:pPr>
        <w:pStyle w:val="ListParagraph"/>
        <w:numPr>
          <w:ilvl w:val="0"/>
          <w:numId w:val="35"/>
        </w:numPr>
        <w:rPr>
          <w:lang w:val="en-US"/>
        </w:rPr>
      </w:pPr>
      <w:r w:rsidRPr="00F26D66">
        <w:rPr>
          <w:lang w:val="en-US"/>
        </w:rPr>
        <w:t>When a resource is set to "deleted", aMIRA will revoke all active and future accesses</w:t>
      </w:r>
    </w:p>
    <w:p w14:paraId="7A25ED02" w14:textId="1591B456" w:rsidR="009F3052" w:rsidRPr="00F26D66" w:rsidRDefault="009F3052" w:rsidP="004B5A91">
      <w:pPr>
        <w:pStyle w:val="ListParagraph"/>
        <w:numPr>
          <w:ilvl w:val="0"/>
          <w:numId w:val="35"/>
        </w:numPr>
        <w:rPr>
          <w:lang w:val="en-US"/>
        </w:rPr>
      </w:pPr>
      <w:r w:rsidRPr="00F26D66">
        <w:rPr>
          <w:lang w:val="en-US"/>
        </w:rPr>
        <w:t xml:space="preserve">When a deleted resource is re-enabled, aMIRA will re-grant accesses </w:t>
      </w:r>
      <w:r w:rsidR="00520381" w:rsidRPr="00F26D66">
        <w:rPr>
          <w:lang w:val="en-US"/>
        </w:rPr>
        <w:t xml:space="preserve">(active or future) </w:t>
      </w:r>
      <w:r w:rsidRPr="00F26D66">
        <w:rPr>
          <w:lang w:val="en-US"/>
        </w:rPr>
        <w:t xml:space="preserve">that </w:t>
      </w:r>
      <w:r w:rsidR="002E4FB4" w:rsidRPr="00F26D66">
        <w:rPr>
          <w:lang w:val="en-US"/>
        </w:rPr>
        <w:t>had been revoked implicitly as part of the resource deletion</w:t>
      </w:r>
      <w:r w:rsidR="00BB5699" w:rsidRPr="00F26D66">
        <w:rPr>
          <w:lang w:val="en-US"/>
        </w:rPr>
        <w:t xml:space="preserve">. </w:t>
      </w:r>
      <w:r w:rsidR="00520381" w:rsidRPr="00F26D66">
        <w:rPr>
          <w:lang w:val="en-US"/>
        </w:rPr>
        <w:t>Note that these are newly granted accesses, i.e. existing revoked accesses are never re-activated.</w:t>
      </w:r>
    </w:p>
    <w:p w14:paraId="5BF74C88" w14:textId="7C07845C" w:rsidR="00520381" w:rsidRPr="00F26D66" w:rsidRDefault="00520381" w:rsidP="004B5A91">
      <w:pPr>
        <w:pStyle w:val="ListParagraph"/>
        <w:numPr>
          <w:ilvl w:val="0"/>
          <w:numId w:val="35"/>
        </w:numPr>
        <w:rPr>
          <w:lang w:val="en-US"/>
        </w:rPr>
      </w:pPr>
      <w:r w:rsidRPr="00F26D66">
        <w:rPr>
          <w:lang w:val="en-US"/>
        </w:rPr>
        <w:t>Resource status changes between enabled and disabled have no impact on accesses</w:t>
      </w:r>
    </w:p>
    <w:p w14:paraId="476DB6F5" w14:textId="4C33A0AF" w:rsidR="00520381" w:rsidRPr="00F26D66" w:rsidRDefault="00520381" w:rsidP="00520381">
      <w:pPr>
        <w:rPr>
          <w:lang w:val="en-US"/>
        </w:rPr>
      </w:pPr>
    </w:p>
    <w:p w14:paraId="68A30582" w14:textId="433634EF" w:rsidR="00763FBC" w:rsidRPr="00F26D66" w:rsidRDefault="00763FBC" w:rsidP="00821B72">
      <w:pPr>
        <w:rPr>
          <w:lang w:val="en-US"/>
        </w:rPr>
      </w:pPr>
    </w:p>
    <w:p w14:paraId="2F213DB2" w14:textId="53009882" w:rsidR="00520381" w:rsidRPr="00F26D66" w:rsidRDefault="00520381" w:rsidP="00520381">
      <w:pPr>
        <w:pStyle w:val="Heading2"/>
      </w:pPr>
      <w:bookmarkStart w:id="93" w:name="_Ref35435347"/>
      <w:bookmarkStart w:id="94" w:name="_Toc35447336"/>
      <w:r w:rsidRPr="00F26D66">
        <w:t>Default Lifecycle</w:t>
      </w:r>
      <w:bookmarkEnd w:id="93"/>
      <w:bookmarkEnd w:id="94"/>
    </w:p>
    <w:p w14:paraId="58E78F03" w14:textId="5576C34E" w:rsidR="00933B80" w:rsidRPr="00F26D66" w:rsidRDefault="00933B80" w:rsidP="00933B80">
      <w:pPr>
        <w:rPr>
          <w:lang w:val="en-US"/>
        </w:rPr>
      </w:pPr>
      <w:r w:rsidRPr="00F26D66">
        <w:rPr>
          <w:lang w:val="en-US"/>
        </w:rPr>
        <w:t xml:space="preserve">aMIRA provides a predefined lifecycle for managing shared network resources and accesses. Refer to section </w:t>
      </w:r>
      <w:r w:rsidRPr="00F26D66">
        <w:rPr>
          <w:lang w:val="en-US"/>
        </w:rPr>
        <w:fldChar w:fldCharType="begin"/>
      </w:r>
      <w:r w:rsidRPr="00F26D66">
        <w:rPr>
          <w:lang w:val="en-US"/>
        </w:rPr>
        <w:instrText xml:space="preserve"> REF _Ref528855199 \r \h </w:instrText>
      </w:r>
      <w:r w:rsidRPr="00F26D66">
        <w:rPr>
          <w:lang w:val="en-US"/>
        </w:rPr>
      </w:r>
      <w:r w:rsidRPr="00F26D66">
        <w:rPr>
          <w:lang w:val="en-US"/>
        </w:rPr>
        <w:fldChar w:fldCharType="separate"/>
      </w:r>
      <w:r w:rsidR="0068410C">
        <w:rPr>
          <w:lang w:val="en-US"/>
        </w:rPr>
        <w:t>3.3</w:t>
      </w:r>
      <w:r w:rsidRPr="00F26D66">
        <w:rPr>
          <w:lang w:val="en-US"/>
        </w:rPr>
        <w:fldChar w:fldCharType="end"/>
      </w:r>
      <w:r w:rsidRPr="00F26D66">
        <w:rPr>
          <w:lang w:val="en-US"/>
        </w:rPr>
        <w:t xml:space="preserve"> for information about the involved actors and roles.</w:t>
      </w:r>
    </w:p>
    <w:p w14:paraId="78BBDE09" w14:textId="77777777" w:rsidR="00933B80" w:rsidRPr="00F26D66" w:rsidRDefault="00933B80" w:rsidP="00933B80">
      <w:pPr>
        <w:rPr>
          <w:lang w:val="en-US"/>
        </w:rPr>
      </w:pPr>
    </w:p>
    <w:p w14:paraId="29489FFF" w14:textId="77777777" w:rsidR="00520381" w:rsidRPr="00F26D66" w:rsidRDefault="00520381" w:rsidP="00520381">
      <w:pPr>
        <w:rPr>
          <w:lang w:val="en-US"/>
        </w:rPr>
      </w:pPr>
    </w:p>
    <w:p w14:paraId="11998BF9" w14:textId="51A0CB5F" w:rsidR="00520381" w:rsidRPr="00F26D66" w:rsidRDefault="00520381" w:rsidP="00821B72">
      <w:pPr>
        <w:rPr>
          <w:lang w:val="en-US"/>
        </w:rPr>
      </w:pPr>
    </w:p>
    <w:p w14:paraId="20A6EF47" w14:textId="53DFFEF4" w:rsidR="006B67AA" w:rsidRPr="00F26D66" w:rsidRDefault="006B67AA" w:rsidP="00821B72">
      <w:pPr>
        <w:rPr>
          <w:lang w:val="en-US"/>
        </w:rPr>
      </w:pPr>
    </w:p>
    <w:p w14:paraId="107F2F63" w14:textId="77777777" w:rsidR="001D476B" w:rsidRPr="00F26D66" w:rsidRDefault="001D476B" w:rsidP="006B67AA">
      <w:pPr>
        <w:pStyle w:val="Heading3"/>
        <w:rPr>
          <w:lang w:val="en-US"/>
        </w:rPr>
        <w:sectPr w:rsidR="001D476B" w:rsidRPr="00F26D66" w:rsidSect="009B79A5">
          <w:footnotePr>
            <w:numRestart w:val="eachPage"/>
          </w:footnotePr>
          <w:pgSz w:w="11900" w:h="16840"/>
          <w:pgMar w:top="1134" w:right="851" w:bottom="1134" w:left="1134" w:header="284" w:footer="318" w:gutter="0"/>
          <w:cols w:space="708"/>
          <w:docGrid w:linePitch="360"/>
        </w:sectPr>
      </w:pPr>
    </w:p>
    <w:p w14:paraId="5344B37A" w14:textId="3136704E" w:rsidR="006B67AA" w:rsidRPr="00F26D66" w:rsidRDefault="006449E9" w:rsidP="006B67AA">
      <w:pPr>
        <w:pStyle w:val="Heading3"/>
        <w:rPr>
          <w:lang w:val="en-US"/>
        </w:rPr>
      </w:pPr>
      <w:bookmarkStart w:id="95" w:name="_Toc35447337"/>
      <w:r w:rsidRPr="00F26D66">
        <w:rPr>
          <w:lang w:val="en-US"/>
        </w:rPr>
        <w:lastRenderedPageBreak/>
        <w:t xml:space="preserve">Shared </w:t>
      </w:r>
      <w:r w:rsidR="006B67AA" w:rsidRPr="00F26D66">
        <w:rPr>
          <w:lang w:val="en-US"/>
        </w:rPr>
        <w:t>Resources</w:t>
      </w:r>
      <w:bookmarkEnd w:id="95"/>
    </w:p>
    <w:p w14:paraId="582914A6" w14:textId="6E64F260" w:rsidR="00933B80" w:rsidRPr="00F26D66" w:rsidRDefault="00933B80" w:rsidP="00933B80">
      <w:pPr>
        <w:rPr>
          <w:lang w:val="en-US"/>
        </w:rPr>
      </w:pPr>
      <w:r w:rsidRPr="00F26D66">
        <w:rPr>
          <w:lang w:val="en-US"/>
        </w:rPr>
        <w:t>The following table defines the default behavior of aMIRA. The lifecycle can be adapted to specific needs.</w:t>
      </w:r>
    </w:p>
    <w:p w14:paraId="3B0A0DBB" w14:textId="77777777" w:rsidR="00933B80" w:rsidRPr="00F26D66" w:rsidRDefault="00933B80" w:rsidP="00933B80">
      <w:pPr>
        <w:rPr>
          <w:lang w:val="en-US"/>
        </w:rPr>
      </w:pPr>
    </w:p>
    <w:tbl>
      <w:tblPr>
        <w:tblStyle w:val="TableGrid"/>
        <w:tblW w:w="0" w:type="auto"/>
        <w:tblLook w:val="04A0" w:firstRow="1" w:lastRow="0" w:firstColumn="1" w:lastColumn="0" w:noHBand="0" w:noVBand="1"/>
      </w:tblPr>
      <w:tblGrid>
        <w:gridCol w:w="562"/>
        <w:gridCol w:w="2694"/>
        <w:gridCol w:w="1191"/>
        <w:gridCol w:w="4252"/>
        <w:gridCol w:w="3119"/>
        <w:gridCol w:w="2551"/>
      </w:tblGrid>
      <w:tr w:rsidR="00933B80" w:rsidRPr="00F26D66" w14:paraId="62A46FB3" w14:textId="77777777" w:rsidTr="00470DFF">
        <w:trPr>
          <w:cantSplit/>
          <w:tblHeader/>
        </w:trPr>
        <w:tc>
          <w:tcPr>
            <w:tcW w:w="562" w:type="dxa"/>
          </w:tcPr>
          <w:p w14:paraId="0BBD8838" w14:textId="77777777" w:rsidR="00933B80" w:rsidRPr="00F26D66" w:rsidRDefault="00933B80" w:rsidP="008D6C7D">
            <w:pPr>
              <w:jc w:val="left"/>
              <w:rPr>
                <w:b/>
                <w:sz w:val="16"/>
                <w:lang w:val="en-US"/>
              </w:rPr>
            </w:pPr>
            <w:r w:rsidRPr="00F26D66">
              <w:rPr>
                <w:b/>
                <w:sz w:val="16"/>
                <w:lang w:val="en-US"/>
              </w:rPr>
              <w:t>ID</w:t>
            </w:r>
          </w:p>
        </w:tc>
        <w:tc>
          <w:tcPr>
            <w:tcW w:w="2694" w:type="dxa"/>
          </w:tcPr>
          <w:p w14:paraId="011F7230" w14:textId="77777777" w:rsidR="00933B80" w:rsidRPr="00F26D66" w:rsidRDefault="00933B80" w:rsidP="008D6C7D">
            <w:pPr>
              <w:jc w:val="left"/>
              <w:rPr>
                <w:b/>
                <w:sz w:val="16"/>
                <w:lang w:val="en-US"/>
              </w:rPr>
            </w:pPr>
            <w:r w:rsidRPr="00F26D66">
              <w:rPr>
                <w:b/>
                <w:sz w:val="16"/>
                <w:lang w:val="en-US"/>
              </w:rPr>
              <w:t>Lifecycle Event</w:t>
            </w:r>
          </w:p>
        </w:tc>
        <w:tc>
          <w:tcPr>
            <w:tcW w:w="1191" w:type="dxa"/>
          </w:tcPr>
          <w:p w14:paraId="2E6C4480" w14:textId="77777777" w:rsidR="00933B80" w:rsidRPr="00F26D66" w:rsidRDefault="00933B80" w:rsidP="008D6C7D">
            <w:pPr>
              <w:jc w:val="left"/>
              <w:rPr>
                <w:b/>
                <w:sz w:val="16"/>
                <w:lang w:val="en-US"/>
              </w:rPr>
            </w:pPr>
            <w:r w:rsidRPr="00F26D66">
              <w:rPr>
                <w:b/>
                <w:sz w:val="16"/>
                <w:lang w:val="en-US"/>
              </w:rPr>
              <w:t>Trigger</w:t>
            </w:r>
          </w:p>
        </w:tc>
        <w:tc>
          <w:tcPr>
            <w:tcW w:w="4252" w:type="dxa"/>
          </w:tcPr>
          <w:p w14:paraId="0A8CAAA9" w14:textId="77777777" w:rsidR="00933B80" w:rsidRPr="00F26D66" w:rsidRDefault="00933B80" w:rsidP="008D6C7D">
            <w:pPr>
              <w:jc w:val="left"/>
              <w:rPr>
                <w:b/>
                <w:sz w:val="16"/>
                <w:lang w:val="en-US"/>
              </w:rPr>
            </w:pPr>
            <w:r w:rsidRPr="00F26D66">
              <w:rPr>
                <w:b/>
                <w:sz w:val="16"/>
                <w:lang w:val="en-US"/>
              </w:rPr>
              <w:t>Definition</w:t>
            </w:r>
          </w:p>
        </w:tc>
        <w:tc>
          <w:tcPr>
            <w:tcW w:w="3119" w:type="dxa"/>
          </w:tcPr>
          <w:p w14:paraId="517BD14D" w14:textId="77777777" w:rsidR="00933B80" w:rsidRPr="00F26D66" w:rsidRDefault="00933B80" w:rsidP="008D6C7D">
            <w:pPr>
              <w:jc w:val="left"/>
              <w:rPr>
                <w:b/>
                <w:sz w:val="16"/>
                <w:lang w:val="en-US"/>
              </w:rPr>
            </w:pPr>
            <w:r w:rsidRPr="00F26D66">
              <w:rPr>
                <w:b/>
                <w:sz w:val="16"/>
                <w:lang w:val="en-US"/>
              </w:rPr>
              <w:t>Provisioning and Notifications</w:t>
            </w:r>
          </w:p>
        </w:tc>
        <w:tc>
          <w:tcPr>
            <w:tcW w:w="2551" w:type="dxa"/>
          </w:tcPr>
          <w:p w14:paraId="16194623" w14:textId="77777777" w:rsidR="00933B80" w:rsidRPr="00F26D66" w:rsidRDefault="00933B80" w:rsidP="008D6C7D">
            <w:pPr>
              <w:jc w:val="left"/>
              <w:rPr>
                <w:b/>
                <w:sz w:val="16"/>
                <w:lang w:val="en-US"/>
              </w:rPr>
            </w:pPr>
            <w:r w:rsidRPr="00F26D66">
              <w:rPr>
                <w:b/>
                <w:sz w:val="16"/>
                <w:lang w:val="en-US"/>
              </w:rPr>
              <w:t>Cascading / Other Events</w:t>
            </w:r>
          </w:p>
        </w:tc>
      </w:tr>
      <w:tr w:rsidR="00933B80" w:rsidRPr="00F26D66" w14:paraId="2AD4D74A" w14:textId="77777777" w:rsidTr="00470DFF">
        <w:trPr>
          <w:cantSplit/>
        </w:trPr>
        <w:tc>
          <w:tcPr>
            <w:tcW w:w="562" w:type="dxa"/>
          </w:tcPr>
          <w:p w14:paraId="595E0EB3" w14:textId="1BE4B896" w:rsidR="00933B80" w:rsidRPr="00F26D66" w:rsidRDefault="00933B80" w:rsidP="008D6C7D">
            <w:pPr>
              <w:jc w:val="left"/>
              <w:rPr>
                <w:sz w:val="16"/>
                <w:lang w:val="en-US"/>
              </w:rPr>
            </w:pPr>
            <w:r w:rsidRPr="00F26D66">
              <w:rPr>
                <w:sz w:val="16"/>
                <w:lang w:val="en-US"/>
              </w:rPr>
              <w:t>R1</w:t>
            </w:r>
          </w:p>
        </w:tc>
        <w:tc>
          <w:tcPr>
            <w:tcW w:w="2694" w:type="dxa"/>
          </w:tcPr>
          <w:p w14:paraId="0866DFB8" w14:textId="15515BF3" w:rsidR="00933B80" w:rsidRPr="00F26D66" w:rsidRDefault="00933B80" w:rsidP="008D6C7D">
            <w:pPr>
              <w:jc w:val="left"/>
              <w:rPr>
                <w:sz w:val="16"/>
                <w:lang w:val="en-US"/>
              </w:rPr>
            </w:pPr>
            <w:r w:rsidRPr="00F26D66">
              <w:rPr>
                <w:sz w:val="16"/>
                <w:lang w:val="en-US"/>
              </w:rPr>
              <w:t>Resource Requested</w:t>
            </w:r>
          </w:p>
        </w:tc>
        <w:tc>
          <w:tcPr>
            <w:tcW w:w="1191" w:type="dxa"/>
          </w:tcPr>
          <w:p w14:paraId="6DA13E87" w14:textId="10A974F3" w:rsidR="00933B80" w:rsidRPr="00F26D66" w:rsidRDefault="00391ADC" w:rsidP="008D6C7D">
            <w:pPr>
              <w:jc w:val="left"/>
              <w:rPr>
                <w:sz w:val="16"/>
                <w:lang w:val="en-US"/>
              </w:rPr>
            </w:pPr>
            <w:r w:rsidRPr="00F26D66">
              <w:rPr>
                <w:sz w:val="16"/>
                <w:lang w:val="en-US"/>
              </w:rPr>
              <w:t>actor</w:t>
            </w:r>
          </w:p>
        </w:tc>
        <w:tc>
          <w:tcPr>
            <w:tcW w:w="4252" w:type="dxa"/>
          </w:tcPr>
          <w:p w14:paraId="5DE8B315" w14:textId="64BD5E2C" w:rsidR="00933B80" w:rsidRPr="00F26D66" w:rsidRDefault="00933B80" w:rsidP="008D6C7D">
            <w:pPr>
              <w:jc w:val="left"/>
              <w:rPr>
                <w:sz w:val="16"/>
                <w:lang w:val="en-US"/>
              </w:rPr>
            </w:pPr>
            <w:r w:rsidRPr="00F26D66">
              <w:rPr>
                <w:sz w:val="16"/>
                <w:lang w:val="en-US"/>
              </w:rPr>
              <w:t xml:space="preserve">A new </w:t>
            </w:r>
            <w:r w:rsidR="00BE6BB7" w:rsidRPr="00F26D66">
              <w:rPr>
                <w:sz w:val="16"/>
                <w:lang w:val="en-US"/>
              </w:rPr>
              <w:t>resource</w:t>
            </w:r>
            <w:r w:rsidRPr="00F26D66">
              <w:rPr>
                <w:sz w:val="16"/>
                <w:lang w:val="en-US"/>
              </w:rPr>
              <w:t xml:space="preserve"> has been requested</w:t>
            </w:r>
          </w:p>
        </w:tc>
        <w:tc>
          <w:tcPr>
            <w:tcW w:w="3119" w:type="dxa"/>
          </w:tcPr>
          <w:p w14:paraId="432B1827" w14:textId="77777777" w:rsidR="00933B80" w:rsidRPr="00F26D66" w:rsidRDefault="00933B80" w:rsidP="008D6C7D">
            <w:pPr>
              <w:jc w:val="left"/>
              <w:rPr>
                <w:sz w:val="16"/>
                <w:lang w:val="en-US"/>
              </w:rPr>
            </w:pPr>
            <w:r w:rsidRPr="00F26D66">
              <w:rPr>
                <w:sz w:val="16"/>
                <w:lang w:val="en-US"/>
              </w:rPr>
              <w:t>Notify OTO</w:t>
            </w:r>
          </w:p>
        </w:tc>
        <w:tc>
          <w:tcPr>
            <w:tcW w:w="2551" w:type="dxa"/>
          </w:tcPr>
          <w:p w14:paraId="674A5CBE" w14:textId="77777777" w:rsidR="00933B80" w:rsidRPr="00F26D66" w:rsidRDefault="00933B80" w:rsidP="008D6C7D">
            <w:pPr>
              <w:jc w:val="left"/>
              <w:rPr>
                <w:sz w:val="16"/>
                <w:lang w:val="en-US"/>
              </w:rPr>
            </w:pPr>
          </w:p>
        </w:tc>
      </w:tr>
      <w:tr w:rsidR="00AB5A0B" w:rsidRPr="00F26D66" w14:paraId="6DC03D77" w14:textId="77777777" w:rsidTr="00470DFF">
        <w:trPr>
          <w:cantSplit/>
        </w:trPr>
        <w:tc>
          <w:tcPr>
            <w:tcW w:w="562" w:type="dxa"/>
          </w:tcPr>
          <w:p w14:paraId="42540BCC" w14:textId="3225012C" w:rsidR="00AB5A0B" w:rsidRPr="00F26D66" w:rsidRDefault="00AB5A0B" w:rsidP="00AB5A0B">
            <w:pPr>
              <w:jc w:val="left"/>
              <w:rPr>
                <w:sz w:val="16"/>
                <w:lang w:val="en-US"/>
              </w:rPr>
            </w:pPr>
            <w:r w:rsidRPr="00F26D66">
              <w:rPr>
                <w:sz w:val="16"/>
                <w:lang w:val="en-US"/>
              </w:rPr>
              <w:t>R2</w:t>
            </w:r>
          </w:p>
        </w:tc>
        <w:tc>
          <w:tcPr>
            <w:tcW w:w="2694" w:type="dxa"/>
          </w:tcPr>
          <w:p w14:paraId="2D5569C0" w14:textId="7216E3B9" w:rsidR="00AB5A0B" w:rsidRPr="00F26D66" w:rsidRDefault="00AB5A0B" w:rsidP="00AB5A0B">
            <w:pPr>
              <w:jc w:val="left"/>
              <w:rPr>
                <w:sz w:val="16"/>
                <w:lang w:val="en-US"/>
              </w:rPr>
            </w:pPr>
            <w:r w:rsidRPr="00F26D66">
              <w:rPr>
                <w:sz w:val="16"/>
                <w:lang w:val="en-US"/>
              </w:rPr>
              <w:t>Resource Request 1</w:t>
            </w:r>
            <w:r w:rsidRPr="00F26D66">
              <w:rPr>
                <w:sz w:val="16"/>
                <w:vertAlign w:val="superscript"/>
                <w:lang w:val="en-US"/>
              </w:rPr>
              <w:t>st</w:t>
            </w:r>
            <w:r w:rsidRPr="00F26D66">
              <w:rPr>
                <w:sz w:val="16"/>
                <w:lang w:val="en-US"/>
              </w:rPr>
              <w:t xml:space="preserve"> Reminder</w:t>
            </w:r>
          </w:p>
        </w:tc>
        <w:tc>
          <w:tcPr>
            <w:tcW w:w="1191" w:type="dxa"/>
          </w:tcPr>
          <w:p w14:paraId="40C6C005" w14:textId="77777777" w:rsidR="00AB5A0B" w:rsidRPr="00F26D66" w:rsidRDefault="00AB5A0B" w:rsidP="00AB5A0B">
            <w:pPr>
              <w:jc w:val="left"/>
              <w:rPr>
                <w:sz w:val="16"/>
                <w:lang w:val="en-US"/>
              </w:rPr>
            </w:pPr>
            <w:r w:rsidRPr="00F26D66">
              <w:rPr>
                <w:sz w:val="16"/>
                <w:lang w:val="en-US"/>
              </w:rPr>
              <w:t>time</w:t>
            </w:r>
          </w:p>
        </w:tc>
        <w:tc>
          <w:tcPr>
            <w:tcW w:w="4252" w:type="dxa"/>
          </w:tcPr>
          <w:p w14:paraId="23C14E6B" w14:textId="25417FF4" w:rsidR="00AB5A0B" w:rsidRPr="00F26D66" w:rsidRDefault="005618C6" w:rsidP="00AB5A0B">
            <w:pPr>
              <w:jc w:val="left"/>
              <w:rPr>
                <w:sz w:val="16"/>
                <w:lang w:val="en-US"/>
              </w:rPr>
            </w:pPr>
            <w:r w:rsidRPr="00F26D66">
              <w:rPr>
                <w:sz w:val="16"/>
                <w:lang w:val="en-US"/>
              </w:rPr>
              <w:t xml:space="preserve">R1 </w:t>
            </w:r>
            <w:r w:rsidR="00AB5A0B" w:rsidRPr="00F26D66">
              <w:rPr>
                <w:sz w:val="16"/>
                <w:lang w:val="en-US"/>
              </w:rPr>
              <w:t xml:space="preserve">Request has been pending for </w:t>
            </w:r>
            <w:r w:rsidR="00656416" w:rsidRPr="00F26D66">
              <w:rPr>
                <w:sz w:val="16"/>
                <w:lang w:val="en-US"/>
              </w:rPr>
              <w:t>2</w:t>
            </w:r>
            <w:r w:rsidR="00AB5A0B" w:rsidRPr="00F26D66">
              <w:rPr>
                <w:sz w:val="16"/>
                <w:lang w:val="en-US"/>
              </w:rPr>
              <w:t xml:space="preserve"> days (configurable)</w:t>
            </w:r>
          </w:p>
        </w:tc>
        <w:tc>
          <w:tcPr>
            <w:tcW w:w="3119" w:type="dxa"/>
          </w:tcPr>
          <w:p w14:paraId="49EA271A" w14:textId="12779929" w:rsidR="00AB5A0B" w:rsidRPr="00F26D66" w:rsidRDefault="00AB5A0B" w:rsidP="00AB5A0B">
            <w:pPr>
              <w:jc w:val="left"/>
              <w:rPr>
                <w:sz w:val="16"/>
                <w:lang w:val="en-US"/>
              </w:rPr>
            </w:pPr>
            <w:r w:rsidRPr="00F26D66">
              <w:rPr>
                <w:sz w:val="16"/>
                <w:lang w:val="en-US"/>
              </w:rPr>
              <w:t>Notify OTO and REQ</w:t>
            </w:r>
          </w:p>
        </w:tc>
        <w:tc>
          <w:tcPr>
            <w:tcW w:w="2551" w:type="dxa"/>
          </w:tcPr>
          <w:p w14:paraId="36EAEE2E" w14:textId="77777777" w:rsidR="00AB5A0B" w:rsidRPr="00F26D66" w:rsidRDefault="00AB5A0B" w:rsidP="00AB5A0B">
            <w:pPr>
              <w:jc w:val="left"/>
              <w:rPr>
                <w:sz w:val="16"/>
                <w:lang w:val="en-US"/>
              </w:rPr>
            </w:pPr>
          </w:p>
        </w:tc>
      </w:tr>
      <w:tr w:rsidR="00AB5A0B" w:rsidRPr="00F26D66" w14:paraId="279FD2FB" w14:textId="77777777" w:rsidTr="00470DFF">
        <w:trPr>
          <w:cantSplit/>
        </w:trPr>
        <w:tc>
          <w:tcPr>
            <w:tcW w:w="562" w:type="dxa"/>
          </w:tcPr>
          <w:p w14:paraId="0302E782" w14:textId="46A3B8C9" w:rsidR="00AB5A0B" w:rsidRPr="00F26D66" w:rsidRDefault="00AB5A0B" w:rsidP="00AB5A0B">
            <w:pPr>
              <w:jc w:val="left"/>
              <w:rPr>
                <w:sz w:val="16"/>
                <w:lang w:val="en-US"/>
              </w:rPr>
            </w:pPr>
            <w:r w:rsidRPr="00F26D66">
              <w:rPr>
                <w:sz w:val="16"/>
                <w:lang w:val="en-US"/>
              </w:rPr>
              <w:t>R3</w:t>
            </w:r>
          </w:p>
        </w:tc>
        <w:tc>
          <w:tcPr>
            <w:tcW w:w="2694" w:type="dxa"/>
          </w:tcPr>
          <w:p w14:paraId="217821A6" w14:textId="6B8C92CF" w:rsidR="00AB5A0B" w:rsidRPr="00F26D66" w:rsidRDefault="00AB5A0B" w:rsidP="00AB5A0B">
            <w:pPr>
              <w:jc w:val="left"/>
              <w:rPr>
                <w:sz w:val="16"/>
                <w:lang w:val="en-US"/>
              </w:rPr>
            </w:pPr>
            <w:r w:rsidRPr="00F26D66">
              <w:rPr>
                <w:sz w:val="16"/>
                <w:lang w:val="en-US"/>
              </w:rPr>
              <w:t>Resource Request 2</w:t>
            </w:r>
            <w:r w:rsidRPr="00F26D66">
              <w:rPr>
                <w:sz w:val="16"/>
                <w:vertAlign w:val="superscript"/>
                <w:lang w:val="en-US"/>
              </w:rPr>
              <w:t>nd</w:t>
            </w:r>
            <w:r w:rsidRPr="00F26D66">
              <w:rPr>
                <w:sz w:val="16"/>
                <w:lang w:val="en-US"/>
              </w:rPr>
              <w:t xml:space="preserve"> Reminder (Escalation)</w:t>
            </w:r>
          </w:p>
        </w:tc>
        <w:tc>
          <w:tcPr>
            <w:tcW w:w="1191" w:type="dxa"/>
          </w:tcPr>
          <w:p w14:paraId="18AF925C" w14:textId="77777777" w:rsidR="00AB5A0B" w:rsidRPr="00F26D66" w:rsidRDefault="00AB5A0B" w:rsidP="00AB5A0B">
            <w:pPr>
              <w:jc w:val="left"/>
              <w:rPr>
                <w:sz w:val="16"/>
                <w:lang w:val="en-US"/>
              </w:rPr>
            </w:pPr>
            <w:r w:rsidRPr="00F26D66">
              <w:rPr>
                <w:sz w:val="16"/>
                <w:lang w:val="en-US"/>
              </w:rPr>
              <w:t>time</w:t>
            </w:r>
          </w:p>
        </w:tc>
        <w:tc>
          <w:tcPr>
            <w:tcW w:w="4252" w:type="dxa"/>
          </w:tcPr>
          <w:p w14:paraId="228E8E9E" w14:textId="1A6928C6" w:rsidR="00AB5A0B" w:rsidRPr="00F26D66" w:rsidRDefault="005618C6" w:rsidP="00AB5A0B">
            <w:pPr>
              <w:jc w:val="left"/>
              <w:rPr>
                <w:sz w:val="16"/>
                <w:lang w:val="en-US"/>
              </w:rPr>
            </w:pPr>
            <w:r w:rsidRPr="00F26D66">
              <w:rPr>
                <w:sz w:val="16"/>
                <w:lang w:val="en-US"/>
              </w:rPr>
              <w:t xml:space="preserve">R1 </w:t>
            </w:r>
            <w:r w:rsidR="00AB5A0B" w:rsidRPr="00F26D66">
              <w:rPr>
                <w:sz w:val="16"/>
                <w:lang w:val="en-US"/>
              </w:rPr>
              <w:t xml:space="preserve">Request has been pending for </w:t>
            </w:r>
            <w:r w:rsidR="00656416" w:rsidRPr="00F26D66">
              <w:rPr>
                <w:sz w:val="16"/>
                <w:lang w:val="en-US"/>
              </w:rPr>
              <w:t>5</w:t>
            </w:r>
            <w:r w:rsidR="00AB5A0B" w:rsidRPr="00F26D66">
              <w:rPr>
                <w:sz w:val="16"/>
                <w:lang w:val="en-US"/>
              </w:rPr>
              <w:t xml:space="preserve"> days (configurable)</w:t>
            </w:r>
          </w:p>
        </w:tc>
        <w:tc>
          <w:tcPr>
            <w:tcW w:w="3119" w:type="dxa"/>
          </w:tcPr>
          <w:p w14:paraId="520209E8" w14:textId="77777777" w:rsidR="00AB5A0B" w:rsidRPr="00F26D66" w:rsidRDefault="00AB5A0B" w:rsidP="00AB5A0B">
            <w:pPr>
              <w:jc w:val="left"/>
              <w:rPr>
                <w:sz w:val="16"/>
                <w:lang w:val="en-US"/>
              </w:rPr>
            </w:pPr>
            <w:r w:rsidRPr="00F26D66">
              <w:rPr>
                <w:sz w:val="16"/>
                <w:lang w:val="en-US"/>
              </w:rPr>
              <w:t>Notify DSK and REQ</w:t>
            </w:r>
          </w:p>
        </w:tc>
        <w:tc>
          <w:tcPr>
            <w:tcW w:w="2551" w:type="dxa"/>
          </w:tcPr>
          <w:p w14:paraId="3342E033" w14:textId="77777777" w:rsidR="00AB5A0B" w:rsidRPr="00F26D66" w:rsidRDefault="00AB5A0B" w:rsidP="00AB5A0B">
            <w:pPr>
              <w:jc w:val="left"/>
              <w:rPr>
                <w:sz w:val="16"/>
                <w:lang w:val="en-US"/>
              </w:rPr>
            </w:pPr>
          </w:p>
        </w:tc>
      </w:tr>
      <w:tr w:rsidR="00933B80" w:rsidRPr="00F26D66" w14:paraId="1B5DC0E2" w14:textId="77777777" w:rsidTr="00470DFF">
        <w:trPr>
          <w:cantSplit/>
        </w:trPr>
        <w:tc>
          <w:tcPr>
            <w:tcW w:w="562" w:type="dxa"/>
          </w:tcPr>
          <w:p w14:paraId="396DA17B" w14:textId="38CE20E9" w:rsidR="00933B80" w:rsidRPr="00F26D66" w:rsidRDefault="00933B80" w:rsidP="008D6C7D">
            <w:pPr>
              <w:jc w:val="left"/>
              <w:rPr>
                <w:sz w:val="16"/>
                <w:lang w:val="en-US"/>
              </w:rPr>
            </w:pPr>
            <w:r w:rsidRPr="00F26D66">
              <w:rPr>
                <w:sz w:val="16"/>
                <w:lang w:val="en-US"/>
              </w:rPr>
              <w:t>R4</w:t>
            </w:r>
          </w:p>
        </w:tc>
        <w:tc>
          <w:tcPr>
            <w:tcW w:w="2694" w:type="dxa"/>
          </w:tcPr>
          <w:p w14:paraId="3DD8AB4C" w14:textId="25CB096F" w:rsidR="00933B80" w:rsidRPr="00F26D66" w:rsidRDefault="00933B80" w:rsidP="008D6C7D">
            <w:pPr>
              <w:jc w:val="left"/>
              <w:rPr>
                <w:sz w:val="16"/>
                <w:lang w:val="en-US"/>
              </w:rPr>
            </w:pPr>
            <w:r w:rsidRPr="00F26D66">
              <w:rPr>
                <w:sz w:val="16"/>
                <w:lang w:val="en-US"/>
              </w:rPr>
              <w:t>Resource Request Commented</w:t>
            </w:r>
          </w:p>
        </w:tc>
        <w:tc>
          <w:tcPr>
            <w:tcW w:w="1191" w:type="dxa"/>
          </w:tcPr>
          <w:p w14:paraId="3C30649E" w14:textId="59F15419" w:rsidR="00933B80" w:rsidRPr="00F26D66" w:rsidRDefault="00391ADC" w:rsidP="008D6C7D">
            <w:pPr>
              <w:jc w:val="left"/>
              <w:rPr>
                <w:sz w:val="16"/>
                <w:lang w:val="en-US"/>
              </w:rPr>
            </w:pPr>
            <w:r w:rsidRPr="00F26D66">
              <w:rPr>
                <w:sz w:val="16"/>
                <w:lang w:val="en-US"/>
              </w:rPr>
              <w:t>actor</w:t>
            </w:r>
          </w:p>
        </w:tc>
        <w:tc>
          <w:tcPr>
            <w:tcW w:w="4252" w:type="dxa"/>
          </w:tcPr>
          <w:p w14:paraId="2790CB5B" w14:textId="79E38D31" w:rsidR="00933B80" w:rsidRPr="00F26D66" w:rsidRDefault="00933B80" w:rsidP="008D6C7D">
            <w:pPr>
              <w:jc w:val="left"/>
              <w:rPr>
                <w:sz w:val="16"/>
                <w:lang w:val="en-US"/>
              </w:rPr>
            </w:pPr>
            <w:r w:rsidRPr="00F26D66">
              <w:rPr>
                <w:sz w:val="16"/>
                <w:lang w:val="en-US"/>
              </w:rPr>
              <w:t xml:space="preserve">A comment has been added to a </w:t>
            </w:r>
            <w:r w:rsidR="005618C6" w:rsidRPr="00F26D66">
              <w:rPr>
                <w:sz w:val="16"/>
                <w:lang w:val="en-US"/>
              </w:rPr>
              <w:t xml:space="preserve">R1 </w:t>
            </w:r>
            <w:r w:rsidRPr="00F26D66">
              <w:rPr>
                <w:sz w:val="16"/>
                <w:lang w:val="en-US"/>
              </w:rPr>
              <w:t>request</w:t>
            </w:r>
          </w:p>
        </w:tc>
        <w:tc>
          <w:tcPr>
            <w:tcW w:w="3119" w:type="dxa"/>
          </w:tcPr>
          <w:p w14:paraId="4837CD67" w14:textId="77777777" w:rsidR="00AB5A0B" w:rsidRPr="00F26D66" w:rsidRDefault="00933B80" w:rsidP="008D6C7D">
            <w:pPr>
              <w:jc w:val="left"/>
              <w:rPr>
                <w:sz w:val="16"/>
                <w:lang w:val="en-US"/>
              </w:rPr>
            </w:pPr>
            <w:r w:rsidRPr="00F26D66">
              <w:rPr>
                <w:sz w:val="16"/>
                <w:lang w:val="en-US"/>
              </w:rPr>
              <w:t>Notify REQ and OTO</w:t>
            </w:r>
          </w:p>
          <w:p w14:paraId="78D6203F" w14:textId="0629FAC8" w:rsidR="006B7B67" w:rsidRPr="00F26D66" w:rsidRDefault="00AB5A0B" w:rsidP="008D6C7D">
            <w:pPr>
              <w:jc w:val="left"/>
              <w:rPr>
                <w:sz w:val="16"/>
                <w:lang w:val="en-US"/>
              </w:rPr>
            </w:pPr>
            <w:r w:rsidRPr="00F26D66">
              <w:rPr>
                <w:sz w:val="16"/>
                <w:lang w:val="en-US"/>
              </w:rPr>
              <w:t xml:space="preserve">Notify </w:t>
            </w:r>
            <w:r w:rsidR="006B7B67" w:rsidRPr="00F26D66">
              <w:rPr>
                <w:sz w:val="16"/>
                <w:lang w:val="en-US"/>
              </w:rPr>
              <w:t>DSK (if already escalated)</w:t>
            </w:r>
          </w:p>
        </w:tc>
        <w:tc>
          <w:tcPr>
            <w:tcW w:w="2551" w:type="dxa"/>
          </w:tcPr>
          <w:p w14:paraId="49A007F3" w14:textId="77777777" w:rsidR="00933B80" w:rsidRPr="00F26D66" w:rsidRDefault="00933B80" w:rsidP="008D6C7D">
            <w:pPr>
              <w:jc w:val="left"/>
              <w:rPr>
                <w:sz w:val="16"/>
                <w:lang w:val="en-US"/>
              </w:rPr>
            </w:pPr>
          </w:p>
        </w:tc>
      </w:tr>
      <w:tr w:rsidR="00933B80" w:rsidRPr="00F26D66" w14:paraId="398AECD9" w14:textId="77777777" w:rsidTr="00470DFF">
        <w:trPr>
          <w:cantSplit/>
        </w:trPr>
        <w:tc>
          <w:tcPr>
            <w:tcW w:w="562" w:type="dxa"/>
          </w:tcPr>
          <w:p w14:paraId="76BD5C24" w14:textId="513E78EB" w:rsidR="00933B80" w:rsidRPr="00F26D66" w:rsidRDefault="00933B80" w:rsidP="008D6C7D">
            <w:pPr>
              <w:jc w:val="left"/>
              <w:rPr>
                <w:sz w:val="16"/>
                <w:lang w:val="en-US"/>
              </w:rPr>
            </w:pPr>
            <w:r w:rsidRPr="00F26D66">
              <w:rPr>
                <w:sz w:val="16"/>
                <w:lang w:val="en-US"/>
              </w:rPr>
              <w:t>R5</w:t>
            </w:r>
          </w:p>
        </w:tc>
        <w:tc>
          <w:tcPr>
            <w:tcW w:w="2694" w:type="dxa"/>
          </w:tcPr>
          <w:p w14:paraId="5984BA34" w14:textId="6798CA12" w:rsidR="00933B80" w:rsidRPr="00F26D66" w:rsidRDefault="00933B80" w:rsidP="008D6C7D">
            <w:pPr>
              <w:jc w:val="left"/>
              <w:rPr>
                <w:sz w:val="16"/>
                <w:lang w:val="en-US"/>
              </w:rPr>
            </w:pPr>
            <w:r w:rsidRPr="00F26D66">
              <w:rPr>
                <w:sz w:val="16"/>
                <w:lang w:val="en-US"/>
              </w:rPr>
              <w:t>Resource Request Approved</w:t>
            </w:r>
          </w:p>
        </w:tc>
        <w:tc>
          <w:tcPr>
            <w:tcW w:w="1191" w:type="dxa"/>
          </w:tcPr>
          <w:p w14:paraId="53E830BC" w14:textId="4C815C6A" w:rsidR="00933B80" w:rsidRPr="00F26D66" w:rsidRDefault="00391ADC" w:rsidP="008D6C7D">
            <w:pPr>
              <w:jc w:val="left"/>
              <w:rPr>
                <w:sz w:val="16"/>
                <w:lang w:val="en-US"/>
              </w:rPr>
            </w:pPr>
            <w:r w:rsidRPr="00F26D66">
              <w:rPr>
                <w:sz w:val="16"/>
                <w:lang w:val="en-US"/>
              </w:rPr>
              <w:t>actor</w:t>
            </w:r>
          </w:p>
        </w:tc>
        <w:tc>
          <w:tcPr>
            <w:tcW w:w="4252" w:type="dxa"/>
          </w:tcPr>
          <w:p w14:paraId="0DA27FF4" w14:textId="7A6CAA42" w:rsidR="00933B80" w:rsidRPr="00F26D66" w:rsidRDefault="00933B80" w:rsidP="008D6C7D">
            <w:pPr>
              <w:jc w:val="left"/>
              <w:rPr>
                <w:sz w:val="16"/>
                <w:lang w:val="en-US"/>
              </w:rPr>
            </w:pPr>
            <w:r w:rsidRPr="00F26D66">
              <w:rPr>
                <w:sz w:val="16"/>
                <w:lang w:val="en-US"/>
              </w:rPr>
              <w:t xml:space="preserve">A request for a new </w:t>
            </w:r>
            <w:r w:rsidR="00BE6BB7" w:rsidRPr="00F26D66">
              <w:rPr>
                <w:sz w:val="16"/>
                <w:lang w:val="en-US"/>
              </w:rPr>
              <w:t xml:space="preserve">resource </w:t>
            </w:r>
            <w:r w:rsidRPr="00F26D66">
              <w:rPr>
                <w:sz w:val="16"/>
                <w:lang w:val="en-US"/>
              </w:rPr>
              <w:t>has been approved</w:t>
            </w:r>
          </w:p>
        </w:tc>
        <w:tc>
          <w:tcPr>
            <w:tcW w:w="3119" w:type="dxa"/>
          </w:tcPr>
          <w:p w14:paraId="0D1F0A39" w14:textId="7B3B19DC" w:rsidR="00AB5A0B" w:rsidRPr="00F26D66" w:rsidRDefault="00933B80" w:rsidP="008D6C7D">
            <w:pPr>
              <w:jc w:val="left"/>
              <w:rPr>
                <w:sz w:val="16"/>
                <w:lang w:val="en-US"/>
              </w:rPr>
            </w:pPr>
            <w:r w:rsidRPr="00F26D66">
              <w:rPr>
                <w:sz w:val="16"/>
                <w:lang w:val="en-US"/>
              </w:rPr>
              <w:t>Notify REQ</w:t>
            </w:r>
          </w:p>
          <w:p w14:paraId="2E137D72" w14:textId="60ED8BEB" w:rsidR="00933B80" w:rsidRPr="00F26D66" w:rsidRDefault="00AB5A0B" w:rsidP="008D6C7D">
            <w:pPr>
              <w:jc w:val="left"/>
              <w:rPr>
                <w:sz w:val="16"/>
                <w:lang w:val="en-US"/>
              </w:rPr>
            </w:pPr>
            <w:r w:rsidRPr="00F26D66">
              <w:rPr>
                <w:sz w:val="16"/>
                <w:lang w:val="en-US"/>
              </w:rPr>
              <w:t>Notify DSK (if already escalated)</w:t>
            </w:r>
          </w:p>
        </w:tc>
        <w:tc>
          <w:tcPr>
            <w:tcW w:w="2551" w:type="dxa"/>
          </w:tcPr>
          <w:p w14:paraId="3CC05508" w14:textId="0392870C" w:rsidR="00933B80" w:rsidRPr="00F26D66" w:rsidRDefault="00AB5A0B" w:rsidP="008D6C7D">
            <w:pPr>
              <w:jc w:val="left"/>
              <w:rPr>
                <w:sz w:val="16"/>
                <w:lang w:val="en-US"/>
              </w:rPr>
            </w:pPr>
            <w:r w:rsidRPr="00F26D66">
              <w:rPr>
                <w:sz w:val="16"/>
                <w:lang w:val="en-US"/>
              </w:rPr>
              <w:t>Triggers R8</w:t>
            </w:r>
          </w:p>
        </w:tc>
      </w:tr>
      <w:tr w:rsidR="00933B80" w:rsidRPr="00F26D66" w14:paraId="637783FF" w14:textId="77777777" w:rsidTr="00470DFF">
        <w:trPr>
          <w:cantSplit/>
        </w:trPr>
        <w:tc>
          <w:tcPr>
            <w:tcW w:w="562" w:type="dxa"/>
          </w:tcPr>
          <w:p w14:paraId="21AD0B9D" w14:textId="766C6FDB" w:rsidR="00933B80" w:rsidRPr="00F26D66" w:rsidRDefault="00933B80" w:rsidP="008D6C7D">
            <w:pPr>
              <w:jc w:val="left"/>
              <w:rPr>
                <w:sz w:val="16"/>
                <w:lang w:val="en-US"/>
              </w:rPr>
            </w:pPr>
            <w:r w:rsidRPr="00F26D66">
              <w:rPr>
                <w:sz w:val="16"/>
                <w:lang w:val="en-US"/>
              </w:rPr>
              <w:t>R6</w:t>
            </w:r>
          </w:p>
        </w:tc>
        <w:tc>
          <w:tcPr>
            <w:tcW w:w="2694" w:type="dxa"/>
          </w:tcPr>
          <w:p w14:paraId="06A34428" w14:textId="778A9EFC" w:rsidR="00933B80" w:rsidRPr="00F26D66" w:rsidRDefault="00933B80" w:rsidP="008D6C7D">
            <w:pPr>
              <w:jc w:val="left"/>
              <w:rPr>
                <w:sz w:val="16"/>
                <w:lang w:val="en-US"/>
              </w:rPr>
            </w:pPr>
            <w:r w:rsidRPr="00F26D66">
              <w:rPr>
                <w:sz w:val="16"/>
                <w:lang w:val="en-US"/>
              </w:rPr>
              <w:t xml:space="preserve">Resource Request </w:t>
            </w:r>
            <w:r w:rsidR="00464023" w:rsidRPr="00F26D66">
              <w:rPr>
                <w:sz w:val="16"/>
                <w:lang w:val="en-US"/>
              </w:rPr>
              <w:t>Denied</w:t>
            </w:r>
          </w:p>
        </w:tc>
        <w:tc>
          <w:tcPr>
            <w:tcW w:w="1191" w:type="dxa"/>
          </w:tcPr>
          <w:p w14:paraId="407A55E6" w14:textId="650681BF" w:rsidR="00933B80" w:rsidRPr="00F26D66" w:rsidRDefault="00391ADC" w:rsidP="008D6C7D">
            <w:pPr>
              <w:jc w:val="left"/>
              <w:rPr>
                <w:sz w:val="16"/>
                <w:lang w:val="en-US"/>
              </w:rPr>
            </w:pPr>
            <w:r w:rsidRPr="00F26D66">
              <w:rPr>
                <w:sz w:val="16"/>
                <w:lang w:val="en-US"/>
              </w:rPr>
              <w:t>actor</w:t>
            </w:r>
          </w:p>
        </w:tc>
        <w:tc>
          <w:tcPr>
            <w:tcW w:w="4252" w:type="dxa"/>
          </w:tcPr>
          <w:p w14:paraId="303E2834" w14:textId="19E8A218" w:rsidR="00933B80" w:rsidRPr="00F26D66" w:rsidRDefault="00933B80" w:rsidP="008D6C7D">
            <w:pPr>
              <w:jc w:val="left"/>
              <w:rPr>
                <w:sz w:val="16"/>
                <w:lang w:val="en-US"/>
              </w:rPr>
            </w:pPr>
            <w:r w:rsidRPr="00F26D66">
              <w:rPr>
                <w:sz w:val="16"/>
                <w:lang w:val="en-US"/>
              </w:rPr>
              <w:t xml:space="preserve">A request for a new </w:t>
            </w:r>
            <w:r w:rsidR="00BE6BB7" w:rsidRPr="00F26D66">
              <w:rPr>
                <w:sz w:val="16"/>
                <w:lang w:val="en-US"/>
              </w:rPr>
              <w:t xml:space="preserve">resource </w:t>
            </w:r>
            <w:r w:rsidRPr="00F26D66">
              <w:rPr>
                <w:sz w:val="16"/>
                <w:lang w:val="en-US"/>
              </w:rPr>
              <w:t>has been rejected</w:t>
            </w:r>
          </w:p>
        </w:tc>
        <w:tc>
          <w:tcPr>
            <w:tcW w:w="3119" w:type="dxa"/>
          </w:tcPr>
          <w:p w14:paraId="6556E3CD" w14:textId="72E441BC" w:rsidR="00AB5A0B" w:rsidRPr="00F26D66" w:rsidRDefault="00BE5C9D" w:rsidP="008D6C7D">
            <w:pPr>
              <w:jc w:val="left"/>
              <w:rPr>
                <w:sz w:val="16"/>
                <w:lang w:val="en-US"/>
              </w:rPr>
            </w:pPr>
            <w:r w:rsidRPr="00F26D66">
              <w:rPr>
                <w:sz w:val="16"/>
                <w:lang w:val="en-US"/>
              </w:rPr>
              <w:t>Notify REQ</w:t>
            </w:r>
          </w:p>
          <w:p w14:paraId="5B992FF3" w14:textId="66C4FE01" w:rsidR="00933B80" w:rsidRPr="00F26D66" w:rsidRDefault="00AB5A0B" w:rsidP="008D6C7D">
            <w:pPr>
              <w:jc w:val="left"/>
              <w:rPr>
                <w:sz w:val="16"/>
                <w:lang w:val="en-US"/>
              </w:rPr>
            </w:pPr>
            <w:r w:rsidRPr="00F26D66">
              <w:rPr>
                <w:sz w:val="16"/>
                <w:lang w:val="en-US"/>
              </w:rPr>
              <w:t>Notify DSK (if already escalated)</w:t>
            </w:r>
          </w:p>
        </w:tc>
        <w:tc>
          <w:tcPr>
            <w:tcW w:w="2551" w:type="dxa"/>
          </w:tcPr>
          <w:p w14:paraId="1ED16E0C" w14:textId="77777777" w:rsidR="00933B80" w:rsidRPr="00F26D66" w:rsidRDefault="00933B80" w:rsidP="008D6C7D">
            <w:pPr>
              <w:jc w:val="left"/>
              <w:rPr>
                <w:sz w:val="16"/>
                <w:lang w:val="en-US"/>
              </w:rPr>
            </w:pPr>
          </w:p>
        </w:tc>
      </w:tr>
      <w:tr w:rsidR="00933B80" w:rsidRPr="00F26D66" w14:paraId="08F11B1D" w14:textId="77777777" w:rsidTr="00470DFF">
        <w:trPr>
          <w:cantSplit/>
        </w:trPr>
        <w:tc>
          <w:tcPr>
            <w:tcW w:w="562" w:type="dxa"/>
          </w:tcPr>
          <w:p w14:paraId="7B0FABF8" w14:textId="1AADE5AB" w:rsidR="00933B80" w:rsidRPr="00F26D66" w:rsidRDefault="00933B80" w:rsidP="008D6C7D">
            <w:pPr>
              <w:jc w:val="left"/>
              <w:rPr>
                <w:sz w:val="16"/>
                <w:lang w:val="en-US"/>
              </w:rPr>
            </w:pPr>
            <w:r w:rsidRPr="00F26D66">
              <w:rPr>
                <w:sz w:val="16"/>
                <w:lang w:val="en-US"/>
              </w:rPr>
              <w:t>R7</w:t>
            </w:r>
          </w:p>
        </w:tc>
        <w:tc>
          <w:tcPr>
            <w:tcW w:w="2694" w:type="dxa"/>
          </w:tcPr>
          <w:p w14:paraId="23453D3C" w14:textId="61BC5EAA" w:rsidR="00933B80" w:rsidRPr="00F26D66" w:rsidRDefault="00933B80" w:rsidP="008D6C7D">
            <w:pPr>
              <w:jc w:val="left"/>
              <w:rPr>
                <w:sz w:val="16"/>
                <w:lang w:val="en-US"/>
              </w:rPr>
            </w:pPr>
            <w:r w:rsidRPr="00F26D66">
              <w:rPr>
                <w:sz w:val="16"/>
                <w:lang w:val="en-US"/>
              </w:rPr>
              <w:t>Resource Request Cancelled</w:t>
            </w:r>
          </w:p>
        </w:tc>
        <w:tc>
          <w:tcPr>
            <w:tcW w:w="1191" w:type="dxa"/>
          </w:tcPr>
          <w:p w14:paraId="324AEF41" w14:textId="6760D253" w:rsidR="00933B80" w:rsidRPr="00F26D66" w:rsidRDefault="00391ADC" w:rsidP="008D6C7D">
            <w:pPr>
              <w:jc w:val="left"/>
              <w:rPr>
                <w:sz w:val="16"/>
                <w:lang w:val="en-US"/>
              </w:rPr>
            </w:pPr>
            <w:r w:rsidRPr="00F26D66">
              <w:rPr>
                <w:sz w:val="16"/>
                <w:lang w:val="en-US"/>
              </w:rPr>
              <w:t>actor</w:t>
            </w:r>
          </w:p>
        </w:tc>
        <w:tc>
          <w:tcPr>
            <w:tcW w:w="4252" w:type="dxa"/>
          </w:tcPr>
          <w:p w14:paraId="7FC95CE3" w14:textId="0034FCF3" w:rsidR="00933B80" w:rsidRPr="00F26D66" w:rsidRDefault="00933B80" w:rsidP="008D6C7D">
            <w:pPr>
              <w:jc w:val="left"/>
              <w:rPr>
                <w:sz w:val="16"/>
                <w:lang w:val="en-US"/>
              </w:rPr>
            </w:pPr>
            <w:r w:rsidRPr="00F26D66">
              <w:rPr>
                <w:sz w:val="16"/>
                <w:lang w:val="en-US"/>
              </w:rPr>
              <w:t xml:space="preserve">A request for a new </w:t>
            </w:r>
            <w:r w:rsidR="00BE6BB7" w:rsidRPr="00F26D66">
              <w:rPr>
                <w:sz w:val="16"/>
                <w:lang w:val="en-US"/>
              </w:rPr>
              <w:t xml:space="preserve">resource </w:t>
            </w:r>
            <w:r w:rsidRPr="00F26D66">
              <w:rPr>
                <w:sz w:val="16"/>
                <w:lang w:val="en-US"/>
              </w:rPr>
              <w:t>has been cancelled</w:t>
            </w:r>
          </w:p>
        </w:tc>
        <w:tc>
          <w:tcPr>
            <w:tcW w:w="3119" w:type="dxa"/>
          </w:tcPr>
          <w:p w14:paraId="495405D8" w14:textId="31A3E402" w:rsidR="00AB5A0B" w:rsidRPr="00F26D66" w:rsidRDefault="00933B80" w:rsidP="008D6C7D">
            <w:pPr>
              <w:jc w:val="left"/>
              <w:rPr>
                <w:sz w:val="16"/>
                <w:lang w:val="en-US"/>
              </w:rPr>
            </w:pPr>
            <w:r w:rsidRPr="00F26D66">
              <w:rPr>
                <w:sz w:val="16"/>
                <w:lang w:val="en-US"/>
              </w:rPr>
              <w:t>Notify OTO</w:t>
            </w:r>
          </w:p>
          <w:p w14:paraId="6AFD6D38" w14:textId="4A716AA4" w:rsidR="00933B80" w:rsidRPr="00F26D66" w:rsidRDefault="00AB5A0B" w:rsidP="008D6C7D">
            <w:pPr>
              <w:jc w:val="left"/>
              <w:rPr>
                <w:sz w:val="16"/>
                <w:lang w:val="en-US"/>
              </w:rPr>
            </w:pPr>
            <w:r w:rsidRPr="00F26D66">
              <w:rPr>
                <w:sz w:val="16"/>
                <w:lang w:val="en-US"/>
              </w:rPr>
              <w:t>Notify DSK (if already escalated)</w:t>
            </w:r>
          </w:p>
        </w:tc>
        <w:tc>
          <w:tcPr>
            <w:tcW w:w="2551" w:type="dxa"/>
          </w:tcPr>
          <w:p w14:paraId="1753E7D2" w14:textId="77777777" w:rsidR="00933B80" w:rsidRPr="00F26D66" w:rsidRDefault="00933B80" w:rsidP="008D6C7D">
            <w:pPr>
              <w:jc w:val="left"/>
              <w:rPr>
                <w:sz w:val="16"/>
                <w:lang w:val="en-US"/>
              </w:rPr>
            </w:pPr>
          </w:p>
        </w:tc>
      </w:tr>
      <w:tr w:rsidR="00933B80" w:rsidRPr="00F26D66" w14:paraId="240F85F7" w14:textId="77777777" w:rsidTr="00470DFF">
        <w:trPr>
          <w:cantSplit/>
        </w:trPr>
        <w:tc>
          <w:tcPr>
            <w:tcW w:w="562" w:type="dxa"/>
          </w:tcPr>
          <w:p w14:paraId="24A9E760" w14:textId="3A464027" w:rsidR="00933B80" w:rsidRPr="00F26D66" w:rsidRDefault="00933B80" w:rsidP="008D6C7D">
            <w:pPr>
              <w:jc w:val="left"/>
              <w:rPr>
                <w:sz w:val="16"/>
                <w:lang w:val="en-US"/>
              </w:rPr>
            </w:pPr>
            <w:r w:rsidRPr="00F26D66">
              <w:rPr>
                <w:sz w:val="16"/>
                <w:lang w:val="en-US"/>
              </w:rPr>
              <w:t>R8</w:t>
            </w:r>
          </w:p>
        </w:tc>
        <w:tc>
          <w:tcPr>
            <w:tcW w:w="2694" w:type="dxa"/>
          </w:tcPr>
          <w:p w14:paraId="251E1E6D" w14:textId="69C192A8" w:rsidR="00933B80" w:rsidRPr="00F26D66" w:rsidRDefault="00933B80" w:rsidP="008D6C7D">
            <w:pPr>
              <w:jc w:val="left"/>
              <w:rPr>
                <w:sz w:val="16"/>
                <w:lang w:val="en-US"/>
              </w:rPr>
            </w:pPr>
            <w:r w:rsidRPr="00F26D66">
              <w:rPr>
                <w:sz w:val="16"/>
                <w:lang w:val="en-US"/>
              </w:rPr>
              <w:t>Resource Created</w:t>
            </w:r>
          </w:p>
        </w:tc>
        <w:tc>
          <w:tcPr>
            <w:tcW w:w="1191" w:type="dxa"/>
          </w:tcPr>
          <w:p w14:paraId="66EAD6AF" w14:textId="1C76FBA3" w:rsidR="00933B80" w:rsidRPr="00F26D66" w:rsidRDefault="00391ADC" w:rsidP="008D6C7D">
            <w:pPr>
              <w:jc w:val="left"/>
              <w:rPr>
                <w:sz w:val="16"/>
                <w:lang w:val="en-US"/>
              </w:rPr>
            </w:pPr>
            <w:r w:rsidRPr="00F26D66">
              <w:rPr>
                <w:sz w:val="16"/>
                <w:lang w:val="en-US"/>
              </w:rPr>
              <w:t>actor</w:t>
            </w:r>
          </w:p>
          <w:p w14:paraId="0F0647D9" w14:textId="77777777" w:rsidR="00391ADC" w:rsidRPr="00F26D66" w:rsidRDefault="00391ADC" w:rsidP="008D6C7D">
            <w:pPr>
              <w:jc w:val="left"/>
              <w:rPr>
                <w:sz w:val="16"/>
                <w:lang w:val="en-US"/>
              </w:rPr>
            </w:pPr>
            <w:r w:rsidRPr="00F26D66">
              <w:rPr>
                <w:sz w:val="16"/>
                <w:lang w:val="en-US"/>
              </w:rPr>
              <w:t>INT</w:t>
            </w:r>
          </w:p>
          <w:p w14:paraId="08418C1E" w14:textId="08C3EC5E" w:rsidR="00016332" w:rsidRPr="00F26D66" w:rsidRDefault="00016332" w:rsidP="008D6C7D">
            <w:pPr>
              <w:jc w:val="left"/>
              <w:rPr>
                <w:sz w:val="16"/>
                <w:lang w:val="en-US"/>
              </w:rPr>
            </w:pPr>
            <w:r w:rsidRPr="00F26D66">
              <w:rPr>
                <w:sz w:val="16"/>
                <w:lang w:val="en-US"/>
              </w:rPr>
              <w:t>R5</w:t>
            </w:r>
          </w:p>
        </w:tc>
        <w:tc>
          <w:tcPr>
            <w:tcW w:w="4252" w:type="dxa"/>
          </w:tcPr>
          <w:p w14:paraId="55A92108" w14:textId="684FA56C" w:rsidR="00933B80" w:rsidRPr="00F26D66" w:rsidRDefault="00933B80" w:rsidP="008D6C7D">
            <w:pPr>
              <w:jc w:val="left"/>
              <w:rPr>
                <w:sz w:val="16"/>
                <w:lang w:val="en-US"/>
              </w:rPr>
            </w:pPr>
            <w:r w:rsidRPr="00F26D66">
              <w:rPr>
                <w:sz w:val="16"/>
                <w:lang w:val="en-US"/>
              </w:rPr>
              <w:t xml:space="preserve">A new </w:t>
            </w:r>
            <w:r w:rsidR="00BE6BB7" w:rsidRPr="00F26D66">
              <w:rPr>
                <w:sz w:val="16"/>
                <w:lang w:val="en-US"/>
              </w:rPr>
              <w:t xml:space="preserve">resource </w:t>
            </w:r>
            <w:r w:rsidRPr="00F26D66">
              <w:rPr>
                <w:sz w:val="16"/>
                <w:lang w:val="en-US"/>
              </w:rPr>
              <w:t>object has been created</w:t>
            </w:r>
          </w:p>
        </w:tc>
        <w:tc>
          <w:tcPr>
            <w:tcW w:w="3119" w:type="dxa"/>
          </w:tcPr>
          <w:p w14:paraId="54650A58" w14:textId="11A9388A" w:rsidR="003B0BE3" w:rsidRPr="00F26D66" w:rsidRDefault="00933B80" w:rsidP="008D6C7D">
            <w:pPr>
              <w:jc w:val="left"/>
              <w:rPr>
                <w:sz w:val="16"/>
                <w:lang w:val="en-US"/>
              </w:rPr>
            </w:pPr>
            <w:r w:rsidRPr="00F26D66">
              <w:rPr>
                <w:sz w:val="16"/>
                <w:lang w:val="en-US"/>
              </w:rPr>
              <w:t xml:space="preserve">Provision new </w:t>
            </w:r>
            <w:r w:rsidR="00BE6BB7" w:rsidRPr="00F26D66">
              <w:rPr>
                <w:sz w:val="16"/>
                <w:lang w:val="en-US"/>
              </w:rPr>
              <w:t xml:space="preserve">resource </w:t>
            </w:r>
            <w:r w:rsidRPr="00F26D66">
              <w:rPr>
                <w:sz w:val="16"/>
                <w:lang w:val="en-US"/>
              </w:rPr>
              <w:t>to target system</w:t>
            </w:r>
          </w:p>
        </w:tc>
        <w:tc>
          <w:tcPr>
            <w:tcW w:w="2551" w:type="dxa"/>
          </w:tcPr>
          <w:p w14:paraId="434AB506" w14:textId="77777777" w:rsidR="00933B80" w:rsidRPr="00F26D66" w:rsidRDefault="00933B80" w:rsidP="008D6C7D">
            <w:pPr>
              <w:jc w:val="left"/>
              <w:rPr>
                <w:sz w:val="16"/>
                <w:lang w:val="en-US"/>
              </w:rPr>
            </w:pPr>
          </w:p>
        </w:tc>
      </w:tr>
      <w:tr w:rsidR="00391ADC" w:rsidRPr="00F26D66" w14:paraId="6139A581" w14:textId="77777777" w:rsidTr="00470DFF">
        <w:trPr>
          <w:cantSplit/>
        </w:trPr>
        <w:tc>
          <w:tcPr>
            <w:tcW w:w="562" w:type="dxa"/>
          </w:tcPr>
          <w:p w14:paraId="029325F5" w14:textId="3A88B991" w:rsidR="00391ADC" w:rsidRPr="00F26D66" w:rsidRDefault="00391ADC" w:rsidP="00391ADC">
            <w:pPr>
              <w:jc w:val="left"/>
              <w:rPr>
                <w:sz w:val="16"/>
                <w:lang w:val="en-US"/>
              </w:rPr>
            </w:pPr>
            <w:r w:rsidRPr="00F26D66">
              <w:rPr>
                <w:sz w:val="16"/>
                <w:lang w:val="en-US"/>
              </w:rPr>
              <w:t>R9</w:t>
            </w:r>
          </w:p>
        </w:tc>
        <w:tc>
          <w:tcPr>
            <w:tcW w:w="2694" w:type="dxa"/>
          </w:tcPr>
          <w:p w14:paraId="6223D795" w14:textId="50D5E8FF" w:rsidR="00391ADC" w:rsidRPr="00F26D66" w:rsidRDefault="00391ADC" w:rsidP="00391ADC">
            <w:pPr>
              <w:jc w:val="left"/>
              <w:rPr>
                <w:sz w:val="16"/>
                <w:lang w:val="en-US"/>
              </w:rPr>
            </w:pPr>
            <w:r w:rsidRPr="00F26D66">
              <w:rPr>
                <w:sz w:val="16"/>
                <w:lang w:val="en-US"/>
              </w:rPr>
              <w:t>Resource Data Changed</w:t>
            </w:r>
          </w:p>
        </w:tc>
        <w:tc>
          <w:tcPr>
            <w:tcW w:w="1191" w:type="dxa"/>
          </w:tcPr>
          <w:p w14:paraId="13D50701" w14:textId="77777777" w:rsidR="00391ADC" w:rsidRPr="00F26D66" w:rsidRDefault="00391ADC" w:rsidP="00391ADC">
            <w:pPr>
              <w:jc w:val="left"/>
              <w:rPr>
                <w:sz w:val="16"/>
                <w:lang w:val="en-US"/>
              </w:rPr>
            </w:pPr>
            <w:r w:rsidRPr="00F26D66">
              <w:rPr>
                <w:sz w:val="16"/>
                <w:lang w:val="en-US"/>
              </w:rPr>
              <w:t>actor</w:t>
            </w:r>
          </w:p>
          <w:p w14:paraId="1E7D4424" w14:textId="6E7A5A92" w:rsidR="00391ADC" w:rsidRPr="00F26D66" w:rsidRDefault="00391ADC" w:rsidP="00391ADC">
            <w:pPr>
              <w:jc w:val="left"/>
              <w:rPr>
                <w:sz w:val="16"/>
                <w:lang w:val="en-US"/>
              </w:rPr>
            </w:pPr>
            <w:r w:rsidRPr="00F26D66">
              <w:rPr>
                <w:sz w:val="16"/>
                <w:lang w:val="en-US"/>
              </w:rPr>
              <w:t>INT</w:t>
            </w:r>
          </w:p>
        </w:tc>
        <w:tc>
          <w:tcPr>
            <w:tcW w:w="4252" w:type="dxa"/>
          </w:tcPr>
          <w:p w14:paraId="46ABCAC1" w14:textId="0E87C601" w:rsidR="00391ADC" w:rsidRPr="00F26D66" w:rsidRDefault="00391ADC" w:rsidP="00391ADC">
            <w:pPr>
              <w:jc w:val="left"/>
              <w:rPr>
                <w:sz w:val="16"/>
                <w:lang w:val="en-US"/>
              </w:rPr>
            </w:pPr>
            <w:r w:rsidRPr="00F26D66">
              <w:rPr>
                <w:sz w:val="16"/>
                <w:lang w:val="en-US"/>
              </w:rPr>
              <w:t>Data for an existing resource has been changed (except for status changes)</w:t>
            </w:r>
          </w:p>
        </w:tc>
        <w:tc>
          <w:tcPr>
            <w:tcW w:w="3119" w:type="dxa"/>
          </w:tcPr>
          <w:p w14:paraId="478E385D" w14:textId="77777777" w:rsidR="00391ADC" w:rsidRPr="00F26D66" w:rsidRDefault="00391ADC" w:rsidP="00391ADC">
            <w:pPr>
              <w:jc w:val="left"/>
              <w:rPr>
                <w:sz w:val="16"/>
                <w:lang w:val="en-US"/>
              </w:rPr>
            </w:pPr>
            <w:r w:rsidRPr="00F26D66">
              <w:rPr>
                <w:sz w:val="16"/>
                <w:lang w:val="en-US"/>
              </w:rPr>
              <w:t>Provision object changes to target system</w:t>
            </w:r>
          </w:p>
        </w:tc>
        <w:tc>
          <w:tcPr>
            <w:tcW w:w="2551" w:type="dxa"/>
          </w:tcPr>
          <w:p w14:paraId="361510FE" w14:textId="77777777" w:rsidR="00391ADC" w:rsidRPr="00F26D66" w:rsidRDefault="00391ADC" w:rsidP="00391ADC">
            <w:pPr>
              <w:jc w:val="left"/>
              <w:rPr>
                <w:sz w:val="16"/>
                <w:lang w:val="en-US"/>
              </w:rPr>
            </w:pPr>
          </w:p>
        </w:tc>
      </w:tr>
      <w:tr w:rsidR="00391ADC" w:rsidRPr="00F26D66" w14:paraId="6477F412" w14:textId="77777777" w:rsidTr="00470DFF">
        <w:trPr>
          <w:cantSplit/>
        </w:trPr>
        <w:tc>
          <w:tcPr>
            <w:tcW w:w="562" w:type="dxa"/>
          </w:tcPr>
          <w:p w14:paraId="7B8F3FC5" w14:textId="4DFC198E" w:rsidR="00391ADC" w:rsidRPr="00F26D66" w:rsidRDefault="00391ADC" w:rsidP="00391ADC">
            <w:pPr>
              <w:jc w:val="left"/>
              <w:rPr>
                <w:sz w:val="16"/>
                <w:lang w:val="en-US"/>
              </w:rPr>
            </w:pPr>
            <w:r w:rsidRPr="00F26D66">
              <w:rPr>
                <w:sz w:val="16"/>
                <w:lang w:val="en-US"/>
              </w:rPr>
              <w:t>R10</w:t>
            </w:r>
          </w:p>
        </w:tc>
        <w:tc>
          <w:tcPr>
            <w:tcW w:w="2694" w:type="dxa"/>
          </w:tcPr>
          <w:p w14:paraId="418E56B6" w14:textId="28D4D322" w:rsidR="00391ADC" w:rsidRPr="00F26D66" w:rsidRDefault="00391ADC" w:rsidP="00391ADC">
            <w:pPr>
              <w:jc w:val="left"/>
              <w:rPr>
                <w:sz w:val="16"/>
                <w:lang w:val="en-US"/>
              </w:rPr>
            </w:pPr>
            <w:r w:rsidRPr="00F26D66">
              <w:rPr>
                <w:sz w:val="16"/>
                <w:lang w:val="en-US"/>
              </w:rPr>
              <w:t>Resource Status E</w:t>
            </w:r>
            <w:r w:rsidRPr="00F26D66">
              <w:rPr>
                <w:rFonts w:ascii="Calibri" w:hAnsi="Calibri" w:cs="Calibri"/>
                <w:sz w:val="16"/>
                <w:lang w:val="en-US"/>
              </w:rPr>
              <w:t>→</w:t>
            </w:r>
            <w:r w:rsidRPr="00F26D66">
              <w:rPr>
                <w:sz w:val="16"/>
                <w:lang w:val="en-US"/>
              </w:rPr>
              <w:t>X</w:t>
            </w:r>
          </w:p>
        </w:tc>
        <w:tc>
          <w:tcPr>
            <w:tcW w:w="1191" w:type="dxa"/>
          </w:tcPr>
          <w:p w14:paraId="68308D51" w14:textId="77777777" w:rsidR="00391ADC" w:rsidRPr="00F26D66" w:rsidRDefault="00391ADC" w:rsidP="00391ADC">
            <w:pPr>
              <w:jc w:val="left"/>
              <w:rPr>
                <w:sz w:val="16"/>
                <w:lang w:val="en-US"/>
              </w:rPr>
            </w:pPr>
            <w:r w:rsidRPr="00F26D66">
              <w:rPr>
                <w:sz w:val="16"/>
                <w:lang w:val="en-US"/>
              </w:rPr>
              <w:t>actor</w:t>
            </w:r>
          </w:p>
          <w:p w14:paraId="25B550A5" w14:textId="29AA53DD" w:rsidR="00391ADC" w:rsidRPr="00F26D66" w:rsidRDefault="00391ADC" w:rsidP="00391ADC">
            <w:pPr>
              <w:jc w:val="left"/>
              <w:rPr>
                <w:sz w:val="16"/>
                <w:lang w:val="en-US"/>
              </w:rPr>
            </w:pPr>
            <w:r w:rsidRPr="00F26D66">
              <w:rPr>
                <w:sz w:val="16"/>
                <w:lang w:val="en-US"/>
              </w:rPr>
              <w:t>INT</w:t>
            </w:r>
          </w:p>
        </w:tc>
        <w:tc>
          <w:tcPr>
            <w:tcW w:w="4252" w:type="dxa"/>
          </w:tcPr>
          <w:p w14:paraId="37E3825D" w14:textId="6254C51C" w:rsidR="00391ADC" w:rsidRPr="00F26D66" w:rsidRDefault="00391ADC" w:rsidP="00391ADC">
            <w:pPr>
              <w:jc w:val="left"/>
              <w:rPr>
                <w:sz w:val="16"/>
                <w:lang w:val="en-US"/>
              </w:rPr>
            </w:pPr>
            <w:r w:rsidRPr="00F26D66">
              <w:rPr>
                <w:sz w:val="16"/>
                <w:lang w:val="en-US"/>
              </w:rPr>
              <w:t>Resource's status changed from enabled to disabled</w:t>
            </w:r>
          </w:p>
        </w:tc>
        <w:tc>
          <w:tcPr>
            <w:tcW w:w="3119" w:type="dxa"/>
          </w:tcPr>
          <w:p w14:paraId="0A776E69" w14:textId="77777777" w:rsidR="00391ADC" w:rsidRPr="00F26D66" w:rsidRDefault="00470DFF" w:rsidP="00391ADC">
            <w:pPr>
              <w:jc w:val="left"/>
              <w:rPr>
                <w:sz w:val="16"/>
                <w:lang w:val="en-US"/>
              </w:rPr>
            </w:pPr>
            <w:r w:rsidRPr="00F26D66">
              <w:rPr>
                <w:sz w:val="16"/>
                <w:lang w:val="en-US"/>
              </w:rPr>
              <w:t>None</w:t>
            </w:r>
          </w:p>
          <w:p w14:paraId="2E0CFB02" w14:textId="02D3617E" w:rsidR="00EF1E0C" w:rsidRPr="00F26D66" w:rsidRDefault="00EF1E0C" w:rsidP="00391ADC">
            <w:pPr>
              <w:jc w:val="left"/>
              <w:rPr>
                <w:sz w:val="16"/>
                <w:lang w:val="en-US"/>
              </w:rPr>
            </w:pPr>
          </w:p>
        </w:tc>
        <w:tc>
          <w:tcPr>
            <w:tcW w:w="2551" w:type="dxa"/>
          </w:tcPr>
          <w:p w14:paraId="430651AB" w14:textId="77777777" w:rsidR="00391ADC" w:rsidRPr="00F26D66" w:rsidRDefault="00391ADC" w:rsidP="00391ADC">
            <w:pPr>
              <w:jc w:val="left"/>
              <w:rPr>
                <w:sz w:val="16"/>
                <w:lang w:val="en-US"/>
              </w:rPr>
            </w:pPr>
          </w:p>
        </w:tc>
      </w:tr>
      <w:tr w:rsidR="00391ADC" w:rsidRPr="00F26D66" w14:paraId="5C1EF1FD" w14:textId="77777777" w:rsidTr="00470DFF">
        <w:trPr>
          <w:cantSplit/>
        </w:trPr>
        <w:tc>
          <w:tcPr>
            <w:tcW w:w="562" w:type="dxa"/>
          </w:tcPr>
          <w:p w14:paraId="68DB4668" w14:textId="0F6571DC" w:rsidR="00391ADC" w:rsidRPr="00F26D66" w:rsidRDefault="00391ADC" w:rsidP="00391ADC">
            <w:pPr>
              <w:jc w:val="left"/>
              <w:rPr>
                <w:sz w:val="16"/>
                <w:lang w:val="en-US"/>
              </w:rPr>
            </w:pPr>
            <w:r w:rsidRPr="00F26D66">
              <w:rPr>
                <w:sz w:val="16"/>
                <w:lang w:val="en-US"/>
              </w:rPr>
              <w:t>R11</w:t>
            </w:r>
          </w:p>
        </w:tc>
        <w:tc>
          <w:tcPr>
            <w:tcW w:w="2694" w:type="dxa"/>
          </w:tcPr>
          <w:p w14:paraId="3F28E4E4" w14:textId="14BD7BA7" w:rsidR="00391ADC" w:rsidRPr="00F26D66" w:rsidRDefault="00391ADC" w:rsidP="00391ADC">
            <w:pPr>
              <w:jc w:val="left"/>
              <w:rPr>
                <w:sz w:val="16"/>
                <w:lang w:val="en-US"/>
              </w:rPr>
            </w:pPr>
            <w:r w:rsidRPr="00F26D66">
              <w:rPr>
                <w:sz w:val="16"/>
                <w:lang w:val="en-US"/>
              </w:rPr>
              <w:t>Resource Status E</w:t>
            </w:r>
            <w:r w:rsidRPr="00F26D66">
              <w:rPr>
                <w:rFonts w:ascii="Calibri" w:hAnsi="Calibri" w:cs="Calibri"/>
                <w:sz w:val="16"/>
                <w:lang w:val="en-US"/>
              </w:rPr>
              <w:t>→</w:t>
            </w:r>
            <w:r w:rsidRPr="00F26D66">
              <w:rPr>
                <w:sz w:val="16"/>
                <w:lang w:val="en-US"/>
              </w:rPr>
              <w:t>D</w:t>
            </w:r>
          </w:p>
        </w:tc>
        <w:tc>
          <w:tcPr>
            <w:tcW w:w="1191" w:type="dxa"/>
          </w:tcPr>
          <w:p w14:paraId="1575FD4F" w14:textId="77777777" w:rsidR="00391ADC" w:rsidRPr="00F26D66" w:rsidRDefault="00391ADC" w:rsidP="00391ADC">
            <w:pPr>
              <w:jc w:val="left"/>
              <w:rPr>
                <w:sz w:val="16"/>
                <w:lang w:val="en-US"/>
              </w:rPr>
            </w:pPr>
            <w:r w:rsidRPr="00F26D66">
              <w:rPr>
                <w:sz w:val="16"/>
                <w:lang w:val="en-US"/>
              </w:rPr>
              <w:t>actor</w:t>
            </w:r>
          </w:p>
          <w:p w14:paraId="55D8111B" w14:textId="6A837CFD" w:rsidR="00391ADC" w:rsidRPr="00F26D66" w:rsidRDefault="00391ADC" w:rsidP="00391ADC">
            <w:pPr>
              <w:jc w:val="left"/>
              <w:rPr>
                <w:sz w:val="16"/>
                <w:lang w:val="en-US"/>
              </w:rPr>
            </w:pPr>
            <w:r w:rsidRPr="00F26D66">
              <w:rPr>
                <w:sz w:val="16"/>
                <w:lang w:val="en-US"/>
              </w:rPr>
              <w:t>INT</w:t>
            </w:r>
          </w:p>
        </w:tc>
        <w:tc>
          <w:tcPr>
            <w:tcW w:w="4252" w:type="dxa"/>
          </w:tcPr>
          <w:p w14:paraId="5D152B5F" w14:textId="612FB6FB" w:rsidR="00391ADC" w:rsidRPr="00F26D66" w:rsidRDefault="00391ADC" w:rsidP="00391ADC">
            <w:pPr>
              <w:jc w:val="left"/>
              <w:rPr>
                <w:sz w:val="16"/>
                <w:lang w:val="en-US"/>
              </w:rPr>
            </w:pPr>
            <w:r w:rsidRPr="00F26D66">
              <w:rPr>
                <w:sz w:val="16"/>
                <w:lang w:val="en-US"/>
              </w:rPr>
              <w:t>Resource's status changed from enabled to deleted</w:t>
            </w:r>
          </w:p>
        </w:tc>
        <w:tc>
          <w:tcPr>
            <w:tcW w:w="3119" w:type="dxa"/>
          </w:tcPr>
          <w:p w14:paraId="69065AC0" w14:textId="77777777" w:rsidR="00391ADC" w:rsidRPr="00F26D66" w:rsidRDefault="00391ADC" w:rsidP="00391ADC">
            <w:pPr>
              <w:jc w:val="left"/>
              <w:rPr>
                <w:sz w:val="16"/>
                <w:lang w:val="en-US"/>
              </w:rPr>
            </w:pPr>
            <w:r w:rsidRPr="00F26D66">
              <w:rPr>
                <w:sz w:val="16"/>
                <w:lang w:val="en-US"/>
              </w:rPr>
              <w:t>Revoke accesses</w:t>
            </w:r>
          </w:p>
          <w:p w14:paraId="39877F98" w14:textId="260A8CE8" w:rsidR="00391ADC" w:rsidRPr="00F26D66" w:rsidRDefault="00470DFF" w:rsidP="00391ADC">
            <w:pPr>
              <w:jc w:val="left"/>
              <w:rPr>
                <w:sz w:val="16"/>
                <w:lang w:val="en-US"/>
              </w:rPr>
            </w:pPr>
            <w:r w:rsidRPr="00F26D66">
              <w:rPr>
                <w:sz w:val="16"/>
                <w:lang w:val="en-US"/>
              </w:rPr>
              <w:t>S</w:t>
            </w:r>
            <w:r w:rsidR="00391ADC" w:rsidRPr="00F26D66">
              <w:rPr>
                <w:sz w:val="16"/>
                <w:lang w:val="en-US"/>
              </w:rPr>
              <w:t xml:space="preserve">tart </w:t>
            </w:r>
            <w:r w:rsidR="00656416" w:rsidRPr="00F26D66">
              <w:rPr>
                <w:sz w:val="16"/>
                <w:lang w:val="en-US"/>
              </w:rPr>
              <w:t xml:space="preserve">30 days </w:t>
            </w:r>
            <w:r w:rsidR="00391ADC" w:rsidRPr="00F26D66">
              <w:rPr>
                <w:sz w:val="16"/>
                <w:lang w:val="en-US"/>
              </w:rPr>
              <w:t>grace period</w:t>
            </w:r>
            <w:r w:rsidR="00656416" w:rsidRPr="00F26D66">
              <w:rPr>
                <w:sz w:val="16"/>
                <w:lang w:val="en-US"/>
              </w:rPr>
              <w:t xml:space="preserve"> (configurable)</w:t>
            </w:r>
          </w:p>
          <w:p w14:paraId="0439E3C2" w14:textId="77777777" w:rsidR="00391ADC" w:rsidRPr="00F26D66" w:rsidRDefault="00391ADC" w:rsidP="00391ADC">
            <w:pPr>
              <w:jc w:val="left"/>
              <w:rPr>
                <w:sz w:val="16"/>
                <w:lang w:val="en-US"/>
              </w:rPr>
            </w:pPr>
            <w:r w:rsidRPr="00F26D66">
              <w:rPr>
                <w:sz w:val="16"/>
                <w:lang w:val="en-US"/>
              </w:rPr>
              <w:t>Notify RMG</w:t>
            </w:r>
          </w:p>
          <w:p w14:paraId="48C33F21" w14:textId="33364354" w:rsidR="005420A3" w:rsidRPr="00F26D66" w:rsidRDefault="00470DFF" w:rsidP="00391ADC">
            <w:pPr>
              <w:jc w:val="left"/>
              <w:rPr>
                <w:sz w:val="16"/>
                <w:lang w:val="en-US"/>
              </w:rPr>
            </w:pPr>
            <w:r w:rsidRPr="00F26D66">
              <w:rPr>
                <w:sz w:val="16"/>
                <w:lang w:val="en-US"/>
              </w:rPr>
              <w:t>Cancel pending attestation (if any)</w:t>
            </w:r>
          </w:p>
        </w:tc>
        <w:tc>
          <w:tcPr>
            <w:tcW w:w="2551" w:type="dxa"/>
          </w:tcPr>
          <w:p w14:paraId="41728698" w14:textId="6420AD8D" w:rsidR="00470DFF" w:rsidRPr="00F26D66" w:rsidRDefault="00470DFF" w:rsidP="00391ADC">
            <w:pPr>
              <w:jc w:val="left"/>
              <w:rPr>
                <w:sz w:val="16"/>
                <w:lang w:val="en-US"/>
              </w:rPr>
            </w:pPr>
            <w:r w:rsidRPr="00F26D66">
              <w:rPr>
                <w:sz w:val="16"/>
                <w:lang w:val="en-US"/>
              </w:rPr>
              <w:t xml:space="preserve">Triggers </w:t>
            </w:r>
            <w:r w:rsidR="00391ADC" w:rsidRPr="00F26D66">
              <w:rPr>
                <w:sz w:val="16"/>
                <w:lang w:val="en-US"/>
              </w:rPr>
              <w:t>X</w:t>
            </w:r>
            <w:r w:rsidRPr="00F26D66">
              <w:rPr>
                <w:sz w:val="16"/>
                <w:lang w:val="en-US"/>
              </w:rPr>
              <w:t>9,</w:t>
            </w:r>
          </w:p>
          <w:p w14:paraId="0559ABC2" w14:textId="268EEC78" w:rsidR="00391ADC" w:rsidRPr="00F26D66" w:rsidRDefault="00470DFF" w:rsidP="00391ADC">
            <w:pPr>
              <w:jc w:val="left"/>
              <w:rPr>
                <w:sz w:val="16"/>
                <w:lang w:val="en-US"/>
              </w:rPr>
            </w:pPr>
            <w:r w:rsidRPr="00F26D66">
              <w:rPr>
                <w:sz w:val="16"/>
                <w:lang w:val="en-US"/>
              </w:rPr>
              <w:t xml:space="preserve">Triggers </w:t>
            </w:r>
            <w:r w:rsidR="00391ADC" w:rsidRPr="00F26D66">
              <w:rPr>
                <w:sz w:val="16"/>
                <w:lang w:val="en-US"/>
              </w:rPr>
              <w:t>R16 once grace period is over</w:t>
            </w:r>
          </w:p>
        </w:tc>
      </w:tr>
      <w:tr w:rsidR="00391ADC" w:rsidRPr="00F26D66" w14:paraId="172300F4" w14:textId="77777777" w:rsidTr="00470DFF">
        <w:trPr>
          <w:cantSplit/>
        </w:trPr>
        <w:tc>
          <w:tcPr>
            <w:tcW w:w="562" w:type="dxa"/>
          </w:tcPr>
          <w:p w14:paraId="2A365FD0" w14:textId="42D83A33" w:rsidR="00391ADC" w:rsidRPr="00F26D66" w:rsidRDefault="00391ADC" w:rsidP="00391ADC">
            <w:pPr>
              <w:jc w:val="left"/>
              <w:rPr>
                <w:sz w:val="16"/>
                <w:lang w:val="en-US"/>
              </w:rPr>
            </w:pPr>
            <w:r w:rsidRPr="00F26D66">
              <w:rPr>
                <w:sz w:val="16"/>
                <w:lang w:val="en-US"/>
              </w:rPr>
              <w:t>R12</w:t>
            </w:r>
          </w:p>
        </w:tc>
        <w:tc>
          <w:tcPr>
            <w:tcW w:w="2694" w:type="dxa"/>
          </w:tcPr>
          <w:p w14:paraId="03066D6E" w14:textId="1D6A02DC" w:rsidR="00391ADC" w:rsidRPr="00F26D66" w:rsidRDefault="00391ADC" w:rsidP="00391ADC">
            <w:pPr>
              <w:jc w:val="left"/>
              <w:rPr>
                <w:sz w:val="16"/>
                <w:lang w:val="en-US"/>
              </w:rPr>
            </w:pPr>
            <w:r w:rsidRPr="00F26D66">
              <w:rPr>
                <w:sz w:val="16"/>
                <w:lang w:val="en-US"/>
              </w:rPr>
              <w:t>Resource Status X</w:t>
            </w:r>
            <w:r w:rsidRPr="00F26D66">
              <w:rPr>
                <w:rFonts w:ascii="Calibri" w:hAnsi="Calibri" w:cs="Calibri"/>
                <w:sz w:val="16"/>
                <w:lang w:val="en-US"/>
              </w:rPr>
              <w:t>→</w:t>
            </w:r>
            <w:r w:rsidRPr="00F26D66">
              <w:rPr>
                <w:sz w:val="16"/>
                <w:lang w:val="en-US"/>
              </w:rPr>
              <w:t>E</w:t>
            </w:r>
          </w:p>
        </w:tc>
        <w:tc>
          <w:tcPr>
            <w:tcW w:w="1191" w:type="dxa"/>
          </w:tcPr>
          <w:p w14:paraId="6E23B9F6" w14:textId="77777777" w:rsidR="00391ADC" w:rsidRPr="00F26D66" w:rsidRDefault="00391ADC" w:rsidP="00391ADC">
            <w:pPr>
              <w:jc w:val="left"/>
              <w:rPr>
                <w:sz w:val="16"/>
                <w:lang w:val="en-US"/>
              </w:rPr>
            </w:pPr>
            <w:r w:rsidRPr="00F26D66">
              <w:rPr>
                <w:sz w:val="16"/>
                <w:lang w:val="en-US"/>
              </w:rPr>
              <w:t>actor</w:t>
            </w:r>
          </w:p>
          <w:p w14:paraId="3D7DC81C" w14:textId="6BA20F0C" w:rsidR="00391ADC" w:rsidRPr="00F26D66" w:rsidRDefault="00391ADC" w:rsidP="00391ADC">
            <w:pPr>
              <w:jc w:val="left"/>
              <w:rPr>
                <w:sz w:val="16"/>
                <w:lang w:val="en-US"/>
              </w:rPr>
            </w:pPr>
            <w:r w:rsidRPr="00F26D66">
              <w:rPr>
                <w:sz w:val="16"/>
                <w:lang w:val="en-US"/>
              </w:rPr>
              <w:t>INT</w:t>
            </w:r>
          </w:p>
        </w:tc>
        <w:tc>
          <w:tcPr>
            <w:tcW w:w="4252" w:type="dxa"/>
          </w:tcPr>
          <w:p w14:paraId="1D72AB9F" w14:textId="69BE094F" w:rsidR="00391ADC" w:rsidRPr="00F26D66" w:rsidRDefault="00391ADC" w:rsidP="00391ADC">
            <w:pPr>
              <w:jc w:val="left"/>
              <w:rPr>
                <w:sz w:val="16"/>
                <w:lang w:val="en-US"/>
              </w:rPr>
            </w:pPr>
            <w:r w:rsidRPr="00F26D66">
              <w:rPr>
                <w:sz w:val="16"/>
                <w:lang w:val="en-US"/>
              </w:rPr>
              <w:t>Resource's status changed from disabled to enabled</w:t>
            </w:r>
          </w:p>
        </w:tc>
        <w:tc>
          <w:tcPr>
            <w:tcW w:w="3119" w:type="dxa"/>
          </w:tcPr>
          <w:p w14:paraId="532EB73F" w14:textId="7B4E09EC" w:rsidR="00F604C1" w:rsidRPr="00F26D66" w:rsidRDefault="00470DFF" w:rsidP="00391ADC">
            <w:pPr>
              <w:jc w:val="left"/>
              <w:rPr>
                <w:sz w:val="16"/>
                <w:lang w:val="en-US"/>
              </w:rPr>
            </w:pPr>
            <w:r w:rsidRPr="00F26D66">
              <w:rPr>
                <w:sz w:val="16"/>
                <w:lang w:val="en-US"/>
              </w:rPr>
              <w:t>None</w:t>
            </w:r>
          </w:p>
        </w:tc>
        <w:tc>
          <w:tcPr>
            <w:tcW w:w="2551" w:type="dxa"/>
          </w:tcPr>
          <w:p w14:paraId="4238C67A" w14:textId="77777777" w:rsidR="00391ADC" w:rsidRPr="00F26D66" w:rsidRDefault="00391ADC" w:rsidP="00391ADC">
            <w:pPr>
              <w:jc w:val="left"/>
              <w:rPr>
                <w:sz w:val="16"/>
                <w:lang w:val="en-US"/>
              </w:rPr>
            </w:pPr>
          </w:p>
        </w:tc>
      </w:tr>
      <w:tr w:rsidR="00470DFF" w:rsidRPr="00F26D66" w14:paraId="54514D40" w14:textId="77777777" w:rsidTr="00470DFF">
        <w:trPr>
          <w:cantSplit/>
        </w:trPr>
        <w:tc>
          <w:tcPr>
            <w:tcW w:w="562" w:type="dxa"/>
          </w:tcPr>
          <w:p w14:paraId="34E840D2" w14:textId="5C25C017" w:rsidR="00470DFF" w:rsidRPr="00F26D66" w:rsidRDefault="00470DFF" w:rsidP="00470DFF">
            <w:pPr>
              <w:jc w:val="left"/>
              <w:rPr>
                <w:sz w:val="16"/>
                <w:lang w:val="en-US"/>
              </w:rPr>
            </w:pPr>
            <w:r w:rsidRPr="00F26D66">
              <w:rPr>
                <w:sz w:val="16"/>
                <w:lang w:val="en-US"/>
              </w:rPr>
              <w:t>R13</w:t>
            </w:r>
          </w:p>
        </w:tc>
        <w:tc>
          <w:tcPr>
            <w:tcW w:w="2694" w:type="dxa"/>
          </w:tcPr>
          <w:p w14:paraId="4D0B8A43" w14:textId="5DD30B58" w:rsidR="00470DFF" w:rsidRPr="00F26D66" w:rsidRDefault="00470DFF" w:rsidP="00470DFF">
            <w:pPr>
              <w:jc w:val="left"/>
              <w:rPr>
                <w:sz w:val="16"/>
                <w:lang w:val="en-US"/>
              </w:rPr>
            </w:pPr>
            <w:r w:rsidRPr="00F26D66">
              <w:rPr>
                <w:sz w:val="16"/>
                <w:lang w:val="en-US"/>
              </w:rPr>
              <w:t>Resource Status X</w:t>
            </w:r>
            <w:r w:rsidRPr="00F26D66">
              <w:rPr>
                <w:rFonts w:ascii="Calibri" w:hAnsi="Calibri" w:cs="Calibri"/>
                <w:sz w:val="16"/>
                <w:lang w:val="en-US"/>
              </w:rPr>
              <w:t>→</w:t>
            </w:r>
            <w:r w:rsidRPr="00F26D66">
              <w:rPr>
                <w:sz w:val="16"/>
                <w:lang w:val="en-US"/>
              </w:rPr>
              <w:t>D</w:t>
            </w:r>
          </w:p>
        </w:tc>
        <w:tc>
          <w:tcPr>
            <w:tcW w:w="1191" w:type="dxa"/>
          </w:tcPr>
          <w:p w14:paraId="10807AB1" w14:textId="77777777" w:rsidR="00470DFF" w:rsidRPr="00F26D66" w:rsidRDefault="00470DFF" w:rsidP="00470DFF">
            <w:pPr>
              <w:jc w:val="left"/>
              <w:rPr>
                <w:sz w:val="16"/>
                <w:lang w:val="en-US"/>
              </w:rPr>
            </w:pPr>
            <w:r w:rsidRPr="00F26D66">
              <w:rPr>
                <w:sz w:val="16"/>
                <w:lang w:val="en-US"/>
              </w:rPr>
              <w:t>actor</w:t>
            </w:r>
          </w:p>
          <w:p w14:paraId="4F8A3744" w14:textId="2BEF9EF6" w:rsidR="00470DFF" w:rsidRPr="00F26D66" w:rsidRDefault="00470DFF" w:rsidP="00470DFF">
            <w:pPr>
              <w:jc w:val="left"/>
              <w:rPr>
                <w:sz w:val="16"/>
                <w:lang w:val="en-US"/>
              </w:rPr>
            </w:pPr>
            <w:r w:rsidRPr="00F26D66">
              <w:rPr>
                <w:sz w:val="16"/>
                <w:lang w:val="en-US"/>
              </w:rPr>
              <w:t>INT</w:t>
            </w:r>
          </w:p>
        </w:tc>
        <w:tc>
          <w:tcPr>
            <w:tcW w:w="4252" w:type="dxa"/>
          </w:tcPr>
          <w:p w14:paraId="0476F8F5" w14:textId="35D890BD" w:rsidR="00470DFF" w:rsidRPr="00F26D66" w:rsidRDefault="00470DFF" w:rsidP="00470DFF">
            <w:pPr>
              <w:jc w:val="left"/>
              <w:rPr>
                <w:sz w:val="16"/>
                <w:lang w:val="en-US"/>
              </w:rPr>
            </w:pPr>
            <w:r w:rsidRPr="00F26D66">
              <w:rPr>
                <w:sz w:val="16"/>
                <w:lang w:val="en-US"/>
              </w:rPr>
              <w:t>Resource's status changed from disabled to deleted</w:t>
            </w:r>
          </w:p>
        </w:tc>
        <w:tc>
          <w:tcPr>
            <w:tcW w:w="3119" w:type="dxa"/>
          </w:tcPr>
          <w:p w14:paraId="401BFA7A" w14:textId="77777777" w:rsidR="00470DFF" w:rsidRPr="00F26D66" w:rsidRDefault="00470DFF" w:rsidP="00470DFF">
            <w:pPr>
              <w:jc w:val="left"/>
              <w:rPr>
                <w:sz w:val="16"/>
                <w:lang w:val="en-US"/>
              </w:rPr>
            </w:pPr>
            <w:r w:rsidRPr="00F26D66">
              <w:rPr>
                <w:sz w:val="16"/>
                <w:lang w:val="en-US"/>
              </w:rPr>
              <w:t>Revoke accesses</w:t>
            </w:r>
          </w:p>
          <w:p w14:paraId="0C64F104" w14:textId="1A7EF12C" w:rsidR="00470DFF" w:rsidRPr="00F26D66" w:rsidRDefault="00470DFF" w:rsidP="00470DFF">
            <w:pPr>
              <w:jc w:val="left"/>
              <w:rPr>
                <w:sz w:val="16"/>
                <w:lang w:val="en-US"/>
              </w:rPr>
            </w:pPr>
            <w:r w:rsidRPr="00F26D66">
              <w:rPr>
                <w:sz w:val="16"/>
                <w:lang w:val="en-US"/>
              </w:rPr>
              <w:t xml:space="preserve">Start </w:t>
            </w:r>
            <w:r w:rsidR="00656416" w:rsidRPr="00F26D66">
              <w:rPr>
                <w:sz w:val="16"/>
                <w:lang w:val="en-US"/>
              </w:rPr>
              <w:t xml:space="preserve">30 days </w:t>
            </w:r>
            <w:r w:rsidRPr="00F26D66">
              <w:rPr>
                <w:sz w:val="16"/>
                <w:lang w:val="en-US"/>
              </w:rPr>
              <w:t>grace period</w:t>
            </w:r>
            <w:r w:rsidR="00656416" w:rsidRPr="00F26D66">
              <w:rPr>
                <w:sz w:val="16"/>
                <w:lang w:val="en-US"/>
              </w:rPr>
              <w:t xml:space="preserve"> (configurable)</w:t>
            </w:r>
          </w:p>
          <w:p w14:paraId="177EE000" w14:textId="77777777" w:rsidR="00470DFF" w:rsidRPr="00F26D66" w:rsidRDefault="00470DFF" w:rsidP="00470DFF">
            <w:pPr>
              <w:jc w:val="left"/>
              <w:rPr>
                <w:sz w:val="16"/>
                <w:lang w:val="en-US"/>
              </w:rPr>
            </w:pPr>
            <w:r w:rsidRPr="00F26D66">
              <w:rPr>
                <w:sz w:val="16"/>
                <w:lang w:val="en-US"/>
              </w:rPr>
              <w:t>Notify RMG</w:t>
            </w:r>
          </w:p>
          <w:p w14:paraId="63398CE5" w14:textId="00514405" w:rsidR="005420A3" w:rsidRPr="00F26D66" w:rsidRDefault="00470DFF" w:rsidP="00470DFF">
            <w:pPr>
              <w:jc w:val="left"/>
              <w:rPr>
                <w:sz w:val="16"/>
                <w:lang w:val="en-US"/>
              </w:rPr>
            </w:pPr>
            <w:r w:rsidRPr="00F26D66">
              <w:rPr>
                <w:sz w:val="16"/>
                <w:lang w:val="en-US"/>
              </w:rPr>
              <w:t>Cancel pending attestation (if any)</w:t>
            </w:r>
          </w:p>
        </w:tc>
        <w:tc>
          <w:tcPr>
            <w:tcW w:w="2551" w:type="dxa"/>
          </w:tcPr>
          <w:p w14:paraId="4540F0E3" w14:textId="13CD1C89" w:rsidR="00470DFF" w:rsidRPr="00F26D66" w:rsidRDefault="00470DFF" w:rsidP="00470DFF">
            <w:pPr>
              <w:jc w:val="left"/>
              <w:rPr>
                <w:sz w:val="16"/>
                <w:lang w:val="en-US"/>
              </w:rPr>
            </w:pPr>
            <w:r w:rsidRPr="00F26D66">
              <w:rPr>
                <w:sz w:val="16"/>
                <w:lang w:val="en-US"/>
              </w:rPr>
              <w:t>Triggers X9,</w:t>
            </w:r>
          </w:p>
          <w:p w14:paraId="31DF0861" w14:textId="676605E9" w:rsidR="00470DFF" w:rsidRPr="00F26D66" w:rsidRDefault="00470DFF" w:rsidP="00470DFF">
            <w:pPr>
              <w:jc w:val="left"/>
              <w:rPr>
                <w:sz w:val="16"/>
                <w:lang w:val="en-US"/>
              </w:rPr>
            </w:pPr>
            <w:r w:rsidRPr="00F26D66">
              <w:rPr>
                <w:sz w:val="16"/>
                <w:lang w:val="en-US"/>
              </w:rPr>
              <w:t>Triggers R16 once grace period is over</w:t>
            </w:r>
          </w:p>
        </w:tc>
      </w:tr>
      <w:tr w:rsidR="00391ADC" w:rsidRPr="00F26D66" w14:paraId="61D2B406" w14:textId="77777777" w:rsidTr="00470DFF">
        <w:trPr>
          <w:cantSplit/>
        </w:trPr>
        <w:tc>
          <w:tcPr>
            <w:tcW w:w="562" w:type="dxa"/>
          </w:tcPr>
          <w:p w14:paraId="4E0D6C30" w14:textId="6F72B2B8" w:rsidR="00391ADC" w:rsidRPr="00F26D66" w:rsidRDefault="00391ADC" w:rsidP="00391ADC">
            <w:pPr>
              <w:jc w:val="left"/>
              <w:rPr>
                <w:sz w:val="16"/>
                <w:lang w:val="en-US"/>
              </w:rPr>
            </w:pPr>
            <w:r w:rsidRPr="00F26D66">
              <w:rPr>
                <w:sz w:val="16"/>
                <w:lang w:val="en-US"/>
              </w:rPr>
              <w:t>R14</w:t>
            </w:r>
          </w:p>
        </w:tc>
        <w:tc>
          <w:tcPr>
            <w:tcW w:w="2694" w:type="dxa"/>
          </w:tcPr>
          <w:p w14:paraId="73FC4267" w14:textId="33BF54B0" w:rsidR="00391ADC" w:rsidRPr="00F26D66" w:rsidRDefault="00391ADC" w:rsidP="00391ADC">
            <w:pPr>
              <w:jc w:val="left"/>
              <w:rPr>
                <w:sz w:val="16"/>
                <w:lang w:val="en-US"/>
              </w:rPr>
            </w:pPr>
            <w:r w:rsidRPr="00F26D66">
              <w:rPr>
                <w:sz w:val="16"/>
                <w:lang w:val="en-US"/>
              </w:rPr>
              <w:t>Resource Status D</w:t>
            </w:r>
            <w:r w:rsidRPr="00F26D66">
              <w:rPr>
                <w:rFonts w:ascii="Calibri" w:hAnsi="Calibri" w:cs="Calibri"/>
                <w:sz w:val="16"/>
                <w:lang w:val="en-US"/>
              </w:rPr>
              <w:t>→</w:t>
            </w:r>
            <w:r w:rsidRPr="00F26D66">
              <w:rPr>
                <w:sz w:val="16"/>
                <w:lang w:val="en-US"/>
              </w:rPr>
              <w:t>E</w:t>
            </w:r>
          </w:p>
        </w:tc>
        <w:tc>
          <w:tcPr>
            <w:tcW w:w="1191" w:type="dxa"/>
          </w:tcPr>
          <w:p w14:paraId="78260AD5" w14:textId="77777777" w:rsidR="00391ADC" w:rsidRPr="00F26D66" w:rsidRDefault="00391ADC" w:rsidP="00391ADC">
            <w:pPr>
              <w:jc w:val="left"/>
              <w:rPr>
                <w:sz w:val="16"/>
                <w:lang w:val="en-US"/>
              </w:rPr>
            </w:pPr>
            <w:r w:rsidRPr="00F26D66">
              <w:rPr>
                <w:sz w:val="16"/>
                <w:lang w:val="en-US"/>
              </w:rPr>
              <w:t>actor</w:t>
            </w:r>
          </w:p>
          <w:p w14:paraId="38A00BCD" w14:textId="667A8197" w:rsidR="00391ADC" w:rsidRPr="00F26D66" w:rsidRDefault="00391ADC" w:rsidP="00391ADC">
            <w:pPr>
              <w:jc w:val="left"/>
              <w:rPr>
                <w:sz w:val="16"/>
                <w:lang w:val="en-US"/>
              </w:rPr>
            </w:pPr>
            <w:r w:rsidRPr="00F26D66">
              <w:rPr>
                <w:sz w:val="16"/>
                <w:lang w:val="en-US"/>
              </w:rPr>
              <w:t>INT</w:t>
            </w:r>
          </w:p>
        </w:tc>
        <w:tc>
          <w:tcPr>
            <w:tcW w:w="4252" w:type="dxa"/>
          </w:tcPr>
          <w:p w14:paraId="6EF19AAD" w14:textId="262B608C" w:rsidR="00391ADC" w:rsidRPr="00F26D66" w:rsidRDefault="00391ADC" w:rsidP="00391ADC">
            <w:pPr>
              <w:jc w:val="left"/>
              <w:rPr>
                <w:sz w:val="16"/>
                <w:lang w:val="en-US"/>
              </w:rPr>
            </w:pPr>
            <w:r w:rsidRPr="00F26D66">
              <w:rPr>
                <w:sz w:val="16"/>
                <w:lang w:val="en-US"/>
              </w:rPr>
              <w:t>Resource's status changed from deleted to enabled</w:t>
            </w:r>
          </w:p>
        </w:tc>
        <w:tc>
          <w:tcPr>
            <w:tcW w:w="3119" w:type="dxa"/>
          </w:tcPr>
          <w:p w14:paraId="45C7CB92" w14:textId="0F9E3AAD" w:rsidR="00391ADC" w:rsidRPr="00F26D66" w:rsidRDefault="00391ADC" w:rsidP="00391ADC">
            <w:pPr>
              <w:jc w:val="left"/>
              <w:rPr>
                <w:sz w:val="16"/>
                <w:lang w:val="en-US"/>
              </w:rPr>
            </w:pPr>
            <w:r w:rsidRPr="00F26D66">
              <w:rPr>
                <w:sz w:val="16"/>
                <w:lang w:val="en-US"/>
              </w:rPr>
              <w:t>Grant accesses revoked when resource was set to deleted</w:t>
            </w:r>
            <w:r w:rsidR="00470DFF" w:rsidRPr="00F26D66">
              <w:rPr>
                <w:sz w:val="16"/>
                <w:lang w:val="en-US"/>
              </w:rPr>
              <w:t>,</w:t>
            </w:r>
          </w:p>
          <w:p w14:paraId="1CD96919" w14:textId="6A3E5676" w:rsidR="005420A3" w:rsidRPr="00F26D66" w:rsidRDefault="00391ADC" w:rsidP="00391ADC">
            <w:pPr>
              <w:jc w:val="left"/>
              <w:rPr>
                <w:sz w:val="16"/>
                <w:lang w:val="en-US"/>
              </w:rPr>
            </w:pPr>
            <w:r w:rsidRPr="00F26D66">
              <w:rPr>
                <w:sz w:val="16"/>
                <w:lang w:val="en-US"/>
              </w:rPr>
              <w:t>stop grace period</w:t>
            </w:r>
          </w:p>
        </w:tc>
        <w:tc>
          <w:tcPr>
            <w:tcW w:w="2551" w:type="dxa"/>
          </w:tcPr>
          <w:p w14:paraId="5BA19B61" w14:textId="16E7BBE6" w:rsidR="00391ADC" w:rsidRPr="00F26D66" w:rsidRDefault="00470DFF" w:rsidP="00391ADC">
            <w:pPr>
              <w:jc w:val="left"/>
              <w:rPr>
                <w:sz w:val="16"/>
                <w:lang w:val="en-US"/>
              </w:rPr>
            </w:pPr>
            <w:r w:rsidRPr="00F26D66">
              <w:rPr>
                <w:sz w:val="16"/>
                <w:lang w:val="en-US"/>
              </w:rPr>
              <w:t xml:space="preserve">Triggers </w:t>
            </w:r>
            <w:r w:rsidR="00391ADC" w:rsidRPr="00F26D66">
              <w:rPr>
                <w:sz w:val="16"/>
                <w:lang w:val="en-US"/>
              </w:rPr>
              <w:t>X</w:t>
            </w:r>
            <w:r w:rsidRPr="00F26D66">
              <w:rPr>
                <w:sz w:val="16"/>
                <w:lang w:val="en-US"/>
              </w:rPr>
              <w:t>8</w:t>
            </w:r>
          </w:p>
        </w:tc>
      </w:tr>
      <w:tr w:rsidR="00470DFF" w:rsidRPr="00F26D66" w14:paraId="50973CA7" w14:textId="77777777" w:rsidTr="00470DFF">
        <w:trPr>
          <w:cantSplit/>
        </w:trPr>
        <w:tc>
          <w:tcPr>
            <w:tcW w:w="562" w:type="dxa"/>
          </w:tcPr>
          <w:p w14:paraId="6B513793" w14:textId="0D7151B1" w:rsidR="00470DFF" w:rsidRPr="00F26D66" w:rsidRDefault="00470DFF" w:rsidP="00470DFF">
            <w:pPr>
              <w:jc w:val="left"/>
              <w:rPr>
                <w:sz w:val="16"/>
                <w:lang w:val="en-US"/>
              </w:rPr>
            </w:pPr>
            <w:r w:rsidRPr="00F26D66">
              <w:rPr>
                <w:sz w:val="16"/>
                <w:lang w:val="en-US"/>
              </w:rPr>
              <w:lastRenderedPageBreak/>
              <w:t>R15</w:t>
            </w:r>
          </w:p>
        </w:tc>
        <w:tc>
          <w:tcPr>
            <w:tcW w:w="2694" w:type="dxa"/>
          </w:tcPr>
          <w:p w14:paraId="25CDE3BC" w14:textId="7752DDE3" w:rsidR="00470DFF" w:rsidRPr="00F26D66" w:rsidRDefault="00470DFF" w:rsidP="00470DFF">
            <w:pPr>
              <w:jc w:val="left"/>
              <w:rPr>
                <w:sz w:val="16"/>
                <w:lang w:val="en-US"/>
              </w:rPr>
            </w:pPr>
            <w:r w:rsidRPr="00F26D66">
              <w:rPr>
                <w:sz w:val="16"/>
                <w:lang w:val="en-US"/>
              </w:rPr>
              <w:t>Resource Status D</w:t>
            </w:r>
            <w:r w:rsidRPr="00F26D66">
              <w:rPr>
                <w:rFonts w:ascii="Calibri" w:hAnsi="Calibri" w:cs="Calibri"/>
                <w:sz w:val="16"/>
                <w:lang w:val="en-US"/>
              </w:rPr>
              <w:t>→</w:t>
            </w:r>
            <w:r w:rsidRPr="00F26D66">
              <w:rPr>
                <w:sz w:val="16"/>
                <w:lang w:val="en-US"/>
              </w:rPr>
              <w:t>X</w:t>
            </w:r>
          </w:p>
        </w:tc>
        <w:tc>
          <w:tcPr>
            <w:tcW w:w="1191" w:type="dxa"/>
          </w:tcPr>
          <w:p w14:paraId="4E83A5BE" w14:textId="77777777" w:rsidR="00470DFF" w:rsidRPr="00F26D66" w:rsidRDefault="00470DFF" w:rsidP="00470DFF">
            <w:pPr>
              <w:jc w:val="left"/>
              <w:rPr>
                <w:sz w:val="16"/>
                <w:lang w:val="en-US"/>
              </w:rPr>
            </w:pPr>
            <w:r w:rsidRPr="00F26D66">
              <w:rPr>
                <w:sz w:val="16"/>
                <w:lang w:val="en-US"/>
              </w:rPr>
              <w:t>actor</w:t>
            </w:r>
          </w:p>
          <w:p w14:paraId="1BD67C7E" w14:textId="2B7A5BB1" w:rsidR="00470DFF" w:rsidRPr="00F26D66" w:rsidRDefault="00470DFF" w:rsidP="00470DFF">
            <w:pPr>
              <w:jc w:val="left"/>
              <w:rPr>
                <w:sz w:val="16"/>
                <w:lang w:val="en-US"/>
              </w:rPr>
            </w:pPr>
            <w:r w:rsidRPr="00F26D66">
              <w:rPr>
                <w:sz w:val="16"/>
                <w:lang w:val="en-US"/>
              </w:rPr>
              <w:t>INT</w:t>
            </w:r>
          </w:p>
        </w:tc>
        <w:tc>
          <w:tcPr>
            <w:tcW w:w="4252" w:type="dxa"/>
          </w:tcPr>
          <w:p w14:paraId="0E72B6FB" w14:textId="7A8A5669" w:rsidR="00470DFF" w:rsidRPr="00F26D66" w:rsidRDefault="00470DFF" w:rsidP="00470DFF">
            <w:pPr>
              <w:jc w:val="left"/>
              <w:rPr>
                <w:sz w:val="16"/>
                <w:lang w:val="en-US"/>
              </w:rPr>
            </w:pPr>
            <w:r w:rsidRPr="00F26D66">
              <w:rPr>
                <w:sz w:val="16"/>
                <w:lang w:val="en-US"/>
              </w:rPr>
              <w:t>Resource's status changed from deleted to disabled</w:t>
            </w:r>
          </w:p>
        </w:tc>
        <w:tc>
          <w:tcPr>
            <w:tcW w:w="3119" w:type="dxa"/>
          </w:tcPr>
          <w:p w14:paraId="03A8F7EB" w14:textId="6D75C667" w:rsidR="00470DFF" w:rsidRPr="00F26D66" w:rsidRDefault="00470DFF" w:rsidP="00470DFF">
            <w:pPr>
              <w:jc w:val="left"/>
              <w:rPr>
                <w:sz w:val="16"/>
                <w:lang w:val="en-US"/>
              </w:rPr>
            </w:pPr>
            <w:r w:rsidRPr="00F26D66">
              <w:rPr>
                <w:sz w:val="16"/>
                <w:lang w:val="en-US"/>
              </w:rPr>
              <w:t>Grant accesses revoked when resource was set to deleted,</w:t>
            </w:r>
          </w:p>
          <w:p w14:paraId="61E2806A" w14:textId="139A74F6" w:rsidR="0082772F" w:rsidRPr="00F26D66" w:rsidRDefault="00470DFF" w:rsidP="00470DFF">
            <w:pPr>
              <w:jc w:val="left"/>
              <w:rPr>
                <w:sz w:val="16"/>
                <w:lang w:val="en-US"/>
              </w:rPr>
            </w:pPr>
            <w:r w:rsidRPr="00F26D66">
              <w:rPr>
                <w:sz w:val="16"/>
                <w:lang w:val="en-US"/>
              </w:rPr>
              <w:t>stop grace period</w:t>
            </w:r>
          </w:p>
        </w:tc>
        <w:tc>
          <w:tcPr>
            <w:tcW w:w="2551" w:type="dxa"/>
          </w:tcPr>
          <w:p w14:paraId="49655C6A" w14:textId="4B1B4F3F" w:rsidR="00470DFF" w:rsidRPr="00F26D66" w:rsidRDefault="00470DFF" w:rsidP="00470DFF">
            <w:pPr>
              <w:jc w:val="left"/>
              <w:rPr>
                <w:sz w:val="16"/>
                <w:lang w:val="en-US"/>
              </w:rPr>
            </w:pPr>
            <w:r w:rsidRPr="00F26D66">
              <w:rPr>
                <w:sz w:val="16"/>
                <w:lang w:val="en-US"/>
              </w:rPr>
              <w:t>Triggers X8</w:t>
            </w:r>
          </w:p>
        </w:tc>
      </w:tr>
      <w:tr w:rsidR="00391ADC" w:rsidRPr="00F26D66" w14:paraId="1A6403B6" w14:textId="77777777" w:rsidTr="00470DFF">
        <w:trPr>
          <w:cantSplit/>
        </w:trPr>
        <w:tc>
          <w:tcPr>
            <w:tcW w:w="562" w:type="dxa"/>
          </w:tcPr>
          <w:p w14:paraId="54FEACF5" w14:textId="2D5E3D5C" w:rsidR="00391ADC" w:rsidRPr="00F26D66" w:rsidRDefault="00391ADC" w:rsidP="00391ADC">
            <w:pPr>
              <w:jc w:val="left"/>
              <w:rPr>
                <w:sz w:val="16"/>
                <w:lang w:val="en-US"/>
              </w:rPr>
            </w:pPr>
            <w:r w:rsidRPr="00F26D66">
              <w:rPr>
                <w:sz w:val="16"/>
                <w:lang w:val="en-US"/>
              </w:rPr>
              <w:t>R16</w:t>
            </w:r>
          </w:p>
        </w:tc>
        <w:tc>
          <w:tcPr>
            <w:tcW w:w="2694" w:type="dxa"/>
          </w:tcPr>
          <w:p w14:paraId="493E081F" w14:textId="7FA84FA6" w:rsidR="00391ADC" w:rsidRPr="00F26D66" w:rsidRDefault="00391ADC" w:rsidP="00391ADC">
            <w:pPr>
              <w:jc w:val="left"/>
              <w:rPr>
                <w:sz w:val="16"/>
                <w:lang w:val="en-US"/>
              </w:rPr>
            </w:pPr>
            <w:r w:rsidRPr="00F26D66">
              <w:rPr>
                <w:sz w:val="16"/>
                <w:lang w:val="en-US"/>
              </w:rPr>
              <w:t>Resource Status D</w:t>
            </w:r>
            <w:r w:rsidRPr="00F26D66">
              <w:rPr>
                <w:rFonts w:ascii="Calibri" w:hAnsi="Calibri" w:cs="Calibri"/>
                <w:sz w:val="16"/>
                <w:lang w:val="en-US"/>
              </w:rPr>
              <w:t>→</w:t>
            </w:r>
            <w:r w:rsidRPr="00F26D66">
              <w:rPr>
                <w:sz w:val="16"/>
                <w:lang w:val="en-US"/>
              </w:rPr>
              <w:t>P</w:t>
            </w:r>
          </w:p>
        </w:tc>
        <w:tc>
          <w:tcPr>
            <w:tcW w:w="1191" w:type="dxa"/>
          </w:tcPr>
          <w:p w14:paraId="42B8B32B" w14:textId="77777777" w:rsidR="00391ADC" w:rsidRPr="00F26D66" w:rsidRDefault="00391ADC" w:rsidP="00391ADC">
            <w:pPr>
              <w:jc w:val="left"/>
              <w:rPr>
                <w:sz w:val="16"/>
                <w:lang w:val="en-US"/>
              </w:rPr>
            </w:pPr>
            <w:r w:rsidRPr="00F26D66">
              <w:rPr>
                <w:sz w:val="16"/>
                <w:lang w:val="en-US"/>
              </w:rPr>
              <w:t>actor</w:t>
            </w:r>
          </w:p>
          <w:p w14:paraId="4195CC6A" w14:textId="77777777" w:rsidR="00391ADC" w:rsidRPr="00F26D66" w:rsidRDefault="00391ADC" w:rsidP="00391ADC">
            <w:pPr>
              <w:jc w:val="left"/>
              <w:rPr>
                <w:sz w:val="16"/>
                <w:lang w:val="en-US"/>
              </w:rPr>
            </w:pPr>
            <w:r w:rsidRPr="00F26D66">
              <w:rPr>
                <w:sz w:val="16"/>
                <w:lang w:val="en-US"/>
              </w:rPr>
              <w:t>INT</w:t>
            </w:r>
          </w:p>
          <w:p w14:paraId="24AC7F32" w14:textId="649D54E4" w:rsidR="00391ADC" w:rsidRPr="00F26D66" w:rsidRDefault="00391ADC" w:rsidP="00391ADC">
            <w:pPr>
              <w:jc w:val="left"/>
              <w:rPr>
                <w:sz w:val="16"/>
                <w:lang w:val="en-US"/>
              </w:rPr>
            </w:pPr>
            <w:r w:rsidRPr="00F26D66">
              <w:rPr>
                <w:sz w:val="16"/>
                <w:lang w:val="en-US"/>
              </w:rPr>
              <w:t>time</w:t>
            </w:r>
          </w:p>
        </w:tc>
        <w:tc>
          <w:tcPr>
            <w:tcW w:w="4252" w:type="dxa"/>
          </w:tcPr>
          <w:p w14:paraId="0898728A" w14:textId="39A8F2AF" w:rsidR="00391ADC" w:rsidRPr="00F26D66" w:rsidRDefault="00391ADC" w:rsidP="00391ADC">
            <w:pPr>
              <w:jc w:val="left"/>
              <w:rPr>
                <w:sz w:val="16"/>
                <w:lang w:val="en-US"/>
              </w:rPr>
            </w:pPr>
            <w:r w:rsidRPr="00F26D66">
              <w:rPr>
                <w:sz w:val="16"/>
                <w:lang w:val="en-US"/>
              </w:rPr>
              <w:t>Resource's status changed from deleted to purged</w:t>
            </w:r>
          </w:p>
        </w:tc>
        <w:tc>
          <w:tcPr>
            <w:tcW w:w="3119" w:type="dxa"/>
          </w:tcPr>
          <w:p w14:paraId="5B6ED5A6" w14:textId="066A4FF8" w:rsidR="00391ADC" w:rsidRPr="00F26D66" w:rsidRDefault="00391ADC" w:rsidP="00391ADC">
            <w:pPr>
              <w:jc w:val="left"/>
              <w:rPr>
                <w:sz w:val="16"/>
                <w:lang w:val="en-US"/>
              </w:rPr>
            </w:pPr>
            <w:r w:rsidRPr="00F26D66">
              <w:rPr>
                <w:sz w:val="16"/>
                <w:lang w:val="en-US"/>
              </w:rPr>
              <w:t>Deprovision resource from target systems</w:t>
            </w:r>
          </w:p>
        </w:tc>
        <w:tc>
          <w:tcPr>
            <w:tcW w:w="2551" w:type="dxa"/>
          </w:tcPr>
          <w:p w14:paraId="46072004" w14:textId="77777777" w:rsidR="00391ADC" w:rsidRPr="00F26D66" w:rsidRDefault="00391ADC" w:rsidP="00391ADC">
            <w:pPr>
              <w:jc w:val="left"/>
              <w:rPr>
                <w:sz w:val="16"/>
                <w:lang w:val="en-US"/>
              </w:rPr>
            </w:pPr>
          </w:p>
        </w:tc>
      </w:tr>
      <w:tr w:rsidR="00391ADC" w:rsidRPr="00F26D66" w14:paraId="11DD678E" w14:textId="77777777" w:rsidTr="00470DFF">
        <w:trPr>
          <w:cantSplit/>
        </w:trPr>
        <w:tc>
          <w:tcPr>
            <w:tcW w:w="562" w:type="dxa"/>
          </w:tcPr>
          <w:p w14:paraId="09EF10D2" w14:textId="1B878CE2" w:rsidR="00391ADC" w:rsidRPr="00F26D66" w:rsidRDefault="00391ADC" w:rsidP="00391ADC">
            <w:pPr>
              <w:jc w:val="left"/>
              <w:rPr>
                <w:sz w:val="16"/>
                <w:lang w:val="en-US"/>
              </w:rPr>
            </w:pPr>
            <w:r w:rsidRPr="00F26D66">
              <w:rPr>
                <w:sz w:val="16"/>
                <w:lang w:val="en-US"/>
              </w:rPr>
              <w:t>R17</w:t>
            </w:r>
          </w:p>
        </w:tc>
        <w:tc>
          <w:tcPr>
            <w:tcW w:w="2694" w:type="dxa"/>
          </w:tcPr>
          <w:p w14:paraId="33650881" w14:textId="5DB4AA3F" w:rsidR="00391ADC" w:rsidRPr="00F26D66" w:rsidRDefault="00391ADC" w:rsidP="00391ADC">
            <w:pPr>
              <w:jc w:val="left"/>
              <w:rPr>
                <w:sz w:val="16"/>
                <w:lang w:val="en-US"/>
              </w:rPr>
            </w:pPr>
            <w:r w:rsidRPr="00F26D66">
              <w:rPr>
                <w:sz w:val="16"/>
                <w:lang w:val="en-US"/>
              </w:rPr>
              <w:t>Resource Attestation Started</w:t>
            </w:r>
          </w:p>
        </w:tc>
        <w:tc>
          <w:tcPr>
            <w:tcW w:w="1191" w:type="dxa"/>
          </w:tcPr>
          <w:p w14:paraId="5473B5FA" w14:textId="77777777" w:rsidR="00391ADC" w:rsidRPr="00F26D66" w:rsidRDefault="00391ADC" w:rsidP="00391ADC">
            <w:pPr>
              <w:jc w:val="left"/>
              <w:rPr>
                <w:sz w:val="16"/>
                <w:lang w:val="en-US"/>
              </w:rPr>
            </w:pPr>
            <w:r w:rsidRPr="00F26D66">
              <w:rPr>
                <w:sz w:val="16"/>
                <w:lang w:val="en-US"/>
              </w:rPr>
              <w:t>actor</w:t>
            </w:r>
          </w:p>
          <w:p w14:paraId="38848797" w14:textId="77777777" w:rsidR="00391ADC" w:rsidRPr="00F26D66" w:rsidRDefault="00391ADC" w:rsidP="00391ADC">
            <w:pPr>
              <w:jc w:val="left"/>
              <w:rPr>
                <w:sz w:val="16"/>
                <w:lang w:val="en-US"/>
              </w:rPr>
            </w:pPr>
            <w:r w:rsidRPr="00F26D66">
              <w:rPr>
                <w:sz w:val="16"/>
                <w:lang w:val="en-US"/>
              </w:rPr>
              <w:t>INT</w:t>
            </w:r>
          </w:p>
          <w:p w14:paraId="460409E4" w14:textId="6FDBBE79" w:rsidR="00391ADC" w:rsidRPr="00F26D66" w:rsidRDefault="00391ADC" w:rsidP="00391ADC">
            <w:pPr>
              <w:jc w:val="left"/>
              <w:rPr>
                <w:sz w:val="16"/>
                <w:lang w:val="en-US"/>
              </w:rPr>
            </w:pPr>
            <w:r w:rsidRPr="00F26D66">
              <w:rPr>
                <w:sz w:val="16"/>
                <w:lang w:val="en-US"/>
              </w:rPr>
              <w:t>time</w:t>
            </w:r>
          </w:p>
        </w:tc>
        <w:tc>
          <w:tcPr>
            <w:tcW w:w="4252" w:type="dxa"/>
          </w:tcPr>
          <w:p w14:paraId="23FC3F2E" w14:textId="6C508CC6" w:rsidR="00391ADC" w:rsidRPr="00F26D66" w:rsidRDefault="00391ADC" w:rsidP="00391ADC">
            <w:pPr>
              <w:jc w:val="left"/>
              <w:rPr>
                <w:sz w:val="16"/>
                <w:lang w:val="en-US"/>
              </w:rPr>
            </w:pPr>
            <w:r w:rsidRPr="00F26D66">
              <w:rPr>
                <w:sz w:val="16"/>
                <w:lang w:val="en-US"/>
              </w:rPr>
              <w:t>Request for attestation of resource has been started</w:t>
            </w:r>
            <w:r w:rsidR="00656416" w:rsidRPr="00F26D66">
              <w:rPr>
                <w:sz w:val="16"/>
                <w:lang w:val="en-US"/>
              </w:rPr>
              <w:t xml:space="preserve"> (only for enabled and disabled resources)</w:t>
            </w:r>
          </w:p>
        </w:tc>
        <w:tc>
          <w:tcPr>
            <w:tcW w:w="3119" w:type="dxa"/>
          </w:tcPr>
          <w:p w14:paraId="1F1088E7" w14:textId="1FBEFED2" w:rsidR="00391ADC" w:rsidRPr="00F26D66" w:rsidRDefault="00391ADC" w:rsidP="00391ADC">
            <w:pPr>
              <w:jc w:val="left"/>
              <w:rPr>
                <w:sz w:val="16"/>
                <w:lang w:val="en-US"/>
              </w:rPr>
            </w:pPr>
            <w:r w:rsidRPr="00F26D66">
              <w:rPr>
                <w:sz w:val="16"/>
                <w:lang w:val="en-US"/>
              </w:rPr>
              <w:t>Notify RMG</w:t>
            </w:r>
          </w:p>
        </w:tc>
        <w:tc>
          <w:tcPr>
            <w:tcW w:w="2551" w:type="dxa"/>
          </w:tcPr>
          <w:p w14:paraId="5860BA71" w14:textId="5FB698BE" w:rsidR="00391ADC" w:rsidRPr="00F26D66" w:rsidRDefault="00391ADC" w:rsidP="00391ADC">
            <w:pPr>
              <w:jc w:val="left"/>
              <w:rPr>
                <w:sz w:val="16"/>
                <w:lang w:val="en-US"/>
              </w:rPr>
            </w:pPr>
          </w:p>
        </w:tc>
      </w:tr>
      <w:tr w:rsidR="008D6C7D" w:rsidRPr="00F26D66" w14:paraId="30BFD4DA" w14:textId="77777777" w:rsidTr="00470DFF">
        <w:trPr>
          <w:cantSplit/>
        </w:trPr>
        <w:tc>
          <w:tcPr>
            <w:tcW w:w="562" w:type="dxa"/>
          </w:tcPr>
          <w:p w14:paraId="75DA78A4" w14:textId="37508DBE" w:rsidR="008D6C7D" w:rsidRPr="00F26D66" w:rsidRDefault="008D6C7D" w:rsidP="008D6C7D">
            <w:pPr>
              <w:jc w:val="left"/>
              <w:rPr>
                <w:sz w:val="16"/>
                <w:lang w:val="en-US"/>
              </w:rPr>
            </w:pPr>
            <w:r w:rsidRPr="00F26D66">
              <w:rPr>
                <w:sz w:val="16"/>
                <w:lang w:val="en-US"/>
              </w:rPr>
              <w:t>R18</w:t>
            </w:r>
          </w:p>
        </w:tc>
        <w:tc>
          <w:tcPr>
            <w:tcW w:w="2694" w:type="dxa"/>
          </w:tcPr>
          <w:p w14:paraId="59532569" w14:textId="2689DF92" w:rsidR="008D6C7D" w:rsidRPr="00F26D66" w:rsidRDefault="00470DFF" w:rsidP="008D6C7D">
            <w:pPr>
              <w:jc w:val="left"/>
              <w:rPr>
                <w:sz w:val="16"/>
                <w:lang w:val="en-US"/>
              </w:rPr>
            </w:pPr>
            <w:r w:rsidRPr="00F26D66">
              <w:rPr>
                <w:sz w:val="16"/>
                <w:lang w:val="en-US"/>
              </w:rPr>
              <w:t xml:space="preserve">Resource </w:t>
            </w:r>
            <w:r w:rsidR="008D6C7D" w:rsidRPr="00F26D66">
              <w:rPr>
                <w:sz w:val="16"/>
                <w:lang w:val="en-US"/>
              </w:rPr>
              <w:t>Attestation</w:t>
            </w:r>
            <w:r w:rsidRPr="00F26D66">
              <w:rPr>
                <w:sz w:val="16"/>
                <w:lang w:val="en-US"/>
              </w:rPr>
              <w:t xml:space="preserve"> 1</w:t>
            </w:r>
            <w:r w:rsidRPr="00F26D66">
              <w:rPr>
                <w:sz w:val="16"/>
                <w:vertAlign w:val="superscript"/>
                <w:lang w:val="en-US"/>
              </w:rPr>
              <w:t>st</w:t>
            </w:r>
            <w:r w:rsidRPr="00F26D66">
              <w:rPr>
                <w:sz w:val="16"/>
                <w:lang w:val="en-US"/>
              </w:rPr>
              <w:t xml:space="preserve"> </w:t>
            </w:r>
            <w:r w:rsidR="008D6C7D" w:rsidRPr="00F26D66">
              <w:rPr>
                <w:sz w:val="16"/>
                <w:lang w:val="en-US"/>
              </w:rPr>
              <w:t>Reminder</w:t>
            </w:r>
          </w:p>
        </w:tc>
        <w:tc>
          <w:tcPr>
            <w:tcW w:w="1191" w:type="dxa"/>
          </w:tcPr>
          <w:p w14:paraId="65CF1478" w14:textId="4D939075" w:rsidR="008D6C7D" w:rsidRPr="00F26D66" w:rsidRDefault="008D6C7D" w:rsidP="008D6C7D">
            <w:pPr>
              <w:jc w:val="left"/>
              <w:rPr>
                <w:sz w:val="16"/>
                <w:lang w:val="en-US"/>
              </w:rPr>
            </w:pPr>
            <w:r w:rsidRPr="00F26D66">
              <w:rPr>
                <w:sz w:val="16"/>
                <w:lang w:val="en-US"/>
              </w:rPr>
              <w:t>time</w:t>
            </w:r>
          </w:p>
        </w:tc>
        <w:tc>
          <w:tcPr>
            <w:tcW w:w="4252" w:type="dxa"/>
          </w:tcPr>
          <w:p w14:paraId="54512BF0" w14:textId="5B18554F" w:rsidR="008D6C7D" w:rsidRPr="00F26D66" w:rsidRDefault="008D6C7D" w:rsidP="008D6C7D">
            <w:pPr>
              <w:jc w:val="left"/>
              <w:rPr>
                <w:sz w:val="16"/>
                <w:lang w:val="en-US"/>
              </w:rPr>
            </w:pPr>
            <w:r w:rsidRPr="00F26D66">
              <w:rPr>
                <w:sz w:val="16"/>
                <w:lang w:val="en-US"/>
              </w:rPr>
              <w:t xml:space="preserve">Resource attestation request has been pending for </w:t>
            </w:r>
            <w:r w:rsidR="00B51227" w:rsidRPr="00F26D66">
              <w:rPr>
                <w:sz w:val="16"/>
                <w:lang w:val="en-US"/>
              </w:rPr>
              <w:t>30</w:t>
            </w:r>
            <w:r w:rsidRPr="00F26D66">
              <w:rPr>
                <w:sz w:val="16"/>
                <w:lang w:val="en-US"/>
              </w:rPr>
              <w:t xml:space="preserve"> days</w:t>
            </w:r>
            <w:r w:rsidR="00656416" w:rsidRPr="00F26D66">
              <w:rPr>
                <w:sz w:val="16"/>
                <w:lang w:val="en-US"/>
              </w:rPr>
              <w:t xml:space="preserve"> (configurable)</w:t>
            </w:r>
          </w:p>
        </w:tc>
        <w:tc>
          <w:tcPr>
            <w:tcW w:w="3119" w:type="dxa"/>
          </w:tcPr>
          <w:p w14:paraId="490F890D" w14:textId="73984A5F" w:rsidR="008D6C7D" w:rsidRPr="00F26D66" w:rsidRDefault="008D6C7D" w:rsidP="008D6C7D">
            <w:pPr>
              <w:jc w:val="left"/>
              <w:rPr>
                <w:sz w:val="16"/>
                <w:lang w:val="en-US"/>
              </w:rPr>
            </w:pPr>
            <w:r w:rsidRPr="00F26D66">
              <w:rPr>
                <w:sz w:val="16"/>
                <w:lang w:val="en-US"/>
              </w:rPr>
              <w:t>Remind RMG</w:t>
            </w:r>
          </w:p>
        </w:tc>
        <w:tc>
          <w:tcPr>
            <w:tcW w:w="2551" w:type="dxa"/>
          </w:tcPr>
          <w:p w14:paraId="7409A304" w14:textId="35630DC1" w:rsidR="008D6C7D" w:rsidRPr="00F26D66" w:rsidRDefault="008D6C7D" w:rsidP="008D6C7D">
            <w:pPr>
              <w:jc w:val="left"/>
              <w:rPr>
                <w:sz w:val="16"/>
                <w:lang w:val="en-US"/>
              </w:rPr>
            </w:pPr>
          </w:p>
        </w:tc>
      </w:tr>
      <w:tr w:rsidR="008D6C7D" w:rsidRPr="00F26D66" w14:paraId="2D92B709" w14:textId="77777777" w:rsidTr="00470DFF">
        <w:trPr>
          <w:cantSplit/>
        </w:trPr>
        <w:tc>
          <w:tcPr>
            <w:tcW w:w="562" w:type="dxa"/>
          </w:tcPr>
          <w:p w14:paraId="4A558789" w14:textId="6F98EB75" w:rsidR="008D6C7D" w:rsidRPr="00F26D66" w:rsidRDefault="008D6C7D" w:rsidP="008D6C7D">
            <w:pPr>
              <w:jc w:val="left"/>
              <w:rPr>
                <w:sz w:val="16"/>
                <w:lang w:val="en-US"/>
              </w:rPr>
            </w:pPr>
            <w:r w:rsidRPr="00F26D66">
              <w:rPr>
                <w:sz w:val="16"/>
                <w:lang w:val="en-US"/>
              </w:rPr>
              <w:t>R19</w:t>
            </w:r>
          </w:p>
        </w:tc>
        <w:tc>
          <w:tcPr>
            <w:tcW w:w="2694" w:type="dxa"/>
          </w:tcPr>
          <w:p w14:paraId="4E3D7287" w14:textId="6433393F" w:rsidR="008D6C7D" w:rsidRPr="00F26D66" w:rsidRDefault="00470DFF" w:rsidP="008D6C7D">
            <w:pPr>
              <w:jc w:val="left"/>
              <w:rPr>
                <w:sz w:val="16"/>
                <w:lang w:val="en-US"/>
              </w:rPr>
            </w:pPr>
            <w:r w:rsidRPr="00F26D66">
              <w:rPr>
                <w:sz w:val="16"/>
                <w:lang w:val="en-US"/>
              </w:rPr>
              <w:t xml:space="preserve">Resource </w:t>
            </w:r>
            <w:r w:rsidR="008D6C7D" w:rsidRPr="00F26D66">
              <w:rPr>
                <w:sz w:val="16"/>
                <w:lang w:val="en-US"/>
              </w:rPr>
              <w:t>Attestation</w:t>
            </w:r>
            <w:r w:rsidRPr="00F26D66">
              <w:rPr>
                <w:sz w:val="16"/>
                <w:lang w:val="en-US"/>
              </w:rPr>
              <w:t xml:space="preserve"> 2</w:t>
            </w:r>
            <w:r w:rsidRPr="00F26D66">
              <w:rPr>
                <w:sz w:val="16"/>
                <w:vertAlign w:val="superscript"/>
                <w:lang w:val="en-US"/>
              </w:rPr>
              <w:t>nd</w:t>
            </w:r>
            <w:r w:rsidRPr="00F26D66">
              <w:rPr>
                <w:sz w:val="16"/>
                <w:lang w:val="en-US"/>
              </w:rPr>
              <w:t xml:space="preserve"> Reminder</w:t>
            </w:r>
            <w:r w:rsidR="008D6C7D" w:rsidRPr="00F26D66">
              <w:rPr>
                <w:sz w:val="16"/>
                <w:lang w:val="en-US"/>
              </w:rPr>
              <w:t xml:space="preserve"> </w:t>
            </w:r>
            <w:r w:rsidRPr="00F26D66">
              <w:rPr>
                <w:sz w:val="16"/>
                <w:lang w:val="en-US"/>
              </w:rPr>
              <w:t>(</w:t>
            </w:r>
            <w:r w:rsidR="008D6C7D" w:rsidRPr="00F26D66">
              <w:rPr>
                <w:sz w:val="16"/>
                <w:lang w:val="en-US"/>
              </w:rPr>
              <w:t>Escalation</w:t>
            </w:r>
            <w:r w:rsidRPr="00F26D66">
              <w:rPr>
                <w:sz w:val="16"/>
                <w:lang w:val="en-US"/>
              </w:rPr>
              <w:t>)</w:t>
            </w:r>
          </w:p>
        </w:tc>
        <w:tc>
          <w:tcPr>
            <w:tcW w:w="1191" w:type="dxa"/>
          </w:tcPr>
          <w:p w14:paraId="265F8421" w14:textId="188D30DA" w:rsidR="008D6C7D" w:rsidRPr="00F26D66" w:rsidRDefault="008D6C7D" w:rsidP="008D6C7D">
            <w:pPr>
              <w:jc w:val="left"/>
              <w:rPr>
                <w:sz w:val="16"/>
                <w:lang w:val="en-US"/>
              </w:rPr>
            </w:pPr>
            <w:r w:rsidRPr="00F26D66">
              <w:rPr>
                <w:sz w:val="16"/>
                <w:lang w:val="en-US"/>
              </w:rPr>
              <w:t>time</w:t>
            </w:r>
          </w:p>
        </w:tc>
        <w:tc>
          <w:tcPr>
            <w:tcW w:w="4252" w:type="dxa"/>
          </w:tcPr>
          <w:p w14:paraId="395CACB9" w14:textId="64A54A77" w:rsidR="008D6C7D" w:rsidRPr="00F26D66" w:rsidRDefault="008D6C7D" w:rsidP="008D6C7D">
            <w:pPr>
              <w:jc w:val="left"/>
              <w:rPr>
                <w:sz w:val="16"/>
                <w:lang w:val="en-US"/>
              </w:rPr>
            </w:pPr>
            <w:r w:rsidRPr="00F26D66">
              <w:rPr>
                <w:sz w:val="16"/>
                <w:lang w:val="en-US"/>
              </w:rPr>
              <w:t xml:space="preserve">Resource attestation request has been pending for </w:t>
            </w:r>
            <w:r w:rsidR="00B51227" w:rsidRPr="00F26D66">
              <w:rPr>
                <w:sz w:val="16"/>
                <w:lang w:val="en-US"/>
              </w:rPr>
              <w:t>60</w:t>
            </w:r>
            <w:r w:rsidRPr="00F26D66">
              <w:rPr>
                <w:sz w:val="16"/>
                <w:lang w:val="en-US"/>
              </w:rPr>
              <w:t xml:space="preserve"> days</w:t>
            </w:r>
            <w:r w:rsidR="00656416" w:rsidRPr="00F26D66">
              <w:rPr>
                <w:sz w:val="16"/>
                <w:lang w:val="en-US"/>
              </w:rPr>
              <w:t xml:space="preserve"> (configurable)</w:t>
            </w:r>
          </w:p>
        </w:tc>
        <w:tc>
          <w:tcPr>
            <w:tcW w:w="3119" w:type="dxa"/>
          </w:tcPr>
          <w:p w14:paraId="335AFAAB" w14:textId="548AD302" w:rsidR="008D6C7D" w:rsidRPr="00F26D66" w:rsidRDefault="008D6C7D" w:rsidP="008D6C7D">
            <w:pPr>
              <w:jc w:val="left"/>
              <w:rPr>
                <w:sz w:val="16"/>
                <w:lang w:val="en-US"/>
              </w:rPr>
            </w:pPr>
            <w:r w:rsidRPr="00F26D66">
              <w:rPr>
                <w:sz w:val="16"/>
                <w:lang w:val="en-US"/>
              </w:rPr>
              <w:t>Notify DSK and RMG</w:t>
            </w:r>
          </w:p>
        </w:tc>
        <w:tc>
          <w:tcPr>
            <w:tcW w:w="2551" w:type="dxa"/>
          </w:tcPr>
          <w:p w14:paraId="444F3435" w14:textId="113D62BA" w:rsidR="008D6C7D" w:rsidRPr="00F26D66" w:rsidRDefault="008D6C7D" w:rsidP="008D6C7D">
            <w:pPr>
              <w:jc w:val="left"/>
              <w:rPr>
                <w:sz w:val="16"/>
                <w:lang w:val="en-US"/>
              </w:rPr>
            </w:pPr>
          </w:p>
        </w:tc>
      </w:tr>
      <w:tr w:rsidR="008D6C7D" w:rsidRPr="00F26D66" w14:paraId="5A1F6397" w14:textId="77777777" w:rsidTr="00470DFF">
        <w:trPr>
          <w:cantSplit/>
        </w:trPr>
        <w:tc>
          <w:tcPr>
            <w:tcW w:w="562" w:type="dxa"/>
          </w:tcPr>
          <w:p w14:paraId="7084AFAE" w14:textId="63DDC0C0" w:rsidR="008D6C7D" w:rsidRPr="00F26D66" w:rsidRDefault="008D6C7D" w:rsidP="008D6C7D">
            <w:pPr>
              <w:jc w:val="left"/>
              <w:rPr>
                <w:sz w:val="16"/>
                <w:lang w:val="en-US"/>
              </w:rPr>
            </w:pPr>
            <w:r w:rsidRPr="00F26D66">
              <w:rPr>
                <w:sz w:val="16"/>
                <w:lang w:val="en-US"/>
              </w:rPr>
              <w:t>R20</w:t>
            </w:r>
          </w:p>
        </w:tc>
        <w:tc>
          <w:tcPr>
            <w:tcW w:w="2694" w:type="dxa"/>
          </w:tcPr>
          <w:p w14:paraId="2D549721" w14:textId="65DD86D0" w:rsidR="008D6C7D" w:rsidRPr="00F26D66" w:rsidRDefault="008D6C7D" w:rsidP="008D6C7D">
            <w:pPr>
              <w:jc w:val="left"/>
              <w:rPr>
                <w:sz w:val="16"/>
                <w:lang w:val="en-US"/>
              </w:rPr>
            </w:pPr>
            <w:r w:rsidRPr="00F26D66">
              <w:rPr>
                <w:sz w:val="16"/>
                <w:lang w:val="en-US"/>
              </w:rPr>
              <w:t>Resource Attested</w:t>
            </w:r>
          </w:p>
        </w:tc>
        <w:tc>
          <w:tcPr>
            <w:tcW w:w="1191" w:type="dxa"/>
          </w:tcPr>
          <w:p w14:paraId="21369CA4" w14:textId="656BDCF4" w:rsidR="008D6C7D" w:rsidRPr="00F26D66" w:rsidRDefault="00656416" w:rsidP="008D6C7D">
            <w:pPr>
              <w:jc w:val="left"/>
              <w:rPr>
                <w:sz w:val="16"/>
                <w:lang w:val="en-US"/>
              </w:rPr>
            </w:pPr>
            <w:r w:rsidRPr="00F26D66">
              <w:rPr>
                <w:sz w:val="16"/>
                <w:lang w:val="en-US"/>
              </w:rPr>
              <w:t>actor</w:t>
            </w:r>
          </w:p>
        </w:tc>
        <w:tc>
          <w:tcPr>
            <w:tcW w:w="4252" w:type="dxa"/>
          </w:tcPr>
          <w:p w14:paraId="4723F647" w14:textId="0B2F00BE" w:rsidR="008D6C7D" w:rsidRPr="00F26D66" w:rsidRDefault="008D6C7D" w:rsidP="008D6C7D">
            <w:pPr>
              <w:jc w:val="left"/>
              <w:rPr>
                <w:sz w:val="16"/>
                <w:lang w:val="en-US"/>
              </w:rPr>
            </w:pPr>
            <w:r w:rsidRPr="00F26D66">
              <w:rPr>
                <w:sz w:val="16"/>
                <w:lang w:val="en-US"/>
              </w:rPr>
              <w:t>Attestation of resource has been provided</w:t>
            </w:r>
          </w:p>
        </w:tc>
        <w:tc>
          <w:tcPr>
            <w:tcW w:w="3119" w:type="dxa"/>
          </w:tcPr>
          <w:p w14:paraId="458143D2" w14:textId="77777777" w:rsidR="003512FE" w:rsidRPr="00F26D66" w:rsidRDefault="008D6C7D" w:rsidP="008D6C7D">
            <w:pPr>
              <w:jc w:val="left"/>
              <w:rPr>
                <w:sz w:val="16"/>
                <w:lang w:val="en-US"/>
              </w:rPr>
            </w:pPr>
            <w:r w:rsidRPr="00F26D66">
              <w:rPr>
                <w:sz w:val="16"/>
                <w:lang w:val="en-US"/>
              </w:rPr>
              <w:t>Notify RMG</w:t>
            </w:r>
          </w:p>
          <w:p w14:paraId="49ABCC32" w14:textId="48D2E894" w:rsidR="008D6C7D" w:rsidRPr="00F26D66" w:rsidRDefault="003512FE" w:rsidP="008D6C7D">
            <w:pPr>
              <w:jc w:val="left"/>
              <w:rPr>
                <w:sz w:val="16"/>
                <w:lang w:val="en-US"/>
              </w:rPr>
            </w:pPr>
            <w:r w:rsidRPr="00F26D66">
              <w:rPr>
                <w:sz w:val="16"/>
                <w:lang w:val="en-US"/>
              </w:rPr>
              <w:t xml:space="preserve">Notify </w:t>
            </w:r>
            <w:r w:rsidR="00B51227" w:rsidRPr="00F26D66">
              <w:rPr>
                <w:sz w:val="16"/>
                <w:lang w:val="en-US"/>
              </w:rPr>
              <w:t>"initiator" (if not time and INT)</w:t>
            </w:r>
          </w:p>
        </w:tc>
        <w:tc>
          <w:tcPr>
            <w:tcW w:w="2551" w:type="dxa"/>
          </w:tcPr>
          <w:p w14:paraId="5EC5822A" w14:textId="77777777" w:rsidR="008D6C7D" w:rsidRPr="00F26D66" w:rsidRDefault="008D6C7D" w:rsidP="008D6C7D">
            <w:pPr>
              <w:jc w:val="left"/>
              <w:rPr>
                <w:sz w:val="16"/>
                <w:lang w:val="en-US"/>
              </w:rPr>
            </w:pPr>
          </w:p>
        </w:tc>
      </w:tr>
      <w:tr w:rsidR="00216F04" w:rsidRPr="00F26D66" w14:paraId="0007A43C" w14:textId="77777777" w:rsidTr="00470DFF">
        <w:trPr>
          <w:cantSplit/>
        </w:trPr>
        <w:tc>
          <w:tcPr>
            <w:tcW w:w="562" w:type="dxa"/>
          </w:tcPr>
          <w:p w14:paraId="34FAF317" w14:textId="3F9DB8C6" w:rsidR="00216F04" w:rsidRPr="00F26D66" w:rsidRDefault="00216F04" w:rsidP="00216F04">
            <w:pPr>
              <w:jc w:val="left"/>
              <w:rPr>
                <w:sz w:val="16"/>
                <w:lang w:val="en-US"/>
              </w:rPr>
            </w:pPr>
            <w:r w:rsidRPr="00F26D66">
              <w:rPr>
                <w:sz w:val="16"/>
                <w:lang w:val="en-US"/>
              </w:rPr>
              <w:t>R21</w:t>
            </w:r>
          </w:p>
        </w:tc>
        <w:tc>
          <w:tcPr>
            <w:tcW w:w="2694" w:type="dxa"/>
          </w:tcPr>
          <w:p w14:paraId="1A4C85A3" w14:textId="6E78893F" w:rsidR="00216F04" w:rsidRPr="00F26D66" w:rsidRDefault="00216F04" w:rsidP="00216F04">
            <w:pPr>
              <w:jc w:val="left"/>
              <w:rPr>
                <w:sz w:val="16"/>
                <w:lang w:val="en-US"/>
              </w:rPr>
            </w:pPr>
            <w:r w:rsidRPr="00F26D66">
              <w:rPr>
                <w:sz w:val="16"/>
                <w:lang w:val="en-US"/>
              </w:rPr>
              <w:t>Resource Attestation Failed</w:t>
            </w:r>
          </w:p>
        </w:tc>
        <w:tc>
          <w:tcPr>
            <w:tcW w:w="1191" w:type="dxa"/>
          </w:tcPr>
          <w:p w14:paraId="04AF6E3F" w14:textId="75039AC7" w:rsidR="00216F04" w:rsidRPr="00F26D66" w:rsidRDefault="00216F04" w:rsidP="00216F04">
            <w:pPr>
              <w:jc w:val="left"/>
              <w:rPr>
                <w:sz w:val="16"/>
                <w:lang w:val="en-US"/>
              </w:rPr>
            </w:pPr>
            <w:r w:rsidRPr="00F26D66">
              <w:rPr>
                <w:sz w:val="16"/>
                <w:lang w:val="en-US"/>
              </w:rPr>
              <w:t>time</w:t>
            </w:r>
          </w:p>
        </w:tc>
        <w:tc>
          <w:tcPr>
            <w:tcW w:w="4252" w:type="dxa"/>
          </w:tcPr>
          <w:p w14:paraId="59252AEC" w14:textId="377DC074" w:rsidR="00216F04" w:rsidRPr="00F26D66" w:rsidRDefault="00F530ED" w:rsidP="00216F04">
            <w:pPr>
              <w:jc w:val="left"/>
              <w:rPr>
                <w:sz w:val="16"/>
                <w:lang w:val="en-US"/>
              </w:rPr>
            </w:pPr>
            <w:r w:rsidRPr="00F26D66">
              <w:rPr>
                <w:sz w:val="16"/>
                <w:lang w:val="en-US"/>
              </w:rPr>
              <w:t>Resource</w:t>
            </w:r>
            <w:r w:rsidR="00216F04" w:rsidRPr="00F26D66">
              <w:rPr>
                <w:sz w:val="16"/>
                <w:lang w:val="en-US"/>
              </w:rPr>
              <w:t xml:space="preserve"> not attested within defined time period (90 days, configurable)</w:t>
            </w:r>
          </w:p>
        </w:tc>
        <w:tc>
          <w:tcPr>
            <w:tcW w:w="3119" w:type="dxa"/>
          </w:tcPr>
          <w:p w14:paraId="0A2D0B61" w14:textId="3A4ED137" w:rsidR="00216F04" w:rsidRPr="00F26D66" w:rsidRDefault="00216F04" w:rsidP="00216F04">
            <w:pPr>
              <w:jc w:val="left"/>
              <w:rPr>
                <w:sz w:val="16"/>
                <w:lang w:val="en-US"/>
              </w:rPr>
            </w:pPr>
            <w:r w:rsidRPr="00F26D66">
              <w:rPr>
                <w:sz w:val="16"/>
                <w:lang w:val="en-US"/>
              </w:rPr>
              <w:t>Notify RMG and OTO</w:t>
            </w:r>
          </w:p>
          <w:p w14:paraId="01EC76E1" w14:textId="7D1A339E" w:rsidR="00216F04" w:rsidRPr="00F26D66" w:rsidRDefault="00216F04" w:rsidP="00216F04">
            <w:pPr>
              <w:jc w:val="left"/>
              <w:rPr>
                <w:sz w:val="16"/>
                <w:lang w:val="en-US"/>
              </w:rPr>
            </w:pPr>
            <w:r w:rsidRPr="00F26D66">
              <w:rPr>
                <w:sz w:val="16"/>
                <w:lang w:val="en-US"/>
              </w:rPr>
              <w:t>Notify "initiator" (if not time and INT)</w:t>
            </w:r>
          </w:p>
        </w:tc>
        <w:tc>
          <w:tcPr>
            <w:tcW w:w="2551" w:type="dxa"/>
          </w:tcPr>
          <w:p w14:paraId="679952BA" w14:textId="6F597519" w:rsidR="00216F04" w:rsidRPr="00F26D66" w:rsidRDefault="00216F04" w:rsidP="00216F04">
            <w:pPr>
              <w:jc w:val="left"/>
              <w:rPr>
                <w:sz w:val="16"/>
                <w:lang w:val="en-US"/>
              </w:rPr>
            </w:pPr>
            <w:r w:rsidRPr="00F26D66">
              <w:rPr>
                <w:sz w:val="16"/>
                <w:lang w:val="en-US"/>
              </w:rPr>
              <w:t>Triggers R11 or R13</w:t>
            </w:r>
          </w:p>
        </w:tc>
      </w:tr>
      <w:tr w:rsidR="00391ADC" w:rsidRPr="00F26D66" w14:paraId="122632E8" w14:textId="77777777" w:rsidTr="00470DFF">
        <w:trPr>
          <w:cantSplit/>
        </w:trPr>
        <w:tc>
          <w:tcPr>
            <w:tcW w:w="562" w:type="dxa"/>
          </w:tcPr>
          <w:p w14:paraId="5C32F062" w14:textId="30B556B4" w:rsidR="00391ADC" w:rsidRPr="00F26D66" w:rsidRDefault="00391ADC" w:rsidP="00391ADC">
            <w:pPr>
              <w:jc w:val="left"/>
              <w:rPr>
                <w:sz w:val="16"/>
                <w:lang w:val="en-US"/>
              </w:rPr>
            </w:pPr>
            <w:r w:rsidRPr="00F26D66">
              <w:rPr>
                <w:sz w:val="16"/>
                <w:lang w:val="en-US"/>
              </w:rPr>
              <w:t>R22</w:t>
            </w:r>
          </w:p>
        </w:tc>
        <w:tc>
          <w:tcPr>
            <w:tcW w:w="2694" w:type="dxa"/>
          </w:tcPr>
          <w:p w14:paraId="293CBB9D" w14:textId="69C95FFE" w:rsidR="00391ADC" w:rsidRPr="00F26D66" w:rsidRDefault="00391ADC" w:rsidP="00391ADC">
            <w:pPr>
              <w:jc w:val="left"/>
              <w:rPr>
                <w:sz w:val="16"/>
                <w:lang w:val="en-US"/>
              </w:rPr>
            </w:pPr>
            <w:r w:rsidRPr="00F26D66">
              <w:rPr>
                <w:sz w:val="16"/>
                <w:lang w:val="en-US"/>
              </w:rPr>
              <w:t>Resource Onboarded</w:t>
            </w:r>
          </w:p>
        </w:tc>
        <w:tc>
          <w:tcPr>
            <w:tcW w:w="1191" w:type="dxa"/>
          </w:tcPr>
          <w:p w14:paraId="130F31D3" w14:textId="77777777" w:rsidR="00391ADC" w:rsidRPr="00F26D66" w:rsidRDefault="00391ADC" w:rsidP="00391ADC">
            <w:pPr>
              <w:jc w:val="left"/>
              <w:rPr>
                <w:sz w:val="16"/>
                <w:lang w:val="en-US"/>
              </w:rPr>
            </w:pPr>
            <w:r w:rsidRPr="00F26D66">
              <w:rPr>
                <w:sz w:val="16"/>
                <w:lang w:val="en-US"/>
              </w:rPr>
              <w:t>actor</w:t>
            </w:r>
          </w:p>
          <w:p w14:paraId="19F651FA" w14:textId="48F721C0" w:rsidR="00391ADC" w:rsidRPr="00F26D66" w:rsidRDefault="00391ADC" w:rsidP="00391ADC">
            <w:pPr>
              <w:jc w:val="left"/>
              <w:rPr>
                <w:sz w:val="16"/>
                <w:lang w:val="en-US"/>
              </w:rPr>
            </w:pPr>
            <w:r w:rsidRPr="00F26D66">
              <w:rPr>
                <w:sz w:val="16"/>
                <w:lang w:val="en-US"/>
              </w:rPr>
              <w:t>INT</w:t>
            </w:r>
          </w:p>
        </w:tc>
        <w:tc>
          <w:tcPr>
            <w:tcW w:w="4252" w:type="dxa"/>
          </w:tcPr>
          <w:p w14:paraId="19B3926E" w14:textId="21EB9A6D" w:rsidR="00391ADC" w:rsidRPr="00F26D66" w:rsidRDefault="00391ADC" w:rsidP="00391ADC">
            <w:pPr>
              <w:jc w:val="left"/>
              <w:rPr>
                <w:sz w:val="16"/>
                <w:lang w:val="en-US"/>
              </w:rPr>
            </w:pPr>
            <w:r w:rsidRPr="00F26D66">
              <w:rPr>
                <w:sz w:val="16"/>
                <w:lang w:val="en-US"/>
              </w:rPr>
              <w:t>A new resource object has been created for an existing resource</w:t>
            </w:r>
          </w:p>
        </w:tc>
        <w:tc>
          <w:tcPr>
            <w:tcW w:w="3119" w:type="dxa"/>
          </w:tcPr>
          <w:p w14:paraId="190538B1" w14:textId="110B84E6" w:rsidR="00391ADC" w:rsidRPr="00F26D66" w:rsidRDefault="00391ADC" w:rsidP="00391ADC">
            <w:pPr>
              <w:jc w:val="left"/>
              <w:rPr>
                <w:sz w:val="16"/>
                <w:lang w:val="en-US"/>
              </w:rPr>
            </w:pPr>
            <w:r w:rsidRPr="00F26D66">
              <w:rPr>
                <w:sz w:val="16"/>
                <w:lang w:val="en-US"/>
              </w:rPr>
              <w:t>n</w:t>
            </w:r>
            <w:r w:rsidR="00216F04" w:rsidRPr="00F26D66">
              <w:rPr>
                <w:sz w:val="16"/>
                <w:lang w:val="en-US"/>
              </w:rPr>
              <w:t>one</w:t>
            </w:r>
          </w:p>
        </w:tc>
        <w:tc>
          <w:tcPr>
            <w:tcW w:w="2551" w:type="dxa"/>
          </w:tcPr>
          <w:p w14:paraId="785C90A6" w14:textId="206EC273" w:rsidR="00391ADC" w:rsidRPr="00F26D66" w:rsidRDefault="00216F04" w:rsidP="00391ADC">
            <w:pPr>
              <w:jc w:val="left"/>
              <w:rPr>
                <w:sz w:val="16"/>
                <w:lang w:val="en-US"/>
              </w:rPr>
            </w:pPr>
            <w:r w:rsidRPr="00F26D66">
              <w:rPr>
                <w:sz w:val="16"/>
                <w:lang w:val="en-US"/>
              </w:rPr>
              <w:t>Optionally Triggers X1</w:t>
            </w:r>
            <w:r w:rsidR="007836C5" w:rsidRPr="00F26D66">
              <w:rPr>
                <w:sz w:val="16"/>
                <w:lang w:val="en-US"/>
              </w:rPr>
              <w:t>3</w:t>
            </w:r>
          </w:p>
        </w:tc>
      </w:tr>
      <w:tr w:rsidR="00391ADC" w:rsidRPr="00F26D66" w14:paraId="0C9C4012" w14:textId="77777777" w:rsidTr="00470DFF">
        <w:trPr>
          <w:cantSplit/>
        </w:trPr>
        <w:tc>
          <w:tcPr>
            <w:tcW w:w="562" w:type="dxa"/>
          </w:tcPr>
          <w:p w14:paraId="5A5A1E48" w14:textId="5EB03D46" w:rsidR="00391ADC" w:rsidRPr="00F26D66" w:rsidRDefault="00391ADC" w:rsidP="00391ADC">
            <w:pPr>
              <w:jc w:val="left"/>
              <w:rPr>
                <w:sz w:val="16"/>
                <w:lang w:val="en-US"/>
              </w:rPr>
            </w:pPr>
            <w:r w:rsidRPr="00F26D66">
              <w:rPr>
                <w:sz w:val="16"/>
                <w:lang w:val="en-US"/>
              </w:rPr>
              <w:t>R23</w:t>
            </w:r>
          </w:p>
        </w:tc>
        <w:tc>
          <w:tcPr>
            <w:tcW w:w="2694" w:type="dxa"/>
          </w:tcPr>
          <w:p w14:paraId="4E488533" w14:textId="00E5D056" w:rsidR="00391ADC" w:rsidRPr="00F26D66" w:rsidRDefault="00391ADC" w:rsidP="00391ADC">
            <w:pPr>
              <w:jc w:val="left"/>
              <w:rPr>
                <w:sz w:val="16"/>
                <w:lang w:val="en-US"/>
              </w:rPr>
            </w:pPr>
            <w:r w:rsidRPr="00F26D66">
              <w:rPr>
                <w:sz w:val="16"/>
                <w:lang w:val="en-US"/>
              </w:rPr>
              <w:t>Resource Owner Changed</w:t>
            </w:r>
          </w:p>
        </w:tc>
        <w:tc>
          <w:tcPr>
            <w:tcW w:w="1191" w:type="dxa"/>
          </w:tcPr>
          <w:p w14:paraId="493DA9CF" w14:textId="77777777" w:rsidR="00391ADC" w:rsidRPr="00F26D66" w:rsidRDefault="00391ADC" w:rsidP="00391ADC">
            <w:pPr>
              <w:jc w:val="left"/>
              <w:rPr>
                <w:sz w:val="16"/>
                <w:lang w:val="en-US"/>
              </w:rPr>
            </w:pPr>
            <w:r w:rsidRPr="00F26D66">
              <w:rPr>
                <w:sz w:val="16"/>
                <w:lang w:val="en-US"/>
              </w:rPr>
              <w:t>actor</w:t>
            </w:r>
          </w:p>
          <w:p w14:paraId="4F2AD596" w14:textId="5DA84456" w:rsidR="00391ADC" w:rsidRPr="00F26D66" w:rsidRDefault="00391ADC" w:rsidP="00391ADC">
            <w:pPr>
              <w:jc w:val="left"/>
              <w:rPr>
                <w:sz w:val="16"/>
                <w:lang w:val="en-US"/>
              </w:rPr>
            </w:pPr>
            <w:r w:rsidRPr="00F26D66">
              <w:rPr>
                <w:sz w:val="16"/>
                <w:lang w:val="en-US"/>
              </w:rPr>
              <w:t>INT</w:t>
            </w:r>
          </w:p>
        </w:tc>
        <w:tc>
          <w:tcPr>
            <w:tcW w:w="4252" w:type="dxa"/>
          </w:tcPr>
          <w:p w14:paraId="3950B016" w14:textId="37DF1427" w:rsidR="00391ADC" w:rsidRPr="00F26D66" w:rsidRDefault="00391ADC" w:rsidP="00391ADC">
            <w:pPr>
              <w:jc w:val="left"/>
              <w:rPr>
                <w:sz w:val="16"/>
                <w:lang w:val="en-US"/>
              </w:rPr>
            </w:pPr>
            <w:r w:rsidRPr="00F26D66">
              <w:rPr>
                <w:sz w:val="16"/>
                <w:lang w:val="en-US"/>
              </w:rPr>
              <w:t>Resource owner has been changed</w:t>
            </w:r>
          </w:p>
        </w:tc>
        <w:tc>
          <w:tcPr>
            <w:tcW w:w="3119" w:type="dxa"/>
          </w:tcPr>
          <w:p w14:paraId="6780189A" w14:textId="633E96C9" w:rsidR="00391ADC" w:rsidRPr="00F26D66" w:rsidRDefault="00391ADC" w:rsidP="00391ADC">
            <w:pPr>
              <w:jc w:val="left"/>
              <w:rPr>
                <w:sz w:val="16"/>
                <w:lang w:val="en-US"/>
              </w:rPr>
            </w:pPr>
            <w:r w:rsidRPr="00F26D66">
              <w:rPr>
                <w:sz w:val="16"/>
                <w:lang w:val="en-US"/>
              </w:rPr>
              <w:t>Notify new and old OWN</w:t>
            </w:r>
          </w:p>
        </w:tc>
        <w:tc>
          <w:tcPr>
            <w:tcW w:w="2551" w:type="dxa"/>
          </w:tcPr>
          <w:p w14:paraId="383CB944" w14:textId="77777777" w:rsidR="00391ADC" w:rsidRPr="00F26D66" w:rsidRDefault="00391ADC" w:rsidP="00391ADC">
            <w:pPr>
              <w:jc w:val="left"/>
              <w:rPr>
                <w:sz w:val="16"/>
                <w:lang w:val="en-US"/>
              </w:rPr>
            </w:pPr>
          </w:p>
        </w:tc>
      </w:tr>
      <w:tr w:rsidR="002F7E6A" w:rsidRPr="00F26D66" w14:paraId="01C020A9" w14:textId="77777777" w:rsidTr="00470DFF">
        <w:trPr>
          <w:cantSplit/>
        </w:trPr>
        <w:tc>
          <w:tcPr>
            <w:tcW w:w="562" w:type="dxa"/>
          </w:tcPr>
          <w:p w14:paraId="27DA7D7E" w14:textId="5D84D633" w:rsidR="002F7E6A" w:rsidRPr="00F26D66" w:rsidRDefault="002F7E6A" w:rsidP="002F7E6A">
            <w:pPr>
              <w:jc w:val="left"/>
              <w:rPr>
                <w:sz w:val="16"/>
                <w:lang w:val="en-US"/>
              </w:rPr>
            </w:pPr>
            <w:r w:rsidRPr="00F26D66">
              <w:rPr>
                <w:sz w:val="16"/>
                <w:lang w:val="en-US"/>
              </w:rPr>
              <w:t>R24</w:t>
            </w:r>
          </w:p>
        </w:tc>
        <w:tc>
          <w:tcPr>
            <w:tcW w:w="2694" w:type="dxa"/>
          </w:tcPr>
          <w:p w14:paraId="2358A62D" w14:textId="77777777" w:rsidR="002F7E6A" w:rsidRPr="00F26D66" w:rsidRDefault="002F7E6A" w:rsidP="002F7E6A">
            <w:pPr>
              <w:jc w:val="left"/>
              <w:rPr>
                <w:sz w:val="16"/>
                <w:lang w:val="en-US"/>
              </w:rPr>
            </w:pPr>
            <w:r w:rsidRPr="00F26D66">
              <w:rPr>
                <w:sz w:val="16"/>
                <w:lang w:val="en-US"/>
              </w:rPr>
              <w:t>Resource Owner Invalid</w:t>
            </w:r>
          </w:p>
          <w:p w14:paraId="040D212B" w14:textId="7E75844C" w:rsidR="00125AF3" w:rsidRPr="00F26D66" w:rsidRDefault="00125AF3" w:rsidP="002F7E6A">
            <w:pPr>
              <w:jc w:val="left"/>
              <w:rPr>
                <w:sz w:val="16"/>
                <w:lang w:val="en-US"/>
              </w:rPr>
            </w:pPr>
            <w:r w:rsidRPr="00F26D66">
              <w:rPr>
                <w:sz w:val="16"/>
                <w:lang w:val="en-US"/>
              </w:rPr>
              <w:t>(i.e. no longer active)</w:t>
            </w:r>
          </w:p>
        </w:tc>
        <w:tc>
          <w:tcPr>
            <w:tcW w:w="1191" w:type="dxa"/>
          </w:tcPr>
          <w:p w14:paraId="06BE32A9" w14:textId="212CE66D" w:rsidR="002F7E6A" w:rsidRPr="00F26D66" w:rsidRDefault="00391ADC" w:rsidP="002F7E6A">
            <w:pPr>
              <w:jc w:val="left"/>
              <w:rPr>
                <w:sz w:val="16"/>
                <w:lang w:val="en-US"/>
              </w:rPr>
            </w:pPr>
            <w:r w:rsidRPr="00F26D66">
              <w:rPr>
                <w:sz w:val="16"/>
                <w:lang w:val="en-US"/>
              </w:rPr>
              <w:t>n.a.</w:t>
            </w:r>
          </w:p>
        </w:tc>
        <w:tc>
          <w:tcPr>
            <w:tcW w:w="4252" w:type="dxa"/>
          </w:tcPr>
          <w:p w14:paraId="49AA2E2C" w14:textId="7B1D532E" w:rsidR="002F7E6A" w:rsidRPr="00F26D66" w:rsidRDefault="002F7E6A" w:rsidP="002F7E6A">
            <w:pPr>
              <w:jc w:val="left"/>
              <w:rPr>
                <w:sz w:val="16"/>
                <w:lang w:val="en-US"/>
              </w:rPr>
            </w:pPr>
            <w:r w:rsidRPr="00F26D66">
              <w:rPr>
                <w:sz w:val="16"/>
                <w:lang w:val="en-US"/>
              </w:rPr>
              <w:t>Resource owner is no longer active</w:t>
            </w:r>
          </w:p>
        </w:tc>
        <w:tc>
          <w:tcPr>
            <w:tcW w:w="3119" w:type="dxa"/>
          </w:tcPr>
          <w:p w14:paraId="20BA3157" w14:textId="1DED075C" w:rsidR="002F7E6A" w:rsidRPr="00F26D66" w:rsidRDefault="002F7E6A" w:rsidP="002F7E6A">
            <w:pPr>
              <w:jc w:val="left"/>
              <w:rPr>
                <w:sz w:val="16"/>
                <w:lang w:val="en-US"/>
              </w:rPr>
            </w:pPr>
            <w:r w:rsidRPr="00F26D66">
              <w:rPr>
                <w:sz w:val="16"/>
                <w:lang w:val="en-US"/>
              </w:rPr>
              <w:t>Notify DEP and DSK</w:t>
            </w:r>
          </w:p>
        </w:tc>
        <w:tc>
          <w:tcPr>
            <w:tcW w:w="2551" w:type="dxa"/>
          </w:tcPr>
          <w:p w14:paraId="2203AAE7" w14:textId="77777777" w:rsidR="002F7E6A" w:rsidRPr="00F26D66" w:rsidRDefault="002F7E6A" w:rsidP="002F7E6A">
            <w:pPr>
              <w:jc w:val="left"/>
              <w:rPr>
                <w:sz w:val="16"/>
                <w:lang w:val="en-US"/>
              </w:rPr>
            </w:pPr>
          </w:p>
        </w:tc>
      </w:tr>
      <w:tr w:rsidR="00391ADC" w:rsidRPr="00F26D66" w14:paraId="7F12D307" w14:textId="77777777" w:rsidTr="00470DFF">
        <w:trPr>
          <w:cantSplit/>
        </w:trPr>
        <w:tc>
          <w:tcPr>
            <w:tcW w:w="562" w:type="dxa"/>
          </w:tcPr>
          <w:p w14:paraId="57D627AC" w14:textId="7DC142B5" w:rsidR="00391ADC" w:rsidRPr="00F26D66" w:rsidRDefault="00391ADC" w:rsidP="00391ADC">
            <w:pPr>
              <w:jc w:val="left"/>
              <w:rPr>
                <w:sz w:val="16"/>
                <w:lang w:val="en-US"/>
              </w:rPr>
            </w:pPr>
            <w:r w:rsidRPr="00F26D66">
              <w:rPr>
                <w:sz w:val="16"/>
                <w:lang w:val="en-US"/>
              </w:rPr>
              <w:t>R25</w:t>
            </w:r>
          </w:p>
        </w:tc>
        <w:tc>
          <w:tcPr>
            <w:tcW w:w="2694" w:type="dxa"/>
          </w:tcPr>
          <w:p w14:paraId="4DBCCE2C" w14:textId="172B51F8" w:rsidR="00391ADC" w:rsidRPr="00F26D66" w:rsidRDefault="00391ADC" w:rsidP="00391ADC">
            <w:pPr>
              <w:jc w:val="left"/>
              <w:rPr>
                <w:sz w:val="16"/>
                <w:lang w:val="en-US"/>
              </w:rPr>
            </w:pPr>
            <w:r w:rsidRPr="00F26D66">
              <w:rPr>
                <w:sz w:val="16"/>
                <w:lang w:val="en-US"/>
              </w:rPr>
              <w:t>Resource Deputy Added</w:t>
            </w:r>
          </w:p>
        </w:tc>
        <w:tc>
          <w:tcPr>
            <w:tcW w:w="1191" w:type="dxa"/>
          </w:tcPr>
          <w:p w14:paraId="34AB82FF" w14:textId="77777777" w:rsidR="00391ADC" w:rsidRPr="00F26D66" w:rsidRDefault="00391ADC" w:rsidP="00391ADC">
            <w:pPr>
              <w:jc w:val="left"/>
              <w:rPr>
                <w:sz w:val="16"/>
                <w:lang w:val="en-US"/>
              </w:rPr>
            </w:pPr>
            <w:r w:rsidRPr="00F26D66">
              <w:rPr>
                <w:sz w:val="16"/>
                <w:lang w:val="en-US"/>
              </w:rPr>
              <w:t>actor</w:t>
            </w:r>
          </w:p>
          <w:p w14:paraId="5F3E3BE9" w14:textId="32CD3E7D" w:rsidR="00391ADC" w:rsidRPr="00F26D66" w:rsidRDefault="00391ADC" w:rsidP="00391ADC">
            <w:pPr>
              <w:jc w:val="left"/>
              <w:rPr>
                <w:sz w:val="16"/>
                <w:lang w:val="en-US"/>
              </w:rPr>
            </w:pPr>
            <w:r w:rsidRPr="00F26D66">
              <w:rPr>
                <w:sz w:val="16"/>
                <w:lang w:val="en-US"/>
              </w:rPr>
              <w:t>INT</w:t>
            </w:r>
          </w:p>
        </w:tc>
        <w:tc>
          <w:tcPr>
            <w:tcW w:w="4252" w:type="dxa"/>
          </w:tcPr>
          <w:p w14:paraId="718D2FE2" w14:textId="14F33ACB" w:rsidR="00391ADC" w:rsidRPr="00F26D66" w:rsidRDefault="00391ADC" w:rsidP="00391ADC">
            <w:pPr>
              <w:jc w:val="left"/>
              <w:rPr>
                <w:sz w:val="16"/>
                <w:lang w:val="en-US"/>
              </w:rPr>
            </w:pPr>
            <w:r w:rsidRPr="00F26D66">
              <w:rPr>
                <w:sz w:val="16"/>
                <w:lang w:val="en-US"/>
              </w:rPr>
              <w:t>A new resource deputy has been added</w:t>
            </w:r>
          </w:p>
        </w:tc>
        <w:tc>
          <w:tcPr>
            <w:tcW w:w="3119" w:type="dxa"/>
          </w:tcPr>
          <w:p w14:paraId="5072F3ED" w14:textId="0A3CA003" w:rsidR="00391ADC" w:rsidRPr="00F26D66" w:rsidRDefault="00391ADC" w:rsidP="00391ADC">
            <w:pPr>
              <w:jc w:val="left"/>
              <w:rPr>
                <w:sz w:val="16"/>
                <w:lang w:val="en-US"/>
              </w:rPr>
            </w:pPr>
            <w:r w:rsidRPr="00F26D66">
              <w:rPr>
                <w:sz w:val="16"/>
                <w:lang w:val="en-US"/>
              </w:rPr>
              <w:t>Notify added DEP</w:t>
            </w:r>
          </w:p>
        </w:tc>
        <w:tc>
          <w:tcPr>
            <w:tcW w:w="2551" w:type="dxa"/>
          </w:tcPr>
          <w:p w14:paraId="6504AAA1" w14:textId="77777777" w:rsidR="00391ADC" w:rsidRPr="00F26D66" w:rsidRDefault="00391ADC" w:rsidP="00391ADC">
            <w:pPr>
              <w:jc w:val="left"/>
              <w:rPr>
                <w:sz w:val="16"/>
                <w:lang w:val="en-US"/>
              </w:rPr>
            </w:pPr>
          </w:p>
        </w:tc>
      </w:tr>
      <w:tr w:rsidR="00391ADC" w:rsidRPr="00F26D66" w14:paraId="700C9A41" w14:textId="77777777" w:rsidTr="00470DFF">
        <w:trPr>
          <w:cantSplit/>
        </w:trPr>
        <w:tc>
          <w:tcPr>
            <w:tcW w:w="562" w:type="dxa"/>
          </w:tcPr>
          <w:p w14:paraId="0DAE6B76" w14:textId="57F80BC3" w:rsidR="00391ADC" w:rsidRPr="00F26D66" w:rsidRDefault="00391ADC" w:rsidP="00391ADC">
            <w:pPr>
              <w:jc w:val="left"/>
              <w:rPr>
                <w:sz w:val="16"/>
                <w:lang w:val="en-US"/>
              </w:rPr>
            </w:pPr>
            <w:r w:rsidRPr="00F26D66">
              <w:rPr>
                <w:sz w:val="16"/>
                <w:lang w:val="en-US"/>
              </w:rPr>
              <w:t>R26</w:t>
            </w:r>
          </w:p>
        </w:tc>
        <w:tc>
          <w:tcPr>
            <w:tcW w:w="2694" w:type="dxa"/>
          </w:tcPr>
          <w:p w14:paraId="775D54E5" w14:textId="1ADDD7A4" w:rsidR="00391ADC" w:rsidRPr="00F26D66" w:rsidRDefault="00391ADC" w:rsidP="00391ADC">
            <w:pPr>
              <w:jc w:val="left"/>
              <w:rPr>
                <w:sz w:val="16"/>
                <w:lang w:val="en-US"/>
              </w:rPr>
            </w:pPr>
            <w:r w:rsidRPr="00F26D66">
              <w:rPr>
                <w:sz w:val="16"/>
                <w:lang w:val="en-US"/>
              </w:rPr>
              <w:t>Resource Deputy Removed</w:t>
            </w:r>
          </w:p>
        </w:tc>
        <w:tc>
          <w:tcPr>
            <w:tcW w:w="1191" w:type="dxa"/>
          </w:tcPr>
          <w:p w14:paraId="7A2AE1B5" w14:textId="77777777" w:rsidR="00391ADC" w:rsidRPr="00F26D66" w:rsidRDefault="00391ADC" w:rsidP="00391ADC">
            <w:pPr>
              <w:jc w:val="left"/>
              <w:rPr>
                <w:sz w:val="16"/>
                <w:lang w:val="en-US"/>
              </w:rPr>
            </w:pPr>
            <w:r w:rsidRPr="00F26D66">
              <w:rPr>
                <w:sz w:val="16"/>
                <w:lang w:val="en-US"/>
              </w:rPr>
              <w:t>actor</w:t>
            </w:r>
          </w:p>
          <w:p w14:paraId="528EDCE3" w14:textId="5A21D8AF" w:rsidR="00391ADC" w:rsidRPr="00F26D66" w:rsidRDefault="00391ADC" w:rsidP="00391ADC">
            <w:pPr>
              <w:jc w:val="left"/>
              <w:rPr>
                <w:sz w:val="16"/>
                <w:lang w:val="en-US"/>
              </w:rPr>
            </w:pPr>
            <w:r w:rsidRPr="00F26D66">
              <w:rPr>
                <w:sz w:val="16"/>
                <w:lang w:val="en-US"/>
              </w:rPr>
              <w:t>INT</w:t>
            </w:r>
          </w:p>
        </w:tc>
        <w:tc>
          <w:tcPr>
            <w:tcW w:w="4252" w:type="dxa"/>
          </w:tcPr>
          <w:p w14:paraId="4DBCC881" w14:textId="45D9709D" w:rsidR="00391ADC" w:rsidRPr="00F26D66" w:rsidRDefault="00391ADC" w:rsidP="00391ADC">
            <w:pPr>
              <w:jc w:val="left"/>
              <w:rPr>
                <w:sz w:val="16"/>
                <w:lang w:val="en-US"/>
              </w:rPr>
            </w:pPr>
            <w:r w:rsidRPr="00F26D66">
              <w:rPr>
                <w:sz w:val="16"/>
                <w:lang w:val="en-US"/>
              </w:rPr>
              <w:t>An existing resource deputy has been removed</w:t>
            </w:r>
          </w:p>
        </w:tc>
        <w:tc>
          <w:tcPr>
            <w:tcW w:w="3119" w:type="dxa"/>
          </w:tcPr>
          <w:p w14:paraId="5E64E71C" w14:textId="0D3621C4" w:rsidR="00391ADC" w:rsidRPr="00F26D66" w:rsidRDefault="00391ADC" w:rsidP="00391ADC">
            <w:pPr>
              <w:jc w:val="left"/>
              <w:rPr>
                <w:sz w:val="16"/>
                <w:lang w:val="en-US"/>
              </w:rPr>
            </w:pPr>
            <w:r w:rsidRPr="00F26D66">
              <w:rPr>
                <w:sz w:val="16"/>
                <w:lang w:val="en-US"/>
              </w:rPr>
              <w:t>Notify removed DEP</w:t>
            </w:r>
          </w:p>
        </w:tc>
        <w:tc>
          <w:tcPr>
            <w:tcW w:w="2551" w:type="dxa"/>
          </w:tcPr>
          <w:p w14:paraId="60030CBD" w14:textId="77777777" w:rsidR="00391ADC" w:rsidRPr="00F26D66" w:rsidRDefault="00391ADC" w:rsidP="00391ADC">
            <w:pPr>
              <w:jc w:val="left"/>
              <w:rPr>
                <w:sz w:val="16"/>
                <w:lang w:val="en-US"/>
              </w:rPr>
            </w:pPr>
          </w:p>
        </w:tc>
      </w:tr>
      <w:tr w:rsidR="00391ADC" w:rsidRPr="00F26D66" w14:paraId="7DE3BE61" w14:textId="77777777" w:rsidTr="00470DFF">
        <w:trPr>
          <w:cantSplit/>
        </w:trPr>
        <w:tc>
          <w:tcPr>
            <w:tcW w:w="562" w:type="dxa"/>
          </w:tcPr>
          <w:p w14:paraId="2CDB572B" w14:textId="286515A9" w:rsidR="00391ADC" w:rsidRPr="00F26D66" w:rsidRDefault="00391ADC" w:rsidP="00391ADC">
            <w:pPr>
              <w:jc w:val="left"/>
              <w:rPr>
                <w:sz w:val="16"/>
                <w:lang w:val="en-US"/>
              </w:rPr>
            </w:pPr>
            <w:r w:rsidRPr="00F26D66">
              <w:rPr>
                <w:sz w:val="16"/>
                <w:lang w:val="en-US"/>
              </w:rPr>
              <w:t>R2</w:t>
            </w:r>
            <w:r w:rsidR="00125AF3" w:rsidRPr="00F26D66">
              <w:rPr>
                <w:sz w:val="16"/>
                <w:lang w:val="en-US"/>
              </w:rPr>
              <w:t>7</w:t>
            </w:r>
          </w:p>
        </w:tc>
        <w:tc>
          <w:tcPr>
            <w:tcW w:w="2694" w:type="dxa"/>
          </w:tcPr>
          <w:p w14:paraId="75ABD61F" w14:textId="1947DA78" w:rsidR="00391ADC" w:rsidRPr="00F26D66" w:rsidRDefault="00391ADC" w:rsidP="00391ADC">
            <w:pPr>
              <w:jc w:val="left"/>
              <w:rPr>
                <w:sz w:val="16"/>
                <w:lang w:val="en-US"/>
              </w:rPr>
            </w:pPr>
            <w:r w:rsidRPr="00F26D66">
              <w:rPr>
                <w:sz w:val="16"/>
                <w:lang w:val="en-US"/>
              </w:rPr>
              <w:t>Not Enough Valid Deputies Anymore</w:t>
            </w:r>
          </w:p>
        </w:tc>
        <w:tc>
          <w:tcPr>
            <w:tcW w:w="1191" w:type="dxa"/>
          </w:tcPr>
          <w:p w14:paraId="731001B0" w14:textId="77777777" w:rsidR="00391ADC" w:rsidRPr="00F26D66" w:rsidRDefault="00391ADC" w:rsidP="00391ADC">
            <w:pPr>
              <w:jc w:val="left"/>
              <w:rPr>
                <w:sz w:val="16"/>
                <w:lang w:val="en-US"/>
              </w:rPr>
            </w:pPr>
            <w:r w:rsidRPr="00F26D66">
              <w:rPr>
                <w:sz w:val="16"/>
                <w:lang w:val="en-US"/>
              </w:rPr>
              <w:t>actor</w:t>
            </w:r>
          </w:p>
          <w:p w14:paraId="5C426ABB" w14:textId="481DC100" w:rsidR="00391ADC" w:rsidRPr="00F26D66" w:rsidRDefault="00391ADC" w:rsidP="00391ADC">
            <w:pPr>
              <w:jc w:val="left"/>
              <w:rPr>
                <w:sz w:val="16"/>
                <w:lang w:val="en-US"/>
              </w:rPr>
            </w:pPr>
            <w:r w:rsidRPr="00F26D66">
              <w:rPr>
                <w:sz w:val="16"/>
                <w:lang w:val="en-US"/>
              </w:rPr>
              <w:t>INT</w:t>
            </w:r>
          </w:p>
        </w:tc>
        <w:tc>
          <w:tcPr>
            <w:tcW w:w="4252" w:type="dxa"/>
          </w:tcPr>
          <w:p w14:paraId="7B05715B" w14:textId="32F4CB26" w:rsidR="00391ADC" w:rsidRPr="00F26D66" w:rsidRDefault="00125AF3" w:rsidP="00391ADC">
            <w:pPr>
              <w:jc w:val="left"/>
              <w:rPr>
                <w:color w:val="E36C0A" w:themeColor="accent6" w:themeShade="BF"/>
                <w:sz w:val="16"/>
                <w:lang w:val="en-US"/>
              </w:rPr>
            </w:pPr>
            <w:r w:rsidRPr="00F26D66">
              <w:rPr>
                <w:sz w:val="16"/>
                <w:lang w:val="en-US"/>
              </w:rPr>
              <w:t>The number of active deputies is below the number of required deputies</w:t>
            </w:r>
          </w:p>
        </w:tc>
        <w:tc>
          <w:tcPr>
            <w:tcW w:w="3119" w:type="dxa"/>
          </w:tcPr>
          <w:p w14:paraId="1ADA9FB4" w14:textId="67DCCFFB" w:rsidR="00391ADC" w:rsidRPr="00F26D66" w:rsidRDefault="00391ADC" w:rsidP="00391ADC">
            <w:pPr>
              <w:jc w:val="left"/>
              <w:rPr>
                <w:sz w:val="16"/>
                <w:lang w:val="en-US"/>
              </w:rPr>
            </w:pPr>
            <w:r w:rsidRPr="00F26D66">
              <w:rPr>
                <w:sz w:val="16"/>
                <w:lang w:val="en-US"/>
              </w:rPr>
              <w:t>Notify OWN and DSK</w:t>
            </w:r>
          </w:p>
        </w:tc>
        <w:tc>
          <w:tcPr>
            <w:tcW w:w="2551" w:type="dxa"/>
          </w:tcPr>
          <w:p w14:paraId="502D88BE" w14:textId="77777777" w:rsidR="00391ADC" w:rsidRPr="00F26D66" w:rsidRDefault="00391ADC" w:rsidP="00391ADC">
            <w:pPr>
              <w:jc w:val="left"/>
              <w:rPr>
                <w:sz w:val="16"/>
                <w:lang w:val="en-US"/>
              </w:rPr>
            </w:pPr>
          </w:p>
        </w:tc>
      </w:tr>
      <w:tr w:rsidR="00391ADC" w:rsidRPr="00F26D66" w14:paraId="58153B37" w14:textId="77777777" w:rsidTr="00470DFF">
        <w:trPr>
          <w:cantSplit/>
        </w:trPr>
        <w:tc>
          <w:tcPr>
            <w:tcW w:w="562" w:type="dxa"/>
          </w:tcPr>
          <w:p w14:paraId="432140B7" w14:textId="5659B100" w:rsidR="00391ADC" w:rsidRPr="00F26D66" w:rsidRDefault="00391ADC" w:rsidP="00391ADC">
            <w:pPr>
              <w:jc w:val="left"/>
              <w:rPr>
                <w:sz w:val="16"/>
                <w:lang w:val="en-US"/>
              </w:rPr>
            </w:pPr>
            <w:r w:rsidRPr="00F26D66">
              <w:rPr>
                <w:sz w:val="16"/>
                <w:lang w:val="en-US"/>
              </w:rPr>
              <w:t>R2</w:t>
            </w:r>
            <w:r w:rsidR="00125AF3" w:rsidRPr="00F26D66">
              <w:rPr>
                <w:sz w:val="16"/>
                <w:lang w:val="en-US"/>
              </w:rPr>
              <w:t>8</w:t>
            </w:r>
          </w:p>
        </w:tc>
        <w:tc>
          <w:tcPr>
            <w:tcW w:w="2694" w:type="dxa"/>
          </w:tcPr>
          <w:p w14:paraId="6DBC820C" w14:textId="6883FC03" w:rsidR="00391ADC" w:rsidRPr="00F26D66" w:rsidRDefault="00391ADC" w:rsidP="00391ADC">
            <w:pPr>
              <w:jc w:val="left"/>
              <w:rPr>
                <w:sz w:val="16"/>
                <w:lang w:val="en-US"/>
              </w:rPr>
            </w:pPr>
            <w:r w:rsidRPr="00F26D66">
              <w:rPr>
                <w:sz w:val="16"/>
                <w:lang w:val="en-US"/>
              </w:rPr>
              <w:t>Resource Escalation Contact Changed</w:t>
            </w:r>
          </w:p>
        </w:tc>
        <w:tc>
          <w:tcPr>
            <w:tcW w:w="1191" w:type="dxa"/>
          </w:tcPr>
          <w:p w14:paraId="0FDE7407" w14:textId="77777777" w:rsidR="00391ADC" w:rsidRPr="00F26D66" w:rsidRDefault="00391ADC" w:rsidP="00391ADC">
            <w:pPr>
              <w:jc w:val="left"/>
              <w:rPr>
                <w:sz w:val="16"/>
                <w:lang w:val="en-US"/>
              </w:rPr>
            </w:pPr>
            <w:r w:rsidRPr="00F26D66">
              <w:rPr>
                <w:sz w:val="16"/>
                <w:lang w:val="en-US"/>
              </w:rPr>
              <w:t>actor</w:t>
            </w:r>
          </w:p>
          <w:p w14:paraId="73D5F0D4" w14:textId="6415DC99" w:rsidR="00391ADC" w:rsidRPr="00F26D66" w:rsidRDefault="00391ADC" w:rsidP="00391ADC">
            <w:pPr>
              <w:jc w:val="left"/>
              <w:rPr>
                <w:sz w:val="16"/>
                <w:lang w:val="en-US"/>
              </w:rPr>
            </w:pPr>
            <w:r w:rsidRPr="00F26D66">
              <w:rPr>
                <w:sz w:val="16"/>
                <w:lang w:val="en-US"/>
              </w:rPr>
              <w:t>INT</w:t>
            </w:r>
          </w:p>
        </w:tc>
        <w:tc>
          <w:tcPr>
            <w:tcW w:w="4252" w:type="dxa"/>
          </w:tcPr>
          <w:p w14:paraId="7184F990" w14:textId="0637ECEF" w:rsidR="00391ADC" w:rsidRPr="00F26D66" w:rsidRDefault="00391ADC" w:rsidP="00391ADC">
            <w:pPr>
              <w:jc w:val="left"/>
              <w:rPr>
                <w:sz w:val="16"/>
                <w:lang w:val="en-US"/>
              </w:rPr>
            </w:pPr>
            <w:r w:rsidRPr="00F26D66">
              <w:rPr>
                <w:sz w:val="16"/>
                <w:lang w:val="en-US"/>
              </w:rPr>
              <w:t>Resource escalation contact has been changed</w:t>
            </w:r>
          </w:p>
        </w:tc>
        <w:tc>
          <w:tcPr>
            <w:tcW w:w="3119" w:type="dxa"/>
          </w:tcPr>
          <w:p w14:paraId="1566EF98" w14:textId="122FB0AD" w:rsidR="00391ADC" w:rsidRPr="00F26D66" w:rsidRDefault="00125AF3" w:rsidP="00391ADC">
            <w:pPr>
              <w:jc w:val="left"/>
              <w:rPr>
                <w:sz w:val="16"/>
                <w:lang w:val="en-US"/>
              </w:rPr>
            </w:pPr>
            <w:r w:rsidRPr="00F26D66">
              <w:rPr>
                <w:sz w:val="16"/>
                <w:lang w:val="en-US"/>
              </w:rPr>
              <w:t>none</w:t>
            </w:r>
          </w:p>
        </w:tc>
        <w:tc>
          <w:tcPr>
            <w:tcW w:w="2551" w:type="dxa"/>
          </w:tcPr>
          <w:p w14:paraId="29024B73" w14:textId="77777777" w:rsidR="00391ADC" w:rsidRPr="00F26D66" w:rsidRDefault="00391ADC" w:rsidP="00391ADC">
            <w:pPr>
              <w:jc w:val="left"/>
              <w:rPr>
                <w:sz w:val="16"/>
                <w:lang w:val="en-US"/>
              </w:rPr>
            </w:pPr>
          </w:p>
        </w:tc>
      </w:tr>
      <w:tr w:rsidR="00391ADC" w:rsidRPr="00F26D66" w14:paraId="74AB6CFE" w14:textId="77777777" w:rsidTr="00470DFF">
        <w:trPr>
          <w:cantSplit/>
        </w:trPr>
        <w:tc>
          <w:tcPr>
            <w:tcW w:w="562" w:type="dxa"/>
          </w:tcPr>
          <w:p w14:paraId="27CAB084" w14:textId="0F83541B" w:rsidR="00391ADC" w:rsidRPr="00F26D66" w:rsidRDefault="00391ADC" w:rsidP="00391ADC">
            <w:pPr>
              <w:jc w:val="left"/>
              <w:rPr>
                <w:sz w:val="16"/>
                <w:lang w:val="en-US"/>
              </w:rPr>
            </w:pPr>
            <w:r w:rsidRPr="00F26D66">
              <w:rPr>
                <w:sz w:val="16"/>
                <w:lang w:val="en-US"/>
              </w:rPr>
              <w:t>R</w:t>
            </w:r>
            <w:r w:rsidR="00125AF3" w:rsidRPr="00F26D66">
              <w:rPr>
                <w:sz w:val="16"/>
                <w:lang w:val="en-US"/>
              </w:rPr>
              <w:t>29</w:t>
            </w:r>
          </w:p>
        </w:tc>
        <w:tc>
          <w:tcPr>
            <w:tcW w:w="2694" w:type="dxa"/>
          </w:tcPr>
          <w:p w14:paraId="25E270D3" w14:textId="03FF5BEC" w:rsidR="00391ADC" w:rsidRPr="00F26D66" w:rsidRDefault="00391ADC" w:rsidP="00391ADC">
            <w:pPr>
              <w:jc w:val="left"/>
              <w:rPr>
                <w:sz w:val="16"/>
                <w:lang w:val="en-US"/>
              </w:rPr>
            </w:pPr>
            <w:r w:rsidRPr="00F26D66">
              <w:rPr>
                <w:sz w:val="16"/>
                <w:lang w:val="en-US"/>
              </w:rPr>
              <w:t>Resource Escalation Contact Invalid</w:t>
            </w:r>
            <w:r w:rsidR="00125AF3" w:rsidRPr="00F26D66">
              <w:rPr>
                <w:sz w:val="16"/>
                <w:lang w:val="en-US"/>
              </w:rPr>
              <w:t xml:space="preserve"> (i.e. no longer active)</w:t>
            </w:r>
          </w:p>
        </w:tc>
        <w:tc>
          <w:tcPr>
            <w:tcW w:w="1191" w:type="dxa"/>
          </w:tcPr>
          <w:p w14:paraId="67188C77" w14:textId="77777777" w:rsidR="00391ADC" w:rsidRPr="00F26D66" w:rsidRDefault="00391ADC" w:rsidP="00391ADC">
            <w:pPr>
              <w:jc w:val="left"/>
              <w:rPr>
                <w:sz w:val="16"/>
                <w:lang w:val="en-US"/>
              </w:rPr>
            </w:pPr>
            <w:r w:rsidRPr="00F26D66">
              <w:rPr>
                <w:sz w:val="16"/>
                <w:lang w:val="en-US"/>
              </w:rPr>
              <w:t>actor</w:t>
            </w:r>
          </w:p>
          <w:p w14:paraId="7B0F2351" w14:textId="33D1AC6A" w:rsidR="00391ADC" w:rsidRPr="00F26D66" w:rsidRDefault="00391ADC" w:rsidP="00391ADC">
            <w:pPr>
              <w:jc w:val="left"/>
              <w:rPr>
                <w:sz w:val="16"/>
                <w:lang w:val="en-US"/>
              </w:rPr>
            </w:pPr>
            <w:r w:rsidRPr="00F26D66">
              <w:rPr>
                <w:sz w:val="16"/>
                <w:lang w:val="en-US"/>
              </w:rPr>
              <w:t>INT</w:t>
            </w:r>
          </w:p>
        </w:tc>
        <w:tc>
          <w:tcPr>
            <w:tcW w:w="4252" w:type="dxa"/>
          </w:tcPr>
          <w:p w14:paraId="0ECAE45F" w14:textId="217ED707" w:rsidR="00391ADC" w:rsidRPr="00F26D66" w:rsidRDefault="00391ADC" w:rsidP="00391ADC">
            <w:pPr>
              <w:jc w:val="left"/>
              <w:rPr>
                <w:sz w:val="16"/>
                <w:lang w:val="en-US"/>
              </w:rPr>
            </w:pPr>
            <w:r w:rsidRPr="00F26D66">
              <w:rPr>
                <w:sz w:val="16"/>
                <w:lang w:val="en-US"/>
              </w:rPr>
              <w:t>The resource escalation contact is no longer active</w:t>
            </w:r>
          </w:p>
        </w:tc>
        <w:tc>
          <w:tcPr>
            <w:tcW w:w="3119" w:type="dxa"/>
          </w:tcPr>
          <w:p w14:paraId="18A7D36D" w14:textId="0BA80B6F" w:rsidR="00391ADC" w:rsidRPr="00F26D66" w:rsidRDefault="00391ADC" w:rsidP="00391ADC">
            <w:pPr>
              <w:jc w:val="left"/>
              <w:rPr>
                <w:sz w:val="16"/>
                <w:lang w:val="en-US"/>
              </w:rPr>
            </w:pPr>
            <w:r w:rsidRPr="00F26D66">
              <w:rPr>
                <w:sz w:val="16"/>
                <w:lang w:val="en-US"/>
              </w:rPr>
              <w:t>Notify OWN and DSK</w:t>
            </w:r>
          </w:p>
        </w:tc>
        <w:tc>
          <w:tcPr>
            <w:tcW w:w="2551" w:type="dxa"/>
          </w:tcPr>
          <w:p w14:paraId="7966B7F0" w14:textId="77777777" w:rsidR="00391ADC" w:rsidRPr="00F26D66" w:rsidRDefault="00391ADC" w:rsidP="00391ADC">
            <w:pPr>
              <w:jc w:val="left"/>
              <w:rPr>
                <w:sz w:val="16"/>
                <w:lang w:val="en-US"/>
              </w:rPr>
            </w:pPr>
          </w:p>
        </w:tc>
      </w:tr>
      <w:tr w:rsidR="002F7E6A" w:rsidRPr="00F26D66" w14:paraId="4935C0C9" w14:textId="77777777" w:rsidTr="00470DFF">
        <w:trPr>
          <w:cantSplit/>
        </w:trPr>
        <w:tc>
          <w:tcPr>
            <w:tcW w:w="562" w:type="dxa"/>
          </w:tcPr>
          <w:p w14:paraId="58D9F63F" w14:textId="23FE0F18" w:rsidR="002F7E6A" w:rsidRPr="00F26D66" w:rsidRDefault="00B27179" w:rsidP="002F7E6A">
            <w:pPr>
              <w:jc w:val="left"/>
              <w:rPr>
                <w:sz w:val="16"/>
                <w:lang w:val="en-US"/>
              </w:rPr>
            </w:pPr>
            <w:r w:rsidRPr="00F26D66">
              <w:rPr>
                <w:sz w:val="16"/>
                <w:lang w:val="en-US"/>
              </w:rPr>
              <w:t>R30</w:t>
            </w:r>
          </w:p>
        </w:tc>
        <w:tc>
          <w:tcPr>
            <w:tcW w:w="2694" w:type="dxa"/>
          </w:tcPr>
          <w:p w14:paraId="3CC8A834" w14:textId="743D907D" w:rsidR="002F7E6A" w:rsidRPr="00F26D66" w:rsidRDefault="00B27179" w:rsidP="002F7E6A">
            <w:pPr>
              <w:jc w:val="left"/>
              <w:rPr>
                <w:sz w:val="16"/>
                <w:lang w:val="en-US"/>
              </w:rPr>
            </w:pPr>
            <w:r w:rsidRPr="00F26D66">
              <w:rPr>
                <w:sz w:val="16"/>
                <w:lang w:val="en-US"/>
              </w:rPr>
              <w:t>Resource expired</w:t>
            </w:r>
          </w:p>
        </w:tc>
        <w:tc>
          <w:tcPr>
            <w:tcW w:w="1191" w:type="dxa"/>
          </w:tcPr>
          <w:p w14:paraId="78E99A25" w14:textId="32C58A2E" w:rsidR="002F7E6A" w:rsidRPr="00F26D66" w:rsidRDefault="00B27179" w:rsidP="002F7E6A">
            <w:pPr>
              <w:jc w:val="left"/>
              <w:rPr>
                <w:sz w:val="16"/>
                <w:lang w:val="en-US"/>
              </w:rPr>
            </w:pPr>
            <w:r w:rsidRPr="00F26D66">
              <w:rPr>
                <w:sz w:val="16"/>
                <w:lang w:val="en-US"/>
              </w:rPr>
              <w:t>time</w:t>
            </w:r>
          </w:p>
        </w:tc>
        <w:tc>
          <w:tcPr>
            <w:tcW w:w="4252" w:type="dxa"/>
          </w:tcPr>
          <w:p w14:paraId="34CB73AE" w14:textId="147AE57E" w:rsidR="002F7E6A" w:rsidRPr="00F26D66" w:rsidRDefault="00B27179" w:rsidP="002F7E6A">
            <w:pPr>
              <w:jc w:val="left"/>
              <w:rPr>
                <w:sz w:val="16"/>
                <w:lang w:val="en-US"/>
              </w:rPr>
            </w:pPr>
            <w:r w:rsidRPr="00F26D66">
              <w:rPr>
                <w:sz w:val="16"/>
                <w:lang w:val="en-US"/>
              </w:rPr>
              <w:t xml:space="preserve">The resource </w:t>
            </w:r>
            <w:r w:rsidR="00A41F04" w:rsidRPr="00F26D66">
              <w:rPr>
                <w:sz w:val="16"/>
                <w:lang w:val="en-US"/>
              </w:rPr>
              <w:t>expiration date is reached</w:t>
            </w:r>
          </w:p>
        </w:tc>
        <w:tc>
          <w:tcPr>
            <w:tcW w:w="3119" w:type="dxa"/>
          </w:tcPr>
          <w:p w14:paraId="411EAFEA" w14:textId="77777777" w:rsidR="002F7E6A" w:rsidRPr="00F26D66" w:rsidRDefault="00A41F04" w:rsidP="002F7E6A">
            <w:pPr>
              <w:jc w:val="left"/>
              <w:rPr>
                <w:sz w:val="16"/>
                <w:lang w:val="en-US"/>
              </w:rPr>
            </w:pPr>
            <w:r w:rsidRPr="00F26D66">
              <w:rPr>
                <w:sz w:val="16"/>
                <w:lang w:val="en-US"/>
              </w:rPr>
              <w:t>Notify OWN and DSK</w:t>
            </w:r>
          </w:p>
          <w:p w14:paraId="7C21A5F6" w14:textId="6F774083" w:rsidR="00A41F04" w:rsidRPr="00F26D66" w:rsidRDefault="00A41F04" w:rsidP="002F7E6A">
            <w:pPr>
              <w:jc w:val="left"/>
              <w:rPr>
                <w:sz w:val="16"/>
                <w:lang w:val="en-US"/>
              </w:rPr>
            </w:pPr>
            <w:r w:rsidRPr="00F26D66">
              <w:rPr>
                <w:sz w:val="16"/>
                <w:lang w:val="en-US"/>
              </w:rPr>
              <w:t>Delete the resource</w:t>
            </w:r>
          </w:p>
        </w:tc>
        <w:tc>
          <w:tcPr>
            <w:tcW w:w="2551" w:type="dxa"/>
          </w:tcPr>
          <w:p w14:paraId="31E8C0B5" w14:textId="5FA0A442" w:rsidR="002F7E6A" w:rsidRPr="00F26D66" w:rsidRDefault="00A41F04" w:rsidP="002F7E6A">
            <w:pPr>
              <w:jc w:val="left"/>
              <w:rPr>
                <w:sz w:val="16"/>
                <w:lang w:val="en-US"/>
              </w:rPr>
            </w:pPr>
            <w:r w:rsidRPr="00F26D66">
              <w:rPr>
                <w:sz w:val="16"/>
                <w:lang w:val="en-US"/>
              </w:rPr>
              <w:t>Triggers R11</w:t>
            </w:r>
          </w:p>
        </w:tc>
      </w:tr>
      <w:tr w:rsidR="00B27179" w:rsidRPr="00F26D66" w14:paraId="5F13DC40" w14:textId="77777777" w:rsidTr="00470DFF">
        <w:trPr>
          <w:cantSplit/>
        </w:trPr>
        <w:tc>
          <w:tcPr>
            <w:tcW w:w="562" w:type="dxa"/>
          </w:tcPr>
          <w:p w14:paraId="41824CC0" w14:textId="77777777" w:rsidR="00B27179" w:rsidRPr="00F26D66" w:rsidRDefault="00B27179" w:rsidP="002F7E6A">
            <w:pPr>
              <w:jc w:val="left"/>
              <w:rPr>
                <w:sz w:val="16"/>
                <w:lang w:val="en-US"/>
              </w:rPr>
            </w:pPr>
          </w:p>
        </w:tc>
        <w:tc>
          <w:tcPr>
            <w:tcW w:w="2694" w:type="dxa"/>
          </w:tcPr>
          <w:p w14:paraId="3EC73B24" w14:textId="77777777" w:rsidR="00B27179" w:rsidRPr="00F26D66" w:rsidRDefault="00B27179" w:rsidP="002F7E6A">
            <w:pPr>
              <w:jc w:val="left"/>
              <w:rPr>
                <w:sz w:val="16"/>
                <w:lang w:val="en-US"/>
              </w:rPr>
            </w:pPr>
          </w:p>
        </w:tc>
        <w:tc>
          <w:tcPr>
            <w:tcW w:w="1191" w:type="dxa"/>
          </w:tcPr>
          <w:p w14:paraId="7C34A24D" w14:textId="77777777" w:rsidR="00B27179" w:rsidRPr="00F26D66" w:rsidRDefault="00B27179" w:rsidP="002F7E6A">
            <w:pPr>
              <w:jc w:val="left"/>
              <w:rPr>
                <w:sz w:val="16"/>
                <w:lang w:val="en-US"/>
              </w:rPr>
            </w:pPr>
          </w:p>
        </w:tc>
        <w:tc>
          <w:tcPr>
            <w:tcW w:w="4252" w:type="dxa"/>
          </w:tcPr>
          <w:p w14:paraId="0A435618" w14:textId="77777777" w:rsidR="00B27179" w:rsidRPr="00F26D66" w:rsidRDefault="00B27179" w:rsidP="002F7E6A">
            <w:pPr>
              <w:jc w:val="left"/>
              <w:rPr>
                <w:sz w:val="16"/>
                <w:lang w:val="en-US"/>
              </w:rPr>
            </w:pPr>
          </w:p>
        </w:tc>
        <w:tc>
          <w:tcPr>
            <w:tcW w:w="3119" w:type="dxa"/>
          </w:tcPr>
          <w:p w14:paraId="544A7C68" w14:textId="77777777" w:rsidR="00B27179" w:rsidRPr="00F26D66" w:rsidRDefault="00B27179" w:rsidP="002F7E6A">
            <w:pPr>
              <w:jc w:val="left"/>
              <w:rPr>
                <w:sz w:val="16"/>
                <w:lang w:val="en-US"/>
              </w:rPr>
            </w:pPr>
          </w:p>
        </w:tc>
        <w:tc>
          <w:tcPr>
            <w:tcW w:w="2551" w:type="dxa"/>
          </w:tcPr>
          <w:p w14:paraId="489389A2" w14:textId="77777777" w:rsidR="00B27179" w:rsidRPr="00F26D66" w:rsidRDefault="00B27179" w:rsidP="002F7E6A">
            <w:pPr>
              <w:jc w:val="left"/>
              <w:rPr>
                <w:sz w:val="16"/>
                <w:lang w:val="en-US"/>
              </w:rPr>
            </w:pPr>
          </w:p>
        </w:tc>
      </w:tr>
    </w:tbl>
    <w:p w14:paraId="013C8C00" w14:textId="70ED1C71" w:rsidR="00933B80" w:rsidRPr="00F26D66" w:rsidRDefault="00933B80" w:rsidP="00933B80">
      <w:pPr>
        <w:rPr>
          <w:lang w:val="en-US"/>
        </w:rPr>
      </w:pPr>
    </w:p>
    <w:p w14:paraId="285B65D4" w14:textId="77777777" w:rsidR="00125AF3" w:rsidRPr="00F26D66" w:rsidRDefault="00125AF3" w:rsidP="00125AF3">
      <w:pPr>
        <w:spacing w:line="240" w:lineRule="auto"/>
        <w:jc w:val="left"/>
        <w:rPr>
          <w:lang w:val="en-US"/>
        </w:rPr>
      </w:pPr>
      <w:r w:rsidRPr="00F26D66">
        <w:rPr>
          <w:lang w:val="en-US"/>
        </w:rPr>
        <w:t xml:space="preserve">Status values: </w:t>
      </w:r>
      <w:r w:rsidRPr="00F26D66">
        <w:rPr>
          <w:b/>
          <w:lang w:val="en-US"/>
        </w:rPr>
        <w:t>E</w:t>
      </w:r>
      <w:r w:rsidRPr="00F26D66">
        <w:rPr>
          <w:lang w:val="en-US"/>
        </w:rPr>
        <w:t xml:space="preserve"> = enabled / </w:t>
      </w:r>
      <w:r w:rsidRPr="00F26D66">
        <w:rPr>
          <w:b/>
          <w:lang w:val="en-US"/>
        </w:rPr>
        <w:t>X</w:t>
      </w:r>
      <w:r w:rsidRPr="00F26D66">
        <w:rPr>
          <w:lang w:val="en-US"/>
        </w:rPr>
        <w:t xml:space="preserve"> = disabled / </w:t>
      </w:r>
      <w:r w:rsidRPr="00F26D66">
        <w:rPr>
          <w:b/>
          <w:lang w:val="en-US"/>
        </w:rPr>
        <w:t>D</w:t>
      </w:r>
      <w:r w:rsidRPr="00F26D66">
        <w:rPr>
          <w:lang w:val="en-US"/>
        </w:rPr>
        <w:t xml:space="preserve"> = deleted / </w:t>
      </w:r>
      <w:r w:rsidRPr="00F26D66">
        <w:rPr>
          <w:b/>
          <w:lang w:val="en-US"/>
        </w:rPr>
        <w:t>P</w:t>
      </w:r>
      <w:r w:rsidRPr="00F26D66">
        <w:rPr>
          <w:lang w:val="en-US"/>
        </w:rPr>
        <w:t xml:space="preserve"> = purged</w:t>
      </w:r>
    </w:p>
    <w:p w14:paraId="555E4A3C" w14:textId="77777777" w:rsidR="00125AF3" w:rsidRPr="00F26D66" w:rsidRDefault="00125AF3" w:rsidP="00125AF3">
      <w:pPr>
        <w:spacing w:line="240" w:lineRule="auto"/>
        <w:jc w:val="left"/>
        <w:rPr>
          <w:lang w:val="en-US"/>
        </w:rPr>
      </w:pPr>
    </w:p>
    <w:p w14:paraId="1D52BFEF" w14:textId="2159656C" w:rsidR="00125AF3" w:rsidRPr="00F26D66" w:rsidRDefault="00125AF3" w:rsidP="00125AF3">
      <w:pPr>
        <w:spacing w:line="240" w:lineRule="auto"/>
        <w:jc w:val="left"/>
        <w:rPr>
          <w:lang w:val="en-US"/>
        </w:rPr>
      </w:pPr>
      <w:r w:rsidRPr="00F26D66">
        <w:rPr>
          <w:lang w:val="en-US"/>
        </w:rPr>
        <w:t>Note: an attestation of individual resources is not available; implementations can use regular attestation instead</w:t>
      </w:r>
    </w:p>
    <w:p w14:paraId="53691542" w14:textId="77777777" w:rsidR="00125AF3" w:rsidRPr="00F26D66" w:rsidRDefault="00125AF3" w:rsidP="00933B80">
      <w:pPr>
        <w:rPr>
          <w:lang w:val="en-US"/>
        </w:rPr>
      </w:pPr>
    </w:p>
    <w:p w14:paraId="1E85968D" w14:textId="59605FCF" w:rsidR="006B67AA" w:rsidRPr="00F26D66" w:rsidRDefault="006B67AA" w:rsidP="006B67AA">
      <w:pPr>
        <w:rPr>
          <w:lang w:val="en-US"/>
        </w:rPr>
      </w:pPr>
    </w:p>
    <w:p w14:paraId="3E3E0461" w14:textId="76B9543A" w:rsidR="006B67AA" w:rsidRPr="00F26D66" w:rsidRDefault="006B67AA" w:rsidP="006B67AA">
      <w:pPr>
        <w:rPr>
          <w:lang w:val="en-US"/>
        </w:rPr>
      </w:pPr>
    </w:p>
    <w:p w14:paraId="3EE13C3E" w14:textId="635D6140" w:rsidR="006B67AA" w:rsidRPr="00F26D66" w:rsidRDefault="006B67AA" w:rsidP="006B67AA">
      <w:pPr>
        <w:pStyle w:val="Heading3"/>
        <w:rPr>
          <w:lang w:val="en-US"/>
        </w:rPr>
      </w:pPr>
      <w:bookmarkStart w:id="96" w:name="_Ref2245576"/>
      <w:bookmarkStart w:id="97" w:name="_Toc35447338"/>
      <w:r w:rsidRPr="00F26D66">
        <w:rPr>
          <w:lang w:val="en-US"/>
        </w:rPr>
        <w:t>Access</w:t>
      </w:r>
      <w:r w:rsidR="008D0D4D" w:rsidRPr="00F26D66">
        <w:rPr>
          <w:lang w:val="en-US"/>
        </w:rPr>
        <w:t>es</w:t>
      </w:r>
      <w:bookmarkEnd w:id="96"/>
      <w:bookmarkEnd w:id="97"/>
    </w:p>
    <w:p w14:paraId="32EC7442" w14:textId="77777777" w:rsidR="004037F4" w:rsidRPr="00F26D66" w:rsidRDefault="004037F4" w:rsidP="004037F4">
      <w:pPr>
        <w:rPr>
          <w:lang w:val="en-US"/>
        </w:rPr>
      </w:pPr>
      <w:r w:rsidRPr="00F26D66">
        <w:rPr>
          <w:lang w:val="en-US"/>
        </w:rPr>
        <w:t>The following table defines the default behavior of aMIRA. The lifecycle can be adapted to specific needs.</w:t>
      </w:r>
    </w:p>
    <w:p w14:paraId="69DF3695" w14:textId="77777777" w:rsidR="004037F4" w:rsidRPr="00F26D66" w:rsidRDefault="004037F4" w:rsidP="004037F4">
      <w:pPr>
        <w:rPr>
          <w:lang w:val="en-US"/>
        </w:rPr>
      </w:pPr>
    </w:p>
    <w:tbl>
      <w:tblPr>
        <w:tblStyle w:val="TableGrid"/>
        <w:tblW w:w="0" w:type="auto"/>
        <w:tblLook w:val="04A0" w:firstRow="1" w:lastRow="0" w:firstColumn="1" w:lastColumn="0" w:noHBand="0" w:noVBand="1"/>
      </w:tblPr>
      <w:tblGrid>
        <w:gridCol w:w="562"/>
        <w:gridCol w:w="2694"/>
        <w:gridCol w:w="1134"/>
        <w:gridCol w:w="3260"/>
        <w:gridCol w:w="3402"/>
        <w:gridCol w:w="3260"/>
      </w:tblGrid>
      <w:tr w:rsidR="004037F4" w:rsidRPr="00F26D66" w14:paraId="04CD92B4" w14:textId="77777777" w:rsidTr="004037F4">
        <w:trPr>
          <w:tblHeader/>
        </w:trPr>
        <w:tc>
          <w:tcPr>
            <w:tcW w:w="562" w:type="dxa"/>
          </w:tcPr>
          <w:p w14:paraId="333DD58F" w14:textId="77777777" w:rsidR="004037F4" w:rsidRPr="00F26D66" w:rsidRDefault="004037F4" w:rsidP="004037F4">
            <w:pPr>
              <w:jc w:val="left"/>
              <w:rPr>
                <w:b/>
                <w:sz w:val="16"/>
                <w:lang w:val="en-US"/>
              </w:rPr>
            </w:pPr>
            <w:r w:rsidRPr="00F26D66">
              <w:rPr>
                <w:b/>
                <w:sz w:val="16"/>
                <w:lang w:val="en-US"/>
              </w:rPr>
              <w:t>ID</w:t>
            </w:r>
          </w:p>
        </w:tc>
        <w:tc>
          <w:tcPr>
            <w:tcW w:w="2694" w:type="dxa"/>
          </w:tcPr>
          <w:p w14:paraId="6636AA36" w14:textId="77777777" w:rsidR="004037F4" w:rsidRPr="00F26D66" w:rsidRDefault="004037F4" w:rsidP="004037F4">
            <w:pPr>
              <w:jc w:val="left"/>
              <w:rPr>
                <w:b/>
                <w:sz w:val="16"/>
                <w:lang w:val="en-US"/>
              </w:rPr>
            </w:pPr>
            <w:r w:rsidRPr="00F26D66">
              <w:rPr>
                <w:b/>
                <w:sz w:val="16"/>
                <w:lang w:val="en-US"/>
              </w:rPr>
              <w:t>Lifecycle Event</w:t>
            </w:r>
          </w:p>
        </w:tc>
        <w:tc>
          <w:tcPr>
            <w:tcW w:w="1134" w:type="dxa"/>
          </w:tcPr>
          <w:p w14:paraId="5A2CBC99" w14:textId="77777777" w:rsidR="004037F4" w:rsidRPr="00F26D66" w:rsidRDefault="004037F4" w:rsidP="004037F4">
            <w:pPr>
              <w:jc w:val="left"/>
              <w:rPr>
                <w:b/>
                <w:sz w:val="16"/>
                <w:lang w:val="en-US"/>
              </w:rPr>
            </w:pPr>
            <w:r w:rsidRPr="00F26D66">
              <w:rPr>
                <w:b/>
                <w:sz w:val="16"/>
                <w:lang w:val="en-US"/>
              </w:rPr>
              <w:t>Trigger</w:t>
            </w:r>
          </w:p>
        </w:tc>
        <w:tc>
          <w:tcPr>
            <w:tcW w:w="3260" w:type="dxa"/>
          </w:tcPr>
          <w:p w14:paraId="014C1167" w14:textId="77777777" w:rsidR="004037F4" w:rsidRPr="00F26D66" w:rsidRDefault="004037F4" w:rsidP="004037F4">
            <w:pPr>
              <w:jc w:val="left"/>
              <w:rPr>
                <w:b/>
                <w:sz w:val="16"/>
                <w:lang w:val="en-US"/>
              </w:rPr>
            </w:pPr>
            <w:r w:rsidRPr="00F26D66">
              <w:rPr>
                <w:b/>
                <w:sz w:val="16"/>
                <w:lang w:val="en-US"/>
              </w:rPr>
              <w:t>Definition</w:t>
            </w:r>
          </w:p>
        </w:tc>
        <w:tc>
          <w:tcPr>
            <w:tcW w:w="3402" w:type="dxa"/>
          </w:tcPr>
          <w:p w14:paraId="5E444B66" w14:textId="77777777" w:rsidR="004037F4" w:rsidRPr="00F26D66" w:rsidRDefault="004037F4" w:rsidP="004037F4">
            <w:pPr>
              <w:jc w:val="left"/>
              <w:rPr>
                <w:b/>
                <w:sz w:val="16"/>
                <w:lang w:val="en-US"/>
              </w:rPr>
            </w:pPr>
            <w:r w:rsidRPr="00F26D66">
              <w:rPr>
                <w:b/>
                <w:sz w:val="16"/>
                <w:lang w:val="en-US"/>
              </w:rPr>
              <w:t>Provisioning and Notifications</w:t>
            </w:r>
          </w:p>
        </w:tc>
        <w:tc>
          <w:tcPr>
            <w:tcW w:w="3260" w:type="dxa"/>
          </w:tcPr>
          <w:p w14:paraId="7D0D5D9F" w14:textId="77777777" w:rsidR="004037F4" w:rsidRPr="00F26D66" w:rsidRDefault="004037F4" w:rsidP="004037F4">
            <w:pPr>
              <w:jc w:val="left"/>
              <w:rPr>
                <w:b/>
                <w:sz w:val="16"/>
                <w:lang w:val="en-US"/>
              </w:rPr>
            </w:pPr>
            <w:r w:rsidRPr="00F26D66">
              <w:rPr>
                <w:b/>
                <w:sz w:val="16"/>
                <w:lang w:val="en-US"/>
              </w:rPr>
              <w:t>Cascading / Other Events</w:t>
            </w:r>
          </w:p>
        </w:tc>
      </w:tr>
      <w:tr w:rsidR="00F54616" w:rsidRPr="00F26D66" w14:paraId="07845382" w14:textId="77777777" w:rsidTr="004037F4">
        <w:tc>
          <w:tcPr>
            <w:tcW w:w="562" w:type="dxa"/>
          </w:tcPr>
          <w:p w14:paraId="5D81B345" w14:textId="0E5C0CAC" w:rsidR="00F54616" w:rsidRPr="00F26D66" w:rsidRDefault="00F54616" w:rsidP="00F54616">
            <w:pPr>
              <w:jc w:val="left"/>
              <w:rPr>
                <w:sz w:val="16"/>
                <w:lang w:val="en-US"/>
              </w:rPr>
            </w:pPr>
            <w:r w:rsidRPr="00F26D66">
              <w:rPr>
                <w:sz w:val="16"/>
                <w:lang w:val="en-US"/>
              </w:rPr>
              <w:t>X1</w:t>
            </w:r>
          </w:p>
        </w:tc>
        <w:tc>
          <w:tcPr>
            <w:tcW w:w="2694" w:type="dxa"/>
          </w:tcPr>
          <w:p w14:paraId="53C73A87" w14:textId="112C7DE3" w:rsidR="00F54616" w:rsidRPr="00F26D66" w:rsidRDefault="00F54616" w:rsidP="00F54616">
            <w:pPr>
              <w:jc w:val="left"/>
              <w:rPr>
                <w:sz w:val="16"/>
                <w:lang w:val="en-US"/>
              </w:rPr>
            </w:pPr>
            <w:r w:rsidRPr="00F26D66">
              <w:rPr>
                <w:sz w:val="16"/>
                <w:lang w:val="en-US"/>
              </w:rPr>
              <w:t>Access Requested</w:t>
            </w:r>
          </w:p>
        </w:tc>
        <w:tc>
          <w:tcPr>
            <w:tcW w:w="1134" w:type="dxa"/>
          </w:tcPr>
          <w:p w14:paraId="1D1D2C6E" w14:textId="0DF35120" w:rsidR="00F54616" w:rsidRPr="00F26D66" w:rsidRDefault="00F54616" w:rsidP="00F54616">
            <w:pPr>
              <w:jc w:val="left"/>
              <w:rPr>
                <w:sz w:val="16"/>
                <w:lang w:val="en-US"/>
              </w:rPr>
            </w:pPr>
            <w:r w:rsidRPr="00F26D66">
              <w:rPr>
                <w:sz w:val="16"/>
                <w:lang w:val="en-US"/>
              </w:rPr>
              <w:t>actor</w:t>
            </w:r>
          </w:p>
        </w:tc>
        <w:tc>
          <w:tcPr>
            <w:tcW w:w="3260" w:type="dxa"/>
          </w:tcPr>
          <w:p w14:paraId="033E3435" w14:textId="7F9FD85C" w:rsidR="00F54616" w:rsidRPr="00F26D66" w:rsidRDefault="00F54616" w:rsidP="00F54616">
            <w:pPr>
              <w:jc w:val="left"/>
              <w:rPr>
                <w:sz w:val="16"/>
                <w:lang w:val="en-US"/>
              </w:rPr>
            </w:pPr>
            <w:r w:rsidRPr="00F26D66">
              <w:rPr>
                <w:sz w:val="16"/>
                <w:lang w:val="en-US"/>
              </w:rPr>
              <w:t>A new access has been requested</w:t>
            </w:r>
          </w:p>
        </w:tc>
        <w:tc>
          <w:tcPr>
            <w:tcW w:w="3402" w:type="dxa"/>
          </w:tcPr>
          <w:p w14:paraId="04658A3B" w14:textId="7525031A" w:rsidR="00F54616" w:rsidRPr="00F26D66" w:rsidRDefault="00F54616" w:rsidP="00F54616">
            <w:pPr>
              <w:jc w:val="left"/>
              <w:rPr>
                <w:sz w:val="16"/>
                <w:lang w:val="en-US"/>
              </w:rPr>
            </w:pPr>
            <w:r w:rsidRPr="00F26D66">
              <w:rPr>
                <w:sz w:val="16"/>
                <w:lang w:val="en-US"/>
              </w:rPr>
              <w:t>Notify OWN and DEP</w:t>
            </w:r>
          </w:p>
        </w:tc>
        <w:tc>
          <w:tcPr>
            <w:tcW w:w="3260" w:type="dxa"/>
          </w:tcPr>
          <w:p w14:paraId="4674BD05" w14:textId="77777777" w:rsidR="00F54616" w:rsidRPr="00F26D66" w:rsidRDefault="00F54616" w:rsidP="00F54616">
            <w:pPr>
              <w:jc w:val="left"/>
              <w:rPr>
                <w:sz w:val="16"/>
                <w:lang w:val="en-US"/>
              </w:rPr>
            </w:pPr>
          </w:p>
        </w:tc>
      </w:tr>
      <w:tr w:rsidR="00347251" w:rsidRPr="00F26D66" w14:paraId="22DA69F4" w14:textId="77777777" w:rsidTr="004037F4">
        <w:tc>
          <w:tcPr>
            <w:tcW w:w="562" w:type="dxa"/>
          </w:tcPr>
          <w:p w14:paraId="7A845F97" w14:textId="7E9840DF" w:rsidR="00347251" w:rsidRPr="00F26D66" w:rsidRDefault="00347251" w:rsidP="00347251">
            <w:pPr>
              <w:jc w:val="left"/>
              <w:rPr>
                <w:sz w:val="16"/>
                <w:lang w:val="en-US"/>
              </w:rPr>
            </w:pPr>
            <w:r w:rsidRPr="00F26D66">
              <w:rPr>
                <w:sz w:val="16"/>
                <w:lang w:val="en-US"/>
              </w:rPr>
              <w:t>X2</w:t>
            </w:r>
          </w:p>
        </w:tc>
        <w:tc>
          <w:tcPr>
            <w:tcW w:w="2694" w:type="dxa"/>
          </w:tcPr>
          <w:p w14:paraId="43541AFE" w14:textId="3DAD7FAD" w:rsidR="00347251" w:rsidRPr="00F26D66" w:rsidRDefault="00347251" w:rsidP="00347251">
            <w:pPr>
              <w:jc w:val="left"/>
              <w:rPr>
                <w:sz w:val="16"/>
                <w:lang w:val="en-US"/>
              </w:rPr>
            </w:pPr>
            <w:r w:rsidRPr="00F26D66">
              <w:rPr>
                <w:sz w:val="16"/>
                <w:lang w:val="en-US"/>
              </w:rPr>
              <w:t>Access Request 1</w:t>
            </w:r>
            <w:r w:rsidRPr="00F26D66">
              <w:rPr>
                <w:sz w:val="16"/>
                <w:vertAlign w:val="superscript"/>
                <w:lang w:val="en-US"/>
              </w:rPr>
              <w:t>st</w:t>
            </w:r>
            <w:r w:rsidRPr="00F26D66">
              <w:rPr>
                <w:sz w:val="16"/>
                <w:lang w:val="en-US"/>
              </w:rPr>
              <w:t xml:space="preserve"> Reminder</w:t>
            </w:r>
          </w:p>
        </w:tc>
        <w:tc>
          <w:tcPr>
            <w:tcW w:w="1134" w:type="dxa"/>
          </w:tcPr>
          <w:p w14:paraId="0C9C54EC" w14:textId="7067B037" w:rsidR="00347251" w:rsidRPr="00F26D66" w:rsidRDefault="00347251" w:rsidP="00347251">
            <w:pPr>
              <w:jc w:val="left"/>
              <w:rPr>
                <w:sz w:val="16"/>
                <w:lang w:val="en-US"/>
              </w:rPr>
            </w:pPr>
            <w:r w:rsidRPr="00F26D66">
              <w:rPr>
                <w:sz w:val="16"/>
                <w:lang w:val="en-US"/>
              </w:rPr>
              <w:t>time</w:t>
            </w:r>
          </w:p>
        </w:tc>
        <w:tc>
          <w:tcPr>
            <w:tcW w:w="3260" w:type="dxa"/>
          </w:tcPr>
          <w:p w14:paraId="6472A29F" w14:textId="77CC8F16" w:rsidR="00347251" w:rsidRPr="00F26D66" w:rsidRDefault="00347251" w:rsidP="00347251">
            <w:pPr>
              <w:jc w:val="left"/>
              <w:rPr>
                <w:sz w:val="16"/>
                <w:lang w:val="en-US"/>
              </w:rPr>
            </w:pPr>
            <w:r w:rsidRPr="00F26D66">
              <w:rPr>
                <w:sz w:val="16"/>
                <w:lang w:val="en-US"/>
              </w:rPr>
              <w:t>Request has been pending for 2 days (configurable)</w:t>
            </w:r>
          </w:p>
        </w:tc>
        <w:tc>
          <w:tcPr>
            <w:tcW w:w="3402" w:type="dxa"/>
          </w:tcPr>
          <w:p w14:paraId="1CD59324" w14:textId="5B6CBFFF" w:rsidR="00347251" w:rsidRPr="00F26D66" w:rsidRDefault="006D4827" w:rsidP="00347251">
            <w:pPr>
              <w:jc w:val="left"/>
              <w:rPr>
                <w:sz w:val="16"/>
                <w:lang w:val="en-US"/>
              </w:rPr>
            </w:pPr>
            <w:r w:rsidRPr="00F26D66">
              <w:rPr>
                <w:sz w:val="16"/>
                <w:lang w:val="en-US"/>
              </w:rPr>
              <w:t>Notify</w:t>
            </w:r>
            <w:r w:rsidR="00347251" w:rsidRPr="00F26D66">
              <w:rPr>
                <w:sz w:val="16"/>
                <w:lang w:val="en-US"/>
              </w:rPr>
              <w:t xml:space="preserve"> OWN</w:t>
            </w:r>
            <w:r w:rsidRPr="00F26D66">
              <w:rPr>
                <w:sz w:val="16"/>
                <w:lang w:val="en-US"/>
              </w:rPr>
              <w:t xml:space="preserve">, </w:t>
            </w:r>
            <w:r w:rsidR="00347251" w:rsidRPr="00F26D66">
              <w:rPr>
                <w:sz w:val="16"/>
                <w:lang w:val="en-US"/>
              </w:rPr>
              <w:t>DEP</w:t>
            </w:r>
            <w:r w:rsidRPr="00F26D66">
              <w:rPr>
                <w:sz w:val="16"/>
                <w:lang w:val="en-US"/>
              </w:rPr>
              <w:t xml:space="preserve"> and REQ</w:t>
            </w:r>
          </w:p>
        </w:tc>
        <w:tc>
          <w:tcPr>
            <w:tcW w:w="3260" w:type="dxa"/>
          </w:tcPr>
          <w:p w14:paraId="487A9CB3" w14:textId="77777777" w:rsidR="00347251" w:rsidRPr="00F26D66" w:rsidRDefault="00347251" w:rsidP="00347251">
            <w:pPr>
              <w:jc w:val="left"/>
              <w:rPr>
                <w:sz w:val="16"/>
                <w:lang w:val="en-US"/>
              </w:rPr>
            </w:pPr>
          </w:p>
        </w:tc>
      </w:tr>
      <w:tr w:rsidR="00347251" w:rsidRPr="00F26D66" w14:paraId="6E3BFC15" w14:textId="77777777" w:rsidTr="004037F4">
        <w:tc>
          <w:tcPr>
            <w:tcW w:w="562" w:type="dxa"/>
          </w:tcPr>
          <w:p w14:paraId="301F70D6" w14:textId="37B0144F" w:rsidR="00347251" w:rsidRPr="00F26D66" w:rsidRDefault="00347251" w:rsidP="00347251">
            <w:pPr>
              <w:jc w:val="left"/>
              <w:rPr>
                <w:sz w:val="16"/>
                <w:lang w:val="en-US"/>
              </w:rPr>
            </w:pPr>
            <w:r w:rsidRPr="00F26D66">
              <w:rPr>
                <w:sz w:val="16"/>
                <w:lang w:val="en-US"/>
              </w:rPr>
              <w:t>X3</w:t>
            </w:r>
          </w:p>
        </w:tc>
        <w:tc>
          <w:tcPr>
            <w:tcW w:w="2694" w:type="dxa"/>
          </w:tcPr>
          <w:p w14:paraId="41388840" w14:textId="5409BC4F" w:rsidR="00347251" w:rsidRPr="00F26D66" w:rsidRDefault="00347251" w:rsidP="00347251">
            <w:pPr>
              <w:jc w:val="left"/>
              <w:rPr>
                <w:sz w:val="16"/>
                <w:lang w:val="en-US"/>
              </w:rPr>
            </w:pPr>
            <w:r w:rsidRPr="00F26D66">
              <w:rPr>
                <w:sz w:val="16"/>
                <w:lang w:val="en-US"/>
              </w:rPr>
              <w:t>Access Request 2</w:t>
            </w:r>
            <w:r w:rsidRPr="00F26D66">
              <w:rPr>
                <w:sz w:val="16"/>
                <w:vertAlign w:val="superscript"/>
                <w:lang w:val="en-US"/>
              </w:rPr>
              <w:t>nd</w:t>
            </w:r>
            <w:r w:rsidRPr="00F26D66">
              <w:rPr>
                <w:sz w:val="16"/>
                <w:lang w:val="en-US"/>
              </w:rPr>
              <w:t xml:space="preserve"> Reminder (Escalation)</w:t>
            </w:r>
          </w:p>
        </w:tc>
        <w:tc>
          <w:tcPr>
            <w:tcW w:w="1134" w:type="dxa"/>
          </w:tcPr>
          <w:p w14:paraId="30CFD62B" w14:textId="13B0005B" w:rsidR="00347251" w:rsidRPr="00F26D66" w:rsidRDefault="00347251" w:rsidP="00347251">
            <w:pPr>
              <w:jc w:val="left"/>
              <w:rPr>
                <w:sz w:val="16"/>
                <w:lang w:val="en-US"/>
              </w:rPr>
            </w:pPr>
            <w:r w:rsidRPr="00F26D66">
              <w:rPr>
                <w:sz w:val="16"/>
                <w:lang w:val="en-US"/>
              </w:rPr>
              <w:t>time</w:t>
            </w:r>
          </w:p>
        </w:tc>
        <w:tc>
          <w:tcPr>
            <w:tcW w:w="3260" w:type="dxa"/>
          </w:tcPr>
          <w:p w14:paraId="3057FE13" w14:textId="20382131" w:rsidR="00347251" w:rsidRPr="00F26D66" w:rsidRDefault="00347251" w:rsidP="00347251">
            <w:pPr>
              <w:jc w:val="left"/>
              <w:rPr>
                <w:sz w:val="16"/>
                <w:lang w:val="en-US"/>
              </w:rPr>
            </w:pPr>
            <w:r w:rsidRPr="00F26D66">
              <w:rPr>
                <w:sz w:val="16"/>
                <w:lang w:val="en-US"/>
              </w:rPr>
              <w:t>Request has been pending for 5 days (configurable)</w:t>
            </w:r>
          </w:p>
        </w:tc>
        <w:tc>
          <w:tcPr>
            <w:tcW w:w="3402" w:type="dxa"/>
          </w:tcPr>
          <w:p w14:paraId="3ABAD932" w14:textId="2EAF188E" w:rsidR="00347251" w:rsidRPr="00F26D66" w:rsidRDefault="00347251" w:rsidP="00347251">
            <w:pPr>
              <w:jc w:val="left"/>
              <w:rPr>
                <w:sz w:val="16"/>
                <w:lang w:val="en-US"/>
              </w:rPr>
            </w:pPr>
            <w:r w:rsidRPr="00F26D66">
              <w:rPr>
                <w:sz w:val="16"/>
                <w:lang w:val="en-US"/>
              </w:rPr>
              <w:t>Notify ESC and REQ</w:t>
            </w:r>
          </w:p>
        </w:tc>
        <w:tc>
          <w:tcPr>
            <w:tcW w:w="3260" w:type="dxa"/>
          </w:tcPr>
          <w:p w14:paraId="2D2B3925" w14:textId="77777777" w:rsidR="00347251" w:rsidRPr="00F26D66" w:rsidRDefault="00347251" w:rsidP="00347251">
            <w:pPr>
              <w:jc w:val="left"/>
              <w:rPr>
                <w:sz w:val="16"/>
                <w:lang w:val="en-US"/>
              </w:rPr>
            </w:pPr>
          </w:p>
        </w:tc>
      </w:tr>
      <w:tr w:rsidR="00347251" w:rsidRPr="00F26D66" w14:paraId="3BB39835" w14:textId="77777777" w:rsidTr="004037F4">
        <w:tc>
          <w:tcPr>
            <w:tcW w:w="562" w:type="dxa"/>
          </w:tcPr>
          <w:p w14:paraId="0E42A1F3" w14:textId="523E8B68" w:rsidR="00347251" w:rsidRPr="00F26D66" w:rsidRDefault="00347251" w:rsidP="00347251">
            <w:pPr>
              <w:jc w:val="left"/>
              <w:rPr>
                <w:sz w:val="16"/>
                <w:lang w:val="en-US"/>
              </w:rPr>
            </w:pPr>
            <w:r w:rsidRPr="00F26D66">
              <w:rPr>
                <w:sz w:val="16"/>
                <w:lang w:val="en-US"/>
              </w:rPr>
              <w:t>X4</w:t>
            </w:r>
          </w:p>
        </w:tc>
        <w:tc>
          <w:tcPr>
            <w:tcW w:w="2694" w:type="dxa"/>
          </w:tcPr>
          <w:p w14:paraId="2D4BA58B" w14:textId="7EAA246C" w:rsidR="00347251" w:rsidRPr="00F26D66" w:rsidRDefault="00347251" w:rsidP="00347251">
            <w:pPr>
              <w:jc w:val="left"/>
              <w:rPr>
                <w:sz w:val="16"/>
                <w:lang w:val="en-US"/>
              </w:rPr>
            </w:pPr>
            <w:r w:rsidRPr="00F26D66">
              <w:rPr>
                <w:sz w:val="16"/>
                <w:lang w:val="en-US"/>
              </w:rPr>
              <w:t>Access Request Commented</w:t>
            </w:r>
          </w:p>
        </w:tc>
        <w:tc>
          <w:tcPr>
            <w:tcW w:w="1134" w:type="dxa"/>
          </w:tcPr>
          <w:p w14:paraId="4A1A9D29" w14:textId="3AEFB5F4" w:rsidR="00347251" w:rsidRPr="00F26D66" w:rsidRDefault="00347251" w:rsidP="00347251">
            <w:pPr>
              <w:jc w:val="left"/>
              <w:rPr>
                <w:sz w:val="16"/>
                <w:lang w:val="en-US"/>
              </w:rPr>
            </w:pPr>
            <w:r w:rsidRPr="00F26D66">
              <w:rPr>
                <w:sz w:val="16"/>
                <w:lang w:val="en-US"/>
              </w:rPr>
              <w:t>actor</w:t>
            </w:r>
          </w:p>
        </w:tc>
        <w:tc>
          <w:tcPr>
            <w:tcW w:w="3260" w:type="dxa"/>
          </w:tcPr>
          <w:p w14:paraId="7A0C1BA9" w14:textId="4BB1A0F1" w:rsidR="00347251" w:rsidRPr="00F26D66" w:rsidRDefault="00347251" w:rsidP="00347251">
            <w:pPr>
              <w:jc w:val="left"/>
              <w:rPr>
                <w:sz w:val="16"/>
                <w:lang w:val="en-US"/>
              </w:rPr>
            </w:pPr>
            <w:r w:rsidRPr="00F26D66">
              <w:rPr>
                <w:sz w:val="16"/>
                <w:lang w:val="en-US"/>
              </w:rPr>
              <w:t>A comment has been added to a request</w:t>
            </w:r>
          </w:p>
        </w:tc>
        <w:tc>
          <w:tcPr>
            <w:tcW w:w="3402" w:type="dxa"/>
          </w:tcPr>
          <w:p w14:paraId="0BA1BAC8" w14:textId="77777777" w:rsidR="00347251" w:rsidRPr="00F26D66" w:rsidRDefault="00347251" w:rsidP="00347251">
            <w:pPr>
              <w:jc w:val="left"/>
              <w:rPr>
                <w:sz w:val="16"/>
                <w:lang w:val="en-US"/>
              </w:rPr>
            </w:pPr>
            <w:r w:rsidRPr="00F26D66">
              <w:rPr>
                <w:sz w:val="16"/>
                <w:lang w:val="en-US"/>
              </w:rPr>
              <w:t>Notify REQ, OWN and DEP</w:t>
            </w:r>
          </w:p>
          <w:p w14:paraId="3D8E2692" w14:textId="2F0C843C" w:rsidR="006A477F" w:rsidRPr="00F26D66" w:rsidRDefault="006A477F" w:rsidP="00347251">
            <w:pPr>
              <w:jc w:val="left"/>
              <w:rPr>
                <w:sz w:val="16"/>
                <w:lang w:val="en-US"/>
              </w:rPr>
            </w:pPr>
            <w:r w:rsidRPr="00F26D66">
              <w:rPr>
                <w:sz w:val="16"/>
                <w:lang w:val="en-US"/>
              </w:rPr>
              <w:t>Notify ESC (if already escalated)</w:t>
            </w:r>
          </w:p>
        </w:tc>
        <w:tc>
          <w:tcPr>
            <w:tcW w:w="3260" w:type="dxa"/>
          </w:tcPr>
          <w:p w14:paraId="116A7267" w14:textId="77777777" w:rsidR="00347251" w:rsidRPr="00F26D66" w:rsidRDefault="00347251" w:rsidP="00347251">
            <w:pPr>
              <w:jc w:val="left"/>
              <w:rPr>
                <w:sz w:val="16"/>
                <w:lang w:val="en-US"/>
              </w:rPr>
            </w:pPr>
          </w:p>
        </w:tc>
      </w:tr>
      <w:tr w:rsidR="00347251" w:rsidRPr="00F26D66" w14:paraId="0DE46695" w14:textId="77777777" w:rsidTr="004037F4">
        <w:tc>
          <w:tcPr>
            <w:tcW w:w="562" w:type="dxa"/>
          </w:tcPr>
          <w:p w14:paraId="73E30B55" w14:textId="0C91C67E" w:rsidR="00347251" w:rsidRPr="00F26D66" w:rsidRDefault="00347251" w:rsidP="00347251">
            <w:pPr>
              <w:jc w:val="left"/>
              <w:rPr>
                <w:sz w:val="16"/>
                <w:lang w:val="en-US"/>
              </w:rPr>
            </w:pPr>
            <w:r w:rsidRPr="00F26D66">
              <w:rPr>
                <w:sz w:val="16"/>
                <w:lang w:val="en-US"/>
              </w:rPr>
              <w:t>X5</w:t>
            </w:r>
          </w:p>
        </w:tc>
        <w:tc>
          <w:tcPr>
            <w:tcW w:w="2694" w:type="dxa"/>
          </w:tcPr>
          <w:p w14:paraId="6836B32A" w14:textId="275D6EA4" w:rsidR="00347251" w:rsidRPr="00F26D66" w:rsidRDefault="00347251" w:rsidP="00347251">
            <w:pPr>
              <w:jc w:val="left"/>
              <w:rPr>
                <w:sz w:val="16"/>
                <w:lang w:val="en-US"/>
              </w:rPr>
            </w:pPr>
            <w:r w:rsidRPr="00F26D66">
              <w:rPr>
                <w:sz w:val="16"/>
                <w:lang w:val="en-US"/>
              </w:rPr>
              <w:t>Access Request Approved</w:t>
            </w:r>
          </w:p>
        </w:tc>
        <w:tc>
          <w:tcPr>
            <w:tcW w:w="1134" w:type="dxa"/>
          </w:tcPr>
          <w:p w14:paraId="158432B2" w14:textId="20FE0BCF" w:rsidR="00347251" w:rsidRPr="00F26D66" w:rsidRDefault="00347251" w:rsidP="00347251">
            <w:pPr>
              <w:jc w:val="left"/>
              <w:rPr>
                <w:sz w:val="16"/>
                <w:lang w:val="en-US"/>
              </w:rPr>
            </w:pPr>
            <w:r w:rsidRPr="00F26D66">
              <w:rPr>
                <w:sz w:val="16"/>
                <w:lang w:val="en-US"/>
              </w:rPr>
              <w:t>actor</w:t>
            </w:r>
          </w:p>
        </w:tc>
        <w:tc>
          <w:tcPr>
            <w:tcW w:w="3260" w:type="dxa"/>
          </w:tcPr>
          <w:p w14:paraId="0B998160" w14:textId="30827BE2" w:rsidR="00347251" w:rsidRPr="00F26D66" w:rsidRDefault="00347251" w:rsidP="00347251">
            <w:pPr>
              <w:jc w:val="left"/>
              <w:rPr>
                <w:sz w:val="16"/>
                <w:lang w:val="en-US"/>
              </w:rPr>
            </w:pPr>
            <w:r w:rsidRPr="00F26D66">
              <w:rPr>
                <w:sz w:val="16"/>
                <w:lang w:val="en-US"/>
              </w:rPr>
              <w:t>A request for a new resource has been approved</w:t>
            </w:r>
          </w:p>
        </w:tc>
        <w:tc>
          <w:tcPr>
            <w:tcW w:w="3402" w:type="dxa"/>
          </w:tcPr>
          <w:p w14:paraId="1BA23BD5" w14:textId="77777777" w:rsidR="00347251" w:rsidRPr="00F26D66" w:rsidRDefault="00347251" w:rsidP="00347251">
            <w:pPr>
              <w:jc w:val="left"/>
              <w:rPr>
                <w:sz w:val="16"/>
                <w:lang w:val="en-US"/>
              </w:rPr>
            </w:pPr>
            <w:r w:rsidRPr="00F26D66">
              <w:rPr>
                <w:sz w:val="16"/>
                <w:lang w:val="en-US"/>
              </w:rPr>
              <w:t>Notify REQ</w:t>
            </w:r>
          </w:p>
          <w:p w14:paraId="1B0507E2" w14:textId="0EF7A773" w:rsidR="006A477F" w:rsidRPr="00F26D66" w:rsidRDefault="006A477F" w:rsidP="00347251">
            <w:pPr>
              <w:jc w:val="left"/>
              <w:rPr>
                <w:sz w:val="16"/>
                <w:lang w:val="en-US"/>
              </w:rPr>
            </w:pPr>
            <w:r w:rsidRPr="00F26D66">
              <w:rPr>
                <w:sz w:val="16"/>
                <w:lang w:val="en-US"/>
              </w:rPr>
              <w:t>Notify ESC (if already escalated)</w:t>
            </w:r>
          </w:p>
        </w:tc>
        <w:tc>
          <w:tcPr>
            <w:tcW w:w="3260" w:type="dxa"/>
          </w:tcPr>
          <w:p w14:paraId="2B0C31EF" w14:textId="7B85B495" w:rsidR="00347251" w:rsidRPr="00F26D66" w:rsidRDefault="006A477F" w:rsidP="00347251">
            <w:pPr>
              <w:jc w:val="left"/>
              <w:rPr>
                <w:sz w:val="16"/>
                <w:lang w:val="en-US"/>
              </w:rPr>
            </w:pPr>
            <w:r w:rsidRPr="00F26D66">
              <w:rPr>
                <w:sz w:val="16"/>
                <w:lang w:val="en-US"/>
              </w:rPr>
              <w:t>Triggers X8</w:t>
            </w:r>
          </w:p>
        </w:tc>
      </w:tr>
      <w:tr w:rsidR="00347251" w:rsidRPr="00F26D66" w14:paraId="33A571E2" w14:textId="77777777" w:rsidTr="004037F4">
        <w:tc>
          <w:tcPr>
            <w:tcW w:w="562" w:type="dxa"/>
          </w:tcPr>
          <w:p w14:paraId="0E4023EB" w14:textId="612FEF66" w:rsidR="00347251" w:rsidRPr="00F26D66" w:rsidRDefault="00347251" w:rsidP="00347251">
            <w:pPr>
              <w:jc w:val="left"/>
              <w:rPr>
                <w:sz w:val="16"/>
                <w:lang w:val="en-US"/>
              </w:rPr>
            </w:pPr>
            <w:r w:rsidRPr="00F26D66">
              <w:rPr>
                <w:sz w:val="16"/>
                <w:lang w:val="en-US"/>
              </w:rPr>
              <w:t>X6</w:t>
            </w:r>
          </w:p>
        </w:tc>
        <w:tc>
          <w:tcPr>
            <w:tcW w:w="2694" w:type="dxa"/>
          </w:tcPr>
          <w:p w14:paraId="4DAEB447" w14:textId="16CF278F" w:rsidR="00347251" w:rsidRPr="00F26D66" w:rsidRDefault="00347251" w:rsidP="00347251">
            <w:pPr>
              <w:jc w:val="left"/>
              <w:rPr>
                <w:sz w:val="16"/>
                <w:lang w:val="en-US"/>
              </w:rPr>
            </w:pPr>
            <w:r w:rsidRPr="00F26D66">
              <w:rPr>
                <w:sz w:val="16"/>
                <w:lang w:val="en-US"/>
              </w:rPr>
              <w:t>Access Request Rejected</w:t>
            </w:r>
          </w:p>
        </w:tc>
        <w:tc>
          <w:tcPr>
            <w:tcW w:w="1134" w:type="dxa"/>
          </w:tcPr>
          <w:p w14:paraId="4246F3B1" w14:textId="6B4B02E1" w:rsidR="00347251" w:rsidRPr="00F26D66" w:rsidRDefault="00347251" w:rsidP="00347251">
            <w:pPr>
              <w:jc w:val="left"/>
              <w:rPr>
                <w:sz w:val="16"/>
                <w:lang w:val="en-US"/>
              </w:rPr>
            </w:pPr>
            <w:r w:rsidRPr="00F26D66">
              <w:rPr>
                <w:sz w:val="16"/>
                <w:lang w:val="en-US"/>
              </w:rPr>
              <w:t>actor</w:t>
            </w:r>
          </w:p>
        </w:tc>
        <w:tc>
          <w:tcPr>
            <w:tcW w:w="3260" w:type="dxa"/>
          </w:tcPr>
          <w:p w14:paraId="36FF965B" w14:textId="18B212F4" w:rsidR="00347251" w:rsidRPr="00F26D66" w:rsidRDefault="00347251" w:rsidP="00347251">
            <w:pPr>
              <w:jc w:val="left"/>
              <w:rPr>
                <w:sz w:val="16"/>
                <w:lang w:val="en-US"/>
              </w:rPr>
            </w:pPr>
            <w:r w:rsidRPr="00F26D66">
              <w:rPr>
                <w:sz w:val="16"/>
                <w:lang w:val="en-US"/>
              </w:rPr>
              <w:t>A request for a new resource has been rejected</w:t>
            </w:r>
          </w:p>
        </w:tc>
        <w:tc>
          <w:tcPr>
            <w:tcW w:w="3402" w:type="dxa"/>
          </w:tcPr>
          <w:p w14:paraId="60E86FD4" w14:textId="77777777" w:rsidR="00347251" w:rsidRPr="00F26D66" w:rsidRDefault="00347251" w:rsidP="00347251">
            <w:pPr>
              <w:jc w:val="left"/>
              <w:rPr>
                <w:sz w:val="16"/>
                <w:lang w:val="en-US"/>
              </w:rPr>
            </w:pPr>
            <w:r w:rsidRPr="00F26D66">
              <w:rPr>
                <w:sz w:val="16"/>
                <w:lang w:val="en-US"/>
              </w:rPr>
              <w:t>Notify REQ</w:t>
            </w:r>
          </w:p>
          <w:p w14:paraId="0637FEB9" w14:textId="633F9B1C" w:rsidR="006A477F" w:rsidRPr="00F26D66" w:rsidRDefault="006A477F" w:rsidP="00347251">
            <w:pPr>
              <w:jc w:val="left"/>
              <w:rPr>
                <w:sz w:val="16"/>
                <w:lang w:val="en-US"/>
              </w:rPr>
            </w:pPr>
            <w:r w:rsidRPr="00F26D66">
              <w:rPr>
                <w:sz w:val="16"/>
                <w:lang w:val="en-US"/>
              </w:rPr>
              <w:t>Notify ESC (if already escalated)</w:t>
            </w:r>
          </w:p>
        </w:tc>
        <w:tc>
          <w:tcPr>
            <w:tcW w:w="3260" w:type="dxa"/>
          </w:tcPr>
          <w:p w14:paraId="2D33B4A2" w14:textId="77777777" w:rsidR="00347251" w:rsidRPr="00F26D66" w:rsidRDefault="00347251" w:rsidP="00347251">
            <w:pPr>
              <w:jc w:val="left"/>
              <w:rPr>
                <w:sz w:val="16"/>
                <w:lang w:val="en-US"/>
              </w:rPr>
            </w:pPr>
          </w:p>
        </w:tc>
      </w:tr>
      <w:tr w:rsidR="00347251" w:rsidRPr="00F26D66" w14:paraId="5426222B" w14:textId="77777777" w:rsidTr="004037F4">
        <w:tc>
          <w:tcPr>
            <w:tcW w:w="562" w:type="dxa"/>
          </w:tcPr>
          <w:p w14:paraId="6D0ECC6E" w14:textId="441703D5" w:rsidR="00347251" w:rsidRPr="00F26D66" w:rsidRDefault="00347251" w:rsidP="00347251">
            <w:pPr>
              <w:jc w:val="left"/>
              <w:rPr>
                <w:sz w:val="16"/>
                <w:lang w:val="en-US"/>
              </w:rPr>
            </w:pPr>
            <w:r w:rsidRPr="00F26D66">
              <w:rPr>
                <w:sz w:val="16"/>
                <w:lang w:val="en-US"/>
              </w:rPr>
              <w:t>X7</w:t>
            </w:r>
          </w:p>
        </w:tc>
        <w:tc>
          <w:tcPr>
            <w:tcW w:w="2694" w:type="dxa"/>
          </w:tcPr>
          <w:p w14:paraId="6BC5964A" w14:textId="63D932DA" w:rsidR="00347251" w:rsidRPr="00F26D66" w:rsidRDefault="00347251" w:rsidP="00347251">
            <w:pPr>
              <w:jc w:val="left"/>
              <w:rPr>
                <w:sz w:val="16"/>
                <w:lang w:val="en-US"/>
              </w:rPr>
            </w:pPr>
            <w:r w:rsidRPr="00F26D66">
              <w:rPr>
                <w:sz w:val="16"/>
                <w:lang w:val="en-US"/>
              </w:rPr>
              <w:t>Access Request Cancelled</w:t>
            </w:r>
          </w:p>
        </w:tc>
        <w:tc>
          <w:tcPr>
            <w:tcW w:w="1134" w:type="dxa"/>
          </w:tcPr>
          <w:p w14:paraId="16237851" w14:textId="46EBFD4A" w:rsidR="00347251" w:rsidRPr="00F26D66" w:rsidRDefault="00347251" w:rsidP="00347251">
            <w:pPr>
              <w:jc w:val="left"/>
              <w:rPr>
                <w:sz w:val="16"/>
                <w:lang w:val="en-US"/>
              </w:rPr>
            </w:pPr>
            <w:r w:rsidRPr="00F26D66">
              <w:rPr>
                <w:sz w:val="16"/>
                <w:lang w:val="en-US"/>
              </w:rPr>
              <w:t>actor</w:t>
            </w:r>
          </w:p>
        </w:tc>
        <w:tc>
          <w:tcPr>
            <w:tcW w:w="3260" w:type="dxa"/>
          </w:tcPr>
          <w:p w14:paraId="69CB7066" w14:textId="155CE43F" w:rsidR="00347251" w:rsidRPr="00F26D66" w:rsidRDefault="00347251" w:rsidP="00347251">
            <w:pPr>
              <w:jc w:val="left"/>
              <w:rPr>
                <w:sz w:val="16"/>
                <w:lang w:val="en-US"/>
              </w:rPr>
            </w:pPr>
            <w:r w:rsidRPr="00F26D66">
              <w:rPr>
                <w:sz w:val="16"/>
                <w:lang w:val="en-US"/>
              </w:rPr>
              <w:t>A request for a new resource has been cancelled</w:t>
            </w:r>
          </w:p>
        </w:tc>
        <w:tc>
          <w:tcPr>
            <w:tcW w:w="3402" w:type="dxa"/>
          </w:tcPr>
          <w:p w14:paraId="446CE0AE" w14:textId="77777777" w:rsidR="00347251" w:rsidRPr="00F26D66" w:rsidRDefault="00347251" w:rsidP="00347251">
            <w:pPr>
              <w:jc w:val="left"/>
              <w:rPr>
                <w:sz w:val="16"/>
                <w:lang w:val="en-US"/>
              </w:rPr>
            </w:pPr>
            <w:r w:rsidRPr="00F26D66">
              <w:rPr>
                <w:sz w:val="16"/>
                <w:lang w:val="en-US"/>
              </w:rPr>
              <w:t>Notify OWN and DEP</w:t>
            </w:r>
          </w:p>
          <w:p w14:paraId="3CA3E301" w14:textId="5A72EADC" w:rsidR="006A477F" w:rsidRPr="00F26D66" w:rsidRDefault="006A477F" w:rsidP="00347251">
            <w:pPr>
              <w:jc w:val="left"/>
              <w:rPr>
                <w:sz w:val="16"/>
                <w:lang w:val="en-US"/>
              </w:rPr>
            </w:pPr>
            <w:r w:rsidRPr="00F26D66">
              <w:rPr>
                <w:sz w:val="16"/>
                <w:lang w:val="en-US"/>
              </w:rPr>
              <w:t>Notify ESC (if already escalated)</w:t>
            </w:r>
          </w:p>
        </w:tc>
        <w:tc>
          <w:tcPr>
            <w:tcW w:w="3260" w:type="dxa"/>
          </w:tcPr>
          <w:p w14:paraId="7648710E" w14:textId="77777777" w:rsidR="00347251" w:rsidRPr="00F26D66" w:rsidRDefault="00347251" w:rsidP="00347251">
            <w:pPr>
              <w:jc w:val="left"/>
              <w:rPr>
                <w:sz w:val="16"/>
                <w:lang w:val="en-US"/>
              </w:rPr>
            </w:pPr>
          </w:p>
        </w:tc>
      </w:tr>
      <w:tr w:rsidR="004037F4" w:rsidRPr="00F26D66" w14:paraId="141BEA16" w14:textId="77777777" w:rsidTr="004037F4">
        <w:tc>
          <w:tcPr>
            <w:tcW w:w="562" w:type="dxa"/>
          </w:tcPr>
          <w:p w14:paraId="55F99DAB" w14:textId="30BE500A" w:rsidR="004037F4" w:rsidRPr="00F26D66" w:rsidRDefault="004E619F" w:rsidP="004037F4">
            <w:pPr>
              <w:jc w:val="left"/>
              <w:rPr>
                <w:sz w:val="16"/>
                <w:lang w:val="en-US"/>
              </w:rPr>
            </w:pPr>
            <w:r w:rsidRPr="00F26D66">
              <w:rPr>
                <w:sz w:val="16"/>
                <w:lang w:val="en-US"/>
              </w:rPr>
              <w:t>X8</w:t>
            </w:r>
          </w:p>
        </w:tc>
        <w:tc>
          <w:tcPr>
            <w:tcW w:w="2694" w:type="dxa"/>
          </w:tcPr>
          <w:p w14:paraId="64227EFD" w14:textId="15D61669" w:rsidR="004037F4" w:rsidRPr="00F26D66" w:rsidRDefault="004037F4" w:rsidP="004037F4">
            <w:pPr>
              <w:jc w:val="left"/>
              <w:rPr>
                <w:sz w:val="16"/>
                <w:lang w:val="en-US"/>
              </w:rPr>
            </w:pPr>
            <w:r w:rsidRPr="00F26D66">
              <w:rPr>
                <w:sz w:val="16"/>
                <w:lang w:val="en-US"/>
              </w:rPr>
              <w:t>Access Granted</w:t>
            </w:r>
          </w:p>
        </w:tc>
        <w:tc>
          <w:tcPr>
            <w:tcW w:w="1134" w:type="dxa"/>
          </w:tcPr>
          <w:p w14:paraId="49B1E6D8" w14:textId="77777777" w:rsidR="00182921" w:rsidRPr="00F26D66" w:rsidRDefault="00182921" w:rsidP="00182921">
            <w:pPr>
              <w:jc w:val="left"/>
              <w:rPr>
                <w:sz w:val="16"/>
                <w:lang w:val="en-US"/>
              </w:rPr>
            </w:pPr>
            <w:r w:rsidRPr="00F26D66">
              <w:rPr>
                <w:sz w:val="16"/>
                <w:lang w:val="en-US"/>
              </w:rPr>
              <w:t>actor</w:t>
            </w:r>
          </w:p>
          <w:p w14:paraId="1E9311D2" w14:textId="48F1CCAD" w:rsidR="004037F4" w:rsidRPr="00F26D66" w:rsidRDefault="00182921" w:rsidP="00182921">
            <w:pPr>
              <w:jc w:val="left"/>
              <w:rPr>
                <w:sz w:val="16"/>
                <w:lang w:val="en-US"/>
              </w:rPr>
            </w:pPr>
            <w:r w:rsidRPr="00F26D66">
              <w:rPr>
                <w:sz w:val="16"/>
                <w:lang w:val="en-US"/>
              </w:rPr>
              <w:t>INT</w:t>
            </w:r>
          </w:p>
        </w:tc>
        <w:tc>
          <w:tcPr>
            <w:tcW w:w="3260" w:type="dxa"/>
          </w:tcPr>
          <w:p w14:paraId="0B1F5FA9" w14:textId="6839B2E1" w:rsidR="004037F4" w:rsidRPr="00F26D66" w:rsidRDefault="00182921" w:rsidP="004037F4">
            <w:pPr>
              <w:jc w:val="left"/>
              <w:rPr>
                <w:sz w:val="16"/>
                <w:lang w:val="en-US"/>
              </w:rPr>
            </w:pPr>
            <w:r w:rsidRPr="00F26D66">
              <w:rPr>
                <w:sz w:val="16"/>
                <w:lang w:val="en-US"/>
              </w:rPr>
              <w:t>A new access has been granted</w:t>
            </w:r>
          </w:p>
        </w:tc>
        <w:tc>
          <w:tcPr>
            <w:tcW w:w="3402" w:type="dxa"/>
          </w:tcPr>
          <w:p w14:paraId="330F7D7F" w14:textId="7DFB3B97" w:rsidR="004037F4" w:rsidRPr="00F26D66" w:rsidRDefault="00921C6F" w:rsidP="004037F4">
            <w:pPr>
              <w:jc w:val="left"/>
              <w:rPr>
                <w:sz w:val="16"/>
                <w:lang w:val="en-US"/>
              </w:rPr>
            </w:pPr>
            <w:r w:rsidRPr="00F26D66">
              <w:rPr>
                <w:sz w:val="16"/>
                <w:lang w:val="en-US"/>
              </w:rPr>
              <w:t>Grant access in target system</w:t>
            </w:r>
          </w:p>
          <w:p w14:paraId="4DA59CFA" w14:textId="78F61EEB" w:rsidR="004D05AE" w:rsidRPr="00F26D66" w:rsidRDefault="00921C6F" w:rsidP="004037F4">
            <w:pPr>
              <w:jc w:val="left"/>
              <w:rPr>
                <w:sz w:val="16"/>
                <w:lang w:val="en-US"/>
              </w:rPr>
            </w:pPr>
            <w:r w:rsidRPr="00F26D66">
              <w:rPr>
                <w:sz w:val="16"/>
                <w:lang w:val="en-US"/>
              </w:rPr>
              <w:t>Notify BEN</w:t>
            </w:r>
          </w:p>
        </w:tc>
        <w:tc>
          <w:tcPr>
            <w:tcW w:w="3260" w:type="dxa"/>
          </w:tcPr>
          <w:p w14:paraId="658400B4" w14:textId="77777777" w:rsidR="004037F4" w:rsidRPr="00F26D66" w:rsidRDefault="004037F4" w:rsidP="004037F4">
            <w:pPr>
              <w:jc w:val="left"/>
              <w:rPr>
                <w:sz w:val="16"/>
                <w:lang w:val="en-US"/>
              </w:rPr>
            </w:pPr>
          </w:p>
        </w:tc>
      </w:tr>
      <w:tr w:rsidR="004037F4" w:rsidRPr="00F26D66" w14:paraId="28F52CDF" w14:textId="77777777" w:rsidTr="004037F4">
        <w:tc>
          <w:tcPr>
            <w:tcW w:w="562" w:type="dxa"/>
          </w:tcPr>
          <w:p w14:paraId="0DF008AA" w14:textId="621FEE6E" w:rsidR="004037F4" w:rsidRPr="00F26D66" w:rsidRDefault="004E619F" w:rsidP="004037F4">
            <w:pPr>
              <w:jc w:val="left"/>
              <w:rPr>
                <w:sz w:val="16"/>
                <w:lang w:val="en-US"/>
              </w:rPr>
            </w:pPr>
            <w:r w:rsidRPr="00F26D66">
              <w:rPr>
                <w:sz w:val="16"/>
                <w:lang w:val="en-US"/>
              </w:rPr>
              <w:t>X9</w:t>
            </w:r>
          </w:p>
        </w:tc>
        <w:tc>
          <w:tcPr>
            <w:tcW w:w="2694" w:type="dxa"/>
          </w:tcPr>
          <w:p w14:paraId="4C891DDA" w14:textId="18612ED2" w:rsidR="004037F4" w:rsidRPr="00F26D66" w:rsidRDefault="004037F4" w:rsidP="004037F4">
            <w:pPr>
              <w:jc w:val="left"/>
              <w:rPr>
                <w:sz w:val="16"/>
                <w:lang w:val="en-US"/>
              </w:rPr>
            </w:pPr>
            <w:r w:rsidRPr="00F26D66">
              <w:rPr>
                <w:sz w:val="16"/>
                <w:lang w:val="en-US"/>
              </w:rPr>
              <w:t>Access Revoked</w:t>
            </w:r>
          </w:p>
        </w:tc>
        <w:tc>
          <w:tcPr>
            <w:tcW w:w="1134" w:type="dxa"/>
          </w:tcPr>
          <w:p w14:paraId="7D96F911" w14:textId="77777777" w:rsidR="00182921" w:rsidRPr="00F26D66" w:rsidRDefault="00182921" w:rsidP="00182921">
            <w:pPr>
              <w:jc w:val="left"/>
              <w:rPr>
                <w:sz w:val="16"/>
                <w:lang w:val="en-US"/>
              </w:rPr>
            </w:pPr>
            <w:r w:rsidRPr="00F26D66">
              <w:rPr>
                <w:sz w:val="16"/>
                <w:lang w:val="en-US"/>
              </w:rPr>
              <w:t>actor</w:t>
            </w:r>
          </w:p>
          <w:p w14:paraId="2F891669" w14:textId="23DDF6E4" w:rsidR="004037F4" w:rsidRPr="00F26D66" w:rsidRDefault="00182921" w:rsidP="00182921">
            <w:pPr>
              <w:jc w:val="left"/>
              <w:rPr>
                <w:sz w:val="16"/>
                <w:lang w:val="en-US"/>
              </w:rPr>
            </w:pPr>
            <w:r w:rsidRPr="00F26D66">
              <w:rPr>
                <w:sz w:val="16"/>
                <w:lang w:val="en-US"/>
              </w:rPr>
              <w:t>INT</w:t>
            </w:r>
          </w:p>
        </w:tc>
        <w:tc>
          <w:tcPr>
            <w:tcW w:w="3260" w:type="dxa"/>
          </w:tcPr>
          <w:p w14:paraId="392D8D17" w14:textId="39D0BAEC" w:rsidR="004037F4" w:rsidRPr="00F26D66" w:rsidRDefault="00182921" w:rsidP="004037F4">
            <w:pPr>
              <w:jc w:val="left"/>
              <w:rPr>
                <w:sz w:val="16"/>
                <w:lang w:val="en-US"/>
              </w:rPr>
            </w:pPr>
            <w:r w:rsidRPr="00F26D66">
              <w:rPr>
                <w:sz w:val="16"/>
                <w:lang w:val="en-US"/>
              </w:rPr>
              <w:t>An existing access has been revoked</w:t>
            </w:r>
          </w:p>
        </w:tc>
        <w:tc>
          <w:tcPr>
            <w:tcW w:w="3402" w:type="dxa"/>
          </w:tcPr>
          <w:p w14:paraId="1810AA35" w14:textId="77777777" w:rsidR="004037F4" w:rsidRPr="00F26D66" w:rsidRDefault="00921C6F" w:rsidP="004037F4">
            <w:pPr>
              <w:jc w:val="left"/>
              <w:rPr>
                <w:sz w:val="16"/>
                <w:lang w:val="en-US"/>
              </w:rPr>
            </w:pPr>
            <w:r w:rsidRPr="00F26D66">
              <w:rPr>
                <w:sz w:val="16"/>
                <w:lang w:val="en-US"/>
              </w:rPr>
              <w:t>Revoke access in target system</w:t>
            </w:r>
          </w:p>
          <w:p w14:paraId="238A881E" w14:textId="60AB0C13" w:rsidR="004D05AE" w:rsidRPr="00F26D66" w:rsidRDefault="00921C6F" w:rsidP="004037F4">
            <w:pPr>
              <w:jc w:val="left"/>
              <w:rPr>
                <w:sz w:val="16"/>
                <w:lang w:val="en-US"/>
              </w:rPr>
            </w:pPr>
            <w:r w:rsidRPr="00F26D66">
              <w:rPr>
                <w:sz w:val="16"/>
                <w:lang w:val="en-US"/>
              </w:rPr>
              <w:t>Notify BEN</w:t>
            </w:r>
          </w:p>
        </w:tc>
        <w:tc>
          <w:tcPr>
            <w:tcW w:w="3260" w:type="dxa"/>
          </w:tcPr>
          <w:p w14:paraId="1494BBCC" w14:textId="77777777" w:rsidR="004037F4" w:rsidRPr="00F26D66" w:rsidRDefault="004037F4" w:rsidP="004037F4">
            <w:pPr>
              <w:jc w:val="left"/>
              <w:rPr>
                <w:sz w:val="16"/>
                <w:lang w:val="en-US"/>
              </w:rPr>
            </w:pPr>
          </w:p>
        </w:tc>
      </w:tr>
      <w:tr w:rsidR="004037F4" w:rsidRPr="00F26D66" w14:paraId="27AB5B7A" w14:textId="77777777" w:rsidTr="004037F4">
        <w:tc>
          <w:tcPr>
            <w:tcW w:w="562" w:type="dxa"/>
          </w:tcPr>
          <w:p w14:paraId="60C71D7C" w14:textId="2D08AA6F" w:rsidR="004037F4" w:rsidRPr="00F26D66" w:rsidRDefault="004E619F" w:rsidP="004037F4">
            <w:pPr>
              <w:jc w:val="left"/>
              <w:rPr>
                <w:sz w:val="16"/>
                <w:lang w:val="en-US"/>
              </w:rPr>
            </w:pPr>
            <w:r w:rsidRPr="00F26D66">
              <w:rPr>
                <w:sz w:val="16"/>
                <w:lang w:val="en-US"/>
              </w:rPr>
              <w:t>X10</w:t>
            </w:r>
          </w:p>
        </w:tc>
        <w:tc>
          <w:tcPr>
            <w:tcW w:w="2694" w:type="dxa"/>
          </w:tcPr>
          <w:p w14:paraId="51C2F9E8" w14:textId="54A47B26" w:rsidR="004037F4" w:rsidRPr="00F26D66" w:rsidRDefault="004037F4" w:rsidP="004037F4">
            <w:pPr>
              <w:jc w:val="left"/>
              <w:rPr>
                <w:sz w:val="16"/>
                <w:lang w:val="en-US"/>
              </w:rPr>
            </w:pPr>
            <w:r w:rsidRPr="00F26D66">
              <w:rPr>
                <w:sz w:val="16"/>
                <w:lang w:val="en-US"/>
              </w:rPr>
              <w:t>Future</w:t>
            </w:r>
            <w:r w:rsidR="007836C5" w:rsidRPr="00F26D66">
              <w:rPr>
                <w:sz w:val="16"/>
                <w:lang w:val="en-US"/>
              </w:rPr>
              <w:t xml:space="preserve"> or Temporary</w:t>
            </w:r>
            <w:r w:rsidRPr="00F26D66">
              <w:rPr>
                <w:sz w:val="16"/>
                <w:lang w:val="en-US"/>
              </w:rPr>
              <w:t xml:space="preserve"> Access Becomes Valid</w:t>
            </w:r>
          </w:p>
        </w:tc>
        <w:tc>
          <w:tcPr>
            <w:tcW w:w="1134" w:type="dxa"/>
          </w:tcPr>
          <w:p w14:paraId="7BB5F026" w14:textId="553F658E" w:rsidR="004037F4" w:rsidRPr="00F26D66" w:rsidRDefault="004037F4" w:rsidP="004037F4">
            <w:pPr>
              <w:jc w:val="left"/>
              <w:rPr>
                <w:sz w:val="16"/>
                <w:lang w:val="en-US"/>
              </w:rPr>
            </w:pPr>
            <w:r w:rsidRPr="00F26D66">
              <w:rPr>
                <w:sz w:val="16"/>
                <w:lang w:val="en-US"/>
              </w:rPr>
              <w:t>time</w:t>
            </w:r>
          </w:p>
        </w:tc>
        <w:tc>
          <w:tcPr>
            <w:tcW w:w="3260" w:type="dxa"/>
          </w:tcPr>
          <w:p w14:paraId="0DCAE083" w14:textId="230B866C" w:rsidR="004037F4" w:rsidRPr="00F26D66" w:rsidRDefault="004037F4" w:rsidP="004037F4">
            <w:pPr>
              <w:jc w:val="left"/>
              <w:rPr>
                <w:sz w:val="16"/>
                <w:lang w:val="en-US"/>
              </w:rPr>
            </w:pPr>
            <w:r w:rsidRPr="00F26D66">
              <w:rPr>
                <w:sz w:val="16"/>
                <w:lang w:val="en-US"/>
              </w:rPr>
              <w:t>A future</w:t>
            </w:r>
            <w:r w:rsidR="007836C5" w:rsidRPr="00F26D66">
              <w:rPr>
                <w:sz w:val="16"/>
                <w:lang w:val="en-US"/>
              </w:rPr>
              <w:t xml:space="preserve">/temporary </w:t>
            </w:r>
            <w:r w:rsidRPr="00F26D66">
              <w:rPr>
                <w:sz w:val="16"/>
                <w:lang w:val="en-US"/>
              </w:rPr>
              <w:t>access is now valid</w:t>
            </w:r>
          </w:p>
        </w:tc>
        <w:tc>
          <w:tcPr>
            <w:tcW w:w="3402" w:type="dxa"/>
          </w:tcPr>
          <w:p w14:paraId="3A226279" w14:textId="77777777" w:rsidR="004037F4" w:rsidRPr="00F26D66" w:rsidRDefault="004037F4" w:rsidP="004037F4">
            <w:pPr>
              <w:jc w:val="left"/>
              <w:rPr>
                <w:sz w:val="16"/>
                <w:lang w:val="en-US"/>
              </w:rPr>
            </w:pPr>
            <w:r w:rsidRPr="00F26D66">
              <w:rPr>
                <w:sz w:val="16"/>
                <w:lang w:val="en-US"/>
              </w:rPr>
              <w:t>Grant access in target system</w:t>
            </w:r>
          </w:p>
          <w:p w14:paraId="3B13BB0F" w14:textId="53C9D7BA" w:rsidR="004037F4" w:rsidRPr="00F26D66" w:rsidRDefault="004037F4" w:rsidP="004037F4">
            <w:pPr>
              <w:jc w:val="left"/>
              <w:rPr>
                <w:sz w:val="16"/>
                <w:lang w:val="en-US"/>
              </w:rPr>
            </w:pPr>
            <w:r w:rsidRPr="00F26D66">
              <w:rPr>
                <w:sz w:val="16"/>
                <w:lang w:val="en-US"/>
              </w:rPr>
              <w:t>Notify BEN</w:t>
            </w:r>
          </w:p>
        </w:tc>
        <w:tc>
          <w:tcPr>
            <w:tcW w:w="3260" w:type="dxa"/>
          </w:tcPr>
          <w:p w14:paraId="7EFC147F" w14:textId="77777777" w:rsidR="004037F4" w:rsidRPr="00F26D66" w:rsidRDefault="004037F4" w:rsidP="004037F4">
            <w:pPr>
              <w:jc w:val="left"/>
              <w:rPr>
                <w:sz w:val="16"/>
                <w:lang w:val="en-US"/>
              </w:rPr>
            </w:pPr>
          </w:p>
        </w:tc>
      </w:tr>
      <w:tr w:rsidR="007836C5" w:rsidRPr="00F26D66" w14:paraId="6330BD0C" w14:textId="77777777" w:rsidTr="004037F4">
        <w:tc>
          <w:tcPr>
            <w:tcW w:w="562" w:type="dxa"/>
          </w:tcPr>
          <w:p w14:paraId="73E11D3A" w14:textId="2777D8E7" w:rsidR="007836C5" w:rsidRPr="00F26D66" w:rsidRDefault="007836C5" w:rsidP="007836C5">
            <w:pPr>
              <w:jc w:val="left"/>
              <w:rPr>
                <w:sz w:val="16"/>
                <w:lang w:val="en-US"/>
              </w:rPr>
            </w:pPr>
            <w:r w:rsidRPr="00F26D66">
              <w:rPr>
                <w:sz w:val="16"/>
                <w:lang w:val="en-US"/>
              </w:rPr>
              <w:t>X11</w:t>
            </w:r>
          </w:p>
        </w:tc>
        <w:tc>
          <w:tcPr>
            <w:tcW w:w="2694" w:type="dxa"/>
          </w:tcPr>
          <w:p w14:paraId="1E2B25F8" w14:textId="6F8AD50F" w:rsidR="007836C5" w:rsidRPr="00F26D66" w:rsidRDefault="007836C5" w:rsidP="007836C5">
            <w:pPr>
              <w:jc w:val="left"/>
              <w:rPr>
                <w:sz w:val="16"/>
                <w:lang w:val="en-US"/>
              </w:rPr>
            </w:pPr>
            <w:r w:rsidRPr="00F26D66">
              <w:rPr>
                <w:sz w:val="16"/>
                <w:lang w:val="en-US"/>
              </w:rPr>
              <w:t>Temporary Access Expired</w:t>
            </w:r>
          </w:p>
        </w:tc>
        <w:tc>
          <w:tcPr>
            <w:tcW w:w="1134" w:type="dxa"/>
          </w:tcPr>
          <w:p w14:paraId="0B7AE378" w14:textId="7EF1CAFA" w:rsidR="007836C5" w:rsidRPr="00F26D66" w:rsidRDefault="007836C5" w:rsidP="007836C5">
            <w:pPr>
              <w:jc w:val="left"/>
              <w:rPr>
                <w:sz w:val="16"/>
                <w:lang w:val="en-US"/>
              </w:rPr>
            </w:pPr>
            <w:r w:rsidRPr="00F26D66">
              <w:rPr>
                <w:sz w:val="16"/>
                <w:lang w:val="en-US"/>
              </w:rPr>
              <w:t>time</w:t>
            </w:r>
          </w:p>
        </w:tc>
        <w:tc>
          <w:tcPr>
            <w:tcW w:w="3260" w:type="dxa"/>
          </w:tcPr>
          <w:p w14:paraId="0475282C" w14:textId="1C46BBFA" w:rsidR="007836C5" w:rsidRPr="00F26D66" w:rsidRDefault="007836C5" w:rsidP="007836C5">
            <w:pPr>
              <w:jc w:val="left"/>
              <w:rPr>
                <w:sz w:val="16"/>
                <w:lang w:val="en-US"/>
              </w:rPr>
            </w:pPr>
            <w:r w:rsidRPr="00F26D66">
              <w:rPr>
                <w:sz w:val="16"/>
                <w:lang w:val="en-US"/>
              </w:rPr>
              <w:t>A temporary access is now expired</w:t>
            </w:r>
          </w:p>
        </w:tc>
        <w:tc>
          <w:tcPr>
            <w:tcW w:w="3402" w:type="dxa"/>
          </w:tcPr>
          <w:p w14:paraId="29A77244" w14:textId="77777777" w:rsidR="007836C5" w:rsidRPr="00F26D66" w:rsidRDefault="007836C5" w:rsidP="007836C5">
            <w:pPr>
              <w:jc w:val="left"/>
              <w:rPr>
                <w:sz w:val="16"/>
                <w:lang w:val="en-US"/>
              </w:rPr>
            </w:pPr>
            <w:r w:rsidRPr="00F26D66">
              <w:rPr>
                <w:sz w:val="16"/>
                <w:lang w:val="en-US"/>
              </w:rPr>
              <w:t>Revoke access in target system</w:t>
            </w:r>
          </w:p>
          <w:p w14:paraId="240C4FF2" w14:textId="12F2078A" w:rsidR="00F530ED" w:rsidRPr="00F26D66" w:rsidRDefault="007836C5" w:rsidP="007836C5">
            <w:pPr>
              <w:jc w:val="left"/>
              <w:rPr>
                <w:sz w:val="16"/>
                <w:lang w:val="en-US"/>
              </w:rPr>
            </w:pPr>
            <w:r w:rsidRPr="00F26D66">
              <w:rPr>
                <w:sz w:val="16"/>
                <w:lang w:val="en-US"/>
              </w:rPr>
              <w:t>Notify BEN</w:t>
            </w:r>
          </w:p>
        </w:tc>
        <w:tc>
          <w:tcPr>
            <w:tcW w:w="3260" w:type="dxa"/>
          </w:tcPr>
          <w:p w14:paraId="1B212FBA" w14:textId="56076C25" w:rsidR="007836C5" w:rsidRPr="00F26D66" w:rsidRDefault="007836C5" w:rsidP="007836C5">
            <w:pPr>
              <w:jc w:val="left"/>
              <w:rPr>
                <w:sz w:val="16"/>
                <w:lang w:val="en-US"/>
              </w:rPr>
            </w:pPr>
          </w:p>
        </w:tc>
      </w:tr>
      <w:tr w:rsidR="007836C5" w:rsidRPr="00F26D66" w14:paraId="47F1BD46" w14:textId="77777777" w:rsidTr="004037F4">
        <w:tc>
          <w:tcPr>
            <w:tcW w:w="562" w:type="dxa"/>
          </w:tcPr>
          <w:p w14:paraId="5FD16454" w14:textId="3BC8D47C" w:rsidR="007836C5" w:rsidRPr="00F26D66" w:rsidRDefault="007836C5" w:rsidP="007836C5">
            <w:pPr>
              <w:jc w:val="left"/>
              <w:rPr>
                <w:sz w:val="16"/>
                <w:lang w:val="en-US"/>
              </w:rPr>
            </w:pPr>
            <w:r w:rsidRPr="00F26D66">
              <w:rPr>
                <w:sz w:val="16"/>
                <w:lang w:val="en-US"/>
              </w:rPr>
              <w:t>X12</w:t>
            </w:r>
          </w:p>
        </w:tc>
        <w:tc>
          <w:tcPr>
            <w:tcW w:w="2694" w:type="dxa"/>
          </w:tcPr>
          <w:p w14:paraId="7F02C4BA" w14:textId="2B3CF7D9" w:rsidR="00E94225" w:rsidRPr="00F26D66" w:rsidRDefault="007836C5" w:rsidP="007836C5">
            <w:pPr>
              <w:jc w:val="left"/>
              <w:rPr>
                <w:sz w:val="16"/>
                <w:lang w:val="en-US"/>
              </w:rPr>
            </w:pPr>
            <w:r w:rsidRPr="00F26D66">
              <w:rPr>
                <w:sz w:val="16"/>
                <w:lang w:val="en-US"/>
              </w:rPr>
              <w:t>Beneficiary Invalid</w:t>
            </w:r>
          </w:p>
        </w:tc>
        <w:tc>
          <w:tcPr>
            <w:tcW w:w="1134" w:type="dxa"/>
          </w:tcPr>
          <w:p w14:paraId="083CF8DB" w14:textId="12512133" w:rsidR="007836C5" w:rsidRPr="00F26D66" w:rsidRDefault="00E94225" w:rsidP="007836C5">
            <w:pPr>
              <w:jc w:val="left"/>
              <w:rPr>
                <w:sz w:val="16"/>
                <w:lang w:val="en-US"/>
              </w:rPr>
            </w:pPr>
            <w:r w:rsidRPr="00F26D66">
              <w:rPr>
                <w:sz w:val="16"/>
                <w:lang w:val="en-US"/>
              </w:rPr>
              <w:t>N/A</w:t>
            </w:r>
          </w:p>
        </w:tc>
        <w:tc>
          <w:tcPr>
            <w:tcW w:w="3260" w:type="dxa"/>
          </w:tcPr>
          <w:p w14:paraId="26239A44" w14:textId="5C4AC875" w:rsidR="007836C5" w:rsidRPr="00F26D66" w:rsidRDefault="007836C5" w:rsidP="007836C5">
            <w:pPr>
              <w:jc w:val="left"/>
              <w:rPr>
                <w:sz w:val="16"/>
                <w:lang w:val="en-US"/>
              </w:rPr>
            </w:pPr>
            <w:r w:rsidRPr="00F26D66">
              <w:rPr>
                <w:sz w:val="16"/>
                <w:lang w:val="en-US"/>
              </w:rPr>
              <w:t>Beneficiary is no longer active</w:t>
            </w:r>
            <w:r w:rsidR="00F530ED" w:rsidRPr="00F26D66">
              <w:rPr>
                <w:sz w:val="16"/>
                <w:lang w:val="en-US"/>
              </w:rPr>
              <w:t xml:space="preserve"> or existing (e.g. Person not active/on leave or account deleted from AD)</w:t>
            </w:r>
          </w:p>
        </w:tc>
        <w:tc>
          <w:tcPr>
            <w:tcW w:w="3402" w:type="dxa"/>
          </w:tcPr>
          <w:p w14:paraId="3EE1D8BA" w14:textId="476C5684" w:rsidR="007836C5" w:rsidRPr="00F26D66" w:rsidRDefault="00F530ED" w:rsidP="007836C5">
            <w:pPr>
              <w:jc w:val="left"/>
              <w:rPr>
                <w:sz w:val="16"/>
                <w:lang w:val="en-US"/>
              </w:rPr>
            </w:pPr>
            <w:r w:rsidRPr="00F26D66">
              <w:rPr>
                <w:sz w:val="16"/>
                <w:lang w:val="en-US"/>
              </w:rPr>
              <w:t>Flag access as deleted</w:t>
            </w:r>
          </w:p>
        </w:tc>
        <w:tc>
          <w:tcPr>
            <w:tcW w:w="3260" w:type="dxa"/>
          </w:tcPr>
          <w:p w14:paraId="79442FFC" w14:textId="4AC5FB64" w:rsidR="007836C5" w:rsidRPr="00F26D66" w:rsidRDefault="007836C5" w:rsidP="007836C5">
            <w:pPr>
              <w:jc w:val="left"/>
              <w:rPr>
                <w:sz w:val="16"/>
                <w:lang w:val="en-US"/>
              </w:rPr>
            </w:pPr>
          </w:p>
        </w:tc>
      </w:tr>
      <w:tr w:rsidR="00F530ED" w:rsidRPr="00F26D66" w14:paraId="43E557CD" w14:textId="77777777" w:rsidTr="004037F4">
        <w:tc>
          <w:tcPr>
            <w:tcW w:w="562" w:type="dxa"/>
          </w:tcPr>
          <w:p w14:paraId="5D61763C" w14:textId="228C663A" w:rsidR="00F530ED" w:rsidRPr="00F26D66" w:rsidRDefault="00F530ED" w:rsidP="00F530ED">
            <w:pPr>
              <w:jc w:val="left"/>
              <w:rPr>
                <w:sz w:val="16"/>
                <w:lang w:val="en-US"/>
              </w:rPr>
            </w:pPr>
            <w:r w:rsidRPr="00F26D66">
              <w:rPr>
                <w:sz w:val="16"/>
                <w:lang w:val="en-US"/>
              </w:rPr>
              <w:t>X13</w:t>
            </w:r>
          </w:p>
        </w:tc>
        <w:tc>
          <w:tcPr>
            <w:tcW w:w="2694" w:type="dxa"/>
          </w:tcPr>
          <w:p w14:paraId="7F01C165" w14:textId="619C2378" w:rsidR="00F530ED" w:rsidRPr="00F26D66" w:rsidRDefault="00F530ED" w:rsidP="00F530ED">
            <w:pPr>
              <w:jc w:val="left"/>
              <w:rPr>
                <w:sz w:val="16"/>
                <w:lang w:val="en-US"/>
              </w:rPr>
            </w:pPr>
            <w:r w:rsidRPr="00F26D66">
              <w:rPr>
                <w:sz w:val="16"/>
                <w:lang w:val="en-US"/>
              </w:rPr>
              <w:t>Access Onboarded</w:t>
            </w:r>
          </w:p>
        </w:tc>
        <w:tc>
          <w:tcPr>
            <w:tcW w:w="1134" w:type="dxa"/>
          </w:tcPr>
          <w:p w14:paraId="1F79C2CB" w14:textId="77777777" w:rsidR="00F530ED" w:rsidRPr="00F26D66" w:rsidRDefault="00F530ED" w:rsidP="00F530ED">
            <w:pPr>
              <w:jc w:val="left"/>
              <w:rPr>
                <w:sz w:val="16"/>
                <w:lang w:val="en-US"/>
              </w:rPr>
            </w:pPr>
            <w:r w:rsidRPr="00F26D66">
              <w:rPr>
                <w:sz w:val="16"/>
                <w:lang w:val="en-US"/>
              </w:rPr>
              <w:t>actor</w:t>
            </w:r>
          </w:p>
          <w:p w14:paraId="261171C4" w14:textId="1D32A01E" w:rsidR="00F530ED" w:rsidRPr="00F26D66" w:rsidRDefault="00F530ED" w:rsidP="00F530ED">
            <w:pPr>
              <w:jc w:val="left"/>
              <w:rPr>
                <w:sz w:val="16"/>
                <w:lang w:val="en-US"/>
              </w:rPr>
            </w:pPr>
            <w:r w:rsidRPr="00F26D66">
              <w:rPr>
                <w:sz w:val="16"/>
                <w:lang w:val="en-US"/>
              </w:rPr>
              <w:t>INT</w:t>
            </w:r>
          </w:p>
        </w:tc>
        <w:tc>
          <w:tcPr>
            <w:tcW w:w="3260" w:type="dxa"/>
          </w:tcPr>
          <w:p w14:paraId="06462F7E" w14:textId="4C213FC2" w:rsidR="00F530ED" w:rsidRPr="00F26D66" w:rsidRDefault="00F530ED" w:rsidP="00F530ED">
            <w:pPr>
              <w:jc w:val="left"/>
              <w:rPr>
                <w:sz w:val="16"/>
                <w:lang w:val="en-US"/>
              </w:rPr>
            </w:pPr>
            <w:r w:rsidRPr="00F26D66">
              <w:rPr>
                <w:sz w:val="16"/>
                <w:lang w:val="en-US"/>
              </w:rPr>
              <w:t>Existing accesses have been imported</w:t>
            </w:r>
          </w:p>
        </w:tc>
        <w:tc>
          <w:tcPr>
            <w:tcW w:w="3402" w:type="dxa"/>
          </w:tcPr>
          <w:p w14:paraId="76DB6591" w14:textId="489A85C6" w:rsidR="00F530ED" w:rsidRPr="00F26D66" w:rsidRDefault="00F530ED" w:rsidP="00F530ED">
            <w:pPr>
              <w:jc w:val="left"/>
              <w:rPr>
                <w:sz w:val="16"/>
                <w:lang w:val="en-US"/>
              </w:rPr>
            </w:pPr>
            <w:r w:rsidRPr="00F26D66">
              <w:rPr>
                <w:sz w:val="16"/>
                <w:lang w:val="en-US"/>
              </w:rPr>
              <w:t>none</w:t>
            </w:r>
          </w:p>
        </w:tc>
        <w:tc>
          <w:tcPr>
            <w:tcW w:w="3260" w:type="dxa"/>
          </w:tcPr>
          <w:p w14:paraId="59D462F6" w14:textId="4317DFB3" w:rsidR="00F530ED" w:rsidRPr="00F26D66" w:rsidRDefault="00F530ED" w:rsidP="00F530ED">
            <w:pPr>
              <w:jc w:val="left"/>
              <w:rPr>
                <w:sz w:val="16"/>
                <w:lang w:val="en-US"/>
              </w:rPr>
            </w:pPr>
          </w:p>
        </w:tc>
      </w:tr>
      <w:tr w:rsidR="00F530ED" w:rsidRPr="00F26D66" w14:paraId="02E3BD65" w14:textId="77777777" w:rsidTr="004037F4">
        <w:tc>
          <w:tcPr>
            <w:tcW w:w="562" w:type="dxa"/>
          </w:tcPr>
          <w:p w14:paraId="5066248B" w14:textId="7F3A75FD" w:rsidR="00F530ED" w:rsidRPr="00F26D66" w:rsidRDefault="00F530ED" w:rsidP="00F530ED">
            <w:pPr>
              <w:jc w:val="left"/>
              <w:rPr>
                <w:sz w:val="16"/>
                <w:lang w:val="en-US"/>
              </w:rPr>
            </w:pPr>
            <w:r w:rsidRPr="00F26D66">
              <w:rPr>
                <w:sz w:val="16"/>
                <w:lang w:val="en-US"/>
              </w:rPr>
              <w:t>X14</w:t>
            </w:r>
          </w:p>
        </w:tc>
        <w:tc>
          <w:tcPr>
            <w:tcW w:w="2694" w:type="dxa"/>
          </w:tcPr>
          <w:p w14:paraId="7994D6DD" w14:textId="242315A3" w:rsidR="00F530ED" w:rsidRPr="00F26D66" w:rsidRDefault="00F530ED" w:rsidP="00F530ED">
            <w:pPr>
              <w:jc w:val="left"/>
              <w:rPr>
                <w:sz w:val="16"/>
                <w:lang w:val="en-US"/>
              </w:rPr>
            </w:pPr>
            <w:r w:rsidRPr="00F26D66">
              <w:rPr>
                <w:sz w:val="16"/>
                <w:lang w:val="en-US"/>
              </w:rPr>
              <w:t>Access Attestation Started</w:t>
            </w:r>
          </w:p>
        </w:tc>
        <w:tc>
          <w:tcPr>
            <w:tcW w:w="1134" w:type="dxa"/>
          </w:tcPr>
          <w:p w14:paraId="0CD995BC" w14:textId="77777777" w:rsidR="00F530ED" w:rsidRPr="00F26D66" w:rsidRDefault="00F530ED" w:rsidP="00F530ED">
            <w:pPr>
              <w:jc w:val="left"/>
              <w:rPr>
                <w:sz w:val="16"/>
                <w:lang w:val="en-US"/>
              </w:rPr>
            </w:pPr>
            <w:r w:rsidRPr="00F26D66">
              <w:rPr>
                <w:sz w:val="16"/>
                <w:lang w:val="en-US"/>
              </w:rPr>
              <w:t>actor</w:t>
            </w:r>
          </w:p>
          <w:p w14:paraId="1251F3AA" w14:textId="77777777" w:rsidR="00F530ED" w:rsidRPr="00F26D66" w:rsidRDefault="00F530ED" w:rsidP="00F530ED">
            <w:pPr>
              <w:jc w:val="left"/>
              <w:rPr>
                <w:sz w:val="16"/>
                <w:lang w:val="en-US"/>
              </w:rPr>
            </w:pPr>
            <w:r w:rsidRPr="00F26D66">
              <w:rPr>
                <w:sz w:val="16"/>
                <w:lang w:val="en-US"/>
              </w:rPr>
              <w:t>INT</w:t>
            </w:r>
          </w:p>
          <w:p w14:paraId="52A1F670" w14:textId="6CFD743B" w:rsidR="00F530ED" w:rsidRPr="00F26D66" w:rsidRDefault="00F530ED" w:rsidP="00F530ED">
            <w:pPr>
              <w:jc w:val="left"/>
              <w:rPr>
                <w:sz w:val="16"/>
                <w:lang w:val="en-US"/>
              </w:rPr>
            </w:pPr>
            <w:r w:rsidRPr="00F26D66">
              <w:rPr>
                <w:sz w:val="16"/>
                <w:lang w:val="en-US"/>
              </w:rPr>
              <w:t>time</w:t>
            </w:r>
          </w:p>
        </w:tc>
        <w:tc>
          <w:tcPr>
            <w:tcW w:w="3260" w:type="dxa"/>
          </w:tcPr>
          <w:p w14:paraId="2A780ED7" w14:textId="0517C7C4" w:rsidR="00F530ED" w:rsidRPr="00F26D66" w:rsidRDefault="00F530ED" w:rsidP="00F530ED">
            <w:pPr>
              <w:jc w:val="left"/>
              <w:rPr>
                <w:sz w:val="16"/>
                <w:lang w:val="en-US"/>
              </w:rPr>
            </w:pPr>
            <w:r w:rsidRPr="00F26D66">
              <w:rPr>
                <w:sz w:val="16"/>
                <w:lang w:val="en-US"/>
              </w:rPr>
              <w:t>Request for attestation of a single access has been started</w:t>
            </w:r>
          </w:p>
        </w:tc>
        <w:tc>
          <w:tcPr>
            <w:tcW w:w="3402" w:type="dxa"/>
          </w:tcPr>
          <w:p w14:paraId="14B2A2FD" w14:textId="2F42F5E7" w:rsidR="00F530ED" w:rsidRPr="00F26D66" w:rsidRDefault="00F530ED" w:rsidP="00F530ED">
            <w:pPr>
              <w:jc w:val="left"/>
              <w:rPr>
                <w:sz w:val="16"/>
                <w:lang w:val="en-US"/>
              </w:rPr>
            </w:pPr>
            <w:r w:rsidRPr="00F26D66">
              <w:rPr>
                <w:sz w:val="16"/>
                <w:lang w:val="en-US"/>
              </w:rPr>
              <w:t>Notify RMG</w:t>
            </w:r>
          </w:p>
        </w:tc>
        <w:tc>
          <w:tcPr>
            <w:tcW w:w="3260" w:type="dxa"/>
          </w:tcPr>
          <w:p w14:paraId="24238CF8" w14:textId="2229A845" w:rsidR="00F530ED" w:rsidRPr="00F26D66" w:rsidRDefault="00F530ED" w:rsidP="00F530ED">
            <w:pPr>
              <w:jc w:val="left"/>
              <w:rPr>
                <w:sz w:val="16"/>
                <w:lang w:val="en-US"/>
              </w:rPr>
            </w:pPr>
          </w:p>
        </w:tc>
      </w:tr>
      <w:tr w:rsidR="00F530ED" w:rsidRPr="00F26D66" w14:paraId="6BC3BE5A" w14:textId="77777777" w:rsidTr="004037F4">
        <w:tc>
          <w:tcPr>
            <w:tcW w:w="562" w:type="dxa"/>
          </w:tcPr>
          <w:p w14:paraId="4F3EA3B3" w14:textId="00CD7096" w:rsidR="00F530ED" w:rsidRPr="00F26D66" w:rsidRDefault="00F530ED" w:rsidP="00F530ED">
            <w:pPr>
              <w:jc w:val="left"/>
              <w:rPr>
                <w:sz w:val="16"/>
                <w:lang w:val="en-US"/>
              </w:rPr>
            </w:pPr>
            <w:r w:rsidRPr="00F26D66">
              <w:rPr>
                <w:sz w:val="16"/>
                <w:lang w:val="en-US"/>
              </w:rPr>
              <w:t>X15</w:t>
            </w:r>
          </w:p>
        </w:tc>
        <w:tc>
          <w:tcPr>
            <w:tcW w:w="2694" w:type="dxa"/>
          </w:tcPr>
          <w:p w14:paraId="311AE31E" w14:textId="0CA7B608" w:rsidR="00F530ED" w:rsidRPr="00F26D66" w:rsidRDefault="00F530ED" w:rsidP="00F530ED">
            <w:pPr>
              <w:jc w:val="left"/>
              <w:rPr>
                <w:sz w:val="16"/>
                <w:lang w:val="en-US"/>
              </w:rPr>
            </w:pPr>
            <w:r w:rsidRPr="00F26D66">
              <w:rPr>
                <w:sz w:val="16"/>
                <w:lang w:val="en-US"/>
              </w:rPr>
              <w:t>Access Attestation 1</w:t>
            </w:r>
            <w:r w:rsidRPr="00F26D66">
              <w:rPr>
                <w:sz w:val="16"/>
                <w:vertAlign w:val="superscript"/>
                <w:lang w:val="en-US"/>
              </w:rPr>
              <w:t>st</w:t>
            </w:r>
            <w:r w:rsidRPr="00F26D66">
              <w:rPr>
                <w:sz w:val="16"/>
                <w:lang w:val="en-US"/>
              </w:rPr>
              <w:t xml:space="preserve"> Reminder</w:t>
            </w:r>
          </w:p>
        </w:tc>
        <w:tc>
          <w:tcPr>
            <w:tcW w:w="1134" w:type="dxa"/>
          </w:tcPr>
          <w:p w14:paraId="6F87CE9C" w14:textId="618DFA27" w:rsidR="00F530ED" w:rsidRPr="00F26D66" w:rsidRDefault="00F530ED" w:rsidP="00F530ED">
            <w:pPr>
              <w:jc w:val="left"/>
              <w:rPr>
                <w:sz w:val="16"/>
                <w:lang w:val="en-US"/>
              </w:rPr>
            </w:pPr>
            <w:r w:rsidRPr="00F26D66">
              <w:rPr>
                <w:sz w:val="16"/>
                <w:lang w:val="en-US"/>
              </w:rPr>
              <w:t>time</w:t>
            </w:r>
          </w:p>
        </w:tc>
        <w:tc>
          <w:tcPr>
            <w:tcW w:w="3260" w:type="dxa"/>
          </w:tcPr>
          <w:p w14:paraId="480E3946" w14:textId="4F319DA0" w:rsidR="00F530ED" w:rsidRPr="00F26D66" w:rsidRDefault="00F530ED" w:rsidP="00F530ED">
            <w:pPr>
              <w:jc w:val="left"/>
              <w:rPr>
                <w:sz w:val="16"/>
                <w:lang w:val="en-US"/>
              </w:rPr>
            </w:pPr>
            <w:r w:rsidRPr="00F26D66">
              <w:rPr>
                <w:sz w:val="16"/>
                <w:lang w:val="en-US"/>
              </w:rPr>
              <w:t>Access attestation request has been pending for 30 days (configurable)</w:t>
            </w:r>
          </w:p>
        </w:tc>
        <w:tc>
          <w:tcPr>
            <w:tcW w:w="3402" w:type="dxa"/>
          </w:tcPr>
          <w:p w14:paraId="64B7FCFB" w14:textId="7FF1B400" w:rsidR="00F530ED" w:rsidRPr="00F26D66" w:rsidRDefault="0080426B" w:rsidP="00F530ED">
            <w:pPr>
              <w:jc w:val="left"/>
              <w:rPr>
                <w:sz w:val="16"/>
                <w:lang w:val="en-US"/>
              </w:rPr>
            </w:pPr>
            <w:r w:rsidRPr="00F26D66">
              <w:rPr>
                <w:sz w:val="16"/>
                <w:lang w:val="en-US"/>
              </w:rPr>
              <w:t xml:space="preserve">Notify </w:t>
            </w:r>
            <w:r w:rsidR="00F530ED" w:rsidRPr="00F26D66">
              <w:rPr>
                <w:sz w:val="16"/>
                <w:lang w:val="en-US"/>
              </w:rPr>
              <w:t>RMG</w:t>
            </w:r>
          </w:p>
        </w:tc>
        <w:tc>
          <w:tcPr>
            <w:tcW w:w="3260" w:type="dxa"/>
          </w:tcPr>
          <w:p w14:paraId="01711F20" w14:textId="77777777" w:rsidR="00F530ED" w:rsidRPr="00F26D66" w:rsidRDefault="00F530ED" w:rsidP="00F530ED">
            <w:pPr>
              <w:jc w:val="left"/>
              <w:rPr>
                <w:sz w:val="16"/>
                <w:lang w:val="en-US"/>
              </w:rPr>
            </w:pPr>
          </w:p>
        </w:tc>
      </w:tr>
      <w:tr w:rsidR="00F530ED" w:rsidRPr="00F26D66" w14:paraId="5DCFF409" w14:textId="77777777" w:rsidTr="004037F4">
        <w:tc>
          <w:tcPr>
            <w:tcW w:w="562" w:type="dxa"/>
          </w:tcPr>
          <w:p w14:paraId="2647452E" w14:textId="6464DFC4" w:rsidR="00F530ED" w:rsidRPr="00F26D66" w:rsidRDefault="00F530ED" w:rsidP="00F530ED">
            <w:pPr>
              <w:jc w:val="left"/>
              <w:rPr>
                <w:sz w:val="16"/>
                <w:lang w:val="en-US"/>
              </w:rPr>
            </w:pPr>
            <w:r w:rsidRPr="00F26D66">
              <w:rPr>
                <w:sz w:val="16"/>
                <w:lang w:val="en-US"/>
              </w:rPr>
              <w:t>X16</w:t>
            </w:r>
          </w:p>
        </w:tc>
        <w:tc>
          <w:tcPr>
            <w:tcW w:w="2694" w:type="dxa"/>
          </w:tcPr>
          <w:p w14:paraId="1735AB4A" w14:textId="461A2282" w:rsidR="00F530ED" w:rsidRPr="00F26D66" w:rsidRDefault="00F530ED" w:rsidP="00F530ED">
            <w:pPr>
              <w:jc w:val="left"/>
              <w:rPr>
                <w:sz w:val="16"/>
                <w:lang w:val="en-US"/>
              </w:rPr>
            </w:pPr>
            <w:r w:rsidRPr="00F26D66">
              <w:rPr>
                <w:sz w:val="16"/>
                <w:lang w:val="en-US"/>
              </w:rPr>
              <w:t>Access Attestation 2</w:t>
            </w:r>
            <w:r w:rsidRPr="00F26D66">
              <w:rPr>
                <w:sz w:val="16"/>
                <w:vertAlign w:val="superscript"/>
                <w:lang w:val="en-US"/>
              </w:rPr>
              <w:t>nd</w:t>
            </w:r>
            <w:r w:rsidRPr="00F26D66">
              <w:rPr>
                <w:sz w:val="16"/>
                <w:lang w:val="en-US"/>
              </w:rPr>
              <w:t xml:space="preserve"> Reminder (Escalation)</w:t>
            </w:r>
          </w:p>
        </w:tc>
        <w:tc>
          <w:tcPr>
            <w:tcW w:w="1134" w:type="dxa"/>
          </w:tcPr>
          <w:p w14:paraId="00F8E47E" w14:textId="24CF2546" w:rsidR="00F530ED" w:rsidRPr="00F26D66" w:rsidRDefault="00F530ED" w:rsidP="00F530ED">
            <w:pPr>
              <w:jc w:val="left"/>
              <w:rPr>
                <w:sz w:val="16"/>
                <w:lang w:val="en-US"/>
              </w:rPr>
            </w:pPr>
            <w:r w:rsidRPr="00F26D66">
              <w:rPr>
                <w:sz w:val="16"/>
                <w:lang w:val="en-US"/>
              </w:rPr>
              <w:t>time</w:t>
            </w:r>
          </w:p>
        </w:tc>
        <w:tc>
          <w:tcPr>
            <w:tcW w:w="3260" w:type="dxa"/>
          </w:tcPr>
          <w:p w14:paraId="6762687F" w14:textId="1F63CBA8" w:rsidR="00F530ED" w:rsidRPr="00F26D66" w:rsidRDefault="00F530ED" w:rsidP="00F530ED">
            <w:pPr>
              <w:jc w:val="left"/>
              <w:rPr>
                <w:sz w:val="16"/>
                <w:lang w:val="en-US"/>
              </w:rPr>
            </w:pPr>
            <w:r w:rsidRPr="00F26D66">
              <w:rPr>
                <w:sz w:val="16"/>
                <w:lang w:val="en-US"/>
              </w:rPr>
              <w:t>Access attestation request has been pending for 60 days (configurable)</w:t>
            </w:r>
          </w:p>
        </w:tc>
        <w:tc>
          <w:tcPr>
            <w:tcW w:w="3402" w:type="dxa"/>
          </w:tcPr>
          <w:p w14:paraId="454FCF37" w14:textId="6F3A03ED" w:rsidR="00F530ED" w:rsidRPr="00F26D66" w:rsidRDefault="00F530ED" w:rsidP="00F530ED">
            <w:pPr>
              <w:jc w:val="left"/>
              <w:rPr>
                <w:sz w:val="16"/>
                <w:lang w:val="en-US"/>
              </w:rPr>
            </w:pPr>
            <w:r w:rsidRPr="00F26D66">
              <w:rPr>
                <w:sz w:val="16"/>
                <w:lang w:val="en-US"/>
              </w:rPr>
              <w:t>Notify DSK and RMG</w:t>
            </w:r>
          </w:p>
        </w:tc>
        <w:tc>
          <w:tcPr>
            <w:tcW w:w="3260" w:type="dxa"/>
          </w:tcPr>
          <w:p w14:paraId="21CD58AF" w14:textId="77777777" w:rsidR="00F530ED" w:rsidRPr="00F26D66" w:rsidRDefault="00F530ED" w:rsidP="00F530ED">
            <w:pPr>
              <w:jc w:val="left"/>
              <w:rPr>
                <w:sz w:val="16"/>
                <w:lang w:val="en-US"/>
              </w:rPr>
            </w:pPr>
          </w:p>
        </w:tc>
      </w:tr>
      <w:tr w:rsidR="0080426B" w:rsidRPr="00F26D66" w14:paraId="6E473739" w14:textId="77777777" w:rsidTr="004037F4">
        <w:tc>
          <w:tcPr>
            <w:tcW w:w="562" w:type="dxa"/>
          </w:tcPr>
          <w:p w14:paraId="0316F226" w14:textId="0CE941AB" w:rsidR="0080426B" w:rsidRPr="00F26D66" w:rsidRDefault="0080426B" w:rsidP="0080426B">
            <w:pPr>
              <w:jc w:val="left"/>
              <w:rPr>
                <w:sz w:val="16"/>
                <w:lang w:val="en-US"/>
              </w:rPr>
            </w:pPr>
            <w:r w:rsidRPr="00F26D66">
              <w:rPr>
                <w:sz w:val="16"/>
                <w:lang w:val="en-US"/>
              </w:rPr>
              <w:lastRenderedPageBreak/>
              <w:t>X17</w:t>
            </w:r>
          </w:p>
        </w:tc>
        <w:tc>
          <w:tcPr>
            <w:tcW w:w="2694" w:type="dxa"/>
          </w:tcPr>
          <w:p w14:paraId="22545221" w14:textId="2367F853" w:rsidR="0080426B" w:rsidRPr="00F26D66" w:rsidRDefault="0080426B" w:rsidP="0080426B">
            <w:pPr>
              <w:jc w:val="left"/>
              <w:rPr>
                <w:sz w:val="16"/>
                <w:lang w:val="en-US"/>
              </w:rPr>
            </w:pPr>
            <w:r w:rsidRPr="00F26D66">
              <w:rPr>
                <w:sz w:val="16"/>
                <w:lang w:val="en-US"/>
              </w:rPr>
              <w:t>Access Attested</w:t>
            </w:r>
          </w:p>
        </w:tc>
        <w:tc>
          <w:tcPr>
            <w:tcW w:w="1134" w:type="dxa"/>
          </w:tcPr>
          <w:p w14:paraId="17DF89EB" w14:textId="3368A107" w:rsidR="0080426B" w:rsidRPr="00F26D66" w:rsidRDefault="0080426B" w:rsidP="0080426B">
            <w:pPr>
              <w:jc w:val="left"/>
              <w:rPr>
                <w:sz w:val="16"/>
                <w:lang w:val="en-US"/>
              </w:rPr>
            </w:pPr>
            <w:r w:rsidRPr="00F26D66">
              <w:rPr>
                <w:sz w:val="16"/>
                <w:lang w:val="en-US"/>
              </w:rPr>
              <w:t>actor</w:t>
            </w:r>
          </w:p>
        </w:tc>
        <w:tc>
          <w:tcPr>
            <w:tcW w:w="3260" w:type="dxa"/>
          </w:tcPr>
          <w:p w14:paraId="75BAC340" w14:textId="74A58400" w:rsidR="0080426B" w:rsidRPr="00F26D66" w:rsidRDefault="0080426B" w:rsidP="0080426B">
            <w:pPr>
              <w:jc w:val="left"/>
              <w:rPr>
                <w:sz w:val="16"/>
                <w:lang w:val="en-US"/>
              </w:rPr>
            </w:pPr>
            <w:r w:rsidRPr="00F26D66">
              <w:rPr>
                <w:sz w:val="16"/>
                <w:lang w:val="en-US"/>
              </w:rPr>
              <w:t>Attestation of access has been provided</w:t>
            </w:r>
          </w:p>
        </w:tc>
        <w:tc>
          <w:tcPr>
            <w:tcW w:w="3402" w:type="dxa"/>
          </w:tcPr>
          <w:p w14:paraId="3C56CDC4" w14:textId="77777777" w:rsidR="0080426B" w:rsidRPr="00F26D66" w:rsidRDefault="0080426B" w:rsidP="0080426B">
            <w:pPr>
              <w:jc w:val="left"/>
              <w:rPr>
                <w:sz w:val="16"/>
                <w:lang w:val="en-US"/>
              </w:rPr>
            </w:pPr>
            <w:r w:rsidRPr="00F26D66">
              <w:rPr>
                <w:sz w:val="16"/>
                <w:lang w:val="en-US"/>
              </w:rPr>
              <w:t>Notify RMG</w:t>
            </w:r>
          </w:p>
          <w:p w14:paraId="18E16803" w14:textId="6920BAA8" w:rsidR="0080426B" w:rsidRPr="00F26D66" w:rsidRDefault="0080426B" w:rsidP="0080426B">
            <w:pPr>
              <w:jc w:val="left"/>
              <w:rPr>
                <w:sz w:val="16"/>
                <w:lang w:val="en-US"/>
              </w:rPr>
            </w:pPr>
            <w:r w:rsidRPr="00F26D66">
              <w:rPr>
                <w:sz w:val="16"/>
                <w:lang w:val="en-US"/>
              </w:rPr>
              <w:t>Notify "initiator" (if not time and INT)</w:t>
            </w:r>
          </w:p>
        </w:tc>
        <w:tc>
          <w:tcPr>
            <w:tcW w:w="3260" w:type="dxa"/>
          </w:tcPr>
          <w:p w14:paraId="1A5FF503" w14:textId="77777777" w:rsidR="0080426B" w:rsidRPr="00F26D66" w:rsidRDefault="0080426B" w:rsidP="0080426B">
            <w:pPr>
              <w:jc w:val="left"/>
              <w:rPr>
                <w:sz w:val="16"/>
                <w:lang w:val="en-US"/>
              </w:rPr>
            </w:pPr>
          </w:p>
        </w:tc>
      </w:tr>
      <w:tr w:rsidR="0080426B" w:rsidRPr="00F26D66" w14:paraId="1E367305" w14:textId="77777777" w:rsidTr="004037F4">
        <w:tc>
          <w:tcPr>
            <w:tcW w:w="562" w:type="dxa"/>
          </w:tcPr>
          <w:p w14:paraId="08694BC1" w14:textId="6B88E56E" w:rsidR="0080426B" w:rsidRPr="00F26D66" w:rsidRDefault="0080426B" w:rsidP="0080426B">
            <w:pPr>
              <w:jc w:val="left"/>
              <w:rPr>
                <w:sz w:val="16"/>
                <w:lang w:val="en-US"/>
              </w:rPr>
            </w:pPr>
            <w:r w:rsidRPr="00F26D66">
              <w:rPr>
                <w:sz w:val="16"/>
                <w:lang w:val="en-US"/>
              </w:rPr>
              <w:t>X18</w:t>
            </w:r>
          </w:p>
        </w:tc>
        <w:tc>
          <w:tcPr>
            <w:tcW w:w="2694" w:type="dxa"/>
          </w:tcPr>
          <w:p w14:paraId="4A8BE1D0" w14:textId="43ADBDDF" w:rsidR="0080426B" w:rsidRPr="00F26D66" w:rsidRDefault="0080426B" w:rsidP="0080426B">
            <w:pPr>
              <w:jc w:val="left"/>
              <w:rPr>
                <w:sz w:val="16"/>
                <w:lang w:val="en-US"/>
              </w:rPr>
            </w:pPr>
            <w:r w:rsidRPr="00F26D66">
              <w:rPr>
                <w:sz w:val="16"/>
                <w:lang w:val="en-US"/>
              </w:rPr>
              <w:t>Access Attestation Failed</w:t>
            </w:r>
          </w:p>
        </w:tc>
        <w:tc>
          <w:tcPr>
            <w:tcW w:w="1134" w:type="dxa"/>
          </w:tcPr>
          <w:p w14:paraId="7362BE77" w14:textId="4222094C" w:rsidR="0080426B" w:rsidRPr="00F26D66" w:rsidRDefault="0080426B" w:rsidP="0080426B">
            <w:pPr>
              <w:jc w:val="left"/>
              <w:rPr>
                <w:sz w:val="16"/>
                <w:lang w:val="en-US"/>
              </w:rPr>
            </w:pPr>
            <w:r w:rsidRPr="00F26D66">
              <w:rPr>
                <w:sz w:val="16"/>
                <w:lang w:val="en-US"/>
              </w:rPr>
              <w:t>time</w:t>
            </w:r>
          </w:p>
        </w:tc>
        <w:tc>
          <w:tcPr>
            <w:tcW w:w="3260" w:type="dxa"/>
          </w:tcPr>
          <w:p w14:paraId="2E31D1EB" w14:textId="049E2B04" w:rsidR="0080426B" w:rsidRPr="00F26D66" w:rsidRDefault="0080426B" w:rsidP="0080426B">
            <w:pPr>
              <w:jc w:val="left"/>
              <w:rPr>
                <w:sz w:val="16"/>
                <w:lang w:val="en-US"/>
              </w:rPr>
            </w:pPr>
            <w:r w:rsidRPr="00F26D66">
              <w:rPr>
                <w:sz w:val="16"/>
                <w:lang w:val="en-US"/>
              </w:rPr>
              <w:t>Access not attested within defined time period (90 days, configurable)</w:t>
            </w:r>
          </w:p>
        </w:tc>
        <w:tc>
          <w:tcPr>
            <w:tcW w:w="3402" w:type="dxa"/>
          </w:tcPr>
          <w:p w14:paraId="1AC907F0" w14:textId="5FF9419D" w:rsidR="0080426B" w:rsidRPr="00F26D66" w:rsidRDefault="0080426B" w:rsidP="0080426B">
            <w:pPr>
              <w:jc w:val="left"/>
              <w:rPr>
                <w:sz w:val="16"/>
                <w:lang w:val="en-US"/>
              </w:rPr>
            </w:pPr>
            <w:r w:rsidRPr="00F26D66">
              <w:rPr>
                <w:sz w:val="16"/>
                <w:lang w:val="en-US"/>
              </w:rPr>
              <w:t>Notify RMG</w:t>
            </w:r>
          </w:p>
          <w:p w14:paraId="484EF36C" w14:textId="2D425522" w:rsidR="0080426B" w:rsidRPr="00F26D66" w:rsidRDefault="0080426B" w:rsidP="0080426B">
            <w:pPr>
              <w:jc w:val="left"/>
              <w:rPr>
                <w:sz w:val="16"/>
                <w:lang w:val="en-US"/>
              </w:rPr>
            </w:pPr>
            <w:r w:rsidRPr="00F26D66">
              <w:rPr>
                <w:sz w:val="16"/>
                <w:lang w:val="en-US"/>
              </w:rPr>
              <w:t>Notify "initiator" (if not time and INT)</w:t>
            </w:r>
          </w:p>
        </w:tc>
        <w:tc>
          <w:tcPr>
            <w:tcW w:w="3260" w:type="dxa"/>
          </w:tcPr>
          <w:p w14:paraId="17DD41EA" w14:textId="1D003A9C" w:rsidR="0080426B" w:rsidRPr="00F26D66" w:rsidRDefault="0080426B" w:rsidP="0080426B">
            <w:pPr>
              <w:jc w:val="left"/>
              <w:rPr>
                <w:sz w:val="16"/>
                <w:lang w:val="en-US"/>
              </w:rPr>
            </w:pPr>
            <w:r w:rsidRPr="00F26D66">
              <w:rPr>
                <w:sz w:val="16"/>
                <w:lang w:val="en-US"/>
              </w:rPr>
              <w:t>Triggers X9</w:t>
            </w:r>
          </w:p>
        </w:tc>
      </w:tr>
      <w:tr w:rsidR="007836C5" w:rsidRPr="00F26D66" w14:paraId="75C1A150" w14:textId="77777777" w:rsidTr="004037F4">
        <w:tc>
          <w:tcPr>
            <w:tcW w:w="562" w:type="dxa"/>
          </w:tcPr>
          <w:p w14:paraId="0F3F208E" w14:textId="026B19FE" w:rsidR="007836C5" w:rsidRPr="00F26D66" w:rsidRDefault="007836C5" w:rsidP="007836C5">
            <w:pPr>
              <w:jc w:val="left"/>
              <w:rPr>
                <w:sz w:val="16"/>
                <w:lang w:val="en-US"/>
              </w:rPr>
            </w:pPr>
          </w:p>
        </w:tc>
        <w:tc>
          <w:tcPr>
            <w:tcW w:w="2694" w:type="dxa"/>
          </w:tcPr>
          <w:p w14:paraId="03D0942C" w14:textId="77777777" w:rsidR="007836C5" w:rsidRPr="00F26D66" w:rsidRDefault="007836C5" w:rsidP="007836C5">
            <w:pPr>
              <w:jc w:val="left"/>
              <w:rPr>
                <w:sz w:val="16"/>
                <w:lang w:val="en-US"/>
              </w:rPr>
            </w:pPr>
          </w:p>
        </w:tc>
        <w:tc>
          <w:tcPr>
            <w:tcW w:w="1134" w:type="dxa"/>
          </w:tcPr>
          <w:p w14:paraId="73D11261" w14:textId="77777777" w:rsidR="007836C5" w:rsidRPr="00F26D66" w:rsidRDefault="007836C5" w:rsidP="007836C5">
            <w:pPr>
              <w:jc w:val="left"/>
              <w:rPr>
                <w:sz w:val="16"/>
                <w:lang w:val="en-US"/>
              </w:rPr>
            </w:pPr>
          </w:p>
        </w:tc>
        <w:tc>
          <w:tcPr>
            <w:tcW w:w="3260" w:type="dxa"/>
          </w:tcPr>
          <w:p w14:paraId="36BB0E7F" w14:textId="77777777" w:rsidR="007836C5" w:rsidRPr="00F26D66" w:rsidRDefault="007836C5" w:rsidP="007836C5">
            <w:pPr>
              <w:jc w:val="left"/>
              <w:rPr>
                <w:sz w:val="16"/>
                <w:lang w:val="en-US"/>
              </w:rPr>
            </w:pPr>
          </w:p>
        </w:tc>
        <w:tc>
          <w:tcPr>
            <w:tcW w:w="3402" w:type="dxa"/>
          </w:tcPr>
          <w:p w14:paraId="4127F055" w14:textId="77777777" w:rsidR="007836C5" w:rsidRPr="00F26D66" w:rsidRDefault="007836C5" w:rsidP="007836C5">
            <w:pPr>
              <w:jc w:val="left"/>
              <w:rPr>
                <w:sz w:val="16"/>
                <w:lang w:val="en-US"/>
              </w:rPr>
            </w:pPr>
          </w:p>
        </w:tc>
        <w:tc>
          <w:tcPr>
            <w:tcW w:w="3260" w:type="dxa"/>
          </w:tcPr>
          <w:p w14:paraId="343BD0AF" w14:textId="77777777" w:rsidR="007836C5" w:rsidRPr="00F26D66" w:rsidRDefault="007836C5" w:rsidP="007836C5">
            <w:pPr>
              <w:jc w:val="left"/>
              <w:rPr>
                <w:sz w:val="16"/>
                <w:lang w:val="en-US"/>
              </w:rPr>
            </w:pPr>
          </w:p>
        </w:tc>
      </w:tr>
    </w:tbl>
    <w:p w14:paraId="4A303099" w14:textId="21BB12CF" w:rsidR="006B67AA" w:rsidRPr="00F26D66" w:rsidRDefault="006B67AA" w:rsidP="006B67AA">
      <w:pPr>
        <w:rPr>
          <w:lang w:val="en-US"/>
        </w:rPr>
      </w:pPr>
    </w:p>
    <w:p w14:paraId="0B45CF5A" w14:textId="3692F11E" w:rsidR="006B67AA" w:rsidRPr="00F26D66" w:rsidRDefault="006B67AA" w:rsidP="006B67AA">
      <w:pPr>
        <w:rPr>
          <w:lang w:val="en-US"/>
        </w:rPr>
      </w:pPr>
    </w:p>
    <w:p w14:paraId="3E38D8B3" w14:textId="699C7DCE" w:rsidR="006B67AA" w:rsidRPr="00F26D66" w:rsidRDefault="00A62421" w:rsidP="006B67AA">
      <w:pPr>
        <w:rPr>
          <w:lang w:val="en-US"/>
        </w:rPr>
      </w:pPr>
      <w:r w:rsidRPr="00F26D66">
        <w:rPr>
          <w:lang w:val="en-US"/>
        </w:rPr>
        <w:t>NOTE: single access attestation (X14 – X18) is currently planned (i.e. not available yet)</w:t>
      </w:r>
    </w:p>
    <w:p w14:paraId="14278F0B" w14:textId="29A293BB" w:rsidR="00A62421" w:rsidRPr="00F26D66" w:rsidRDefault="00A62421" w:rsidP="006B67AA">
      <w:pPr>
        <w:rPr>
          <w:lang w:val="en-US"/>
        </w:rPr>
      </w:pPr>
    </w:p>
    <w:p w14:paraId="5D0A2893" w14:textId="77777777" w:rsidR="00A62421" w:rsidRPr="00F26D66" w:rsidRDefault="00A62421" w:rsidP="006B67AA">
      <w:pPr>
        <w:rPr>
          <w:lang w:val="en-US"/>
        </w:rPr>
      </w:pPr>
    </w:p>
    <w:p w14:paraId="439F3F65" w14:textId="4F860B54" w:rsidR="006449E9" w:rsidRPr="00F26D66" w:rsidRDefault="006449E9" w:rsidP="006B67AA">
      <w:pPr>
        <w:rPr>
          <w:lang w:val="en-US"/>
        </w:rPr>
      </w:pPr>
    </w:p>
    <w:p w14:paraId="646D7CD7" w14:textId="77777777" w:rsidR="006449E9" w:rsidRPr="00F26D66" w:rsidRDefault="006449E9" w:rsidP="006B67AA">
      <w:pPr>
        <w:rPr>
          <w:lang w:val="en-US"/>
        </w:rPr>
      </w:pPr>
    </w:p>
    <w:p w14:paraId="101C0560" w14:textId="4481645C" w:rsidR="006B67AA" w:rsidRPr="00F26D66" w:rsidRDefault="006B67AA" w:rsidP="006B67AA">
      <w:pPr>
        <w:rPr>
          <w:lang w:val="en-US"/>
        </w:rPr>
      </w:pPr>
    </w:p>
    <w:p w14:paraId="32F3FF94" w14:textId="77777777" w:rsidR="006B67AA" w:rsidRPr="00F26D66" w:rsidRDefault="006B67AA" w:rsidP="006B67AA">
      <w:pPr>
        <w:rPr>
          <w:lang w:val="en-US"/>
        </w:rPr>
      </w:pPr>
    </w:p>
    <w:p w14:paraId="6C2AAE44" w14:textId="77777777" w:rsidR="00B657EE" w:rsidRPr="00F26D66" w:rsidRDefault="00B657EE">
      <w:pPr>
        <w:spacing w:line="240" w:lineRule="auto"/>
        <w:jc w:val="left"/>
        <w:rPr>
          <w:rFonts w:cs="Arial"/>
          <w:bCs/>
          <w:iCs/>
          <w:color w:val="4F81BD" w:themeColor="accent1"/>
          <w:sz w:val="28"/>
          <w:szCs w:val="28"/>
          <w:lang w:val="en-US"/>
        </w:rPr>
      </w:pPr>
      <w:r w:rsidRPr="00F26D66">
        <w:rPr>
          <w:lang w:val="en-US"/>
        </w:rPr>
        <w:br w:type="page"/>
      </w:r>
    </w:p>
    <w:p w14:paraId="6533553A" w14:textId="77777777" w:rsidR="001D476B" w:rsidRPr="00F26D66" w:rsidRDefault="001D476B" w:rsidP="00B650F9">
      <w:pPr>
        <w:pStyle w:val="Heading2"/>
        <w:numPr>
          <w:ilvl w:val="1"/>
          <w:numId w:val="0"/>
        </w:numPr>
        <w:sectPr w:rsidR="001D476B" w:rsidRPr="00F26D66" w:rsidSect="001D476B">
          <w:footnotePr>
            <w:numRestart w:val="eachPage"/>
          </w:footnotePr>
          <w:pgSz w:w="16840" w:h="11900" w:orient="landscape"/>
          <w:pgMar w:top="1134" w:right="1134" w:bottom="851" w:left="1134" w:header="284" w:footer="318" w:gutter="0"/>
          <w:cols w:space="708"/>
          <w:docGrid w:linePitch="360"/>
        </w:sectPr>
      </w:pPr>
    </w:p>
    <w:p w14:paraId="314A1527" w14:textId="3B707B34" w:rsidR="00821B72" w:rsidRPr="00F26D66" w:rsidRDefault="00821B72" w:rsidP="00821B72">
      <w:pPr>
        <w:pStyle w:val="Heading2"/>
      </w:pPr>
      <w:bookmarkStart w:id="98" w:name="_Toc35447339"/>
      <w:r w:rsidRPr="00F26D66">
        <w:lastRenderedPageBreak/>
        <w:t xml:space="preserve">Business </w:t>
      </w:r>
      <w:r w:rsidR="00E47785" w:rsidRPr="00F26D66">
        <w:t>P</w:t>
      </w:r>
      <w:r w:rsidRPr="00F26D66">
        <w:t>rocesses</w:t>
      </w:r>
      <w:r w:rsidR="00E47785" w:rsidRPr="00F26D66">
        <w:t xml:space="preserve"> and Use Cases</w:t>
      </w:r>
      <w:bookmarkEnd w:id="98"/>
    </w:p>
    <w:p w14:paraId="27F242F2" w14:textId="49EC7B1C" w:rsidR="004A47C1" w:rsidRPr="00F26D66" w:rsidRDefault="004A47C1" w:rsidP="004A47C1">
      <w:pPr>
        <w:pStyle w:val="Heading3"/>
        <w:rPr>
          <w:lang w:val="en-US"/>
        </w:rPr>
      </w:pPr>
      <w:bookmarkStart w:id="99" w:name="_Toc35447340"/>
      <w:r w:rsidRPr="00F26D66">
        <w:rPr>
          <w:lang w:val="en-US"/>
        </w:rPr>
        <w:t xml:space="preserve">Resource </w:t>
      </w:r>
      <w:r w:rsidR="00F80F58" w:rsidRPr="00F26D66">
        <w:rPr>
          <w:lang w:val="en-US"/>
        </w:rPr>
        <w:t>Creation</w:t>
      </w:r>
      <w:bookmarkEnd w:id="99"/>
    </w:p>
    <w:p w14:paraId="103BCE1F" w14:textId="6B726E70" w:rsidR="00F80F58" w:rsidRPr="00F26D66" w:rsidRDefault="00F80F58" w:rsidP="00F80F58">
      <w:pPr>
        <w:rPr>
          <w:lang w:val="en-US"/>
        </w:rPr>
      </w:pPr>
      <w:r w:rsidRPr="00F26D66">
        <w:rPr>
          <w:lang w:val="en-US"/>
        </w:rPr>
        <w:t>Resources are usually created out of a specific need, e.g.:</w:t>
      </w:r>
    </w:p>
    <w:p w14:paraId="2003B9B9" w14:textId="6B9198BA" w:rsidR="00F80F58" w:rsidRPr="00F26D66" w:rsidRDefault="00F80F58" w:rsidP="00F80F58">
      <w:pPr>
        <w:rPr>
          <w:lang w:val="en-US"/>
        </w:rPr>
      </w:pPr>
    </w:p>
    <w:p w14:paraId="4B9D1500" w14:textId="32A9B033" w:rsidR="00F80F58" w:rsidRPr="00F26D66" w:rsidRDefault="00F80F58" w:rsidP="005D2631">
      <w:pPr>
        <w:pStyle w:val="ListParagraph"/>
        <w:numPr>
          <w:ilvl w:val="0"/>
          <w:numId w:val="26"/>
        </w:numPr>
        <w:rPr>
          <w:lang w:val="en-US"/>
        </w:rPr>
      </w:pPr>
      <w:r w:rsidRPr="00F26D66">
        <w:rPr>
          <w:lang w:val="en-US"/>
        </w:rPr>
        <w:t>A newly appointed project manager needs a document repository for the project</w:t>
      </w:r>
    </w:p>
    <w:p w14:paraId="32D96860" w14:textId="18888FDB" w:rsidR="00F80F58" w:rsidRPr="00F26D66" w:rsidRDefault="00F80F58" w:rsidP="005D2631">
      <w:pPr>
        <w:pStyle w:val="ListParagraph"/>
        <w:numPr>
          <w:ilvl w:val="0"/>
          <w:numId w:val="26"/>
        </w:numPr>
        <w:rPr>
          <w:lang w:val="en-US"/>
        </w:rPr>
      </w:pPr>
      <w:r w:rsidRPr="00F26D66">
        <w:rPr>
          <w:lang w:val="en-US"/>
        </w:rPr>
        <w:t xml:space="preserve">A new meeting room has been created and needs to be made </w:t>
      </w:r>
      <w:r w:rsidR="00872253" w:rsidRPr="00F26D66">
        <w:rPr>
          <w:lang w:val="en-US"/>
        </w:rPr>
        <w:t xml:space="preserve">available for </w:t>
      </w:r>
      <w:r w:rsidRPr="00F26D66">
        <w:rPr>
          <w:lang w:val="en-US"/>
        </w:rPr>
        <w:t>book</w:t>
      </w:r>
      <w:r w:rsidR="00872253" w:rsidRPr="00F26D66">
        <w:rPr>
          <w:lang w:val="en-US"/>
        </w:rPr>
        <w:t>ing</w:t>
      </w:r>
      <w:r w:rsidRPr="00F26D66">
        <w:rPr>
          <w:lang w:val="en-US"/>
        </w:rPr>
        <w:t xml:space="preserve"> through Outlook</w:t>
      </w:r>
    </w:p>
    <w:p w14:paraId="459E7A2D" w14:textId="36FE7C25" w:rsidR="00F80F58" w:rsidRPr="00F26D66" w:rsidRDefault="00F80F58" w:rsidP="00F80F58">
      <w:pPr>
        <w:rPr>
          <w:lang w:val="en-US"/>
        </w:rPr>
      </w:pPr>
    </w:p>
    <w:p w14:paraId="5BED6E48" w14:textId="0017887B" w:rsidR="00F80F58" w:rsidRPr="00F26D66" w:rsidRDefault="00F80F58" w:rsidP="00F80F58">
      <w:pPr>
        <w:rPr>
          <w:lang w:val="en-US"/>
        </w:rPr>
      </w:pPr>
      <w:r w:rsidRPr="00F26D66">
        <w:rPr>
          <w:lang w:val="en-US"/>
        </w:rPr>
        <w:t>aMIRA allows submitting requests for new resources of the desired type that are then verified and (hopefully) approved by so called resource type owners. During the request process, the user must provide the following information:</w:t>
      </w:r>
    </w:p>
    <w:p w14:paraId="21DB9999" w14:textId="0F4CCA66" w:rsidR="00F80F58" w:rsidRPr="00F26D66" w:rsidRDefault="00F80F58" w:rsidP="00F80F58">
      <w:pPr>
        <w:rPr>
          <w:lang w:val="en-US"/>
        </w:rPr>
      </w:pPr>
    </w:p>
    <w:p w14:paraId="0FFD765C" w14:textId="28F30F9D" w:rsidR="00F80F58" w:rsidRPr="00F26D66" w:rsidRDefault="00F80F58" w:rsidP="005D2631">
      <w:pPr>
        <w:pStyle w:val="ListParagraph"/>
        <w:numPr>
          <w:ilvl w:val="0"/>
          <w:numId w:val="27"/>
        </w:numPr>
        <w:rPr>
          <w:lang w:val="en-US"/>
        </w:rPr>
      </w:pPr>
      <w:r w:rsidRPr="00F26D66">
        <w:rPr>
          <w:lang w:val="en-US"/>
        </w:rPr>
        <w:t>A name and description for the new resource</w:t>
      </w:r>
    </w:p>
    <w:p w14:paraId="0FAABD06" w14:textId="6232C44B" w:rsidR="00F80F58" w:rsidRPr="00F26D66" w:rsidRDefault="00F80F58" w:rsidP="005D2631">
      <w:pPr>
        <w:pStyle w:val="ListParagraph"/>
        <w:numPr>
          <w:ilvl w:val="0"/>
          <w:numId w:val="27"/>
        </w:numPr>
        <w:rPr>
          <w:lang w:val="en-US"/>
        </w:rPr>
      </w:pPr>
      <w:r w:rsidRPr="00F26D66">
        <w:rPr>
          <w:lang w:val="en-US"/>
        </w:rPr>
        <w:t>The name of the designated resource owner and deputies (plus an escalation contact)</w:t>
      </w:r>
    </w:p>
    <w:p w14:paraId="61D7F2E0" w14:textId="7925317D" w:rsidR="00F80F58" w:rsidRPr="00F26D66" w:rsidRDefault="00F80F58" w:rsidP="005D2631">
      <w:pPr>
        <w:pStyle w:val="ListParagraph"/>
        <w:numPr>
          <w:ilvl w:val="0"/>
          <w:numId w:val="27"/>
        </w:numPr>
        <w:rPr>
          <w:lang w:val="en-US"/>
        </w:rPr>
      </w:pPr>
      <w:r w:rsidRPr="00F26D66">
        <w:rPr>
          <w:lang w:val="en-US"/>
        </w:rPr>
        <w:t>The names of persons who shall be granted access right after the creation of the new resource</w:t>
      </w:r>
    </w:p>
    <w:p w14:paraId="621DDFB8" w14:textId="768BFCAD" w:rsidR="00F80F58" w:rsidRPr="00F26D66" w:rsidRDefault="00F80F58" w:rsidP="005D2631">
      <w:pPr>
        <w:pStyle w:val="ListParagraph"/>
        <w:numPr>
          <w:ilvl w:val="0"/>
          <w:numId w:val="27"/>
        </w:numPr>
        <w:rPr>
          <w:lang w:val="en-US"/>
        </w:rPr>
      </w:pPr>
      <w:r w:rsidRPr="00F26D66">
        <w:rPr>
          <w:lang w:val="en-US"/>
        </w:rPr>
        <w:t>Any resource type specific information (e.g. number of seats for a meeting room, …)</w:t>
      </w:r>
    </w:p>
    <w:p w14:paraId="736981BD" w14:textId="7C9FE8D5" w:rsidR="00F80F58" w:rsidRPr="00F26D66" w:rsidRDefault="00F80F58" w:rsidP="00F80F58">
      <w:pPr>
        <w:rPr>
          <w:lang w:val="en-US"/>
        </w:rPr>
      </w:pPr>
    </w:p>
    <w:p w14:paraId="1DB43B00" w14:textId="1FE2F838" w:rsidR="00F80F58" w:rsidRPr="00F26D66" w:rsidRDefault="004013E4" w:rsidP="00F80F58">
      <w:pPr>
        <w:rPr>
          <w:lang w:val="en-US"/>
        </w:rPr>
      </w:pPr>
      <w:r w:rsidRPr="00F26D66">
        <w:rPr>
          <w:lang w:val="en-US"/>
        </w:rPr>
        <w:t>The following picture shows a typical sequence in the order resource wizard:</w:t>
      </w:r>
    </w:p>
    <w:p w14:paraId="08431471" w14:textId="3DBD3A72" w:rsidR="004013E4" w:rsidRPr="00F26D66" w:rsidRDefault="004013E4" w:rsidP="00F80F58">
      <w:pPr>
        <w:rPr>
          <w:lang w:val="en-US"/>
        </w:rPr>
      </w:pPr>
    </w:p>
    <w:p w14:paraId="1F77EFDF" w14:textId="1D4854CD" w:rsidR="004013E4" w:rsidRPr="00F26D66" w:rsidRDefault="001B4D84" w:rsidP="004013E4">
      <w:pPr>
        <w:jc w:val="center"/>
        <w:rPr>
          <w:lang w:val="en-US"/>
        </w:rPr>
      </w:pPr>
      <w:r w:rsidRPr="00F26D66">
        <w:rPr>
          <w:noProof/>
          <w:lang w:val="en-US"/>
        </w:rPr>
        <w:drawing>
          <wp:inline distT="0" distB="0" distL="0" distR="0" wp14:anchorId="6A4DC413" wp14:editId="45E752A4">
            <wp:extent cx="5025224" cy="3583501"/>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28112" cy="3585561"/>
                    </a:xfrm>
                    <a:prstGeom prst="rect">
                      <a:avLst/>
                    </a:prstGeom>
                    <a:noFill/>
                    <a:ln>
                      <a:noFill/>
                    </a:ln>
                  </pic:spPr>
                </pic:pic>
              </a:graphicData>
            </a:graphic>
          </wp:inline>
        </w:drawing>
      </w:r>
    </w:p>
    <w:p w14:paraId="62665335" w14:textId="1F274122" w:rsidR="004013E4" w:rsidRPr="00F26D66" w:rsidRDefault="004013E4" w:rsidP="00F80F58">
      <w:pPr>
        <w:rPr>
          <w:lang w:val="en-US"/>
        </w:rPr>
      </w:pPr>
    </w:p>
    <w:p w14:paraId="3FFA6874" w14:textId="5467779C" w:rsidR="004013E4" w:rsidRPr="00F26D66" w:rsidRDefault="004013E4" w:rsidP="00F80F58">
      <w:pPr>
        <w:rPr>
          <w:lang w:val="en-US"/>
        </w:rPr>
      </w:pPr>
      <w:r w:rsidRPr="00F26D66">
        <w:rPr>
          <w:lang w:val="en-US"/>
        </w:rPr>
        <w:t>Once submitted, the request is queued for the resource type owner for review and approval.</w:t>
      </w:r>
    </w:p>
    <w:p w14:paraId="215D80C0" w14:textId="2BD97FAD" w:rsidR="00F80F58" w:rsidRPr="00F26D66" w:rsidRDefault="00F80F58" w:rsidP="00F80F58">
      <w:pPr>
        <w:rPr>
          <w:lang w:val="en-US"/>
        </w:rPr>
      </w:pPr>
    </w:p>
    <w:p w14:paraId="5203D30F" w14:textId="2570C15B" w:rsidR="00F80F58" w:rsidRPr="00F26D66" w:rsidRDefault="00F80F58" w:rsidP="00F80F58">
      <w:pPr>
        <w:pStyle w:val="Heading3"/>
        <w:rPr>
          <w:lang w:val="en-US"/>
        </w:rPr>
      </w:pPr>
      <w:bookmarkStart w:id="100" w:name="_Toc35447341"/>
      <w:r w:rsidRPr="00F26D66">
        <w:rPr>
          <w:lang w:val="en-US"/>
        </w:rPr>
        <w:t>Access Management</w:t>
      </w:r>
      <w:bookmarkEnd w:id="100"/>
    </w:p>
    <w:p w14:paraId="3ACC3AE2" w14:textId="763A1817" w:rsidR="00054092" w:rsidRPr="00F26D66" w:rsidRDefault="004013E4" w:rsidP="00F80F58">
      <w:pPr>
        <w:rPr>
          <w:lang w:val="en-US"/>
        </w:rPr>
      </w:pPr>
      <w:r w:rsidRPr="00F26D66">
        <w:rPr>
          <w:lang w:val="en-US"/>
        </w:rPr>
        <w:t xml:space="preserve">Once a resource has been created, it can further be managed </w:t>
      </w:r>
      <w:r w:rsidR="00054092" w:rsidRPr="00F26D66">
        <w:rPr>
          <w:lang w:val="en-US"/>
        </w:rPr>
        <w:t xml:space="preserve">by the resource managers (usually, the owner and his/her deputies) </w:t>
      </w:r>
      <w:r w:rsidRPr="00F26D66">
        <w:rPr>
          <w:lang w:val="en-US"/>
        </w:rPr>
        <w:t>in aMIRA</w:t>
      </w:r>
      <w:r w:rsidR="00EE574C" w:rsidRPr="00F26D66">
        <w:rPr>
          <w:lang w:val="en-US"/>
        </w:rPr>
        <w:t>, e.g.</w:t>
      </w:r>
      <w:r w:rsidR="00054092" w:rsidRPr="00F26D66">
        <w:rPr>
          <w:lang w:val="en-US"/>
        </w:rPr>
        <w:t>:</w:t>
      </w:r>
    </w:p>
    <w:p w14:paraId="5D7925A4" w14:textId="77777777" w:rsidR="00054092" w:rsidRPr="00F26D66" w:rsidRDefault="00054092" w:rsidP="00F80F58">
      <w:pPr>
        <w:rPr>
          <w:lang w:val="en-US"/>
        </w:rPr>
      </w:pPr>
    </w:p>
    <w:p w14:paraId="3B63A4EA" w14:textId="5C94158A" w:rsidR="00054092" w:rsidRPr="00F26D66" w:rsidRDefault="00517A67" w:rsidP="00054092">
      <w:pPr>
        <w:jc w:val="center"/>
        <w:rPr>
          <w:lang w:val="en-US"/>
        </w:rPr>
      </w:pPr>
      <w:r w:rsidRPr="00F26D66">
        <w:rPr>
          <w:noProof/>
          <w:lang w:val="en-US"/>
        </w:rPr>
        <w:lastRenderedPageBreak/>
        <w:drawing>
          <wp:inline distT="0" distB="0" distL="0" distR="0" wp14:anchorId="2D1A6ABA" wp14:editId="3DBEBC76">
            <wp:extent cx="5196978" cy="3327918"/>
            <wp:effectExtent l="0" t="0" r="381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09532" cy="3335957"/>
                    </a:xfrm>
                    <a:prstGeom prst="rect">
                      <a:avLst/>
                    </a:prstGeom>
                    <a:noFill/>
                  </pic:spPr>
                </pic:pic>
              </a:graphicData>
            </a:graphic>
          </wp:inline>
        </w:drawing>
      </w:r>
    </w:p>
    <w:p w14:paraId="2F5181B9" w14:textId="77777777" w:rsidR="00054092" w:rsidRPr="00F26D66" w:rsidRDefault="00054092" w:rsidP="00F80F58">
      <w:pPr>
        <w:rPr>
          <w:lang w:val="en-US"/>
        </w:rPr>
      </w:pPr>
    </w:p>
    <w:p w14:paraId="71B684FD" w14:textId="6C64E9D5" w:rsidR="00F80F58" w:rsidRPr="00F26D66" w:rsidRDefault="00054092" w:rsidP="00F80F58">
      <w:pPr>
        <w:rPr>
          <w:lang w:val="en-US"/>
        </w:rPr>
      </w:pPr>
      <w:r w:rsidRPr="00F26D66">
        <w:rPr>
          <w:lang w:val="en-US"/>
        </w:rPr>
        <w:t>Resource managers can now view and change the details of their resources. Moreover, they can use aMIRA to easily grant and revoke access to their resources.</w:t>
      </w:r>
    </w:p>
    <w:p w14:paraId="3D85EA46" w14:textId="4C421AB9" w:rsidR="00F80F58" w:rsidRPr="00F26D66" w:rsidRDefault="00F80F58" w:rsidP="00F80F58">
      <w:pPr>
        <w:rPr>
          <w:lang w:val="en-US"/>
        </w:rPr>
      </w:pPr>
    </w:p>
    <w:p w14:paraId="1F0805CC" w14:textId="5985D3E1" w:rsidR="00F80F58" w:rsidRPr="00F26D66" w:rsidRDefault="00F80F58" w:rsidP="00F80F58">
      <w:pPr>
        <w:pStyle w:val="Heading3"/>
        <w:rPr>
          <w:lang w:val="en-US"/>
        </w:rPr>
      </w:pPr>
      <w:bookmarkStart w:id="101" w:name="_Toc35447342"/>
      <w:r w:rsidRPr="00F26D66">
        <w:rPr>
          <w:lang w:val="en-US"/>
        </w:rPr>
        <w:t>Access Request and Approval Workflows</w:t>
      </w:r>
      <w:bookmarkEnd w:id="101"/>
    </w:p>
    <w:p w14:paraId="2B97AF68" w14:textId="4DF6CD57" w:rsidR="00733484" w:rsidRPr="00F26D66" w:rsidRDefault="00733484" w:rsidP="00F80F58">
      <w:pPr>
        <w:rPr>
          <w:lang w:val="en-US"/>
        </w:rPr>
      </w:pPr>
      <w:r w:rsidRPr="00F26D66">
        <w:rPr>
          <w:lang w:val="en-US"/>
        </w:rPr>
        <w:t xml:space="preserve">Users can access the aMIRA </w:t>
      </w:r>
      <w:r w:rsidR="00EE574C" w:rsidRPr="00F26D66">
        <w:rPr>
          <w:lang w:val="en-US"/>
        </w:rPr>
        <w:t>UI</w:t>
      </w:r>
      <w:r w:rsidRPr="00F26D66">
        <w:rPr>
          <w:lang w:val="en-US"/>
        </w:rPr>
        <w:t xml:space="preserve"> to search and request access to resources they need.</w:t>
      </w:r>
    </w:p>
    <w:p w14:paraId="351DF859" w14:textId="77777777" w:rsidR="00733484" w:rsidRPr="00F26D66" w:rsidRDefault="00733484" w:rsidP="00F80F58">
      <w:pPr>
        <w:rPr>
          <w:lang w:val="en-US"/>
        </w:rPr>
      </w:pPr>
    </w:p>
    <w:p w14:paraId="480C7A8B" w14:textId="776C6B36" w:rsidR="00733484" w:rsidRPr="00F26D66" w:rsidRDefault="003129DE" w:rsidP="00733484">
      <w:pPr>
        <w:jc w:val="center"/>
        <w:rPr>
          <w:lang w:val="en-US"/>
        </w:rPr>
      </w:pPr>
      <w:r w:rsidRPr="00F26D66">
        <w:rPr>
          <w:noProof/>
          <w:lang w:val="en-US"/>
        </w:rPr>
        <w:drawing>
          <wp:inline distT="0" distB="0" distL="0" distR="0" wp14:anchorId="3A900F51" wp14:editId="3301EA5A">
            <wp:extent cx="4875988" cy="3101009"/>
            <wp:effectExtent l="0" t="0" r="127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89870" cy="3109838"/>
                    </a:xfrm>
                    <a:prstGeom prst="rect">
                      <a:avLst/>
                    </a:prstGeom>
                    <a:noFill/>
                  </pic:spPr>
                </pic:pic>
              </a:graphicData>
            </a:graphic>
          </wp:inline>
        </w:drawing>
      </w:r>
    </w:p>
    <w:p w14:paraId="7448B78F" w14:textId="77777777" w:rsidR="00733484" w:rsidRPr="00F26D66" w:rsidRDefault="00733484" w:rsidP="00F80F58">
      <w:pPr>
        <w:rPr>
          <w:lang w:val="en-US"/>
        </w:rPr>
      </w:pPr>
    </w:p>
    <w:p w14:paraId="5CE727C3" w14:textId="781116E4" w:rsidR="00F80F58" w:rsidRPr="00F26D66" w:rsidRDefault="00733484" w:rsidP="00F80F58">
      <w:pPr>
        <w:rPr>
          <w:lang w:val="en-US"/>
        </w:rPr>
      </w:pPr>
      <w:r w:rsidRPr="00F26D66">
        <w:rPr>
          <w:lang w:val="en-US"/>
        </w:rPr>
        <w:t>Access requests can be submitted for the logged-on user or for another person (i.e. on-behalf). Additionally, a single access request can include multiple beneficiaries.</w:t>
      </w:r>
    </w:p>
    <w:p w14:paraId="2FFBDC79" w14:textId="7F1E185D" w:rsidR="00733484" w:rsidRPr="00F26D66" w:rsidRDefault="00733484" w:rsidP="00F80F58">
      <w:pPr>
        <w:rPr>
          <w:lang w:val="en-US"/>
        </w:rPr>
      </w:pPr>
    </w:p>
    <w:p w14:paraId="3184D68B" w14:textId="6A130ADD" w:rsidR="004B7649" w:rsidRPr="00F26D66" w:rsidRDefault="00733484" w:rsidP="00F80F58">
      <w:pPr>
        <w:rPr>
          <w:lang w:val="en-US"/>
        </w:rPr>
      </w:pPr>
      <w:r w:rsidRPr="00F26D66">
        <w:rPr>
          <w:lang w:val="en-US"/>
        </w:rPr>
        <w:t>Submi</w:t>
      </w:r>
      <w:r w:rsidR="004B7649" w:rsidRPr="00F26D66">
        <w:rPr>
          <w:lang w:val="en-US"/>
        </w:rPr>
        <w:t>ssion of the access request initiates an approval workflow. aMIRA supports the following approval workflows out-of-the-box:</w:t>
      </w:r>
    </w:p>
    <w:p w14:paraId="77949D45" w14:textId="27B244A4" w:rsidR="004B7649" w:rsidRPr="00F26D66" w:rsidRDefault="004B7649" w:rsidP="00F80F58">
      <w:pPr>
        <w:rPr>
          <w:lang w:val="en-US"/>
        </w:rPr>
      </w:pPr>
    </w:p>
    <w:p w14:paraId="7CFFFE46" w14:textId="20453FB3" w:rsidR="004B7649" w:rsidRPr="00F26D66" w:rsidRDefault="004B7649" w:rsidP="005D2631">
      <w:pPr>
        <w:pStyle w:val="ListParagraph"/>
        <w:numPr>
          <w:ilvl w:val="0"/>
          <w:numId w:val="29"/>
        </w:numPr>
        <w:rPr>
          <w:lang w:val="en-US"/>
        </w:rPr>
      </w:pPr>
      <w:r w:rsidRPr="00F26D66">
        <w:rPr>
          <w:lang w:val="en-US"/>
        </w:rPr>
        <w:t>Approval by the line manager</w:t>
      </w:r>
    </w:p>
    <w:p w14:paraId="1BA978B7" w14:textId="2621DA8C" w:rsidR="004B7649" w:rsidRPr="00F26D66" w:rsidRDefault="004B7649" w:rsidP="005D2631">
      <w:pPr>
        <w:pStyle w:val="ListParagraph"/>
        <w:numPr>
          <w:ilvl w:val="0"/>
          <w:numId w:val="29"/>
        </w:numPr>
        <w:rPr>
          <w:lang w:val="en-US"/>
        </w:rPr>
      </w:pPr>
      <w:r w:rsidRPr="00F26D66">
        <w:rPr>
          <w:lang w:val="en-US"/>
        </w:rPr>
        <w:lastRenderedPageBreak/>
        <w:t>Approval by a resource manager</w:t>
      </w:r>
    </w:p>
    <w:p w14:paraId="7BCA032C" w14:textId="5D791E97" w:rsidR="004B7649" w:rsidRPr="00F26D66" w:rsidRDefault="004B7649" w:rsidP="005D2631">
      <w:pPr>
        <w:pStyle w:val="ListParagraph"/>
        <w:numPr>
          <w:ilvl w:val="0"/>
          <w:numId w:val="29"/>
        </w:numPr>
        <w:rPr>
          <w:lang w:val="en-US"/>
        </w:rPr>
      </w:pPr>
      <w:r w:rsidRPr="00F26D66">
        <w:rPr>
          <w:lang w:val="en-US"/>
        </w:rPr>
        <w:t>Approval by the line manager – followed by approval by a resource manager</w:t>
      </w:r>
    </w:p>
    <w:p w14:paraId="0A976A84" w14:textId="618513C3" w:rsidR="004B7649" w:rsidRPr="00F26D66" w:rsidRDefault="004B7649" w:rsidP="005D2631">
      <w:pPr>
        <w:pStyle w:val="ListParagraph"/>
        <w:numPr>
          <w:ilvl w:val="0"/>
          <w:numId w:val="29"/>
        </w:numPr>
        <w:rPr>
          <w:lang w:val="en-US"/>
        </w:rPr>
      </w:pPr>
      <w:r w:rsidRPr="00F26D66">
        <w:rPr>
          <w:lang w:val="en-US"/>
        </w:rPr>
        <w:t>Auto-Approval</w:t>
      </w:r>
    </w:p>
    <w:p w14:paraId="4953F7BB" w14:textId="3197B452" w:rsidR="004B7649" w:rsidRPr="00F26D66" w:rsidRDefault="004B7649" w:rsidP="004B7649">
      <w:pPr>
        <w:rPr>
          <w:lang w:val="en-US"/>
        </w:rPr>
      </w:pPr>
    </w:p>
    <w:p w14:paraId="618AC5E6" w14:textId="6892CEB1" w:rsidR="004B7649" w:rsidRPr="00F26D66" w:rsidRDefault="004B7649" w:rsidP="004B7649">
      <w:pPr>
        <w:rPr>
          <w:lang w:val="en-US"/>
        </w:rPr>
      </w:pPr>
      <w:r w:rsidRPr="00F26D66">
        <w:rPr>
          <w:lang w:val="en-US"/>
        </w:rPr>
        <w:t>Custom workflows can be built according to the company's business processes.</w:t>
      </w:r>
    </w:p>
    <w:p w14:paraId="631048CC" w14:textId="77777777" w:rsidR="004B7649" w:rsidRPr="00F26D66" w:rsidRDefault="004B7649" w:rsidP="004B7649">
      <w:pPr>
        <w:rPr>
          <w:lang w:val="en-US"/>
        </w:rPr>
      </w:pPr>
    </w:p>
    <w:p w14:paraId="40999E52" w14:textId="68A26AC5" w:rsidR="00733484" w:rsidRPr="00F26D66" w:rsidRDefault="004B7649" w:rsidP="00F80F58">
      <w:pPr>
        <w:rPr>
          <w:lang w:val="en-US"/>
        </w:rPr>
      </w:pPr>
      <w:r w:rsidRPr="00F26D66">
        <w:rPr>
          <w:lang w:val="en-US"/>
        </w:rPr>
        <w:t>Pending</w:t>
      </w:r>
      <w:r w:rsidR="00733484" w:rsidRPr="00F26D66">
        <w:rPr>
          <w:lang w:val="en-US"/>
        </w:rPr>
        <w:t xml:space="preserve"> requests are </w:t>
      </w:r>
      <w:r w:rsidRPr="00F26D66">
        <w:rPr>
          <w:lang w:val="en-US"/>
        </w:rPr>
        <w:t>listed for processing</w:t>
      </w:r>
      <w:r w:rsidR="00733484" w:rsidRPr="00F26D66">
        <w:rPr>
          <w:lang w:val="en-US"/>
        </w:rPr>
        <w:t>:</w:t>
      </w:r>
    </w:p>
    <w:p w14:paraId="68FE968B" w14:textId="0716A1E3" w:rsidR="00733484" w:rsidRPr="00F26D66" w:rsidRDefault="00733484" w:rsidP="00F80F58">
      <w:pPr>
        <w:rPr>
          <w:lang w:val="en-US"/>
        </w:rPr>
      </w:pPr>
    </w:p>
    <w:p w14:paraId="0A4D2CB4" w14:textId="295AAE80" w:rsidR="00733484" w:rsidRPr="00F26D66" w:rsidRDefault="00AC414A" w:rsidP="0067576D">
      <w:pPr>
        <w:jc w:val="center"/>
        <w:rPr>
          <w:lang w:val="en-US"/>
        </w:rPr>
      </w:pPr>
      <w:r w:rsidRPr="00F26D66">
        <w:rPr>
          <w:noProof/>
          <w:lang w:val="en-US"/>
        </w:rPr>
        <w:drawing>
          <wp:inline distT="0" distB="0" distL="0" distR="0" wp14:anchorId="5310EEFA" wp14:editId="3D7A9FD8">
            <wp:extent cx="5581815" cy="237151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04862" cy="2381311"/>
                    </a:xfrm>
                    <a:prstGeom prst="rect">
                      <a:avLst/>
                    </a:prstGeom>
                    <a:noFill/>
                  </pic:spPr>
                </pic:pic>
              </a:graphicData>
            </a:graphic>
          </wp:inline>
        </w:drawing>
      </w:r>
    </w:p>
    <w:p w14:paraId="0DD76CEA" w14:textId="32D31B1A" w:rsidR="0067576D" w:rsidRPr="00F26D66" w:rsidRDefault="0067576D" w:rsidP="00F80F58">
      <w:pPr>
        <w:rPr>
          <w:lang w:val="en-US"/>
        </w:rPr>
      </w:pPr>
    </w:p>
    <w:p w14:paraId="67C37CE6" w14:textId="3E0D6C17" w:rsidR="0067576D" w:rsidRPr="00F26D66" w:rsidRDefault="0067576D" w:rsidP="00F80F58">
      <w:pPr>
        <w:rPr>
          <w:lang w:val="en-US"/>
        </w:rPr>
      </w:pPr>
      <w:r w:rsidRPr="00F26D66">
        <w:rPr>
          <w:lang w:val="en-US"/>
        </w:rPr>
        <w:t>Access requests with single beneficiaries can be approved/rejected right from the list. In case of multiple beneficiaries, the request must be opened to access the complete list.</w:t>
      </w:r>
    </w:p>
    <w:p w14:paraId="23F893E3" w14:textId="13C6B5E7" w:rsidR="004B7649" w:rsidRPr="00F26D66" w:rsidRDefault="004B7649" w:rsidP="00F80F58">
      <w:pPr>
        <w:rPr>
          <w:lang w:val="en-US"/>
        </w:rPr>
      </w:pPr>
    </w:p>
    <w:p w14:paraId="493D1F95" w14:textId="42463339" w:rsidR="004B7649" w:rsidRPr="00F26D66" w:rsidRDefault="004B7649" w:rsidP="00F80F58">
      <w:pPr>
        <w:rPr>
          <w:lang w:val="en-US"/>
        </w:rPr>
      </w:pPr>
      <w:r w:rsidRPr="00F26D66">
        <w:rPr>
          <w:lang w:val="en-US"/>
        </w:rPr>
        <w:t>The following diagram illustrates a complete access request workflow:</w:t>
      </w:r>
    </w:p>
    <w:p w14:paraId="1A27F2D1" w14:textId="52075BF0" w:rsidR="004B7649" w:rsidRPr="00F26D66" w:rsidRDefault="004B7649" w:rsidP="00F80F58">
      <w:pPr>
        <w:rPr>
          <w:lang w:val="en-US"/>
        </w:rPr>
      </w:pPr>
    </w:p>
    <w:p w14:paraId="7F5EEDCF" w14:textId="0A4A8CBA" w:rsidR="004B7649" w:rsidRPr="00F26D66" w:rsidRDefault="004B7649" w:rsidP="004B7649">
      <w:pPr>
        <w:jc w:val="center"/>
        <w:rPr>
          <w:lang w:val="en-US"/>
        </w:rPr>
      </w:pPr>
      <w:r w:rsidRPr="00F26D66">
        <w:rPr>
          <w:noProof/>
          <w:lang w:val="en-US"/>
        </w:rPr>
        <w:drawing>
          <wp:inline distT="0" distB="0" distL="0" distR="0" wp14:anchorId="1EF72226" wp14:editId="7A63DB5B">
            <wp:extent cx="4665162" cy="35449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66780" cy="3546154"/>
                    </a:xfrm>
                    <a:prstGeom prst="rect">
                      <a:avLst/>
                    </a:prstGeom>
                    <a:noFill/>
                    <a:ln>
                      <a:noFill/>
                    </a:ln>
                  </pic:spPr>
                </pic:pic>
              </a:graphicData>
            </a:graphic>
          </wp:inline>
        </w:drawing>
      </w:r>
    </w:p>
    <w:p w14:paraId="73376EE3" w14:textId="05D865A9" w:rsidR="00F80F58" w:rsidRPr="00F26D66" w:rsidRDefault="00F80F58" w:rsidP="00F80F58">
      <w:pPr>
        <w:rPr>
          <w:lang w:val="en-US"/>
        </w:rPr>
      </w:pPr>
    </w:p>
    <w:p w14:paraId="59C0B399" w14:textId="7D8D4178" w:rsidR="004B7649" w:rsidRPr="00F26D66" w:rsidRDefault="004B7649" w:rsidP="00F80F58">
      <w:pPr>
        <w:rPr>
          <w:lang w:val="en-US"/>
        </w:rPr>
      </w:pPr>
      <w:r w:rsidRPr="00F26D66">
        <w:rPr>
          <w:lang w:val="en-US"/>
        </w:rPr>
        <w:t>All interactions are done using the aMIRA web UI.</w:t>
      </w:r>
    </w:p>
    <w:p w14:paraId="2F15A310" w14:textId="77777777" w:rsidR="004B7649" w:rsidRPr="00F26D66" w:rsidRDefault="004B7649" w:rsidP="00F80F58">
      <w:pPr>
        <w:rPr>
          <w:lang w:val="en-US"/>
        </w:rPr>
      </w:pPr>
    </w:p>
    <w:p w14:paraId="55EACF5A" w14:textId="316ACF6F" w:rsidR="00F80F58" w:rsidRPr="00F26D66" w:rsidRDefault="00F80F58" w:rsidP="00F80F58">
      <w:pPr>
        <w:pStyle w:val="Heading3"/>
        <w:rPr>
          <w:lang w:val="en-US"/>
        </w:rPr>
      </w:pPr>
      <w:bookmarkStart w:id="102" w:name="_Ref11934408"/>
      <w:bookmarkStart w:id="103" w:name="_Toc35447343"/>
      <w:r w:rsidRPr="00F26D66">
        <w:rPr>
          <w:lang w:val="en-US"/>
        </w:rPr>
        <w:lastRenderedPageBreak/>
        <w:t xml:space="preserve">Resource </w:t>
      </w:r>
      <w:r w:rsidR="00027C5F" w:rsidRPr="00F26D66">
        <w:rPr>
          <w:lang w:val="en-US"/>
        </w:rPr>
        <w:t xml:space="preserve">and Access </w:t>
      </w:r>
      <w:r w:rsidRPr="00F26D66">
        <w:rPr>
          <w:lang w:val="en-US"/>
        </w:rPr>
        <w:t>Re-Attestation</w:t>
      </w:r>
      <w:bookmarkEnd w:id="102"/>
      <w:bookmarkEnd w:id="103"/>
    </w:p>
    <w:p w14:paraId="277F0C31" w14:textId="07794285" w:rsidR="00F80F58" w:rsidRPr="00F26D66" w:rsidRDefault="0067576D" w:rsidP="00F80F58">
      <w:pPr>
        <w:rPr>
          <w:lang w:val="en-US"/>
        </w:rPr>
      </w:pPr>
      <w:r w:rsidRPr="00F26D66">
        <w:rPr>
          <w:lang w:val="en-US"/>
        </w:rPr>
        <w:t xml:space="preserve">Unlike personal network resources (PNRs), shared network resources are not strictly associated with a person and therefore do not need to be terminated when the owner leaves the company. To prevent having "orphaned" resources </w:t>
      </w:r>
      <w:r w:rsidR="00073929" w:rsidRPr="00F26D66">
        <w:rPr>
          <w:lang w:val="en-US"/>
        </w:rPr>
        <w:t>as well as</w:t>
      </w:r>
      <w:r w:rsidRPr="00F26D66">
        <w:rPr>
          <w:lang w:val="en-US"/>
        </w:rPr>
        <w:t xml:space="preserve"> an accumulation of no longer needed resources, proper lifecycle management for resources is a must.</w:t>
      </w:r>
    </w:p>
    <w:p w14:paraId="4498F332" w14:textId="4C8CD173" w:rsidR="0067576D" w:rsidRPr="00F26D66" w:rsidRDefault="0067576D" w:rsidP="00F80F58">
      <w:pPr>
        <w:rPr>
          <w:lang w:val="en-US"/>
        </w:rPr>
      </w:pPr>
    </w:p>
    <w:p w14:paraId="514C113A" w14:textId="55B314F5" w:rsidR="0067576D" w:rsidRPr="00F26D66" w:rsidRDefault="0067576D" w:rsidP="00F80F58">
      <w:pPr>
        <w:rPr>
          <w:lang w:val="en-US"/>
        </w:rPr>
      </w:pPr>
      <w:r w:rsidRPr="00F26D66">
        <w:rPr>
          <w:lang w:val="en-US"/>
        </w:rPr>
        <w:t xml:space="preserve">This is where resource re-attestation comes into play. This process is usually triggered automatically (e.g. </w:t>
      </w:r>
      <w:r w:rsidR="006214DD" w:rsidRPr="00F26D66">
        <w:rPr>
          <w:lang w:val="en-US"/>
        </w:rPr>
        <w:t>e</w:t>
      </w:r>
      <w:r w:rsidRPr="00F26D66">
        <w:rPr>
          <w:lang w:val="en-US"/>
        </w:rPr>
        <w:t>very 6 months) and is directed to the resource managers (owner and deputies) asking for:</w:t>
      </w:r>
    </w:p>
    <w:p w14:paraId="5447991F" w14:textId="6FA15C1C" w:rsidR="0067576D" w:rsidRPr="00F26D66" w:rsidRDefault="0067576D" w:rsidP="00F80F58">
      <w:pPr>
        <w:rPr>
          <w:lang w:val="en-US"/>
        </w:rPr>
      </w:pPr>
    </w:p>
    <w:p w14:paraId="1C57A32C" w14:textId="5D62D4E6" w:rsidR="0067576D" w:rsidRPr="00F26D66" w:rsidRDefault="0067576D" w:rsidP="005D2631">
      <w:pPr>
        <w:pStyle w:val="ListParagraph"/>
        <w:numPr>
          <w:ilvl w:val="0"/>
          <w:numId w:val="28"/>
        </w:numPr>
        <w:rPr>
          <w:lang w:val="en-US"/>
        </w:rPr>
      </w:pPr>
      <w:r w:rsidRPr="00F26D66">
        <w:rPr>
          <w:lang w:val="en-US"/>
        </w:rPr>
        <w:t>Confirmation that the resource is still needed</w:t>
      </w:r>
    </w:p>
    <w:p w14:paraId="338E5ACA" w14:textId="7CA3FB75" w:rsidR="0067576D" w:rsidRPr="00F26D66" w:rsidRDefault="0067576D" w:rsidP="005D2631">
      <w:pPr>
        <w:pStyle w:val="ListParagraph"/>
        <w:numPr>
          <w:ilvl w:val="0"/>
          <w:numId w:val="28"/>
        </w:numPr>
        <w:rPr>
          <w:lang w:val="en-US"/>
        </w:rPr>
      </w:pPr>
      <w:r w:rsidRPr="00F26D66">
        <w:rPr>
          <w:lang w:val="en-US"/>
        </w:rPr>
        <w:t>Confirmation that the resource managers are still valid – or asking for appropriate corrections</w:t>
      </w:r>
    </w:p>
    <w:p w14:paraId="39F2BEAD" w14:textId="4311EA13" w:rsidR="0067576D" w:rsidRPr="00F26D66" w:rsidRDefault="0067576D" w:rsidP="005D2631">
      <w:pPr>
        <w:pStyle w:val="ListParagraph"/>
        <w:numPr>
          <w:ilvl w:val="0"/>
          <w:numId w:val="28"/>
        </w:numPr>
        <w:rPr>
          <w:lang w:val="en-US"/>
        </w:rPr>
      </w:pPr>
      <w:r w:rsidRPr="00F26D66">
        <w:rPr>
          <w:lang w:val="en-US"/>
        </w:rPr>
        <w:t>Review of – and possibly corrections to – the list of current beneficiaries having access to the resource</w:t>
      </w:r>
    </w:p>
    <w:p w14:paraId="2C853BF8" w14:textId="24EACC1F" w:rsidR="0067576D" w:rsidRPr="00F26D66" w:rsidRDefault="0067576D" w:rsidP="00F80F58">
      <w:pPr>
        <w:rPr>
          <w:lang w:val="en-US"/>
        </w:rPr>
      </w:pPr>
    </w:p>
    <w:p w14:paraId="55ACE4CE" w14:textId="00714EFE" w:rsidR="00F80F58" w:rsidRPr="00F26D66" w:rsidRDefault="0067576D" w:rsidP="00F80F58">
      <w:pPr>
        <w:rPr>
          <w:lang w:val="en-US"/>
        </w:rPr>
      </w:pPr>
      <w:r w:rsidRPr="00F26D66">
        <w:rPr>
          <w:lang w:val="en-US"/>
        </w:rPr>
        <w:t>Resources that are not re-attested in time can automatically be disabled or even deleted by aMIRA.</w:t>
      </w:r>
    </w:p>
    <w:p w14:paraId="1E63C3AB" w14:textId="0467EE2E" w:rsidR="0067576D" w:rsidRPr="00F26D66" w:rsidRDefault="0067576D" w:rsidP="0067576D">
      <w:pPr>
        <w:pStyle w:val="Heading3"/>
        <w:rPr>
          <w:lang w:val="en-US"/>
        </w:rPr>
      </w:pPr>
      <w:bookmarkStart w:id="104" w:name="_Toc35447344"/>
      <w:r w:rsidRPr="00F26D66">
        <w:rPr>
          <w:lang w:val="en-US"/>
        </w:rPr>
        <w:t>Escalations</w:t>
      </w:r>
      <w:bookmarkEnd w:id="104"/>
    </w:p>
    <w:p w14:paraId="22291502" w14:textId="49D21C36" w:rsidR="0067576D" w:rsidRPr="00F26D66" w:rsidRDefault="004B7649" w:rsidP="0067576D">
      <w:pPr>
        <w:rPr>
          <w:lang w:val="en-US"/>
        </w:rPr>
      </w:pPr>
      <w:r w:rsidRPr="00F26D66">
        <w:rPr>
          <w:lang w:val="en-US"/>
        </w:rPr>
        <w:t>Requests that are not processed in time (e.g. within a configurable number of days after submission) must be escalated. aMIRA offers multi-level escalation mechanisms – for example:</w:t>
      </w:r>
    </w:p>
    <w:p w14:paraId="1C9123C1" w14:textId="32EA8BB5" w:rsidR="004B7649" w:rsidRPr="00F26D66" w:rsidRDefault="004B7649" w:rsidP="0067576D">
      <w:pPr>
        <w:rPr>
          <w:lang w:val="en-US"/>
        </w:rPr>
      </w:pPr>
    </w:p>
    <w:p w14:paraId="6AFE5DC4" w14:textId="0F544557" w:rsidR="004B7649" w:rsidRPr="00F26D66" w:rsidRDefault="004B7649" w:rsidP="005D2631">
      <w:pPr>
        <w:pStyle w:val="ListParagraph"/>
        <w:numPr>
          <w:ilvl w:val="0"/>
          <w:numId w:val="30"/>
        </w:numPr>
        <w:rPr>
          <w:lang w:val="en-US"/>
        </w:rPr>
      </w:pPr>
      <w:r w:rsidRPr="00F26D66">
        <w:rPr>
          <w:lang w:val="en-US"/>
        </w:rPr>
        <w:t>After 3 days, re-notify the resource managers</w:t>
      </w:r>
    </w:p>
    <w:p w14:paraId="672D5C4C" w14:textId="14D32441" w:rsidR="004B7649" w:rsidRPr="00F26D66" w:rsidRDefault="004B7649" w:rsidP="005D2631">
      <w:pPr>
        <w:pStyle w:val="ListParagraph"/>
        <w:numPr>
          <w:ilvl w:val="0"/>
          <w:numId w:val="30"/>
        </w:numPr>
        <w:rPr>
          <w:lang w:val="en-US"/>
        </w:rPr>
      </w:pPr>
      <w:r w:rsidRPr="00F26D66">
        <w:rPr>
          <w:lang w:val="en-US"/>
        </w:rPr>
        <w:t>After 5 days, notify the escalation contact of the resource</w:t>
      </w:r>
    </w:p>
    <w:p w14:paraId="03229966" w14:textId="4B50DAC2" w:rsidR="004B7649" w:rsidRPr="00F26D66" w:rsidRDefault="004B7649" w:rsidP="005D2631">
      <w:pPr>
        <w:pStyle w:val="ListParagraph"/>
        <w:numPr>
          <w:ilvl w:val="0"/>
          <w:numId w:val="30"/>
        </w:numPr>
        <w:rPr>
          <w:lang w:val="en-US"/>
        </w:rPr>
      </w:pPr>
      <w:r w:rsidRPr="00F26D66">
        <w:rPr>
          <w:lang w:val="en-US"/>
        </w:rPr>
        <w:t>After 8 days, notify the Service Desk</w:t>
      </w:r>
    </w:p>
    <w:p w14:paraId="00C9D2D4" w14:textId="1EC24C34" w:rsidR="0067576D" w:rsidRPr="00F26D66" w:rsidRDefault="0067576D" w:rsidP="00F80F58">
      <w:pPr>
        <w:rPr>
          <w:lang w:val="en-US"/>
        </w:rPr>
      </w:pPr>
    </w:p>
    <w:p w14:paraId="1EF2380A" w14:textId="75505464" w:rsidR="004B7649" w:rsidRPr="00F26D66" w:rsidRDefault="004B7649" w:rsidP="00F80F58">
      <w:pPr>
        <w:rPr>
          <w:lang w:val="en-US"/>
        </w:rPr>
      </w:pPr>
      <w:r w:rsidRPr="00F26D66">
        <w:rPr>
          <w:lang w:val="en-US"/>
        </w:rPr>
        <w:t>The notified person will then have the right to view and process the request in aMIRA.</w:t>
      </w:r>
    </w:p>
    <w:p w14:paraId="5F90DAF6" w14:textId="2C71709A" w:rsidR="00F80F58" w:rsidRPr="00F26D66" w:rsidRDefault="00F80F58" w:rsidP="00F80F58">
      <w:pPr>
        <w:pStyle w:val="Heading3"/>
        <w:rPr>
          <w:lang w:val="en-US"/>
        </w:rPr>
      </w:pPr>
      <w:bookmarkStart w:id="105" w:name="_Toc35447345"/>
      <w:r w:rsidRPr="00F26D66">
        <w:rPr>
          <w:lang w:val="en-US"/>
        </w:rPr>
        <w:t>Resource Decommissioning</w:t>
      </w:r>
      <w:bookmarkEnd w:id="105"/>
    </w:p>
    <w:p w14:paraId="16F992FF" w14:textId="45A2230C" w:rsidR="00F80F58" w:rsidRPr="00F26D66" w:rsidRDefault="004B7649" w:rsidP="00F80F58">
      <w:pPr>
        <w:rPr>
          <w:lang w:val="en-US"/>
        </w:rPr>
      </w:pPr>
      <w:r w:rsidRPr="00F26D66">
        <w:rPr>
          <w:lang w:val="en-US"/>
        </w:rPr>
        <w:t>A resource that is no longer needed must be decommissioned. This is usually triggered by the resource owner using the aMIRA web UI. Alternatively, it can be automatically initiated as a result of a failed resource re-attestation (i.e. resource managers didn't respond to the request).</w:t>
      </w:r>
    </w:p>
    <w:p w14:paraId="78275B8C" w14:textId="0CBA201E" w:rsidR="004B7649" w:rsidRPr="00F26D66" w:rsidRDefault="004B7649" w:rsidP="00F80F58">
      <w:pPr>
        <w:rPr>
          <w:lang w:val="en-US"/>
        </w:rPr>
      </w:pPr>
    </w:p>
    <w:p w14:paraId="3EA3A996" w14:textId="5A19A2D1" w:rsidR="00D61CB3" w:rsidRPr="00F26D66" w:rsidRDefault="004B7649" w:rsidP="00F80F58">
      <w:pPr>
        <w:rPr>
          <w:lang w:val="en-US"/>
        </w:rPr>
      </w:pPr>
      <w:r w:rsidRPr="00F26D66">
        <w:rPr>
          <w:lang w:val="en-US"/>
        </w:rPr>
        <w:t>aMIRA uses a "safe decommissioning</w:t>
      </w:r>
      <w:r w:rsidR="00D61CB3" w:rsidRPr="00F26D66">
        <w:rPr>
          <w:lang w:val="en-US"/>
        </w:rPr>
        <w:t>"</w:t>
      </w:r>
      <w:r w:rsidR="00BC63A6" w:rsidRPr="00F26D66">
        <w:rPr>
          <w:lang w:val="en-US"/>
        </w:rPr>
        <w:t xml:space="preserve"> approach</w:t>
      </w:r>
      <w:r w:rsidR="00D61CB3" w:rsidRPr="00F26D66">
        <w:rPr>
          <w:lang w:val="en-US"/>
        </w:rPr>
        <w:t>, which ensures that accidental deletions can be reverted quickly. Here is the resource decommissioning sequence:</w:t>
      </w:r>
    </w:p>
    <w:p w14:paraId="6A1F1134" w14:textId="77777777" w:rsidR="00D61CB3" w:rsidRPr="00F26D66" w:rsidRDefault="00D61CB3" w:rsidP="00F80F58">
      <w:pPr>
        <w:rPr>
          <w:lang w:val="en-US"/>
        </w:rPr>
      </w:pPr>
    </w:p>
    <w:p w14:paraId="5B6EE57B" w14:textId="0ECCE7BE" w:rsidR="004B7649" w:rsidRPr="00F26D66" w:rsidRDefault="00D61CB3" w:rsidP="005D2631">
      <w:pPr>
        <w:pStyle w:val="ListParagraph"/>
        <w:numPr>
          <w:ilvl w:val="0"/>
          <w:numId w:val="31"/>
        </w:numPr>
        <w:rPr>
          <w:lang w:val="en-US"/>
        </w:rPr>
      </w:pPr>
      <w:r w:rsidRPr="00F26D66">
        <w:rPr>
          <w:lang w:val="en-US"/>
        </w:rPr>
        <w:t xml:space="preserve">When the deletion is triggered, access to the resource is revoked immediately – thus preventing users from working with the resource. However, information about all </w:t>
      </w:r>
      <w:r w:rsidR="002921F3" w:rsidRPr="00F26D66">
        <w:rPr>
          <w:lang w:val="en-US"/>
        </w:rPr>
        <w:t xml:space="preserve">active </w:t>
      </w:r>
      <w:r w:rsidRPr="00F26D66">
        <w:rPr>
          <w:lang w:val="en-US"/>
        </w:rPr>
        <w:t xml:space="preserve">beneficiaries at the time of </w:t>
      </w:r>
      <w:r w:rsidR="00FD3CA2" w:rsidRPr="00F26D66">
        <w:rPr>
          <w:lang w:val="en-US"/>
        </w:rPr>
        <w:t xml:space="preserve">the resource </w:t>
      </w:r>
      <w:r w:rsidRPr="00F26D66">
        <w:rPr>
          <w:lang w:val="en-US"/>
        </w:rPr>
        <w:t>deletion is kept in aMIRA to enable a potential undelete.</w:t>
      </w:r>
    </w:p>
    <w:p w14:paraId="3EF50172" w14:textId="21A19DBF" w:rsidR="00D61CB3" w:rsidRPr="00F26D66" w:rsidRDefault="00D61CB3" w:rsidP="005D2631">
      <w:pPr>
        <w:pStyle w:val="ListParagraph"/>
        <w:numPr>
          <w:ilvl w:val="0"/>
          <w:numId w:val="31"/>
        </w:numPr>
        <w:rPr>
          <w:lang w:val="en-US"/>
        </w:rPr>
      </w:pPr>
      <w:r w:rsidRPr="00F26D66">
        <w:rPr>
          <w:lang w:val="en-US"/>
        </w:rPr>
        <w:t xml:space="preserve">Additionally, the resource is no longer visible in the aMIRA </w:t>
      </w:r>
      <w:r w:rsidR="00251633" w:rsidRPr="00F26D66">
        <w:rPr>
          <w:lang w:val="en-US"/>
        </w:rPr>
        <w:t>by default</w:t>
      </w:r>
      <w:r w:rsidRPr="00F26D66">
        <w:rPr>
          <w:lang w:val="en-US"/>
        </w:rPr>
        <w:t>, so users will not be able to find it for submitting access requests.</w:t>
      </w:r>
    </w:p>
    <w:p w14:paraId="4486430F" w14:textId="1D6B55F5" w:rsidR="00D61CB3" w:rsidRPr="00F26D66" w:rsidRDefault="00D61CB3" w:rsidP="005D2631">
      <w:pPr>
        <w:pStyle w:val="ListParagraph"/>
        <w:numPr>
          <w:ilvl w:val="0"/>
          <w:numId w:val="31"/>
        </w:numPr>
        <w:rPr>
          <w:lang w:val="en-US"/>
        </w:rPr>
      </w:pPr>
      <w:r w:rsidRPr="00F26D66">
        <w:rPr>
          <w:lang w:val="en-US"/>
        </w:rPr>
        <w:t>Nevertheless, the resource is kept in place for a configurable grace period. During this time, it can be undeleted, and all former</w:t>
      </w:r>
      <w:r w:rsidR="00F60C2A" w:rsidRPr="00F26D66">
        <w:rPr>
          <w:lang w:val="en-US"/>
        </w:rPr>
        <w:t xml:space="preserve"> active</w:t>
      </w:r>
      <w:r w:rsidRPr="00F26D66">
        <w:rPr>
          <w:lang w:val="en-US"/>
        </w:rPr>
        <w:t xml:space="preserve"> accesses are immediately and automatically re-granted.</w:t>
      </w:r>
    </w:p>
    <w:p w14:paraId="274890A8" w14:textId="77B8BA19" w:rsidR="00D61CB3" w:rsidRPr="00F26D66" w:rsidRDefault="00D61CB3" w:rsidP="005D2631">
      <w:pPr>
        <w:pStyle w:val="ListParagraph"/>
        <w:numPr>
          <w:ilvl w:val="0"/>
          <w:numId w:val="31"/>
        </w:numPr>
        <w:rPr>
          <w:lang w:val="en-US"/>
        </w:rPr>
      </w:pPr>
      <w:r w:rsidRPr="00F26D66">
        <w:rPr>
          <w:lang w:val="en-US"/>
        </w:rPr>
        <w:t>Once the grace period is over, aMIRA will deprovision the resource – effectively deleting the objects in the target environment.</w:t>
      </w:r>
    </w:p>
    <w:p w14:paraId="502AAE82" w14:textId="76ED9FF8" w:rsidR="00F80F58" w:rsidRPr="00F26D66" w:rsidRDefault="00F80F58" w:rsidP="00F80F58">
      <w:pPr>
        <w:rPr>
          <w:lang w:val="en-US"/>
        </w:rPr>
      </w:pPr>
    </w:p>
    <w:p w14:paraId="151ED6D2" w14:textId="17FA6DD9" w:rsidR="00D61CB3" w:rsidRPr="00F26D66" w:rsidRDefault="00D61CB3" w:rsidP="00F80F58">
      <w:pPr>
        <w:rPr>
          <w:lang w:val="en-US"/>
        </w:rPr>
      </w:pPr>
      <w:r w:rsidRPr="00F26D66">
        <w:rPr>
          <w:lang w:val="en-US"/>
        </w:rPr>
        <w:t>Alternatively, companies can decide to immediately delete resources. However, safety mechanisms are still highly recommended – for example allowing the deletion of document repositories only if they are empty (i.e. owner must ensure proper archiving of data before being allowed to delete).</w:t>
      </w:r>
    </w:p>
    <w:p w14:paraId="0EC90B5A" w14:textId="30BC3329" w:rsidR="00821C47" w:rsidRPr="00F26D66" w:rsidRDefault="00821C47" w:rsidP="00821C47">
      <w:pPr>
        <w:rPr>
          <w:lang w:val="en-US"/>
        </w:rPr>
      </w:pPr>
    </w:p>
    <w:p w14:paraId="5DA0BC52" w14:textId="77777777" w:rsidR="00821C47" w:rsidRPr="00F26D66" w:rsidRDefault="00821C47">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3F037FD1" w14:textId="52C08CF1" w:rsidR="00821C47" w:rsidRPr="00F26D66" w:rsidRDefault="00367470" w:rsidP="00821C47">
      <w:pPr>
        <w:pStyle w:val="Heading1"/>
        <w:rPr>
          <w:lang w:val="en-US"/>
        </w:rPr>
      </w:pPr>
      <w:bookmarkStart w:id="106" w:name="_Ref11928269"/>
      <w:bookmarkStart w:id="107" w:name="_Toc35447346"/>
      <w:r w:rsidRPr="00F26D66">
        <w:rPr>
          <w:lang w:val="en-US"/>
        </w:rPr>
        <w:lastRenderedPageBreak/>
        <w:t>Collections</w:t>
      </w:r>
      <w:bookmarkEnd w:id="106"/>
      <w:bookmarkEnd w:id="107"/>
    </w:p>
    <w:p w14:paraId="3FEBCD2C" w14:textId="56A31282" w:rsidR="00D00AB6" w:rsidRPr="00F26D66" w:rsidRDefault="00D00AB6" w:rsidP="00B650F9">
      <w:pPr>
        <w:rPr>
          <w:i/>
          <w:iCs/>
          <w:lang w:val="en-US"/>
        </w:rPr>
      </w:pPr>
      <w:r w:rsidRPr="00F26D66">
        <w:rPr>
          <w:i/>
          <w:iCs/>
          <w:lang w:val="en-US"/>
        </w:rPr>
        <w:t>NOTE: collections are foreseen for a later release of aMIRA.</w:t>
      </w:r>
    </w:p>
    <w:p w14:paraId="188D26D6" w14:textId="77F6C984" w:rsidR="00483F75" w:rsidRPr="00F26D66" w:rsidRDefault="00DE418B" w:rsidP="00DE418B">
      <w:pPr>
        <w:pStyle w:val="Heading2"/>
      </w:pPr>
      <w:bookmarkStart w:id="108" w:name="_Toc35447347"/>
      <w:r w:rsidRPr="00F26D66">
        <w:t>Data Model</w:t>
      </w:r>
      <w:bookmarkEnd w:id="108"/>
      <w:r w:rsidR="00483F75" w:rsidRPr="00F26D66">
        <w:t xml:space="preserve"> </w:t>
      </w:r>
    </w:p>
    <w:p w14:paraId="21F8266D" w14:textId="175CE04C" w:rsidR="007F2CEA" w:rsidRPr="00F26D66" w:rsidRDefault="007F2CEA" w:rsidP="007F2CEA">
      <w:pPr>
        <w:pStyle w:val="Heading3"/>
        <w:rPr>
          <w:lang w:val="en-US"/>
        </w:rPr>
      </w:pPr>
      <w:bookmarkStart w:id="109" w:name="_Toc35447348"/>
      <w:r w:rsidRPr="00F26D66">
        <w:rPr>
          <w:lang w:val="en-US"/>
        </w:rPr>
        <w:t>Definition</w:t>
      </w:r>
      <w:bookmarkEnd w:id="109"/>
    </w:p>
    <w:p w14:paraId="2926B166" w14:textId="5D060923" w:rsidR="00543EF9" w:rsidRPr="00F26D66" w:rsidRDefault="000926BF" w:rsidP="000926BF">
      <w:pPr>
        <w:rPr>
          <w:lang w:val="en-US"/>
        </w:rPr>
      </w:pPr>
      <w:r w:rsidRPr="00F26D66">
        <w:rPr>
          <w:lang w:val="en-US"/>
        </w:rPr>
        <w:t xml:space="preserve">aMIRA </w:t>
      </w:r>
      <w:r w:rsidR="007F2CEA" w:rsidRPr="00F26D66">
        <w:rPr>
          <w:b/>
          <w:lang w:val="en-US"/>
        </w:rPr>
        <w:t>collections</w:t>
      </w:r>
      <w:r w:rsidRPr="00F26D66">
        <w:rPr>
          <w:lang w:val="en-US"/>
        </w:rPr>
        <w:t xml:space="preserve"> are used to logically group objects. </w:t>
      </w:r>
      <w:r w:rsidR="00543EF9" w:rsidRPr="00F26D66">
        <w:rPr>
          <w:lang w:val="en-US"/>
        </w:rPr>
        <w:t xml:space="preserve">This per se doesn't yet imply a semantic to the collection – </w:t>
      </w:r>
      <w:r w:rsidR="00D20482" w:rsidRPr="00F26D66">
        <w:rPr>
          <w:lang w:val="en-US"/>
        </w:rPr>
        <w:t>instead, collection</w:t>
      </w:r>
      <w:r w:rsidR="008C6FE2" w:rsidRPr="00F26D66">
        <w:rPr>
          <w:lang w:val="en-US"/>
        </w:rPr>
        <w:t>s</w:t>
      </w:r>
      <w:r w:rsidR="00D20482" w:rsidRPr="00F26D66">
        <w:rPr>
          <w:lang w:val="en-US"/>
        </w:rPr>
        <w:t xml:space="preserve"> can be used to model quite a lot of different business scena</w:t>
      </w:r>
      <w:r w:rsidR="00FD62ED" w:rsidRPr="00F26D66">
        <w:rPr>
          <w:lang w:val="en-US"/>
        </w:rPr>
        <w:t>r</w:t>
      </w:r>
      <w:r w:rsidR="00D20482" w:rsidRPr="00F26D66">
        <w:rPr>
          <w:lang w:val="en-US"/>
        </w:rPr>
        <w:t>ios</w:t>
      </w:r>
      <w:r w:rsidR="004C17A5" w:rsidRPr="00F26D66">
        <w:rPr>
          <w:lang w:val="en-US"/>
        </w:rPr>
        <w:t xml:space="preserve">, as will be illustrated </w:t>
      </w:r>
      <w:r w:rsidR="005E05CF" w:rsidRPr="00F26D66">
        <w:rPr>
          <w:lang w:val="en-US"/>
        </w:rPr>
        <w:t>i</w:t>
      </w:r>
      <w:r w:rsidR="00543EF9" w:rsidRPr="00F26D66">
        <w:rPr>
          <w:lang w:val="en-US"/>
        </w:rPr>
        <w:t xml:space="preserve">n section </w:t>
      </w:r>
      <w:r w:rsidR="00543EF9" w:rsidRPr="00F26D66">
        <w:rPr>
          <w:lang w:val="en-US"/>
        </w:rPr>
        <w:fldChar w:fldCharType="begin"/>
      </w:r>
      <w:r w:rsidR="00543EF9" w:rsidRPr="00F26D66">
        <w:rPr>
          <w:lang w:val="en-US"/>
        </w:rPr>
        <w:instrText xml:space="preserve"> REF _Ref4164301 \r \h </w:instrText>
      </w:r>
      <w:r w:rsidR="00543EF9" w:rsidRPr="00F26D66">
        <w:rPr>
          <w:lang w:val="en-US"/>
        </w:rPr>
      </w:r>
      <w:r w:rsidR="00543EF9" w:rsidRPr="00F26D66">
        <w:rPr>
          <w:lang w:val="en-US"/>
        </w:rPr>
        <w:fldChar w:fldCharType="separate"/>
      </w:r>
      <w:r w:rsidR="0068410C">
        <w:rPr>
          <w:lang w:val="en-US"/>
        </w:rPr>
        <w:t>0</w:t>
      </w:r>
      <w:r w:rsidR="00543EF9" w:rsidRPr="00F26D66">
        <w:rPr>
          <w:lang w:val="en-US"/>
        </w:rPr>
        <w:fldChar w:fldCharType="end"/>
      </w:r>
      <w:r w:rsidR="00543EF9" w:rsidRPr="00F26D66">
        <w:rPr>
          <w:lang w:val="en-US"/>
        </w:rPr>
        <w:t>.</w:t>
      </w:r>
      <w:r w:rsidR="005E05CF" w:rsidRPr="00F26D66">
        <w:rPr>
          <w:lang w:val="en-US"/>
        </w:rPr>
        <w:t xml:space="preserve"> Objects can be associated with more than one collection at a time.</w:t>
      </w:r>
    </w:p>
    <w:p w14:paraId="5AD9BBCA" w14:textId="77777777" w:rsidR="00543EF9" w:rsidRPr="00F26D66" w:rsidRDefault="00543EF9" w:rsidP="000926BF">
      <w:pPr>
        <w:rPr>
          <w:lang w:val="en-US"/>
        </w:rPr>
      </w:pPr>
    </w:p>
    <w:p w14:paraId="2A463083" w14:textId="3D1C38FD" w:rsidR="00543EF9" w:rsidRPr="00F26D66" w:rsidRDefault="00543EF9" w:rsidP="000926BF">
      <w:pPr>
        <w:rPr>
          <w:lang w:val="en-US"/>
        </w:rPr>
      </w:pPr>
      <w:r w:rsidRPr="00F26D66">
        <w:rPr>
          <w:lang w:val="en-US"/>
        </w:rPr>
        <w:t xml:space="preserve">Like shared resources, collections have an </w:t>
      </w:r>
      <w:r w:rsidRPr="00F26D66">
        <w:rPr>
          <w:b/>
          <w:lang w:val="en-US"/>
        </w:rPr>
        <w:t>owner</w:t>
      </w:r>
      <w:r w:rsidRPr="00F26D66">
        <w:rPr>
          <w:lang w:val="en-US"/>
        </w:rPr>
        <w:t xml:space="preserve">, any number of </w:t>
      </w:r>
      <w:r w:rsidRPr="00F26D66">
        <w:rPr>
          <w:b/>
          <w:lang w:val="en-US"/>
        </w:rPr>
        <w:t>deputies</w:t>
      </w:r>
      <w:r w:rsidRPr="00F26D66">
        <w:rPr>
          <w:lang w:val="en-US"/>
        </w:rPr>
        <w:t xml:space="preserve"> and an </w:t>
      </w:r>
      <w:r w:rsidRPr="00F26D66">
        <w:rPr>
          <w:b/>
          <w:lang w:val="en-US"/>
        </w:rPr>
        <w:t>escalation contact</w:t>
      </w:r>
      <w:r w:rsidRPr="00F26D66">
        <w:rPr>
          <w:lang w:val="en-US"/>
        </w:rPr>
        <w:t>. These principals are primarily involved in the lifecycle and processes around the collections. Moreover, collections can have persons, accounts and resources associated with them.</w:t>
      </w:r>
    </w:p>
    <w:p w14:paraId="7EC3178D" w14:textId="688649CB" w:rsidR="00543EF9" w:rsidRPr="00F26D66" w:rsidRDefault="00543EF9" w:rsidP="000926BF">
      <w:pPr>
        <w:rPr>
          <w:lang w:val="en-US"/>
        </w:rPr>
      </w:pPr>
    </w:p>
    <w:p w14:paraId="02C9E1AB" w14:textId="6305ED6F" w:rsidR="00543EF9" w:rsidRPr="00F26D66" w:rsidRDefault="00543EF9" w:rsidP="000926BF">
      <w:pPr>
        <w:rPr>
          <w:lang w:val="en-US"/>
        </w:rPr>
      </w:pPr>
      <w:r w:rsidRPr="00F26D66">
        <w:rPr>
          <w:lang w:val="en-US"/>
        </w:rPr>
        <w:t>The general data model for collections is shown in the following diagram:</w:t>
      </w:r>
    </w:p>
    <w:p w14:paraId="7572B8C0" w14:textId="7CFB44BB" w:rsidR="00543EF9" w:rsidRPr="00F26D66" w:rsidRDefault="00543EF9" w:rsidP="000926BF">
      <w:pPr>
        <w:rPr>
          <w:lang w:val="en-US"/>
        </w:rPr>
      </w:pPr>
    </w:p>
    <w:p w14:paraId="4E88B6C3" w14:textId="23147953" w:rsidR="00543EF9" w:rsidRPr="00F26D66" w:rsidRDefault="00543EF9" w:rsidP="00543EF9">
      <w:pPr>
        <w:jc w:val="center"/>
        <w:rPr>
          <w:lang w:val="en-US"/>
        </w:rPr>
      </w:pPr>
      <w:r w:rsidRPr="00F26D66">
        <w:rPr>
          <w:noProof/>
          <w:lang w:val="en-US"/>
        </w:rPr>
        <w:drawing>
          <wp:inline distT="0" distB="0" distL="0" distR="0" wp14:anchorId="7E2DECD8" wp14:editId="50764D07">
            <wp:extent cx="6296025" cy="4756150"/>
            <wp:effectExtent l="0" t="0" r="952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96025" cy="4756150"/>
                    </a:xfrm>
                    <a:prstGeom prst="rect">
                      <a:avLst/>
                    </a:prstGeom>
                    <a:noFill/>
                    <a:ln>
                      <a:noFill/>
                    </a:ln>
                  </pic:spPr>
                </pic:pic>
              </a:graphicData>
            </a:graphic>
          </wp:inline>
        </w:drawing>
      </w:r>
    </w:p>
    <w:p w14:paraId="531F0950" w14:textId="7EE7812D" w:rsidR="00543EF9" w:rsidRPr="00F26D66" w:rsidRDefault="00543EF9" w:rsidP="000926BF">
      <w:pPr>
        <w:rPr>
          <w:lang w:val="en-US"/>
        </w:rPr>
      </w:pPr>
    </w:p>
    <w:p w14:paraId="1253A525" w14:textId="5391AEB7" w:rsidR="00543EF9" w:rsidRPr="00F26D66" w:rsidRDefault="00543EF9" w:rsidP="000926BF">
      <w:pPr>
        <w:rPr>
          <w:lang w:val="en-US"/>
        </w:rPr>
      </w:pPr>
      <w:r w:rsidRPr="00F26D66">
        <w:rPr>
          <w:lang w:val="en-US"/>
        </w:rPr>
        <w:t>In this example, the collection…</w:t>
      </w:r>
    </w:p>
    <w:p w14:paraId="0A5BD433" w14:textId="61FBE20E" w:rsidR="00543EF9" w:rsidRPr="00F26D66" w:rsidRDefault="00543EF9" w:rsidP="000926BF">
      <w:pPr>
        <w:rPr>
          <w:lang w:val="en-US"/>
        </w:rPr>
      </w:pPr>
    </w:p>
    <w:p w14:paraId="171C1924" w14:textId="0323F425" w:rsidR="00543EF9" w:rsidRPr="00F26D66" w:rsidRDefault="00543EF9" w:rsidP="00083C10">
      <w:pPr>
        <w:pStyle w:val="ListParagraph"/>
        <w:numPr>
          <w:ilvl w:val="0"/>
          <w:numId w:val="44"/>
        </w:numPr>
        <w:rPr>
          <w:lang w:val="en-US"/>
        </w:rPr>
      </w:pPr>
      <w:r w:rsidRPr="00F26D66">
        <w:rPr>
          <w:lang w:val="en-US"/>
        </w:rPr>
        <w:t>… has persons associated as members,</w:t>
      </w:r>
    </w:p>
    <w:p w14:paraId="1559DD86" w14:textId="44221C7C" w:rsidR="00543EF9" w:rsidRPr="00F26D66" w:rsidRDefault="00543EF9" w:rsidP="00083C10">
      <w:pPr>
        <w:pStyle w:val="ListParagraph"/>
        <w:numPr>
          <w:ilvl w:val="0"/>
          <w:numId w:val="44"/>
        </w:numPr>
        <w:rPr>
          <w:lang w:val="en-US"/>
        </w:rPr>
      </w:pPr>
      <w:r w:rsidRPr="00F26D66">
        <w:rPr>
          <w:lang w:val="en-US"/>
        </w:rPr>
        <w:t>… three associated resources – where two of them inherit owner, deputies and escalation contact from the collection,</w:t>
      </w:r>
    </w:p>
    <w:p w14:paraId="6BABA0CE" w14:textId="343EDE7E" w:rsidR="00543EF9" w:rsidRPr="00F26D66" w:rsidRDefault="00543EF9" w:rsidP="00083C10">
      <w:pPr>
        <w:pStyle w:val="ListParagraph"/>
        <w:numPr>
          <w:ilvl w:val="0"/>
          <w:numId w:val="44"/>
        </w:numPr>
        <w:rPr>
          <w:lang w:val="en-US"/>
        </w:rPr>
      </w:pPr>
      <w:r w:rsidRPr="00F26D66">
        <w:rPr>
          <w:lang w:val="en-US"/>
        </w:rPr>
        <w:t>… two associated accounts,</w:t>
      </w:r>
    </w:p>
    <w:p w14:paraId="6AEA461D" w14:textId="7DC11299" w:rsidR="00543EF9" w:rsidRPr="00F26D66" w:rsidRDefault="00543EF9" w:rsidP="00083C10">
      <w:pPr>
        <w:pStyle w:val="ListParagraph"/>
        <w:numPr>
          <w:ilvl w:val="0"/>
          <w:numId w:val="44"/>
        </w:numPr>
        <w:rPr>
          <w:lang w:val="en-US"/>
        </w:rPr>
      </w:pPr>
      <w:r w:rsidRPr="00F26D66">
        <w:rPr>
          <w:lang w:val="en-US"/>
        </w:rPr>
        <w:t>… is related to a parent collection.</w:t>
      </w:r>
    </w:p>
    <w:p w14:paraId="11EB1B8D" w14:textId="2DE376B1" w:rsidR="00543EF9" w:rsidRPr="00F26D66" w:rsidRDefault="00543EF9" w:rsidP="000926BF">
      <w:pPr>
        <w:rPr>
          <w:lang w:val="en-US"/>
        </w:rPr>
      </w:pPr>
    </w:p>
    <w:p w14:paraId="0A4D2677" w14:textId="3FB217DF" w:rsidR="00543EF9" w:rsidRPr="00F26D66" w:rsidRDefault="00543EF9" w:rsidP="000926BF">
      <w:pPr>
        <w:rPr>
          <w:lang w:val="en-US"/>
        </w:rPr>
      </w:pPr>
      <w:r w:rsidRPr="00F26D66">
        <w:rPr>
          <w:lang w:val="en-US"/>
        </w:rPr>
        <w:t>These mechanisms will be used to model a variety of business cases.</w:t>
      </w:r>
    </w:p>
    <w:p w14:paraId="168EB740" w14:textId="1AFF5846" w:rsidR="0085080E" w:rsidRPr="00F26D66" w:rsidRDefault="0085080E" w:rsidP="0085080E">
      <w:pPr>
        <w:rPr>
          <w:lang w:val="en-US"/>
        </w:rPr>
      </w:pPr>
    </w:p>
    <w:p w14:paraId="50EA38A4" w14:textId="1BE48139" w:rsidR="0085080E" w:rsidRPr="00F26D66" w:rsidRDefault="007F2CEA" w:rsidP="007F2CEA">
      <w:pPr>
        <w:pStyle w:val="Heading3"/>
        <w:rPr>
          <w:lang w:val="en-US"/>
        </w:rPr>
      </w:pPr>
      <w:bookmarkStart w:id="110" w:name="_Toc35447349"/>
      <w:r w:rsidRPr="00F26D66">
        <w:rPr>
          <w:lang w:val="en-US"/>
        </w:rPr>
        <w:t>Default Types</w:t>
      </w:r>
      <w:bookmarkEnd w:id="110"/>
    </w:p>
    <w:p w14:paraId="09815B16" w14:textId="5C14989E" w:rsidR="00A558CE" w:rsidRPr="00F26D66" w:rsidRDefault="00A558CE" w:rsidP="00A558CE">
      <w:pPr>
        <w:rPr>
          <w:lang w:val="en-US"/>
        </w:rPr>
      </w:pPr>
      <w:r w:rsidRPr="00F26D66">
        <w:rPr>
          <w:lang w:val="en-US"/>
        </w:rPr>
        <w:t xml:space="preserve">Type configurations can be used to tailor the </w:t>
      </w:r>
      <w:r w:rsidR="00F74098" w:rsidRPr="00F26D66">
        <w:rPr>
          <w:lang w:val="en-US"/>
        </w:rPr>
        <w:t>collections</w:t>
      </w:r>
      <w:r w:rsidRPr="00F26D66">
        <w:rPr>
          <w:lang w:val="en-US"/>
        </w:rPr>
        <w:t xml:space="preserve"> managed in aMIRA to the actual needs of the company. aMIRA provides several default types out of the box, which can be used as a starting point.</w:t>
      </w:r>
    </w:p>
    <w:p w14:paraId="3A3F310B" w14:textId="77777777" w:rsidR="00693663" w:rsidRPr="00F26D66" w:rsidRDefault="00693663" w:rsidP="00A558CE">
      <w:pPr>
        <w:rPr>
          <w:lang w:val="en-US"/>
        </w:rPr>
      </w:pPr>
    </w:p>
    <w:p w14:paraId="5140258A" w14:textId="3A1E018B" w:rsidR="00693663" w:rsidRPr="00F26D66" w:rsidRDefault="00693663" w:rsidP="00A558CE">
      <w:pPr>
        <w:rPr>
          <w:lang w:val="en-US"/>
        </w:rPr>
      </w:pPr>
      <w:r w:rsidRPr="00F26D66">
        <w:rPr>
          <w:lang w:val="en-US"/>
        </w:rPr>
        <w:t>The defaults cover scenarios like:</w:t>
      </w:r>
    </w:p>
    <w:p w14:paraId="09E78790" w14:textId="64C1D5F5" w:rsidR="00543EF9" w:rsidRPr="00F26D66" w:rsidRDefault="00543EF9" w:rsidP="007F2CEA">
      <w:pPr>
        <w:rPr>
          <w:lang w:val="en-US"/>
        </w:rPr>
      </w:pPr>
    </w:p>
    <w:p w14:paraId="7B3A052C" w14:textId="27093E30" w:rsidR="00543EF9" w:rsidRPr="00F26D66" w:rsidRDefault="00543EF9" w:rsidP="00083C10">
      <w:pPr>
        <w:pStyle w:val="ListParagraph"/>
        <w:numPr>
          <w:ilvl w:val="0"/>
          <w:numId w:val="45"/>
        </w:numPr>
        <w:rPr>
          <w:lang w:val="en-US"/>
        </w:rPr>
      </w:pPr>
      <w:r w:rsidRPr="00F26D66">
        <w:rPr>
          <w:lang w:val="en-US"/>
        </w:rPr>
        <w:t>Organizations</w:t>
      </w:r>
    </w:p>
    <w:p w14:paraId="03BFE24C" w14:textId="2E0B75A4" w:rsidR="00543EF9" w:rsidRPr="00F26D66" w:rsidRDefault="00543EF9" w:rsidP="00083C10">
      <w:pPr>
        <w:pStyle w:val="ListParagraph"/>
        <w:numPr>
          <w:ilvl w:val="0"/>
          <w:numId w:val="45"/>
        </w:numPr>
        <w:rPr>
          <w:lang w:val="en-US"/>
        </w:rPr>
      </w:pPr>
      <w:r w:rsidRPr="00F26D66">
        <w:rPr>
          <w:lang w:val="en-US"/>
        </w:rPr>
        <w:t>Project teams</w:t>
      </w:r>
    </w:p>
    <w:p w14:paraId="272963F5" w14:textId="42097C10" w:rsidR="00543EF9" w:rsidRPr="00F26D66" w:rsidRDefault="00543EF9" w:rsidP="00083C10">
      <w:pPr>
        <w:pStyle w:val="ListParagraph"/>
        <w:numPr>
          <w:ilvl w:val="0"/>
          <w:numId w:val="45"/>
        </w:numPr>
        <w:rPr>
          <w:lang w:val="en-US"/>
        </w:rPr>
      </w:pPr>
      <w:r w:rsidRPr="00F26D66">
        <w:rPr>
          <w:lang w:val="en-US"/>
        </w:rPr>
        <w:t>IT services</w:t>
      </w:r>
    </w:p>
    <w:p w14:paraId="00E94FDA" w14:textId="62B54186" w:rsidR="00543EF9" w:rsidRPr="00F26D66" w:rsidRDefault="00543EF9" w:rsidP="00083C10">
      <w:pPr>
        <w:pStyle w:val="ListParagraph"/>
        <w:numPr>
          <w:ilvl w:val="0"/>
          <w:numId w:val="45"/>
        </w:numPr>
        <w:rPr>
          <w:lang w:val="en-US"/>
        </w:rPr>
      </w:pPr>
      <w:r w:rsidRPr="00F26D66">
        <w:rPr>
          <w:lang w:val="en-US"/>
        </w:rPr>
        <w:t>…</w:t>
      </w:r>
    </w:p>
    <w:p w14:paraId="6C260FB0" w14:textId="645CE1F0" w:rsidR="007F2CEA" w:rsidRPr="00F26D66" w:rsidRDefault="007F2CEA" w:rsidP="007F2CEA">
      <w:pPr>
        <w:rPr>
          <w:lang w:val="en-US"/>
        </w:rPr>
      </w:pPr>
    </w:p>
    <w:p w14:paraId="5A549644" w14:textId="1A1F5828" w:rsidR="007F2CEA" w:rsidRPr="00F26D66" w:rsidRDefault="007F2CEA" w:rsidP="007F2CEA">
      <w:pPr>
        <w:pStyle w:val="Heading2"/>
      </w:pPr>
      <w:bookmarkStart w:id="111" w:name="_Toc35447350"/>
      <w:r w:rsidRPr="00F26D66">
        <w:t>Object Status and Lifecycle</w:t>
      </w:r>
      <w:bookmarkEnd w:id="111"/>
    </w:p>
    <w:p w14:paraId="6864DDAC" w14:textId="7247CE0A" w:rsidR="00DA2DF5" w:rsidRPr="00F26D66" w:rsidRDefault="008435E5" w:rsidP="008435E5">
      <w:pPr>
        <w:rPr>
          <w:lang w:val="en-US"/>
        </w:rPr>
      </w:pPr>
      <w:r w:rsidRPr="00F26D66">
        <w:rPr>
          <w:lang w:val="en-US"/>
        </w:rPr>
        <w:t>Collections</w:t>
      </w:r>
      <w:r w:rsidR="00FD1FAE" w:rsidRPr="00F26D66">
        <w:rPr>
          <w:lang w:val="en-US"/>
        </w:rPr>
        <w:t xml:space="preserve"> have their own status value, which </w:t>
      </w:r>
      <w:r w:rsidR="00DC1DD7" w:rsidRPr="00F26D66">
        <w:rPr>
          <w:lang w:val="en-US"/>
        </w:rPr>
        <w:t>can be related to the objects contained in the collection.</w:t>
      </w:r>
      <w:r w:rsidR="00DA2DF5" w:rsidRPr="00F26D66">
        <w:rPr>
          <w:lang w:val="en-US"/>
        </w:rPr>
        <w:t xml:space="preserve"> </w:t>
      </w:r>
      <w:r w:rsidR="00CF5013" w:rsidRPr="00F26D66">
        <w:rPr>
          <w:lang w:val="en-US"/>
        </w:rPr>
        <w:t xml:space="preserve">Status propagation and/or status aggregation can be used </w:t>
      </w:r>
      <w:r w:rsidR="00A4763E" w:rsidRPr="00F26D66">
        <w:rPr>
          <w:lang w:val="en-US"/>
        </w:rPr>
        <w:t>on collections</w:t>
      </w:r>
      <w:r w:rsidR="003D4150" w:rsidRPr="00F26D66">
        <w:rPr>
          <w:lang w:val="en-US"/>
        </w:rPr>
        <w:t>, e.g.:</w:t>
      </w:r>
    </w:p>
    <w:p w14:paraId="56028960" w14:textId="77777777" w:rsidR="003D4150" w:rsidRPr="00F26D66" w:rsidRDefault="003D4150" w:rsidP="008435E5">
      <w:pPr>
        <w:rPr>
          <w:lang w:val="en-US"/>
        </w:rPr>
      </w:pPr>
    </w:p>
    <w:p w14:paraId="4B2DBA92" w14:textId="77777777" w:rsidR="003D4150" w:rsidRPr="00F26D66" w:rsidRDefault="003D4150" w:rsidP="003D4150">
      <w:pPr>
        <w:pStyle w:val="ListParagraph"/>
        <w:numPr>
          <w:ilvl w:val="0"/>
          <w:numId w:val="111"/>
        </w:numPr>
        <w:rPr>
          <w:lang w:val="en-US"/>
        </w:rPr>
      </w:pPr>
      <w:r w:rsidRPr="00F26D66">
        <w:rPr>
          <w:lang w:val="en-US"/>
        </w:rPr>
        <w:t>Disabling a collection could automatically disable all objects it contains</w:t>
      </w:r>
    </w:p>
    <w:p w14:paraId="263D660C" w14:textId="77777777" w:rsidR="00730C52" w:rsidRPr="00F26D66" w:rsidRDefault="00B240A3" w:rsidP="003D4150">
      <w:pPr>
        <w:pStyle w:val="ListParagraph"/>
        <w:numPr>
          <w:ilvl w:val="0"/>
          <w:numId w:val="111"/>
        </w:numPr>
        <w:rPr>
          <w:lang w:val="en-US"/>
        </w:rPr>
      </w:pPr>
      <w:r w:rsidRPr="00F26D66">
        <w:rPr>
          <w:lang w:val="en-US"/>
        </w:rPr>
        <w:t xml:space="preserve">The status of the collection could be a </w:t>
      </w:r>
      <w:r w:rsidR="00730C52" w:rsidRPr="00F26D66">
        <w:rPr>
          <w:lang w:val="en-US"/>
        </w:rPr>
        <w:t>aggregation of the status of the contained objects</w:t>
      </w:r>
    </w:p>
    <w:p w14:paraId="546A5B1D" w14:textId="167CF1A0" w:rsidR="007F2CEA" w:rsidRPr="00F26D66" w:rsidRDefault="007F2CEA" w:rsidP="007F2CEA">
      <w:pPr>
        <w:rPr>
          <w:lang w:val="en-US"/>
        </w:rPr>
      </w:pPr>
    </w:p>
    <w:p w14:paraId="524E3834" w14:textId="039D026A" w:rsidR="007F2CEA" w:rsidRPr="00F26D66" w:rsidRDefault="007F2CEA" w:rsidP="007F2CEA">
      <w:pPr>
        <w:pStyle w:val="Heading2"/>
      </w:pPr>
      <w:bookmarkStart w:id="112" w:name="_Toc35447351"/>
      <w:r w:rsidRPr="00F26D66">
        <w:t>Default Lifecycle</w:t>
      </w:r>
      <w:bookmarkEnd w:id="112"/>
    </w:p>
    <w:p w14:paraId="39726138" w14:textId="11FFA4DE" w:rsidR="008031F8" w:rsidRPr="00F26D66" w:rsidRDefault="008031F8" w:rsidP="008031F8">
      <w:pPr>
        <w:rPr>
          <w:lang w:val="en-US"/>
        </w:rPr>
      </w:pPr>
      <w:r w:rsidRPr="00F26D66">
        <w:rPr>
          <w:lang w:val="en-US"/>
        </w:rPr>
        <w:t xml:space="preserve">Like other objects managed by aMIRA, also collection have a defined lifecycle. It is </w:t>
      </w:r>
      <w:r w:rsidR="0060266A" w:rsidRPr="00F26D66">
        <w:rPr>
          <w:lang w:val="en-US"/>
        </w:rPr>
        <w:t>similar to the one of shared network resources.</w:t>
      </w:r>
    </w:p>
    <w:p w14:paraId="2709A296" w14:textId="77777777" w:rsidR="0060266A" w:rsidRPr="00F26D66" w:rsidRDefault="0060266A" w:rsidP="008031F8">
      <w:pPr>
        <w:rPr>
          <w:lang w:val="en-US"/>
        </w:rPr>
      </w:pPr>
    </w:p>
    <w:p w14:paraId="76004390" w14:textId="77777777" w:rsidR="007F2CEA" w:rsidRPr="00F26D66" w:rsidRDefault="007F2CEA" w:rsidP="007F2CEA">
      <w:pPr>
        <w:rPr>
          <w:lang w:val="en-US"/>
        </w:rPr>
      </w:pPr>
    </w:p>
    <w:p w14:paraId="1398CD39" w14:textId="77777777" w:rsidR="000926BF" w:rsidRPr="00F26D66" w:rsidRDefault="000926BF" w:rsidP="000926BF">
      <w:pPr>
        <w:rPr>
          <w:lang w:val="en-US"/>
        </w:rPr>
      </w:pPr>
    </w:p>
    <w:p w14:paraId="6943E2E8" w14:textId="77777777" w:rsidR="00F53CFD" w:rsidRPr="00F26D66" w:rsidRDefault="00F53CFD" w:rsidP="00F53CFD">
      <w:pPr>
        <w:rPr>
          <w:lang w:val="en-US"/>
        </w:rPr>
      </w:pPr>
    </w:p>
    <w:p w14:paraId="317D3A69" w14:textId="77777777" w:rsidR="00064A9B" w:rsidRPr="00F26D66" w:rsidRDefault="00064A9B">
      <w:pPr>
        <w:spacing w:line="240" w:lineRule="auto"/>
        <w:jc w:val="left"/>
        <w:rPr>
          <w:rFonts w:cs="Arial"/>
          <w:bCs/>
          <w:iCs/>
          <w:color w:val="4F81BD" w:themeColor="accent1"/>
          <w:sz w:val="28"/>
          <w:szCs w:val="28"/>
          <w:lang w:val="en-US"/>
        </w:rPr>
      </w:pPr>
      <w:bookmarkStart w:id="113" w:name="_Ref4164301"/>
      <w:r w:rsidRPr="00F26D66">
        <w:rPr>
          <w:lang w:val="en-US"/>
        </w:rPr>
        <w:br w:type="page"/>
      </w:r>
    </w:p>
    <w:p w14:paraId="368BAB82" w14:textId="4E446901" w:rsidR="00821C47" w:rsidRPr="00F26D66" w:rsidRDefault="007F2CEA" w:rsidP="00821C47">
      <w:pPr>
        <w:pStyle w:val="Heading2"/>
      </w:pPr>
      <w:bookmarkStart w:id="114" w:name="_Toc35447352"/>
      <w:r w:rsidRPr="00F26D66">
        <w:lastRenderedPageBreak/>
        <w:t xml:space="preserve">Business Processes and </w:t>
      </w:r>
      <w:r w:rsidR="00DE418B" w:rsidRPr="00F26D66">
        <w:t>Use Cases</w:t>
      </w:r>
      <w:bookmarkEnd w:id="113"/>
      <w:bookmarkEnd w:id="114"/>
    </w:p>
    <w:p w14:paraId="31243B5B" w14:textId="69C37FF6" w:rsidR="00543EF9" w:rsidRPr="00F26D66" w:rsidRDefault="00DC7D05" w:rsidP="00543EF9">
      <w:pPr>
        <w:rPr>
          <w:lang w:val="en-US"/>
        </w:rPr>
      </w:pPr>
      <w:r w:rsidRPr="00F26D66">
        <w:rPr>
          <w:lang w:val="en-US"/>
        </w:rPr>
        <w:t>Collections provide a very flexible mechanism to model and manage a variety of business scenarios. The following sections provide a few examples</w:t>
      </w:r>
      <w:r w:rsidR="00A675DD" w:rsidRPr="00F26D66">
        <w:rPr>
          <w:lang w:val="en-US"/>
        </w:rPr>
        <w:t xml:space="preserve"> – focusing on individual aspects.</w:t>
      </w:r>
    </w:p>
    <w:p w14:paraId="0C10F8C8" w14:textId="7A4A921D" w:rsidR="00A675DD" w:rsidRPr="00F26D66" w:rsidRDefault="00A675DD" w:rsidP="00543EF9">
      <w:pPr>
        <w:rPr>
          <w:lang w:val="en-US"/>
        </w:rPr>
      </w:pPr>
    </w:p>
    <w:p w14:paraId="7ACA7195" w14:textId="5A0DAF90" w:rsidR="001A0F97" w:rsidRPr="00F26D66" w:rsidRDefault="00A675DD" w:rsidP="001A0F97">
      <w:pPr>
        <w:rPr>
          <w:lang w:val="en-US"/>
        </w:rPr>
      </w:pPr>
      <w:r w:rsidRPr="00F26D66">
        <w:rPr>
          <w:lang w:val="en-US"/>
        </w:rPr>
        <w:t>However, the real power of collections comes from the combination of two or more of these scenarios</w:t>
      </w:r>
      <w:r w:rsidR="00B0336A" w:rsidRPr="00F26D66">
        <w:rPr>
          <w:lang w:val="en-US"/>
        </w:rPr>
        <w:t>, as shown in an example in section</w:t>
      </w:r>
      <w:r w:rsidR="00A85535" w:rsidRPr="00F26D66">
        <w:rPr>
          <w:lang w:val="en-US"/>
        </w:rPr>
        <w:t xml:space="preserve"> </w:t>
      </w:r>
      <w:r w:rsidR="00A85535" w:rsidRPr="00F26D66">
        <w:rPr>
          <w:lang w:val="en-US"/>
        </w:rPr>
        <w:fldChar w:fldCharType="begin"/>
      </w:r>
      <w:r w:rsidR="00A85535" w:rsidRPr="00F26D66">
        <w:rPr>
          <w:lang w:val="en-US"/>
        </w:rPr>
        <w:instrText xml:space="preserve"> REF _Ref11941475 \r \h </w:instrText>
      </w:r>
      <w:r w:rsidR="00A85535" w:rsidRPr="00F26D66">
        <w:rPr>
          <w:lang w:val="en-US"/>
        </w:rPr>
      </w:r>
      <w:r w:rsidR="00A85535" w:rsidRPr="00F26D66">
        <w:rPr>
          <w:lang w:val="en-US"/>
        </w:rPr>
        <w:fldChar w:fldCharType="separate"/>
      </w:r>
      <w:r w:rsidR="0068410C">
        <w:rPr>
          <w:lang w:val="en-US"/>
        </w:rPr>
        <w:t>5.4.7</w:t>
      </w:r>
      <w:r w:rsidR="00A85535" w:rsidRPr="00F26D66">
        <w:rPr>
          <w:lang w:val="en-US"/>
        </w:rPr>
        <w:fldChar w:fldCharType="end"/>
      </w:r>
      <w:r w:rsidRPr="00F26D66">
        <w:rPr>
          <w:lang w:val="en-US"/>
        </w:rPr>
        <w:t>.</w:t>
      </w:r>
    </w:p>
    <w:p w14:paraId="06F27014" w14:textId="1488F34E" w:rsidR="00BA2991" w:rsidRPr="00F26D66" w:rsidRDefault="0062230D" w:rsidP="0062230D">
      <w:pPr>
        <w:pStyle w:val="Heading3"/>
        <w:rPr>
          <w:lang w:val="en-US"/>
        </w:rPr>
      </w:pPr>
      <w:bookmarkStart w:id="115" w:name="_Toc35447353"/>
      <w:r w:rsidRPr="00F26D66">
        <w:rPr>
          <w:lang w:val="en-US"/>
        </w:rPr>
        <w:t>Organization</w:t>
      </w:r>
      <w:r w:rsidR="00DC7D05" w:rsidRPr="00F26D66">
        <w:rPr>
          <w:lang w:val="en-US"/>
        </w:rPr>
        <w:t>s</w:t>
      </w:r>
      <w:bookmarkEnd w:id="115"/>
    </w:p>
    <w:p w14:paraId="1320E147" w14:textId="4710EA1A" w:rsidR="0030099E" w:rsidRPr="00F26D66" w:rsidRDefault="00DC7D05" w:rsidP="00DC7D05">
      <w:pPr>
        <w:rPr>
          <w:lang w:val="en-US"/>
        </w:rPr>
      </w:pPr>
      <w:r w:rsidRPr="00F26D66">
        <w:rPr>
          <w:lang w:val="en-US"/>
        </w:rPr>
        <w:t>Probably the most obvious usage of collections is to model the organization of a company.</w:t>
      </w:r>
      <w:r w:rsidR="0030099E" w:rsidRPr="00F26D66">
        <w:rPr>
          <w:lang w:val="en-US"/>
        </w:rPr>
        <w:t xml:space="preserve"> This includes the permanent line organization (e.g. divisions, departments, teams, …) as well as temporary organizations (e.g. project teams).</w:t>
      </w:r>
    </w:p>
    <w:p w14:paraId="31131CA4" w14:textId="77777777" w:rsidR="0030099E" w:rsidRPr="00F26D66" w:rsidRDefault="0030099E" w:rsidP="00DC7D05">
      <w:pPr>
        <w:rPr>
          <w:lang w:val="en-US"/>
        </w:rPr>
      </w:pPr>
    </w:p>
    <w:p w14:paraId="0BD2CEE5" w14:textId="4728EE3B" w:rsidR="00DC7D05" w:rsidRPr="00F26D66" w:rsidRDefault="0030099E" w:rsidP="00DC7D05">
      <w:pPr>
        <w:rPr>
          <w:lang w:val="en-US"/>
        </w:rPr>
      </w:pPr>
      <w:r w:rsidRPr="00F26D66">
        <w:rPr>
          <w:lang w:val="en-US"/>
        </w:rPr>
        <w:t>Associates</w:t>
      </w:r>
      <w:r w:rsidR="00DC7D05" w:rsidRPr="00F26D66">
        <w:rPr>
          <w:lang w:val="en-US"/>
        </w:rPr>
        <w:t xml:space="preserve"> are assigned to a collection – or to several collections – according to their affiliation in the company:</w:t>
      </w:r>
    </w:p>
    <w:p w14:paraId="08481718" w14:textId="77777777" w:rsidR="001054BA" w:rsidRPr="00F26D66" w:rsidRDefault="001054BA" w:rsidP="00DC7D05">
      <w:pPr>
        <w:rPr>
          <w:lang w:val="en-US"/>
        </w:rPr>
      </w:pPr>
    </w:p>
    <w:p w14:paraId="5150FF16" w14:textId="3DF7F38F" w:rsidR="00DC7D05" w:rsidRPr="00F26D66" w:rsidRDefault="001054BA" w:rsidP="00DC7D05">
      <w:pPr>
        <w:jc w:val="center"/>
        <w:rPr>
          <w:lang w:val="en-US"/>
        </w:rPr>
      </w:pPr>
      <w:r w:rsidRPr="00F26D66">
        <w:rPr>
          <w:noProof/>
          <w:lang w:val="en-US"/>
        </w:rPr>
        <w:drawing>
          <wp:inline distT="0" distB="0" distL="0" distR="0" wp14:anchorId="2A109A80" wp14:editId="43CEF9F8">
            <wp:extent cx="4249064" cy="33706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54483" cy="3374976"/>
                    </a:xfrm>
                    <a:prstGeom prst="rect">
                      <a:avLst/>
                    </a:prstGeom>
                    <a:noFill/>
                    <a:ln>
                      <a:noFill/>
                    </a:ln>
                  </pic:spPr>
                </pic:pic>
              </a:graphicData>
            </a:graphic>
          </wp:inline>
        </w:drawing>
      </w:r>
    </w:p>
    <w:p w14:paraId="244C7F27" w14:textId="77777777" w:rsidR="0030099E" w:rsidRPr="00F26D66" w:rsidRDefault="0030099E" w:rsidP="00DC7D05">
      <w:pPr>
        <w:rPr>
          <w:lang w:val="en-US"/>
        </w:rPr>
      </w:pPr>
    </w:p>
    <w:p w14:paraId="1BE5A0FE" w14:textId="3359C0E4" w:rsidR="00DC7D05" w:rsidRPr="00F26D66" w:rsidRDefault="00DC7D05" w:rsidP="00DC7D05">
      <w:pPr>
        <w:rPr>
          <w:lang w:val="en-US"/>
        </w:rPr>
      </w:pPr>
      <w:r w:rsidRPr="00F26D66">
        <w:rPr>
          <w:lang w:val="en-US"/>
        </w:rPr>
        <w:t>The manager of an organization is set as the owner of the collection and deputies can be managed as needed.</w:t>
      </w:r>
      <w:r w:rsidR="00797EE2" w:rsidRPr="00F26D66">
        <w:rPr>
          <w:lang w:val="en-US"/>
        </w:rPr>
        <w:t xml:space="preserve"> Both can manage the association of team members to their team collection.</w:t>
      </w:r>
    </w:p>
    <w:p w14:paraId="1549BF46" w14:textId="0891B26E" w:rsidR="0097038C" w:rsidRPr="00F26D66" w:rsidRDefault="0097038C" w:rsidP="00DC7D05">
      <w:pPr>
        <w:rPr>
          <w:lang w:val="en-US"/>
        </w:rPr>
      </w:pPr>
    </w:p>
    <w:p w14:paraId="758208C7" w14:textId="7227CEDB" w:rsidR="002F6A49" w:rsidRPr="00F26D66" w:rsidRDefault="0097038C" w:rsidP="00DC7D05">
      <w:pPr>
        <w:rPr>
          <w:lang w:val="en-US"/>
        </w:rPr>
      </w:pPr>
      <w:r w:rsidRPr="00F26D66">
        <w:rPr>
          <w:lang w:val="en-US"/>
        </w:rPr>
        <w:t xml:space="preserve">Automatic </w:t>
      </w:r>
      <w:r w:rsidR="002F6A49" w:rsidRPr="00F26D66">
        <w:rPr>
          <w:lang w:val="en-US"/>
        </w:rPr>
        <w:t xml:space="preserve">assignment/de-assignment of members (e.g. based on </w:t>
      </w:r>
      <w:r w:rsidR="00D95C9A" w:rsidRPr="00F26D66">
        <w:rPr>
          <w:lang w:val="en-US"/>
        </w:rPr>
        <w:t>person properties)</w:t>
      </w:r>
      <w:r w:rsidR="00AC3E02" w:rsidRPr="00F26D66">
        <w:rPr>
          <w:lang w:val="en-US"/>
        </w:rPr>
        <w:t xml:space="preserve"> </w:t>
      </w:r>
      <w:r w:rsidRPr="00F26D66">
        <w:rPr>
          <w:lang w:val="en-US"/>
        </w:rPr>
        <w:t xml:space="preserve">is supported by </w:t>
      </w:r>
      <w:r w:rsidR="00AC3E02" w:rsidRPr="00F26D66">
        <w:rPr>
          <w:lang w:val="en-US"/>
        </w:rPr>
        <w:t>business policy automation</w:t>
      </w:r>
      <w:r w:rsidRPr="00F26D66">
        <w:rPr>
          <w:lang w:val="en-US"/>
        </w:rPr>
        <w:t xml:space="preserve"> (see</w:t>
      </w:r>
      <w:r w:rsidR="00E71916" w:rsidRPr="00F26D66">
        <w:rPr>
          <w:lang w:val="en-US"/>
        </w:rPr>
        <w:t xml:space="preserve"> section </w:t>
      </w:r>
      <w:r w:rsidR="00E71916" w:rsidRPr="00F26D66">
        <w:rPr>
          <w:lang w:val="en-US"/>
        </w:rPr>
        <w:fldChar w:fldCharType="begin"/>
      </w:r>
      <w:r w:rsidR="00E71916" w:rsidRPr="00F26D66">
        <w:rPr>
          <w:lang w:val="en-US"/>
        </w:rPr>
        <w:instrText xml:space="preserve"> REF _Ref10550093 \r \h  \* MERGEFORMAT </w:instrText>
      </w:r>
      <w:r w:rsidR="00E71916" w:rsidRPr="00F26D66">
        <w:rPr>
          <w:lang w:val="en-US"/>
        </w:rPr>
      </w:r>
      <w:r w:rsidR="00E71916" w:rsidRPr="00F26D66">
        <w:rPr>
          <w:lang w:val="en-US"/>
        </w:rPr>
        <w:fldChar w:fldCharType="separate"/>
      </w:r>
      <w:r w:rsidR="0068410C">
        <w:rPr>
          <w:lang w:val="en-US"/>
        </w:rPr>
        <w:t>6</w:t>
      </w:r>
      <w:r w:rsidR="00E71916" w:rsidRPr="00F26D66">
        <w:rPr>
          <w:lang w:val="en-US"/>
        </w:rPr>
        <w:fldChar w:fldCharType="end"/>
      </w:r>
      <w:r w:rsidR="00E71916" w:rsidRPr="00F26D66">
        <w:rPr>
          <w:lang w:val="en-US"/>
        </w:rPr>
        <w:t>)</w:t>
      </w:r>
      <w:r w:rsidR="00AC3E02" w:rsidRPr="00F26D66">
        <w:rPr>
          <w:lang w:val="en-US"/>
        </w:rPr>
        <w:t>.</w:t>
      </w:r>
    </w:p>
    <w:p w14:paraId="6D961DC4" w14:textId="06C75F0D" w:rsidR="00DC7D05" w:rsidRPr="00F26D66" w:rsidRDefault="00DC7D05" w:rsidP="00DC7D05">
      <w:pPr>
        <w:rPr>
          <w:lang w:val="en-US"/>
        </w:rPr>
      </w:pPr>
    </w:p>
    <w:p w14:paraId="329F2B7A" w14:textId="77777777" w:rsidR="00312D9E" w:rsidRPr="00F26D66" w:rsidRDefault="00312D9E">
      <w:pPr>
        <w:spacing w:line="240" w:lineRule="auto"/>
        <w:jc w:val="left"/>
        <w:rPr>
          <w:lang w:val="en-US"/>
        </w:rPr>
      </w:pPr>
      <w:r w:rsidRPr="00F26D66">
        <w:rPr>
          <w:lang w:val="en-US"/>
        </w:rPr>
        <w:br w:type="page"/>
      </w:r>
    </w:p>
    <w:p w14:paraId="2996356A" w14:textId="2B4C8BE2" w:rsidR="0030099E" w:rsidRPr="00F26D66" w:rsidRDefault="0030099E" w:rsidP="00DC7D05">
      <w:pPr>
        <w:rPr>
          <w:lang w:val="en-US"/>
        </w:rPr>
      </w:pPr>
      <w:r w:rsidRPr="00F26D66">
        <w:rPr>
          <w:lang w:val="en-US"/>
        </w:rPr>
        <w:lastRenderedPageBreak/>
        <w:t xml:space="preserve">Using the parent-relation it is </w:t>
      </w:r>
      <w:r w:rsidR="00064A9B" w:rsidRPr="00F26D66">
        <w:rPr>
          <w:lang w:val="en-US"/>
        </w:rPr>
        <w:t xml:space="preserve">also </w:t>
      </w:r>
      <w:r w:rsidRPr="00F26D66">
        <w:rPr>
          <w:lang w:val="en-US"/>
        </w:rPr>
        <w:t>possible to model organizational hierarchies:</w:t>
      </w:r>
    </w:p>
    <w:p w14:paraId="46D2988E" w14:textId="3F236CC1" w:rsidR="0030099E" w:rsidRPr="00F26D66" w:rsidRDefault="0030099E" w:rsidP="00DC7D05">
      <w:pPr>
        <w:rPr>
          <w:lang w:val="en-US"/>
        </w:rPr>
      </w:pPr>
    </w:p>
    <w:p w14:paraId="4D0FF357" w14:textId="3D36049F" w:rsidR="0030099E" w:rsidRPr="00F26D66" w:rsidRDefault="005C4FEC" w:rsidP="0030099E">
      <w:pPr>
        <w:jc w:val="center"/>
        <w:rPr>
          <w:lang w:val="en-US"/>
        </w:rPr>
      </w:pPr>
      <w:r w:rsidRPr="00F26D66">
        <w:rPr>
          <w:noProof/>
          <w:lang w:val="en-US"/>
        </w:rPr>
        <w:drawing>
          <wp:inline distT="0" distB="0" distL="0" distR="0" wp14:anchorId="3DA73F08" wp14:editId="70E5C043">
            <wp:extent cx="3785751" cy="219641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04642" cy="2207377"/>
                    </a:xfrm>
                    <a:prstGeom prst="rect">
                      <a:avLst/>
                    </a:prstGeom>
                    <a:noFill/>
                    <a:ln>
                      <a:noFill/>
                    </a:ln>
                  </pic:spPr>
                </pic:pic>
              </a:graphicData>
            </a:graphic>
          </wp:inline>
        </w:drawing>
      </w:r>
    </w:p>
    <w:p w14:paraId="55AA7CC5" w14:textId="77777777" w:rsidR="00A675DD" w:rsidRPr="00F26D66" w:rsidRDefault="00A675DD" w:rsidP="0062230D">
      <w:pPr>
        <w:rPr>
          <w:lang w:val="en-US"/>
        </w:rPr>
      </w:pPr>
    </w:p>
    <w:p w14:paraId="59AB0926" w14:textId="1DB4A389" w:rsidR="0062230D" w:rsidRPr="00F26D66" w:rsidRDefault="0062230D" w:rsidP="0062230D">
      <w:pPr>
        <w:pStyle w:val="Heading3"/>
        <w:rPr>
          <w:lang w:val="en-US"/>
        </w:rPr>
      </w:pPr>
      <w:bookmarkStart w:id="116" w:name="_Ref10556360"/>
      <w:bookmarkStart w:id="117" w:name="_Toc35447354"/>
      <w:r w:rsidRPr="00F26D66">
        <w:rPr>
          <w:lang w:val="en-US"/>
        </w:rPr>
        <w:t xml:space="preserve">Access </w:t>
      </w:r>
      <w:r w:rsidR="00A675DD" w:rsidRPr="00F26D66">
        <w:rPr>
          <w:lang w:val="en-US"/>
        </w:rPr>
        <w:t xml:space="preserve">Role </w:t>
      </w:r>
      <w:r w:rsidRPr="00F26D66">
        <w:rPr>
          <w:lang w:val="en-US"/>
        </w:rPr>
        <w:t>Profile</w:t>
      </w:r>
      <w:bookmarkEnd w:id="116"/>
      <w:bookmarkEnd w:id="117"/>
    </w:p>
    <w:p w14:paraId="420176E8" w14:textId="451F2CE3" w:rsidR="00997563" w:rsidRPr="00F26D66" w:rsidRDefault="00A675DD" w:rsidP="0062230D">
      <w:pPr>
        <w:rPr>
          <w:lang w:val="en-US"/>
        </w:rPr>
      </w:pPr>
      <w:r w:rsidRPr="00F26D66">
        <w:rPr>
          <w:lang w:val="en-US"/>
        </w:rPr>
        <w:t xml:space="preserve">Collections can be used to define </w:t>
      </w:r>
      <w:r w:rsidR="00997563" w:rsidRPr="00F26D66">
        <w:rPr>
          <w:lang w:val="en-US"/>
        </w:rPr>
        <w:t xml:space="preserve">generic </w:t>
      </w:r>
      <w:r w:rsidRPr="00F26D66">
        <w:rPr>
          <w:lang w:val="en-US"/>
        </w:rPr>
        <w:t>access role profiles that cover a set of resource access permissions</w:t>
      </w:r>
      <w:r w:rsidR="00997563" w:rsidRPr="00F26D66">
        <w:rPr>
          <w:lang w:val="en-US"/>
        </w:rPr>
        <w:t>, such as all accesses that a person requires based on a specific role in the organization.</w:t>
      </w:r>
    </w:p>
    <w:p w14:paraId="47915A17" w14:textId="77777777" w:rsidR="00997563" w:rsidRPr="00F26D66" w:rsidRDefault="00997563" w:rsidP="0062230D">
      <w:pPr>
        <w:rPr>
          <w:lang w:val="en-US"/>
        </w:rPr>
      </w:pPr>
    </w:p>
    <w:p w14:paraId="58089D09" w14:textId="6AE0553A" w:rsidR="00997563" w:rsidRPr="00F26D66" w:rsidRDefault="00A675DD" w:rsidP="0062230D">
      <w:pPr>
        <w:rPr>
          <w:lang w:val="en-US"/>
        </w:rPr>
      </w:pPr>
      <w:r w:rsidRPr="00F26D66">
        <w:rPr>
          <w:lang w:val="en-US"/>
        </w:rPr>
        <w:t xml:space="preserve">Essentially, </w:t>
      </w:r>
      <w:r w:rsidR="00997563" w:rsidRPr="00F26D66">
        <w:rPr>
          <w:lang w:val="en-US"/>
        </w:rPr>
        <w:t xml:space="preserve">collections represent the roles in the organization and are used as the beneficiaries of </w:t>
      </w:r>
      <w:r w:rsidRPr="00F26D66">
        <w:rPr>
          <w:lang w:val="en-US"/>
        </w:rPr>
        <w:t>network resources</w:t>
      </w:r>
      <w:r w:rsidR="00997563" w:rsidRPr="00F26D66">
        <w:rPr>
          <w:lang w:val="en-US"/>
        </w:rPr>
        <w:t>. Once assigned to such a collection, persons get the whole set of access permissions indirectly:</w:t>
      </w:r>
    </w:p>
    <w:p w14:paraId="75500CC2" w14:textId="254B6D06" w:rsidR="00997563" w:rsidRPr="00F26D66" w:rsidRDefault="00997563" w:rsidP="0062230D">
      <w:pPr>
        <w:rPr>
          <w:lang w:val="en-US"/>
        </w:rPr>
      </w:pPr>
    </w:p>
    <w:p w14:paraId="59A246F6" w14:textId="2E849B66" w:rsidR="00997563" w:rsidRPr="00F26D66" w:rsidRDefault="001054BA" w:rsidP="00997563">
      <w:pPr>
        <w:jc w:val="center"/>
        <w:rPr>
          <w:lang w:val="en-US"/>
        </w:rPr>
      </w:pPr>
      <w:r w:rsidRPr="00F26D66">
        <w:rPr>
          <w:noProof/>
          <w:lang w:val="en-US"/>
        </w:rPr>
        <w:drawing>
          <wp:inline distT="0" distB="0" distL="0" distR="0" wp14:anchorId="2999ADDE" wp14:editId="1DA68F06">
            <wp:extent cx="5005276" cy="3015281"/>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17002" cy="3022345"/>
                    </a:xfrm>
                    <a:prstGeom prst="rect">
                      <a:avLst/>
                    </a:prstGeom>
                    <a:noFill/>
                    <a:ln>
                      <a:noFill/>
                    </a:ln>
                  </pic:spPr>
                </pic:pic>
              </a:graphicData>
            </a:graphic>
          </wp:inline>
        </w:drawing>
      </w:r>
    </w:p>
    <w:p w14:paraId="678FF5C7" w14:textId="77777777" w:rsidR="00A675DD" w:rsidRPr="00F26D66" w:rsidRDefault="00A675DD" w:rsidP="0062230D">
      <w:pPr>
        <w:rPr>
          <w:lang w:val="en-US"/>
        </w:rPr>
      </w:pPr>
    </w:p>
    <w:p w14:paraId="2DCBBF0B" w14:textId="02DFBD81" w:rsidR="0062230D" w:rsidRPr="00F26D66" w:rsidRDefault="00797EE2" w:rsidP="0062230D">
      <w:pPr>
        <w:rPr>
          <w:lang w:val="en-US"/>
        </w:rPr>
      </w:pPr>
      <w:r w:rsidRPr="00F26D66">
        <w:rPr>
          <w:lang w:val="en-US"/>
        </w:rPr>
        <w:t>In this example, the collection "Finance Controller Role" encompasses all resource accesses that a person acting as a controller must have. The owner of the collection can now assign persons to her role and hence grant access to the desired resources.</w:t>
      </w:r>
    </w:p>
    <w:p w14:paraId="5C75B41C" w14:textId="320AEC3F" w:rsidR="00872C2B" w:rsidRPr="00F26D66" w:rsidRDefault="00872C2B" w:rsidP="0062230D">
      <w:pPr>
        <w:rPr>
          <w:lang w:val="en-US"/>
        </w:rPr>
      </w:pPr>
    </w:p>
    <w:p w14:paraId="7BAF680B" w14:textId="7C264CDD" w:rsidR="00872C2B" w:rsidRPr="00F26D66" w:rsidRDefault="00872C2B" w:rsidP="00872C2B">
      <w:pPr>
        <w:rPr>
          <w:lang w:val="en-US"/>
        </w:rPr>
      </w:pPr>
      <w:r w:rsidRPr="00F26D66">
        <w:rPr>
          <w:lang w:val="en-US"/>
        </w:rPr>
        <w:t xml:space="preserve">Automatic assignment/de-assignment of members (e.g. based on person properties) is supported by business policy automation (see section </w:t>
      </w:r>
      <w:r w:rsidRPr="00F26D66">
        <w:rPr>
          <w:lang w:val="en-US"/>
        </w:rPr>
        <w:fldChar w:fldCharType="begin"/>
      </w:r>
      <w:r w:rsidRPr="00F26D66">
        <w:rPr>
          <w:lang w:val="en-US"/>
        </w:rPr>
        <w:instrText xml:space="preserve"> REF _Ref10550093 \r \h  \* MERGEFORMAT </w:instrText>
      </w:r>
      <w:r w:rsidRPr="00F26D66">
        <w:rPr>
          <w:lang w:val="en-US"/>
        </w:rPr>
      </w:r>
      <w:r w:rsidRPr="00F26D66">
        <w:rPr>
          <w:lang w:val="en-US"/>
        </w:rPr>
        <w:fldChar w:fldCharType="separate"/>
      </w:r>
      <w:r w:rsidR="0068410C">
        <w:rPr>
          <w:lang w:val="en-US"/>
        </w:rPr>
        <w:t>6</w:t>
      </w:r>
      <w:r w:rsidRPr="00F26D66">
        <w:rPr>
          <w:lang w:val="en-US"/>
        </w:rPr>
        <w:fldChar w:fldCharType="end"/>
      </w:r>
      <w:r w:rsidRPr="00F26D66">
        <w:rPr>
          <w:lang w:val="en-US"/>
        </w:rPr>
        <w:t>).</w:t>
      </w:r>
    </w:p>
    <w:p w14:paraId="6815EED2" w14:textId="77777777" w:rsidR="00872C2B" w:rsidRPr="00F26D66" w:rsidRDefault="00872C2B" w:rsidP="0062230D">
      <w:pPr>
        <w:rPr>
          <w:lang w:val="en-US"/>
        </w:rPr>
      </w:pPr>
    </w:p>
    <w:p w14:paraId="18224A10" w14:textId="4730E28A" w:rsidR="0062230D" w:rsidRPr="00F26D66" w:rsidRDefault="00064A9B" w:rsidP="00064A9B">
      <w:pPr>
        <w:pStyle w:val="Heading3"/>
        <w:rPr>
          <w:lang w:val="en-US"/>
        </w:rPr>
      </w:pPr>
      <w:bookmarkStart w:id="118" w:name="_Toc35447355"/>
      <w:r w:rsidRPr="00F26D66">
        <w:rPr>
          <w:lang w:val="en-US"/>
        </w:rPr>
        <w:lastRenderedPageBreak/>
        <w:t>Non-Personal Objects</w:t>
      </w:r>
      <w:bookmarkEnd w:id="118"/>
    </w:p>
    <w:p w14:paraId="2F6D097B" w14:textId="1A829DFD" w:rsidR="00064A9B" w:rsidRPr="00F26D66" w:rsidRDefault="00064A9B" w:rsidP="0062230D">
      <w:pPr>
        <w:rPr>
          <w:lang w:val="en-US"/>
        </w:rPr>
      </w:pPr>
      <w:r w:rsidRPr="00F26D66">
        <w:rPr>
          <w:lang w:val="en-US"/>
        </w:rPr>
        <w:t>Quite often it is necessary to manage objects that are not directly "representing" a person, such as a helpdesk, an external institution that the company is doing business with, … In these scenarios, collections somehow play the role of non-personal (or generic) identities, which then can own the necessary resources.</w:t>
      </w:r>
    </w:p>
    <w:p w14:paraId="1FF3A1E4" w14:textId="155A9495" w:rsidR="00064A9B" w:rsidRPr="00F26D66" w:rsidRDefault="00064A9B" w:rsidP="0062230D">
      <w:pPr>
        <w:rPr>
          <w:lang w:val="en-US"/>
        </w:rPr>
      </w:pPr>
    </w:p>
    <w:p w14:paraId="4F02DE56" w14:textId="36B25AD6" w:rsidR="00064A9B" w:rsidRPr="00F26D66" w:rsidRDefault="001054BA" w:rsidP="00064A9B">
      <w:pPr>
        <w:jc w:val="center"/>
        <w:rPr>
          <w:lang w:val="en-US"/>
        </w:rPr>
      </w:pPr>
      <w:r w:rsidRPr="00F26D66">
        <w:rPr>
          <w:noProof/>
          <w:lang w:val="en-US"/>
        </w:rPr>
        <w:drawing>
          <wp:inline distT="0" distB="0" distL="0" distR="0" wp14:anchorId="60B9E501" wp14:editId="066E2E0C">
            <wp:extent cx="4780758" cy="34432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89586" cy="3449565"/>
                    </a:xfrm>
                    <a:prstGeom prst="rect">
                      <a:avLst/>
                    </a:prstGeom>
                    <a:noFill/>
                    <a:ln>
                      <a:noFill/>
                    </a:ln>
                  </pic:spPr>
                </pic:pic>
              </a:graphicData>
            </a:graphic>
          </wp:inline>
        </w:drawing>
      </w:r>
    </w:p>
    <w:p w14:paraId="33D391FA" w14:textId="3594651E" w:rsidR="00064A9B" w:rsidRPr="00F26D66" w:rsidRDefault="00064A9B" w:rsidP="0062230D">
      <w:pPr>
        <w:rPr>
          <w:lang w:val="en-US"/>
        </w:rPr>
      </w:pPr>
    </w:p>
    <w:p w14:paraId="18F80FF6" w14:textId="4AE642AD" w:rsidR="00064A9B" w:rsidRPr="00F26D66" w:rsidRDefault="00797EE2" w:rsidP="0062230D">
      <w:pPr>
        <w:rPr>
          <w:lang w:val="en-US"/>
        </w:rPr>
      </w:pPr>
      <w:r w:rsidRPr="00F26D66">
        <w:rPr>
          <w:lang w:val="en-US"/>
        </w:rPr>
        <w:t>In this example, the collection represents the Helpdesk with its shared mailbox, which grants access to the collection itself. In other words, persons associated with the collection – the helpdesk agents in this case – automatically get access to the shared mailbox.</w:t>
      </w:r>
    </w:p>
    <w:p w14:paraId="5F5387A9" w14:textId="5AF98D74" w:rsidR="00064A9B" w:rsidRPr="00F26D66" w:rsidRDefault="00064A9B" w:rsidP="0062230D">
      <w:pPr>
        <w:rPr>
          <w:lang w:val="en-US"/>
        </w:rPr>
      </w:pPr>
    </w:p>
    <w:p w14:paraId="32B487CA" w14:textId="4BF3530C" w:rsidR="00797EE2" w:rsidRPr="00F26D66" w:rsidRDefault="00797EE2" w:rsidP="0062230D">
      <w:pPr>
        <w:rPr>
          <w:lang w:val="en-US"/>
        </w:rPr>
      </w:pPr>
    </w:p>
    <w:p w14:paraId="50C5CA20" w14:textId="71E7CF84" w:rsidR="00797EE2" w:rsidRPr="00F26D66" w:rsidRDefault="00797EE2" w:rsidP="00797EE2">
      <w:pPr>
        <w:pStyle w:val="Heading3"/>
        <w:rPr>
          <w:lang w:val="en-US"/>
        </w:rPr>
      </w:pPr>
      <w:bookmarkStart w:id="119" w:name="_Toc35447356"/>
      <w:r w:rsidRPr="00F26D66">
        <w:rPr>
          <w:lang w:val="en-US"/>
        </w:rPr>
        <w:t>External Institutions and Service Providers</w:t>
      </w:r>
      <w:bookmarkEnd w:id="119"/>
    </w:p>
    <w:p w14:paraId="6510ED5E" w14:textId="5CA142B8" w:rsidR="00797EE2" w:rsidRPr="00F26D66" w:rsidRDefault="00797EE2" w:rsidP="00797EE2">
      <w:pPr>
        <w:rPr>
          <w:lang w:val="en-US"/>
        </w:rPr>
      </w:pPr>
      <w:r w:rsidRPr="00F26D66">
        <w:rPr>
          <w:lang w:val="en-US"/>
        </w:rPr>
        <w:t>External institutions and services providers requiring access to the company's network can be modeled with collections quite elegantly.</w:t>
      </w:r>
    </w:p>
    <w:p w14:paraId="31898747" w14:textId="00AD62C3" w:rsidR="00797EE2" w:rsidRPr="00F26D66" w:rsidRDefault="00797EE2" w:rsidP="00797EE2">
      <w:pPr>
        <w:rPr>
          <w:lang w:val="en-US"/>
        </w:rPr>
      </w:pPr>
    </w:p>
    <w:p w14:paraId="16B279F5" w14:textId="2F21F828" w:rsidR="00797EE2" w:rsidRPr="00F26D66" w:rsidRDefault="00797EE2" w:rsidP="00797EE2">
      <w:pPr>
        <w:rPr>
          <w:lang w:val="en-US"/>
        </w:rPr>
      </w:pPr>
      <w:r w:rsidRPr="00F26D66">
        <w:rPr>
          <w:lang w:val="en-US"/>
        </w:rPr>
        <w:t>In case of non-personal</w:t>
      </w:r>
      <w:r w:rsidR="001054BA" w:rsidRPr="00F26D66">
        <w:rPr>
          <w:lang w:val="en-US"/>
        </w:rPr>
        <w:t xml:space="preserve"> (generic)</w:t>
      </w:r>
      <w:r w:rsidRPr="00F26D66">
        <w:rPr>
          <w:lang w:val="en-US"/>
        </w:rPr>
        <w:t xml:space="preserve"> accounts, the collection represents e.g. the service provider and its associated persons, and acts as the owner of the account(s) at the same time:</w:t>
      </w:r>
    </w:p>
    <w:p w14:paraId="3A35F7AC" w14:textId="6CA67680" w:rsidR="00797EE2" w:rsidRPr="00F26D66" w:rsidRDefault="00797EE2" w:rsidP="00797EE2">
      <w:pPr>
        <w:rPr>
          <w:lang w:val="en-US"/>
        </w:rPr>
      </w:pPr>
    </w:p>
    <w:p w14:paraId="491D07D5" w14:textId="2535B01F" w:rsidR="00797EE2" w:rsidRPr="00F26D66" w:rsidRDefault="001054BA" w:rsidP="00797EE2">
      <w:pPr>
        <w:jc w:val="center"/>
        <w:rPr>
          <w:lang w:val="en-US"/>
        </w:rPr>
      </w:pPr>
      <w:r w:rsidRPr="00F26D66">
        <w:rPr>
          <w:noProof/>
          <w:lang w:val="en-US"/>
        </w:rPr>
        <w:lastRenderedPageBreak/>
        <w:drawing>
          <wp:inline distT="0" distB="0" distL="0" distR="0" wp14:anchorId="52CE0FE8" wp14:editId="1F98F7A3">
            <wp:extent cx="4172539" cy="28659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6390" cy="2875462"/>
                    </a:xfrm>
                    <a:prstGeom prst="rect">
                      <a:avLst/>
                    </a:prstGeom>
                    <a:noFill/>
                    <a:ln>
                      <a:noFill/>
                    </a:ln>
                  </pic:spPr>
                </pic:pic>
              </a:graphicData>
            </a:graphic>
          </wp:inline>
        </w:drawing>
      </w:r>
    </w:p>
    <w:p w14:paraId="47B94A70" w14:textId="2A4AEF1B" w:rsidR="00797EE2" w:rsidRPr="00F26D66" w:rsidRDefault="00797EE2" w:rsidP="00797EE2">
      <w:pPr>
        <w:rPr>
          <w:lang w:val="en-US"/>
        </w:rPr>
      </w:pPr>
    </w:p>
    <w:p w14:paraId="1DC7C40D" w14:textId="23573489" w:rsidR="00797EE2" w:rsidRPr="00F26D66" w:rsidRDefault="00797EE2" w:rsidP="00797EE2">
      <w:pPr>
        <w:rPr>
          <w:lang w:val="en-US"/>
        </w:rPr>
      </w:pPr>
      <w:r w:rsidRPr="00F26D66">
        <w:rPr>
          <w:lang w:val="en-US"/>
        </w:rPr>
        <w:t xml:space="preserve">In case </w:t>
      </w:r>
      <w:r w:rsidR="008557AD" w:rsidRPr="00F26D66">
        <w:rPr>
          <w:lang w:val="en-US"/>
        </w:rPr>
        <w:t>the service provider's personnel is using p</w:t>
      </w:r>
      <w:r w:rsidRPr="00F26D66">
        <w:rPr>
          <w:lang w:val="en-US"/>
        </w:rPr>
        <w:t xml:space="preserve">ersonal accounts, the collection still represents </w:t>
      </w:r>
      <w:r w:rsidR="008557AD" w:rsidRPr="00F26D66">
        <w:rPr>
          <w:lang w:val="en-US"/>
        </w:rPr>
        <w:t>the service provider and the associated persons:</w:t>
      </w:r>
    </w:p>
    <w:p w14:paraId="63873173" w14:textId="5B1AB444" w:rsidR="008557AD" w:rsidRPr="00F26D66" w:rsidRDefault="008557AD" w:rsidP="00797EE2">
      <w:pPr>
        <w:rPr>
          <w:lang w:val="en-US"/>
        </w:rPr>
      </w:pPr>
    </w:p>
    <w:p w14:paraId="2A827DFB" w14:textId="6555912F" w:rsidR="008557AD" w:rsidRPr="00F26D66" w:rsidRDefault="001054BA" w:rsidP="008557AD">
      <w:pPr>
        <w:jc w:val="center"/>
        <w:rPr>
          <w:lang w:val="en-US"/>
        </w:rPr>
      </w:pPr>
      <w:r w:rsidRPr="00F26D66">
        <w:rPr>
          <w:noProof/>
          <w:lang w:val="en-US"/>
        </w:rPr>
        <w:drawing>
          <wp:inline distT="0" distB="0" distL="0" distR="0" wp14:anchorId="2DE1E3AB" wp14:editId="3CA8D519">
            <wp:extent cx="5399883" cy="19834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14031" cy="1988694"/>
                    </a:xfrm>
                    <a:prstGeom prst="rect">
                      <a:avLst/>
                    </a:prstGeom>
                    <a:noFill/>
                    <a:ln>
                      <a:noFill/>
                    </a:ln>
                  </pic:spPr>
                </pic:pic>
              </a:graphicData>
            </a:graphic>
          </wp:inline>
        </w:drawing>
      </w:r>
    </w:p>
    <w:p w14:paraId="622E1120" w14:textId="64D3C4BB" w:rsidR="008557AD" w:rsidRPr="00F26D66" w:rsidRDefault="008557AD" w:rsidP="00797EE2">
      <w:pPr>
        <w:rPr>
          <w:lang w:val="en-US"/>
        </w:rPr>
      </w:pPr>
    </w:p>
    <w:p w14:paraId="2B2F15DF" w14:textId="722B77C0" w:rsidR="008557AD" w:rsidRPr="00F26D66" w:rsidRDefault="001054BA" w:rsidP="00797EE2">
      <w:pPr>
        <w:rPr>
          <w:lang w:val="en-US"/>
        </w:rPr>
      </w:pPr>
      <w:r w:rsidRPr="00F26D66">
        <w:rPr>
          <w:lang w:val="en-US"/>
        </w:rPr>
        <w:t>In both scenarios, the owner of the collection is designated as the internal responsible for the relation of the service provider.</w:t>
      </w:r>
    </w:p>
    <w:p w14:paraId="5A44D3B6" w14:textId="77777777" w:rsidR="00797EE2" w:rsidRPr="00F26D66" w:rsidRDefault="00797EE2" w:rsidP="0062230D">
      <w:pPr>
        <w:rPr>
          <w:lang w:val="en-US"/>
        </w:rPr>
      </w:pPr>
    </w:p>
    <w:p w14:paraId="3AA178FB" w14:textId="5E08B46E" w:rsidR="00797EE2" w:rsidRPr="00F26D66" w:rsidRDefault="00797EE2" w:rsidP="0062230D">
      <w:pPr>
        <w:rPr>
          <w:lang w:val="en-US"/>
        </w:rPr>
      </w:pPr>
    </w:p>
    <w:p w14:paraId="0EFEB994" w14:textId="459CDE6E" w:rsidR="000E4A56" w:rsidRPr="00F26D66" w:rsidRDefault="000E4A56" w:rsidP="000E4A56">
      <w:pPr>
        <w:pStyle w:val="Heading3"/>
        <w:rPr>
          <w:lang w:val="en-US"/>
        </w:rPr>
      </w:pPr>
      <w:bookmarkStart w:id="120" w:name="_Toc35447357"/>
      <w:r w:rsidRPr="00F26D66">
        <w:rPr>
          <w:lang w:val="en-US"/>
        </w:rPr>
        <w:t>Simplified Resource Management</w:t>
      </w:r>
      <w:bookmarkEnd w:id="120"/>
    </w:p>
    <w:p w14:paraId="2E0E0ED5" w14:textId="7C6C2E0A" w:rsidR="000E4A56" w:rsidRPr="00F26D66" w:rsidRDefault="005E00B4" w:rsidP="000E4A56">
      <w:pPr>
        <w:rPr>
          <w:lang w:val="en-US"/>
        </w:rPr>
      </w:pPr>
      <w:r w:rsidRPr="00F26D66">
        <w:rPr>
          <w:lang w:val="en-US"/>
        </w:rPr>
        <w:t>For more centralized IT organizations, individual persons can be the owners of quite a lot of resources. Rather than managing this ownership individually, resources can be grouped using a collection and configured to inherit the resource manager associations (owner, deputies and escalation contact) from the collection:</w:t>
      </w:r>
    </w:p>
    <w:p w14:paraId="5D2F293F" w14:textId="76470F88" w:rsidR="005E00B4" w:rsidRPr="00F26D66" w:rsidRDefault="005E00B4" w:rsidP="000E4A56">
      <w:pPr>
        <w:rPr>
          <w:lang w:val="en-US"/>
        </w:rPr>
      </w:pPr>
    </w:p>
    <w:p w14:paraId="1F2BDBCE" w14:textId="7273541A" w:rsidR="005E00B4" w:rsidRPr="00F26D66" w:rsidRDefault="005E00B4" w:rsidP="005E00B4">
      <w:pPr>
        <w:jc w:val="center"/>
        <w:rPr>
          <w:lang w:val="en-US"/>
        </w:rPr>
      </w:pPr>
      <w:r w:rsidRPr="00F26D66">
        <w:rPr>
          <w:noProof/>
          <w:lang w:val="en-US"/>
        </w:rPr>
        <w:lastRenderedPageBreak/>
        <w:drawing>
          <wp:inline distT="0" distB="0" distL="0" distR="0" wp14:anchorId="4DB40963" wp14:editId="293C536F">
            <wp:extent cx="4920384" cy="44619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44388" cy="4483750"/>
                    </a:xfrm>
                    <a:prstGeom prst="rect">
                      <a:avLst/>
                    </a:prstGeom>
                    <a:noFill/>
                    <a:ln>
                      <a:noFill/>
                    </a:ln>
                  </pic:spPr>
                </pic:pic>
              </a:graphicData>
            </a:graphic>
          </wp:inline>
        </w:drawing>
      </w:r>
    </w:p>
    <w:p w14:paraId="7F6EAE5A" w14:textId="3A138210" w:rsidR="005E00B4" w:rsidRPr="00F26D66" w:rsidRDefault="005E00B4" w:rsidP="000E4A56">
      <w:pPr>
        <w:rPr>
          <w:lang w:val="en-US"/>
        </w:rPr>
      </w:pPr>
    </w:p>
    <w:p w14:paraId="04DF4FED" w14:textId="45D8C4DF" w:rsidR="005E00B4" w:rsidRPr="00F26D66" w:rsidRDefault="005E00B4" w:rsidP="0062230D">
      <w:pPr>
        <w:rPr>
          <w:lang w:val="en-US"/>
        </w:rPr>
      </w:pPr>
      <w:r w:rsidRPr="00F26D66">
        <w:rPr>
          <w:lang w:val="en-US"/>
        </w:rPr>
        <w:t>As a nice side-effect, this also allows handing over the whole set of resources to a different owner in a single operation.</w:t>
      </w:r>
    </w:p>
    <w:p w14:paraId="01C99B81" w14:textId="77777777" w:rsidR="005E00B4" w:rsidRPr="00F26D66" w:rsidRDefault="005E00B4" w:rsidP="0062230D">
      <w:pPr>
        <w:rPr>
          <w:lang w:val="en-US"/>
        </w:rPr>
      </w:pPr>
    </w:p>
    <w:p w14:paraId="70248027" w14:textId="77640F9F" w:rsidR="0062230D" w:rsidRPr="00F26D66" w:rsidRDefault="00797EE2" w:rsidP="0062230D">
      <w:pPr>
        <w:pStyle w:val="Heading3"/>
        <w:rPr>
          <w:lang w:val="en-US"/>
        </w:rPr>
      </w:pPr>
      <w:bookmarkStart w:id="121" w:name="_Toc35447358"/>
      <w:r w:rsidRPr="00F26D66">
        <w:rPr>
          <w:lang w:val="en-US"/>
        </w:rPr>
        <w:t>Complex IT Services</w:t>
      </w:r>
      <w:bookmarkEnd w:id="121"/>
    </w:p>
    <w:p w14:paraId="4C5B4472" w14:textId="39DD621D" w:rsidR="00797EE2" w:rsidRPr="00F26D66" w:rsidRDefault="00C55AAA" w:rsidP="0062230D">
      <w:pPr>
        <w:rPr>
          <w:lang w:val="en-US"/>
        </w:rPr>
      </w:pPr>
      <w:r w:rsidRPr="00F26D66">
        <w:rPr>
          <w:lang w:val="en-US"/>
        </w:rPr>
        <w:t>In today's organizations, IT resources are usually managed as (complex and possibly abstract) IT services that encompass all building blocks. Collections can be used quite naturally to model IT services:</w:t>
      </w:r>
    </w:p>
    <w:p w14:paraId="7D09D30A" w14:textId="65744BF8" w:rsidR="00C55AAA" w:rsidRPr="00F26D66" w:rsidRDefault="00C55AAA" w:rsidP="0062230D">
      <w:pPr>
        <w:rPr>
          <w:lang w:val="en-US"/>
        </w:rPr>
      </w:pPr>
    </w:p>
    <w:p w14:paraId="399352D1" w14:textId="7FA83EAB" w:rsidR="00C55AAA" w:rsidRPr="00F26D66" w:rsidRDefault="00724C81" w:rsidP="00C55AAA">
      <w:pPr>
        <w:jc w:val="center"/>
        <w:rPr>
          <w:lang w:val="en-US"/>
        </w:rPr>
      </w:pPr>
      <w:r w:rsidRPr="00F26D66">
        <w:rPr>
          <w:noProof/>
          <w:lang w:val="en-US"/>
        </w:rPr>
        <w:lastRenderedPageBreak/>
        <w:drawing>
          <wp:inline distT="0" distB="0" distL="0" distR="0" wp14:anchorId="547DFBAD" wp14:editId="55B76637">
            <wp:extent cx="6296025" cy="3439160"/>
            <wp:effectExtent l="0" t="0" r="952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439160"/>
                    </a:xfrm>
                    <a:prstGeom prst="rect">
                      <a:avLst/>
                    </a:prstGeom>
                    <a:noFill/>
                    <a:ln>
                      <a:noFill/>
                    </a:ln>
                  </pic:spPr>
                </pic:pic>
              </a:graphicData>
            </a:graphic>
          </wp:inline>
        </w:drawing>
      </w:r>
    </w:p>
    <w:p w14:paraId="395C9F9C" w14:textId="0FEAD316" w:rsidR="00C55AAA" w:rsidRPr="00F26D66" w:rsidRDefault="00C55AAA" w:rsidP="0062230D">
      <w:pPr>
        <w:rPr>
          <w:lang w:val="en-US"/>
        </w:rPr>
      </w:pPr>
    </w:p>
    <w:p w14:paraId="3EB0AEEF" w14:textId="05C01D07" w:rsidR="00C55AAA" w:rsidRPr="00F26D66" w:rsidRDefault="009F47BE" w:rsidP="0062230D">
      <w:pPr>
        <w:rPr>
          <w:lang w:val="en-US"/>
        </w:rPr>
      </w:pPr>
      <w:r w:rsidRPr="00F26D66">
        <w:rPr>
          <w:lang w:val="en-US"/>
        </w:rPr>
        <w:t>In this example, all building blocks of IT service "ABC" – such as shared folders, databases, shared/generic mailboxes, servers, application roles, cloud services, service/generic accounts … – are grouped into a collection that is assigned to the owner of the IT service.</w:t>
      </w:r>
    </w:p>
    <w:p w14:paraId="36263AB5" w14:textId="77777777" w:rsidR="009F47BE" w:rsidRPr="00F26D66" w:rsidRDefault="009F47BE" w:rsidP="0062230D">
      <w:pPr>
        <w:rPr>
          <w:lang w:val="en-US"/>
        </w:rPr>
      </w:pPr>
    </w:p>
    <w:p w14:paraId="3C0A5714" w14:textId="77777777" w:rsidR="00DD792B" w:rsidRPr="00F26D66" w:rsidRDefault="00DD792B">
      <w:pPr>
        <w:spacing w:line="240" w:lineRule="auto"/>
        <w:jc w:val="left"/>
        <w:rPr>
          <w:rFonts w:cs="Arial"/>
          <w:bCs/>
          <w:color w:val="4F81BD" w:themeColor="accent1"/>
          <w:sz w:val="20"/>
          <w:szCs w:val="26"/>
          <w:lang w:val="en-US"/>
        </w:rPr>
      </w:pPr>
      <w:bookmarkStart w:id="122" w:name="_Ref4491907"/>
      <w:r w:rsidRPr="00F26D66">
        <w:rPr>
          <w:lang w:val="en-US"/>
        </w:rPr>
        <w:br w:type="page"/>
      </w:r>
    </w:p>
    <w:p w14:paraId="7CBDC1EA" w14:textId="0D421AC9" w:rsidR="00A675DD" w:rsidRPr="00F26D66" w:rsidRDefault="00C55AAA" w:rsidP="00A675DD">
      <w:pPr>
        <w:pStyle w:val="Heading3"/>
        <w:rPr>
          <w:lang w:val="en-US"/>
        </w:rPr>
      </w:pPr>
      <w:bookmarkStart w:id="123" w:name="_Ref11941475"/>
      <w:bookmarkStart w:id="124" w:name="_Toc35447359"/>
      <w:r w:rsidRPr="00F26D66">
        <w:rPr>
          <w:lang w:val="en-US"/>
        </w:rPr>
        <w:lastRenderedPageBreak/>
        <w:t>Putting it all together</w:t>
      </w:r>
      <w:bookmarkEnd w:id="122"/>
      <w:bookmarkEnd w:id="123"/>
      <w:bookmarkEnd w:id="124"/>
    </w:p>
    <w:p w14:paraId="12A82A6F" w14:textId="77777777" w:rsidR="004C5302" w:rsidRPr="00F26D66" w:rsidRDefault="00AF3CD0" w:rsidP="0062230D">
      <w:pPr>
        <w:rPr>
          <w:lang w:val="en-US"/>
        </w:rPr>
      </w:pPr>
      <w:r w:rsidRPr="00F26D66">
        <w:rPr>
          <w:lang w:val="en-US"/>
        </w:rPr>
        <w:t xml:space="preserve">The real power of collections </w:t>
      </w:r>
      <w:r w:rsidR="004C5302" w:rsidRPr="00F26D66">
        <w:rPr>
          <w:lang w:val="en-US"/>
        </w:rPr>
        <w:t>becomes evident when putting several concepts together, as shown in the following example:</w:t>
      </w:r>
    </w:p>
    <w:p w14:paraId="524BC475" w14:textId="77777777" w:rsidR="004C5302" w:rsidRPr="00F26D66" w:rsidRDefault="004C5302" w:rsidP="0062230D">
      <w:pPr>
        <w:rPr>
          <w:lang w:val="en-US"/>
        </w:rPr>
      </w:pPr>
    </w:p>
    <w:p w14:paraId="174BA968" w14:textId="2346BDC5" w:rsidR="004C5302" w:rsidRPr="00F26D66" w:rsidRDefault="004C5302" w:rsidP="004C5302">
      <w:pPr>
        <w:jc w:val="center"/>
        <w:rPr>
          <w:lang w:val="en-US"/>
        </w:rPr>
      </w:pPr>
      <w:r w:rsidRPr="00F26D66">
        <w:rPr>
          <w:noProof/>
          <w:lang w:val="en-US"/>
        </w:rPr>
        <w:drawing>
          <wp:inline distT="0" distB="0" distL="0" distR="0" wp14:anchorId="147B6D8B" wp14:editId="1FE628CD">
            <wp:extent cx="6296025" cy="456120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4561205"/>
                    </a:xfrm>
                    <a:prstGeom prst="rect">
                      <a:avLst/>
                    </a:prstGeom>
                    <a:noFill/>
                    <a:ln>
                      <a:noFill/>
                    </a:ln>
                  </pic:spPr>
                </pic:pic>
              </a:graphicData>
            </a:graphic>
          </wp:inline>
        </w:drawing>
      </w:r>
    </w:p>
    <w:p w14:paraId="40C5B00B" w14:textId="77777777" w:rsidR="004C5302" w:rsidRPr="00F26D66" w:rsidRDefault="004C5302" w:rsidP="0062230D">
      <w:pPr>
        <w:rPr>
          <w:lang w:val="en-US"/>
        </w:rPr>
      </w:pPr>
    </w:p>
    <w:p w14:paraId="5347D104" w14:textId="60ACE325" w:rsidR="00A675DD" w:rsidRPr="00F26D66" w:rsidRDefault="004C5302" w:rsidP="0062230D">
      <w:pPr>
        <w:rPr>
          <w:lang w:val="en-US"/>
        </w:rPr>
      </w:pPr>
      <w:r w:rsidRPr="00F26D66">
        <w:rPr>
          <w:lang w:val="en-US"/>
        </w:rPr>
        <w:t xml:space="preserve">The </w:t>
      </w:r>
      <w:r w:rsidRPr="00F26D66">
        <w:rPr>
          <w:b/>
          <w:lang w:val="en-US"/>
        </w:rPr>
        <w:t>Corporate IT Department</w:t>
      </w:r>
      <w:r w:rsidRPr="00F26D66">
        <w:rPr>
          <w:lang w:val="en-US"/>
        </w:rPr>
        <w:t xml:space="preserve"> is </w:t>
      </w:r>
      <w:r w:rsidR="00D84143" w:rsidRPr="00F26D66">
        <w:rPr>
          <w:lang w:val="en-US"/>
        </w:rPr>
        <w:t xml:space="preserve">managed by head of Corp. IT and </w:t>
      </w:r>
      <w:r w:rsidRPr="00F26D66">
        <w:rPr>
          <w:lang w:val="en-US"/>
        </w:rPr>
        <w:t xml:space="preserve">structured into </w:t>
      </w:r>
      <w:r w:rsidRPr="00F26D66">
        <w:rPr>
          <w:b/>
          <w:lang w:val="en-US"/>
        </w:rPr>
        <w:t>3 teams</w:t>
      </w:r>
      <w:r w:rsidRPr="00F26D66">
        <w:rPr>
          <w:lang w:val="en-US"/>
        </w:rPr>
        <w:t xml:space="preserve"> – Wintel, Database and IAM. All</w:t>
      </w:r>
      <w:r w:rsidR="00D84143" w:rsidRPr="00F26D66">
        <w:rPr>
          <w:lang w:val="en-US"/>
        </w:rPr>
        <w:t xml:space="preserve"> teams have their own</w:t>
      </w:r>
      <w:r w:rsidRPr="00F26D66">
        <w:rPr>
          <w:lang w:val="en-US"/>
        </w:rPr>
        <w:t xml:space="preserve"> </w:t>
      </w:r>
      <w:r w:rsidRPr="00F26D66">
        <w:rPr>
          <w:b/>
          <w:lang w:val="en-US"/>
        </w:rPr>
        <w:t>staff members</w:t>
      </w:r>
      <w:r w:rsidRPr="00F26D66">
        <w:rPr>
          <w:lang w:val="en-US"/>
        </w:rPr>
        <w:t xml:space="preserve"> </w:t>
      </w:r>
      <w:r w:rsidR="00D80775" w:rsidRPr="00F26D66">
        <w:rPr>
          <w:lang w:val="en-US"/>
        </w:rPr>
        <w:t xml:space="preserve">and </w:t>
      </w:r>
      <w:r w:rsidR="00D80775" w:rsidRPr="00F26D66">
        <w:rPr>
          <w:b/>
          <w:lang w:val="en-US"/>
        </w:rPr>
        <w:t>team leads</w:t>
      </w:r>
      <w:r w:rsidR="00D84143" w:rsidRPr="00F26D66">
        <w:rPr>
          <w:lang w:val="en-US"/>
        </w:rPr>
        <w:t xml:space="preserve">, who </w:t>
      </w:r>
      <w:r w:rsidR="00DD792B" w:rsidRPr="00F26D66">
        <w:rPr>
          <w:lang w:val="en-US"/>
        </w:rPr>
        <w:t>use</w:t>
      </w:r>
      <w:r w:rsidRPr="00F26D66">
        <w:rPr>
          <w:lang w:val="en-US"/>
        </w:rPr>
        <w:t xml:space="preserve"> their own </w:t>
      </w:r>
      <w:r w:rsidRPr="00F26D66">
        <w:rPr>
          <w:b/>
          <w:lang w:val="en-US"/>
        </w:rPr>
        <w:t>personal accounts and mailboxes</w:t>
      </w:r>
      <w:r w:rsidRPr="00F26D66">
        <w:rPr>
          <w:lang w:val="en-US"/>
        </w:rPr>
        <w:t>.</w:t>
      </w:r>
    </w:p>
    <w:p w14:paraId="00D8836B" w14:textId="154E74B7" w:rsidR="004C5302" w:rsidRPr="00F26D66" w:rsidRDefault="004C5302" w:rsidP="0062230D">
      <w:pPr>
        <w:rPr>
          <w:lang w:val="en-US"/>
        </w:rPr>
      </w:pPr>
    </w:p>
    <w:p w14:paraId="7DE05C3B" w14:textId="74C5D509" w:rsidR="004C5302" w:rsidRPr="00F26D66" w:rsidRDefault="004C5302" w:rsidP="0062230D">
      <w:pPr>
        <w:rPr>
          <w:lang w:val="en-US"/>
        </w:rPr>
      </w:pPr>
      <w:r w:rsidRPr="00F26D66">
        <w:rPr>
          <w:lang w:val="en-US"/>
        </w:rPr>
        <w:t xml:space="preserve">The </w:t>
      </w:r>
      <w:r w:rsidRPr="00F26D66">
        <w:rPr>
          <w:b/>
          <w:lang w:val="en-US"/>
        </w:rPr>
        <w:t>IT Service "IAM"</w:t>
      </w:r>
      <w:r w:rsidRPr="00F26D66">
        <w:rPr>
          <w:lang w:val="en-US"/>
        </w:rPr>
        <w:t xml:space="preserve"> </w:t>
      </w:r>
      <w:r w:rsidR="00DD792B" w:rsidRPr="00F26D66">
        <w:rPr>
          <w:lang w:val="en-US"/>
        </w:rPr>
        <w:t xml:space="preserve">has a defined </w:t>
      </w:r>
      <w:r w:rsidR="00DD792B" w:rsidRPr="00F26D66">
        <w:rPr>
          <w:b/>
          <w:lang w:val="en-US"/>
        </w:rPr>
        <w:t>service owner</w:t>
      </w:r>
      <w:r w:rsidR="00DD792B" w:rsidRPr="00F26D66">
        <w:rPr>
          <w:lang w:val="en-US"/>
        </w:rPr>
        <w:t xml:space="preserve"> and </w:t>
      </w:r>
      <w:r w:rsidRPr="00F26D66">
        <w:rPr>
          <w:lang w:val="en-US"/>
        </w:rPr>
        <w:t xml:space="preserve">consists of several building blocks: a </w:t>
      </w:r>
      <w:r w:rsidRPr="00F26D66">
        <w:rPr>
          <w:b/>
          <w:lang w:val="en-US"/>
        </w:rPr>
        <w:t>server</w:t>
      </w:r>
      <w:r w:rsidRPr="00F26D66">
        <w:rPr>
          <w:lang w:val="en-US"/>
        </w:rPr>
        <w:t xml:space="preserve">, a </w:t>
      </w:r>
      <w:r w:rsidRPr="00F26D66">
        <w:rPr>
          <w:b/>
          <w:lang w:val="en-US"/>
        </w:rPr>
        <w:t>database</w:t>
      </w:r>
      <w:r w:rsidRPr="00F26D66">
        <w:rPr>
          <w:lang w:val="en-US"/>
        </w:rPr>
        <w:t xml:space="preserve">, a </w:t>
      </w:r>
      <w:r w:rsidRPr="00F26D66">
        <w:rPr>
          <w:b/>
          <w:lang w:val="en-US"/>
        </w:rPr>
        <w:t>shared mailbox</w:t>
      </w:r>
      <w:r w:rsidRPr="00F26D66">
        <w:rPr>
          <w:lang w:val="en-US"/>
        </w:rPr>
        <w:t xml:space="preserve"> (with related account), </w:t>
      </w:r>
      <w:r w:rsidRPr="00F26D66">
        <w:rPr>
          <w:b/>
          <w:lang w:val="en-US"/>
        </w:rPr>
        <w:t>application roles</w:t>
      </w:r>
      <w:r w:rsidRPr="00F26D66">
        <w:rPr>
          <w:lang w:val="en-US"/>
        </w:rPr>
        <w:t xml:space="preserve"> and a </w:t>
      </w:r>
      <w:r w:rsidRPr="00F26D66">
        <w:rPr>
          <w:b/>
          <w:lang w:val="en-US"/>
        </w:rPr>
        <w:t>service account</w:t>
      </w:r>
      <w:r w:rsidRPr="00F26D66">
        <w:rPr>
          <w:lang w:val="en-US"/>
        </w:rPr>
        <w:t xml:space="preserve">. The service ownership is </w:t>
      </w:r>
      <w:r w:rsidRPr="00F26D66">
        <w:rPr>
          <w:b/>
          <w:lang w:val="en-US"/>
        </w:rPr>
        <w:t>inherited</w:t>
      </w:r>
      <w:r w:rsidRPr="00F26D66">
        <w:rPr>
          <w:lang w:val="en-US"/>
        </w:rPr>
        <w:t xml:space="preserve"> down to the database, application role and shared mailbox resources. Only the server resource ownership is not inherited, but </w:t>
      </w:r>
      <w:r w:rsidRPr="00F26D66">
        <w:rPr>
          <w:b/>
          <w:lang w:val="en-US"/>
        </w:rPr>
        <w:t>specifically set</w:t>
      </w:r>
      <w:r w:rsidRPr="00F26D66">
        <w:rPr>
          <w:lang w:val="en-US"/>
        </w:rPr>
        <w:t xml:space="preserve"> to someone from the Wintel team.</w:t>
      </w:r>
    </w:p>
    <w:p w14:paraId="088C6A9C" w14:textId="1E7E6F5B" w:rsidR="004C5302" w:rsidRPr="00F26D66" w:rsidRDefault="004C5302" w:rsidP="0062230D">
      <w:pPr>
        <w:rPr>
          <w:lang w:val="en-US"/>
        </w:rPr>
      </w:pPr>
    </w:p>
    <w:p w14:paraId="7382B260" w14:textId="08E0BD51" w:rsidR="004C5302" w:rsidRPr="00F26D66" w:rsidRDefault="004C5302" w:rsidP="0062230D">
      <w:pPr>
        <w:rPr>
          <w:lang w:val="en-US"/>
        </w:rPr>
      </w:pPr>
      <w:r w:rsidRPr="00F26D66">
        <w:rPr>
          <w:lang w:val="en-US"/>
        </w:rPr>
        <w:t xml:space="preserve">The software product for the IAM service is provided by an </w:t>
      </w:r>
      <w:r w:rsidRPr="00F26D66">
        <w:rPr>
          <w:b/>
          <w:lang w:val="en-US"/>
        </w:rPr>
        <w:t>IAM software vendor</w:t>
      </w:r>
      <w:r w:rsidRPr="00F26D66">
        <w:rPr>
          <w:lang w:val="en-US"/>
        </w:rPr>
        <w:t xml:space="preserve"> that is </w:t>
      </w:r>
      <w:r w:rsidR="00DD792B" w:rsidRPr="00F26D66">
        <w:rPr>
          <w:lang w:val="en-US"/>
        </w:rPr>
        <w:t>coordinated</w:t>
      </w:r>
      <w:r w:rsidRPr="00F26D66">
        <w:rPr>
          <w:lang w:val="en-US"/>
        </w:rPr>
        <w:t xml:space="preserve"> by an </w:t>
      </w:r>
      <w:r w:rsidRPr="00F26D66">
        <w:rPr>
          <w:b/>
          <w:lang w:val="en-US"/>
        </w:rPr>
        <w:t>internal contact</w:t>
      </w:r>
      <w:r w:rsidR="00DD792B" w:rsidRPr="00F26D66">
        <w:rPr>
          <w:lang w:val="en-US"/>
        </w:rPr>
        <w:t xml:space="preserve"> and has its staff assigned explicitly </w:t>
      </w:r>
    </w:p>
    <w:p w14:paraId="68F18775" w14:textId="0855582C" w:rsidR="004C5302" w:rsidRPr="00F26D66" w:rsidRDefault="004C5302" w:rsidP="0062230D">
      <w:pPr>
        <w:rPr>
          <w:lang w:val="en-US"/>
        </w:rPr>
      </w:pPr>
    </w:p>
    <w:p w14:paraId="4A499328" w14:textId="3E2B6E0D" w:rsidR="004C5302" w:rsidRPr="00F26D66" w:rsidRDefault="004C5302" w:rsidP="0062230D">
      <w:pPr>
        <w:rPr>
          <w:lang w:val="en-US"/>
        </w:rPr>
      </w:pPr>
      <w:r w:rsidRPr="00F26D66">
        <w:rPr>
          <w:lang w:val="en-US"/>
        </w:rPr>
        <w:t xml:space="preserve">The </w:t>
      </w:r>
      <w:r w:rsidR="00DD792B" w:rsidRPr="00F26D66">
        <w:rPr>
          <w:lang w:val="en-US"/>
        </w:rPr>
        <w:t>involved</w:t>
      </w:r>
      <w:r w:rsidRPr="00F26D66">
        <w:rPr>
          <w:lang w:val="en-US"/>
        </w:rPr>
        <w:t xml:space="preserve"> teams as well as the IAM software vendor are </w:t>
      </w:r>
      <w:r w:rsidRPr="00F26D66">
        <w:rPr>
          <w:b/>
          <w:lang w:val="en-US"/>
        </w:rPr>
        <w:t xml:space="preserve">granted access </w:t>
      </w:r>
      <w:r w:rsidRPr="00F26D66">
        <w:rPr>
          <w:lang w:val="en-US"/>
        </w:rPr>
        <w:t>to the various resources of the IAM IT Service.</w:t>
      </w:r>
    </w:p>
    <w:p w14:paraId="18F7A89B" w14:textId="77777777" w:rsidR="00A675DD" w:rsidRPr="00F26D66" w:rsidRDefault="00A675DD" w:rsidP="00A675DD">
      <w:pPr>
        <w:rPr>
          <w:lang w:val="en-US"/>
        </w:rPr>
      </w:pPr>
    </w:p>
    <w:p w14:paraId="3161BD6F" w14:textId="77777777" w:rsidR="00DD792B" w:rsidRPr="00F26D66" w:rsidRDefault="003618AA" w:rsidP="00DD792B">
      <w:pPr>
        <w:rPr>
          <w:lang w:val="en-US"/>
        </w:rPr>
      </w:pPr>
      <w:r w:rsidRPr="00F26D66">
        <w:rPr>
          <w:lang w:val="en-US"/>
        </w:rPr>
        <w:t>NOTE</w:t>
      </w:r>
      <w:r w:rsidR="00DD792B" w:rsidRPr="00F26D66">
        <w:rPr>
          <w:lang w:val="en-US"/>
        </w:rPr>
        <w:t>: for better re</w:t>
      </w:r>
      <w:r w:rsidRPr="00F26D66">
        <w:rPr>
          <w:lang w:val="en-US"/>
        </w:rPr>
        <w:t xml:space="preserve">adability, </w:t>
      </w:r>
      <w:r w:rsidR="00DD792B" w:rsidRPr="00F26D66">
        <w:rPr>
          <w:lang w:val="en-US"/>
        </w:rPr>
        <w:t xml:space="preserve">certain details haven been omitted (e.g. </w:t>
      </w:r>
      <w:r w:rsidRPr="00F26D66">
        <w:rPr>
          <w:lang w:val="en-US"/>
        </w:rPr>
        <w:t>deputies</w:t>
      </w:r>
      <w:r w:rsidR="00DD792B" w:rsidRPr="00F26D66">
        <w:rPr>
          <w:lang w:val="en-US"/>
        </w:rPr>
        <w:t xml:space="preserve">, </w:t>
      </w:r>
      <w:r w:rsidRPr="00F26D66">
        <w:rPr>
          <w:lang w:val="en-US"/>
        </w:rPr>
        <w:t>escalation contacts</w:t>
      </w:r>
      <w:r w:rsidR="00DD792B" w:rsidRPr="00F26D66">
        <w:rPr>
          <w:lang w:val="en-US"/>
        </w:rPr>
        <w:t>, …)</w:t>
      </w:r>
    </w:p>
    <w:p w14:paraId="2A7ADD2E" w14:textId="6B8B34A2" w:rsidR="00BA2991" w:rsidRPr="00F26D66" w:rsidRDefault="00BA2991" w:rsidP="00BA2991">
      <w:pPr>
        <w:rPr>
          <w:lang w:val="en-US"/>
        </w:rPr>
      </w:pPr>
    </w:p>
    <w:p w14:paraId="566F24D5" w14:textId="52CC7556" w:rsidR="00BA2991" w:rsidRPr="00F26D66" w:rsidRDefault="00BA2991" w:rsidP="00BA2991">
      <w:pPr>
        <w:rPr>
          <w:lang w:val="en-US"/>
        </w:rPr>
      </w:pPr>
    </w:p>
    <w:p w14:paraId="08BE4414" w14:textId="0B8B74C5" w:rsidR="00BA2991" w:rsidRPr="00F26D66" w:rsidRDefault="00BA2991" w:rsidP="00BA2991">
      <w:pPr>
        <w:rPr>
          <w:lang w:val="en-US"/>
        </w:rPr>
      </w:pPr>
    </w:p>
    <w:p w14:paraId="146EBAE1" w14:textId="77777777" w:rsidR="00BA2991" w:rsidRPr="00F26D66" w:rsidRDefault="00BA2991">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2B552C6F" w14:textId="6B9FF652" w:rsidR="00D11902" w:rsidRPr="00F26D66" w:rsidRDefault="00E20EE1" w:rsidP="00BA2991">
      <w:pPr>
        <w:pStyle w:val="Heading1"/>
        <w:rPr>
          <w:lang w:val="en-US"/>
        </w:rPr>
      </w:pPr>
      <w:bookmarkStart w:id="125" w:name="_Ref10550093"/>
      <w:bookmarkStart w:id="126" w:name="_Toc35447360"/>
      <w:r w:rsidRPr="00F26D66">
        <w:rPr>
          <w:lang w:val="en-US"/>
        </w:rPr>
        <w:lastRenderedPageBreak/>
        <w:t>Business Polic</w:t>
      </w:r>
      <w:r w:rsidR="0087641B" w:rsidRPr="00F26D66">
        <w:rPr>
          <w:lang w:val="en-US"/>
        </w:rPr>
        <w:t>ies</w:t>
      </w:r>
      <w:r w:rsidRPr="00F26D66">
        <w:rPr>
          <w:lang w:val="en-US"/>
        </w:rPr>
        <w:t xml:space="preserve"> </w:t>
      </w:r>
      <w:r w:rsidR="00EC515C" w:rsidRPr="00F26D66">
        <w:rPr>
          <w:lang w:val="en-US"/>
        </w:rPr>
        <w:t xml:space="preserve">Validation and </w:t>
      </w:r>
      <w:r w:rsidR="00D11902" w:rsidRPr="00F26D66">
        <w:rPr>
          <w:lang w:val="en-US"/>
        </w:rPr>
        <w:t>Automation</w:t>
      </w:r>
      <w:bookmarkEnd w:id="125"/>
      <w:bookmarkEnd w:id="126"/>
    </w:p>
    <w:p w14:paraId="76C06A00" w14:textId="58AE4DBE" w:rsidR="00D970F4" w:rsidRPr="00F26D66" w:rsidRDefault="00357D64" w:rsidP="00D970F4">
      <w:pPr>
        <w:rPr>
          <w:lang w:val="en-US"/>
        </w:rPr>
      </w:pPr>
      <w:r w:rsidRPr="00F26D66">
        <w:rPr>
          <w:lang w:val="en-US"/>
        </w:rPr>
        <w:t xml:space="preserve">aMIRA offers the possibility to </w:t>
      </w:r>
      <w:r w:rsidR="001C338F" w:rsidRPr="00F26D66">
        <w:rPr>
          <w:lang w:val="en-US"/>
        </w:rPr>
        <w:t xml:space="preserve">define policies for the validation and </w:t>
      </w:r>
      <w:r w:rsidRPr="00F26D66">
        <w:rPr>
          <w:lang w:val="en-US"/>
        </w:rPr>
        <w:t>automat</w:t>
      </w:r>
      <w:r w:rsidR="001C338F" w:rsidRPr="00F26D66">
        <w:rPr>
          <w:lang w:val="en-US"/>
        </w:rPr>
        <w:t xml:space="preserve">ion of tasks. </w:t>
      </w:r>
      <w:r w:rsidR="00D51DFE" w:rsidRPr="00F26D66">
        <w:rPr>
          <w:lang w:val="en-US"/>
        </w:rPr>
        <w:t>For example, such policies can be used as follows:</w:t>
      </w:r>
    </w:p>
    <w:p w14:paraId="481EA739" w14:textId="77777777" w:rsidR="00D51DFE" w:rsidRPr="00F26D66" w:rsidRDefault="00D51DFE" w:rsidP="00D970F4">
      <w:pPr>
        <w:rPr>
          <w:lang w:val="en-US"/>
        </w:rPr>
      </w:pPr>
    </w:p>
    <w:p w14:paraId="024CB545" w14:textId="4B9D75E7" w:rsidR="00D51DFE" w:rsidRPr="00F26D66" w:rsidRDefault="008E46C4" w:rsidP="00D51DFE">
      <w:pPr>
        <w:pStyle w:val="ListParagraph"/>
        <w:numPr>
          <w:ilvl w:val="0"/>
          <w:numId w:val="112"/>
        </w:numPr>
        <w:rPr>
          <w:lang w:val="en-US"/>
        </w:rPr>
      </w:pPr>
      <w:r w:rsidRPr="00F26D66">
        <w:rPr>
          <w:lang w:val="en-US"/>
        </w:rPr>
        <w:t xml:space="preserve">Foresee </w:t>
      </w:r>
      <w:r w:rsidR="003470DB" w:rsidRPr="00F26D66">
        <w:rPr>
          <w:lang w:val="en-US"/>
        </w:rPr>
        <w:t>complex name generation rules (email addresses, unique userIDs, …)</w:t>
      </w:r>
    </w:p>
    <w:p w14:paraId="647981F3" w14:textId="6F17F783" w:rsidR="003470DB" w:rsidRPr="00F26D66" w:rsidRDefault="00D724DE" w:rsidP="00D51DFE">
      <w:pPr>
        <w:pStyle w:val="ListParagraph"/>
        <w:numPr>
          <w:ilvl w:val="0"/>
          <w:numId w:val="112"/>
        </w:numPr>
        <w:rPr>
          <w:lang w:val="en-US"/>
        </w:rPr>
      </w:pPr>
      <w:r w:rsidRPr="00F26D66">
        <w:rPr>
          <w:lang w:val="en-US"/>
        </w:rPr>
        <w:t>Validate – and possibly adapt – data that is entered by users</w:t>
      </w:r>
    </w:p>
    <w:p w14:paraId="27CC0AAA" w14:textId="02B14F4E" w:rsidR="00D724DE" w:rsidRPr="00F26D66" w:rsidRDefault="00A34457" w:rsidP="00D51DFE">
      <w:pPr>
        <w:pStyle w:val="ListParagraph"/>
        <w:numPr>
          <w:ilvl w:val="0"/>
          <w:numId w:val="112"/>
        </w:numPr>
        <w:rPr>
          <w:lang w:val="en-US"/>
        </w:rPr>
      </w:pPr>
      <w:r w:rsidRPr="00F26D66">
        <w:rPr>
          <w:lang w:val="en-US"/>
        </w:rPr>
        <w:t>Automatically create or update objects based on certain conditions</w:t>
      </w:r>
    </w:p>
    <w:p w14:paraId="40A39837" w14:textId="09EDB750" w:rsidR="00A34457" w:rsidRPr="00F26D66" w:rsidRDefault="00A34457" w:rsidP="00D51DFE">
      <w:pPr>
        <w:pStyle w:val="ListParagraph"/>
        <w:numPr>
          <w:ilvl w:val="0"/>
          <w:numId w:val="112"/>
        </w:numPr>
        <w:rPr>
          <w:lang w:val="en-US"/>
        </w:rPr>
      </w:pPr>
      <w:r w:rsidRPr="00F26D66">
        <w:rPr>
          <w:lang w:val="en-US"/>
        </w:rPr>
        <w:t>…</w:t>
      </w:r>
    </w:p>
    <w:p w14:paraId="2387EF3C" w14:textId="77777777" w:rsidR="0045347C" w:rsidRPr="00F26D66" w:rsidRDefault="0045347C" w:rsidP="00D970F4">
      <w:pPr>
        <w:rPr>
          <w:lang w:val="en-US"/>
        </w:rPr>
      </w:pPr>
    </w:p>
    <w:p w14:paraId="19B537C4" w14:textId="63F99208" w:rsidR="00A34457" w:rsidRPr="00F26D66" w:rsidRDefault="00A34457" w:rsidP="00D970F4">
      <w:pPr>
        <w:rPr>
          <w:lang w:val="en-US"/>
        </w:rPr>
      </w:pPr>
      <w:r w:rsidRPr="00F26D66">
        <w:rPr>
          <w:lang w:val="en-US"/>
        </w:rPr>
        <w:t>aMIRA differentiates</w:t>
      </w:r>
      <w:r w:rsidR="0083588C" w:rsidRPr="00F26D66">
        <w:rPr>
          <w:lang w:val="en-US"/>
        </w:rPr>
        <w:t xml:space="preserve"> as follows:</w:t>
      </w:r>
    </w:p>
    <w:p w14:paraId="2D6D77C6" w14:textId="77777777" w:rsidR="0083588C" w:rsidRPr="00F26D66" w:rsidRDefault="0083588C" w:rsidP="00D970F4">
      <w:pPr>
        <w:rPr>
          <w:lang w:val="en-US"/>
        </w:rPr>
      </w:pPr>
    </w:p>
    <w:p w14:paraId="73159EFA" w14:textId="758A151D" w:rsidR="0028619B" w:rsidRPr="00F26D66" w:rsidRDefault="0028619B" w:rsidP="0028619B">
      <w:pPr>
        <w:pStyle w:val="ListParagraph"/>
        <w:numPr>
          <w:ilvl w:val="0"/>
          <w:numId w:val="109"/>
        </w:numPr>
        <w:rPr>
          <w:lang w:val="en-US"/>
        </w:rPr>
      </w:pPr>
      <w:r w:rsidRPr="00F26D66">
        <w:rPr>
          <w:b/>
          <w:bCs/>
          <w:lang w:val="en-US"/>
        </w:rPr>
        <w:t>B</w:t>
      </w:r>
      <w:r w:rsidR="00DA4286" w:rsidRPr="00F26D66">
        <w:rPr>
          <w:b/>
          <w:bCs/>
          <w:lang w:val="en-US"/>
        </w:rPr>
        <w:t xml:space="preserve">usiness </w:t>
      </w:r>
      <w:r w:rsidRPr="00F26D66">
        <w:rPr>
          <w:b/>
          <w:bCs/>
          <w:lang w:val="en-US"/>
        </w:rPr>
        <w:t>P</w:t>
      </w:r>
      <w:r w:rsidR="00DA4286" w:rsidRPr="00F26D66">
        <w:rPr>
          <w:b/>
          <w:bCs/>
          <w:lang w:val="en-US"/>
        </w:rPr>
        <w:t>olicy</w:t>
      </w:r>
      <w:r w:rsidRPr="00F26D66">
        <w:rPr>
          <w:b/>
          <w:bCs/>
          <w:lang w:val="en-US"/>
        </w:rPr>
        <w:t xml:space="preserve"> </w:t>
      </w:r>
      <w:r w:rsidR="00DA4286" w:rsidRPr="00F26D66">
        <w:rPr>
          <w:b/>
          <w:bCs/>
          <w:lang w:val="en-US"/>
        </w:rPr>
        <w:t>V</w:t>
      </w:r>
      <w:r w:rsidRPr="00F26D66">
        <w:rPr>
          <w:b/>
          <w:bCs/>
          <w:lang w:val="en-US"/>
        </w:rPr>
        <w:t>alidation</w:t>
      </w:r>
      <w:r w:rsidRPr="00F26D66">
        <w:rPr>
          <w:lang w:val="en-US"/>
        </w:rPr>
        <w:t xml:space="preserve">: </w:t>
      </w:r>
      <w:r w:rsidR="0083588C" w:rsidRPr="00F26D66">
        <w:rPr>
          <w:lang w:val="en-US"/>
        </w:rPr>
        <w:t>logic</w:t>
      </w:r>
      <w:r w:rsidR="0048725D" w:rsidRPr="00F26D66">
        <w:rPr>
          <w:lang w:val="en-US"/>
        </w:rPr>
        <w:t xml:space="preserve"> that is executed </w:t>
      </w:r>
      <w:r w:rsidR="0048725D" w:rsidRPr="00F26D66">
        <w:rPr>
          <w:b/>
          <w:bCs/>
          <w:lang w:val="en-US"/>
        </w:rPr>
        <w:t>before</w:t>
      </w:r>
      <w:r w:rsidR="0048725D" w:rsidRPr="00F26D66">
        <w:rPr>
          <w:lang w:val="en-US"/>
        </w:rPr>
        <w:t xml:space="preserve"> an object is created/updated</w:t>
      </w:r>
    </w:p>
    <w:p w14:paraId="48293D75" w14:textId="295193B6" w:rsidR="001B0D89" w:rsidRPr="00F26D66" w:rsidRDefault="001B0D89" w:rsidP="00B650F9">
      <w:pPr>
        <w:pStyle w:val="ListParagraph"/>
        <w:numPr>
          <w:ilvl w:val="1"/>
          <w:numId w:val="109"/>
        </w:numPr>
        <w:rPr>
          <w:lang w:val="en-US"/>
        </w:rPr>
      </w:pPr>
      <w:r w:rsidRPr="00F26D66">
        <w:rPr>
          <w:lang w:val="en-US"/>
        </w:rPr>
        <w:t>Somehow comparable to a pre-insert/update trigger for databases</w:t>
      </w:r>
    </w:p>
    <w:p w14:paraId="2FA443E1" w14:textId="64D4ECFF" w:rsidR="0048725D" w:rsidRPr="00F26D66" w:rsidRDefault="0048725D" w:rsidP="0028619B">
      <w:pPr>
        <w:pStyle w:val="ListParagraph"/>
        <w:numPr>
          <w:ilvl w:val="0"/>
          <w:numId w:val="109"/>
        </w:numPr>
        <w:rPr>
          <w:lang w:val="en-US"/>
        </w:rPr>
      </w:pPr>
      <w:r w:rsidRPr="00F26D66">
        <w:rPr>
          <w:b/>
          <w:bCs/>
          <w:lang w:val="en-US"/>
        </w:rPr>
        <w:t>B</w:t>
      </w:r>
      <w:r w:rsidR="00DA4286" w:rsidRPr="00F26D66">
        <w:rPr>
          <w:b/>
          <w:bCs/>
          <w:lang w:val="en-US"/>
        </w:rPr>
        <w:t xml:space="preserve">usiness </w:t>
      </w:r>
      <w:r w:rsidRPr="00F26D66">
        <w:rPr>
          <w:b/>
          <w:bCs/>
          <w:lang w:val="en-US"/>
        </w:rPr>
        <w:t>P</w:t>
      </w:r>
      <w:r w:rsidR="00DA4286" w:rsidRPr="00F26D66">
        <w:rPr>
          <w:b/>
          <w:bCs/>
          <w:lang w:val="en-US"/>
        </w:rPr>
        <w:t>olicy A</w:t>
      </w:r>
      <w:r w:rsidRPr="00F26D66">
        <w:rPr>
          <w:b/>
          <w:bCs/>
          <w:lang w:val="en-US"/>
        </w:rPr>
        <w:t>utomation</w:t>
      </w:r>
      <w:r w:rsidRPr="00F26D66">
        <w:rPr>
          <w:lang w:val="en-US"/>
        </w:rPr>
        <w:t xml:space="preserve">: </w:t>
      </w:r>
      <w:r w:rsidR="0083588C" w:rsidRPr="00F26D66">
        <w:rPr>
          <w:lang w:val="en-US"/>
        </w:rPr>
        <w:t>logic</w:t>
      </w:r>
      <w:r w:rsidRPr="00F26D66">
        <w:rPr>
          <w:lang w:val="en-US"/>
        </w:rPr>
        <w:t xml:space="preserve"> that is executed </w:t>
      </w:r>
      <w:r w:rsidRPr="00F26D66">
        <w:rPr>
          <w:b/>
          <w:bCs/>
          <w:lang w:val="en-US"/>
        </w:rPr>
        <w:t>after</w:t>
      </w:r>
      <w:r w:rsidRPr="00F26D66">
        <w:rPr>
          <w:lang w:val="en-US"/>
        </w:rPr>
        <w:t xml:space="preserve"> an object has been created/updated</w:t>
      </w:r>
    </w:p>
    <w:p w14:paraId="5395D9CB" w14:textId="117EDB39" w:rsidR="001B0D89" w:rsidRPr="00F26D66" w:rsidRDefault="001B0D89" w:rsidP="00B650F9">
      <w:pPr>
        <w:pStyle w:val="ListParagraph"/>
        <w:numPr>
          <w:ilvl w:val="1"/>
          <w:numId w:val="109"/>
        </w:numPr>
        <w:rPr>
          <w:lang w:val="en-US"/>
        </w:rPr>
      </w:pPr>
      <w:r w:rsidRPr="00F26D66">
        <w:rPr>
          <w:lang w:val="en-US"/>
        </w:rPr>
        <w:t>Somehow comparable to a post-insert/update trigger for databases</w:t>
      </w:r>
    </w:p>
    <w:p w14:paraId="604B6D34" w14:textId="2A49D092" w:rsidR="00714B18" w:rsidRPr="00F26D66" w:rsidRDefault="00714B18">
      <w:pPr>
        <w:rPr>
          <w:lang w:val="en-US"/>
        </w:rPr>
      </w:pPr>
    </w:p>
    <w:p w14:paraId="33C243C1" w14:textId="2F2CFC08" w:rsidR="00177930" w:rsidRPr="00F26D66" w:rsidRDefault="00177930">
      <w:pPr>
        <w:rPr>
          <w:lang w:val="en-US"/>
        </w:rPr>
      </w:pPr>
      <w:r w:rsidRPr="00F26D66">
        <w:rPr>
          <w:lang w:val="en-US"/>
        </w:rPr>
        <w:t xml:space="preserve">Note that </w:t>
      </w:r>
      <w:r w:rsidR="002A1331" w:rsidRPr="00F26D66">
        <w:rPr>
          <w:lang w:val="en-US"/>
        </w:rPr>
        <w:t xml:space="preserve">these mechanisms are used to address </w:t>
      </w:r>
      <w:r w:rsidR="001C667D" w:rsidRPr="00F26D66">
        <w:rPr>
          <w:lang w:val="en-US"/>
        </w:rPr>
        <w:t xml:space="preserve">logic that is not covered by the </w:t>
      </w:r>
      <w:r w:rsidR="00CF4C2C" w:rsidRPr="00F26D66">
        <w:rPr>
          <w:lang w:val="en-US"/>
        </w:rPr>
        <w:t>capabilities of the property bags – namely:</w:t>
      </w:r>
    </w:p>
    <w:p w14:paraId="6CD346FB" w14:textId="1384006A" w:rsidR="007D423F" w:rsidRPr="00F26D66" w:rsidRDefault="007D423F">
      <w:pPr>
        <w:rPr>
          <w:lang w:val="en-US"/>
        </w:rPr>
      </w:pPr>
    </w:p>
    <w:p w14:paraId="43928577" w14:textId="0EE50A40" w:rsidR="007D423F" w:rsidRPr="00F26D66" w:rsidRDefault="007D423F" w:rsidP="007D423F">
      <w:pPr>
        <w:pStyle w:val="ListParagraph"/>
        <w:numPr>
          <w:ilvl w:val="0"/>
          <w:numId w:val="110"/>
        </w:numPr>
        <w:rPr>
          <w:lang w:val="en-US"/>
        </w:rPr>
      </w:pPr>
      <w:r w:rsidRPr="00F26D66">
        <w:rPr>
          <w:b/>
          <w:bCs/>
          <w:lang w:val="en-US"/>
        </w:rPr>
        <w:t xml:space="preserve">Dynamic property bag </w:t>
      </w:r>
      <w:r w:rsidR="00642FA1" w:rsidRPr="00F26D66">
        <w:rPr>
          <w:b/>
          <w:bCs/>
          <w:lang w:val="en-US"/>
        </w:rPr>
        <w:t>validators</w:t>
      </w:r>
      <w:r w:rsidR="00642FA1" w:rsidRPr="00F26D66">
        <w:rPr>
          <w:lang w:val="en-US"/>
        </w:rPr>
        <w:t xml:space="preserve">: </w:t>
      </w:r>
      <w:r w:rsidR="009F7A8D" w:rsidRPr="00F26D66">
        <w:rPr>
          <w:lang w:val="en-US"/>
        </w:rPr>
        <w:t xml:space="preserve">used </w:t>
      </w:r>
      <w:r w:rsidR="00642FA1" w:rsidRPr="00F26D66">
        <w:rPr>
          <w:lang w:val="en-US"/>
        </w:rPr>
        <w:t>to validate a single property (e.g. format of a single value) or the whole property bag (e.g. start date not after end date)</w:t>
      </w:r>
    </w:p>
    <w:p w14:paraId="3C2F87D9" w14:textId="541D49A0" w:rsidR="00642FA1" w:rsidRPr="00F26D66" w:rsidRDefault="00642FA1" w:rsidP="00B650F9">
      <w:pPr>
        <w:pStyle w:val="ListParagraph"/>
        <w:numPr>
          <w:ilvl w:val="0"/>
          <w:numId w:val="110"/>
        </w:numPr>
        <w:rPr>
          <w:lang w:val="en-US"/>
        </w:rPr>
      </w:pPr>
      <w:r w:rsidRPr="00F26D66">
        <w:rPr>
          <w:b/>
          <w:bCs/>
          <w:lang w:val="en-US"/>
        </w:rPr>
        <w:t>Dynamic property bag services</w:t>
      </w:r>
      <w:r w:rsidRPr="00F26D66">
        <w:rPr>
          <w:lang w:val="en-US"/>
        </w:rPr>
        <w:t xml:space="preserve">: </w:t>
      </w:r>
      <w:r w:rsidR="009F7A8D" w:rsidRPr="00F26D66">
        <w:rPr>
          <w:lang w:val="en-US"/>
        </w:rPr>
        <w:t xml:space="preserve">used </w:t>
      </w:r>
      <w:r w:rsidRPr="00F26D66">
        <w:rPr>
          <w:lang w:val="en-US"/>
        </w:rPr>
        <w:t xml:space="preserve">to create default values (e.g. "service" that creates </w:t>
      </w:r>
      <w:r w:rsidR="00500C99" w:rsidRPr="00F26D66">
        <w:rPr>
          <w:lang w:val="en-US"/>
        </w:rPr>
        <w:t>userIDs</w:t>
      </w:r>
      <w:r w:rsidRPr="00F26D66">
        <w:rPr>
          <w:lang w:val="en-US"/>
        </w:rPr>
        <w:t>)</w:t>
      </w:r>
    </w:p>
    <w:p w14:paraId="5FC9CC12" w14:textId="7CBB1834" w:rsidR="006B2EFF" w:rsidRPr="00F26D66" w:rsidRDefault="00630EBB" w:rsidP="00630EBB">
      <w:pPr>
        <w:pStyle w:val="Heading2"/>
      </w:pPr>
      <w:bookmarkStart w:id="127" w:name="_Toc35447361"/>
      <w:r w:rsidRPr="00F26D66">
        <w:t>Model</w:t>
      </w:r>
      <w:bookmarkEnd w:id="127"/>
    </w:p>
    <w:p w14:paraId="4B727A11" w14:textId="45D94AB9" w:rsidR="0066470D" w:rsidRPr="00F26D66" w:rsidRDefault="0006422B" w:rsidP="00630EBB">
      <w:pPr>
        <w:rPr>
          <w:lang w:val="en-US"/>
        </w:rPr>
      </w:pPr>
      <w:r w:rsidRPr="00F26D66">
        <w:rPr>
          <w:lang w:val="en-US"/>
        </w:rPr>
        <w:t xml:space="preserve">Simply speaking, </w:t>
      </w:r>
      <w:r w:rsidRPr="00F26D66">
        <w:rPr>
          <w:b/>
          <w:bCs/>
          <w:lang w:val="en-US"/>
        </w:rPr>
        <w:t>b</w:t>
      </w:r>
      <w:r w:rsidR="00630EBB" w:rsidRPr="00F26D66">
        <w:rPr>
          <w:b/>
          <w:bCs/>
          <w:lang w:val="en-US"/>
        </w:rPr>
        <w:t xml:space="preserve">usiness policies </w:t>
      </w:r>
      <w:r w:rsidR="006233C3" w:rsidRPr="00F26D66">
        <w:rPr>
          <w:b/>
          <w:bCs/>
          <w:lang w:val="en-US"/>
        </w:rPr>
        <w:t>validation/</w:t>
      </w:r>
      <w:r w:rsidR="00630EBB" w:rsidRPr="00F26D66">
        <w:rPr>
          <w:b/>
          <w:bCs/>
          <w:lang w:val="en-US"/>
        </w:rPr>
        <w:t>automation</w:t>
      </w:r>
      <w:r w:rsidR="00630EBB" w:rsidRPr="00F26D66">
        <w:rPr>
          <w:lang w:val="en-US"/>
        </w:rPr>
        <w:t xml:space="preserve"> denotes aMIRA's capability to </w:t>
      </w:r>
      <w:r w:rsidR="00475A35" w:rsidRPr="00F26D66">
        <w:rPr>
          <w:lang w:val="en-US"/>
        </w:rPr>
        <w:t>act</w:t>
      </w:r>
      <w:r w:rsidRPr="00F26D66">
        <w:rPr>
          <w:lang w:val="en-US"/>
        </w:rPr>
        <w:t xml:space="preserve"> automatically </w:t>
      </w:r>
      <w:r w:rsidR="0038310B" w:rsidRPr="00F26D66">
        <w:rPr>
          <w:lang w:val="en-US"/>
        </w:rPr>
        <w:t>upon</w:t>
      </w:r>
      <w:r w:rsidRPr="00F26D66">
        <w:rPr>
          <w:lang w:val="en-US"/>
        </w:rPr>
        <w:t xml:space="preserve"> certain </w:t>
      </w:r>
      <w:r w:rsidR="00EE1AC9" w:rsidRPr="00F26D66">
        <w:rPr>
          <w:lang w:val="en-US"/>
        </w:rPr>
        <w:t>events</w:t>
      </w:r>
      <w:r w:rsidR="000E5A52" w:rsidRPr="00F26D66">
        <w:rPr>
          <w:lang w:val="en-US"/>
        </w:rPr>
        <w:t xml:space="preserve"> or based on time</w:t>
      </w:r>
      <w:r w:rsidRPr="00F26D66">
        <w:rPr>
          <w:lang w:val="en-US"/>
        </w:rPr>
        <w:t>.</w:t>
      </w:r>
      <w:r w:rsidR="008E7F79" w:rsidRPr="00F26D66">
        <w:rPr>
          <w:lang w:val="en-US"/>
        </w:rPr>
        <w:t xml:space="preserve"> </w:t>
      </w:r>
      <w:r w:rsidR="00793053" w:rsidRPr="00F26D66">
        <w:rPr>
          <w:lang w:val="en-US"/>
        </w:rPr>
        <w:t xml:space="preserve">Actions can </w:t>
      </w:r>
      <w:r w:rsidR="00445C08" w:rsidRPr="00F26D66">
        <w:rPr>
          <w:lang w:val="en-US"/>
        </w:rPr>
        <w:t xml:space="preserve">include </w:t>
      </w:r>
      <w:r w:rsidR="005774C1" w:rsidRPr="00F26D66">
        <w:rPr>
          <w:lang w:val="en-US"/>
        </w:rPr>
        <w:t>applying changes to objects, creation new objects</w:t>
      </w:r>
      <w:r w:rsidR="005F74AC" w:rsidRPr="00F26D66">
        <w:rPr>
          <w:lang w:val="en-US"/>
        </w:rPr>
        <w:t xml:space="preserve"> or executing custom processes.</w:t>
      </w:r>
    </w:p>
    <w:p w14:paraId="3C9C038C" w14:textId="77777777" w:rsidR="00C93216" w:rsidRPr="00F26D66" w:rsidRDefault="00C93216" w:rsidP="00630EBB">
      <w:pPr>
        <w:rPr>
          <w:lang w:val="en-US"/>
        </w:rPr>
      </w:pPr>
    </w:p>
    <w:p w14:paraId="19794876" w14:textId="0F21E610" w:rsidR="008E7F79" w:rsidRPr="00F26D66" w:rsidRDefault="008E7F79" w:rsidP="00630EBB">
      <w:pPr>
        <w:rPr>
          <w:lang w:val="en-US"/>
        </w:rPr>
      </w:pPr>
      <w:r w:rsidRPr="00F26D66">
        <w:rPr>
          <w:lang w:val="en-US"/>
        </w:rPr>
        <w:t xml:space="preserve">The </w:t>
      </w:r>
      <w:r w:rsidR="00581566" w:rsidRPr="00F26D66">
        <w:rPr>
          <w:lang w:val="en-US"/>
        </w:rPr>
        <w:t>basic model is shown in the following diagram:</w:t>
      </w:r>
    </w:p>
    <w:p w14:paraId="2283A378" w14:textId="46A26281" w:rsidR="00581566" w:rsidRPr="00F26D66" w:rsidRDefault="00581566" w:rsidP="00630EBB">
      <w:pPr>
        <w:rPr>
          <w:lang w:val="en-US"/>
        </w:rPr>
      </w:pPr>
    </w:p>
    <w:p w14:paraId="5EA9DA02" w14:textId="0E867849" w:rsidR="00581566" w:rsidRPr="00F26D66" w:rsidRDefault="00670DCC" w:rsidP="00581566">
      <w:pPr>
        <w:jc w:val="center"/>
        <w:rPr>
          <w:lang w:val="en-US"/>
        </w:rPr>
      </w:pPr>
      <w:r w:rsidRPr="00F26D66">
        <w:rPr>
          <w:lang w:val="en-US"/>
        </w:rPr>
        <w:t xml:space="preserve"> </w:t>
      </w:r>
      <w:r w:rsidR="00131973" w:rsidRPr="00F26D66">
        <w:rPr>
          <w:noProof/>
          <w:lang w:val="en-US"/>
        </w:rPr>
        <w:drawing>
          <wp:inline distT="0" distB="0" distL="0" distR="0" wp14:anchorId="7C910034" wp14:editId="700ADA3E">
            <wp:extent cx="5470497" cy="282159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8564" cy="2825757"/>
                    </a:xfrm>
                    <a:prstGeom prst="rect">
                      <a:avLst/>
                    </a:prstGeom>
                    <a:noFill/>
                    <a:ln>
                      <a:noFill/>
                    </a:ln>
                  </pic:spPr>
                </pic:pic>
              </a:graphicData>
            </a:graphic>
          </wp:inline>
        </w:drawing>
      </w:r>
    </w:p>
    <w:p w14:paraId="3147EEC3" w14:textId="60C17603" w:rsidR="00581566" w:rsidRPr="00F26D66" w:rsidRDefault="00581566" w:rsidP="00630EBB">
      <w:pPr>
        <w:rPr>
          <w:lang w:val="en-US"/>
        </w:rPr>
      </w:pPr>
    </w:p>
    <w:p w14:paraId="78D9332B" w14:textId="7258CB3A" w:rsidR="00581566" w:rsidRPr="00F26D66" w:rsidRDefault="007A5519" w:rsidP="00630EBB">
      <w:pPr>
        <w:rPr>
          <w:lang w:val="en-US"/>
        </w:rPr>
      </w:pPr>
      <w:r w:rsidRPr="00F26D66">
        <w:rPr>
          <w:lang w:val="en-US"/>
        </w:rPr>
        <w:t xml:space="preserve">Business policies </w:t>
      </w:r>
      <w:r w:rsidR="00131973" w:rsidRPr="00F26D66">
        <w:rPr>
          <w:lang w:val="en-US"/>
        </w:rPr>
        <w:t>validation/</w:t>
      </w:r>
      <w:r w:rsidRPr="00F26D66">
        <w:rPr>
          <w:lang w:val="en-US"/>
        </w:rPr>
        <w:t xml:space="preserve">automation </w:t>
      </w:r>
      <w:r w:rsidR="00CD436D" w:rsidRPr="00F26D66">
        <w:rPr>
          <w:lang w:val="en-US"/>
        </w:rPr>
        <w:t>contains</w:t>
      </w:r>
      <w:r w:rsidR="00781826" w:rsidRPr="00F26D66">
        <w:rPr>
          <w:lang w:val="en-US"/>
        </w:rPr>
        <w:t xml:space="preserve"> </w:t>
      </w:r>
      <w:r w:rsidR="00CD436D" w:rsidRPr="00F26D66">
        <w:rPr>
          <w:lang w:val="en-US"/>
        </w:rPr>
        <w:t xml:space="preserve">a set of </w:t>
      </w:r>
      <w:r w:rsidR="00781826" w:rsidRPr="00F26D66">
        <w:rPr>
          <w:b/>
          <w:bCs/>
          <w:lang w:val="en-US"/>
        </w:rPr>
        <w:t xml:space="preserve">policy </w:t>
      </w:r>
      <w:r w:rsidRPr="00F26D66">
        <w:rPr>
          <w:b/>
          <w:bCs/>
          <w:lang w:val="en-US"/>
        </w:rPr>
        <w:t>actions</w:t>
      </w:r>
      <w:r w:rsidR="00885615" w:rsidRPr="00F26D66">
        <w:rPr>
          <w:lang w:val="en-US"/>
        </w:rPr>
        <w:t xml:space="preserve"> that are </w:t>
      </w:r>
      <w:r w:rsidR="003165D2" w:rsidRPr="00F26D66">
        <w:rPr>
          <w:lang w:val="en-US"/>
        </w:rPr>
        <w:t xml:space="preserve">activated by </w:t>
      </w:r>
      <w:r w:rsidR="00885615" w:rsidRPr="00F26D66">
        <w:rPr>
          <w:b/>
          <w:bCs/>
          <w:lang w:val="en-US"/>
        </w:rPr>
        <w:t>trigger</w:t>
      </w:r>
      <w:r w:rsidR="003165D2" w:rsidRPr="00F26D66">
        <w:rPr>
          <w:b/>
          <w:bCs/>
          <w:lang w:val="en-US"/>
        </w:rPr>
        <w:t>s</w:t>
      </w:r>
      <w:r w:rsidR="003165D2" w:rsidRPr="00F26D66">
        <w:rPr>
          <w:lang w:val="en-US"/>
        </w:rPr>
        <w:t xml:space="preserve"> and have an </w:t>
      </w:r>
      <w:r w:rsidR="003165D2" w:rsidRPr="00F26D66">
        <w:rPr>
          <w:b/>
          <w:bCs/>
          <w:lang w:val="en-US"/>
        </w:rPr>
        <w:t>effect</w:t>
      </w:r>
      <w:r w:rsidR="003165D2" w:rsidRPr="00F26D66">
        <w:rPr>
          <w:lang w:val="en-US"/>
        </w:rPr>
        <w:t>.</w:t>
      </w:r>
    </w:p>
    <w:p w14:paraId="47692D04" w14:textId="46D51B62" w:rsidR="007A5519" w:rsidRPr="00F26D66" w:rsidRDefault="007A5519" w:rsidP="00630EBB">
      <w:pPr>
        <w:rPr>
          <w:lang w:val="en-US"/>
        </w:rPr>
      </w:pPr>
    </w:p>
    <w:p w14:paraId="78885D3C" w14:textId="66266E9E" w:rsidR="007A5519" w:rsidRPr="00F26D66" w:rsidRDefault="00A71B4E" w:rsidP="00A71B4E">
      <w:pPr>
        <w:pStyle w:val="Heading3"/>
        <w:rPr>
          <w:lang w:val="en-US"/>
        </w:rPr>
      </w:pPr>
      <w:bookmarkStart w:id="128" w:name="_Toc35447362"/>
      <w:r w:rsidRPr="00F26D66">
        <w:rPr>
          <w:lang w:val="en-US"/>
        </w:rPr>
        <w:lastRenderedPageBreak/>
        <w:t>Triggers</w:t>
      </w:r>
      <w:bookmarkEnd w:id="128"/>
    </w:p>
    <w:p w14:paraId="408191E2" w14:textId="29364E71" w:rsidR="0057669B" w:rsidRPr="00F26D66" w:rsidRDefault="00AF0373" w:rsidP="00300FE6">
      <w:pPr>
        <w:rPr>
          <w:lang w:val="en-US"/>
        </w:rPr>
      </w:pPr>
      <w:r w:rsidRPr="00F26D66">
        <w:rPr>
          <w:lang w:val="en-US"/>
        </w:rPr>
        <w:t>Business policy actions need a trigger to be executed/processed.</w:t>
      </w:r>
      <w:r w:rsidR="001756C3" w:rsidRPr="00F26D66">
        <w:rPr>
          <w:lang w:val="en-US"/>
        </w:rPr>
        <w:t xml:space="preserve"> In most cases, these t</w:t>
      </w:r>
      <w:r w:rsidR="00744486" w:rsidRPr="00F26D66">
        <w:rPr>
          <w:lang w:val="en-US"/>
        </w:rPr>
        <w:t xml:space="preserve">riggers </w:t>
      </w:r>
      <w:r w:rsidR="001756C3" w:rsidRPr="00F26D66">
        <w:rPr>
          <w:lang w:val="en-US"/>
        </w:rPr>
        <w:t>will be the</w:t>
      </w:r>
      <w:r w:rsidR="00EA3172" w:rsidRPr="00F26D66">
        <w:rPr>
          <w:lang w:val="en-US"/>
        </w:rPr>
        <w:t xml:space="preserve"> events </w:t>
      </w:r>
      <w:r w:rsidR="001756C3" w:rsidRPr="00F26D66">
        <w:rPr>
          <w:lang w:val="en-US"/>
        </w:rPr>
        <w:t xml:space="preserve">that occur </w:t>
      </w:r>
      <w:r w:rsidR="00D6192A" w:rsidRPr="00F26D66">
        <w:rPr>
          <w:lang w:val="en-US"/>
        </w:rPr>
        <w:t>with</w:t>
      </w:r>
      <w:r w:rsidR="001756C3" w:rsidRPr="00F26D66">
        <w:rPr>
          <w:lang w:val="en-US"/>
        </w:rPr>
        <w:t>in aMIRA as part of data maintenance</w:t>
      </w:r>
      <w:r w:rsidR="00807405" w:rsidRPr="00F26D66">
        <w:rPr>
          <w:lang w:val="en-US"/>
        </w:rPr>
        <w:t xml:space="preserve"> – but </w:t>
      </w:r>
      <w:r w:rsidR="00CC4C30" w:rsidRPr="00F26D66">
        <w:rPr>
          <w:lang w:val="en-US"/>
        </w:rPr>
        <w:t xml:space="preserve">also </w:t>
      </w:r>
      <w:r w:rsidR="00DB6324" w:rsidRPr="00F26D66">
        <w:rPr>
          <w:lang w:val="en-US"/>
        </w:rPr>
        <w:t>time (i.e. predefined schedule)</w:t>
      </w:r>
      <w:r w:rsidR="00AD0C84" w:rsidRPr="00F26D66">
        <w:rPr>
          <w:lang w:val="en-US"/>
        </w:rPr>
        <w:t xml:space="preserve"> can act as trigger</w:t>
      </w:r>
      <w:r w:rsidR="00DB6324" w:rsidRPr="00F26D66">
        <w:rPr>
          <w:lang w:val="en-US"/>
        </w:rPr>
        <w:t>.</w:t>
      </w:r>
    </w:p>
    <w:p w14:paraId="3C64A7EE" w14:textId="04D79EB6" w:rsidR="000B6810" w:rsidRPr="00F26D66" w:rsidRDefault="000B6810" w:rsidP="000B6810">
      <w:pPr>
        <w:pStyle w:val="Heading3"/>
        <w:rPr>
          <w:lang w:val="en-US"/>
        </w:rPr>
      </w:pPr>
      <w:bookmarkStart w:id="129" w:name="_Toc35447363"/>
      <w:r w:rsidRPr="00F26D66">
        <w:rPr>
          <w:lang w:val="en-US"/>
        </w:rPr>
        <w:t>Policy Actions</w:t>
      </w:r>
      <w:bookmarkEnd w:id="129"/>
    </w:p>
    <w:p w14:paraId="2CB52E9D" w14:textId="77777777" w:rsidR="00EC75A7" w:rsidRPr="00F26D66" w:rsidRDefault="00610D7C" w:rsidP="00A9594F">
      <w:pPr>
        <w:rPr>
          <w:lang w:val="en-US"/>
        </w:rPr>
      </w:pPr>
      <w:r w:rsidRPr="00F26D66">
        <w:rPr>
          <w:lang w:val="en-US"/>
        </w:rPr>
        <w:t xml:space="preserve">Policy actions </w:t>
      </w:r>
      <w:r w:rsidR="00E060DA" w:rsidRPr="00F26D66">
        <w:rPr>
          <w:lang w:val="en-US"/>
        </w:rPr>
        <w:t xml:space="preserve">encompass the logic that must </w:t>
      </w:r>
      <w:r w:rsidR="002244E0" w:rsidRPr="00F26D66">
        <w:rPr>
          <w:lang w:val="en-US"/>
        </w:rPr>
        <w:t>happen when certain events occur.</w:t>
      </w:r>
      <w:r w:rsidR="00880E92" w:rsidRPr="00F26D66">
        <w:rPr>
          <w:lang w:val="en-US"/>
        </w:rPr>
        <w:t xml:space="preserve"> </w:t>
      </w:r>
      <w:r w:rsidR="003A7A33" w:rsidRPr="00F26D66">
        <w:rPr>
          <w:lang w:val="en-US"/>
        </w:rPr>
        <w:t xml:space="preserve">This logic can be directed towards </w:t>
      </w:r>
      <w:r w:rsidR="00282C3E" w:rsidRPr="00F26D66">
        <w:rPr>
          <w:lang w:val="en-US"/>
        </w:rPr>
        <w:t xml:space="preserve">IAM </w:t>
      </w:r>
      <w:r w:rsidR="003A7A33" w:rsidRPr="00F26D66">
        <w:rPr>
          <w:lang w:val="en-US"/>
        </w:rPr>
        <w:t>itself</w:t>
      </w:r>
      <w:r w:rsidR="00282C3E" w:rsidRPr="00F26D66">
        <w:rPr>
          <w:lang w:val="en-US"/>
        </w:rPr>
        <w:t>, i.e.</w:t>
      </w:r>
      <w:r w:rsidR="003A7A33" w:rsidRPr="00F26D66">
        <w:rPr>
          <w:lang w:val="en-US"/>
        </w:rPr>
        <w:t xml:space="preserve"> by executing </w:t>
      </w:r>
      <w:r w:rsidR="00C6001A" w:rsidRPr="00F26D66">
        <w:rPr>
          <w:lang w:val="en-US"/>
        </w:rPr>
        <w:t>aMIRA commands</w:t>
      </w:r>
      <w:r w:rsidR="00DF45EB" w:rsidRPr="00F26D66">
        <w:rPr>
          <w:lang w:val="en-US"/>
        </w:rPr>
        <w:t xml:space="preserve"> to create or update </w:t>
      </w:r>
      <w:r w:rsidR="00110253" w:rsidRPr="00F26D66">
        <w:rPr>
          <w:lang w:val="en-US"/>
        </w:rPr>
        <w:t xml:space="preserve">(the same of other) </w:t>
      </w:r>
      <w:r w:rsidR="00DF45EB" w:rsidRPr="00F26D66">
        <w:rPr>
          <w:lang w:val="en-US"/>
        </w:rPr>
        <w:t>object</w:t>
      </w:r>
      <w:r w:rsidR="00110253" w:rsidRPr="00F26D66">
        <w:rPr>
          <w:lang w:val="en-US"/>
        </w:rPr>
        <w:t>(</w:t>
      </w:r>
      <w:r w:rsidR="00DF45EB" w:rsidRPr="00F26D66">
        <w:rPr>
          <w:lang w:val="en-US"/>
        </w:rPr>
        <w:t>s</w:t>
      </w:r>
      <w:r w:rsidR="00110253" w:rsidRPr="00F26D66">
        <w:rPr>
          <w:lang w:val="en-US"/>
        </w:rPr>
        <w:t xml:space="preserve">). Or it can be </w:t>
      </w:r>
      <w:r w:rsidR="00EC75A7" w:rsidRPr="00F26D66">
        <w:rPr>
          <w:lang w:val="en-US"/>
        </w:rPr>
        <w:t>outside IAM, i.e. send out a notification or invoke an external process.</w:t>
      </w:r>
    </w:p>
    <w:p w14:paraId="7E4C35ED" w14:textId="77777777" w:rsidR="00AA1367" w:rsidRPr="00F26D66" w:rsidRDefault="00AA1367" w:rsidP="00A9594F">
      <w:pPr>
        <w:rPr>
          <w:lang w:val="en-US"/>
        </w:rPr>
      </w:pPr>
    </w:p>
    <w:p w14:paraId="11E021D1" w14:textId="326B16D1" w:rsidR="00AA1367" w:rsidRPr="00F26D66" w:rsidRDefault="00AA1367" w:rsidP="00A9594F">
      <w:pPr>
        <w:rPr>
          <w:lang w:val="en-US"/>
        </w:rPr>
      </w:pPr>
      <w:r w:rsidRPr="00F26D66">
        <w:rPr>
          <w:lang w:val="en-US"/>
        </w:rPr>
        <w:t>Policy actions are</w:t>
      </w:r>
      <w:r w:rsidR="009475BC" w:rsidRPr="00F26D66">
        <w:rPr>
          <w:lang w:val="en-US"/>
        </w:rPr>
        <w:t xml:space="preserve"> implemented as script code</w:t>
      </w:r>
      <w:r w:rsidR="002B4839" w:rsidRPr="00F26D66">
        <w:rPr>
          <w:lang w:val="en-US"/>
        </w:rPr>
        <w:t xml:space="preserve"> handling </w:t>
      </w:r>
      <w:r w:rsidR="009E764A" w:rsidRPr="00F26D66">
        <w:rPr>
          <w:lang w:val="en-US"/>
        </w:rPr>
        <w:t>predefined events</w:t>
      </w:r>
      <w:r w:rsidR="007E65AF" w:rsidRPr="00F26D66">
        <w:rPr>
          <w:lang w:val="en-US"/>
        </w:rPr>
        <w:t xml:space="preserve"> and supporting:</w:t>
      </w:r>
    </w:p>
    <w:p w14:paraId="59AB93D4" w14:textId="77777777" w:rsidR="007E65AF" w:rsidRPr="00F26D66" w:rsidRDefault="007E65AF" w:rsidP="00A9594F">
      <w:pPr>
        <w:rPr>
          <w:lang w:val="en-US"/>
        </w:rPr>
      </w:pPr>
    </w:p>
    <w:p w14:paraId="617FD2F1" w14:textId="24CCC4AC" w:rsidR="007E65AF" w:rsidRPr="00F26D66" w:rsidRDefault="007E65AF" w:rsidP="007E65AF">
      <w:pPr>
        <w:pStyle w:val="ListParagraph"/>
        <w:numPr>
          <w:ilvl w:val="0"/>
          <w:numId w:val="106"/>
        </w:numPr>
        <w:rPr>
          <w:lang w:val="en-US"/>
        </w:rPr>
      </w:pPr>
      <w:r w:rsidRPr="00F26D66">
        <w:rPr>
          <w:lang w:val="en-US"/>
        </w:rPr>
        <w:t>aMIRA commands</w:t>
      </w:r>
    </w:p>
    <w:p w14:paraId="3DA6D8DE" w14:textId="47629F70" w:rsidR="007E65AF" w:rsidRPr="00F26D66" w:rsidRDefault="007E65AF" w:rsidP="007E65AF">
      <w:pPr>
        <w:pStyle w:val="ListParagraph"/>
        <w:numPr>
          <w:ilvl w:val="0"/>
          <w:numId w:val="106"/>
        </w:numPr>
        <w:rPr>
          <w:lang w:val="en-US"/>
        </w:rPr>
      </w:pPr>
      <w:r w:rsidRPr="00F26D66">
        <w:rPr>
          <w:lang w:val="en-US"/>
        </w:rPr>
        <w:t>sending notifications</w:t>
      </w:r>
    </w:p>
    <w:p w14:paraId="3E08DB9D" w14:textId="06286255" w:rsidR="007E65AF" w:rsidRPr="00F26D66" w:rsidRDefault="007E65AF" w:rsidP="00B650F9">
      <w:pPr>
        <w:pStyle w:val="ListParagraph"/>
        <w:numPr>
          <w:ilvl w:val="0"/>
          <w:numId w:val="106"/>
        </w:numPr>
        <w:rPr>
          <w:lang w:val="en-US"/>
        </w:rPr>
      </w:pPr>
      <w:r w:rsidRPr="00F26D66">
        <w:rPr>
          <w:lang w:val="en-US"/>
        </w:rPr>
        <w:t>calling external processes (e.g. web services APIs)</w:t>
      </w:r>
    </w:p>
    <w:p w14:paraId="3A8603E6" w14:textId="2E65F3D2" w:rsidR="00F03143" w:rsidRPr="00F26D66" w:rsidRDefault="00F03143" w:rsidP="00B650F9">
      <w:pPr>
        <w:pStyle w:val="ListParagraph"/>
        <w:numPr>
          <w:ilvl w:val="0"/>
          <w:numId w:val="106"/>
        </w:numPr>
        <w:rPr>
          <w:lang w:val="en-US"/>
        </w:rPr>
      </w:pPr>
      <w:r w:rsidRPr="00F26D66">
        <w:rPr>
          <w:lang w:val="en-US"/>
        </w:rPr>
        <w:t>any other programmable logic</w:t>
      </w:r>
    </w:p>
    <w:p w14:paraId="094C2EBF" w14:textId="3181D57E" w:rsidR="00241388" w:rsidRPr="00F26D66" w:rsidRDefault="00241388" w:rsidP="000B6810">
      <w:pPr>
        <w:rPr>
          <w:lang w:val="en-US"/>
        </w:rPr>
      </w:pPr>
    </w:p>
    <w:p w14:paraId="5CE80708" w14:textId="153DF1BE" w:rsidR="00241388" w:rsidRPr="00F26D66" w:rsidRDefault="00241388" w:rsidP="00241388">
      <w:pPr>
        <w:pStyle w:val="Heading3"/>
        <w:rPr>
          <w:lang w:val="en-US"/>
        </w:rPr>
      </w:pPr>
      <w:bookmarkStart w:id="130" w:name="_Toc35447364"/>
      <w:r w:rsidRPr="00F26D66">
        <w:rPr>
          <w:lang w:val="en-US"/>
        </w:rPr>
        <w:t>Effects</w:t>
      </w:r>
      <w:bookmarkEnd w:id="130"/>
    </w:p>
    <w:p w14:paraId="412F98C0" w14:textId="6BABBD21" w:rsidR="00755D64" w:rsidRPr="00F26D66" w:rsidRDefault="00E35AC3" w:rsidP="00755D64">
      <w:pPr>
        <w:rPr>
          <w:lang w:val="en-US"/>
        </w:rPr>
      </w:pPr>
      <w:r w:rsidRPr="00F26D66">
        <w:rPr>
          <w:lang w:val="en-US"/>
        </w:rPr>
        <w:t xml:space="preserve">Effects denote the actual </w:t>
      </w:r>
      <w:r w:rsidR="00C71F48" w:rsidRPr="00F26D66">
        <w:rPr>
          <w:lang w:val="en-US"/>
        </w:rPr>
        <w:t xml:space="preserve">result of a </w:t>
      </w:r>
      <w:r w:rsidR="00BD05FE" w:rsidRPr="00F26D66">
        <w:rPr>
          <w:lang w:val="en-US"/>
        </w:rPr>
        <w:t>policy action from a business perspective. In other words, whatever shall happen automatically.</w:t>
      </w:r>
    </w:p>
    <w:p w14:paraId="06A2B396" w14:textId="3B3089CF" w:rsidR="00241388" w:rsidRPr="00F26D66" w:rsidRDefault="00241388" w:rsidP="00241388">
      <w:pPr>
        <w:rPr>
          <w:lang w:val="en-US"/>
        </w:rPr>
      </w:pPr>
    </w:p>
    <w:p w14:paraId="50239C2C" w14:textId="6001E6C1" w:rsidR="00241388" w:rsidRPr="00F26D66" w:rsidRDefault="00241388" w:rsidP="00241388">
      <w:pPr>
        <w:pStyle w:val="Heading2"/>
      </w:pPr>
      <w:bookmarkStart w:id="131" w:name="_Toc35447365"/>
      <w:r w:rsidRPr="00F26D66">
        <w:t>Bus</w:t>
      </w:r>
      <w:r w:rsidR="00E41936" w:rsidRPr="00F26D66">
        <w:t>iness Processes and Use Cases</w:t>
      </w:r>
      <w:bookmarkEnd w:id="131"/>
    </w:p>
    <w:p w14:paraId="5B68D04F" w14:textId="3A2FF48B" w:rsidR="004520E6" w:rsidRPr="00F26D66" w:rsidRDefault="001B08C5" w:rsidP="00E41936">
      <w:pPr>
        <w:rPr>
          <w:lang w:val="en-US"/>
        </w:rPr>
      </w:pPr>
      <w:r w:rsidRPr="00F26D66">
        <w:rPr>
          <w:lang w:val="en-US"/>
        </w:rPr>
        <w:t xml:space="preserve">Business policies automation can be used in a variety of occasions. </w:t>
      </w:r>
      <w:r w:rsidR="008F318A" w:rsidRPr="00F26D66">
        <w:rPr>
          <w:lang w:val="en-US"/>
        </w:rPr>
        <w:t>The following chapters present some typical business scenarios.</w:t>
      </w:r>
    </w:p>
    <w:p w14:paraId="466DE345" w14:textId="582D3ADD" w:rsidR="004520E6" w:rsidRPr="00F26D66" w:rsidRDefault="00F0233C" w:rsidP="004520E6">
      <w:pPr>
        <w:pStyle w:val="Heading3"/>
        <w:rPr>
          <w:lang w:val="en-US"/>
        </w:rPr>
      </w:pPr>
      <w:bookmarkStart w:id="132" w:name="_Toc35447366"/>
      <w:r w:rsidRPr="00F26D66">
        <w:rPr>
          <w:lang w:val="en-US"/>
        </w:rPr>
        <w:t>Business Role</w:t>
      </w:r>
      <w:r w:rsidR="000A5B71" w:rsidRPr="00F26D66">
        <w:rPr>
          <w:lang w:val="en-US"/>
        </w:rPr>
        <w:t xml:space="preserve"> Assignments</w:t>
      </w:r>
      <w:bookmarkEnd w:id="132"/>
    </w:p>
    <w:p w14:paraId="52F8DAD7" w14:textId="2101D94A" w:rsidR="00B529E4" w:rsidRPr="00F26D66" w:rsidRDefault="00B529E4" w:rsidP="000A5B71">
      <w:pPr>
        <w:rPr>
          <w:lang w:val="en-US"/>
        </w:rPr>
      </w:pPr>
      <w:r w:rsidRPr="00F26D66">
        <w:rPr>
          <w:lang w:val="en-US"/>
        </w:rPr>
        <w:t>Business roles are commonly modeled using aMIRA collections.</w:t>
      </w:r>
      <w:r w:rsidR="00DE1F4A" w:rsidRPr="00F26D66">
        <w:rPr>
          <w:lang w:val="en-US"/>
        </w:rPr>
        <w:t xml:space="preserve"> While certain roles </w:t>
      </w:r>
      <w:r w:rsidR="00D27184" w:rsidRPr="00F26D66">
        <w:rPr>
          <w:lang w:val="en-US"/>
        </w:rPr>
        <w:t xml:space="preserve">may need to be assigned and de-assigned </w:t>
      </w:r>
      <w:r w:rsidR="00F63027" w:rsidRPr="00F26D66">
        <w:rPr>
          <w:lang w:val="en-US"/>
        </w:rPr>
        <w:t>explicitly (e.g. through an explicit approval step), other roles shall be assigned and de-assigned automatically by the system.</w:t>
      </w:r>
    </w:p>
    <w:p w14:paraId="578B9A6D" w14:textId="77777777" w:rsidR="00F63027" w:rsidRPr="00F26D66" w:rsidRDefault="00F63027" w:rsidP="000A5B71">
      <w:pPr>
        <w:rPr>
          <w:lang w:val="en-US"/>
        </w:rPr>
      </w:pPr>
    </w:p>
    <w:p w14:paraId="4D38D7DC" w14:textId="09B7BA78" w:rsidR="00F63027" w:rsidRPr="00F26D66" w:rsidRDefault="00F63027" w:rsidP="000A5B71">
      <w:pPr>
        <w:rPr>
          <w:lang w:val="en-US"/>
        </w:rPr>
      </w:pPr>
      <w:r w:rsidRPr="00F26D66">
        <w:rPr>
          <w:lang w:val="en-US"/>
        </w:rPr>
        <w:t xml:space="preserve">Quite often, this applies to basic business roles that are related to the </w:t>
      </w:r>
      <w:r w:rsidR="0097789A" w:rsidRPr="00F26D66">
        <w:rPr>
          <w:lang w:val="en-US"/>
        </w:rPr>
        <w:t xml:space="preserve">functions that </w:t>
      </w:r>
      <w:r w:rsidR="0063645E" w:rsidRPr="00F26D66">
        <w:rPr>
          <w:lang w:val="en-US"/>
        </w:rPr>
        <w:t xml:space="preserve">people working for a company </w:t>
      </w:r>
      <w:r w:rsidR="008D737F" w:rsidRPr="00F26D66">
        <w:rPr>
          <w:lang w:val="en-US"/>
        </w:rPr>
        <w:t xml:space="preserve">have (e.g. </w:t>
      </w:r>
      <w:r w:rsidR="00F73192" w:rsidRPr="00F26D66">
        <w:rPr>
          <w:lang w:val="en-US"/>
        </w:rPr>
        <w:t>financial controllers, marketing managers, …).</w:t>
      </w:r>
    </w:p>
    <w:p w14:paraId="4E6AFFFF" w14:textId="77777777" w:rsidR="00F73192" w:rsidRPr="00F26D66" w:rsidRDefault="00F73192" w:rsidP="000A5B71">
      <w:pPr>
        <w:rPr>
          <w:lang w:val="en-US"/>
        </w:rPr>
      </w:pPr>
    </w:p>
    <w:p w14:paraId="63FAA8C7" w14:textId="688C957C" w:rsidR="00C275B3" w:rsidRPr="00F26D66" w:rsidRDefault="005E11D1" w:rsidP="000A5B71">
      <w:pPr>
        <w:rPr>
          <w:lang w:val="en-US"/>
        </w:rPr>
      </w:pPr>
      <w:r w:rsidRPr="00F26D66">
        <w:rPr>
          <w:lang w:val="en-US"/>
        </w:rPr>
        <w:t>Assuming an ad</w:t>
      </w:r>
      <w:r w:rsidR="002B1613" w:rsidRPr="00F26D66">
        <w:rPr>
          <w:lang w:val="en-US"/>
        </w:rPr>
        <w:t xml:space="preserve">equate </w:t>
      </w:r>
      <w:r w:rsidR="002F2B75" w:rsidRPr="00F26D66">
        <w:rPr>
          <w:lang w:val="en-US"/>
        </w:rPr>
        <w:t xml:space="preserve">standardization of person data (e.g. </w:t>
      </w:r>
      <w:r w:rsidR="00157585" w:rsidRPr="00F26D66">
        <w:rPr>
          <w:lang w:val="en-US"/>
        </w:rPr>
        <w:t xml:space="preserve">input from HR systems), aMIRA can be instructed to </w:t>
      </w:r>
      <w:r w:rsidR="008C4C2E" w:rsidRPr="00F26D66">
        <w:rPr>
          <w:lang w:val="en-US"/>
        </w:rPr>
        <w:t xml:space="preserve">manage role assignments automatically. For example, </w:t>
      </w:r>
      <w:r w:rsidR="005D00B0" w:rsidRPr="00F26D66">
        <w:rPr>
          <w:lang w:val="en-US"/>
        </w:rPr>
        <w:t xml:space="preserve">assignments could be based on </w:t>
      </w:r>
      <w:r w:rsidR="00C65F23" w:rsidRPr="00F26D66">
        <w:rPr>
          <w:lang w:val="en-US"/>
        </w:rPr>
        <w:t>the department property of the persons.</w:t>
      </w:r>
    </w:p>
    <w:p w14:paraId="40BDE3AA" w14:textId="7C1F630E" w:rsidR="00C275B3" w:rsidRPr="00F26D66" w:rsidRDefault="00930F72" w:rsidP="00930F72">
      <w:pPr>
        <w:pStyle w:val="Heading3"/>
        <w:rPr>
          <w:lang w:val="en-US"/>
        </w:rPr>
      </w:pPr>
      <w:bookmarkStart w:id="133" w:name="_Toc35447367"/>
      <w:r w:rsidRPr="00F26D66">
        <w:rPr>
          <w:lang w:val="en-US"/>
        </w:rPr>
        <w:t xml:space="preserve">Organizational </w:t>
      </w:r>
      <w:r w:rsidR="0022142A" w:rsidRPr="00F26D66">
        <w:rPr>
          <w:lang w:val="en-US"/>
        </w:rPr>
        <w:t>Affiliations</w:t>
      </w:r>
      <w:bookmarkEnd w:id="133"/>
    </w:p>
    <w:p w14:paraId="0C1E6D67" w14:textId="0B5789D2" w:rsidR="00E41936" w:rsidRPr="00F26D66" w:rsidRDefault="003D757A" w:rsidP="00E41936">
      <w:pPr>
        <w:rPr>
          <w:lang w:val="en-US"/>
        </w:rPr>
      </w:pPr>
      <w:r w:rsidRPr="00F26D66">
        <w:rPr>
          <w:lang w:val="en-US"/>
        </w:rPr>
        <w:t xml:space="preserve">The organizational affiliation can be handled </w:t>
      </w:r>
      <w:r w:rsidR="0021185B" w:rsidRPr="00F26D66">
        <w:rPr>
          <w:lang w:val="en-US"/>
        </w:rPr>
        <w:t xml:space="preserve">in the same way as business roles assignments, i.e. using automation to </w:t>
      </w:r>
      <w:r w:rsidR="00970683" w:rsidRPr="00F26D66">
        <w:rPr>
          <w:lang w:val="en-US"/>
        </w:rPr>
        <w:t>(de-)</w:t>
      </w:r>
      <w:r w:rsidR="00E416D2" w:rsidRPr="00F26D66">
        <w:rPr>
          <w:lang w:val="en-US"/>
        </w:rPr>
        <w:t>assign</w:t>
      </w:r>
      <w:r w:rsidR="00970683" w:rsidRPr="00F26D66">
        <w:rPr>
          <w:lang w:val="en-US"/>
        </w:rPr>
        <w:t xml:space="preserve"> persons to/from </w:t>
      </w:r>
      <w:r w:rsidR="00FD0ED4" w:rsidRPr="00F26D66">
        <w:rPr>
          <w:lang w:val="en-US"/>
        </w:rPr>
        <w:t>organizations modelled as collections.</w:t>
      </w:r>
    </w:p>
    <w:p w14:paraId="12324AA0" w14:textId="4AF9E804" w:rsidR="005121DF" w:rsidRPr="00F26D66" w:rsidRDefault="00E32BFB" w:rsidP="005121DF">
      <w:pPr>
        <w:pStyle w:val="Heading3"/>
        <w:rPr>
          <w:lang w:val="en-US"/>
        </w:rPr>
      </w:pPr>
      <w:bookmarkStart w:id="134" w:name="_Toc35447368"/>
      <w:r w:rsidRPr="00F26D66">
        <w:rPr>
          <w:lang w:val="en-US"/>
        </w:rPr>
        <w:t>Access Attestation</w:t>
      </w:r>
      <w:r w:rsidR="007D201B" w:rsidRPr="00F26D66">
        <w:rPr>
          <w:lang w:val="en-US"/>
        </w:rPr>
        <w:t xml:space="preserve"> for Movers</w:t>
      </w:r>
      <w:bookmarkEnd w:id="134"/>
    </w:p>
    <w:p w14:paraId="2E658869" w14:textId="111454EF" w:rsidR="005121DF" w:rsidRPr="00F26D66" w:rsidRDefault="007D201B" w:rsidP="005121DF">
      <w:pPr>
        <w:rPr>
          <w:lang w:val="en-US"/>
        </w:rPr>
      </w:pPr>
      <w:r w:rsidRPr="00F26D66">
        <w:rPr>
          <w:lang w:val="en-US"/>
        </w:rPr>
        <w:t xml:space="preserve">Users </w:t>
      </w:r>
      <w:r w:rsidR="00CD454A" w:rsidRPr="00F26D66">
        <w:rPr>
          <w:lang w:val="en-US"/>
        </w:rPr>
        <w:t xml:space="preserve">need </w:t>
      </w:r>
      <w:r w:rsidR="00940C38" w:rsidRPr="00F26D66">
        <w:rPr>
          <w:lang w:val="en-US"/>
        </w:rPr>
        <w:t xml:space="preserve">various </w:t>
      </w:r>
      <w:r w:rsidR="00CD454A" w:rsidRPr="00F26D66">
        <w:rPr>
          <w:lang w:val="en-US"/>
        </w:rPr>
        <w:t>accesses</w:t>
      </w:r>
      <w:r w:rsidR="00940C38" w:rsidRPr="00F26D66">
        <w:rPr>
          <w:lang w:val="en-US"/>
        </w:rPr>
        <w:t xml:space="preserve"> in order to perform their daily work. When they </w:t>
      </w:r>
      <w:r w:rsidR="00FD11B1" w:rsidRPr="00F26D66">
        <w:rPr>
          <w:lang w:val="en-US"/>
        </w:rPr>
        <w:t xml:space="preserve">are transferred to another </w:t>
      </w:r>
      <w:r w:rsidR="00C17F2F" w:rsidRPr="00F26D66">
        <w:rPr>
          <w:lang w:val="en-US"/>
        </w:rPr>
        <w:t>organiz</w:t>
      </w:r>
      <w:r w:rsidR="00577C43" w:rsidRPr="00F26D66">
        <w:rPr>
          <w:lang w:val="en-US"/>
        </w:rPr>
        <w:t>a</w:t>
      </w:r>
      <w:r w:rsidR="00C17F2F" w:rsidRPr="00F26D66">
        <w:rPr>
          <w:lang w:val="en-US"/>
        </w:rPr>
        <w:t>tion</w:t>
      </w:r>
      <w:r w:rsidR="00567DD6" w:rsidRPr="00F26D66">
        <w:rPr>
          <w:lang w:val="en-US"/>
        </w:rPr>
        <w:t xml:space="preserve"> and/or location</w:t>
      </w:r>
      <w:r w:rsidR="00B831D3" w:rsidRPr="00F26D66">
        <w:rPr>
          <w:lang w:val="en-US"/>
        </w:rPr>
        <w:t xml:space="preserve">, most likely </w:t>
      </w:r>
      <w:r w:rsidR="001D7229" w:rsidRPr="00F26D66">
        <w:rPr>
          <w:lang w:val="en-US"/>
        </w:rPr>
        <w:t>different</w:t>
      </w:r>
      <w:r w:rsidR="00B831D3" w:rsidRPr="00F26D66">
        <w:rPr>
          <w:lang w:val="en-US"/>
        </w:rPr>
        <w:t xml:space="preserve"> accesses are required.</w:t>
      </w:r>
      <w:r w:rsidR="00937468" w:rsidRPr="00F26D66">
        <w:rPr>
          <w:lang w:val="en-US"/>
        </w:rPr>
        <w:t xml:space="preserve"> This implicitly also means that current accesses may need to be revoked</w:t>
      </w:r>
      <w:r w:rsidR="004D4E8F" w:rsidRPr="00F26D66">
        <w:rPr>
          <w:lang w:val="en-US"/>
        </w:rPr>
        <w:t>, as they are no longer needed.</w:t>
      </w:r>
    </w:p>
    <w:p w14:paraId="68ACA218" w14:textId="77777777" w:rsidR="004D4E8F" w:rsidRPr="00F26D66" w:rsidRDefault="004D4E8F" w:rsidP="005121DF">
      <w:pPr>
        <w:rPr>
          <w:lang w:val="en-US"/>
        </w:rPr>
      </w:pPr>
    </w:p>
    <w:p w14:paraId="43D27503" w14:textId="0A4A616E" w:rsidR="00F527C9" w:rsidRPr="00F26D66" w:rsidRDefault="00D65628" w:rsidP="005121DF">
      <w:pPr>
        <w:rPr>
          <w:lang w:val="en-US"/>
        </w:rPr>
      </w:pPr>
      <w:r w:rsidRPr="00F26D66">
        <w:rPr>
          <w:lang w:val="en-US"/>
        </w:rPr>
        <w:t xml:space="preserve">Policies can be used to </w:t>
      </w:r>
      <w:r w:rsidR="003D107B" w:rsidRPr="00F26D66">
        <w:rPr>
          <w:lang w:val="en-US"/>
        </w:rPr>
        <w:t xml:space="preserve">automatically </w:t>
      </w:r>
      <w:r w:rsidR="00385BFB" w:rsidRPr="00F26D66">
        <w:rPr>
          <w:lang w:val="en-US"/>
        </w:rPr>
        <w:t xml:space="preserve">trigger </w:t>
      </w:r>
      <w:r w:rsidR="001D7229" w:rsidRPr="00F26D66">
        <w:rPr>
          <w:lang w:val="en-US"/>
        </w:rPr>
        <w:t xml:space="preserve">re-attestation of all current accesses – thus making sure that </w:t>
      </w:r>
      <w:r w:rsidR="002B3D34" w:rsidRPr="00F26D66">
        <w:rPr>
          <w:lang w:val="en-US"/>
        </w:rPr>
        <w:t xml:space="preserve">resource managers are notified about </w:t>
      </w:r>
      <w:r w:rsidR="008B3A14" w:rsidRPr="00F26D66">
        <w:rPr>
          <w:lang w:val="en-US"/>
        </w:rPr>
        <w:t xml:space="preserve">a person being transferred and can </w:t>
      </w:r>
      <w:r w:rsidR="00083DA4" w:rsidRPr="00F26D66">
        <w:rPr>
          <w:lang w:val="en-US"/>
        </w:rPr>
        <w:t>revoke</w:t>
      </w:r>
      <w:r w:rsidR="001F4126" w:rsidRPr="00F26D66">
        <w:rPr>
          <w:lang w:val="en-US"/>
        </w:rPr>
        <w:t xml:space="preserve"> any unneeded accesses</w:t>
      </w:r>
      <w:r w:rsidR="00227D76" w:rsidRPr="00F26D66">
        <w:rPr>
          <w:lang w:val="en-US"/>
        </w:rPr>
        <w:t xml:space="preserve"> to their resources.</w:t>
      </w:r>
    </w:p>
    <w:p w14:paraId="3B9D064A" w14:textId="77777777" w:rsidR="00227D76" w:rsidRPr="00F26D66" w:rsidRDefault="00227D76" w:rsidP="005121DF">
      <w:pPr>
        <w:rPr>
          <w:lang w:val="en-US"/>
        </w:rPr>
      </w:pPr>
    </w:p>
    <w:p w14:paraId="165E4A57" w14:textId="77777777" w:rsidR="005121DF" w:rsidRPr="00F26D66" w:rsidRDefault="005121DF" w:rsidP="00E41936">
      <w:pPr>
        <w:rPr>
          <w:lang w:val="en-US"/>
        </w:rPr>
      </w:pPr>
    </w:p>
    <w:p w14:paraId="0E1C20BA" w14:textId="7AAE96F8" w:rsidR="00E41936" w:rsidRPr="00F26D66" w:rsidRDefault="009A4C5A" w:rsidP="009A4C5A">
      <w:pPr>
        <w:pStyle w:val="Heading3"/>
        <w:rPr>
          <w:lang w:val="en-US"/>
        </w:rPr>
      </w:pPr>
      <w:bookmarkStart w:id="135" w:name="_Toc35447369"/>
      <w:r w:rsidRPr="00F26D66">
        <w:rPr>
          <w:lang w:val="en-US"/>
        </w:rPr>
        <w:t>Data Maintenance</w:t>
      </w:r>
      <w:r w:rsidR="001D5C8B" w:rsidRPr="00F26D66">
        <w:rPr>
          <w:lang w:val="en-US"/>
        </w:rPr>
        <w:t xml:space="preserve"> </w:t>
      </w:r>
      <w:r w:rsidR="001F2B49" w:rsidRPr="00F26D66">
        <w:rPr>
          <w:lang w:val="en-US"/>
        </w:rPr>
        <w:t xml:space="preserve">and Provisioning </w:t>
      </w:r>
      <w:r w:rsidR="001D5C8B" w:rsidRPr="00F26D66">
        <w:rPr>
          <w:lang w:val="en-US"/>
        </w:rPr>
        <w:t>Automation</w:t>
      </w:r>
      <w:bookmarkEnd w:id="135"/>
    </w:p>
    <w:p w14:paraId="6EDDC5B1" w14:textId="1402376C" w:rsidR="007C7578" w:rsidRPr="00F26D66" w:rsidRDefault="007C7578" w:rsidP="009A4C5A">
      <w:pPr>
        <w:rPr>
          <w:lang w:val="en-US"/>
        </w:rPr>
      </w:pPr>
      <w:r w:rsidRPr="00F26D66">
        <w:rPr>
          <w:lang w:val="en-US"/>
        </w:rPr>
        <w:t xml:space="preserve">One of the most common </w:t>
      </w:r>
      <w:r w:rsidR="00CE6ECC" w:rsidRPr="00F26D66">
        <w:rPr>
          <w:lang w:val="en-US"/>
        </w:rPr>
        <w:t xml:space="preserve">usage of </w:t>
      </w:r>
      <w:r w:rsidR="00976ADC" w:rsidRPr="00F26D66">
        <w:rPr>
          <w:lang w:val="en-US"/>
        </w:rPr>
        <w:t xml:space="preserve">business policy automation is data maintenance. This can </w:t>
      </w:r>
      <w:r w:rsidR="004B0D9D" w:rsidRPr="00F26D66">
        <w:rPr>
          <w:lang w:val="en-US"/>
        </w:rPr>
        <w:t>be applied to the object</w:t>
      </w:r>
      <w:r w:rsidR="00F71FAA" w:rsidRPr="00F26D66">
        <w:rPr>
          <w:lang w:val="en-US"/>
        </w:rPr>
        <w:t xml:space="preserve"> </w:t>
      </w:r>
      <w:r w:rsidR="00991670" w:rsidRPr="00F26D66">
        <w:rPr>
          <w:lang w:val="en-US"/>
        </w:rPr>
        <w:t>triggering</w:t>
      </w:r>
      <w:r w:rsidR="00F71FAA" w:rsidRPr="00F26D66">
        <w:rPr>
          <w:lang w:val="en-US"/>
        </w:rPr>
        <w:t xml:space="preserve"> the </w:t>
      </w:r>
      <w:r w:rsidR="00DF13E7" w:rsidRPr="00F26D66">
        <w:rPr>
          <w:lang w:val="en-US"/>
        </w:rPr>
        <w:t xml:space="preserve">policy </w:t>
      </w:r>
      <w:r w:rsidR="0038342B" w:rsidRPr="00F26D66">
        <w:rPr>
          <w:lang w:val="en-US"/>
        </w:rPr>
        <w:t xml:space="preserve">in the first place </w:t>
      </w:r>
      <w:r w:rsidR="00DF13E7" w:rsidRPr="00F26D66">
        <w:rPr>
          <w:lang w:val="en-US"/>
        </w:rPr>
        <w:t>as well as to other objects.</w:t>
      </w:r>
    </w:p>
    <w:p w14:paraId="15A58E49" w14:textId="77777777" w:rsidR="00526978" w:rsidRPr="00F26D66" w:rsidRDefault="00526978" w:rsidP="009A4C5A">
      <w:pPr>
        <w:rPr>
          <w:lang w:val="en-US"/>
        </w:rPr>
      </w:pPr>
    </w:p>
    <w:p w14:paraId="1D9F9E88" w14:textId="1DDD4C3F" w:rsidR="0038342B" w:rsidRPr="00F26D66" w:rsidRDefault="00E25DAC" w:rsidP="009A4C5A">
      <w:pPr>
        <w:rPr>
          <w:lang w:val="en-US"/>
        </w:rPr>
      </w:pPr>
      <w:r w:rsidRPr="00F26D66">
        <w:rPr>
          <w:lang w:val="en-US"/>
        </w:rPr>
        <w:t xml:space="preserve">Examples for </w:t>
      </w:r>
      <w:r w:rsidR="00C90046" w:rsidRPr="00F26D66">
        <w:rPr>
          <w:lang w:val="en-US"/>
        </w:rPr>
        <w:t xml:space="preserve">policy actions </w:t>
      </w:r>
      <w:r w:rsidR="005B2641" w:rsidRPr="00F26D66">
        <w:rPr>
          <w:lang w:val="en-US"/>
        </w:rPr>
        <w:t>affecting the object itself:</w:t>
      </w:r>
    </w:p>
    <w:p w14:paraId="13DC36E4" w14:textId="77777777" w:rsidR="005B2641" w:rsidRPr="00F26D66" w:rsidRDefault="005B2641" w:rsidP="009A4C5A">
      <w:pPr>
        <w:rPr>
          <w:lang w:val="en-US"/>
        </w:rPr>
      </w:pPr>
    </w:p>
    <w:p w14:paraId="234998F0" w14:textId="74CA99C5" w:rsidR="005B2641" w:rsidRPr="00F26D66" w:rsidRDefault="00933491" w:rsidP="005B2641">
      <w:pPr>
        <w:pStyle w:val="ListParagraph"/>
        <w:numPr>
          <w:ilvl w:val="0"/>
          <w:numId w:val="107"/>
        </w:numPr>
        <w:rPr>
          <w:lang w:val="en-US"/>
        </w:rPr>
      </w:pPr>
      <w:r w:rsidRPr="00F26D66">
        <w:rPr>
          <w:lang w:val="en-US"/>
        </w:rPr>
        <w:t>U</w:t>
      </w:r>
      <w:r w:rsidR="005B2641" w:rsidRPr="00F26D66">
        <w:rPr>
          <w:lang w:val="en-US"/>
        </w:rPr>
        <w:t>pdat</w:t>
      </w:r>
      <w:r w:rsidRPr="00F26D66">
        <w:rPr>
          <w:lang w:val="en-US"/>
        </w:rPr>
        <w:t xml:space="preserve">ing the display name of a person when </w:t>
      </w:r>
      <w:r w:rsidR="00F0024C" w:rsidRPr="00F26D66">
        <w:rPr>
          <w:lang w:val="en-US"/>
        </w:rPr>
        <w:t xml:space="preserve">firstname </w:t>
      </w:r>
      <w:r w:rsidR="00EE68CA" w:rsidRPr="00F26D66">
        <w:rPr>
          <w:lang w:val="en-US"/>
        </w:rPr>
        <w:t>and/</w:t>
      </w:r>
      <w:r w:rsidR="00F0024C" w:rsidRPr="00F26D66">
        <w:rPr>
          <w:lang w:val="en-US"/>
        </w:rPr>
        <w:t>or lastname is changed</w:t>
      </w:r>
    </w:p>
    <w:p w14:paraId="7A047F78" w14:textId="7DBDE027" w:rsidR="00F0024C" w:rsidRPr="00F26D66" w:rsidRDefault="007A08D0" w:rsidP="005B2641">
      <w:pPr>
        <w:pStyle w:val="ListParagraph"/>
        <w:numPr>
          <w:ilvl w:val="0"/>
          <w:numId w:val="107"/>
        </w:numPr>
        <w:rPr>
          <w:lang w:val="en-US"/>
        </w:rPr>
      </w:pPr>
      <w:r w:rsidRPr="00F26D66">
        <w:rPr>
          <w:lang w:val="en-US"/>
        </w:rPr>
        <w:t>Adding the former email address of a mailbox as an alias when the primary email address is changed</w:t>
      </w:r>
    </w:p>
    <w:p w14:paraId="0CD43603" w14:textId="77777777" w:rsidR="007A08D0" w:rsidRPr="00F26D66" w:rsidRDefault="007A08D0" w:rsidP="00616DE3">
      <w:pPr>
        <w:rPr>
          <w:lang w:val="en-US"/>
        </w:rPr>
      </w:pPr>
    </w:p>
    <w:p w14:paraId="5A59A963" w14:textId="79FD36A9" w:rsidR="00616DE3" w:rsidRPr="00F26D66" w:rsidRDefault="00616DE3" w:rsidP="00616DE3">
      <w:pPr>
        <w:rPr>
          <w:lang w:val="en-US"/>
        </w:rPr>
      </w:pPr>
      <w:r w:rsidRPr="00F26D66">
        <w:rPr>
          <w:lang w:val="en-US"/>
        </w:rPr>
        <w:t>Examples of policy actions affecting other objects:</w:t>
      </w:r>
    </w:p>
    <w:p w14:paraId="1FE89E50" w14:textId="77777777" w:rsidR="00616DE3" w:rsidRPr="00F26D66" w:rsidRDefault="00616DE3" w:rsidP="00616DE3">
      <w:pPr>
        <w:rPr>
          <w:lang w:val="en-US"/>
        </w:rPr>
      </w:pPr>
    </w:p>
    <w:p w14:paraId="351438FE" w14:textId="169A3F32" w:rsidR="00616DE3" w:rsidRPr="00F26D66" w:rsidRDefault="00616DE3" w:rsidP="00616DE3">
      <w:pPr>
        <w:pStyle w:val="ListParagraph"/>
        <w:numPr>
          <w:ilvl w:val="0"/>
          <w:numId w:val="108"/>
        </w:numPr>
        <w:rPr>
          <w:lang w:val="en-US"/>
        </w:rPr>
      </w:pPr>
      <w:r w:rsidRPr="00F26D66">
        <w:rPr>
          <w:lang w:val="en-US"/>
        </w:rPr>
        <w:t xml:space="preserve">Automatically </w:t>
      </w:r>
      <w:r w:rsidR="002C1AFB" w:rsidRPr="00F26D66">
        <w:rPr>
          <w:lang w:val="en-US"/>
        </w:rPr>
        <w:t>adding</w:t>
      </w:r>
      <w:r w:rsidRPr="00F26D66">
        <w:rPr>
          <w:lang w:val="en-US"/>
        </w:rPr>
        <w:t xml:space="preserve"> a standard AD account and Exchange mailbox </w:t>
      </w:r>
      <w:r w:rsidR="002C1AFB" w:rsidRPr="00F26D66">
        <w:rPr>
          <w:lang w:val="en-US"/>
        </w:rPr>
        <w:t xml:space="preserve">to </w:t>
      </w:r>
      <w:r w:rsidRPr="00F26D66">
        <w:rPr>
          <w:lang w:val="en-US"/>
        </w:rPr>
        <w:t>a new</w:t>
      </w:r>
      <w:r w:rsidR="002C1AFB" w:rsidRPr="00F26D66">
        <w:rPr>
          <w:lang w:val="en-US"/>
        </w:rPr>
        <w:t>ly</w:t>
      </w:r>
      <w:r w:rsidRPr="00F26D66">
        <w:rPr>
          <w:lang w:val="en-US"/>
        </w:rPr>
        <w:t xml:space="preserve"> registered</w:t>
      </w:r>
      <w:r w:rsidR="002C1AFB" w:rsidRPr="00F26D66">
        <w:rPr>
          <w:lang w:val="en-US"/>
        </w:rPr>
        <w:t xml:space="preserve"> person</w:t>
      </w:r>
    </w:p>
    <w:p w14:paraId="6A1C31E4" w14:textId="5450322E" w:rsidR="002C1AFB" w:rsidRPr="00F26D66" w:rsidRDefault="003E5A58" w:rsidP="00616DE3">
      <w:pPr>
        <w:pStyle w:val="ListParagraph"/>
        <w:numPr>
          <w:ilvl w:val="0"/>
          <w:numId w:val="108"/>
        </w:numPr>
        <w:rPr>
          <w:lang w:val="en-US"/>
        </w:rPr>
      </w:pPr>
      <w:r w:rsidRPr="00F26D66">
        <w:rPr>
          <w:lang w:val="en-US"/>
        </w:rPr>
        <w:t>Updating the primary email address of a mailbox</w:t>
      </w:r>
      <w:r w:rsidR="00C12490" w:rsidRPr="00F26D66">
        <w:rPr>
          <w:lang w:val="en-US"/>
        </w:rPr>
        <w:t xml:space="preserve"> when the owner's name is changed</w:t>
      </w:r>
    </w:p>
    <w:p w14:paraId="02754515" w14:textId="77777777" w:rsidR="00C12490" w:rsidRPr="00F26D66" w:rsidRDefault="00C12490" w:rsidP="00C12490">
      <w:pPr>
        <w:rPr>
          <w:lang w:val="en-US"/>
        </w:rPr>
      </w:pPr>
    </w:p>
    <w:p w14:paraId="286BD065" w14:textId="70FF7A62" w:rsidR="002E3AB5" w:rsidRPr="00F26D66" w:rsidRDefault="002E3AB5" w:rsidP="00C12490">
      <w:pPr>
        <w:rPr>
          <w:lang w:val="en-US"/>
        </w:rPr>
      </w:pPr>
      <w:r w:rsidRPr="00F26D66">
        <w:rPr>
          <w:lang w:val="en-US"/>
        </w:rPr>
        <w:t>Also</w:t>
      </w:r>
      <w:r w:rsidR="008F6218" w:rsidRPr="00F26D66">
        <w:rPr>
          <w:lang w:val="en-US"/>
        </w:rPr>
        <w:t>,</w:t>
      </w:r>
      <w:r w:rsidRPr="00F26D66">
        <w:rPr>
          <w:lang w:val="en-US"/>
        </w:rPr>
        <w:t xml:space="preserve"> validation and data generation </w:t>
      </w:r>
      <w:r w:rsidR="002848DE" w:rsidRPr="00F26D66">
        <w:rPr>
          <w:lang w:val="en-US"/>
        </w:rPr>
        <w:t>are</w:t>
      </w:r>
      <w:r w:rsidR="008F6218" w:rsidRPr="00F26D66">
        <w:rPr>
          <w:lang w:val="en-US"/>
        </w:rPr>
        <w:t xml:space="preserve"> covered – </w:t>
      </w:r>
      <w:r w:rsidR="004D73EA" w:rsidRPr="00F26D66">
        <w:rPr>
          <w:lang w:val="en-US"/>
        </w:rPr>
        <w:t xml:space="preserve">possibly also with the involvement of </w:t>
      </w:r>
      <w:r w:rsidR="008F6218" w:rsidRPr="00F26D66">
        <w:rPr>
          <w:lang w:val="en-US"/>
        </w:rPr>
        <w:t>external systems:</w:t>
      </w:r>
    </w:p>
    <w:p w14:paraId="50800459" w14:textId="77777777" w:rsidR="008F6218" w:rsidRPr="00F26D66" w:rsidRDefault="008F6218" w:rsidP="00C12490">
      <w:pPr>
        <w:rPr>
          <w:lang w:val="en-US"/>
        </w:rPr>
      </w:pPr>
    </w:p>
    <w:p w14:paraId="12EFB62B" w14:textId="168A9BCE" w:rsidR="001A6A91" w:rsidRPr="00F26D66" w:rsidRDefault="001A6A91" w:rsidP="001A6A91">
      <w:pPr>
        <w:pStyle w:val="ListParagraph"/>
        <w:numPr>
          <w:ilvl w:val="0"/>
          <w:numId w:val="105"/>
        </w:numPr>
        <w:rPr>
          <w:lang w:val="en-US"/>
        </w:rPr>
      </w:pPr>
      <w:r w:rsidRPr="00F26D66">
        <w:rPr>
          <w:lang w:val="en-US"/>
        </w:rPr>
        <w:t>Support for external data validators</w:t>
      </w:r>
      <w:r w:rsidR="008F6218" w:rsidRPr="00F26D66">
        <w:rPr>
          <w:lang w:val="en-US"/>
        </w:rPr>
        <w:t xml:space="preserve">, e.g. </w:t>
      </w:r>
      <w:r w:rsidR="0062117A" w:rsidRPr="00F26D66">
        <w:rPr>
          <w:lang w:val="en-US"/>
        </w:rPr>
        <w:t>ensure uniqueness through an external system/process</w:t>
      </w:r>
    </w:p>
    <w:p w14:paraId="51914C6F" w14:textId="5699626C" w:rsidR="001A6A91" w:rsidRPr="00F26D66" w:rsidRDefault="001A6A91" w:rsidP="00B650F9">
      <w:pPr>
        <w:pStyle w:val="ListParagraph"/>
        <w:numPr>
          <w:ilvl w:val="0"/>
          <w:numId w:val="105"/>
        </w:numPr>
        <w:rPr>
          <w:lang w:val="en-US"/>
        </w:rPr>
      </w:pPr>
      <w:r w:rsidRPr="00F26D66">
        <w:rPr>
          <w:lang w:val="en-US"/>
        </w:rPr>
        <w:t>Support for external data generators</w:t>
      </w:r>
      <w:r w:rsidR="008F6218" w:rsidRPr="00F26D66">
        <w:rPr>
          <w:lang w:val="en-US"/>
        </w:rPr>
        <w:t>, e.g.</w:t>
      </w:r>
      <w:r w:rsidR="0063657D" w:rsidRPr="00F26D66">
        <w:rPr>
          <w:lang w:val="en-US"/>
        </w:rPr>
        <w:t xml:space="preserve"> create a </w:t>
      </w:r>
      <w:r w:rsidR="00235A52" w:rsidRPr="00F26D66">
        <w:rPr>
          <w:lang w:val="en-US"/>
        </w:rPr>
        <w:t>uniqueID</w:t>
      </w:r>
      <w:r w:rsidR="00776D05" w:rsidRPr="00F26D66">
        <w:rPr>
          <w:lang w:val="en-US"/>
        </w:rPr>
        <w:t>, set preferred names based on names from HR</w:t>
      </w:r>
      <w:r w:rsidR="0062117A" w:rsidRPr="00F26D66">
        <w:rPr>
          <w:lang w:val="en-US"/>
        </w:rPr>
        <w:t>, …</w:t>
      </w:r>
    </w:p>
    <w:p w14:paraId="7D4632B8" w14:textId="03F9231D" w:rsidR="004D73EA" w:rsidRPr="00F26D66" w:rsidRDefault="00AB0AB2" w:rsidP="00B650F9">
      <w:pPr>
        <w:pStyle w:val="ListParagraph"/>
        <w:numPr>
          <w:ilvl w:val="0"/>
          <w:numId w:val="105"/>
        </w:numPr>
        <w:rPr>
          <w:lang w:val="en-US"/>
        </w:rPr>
      </w:pPr>
      <w:r w:rsidRPr="00F26D66">
        <w:rPr>
          <w:lang w:val="en-US"/>
        </w:rPr>
        <w:t xml:space="preserve">Checking for </w:t>
      </w:r>
      <w:r w:rsidR="005A302C" w:rsidRPr="00F26D66">
        <w:rPr>
          <w:lang w:val="en-US"/>
        </w:rPr>
        <w:t xml:space="preserve">– and enforcing – </w:t>
      </w:r>
      <w:r w:rsidRPr="00F26D66">
        <w:rPr>
          <w:lang w:val="en-US"/>
        </w:rPr>
        <w:t>segregation of duties criteria</w:t>
      </w:r>
    </w:p>
    <w:p w14:paraId="43D62DF3" w14:textId="449C9D6C" w:rsidR="0039515D" w:rsidRPr="00F26D66" w:rsidRDefault="0039515D" w:rsidP="0039515D">
      <w:pPr>
        <w:rPr>
          <w:lang w:val="en-US"/>
        </w:rPr>
      </w:pPr>
    </w:p>
    <w:p w14:paraId="475012E6" w14:textId="77777777" w:rsidR="00E20EE1" w:rsidRPr="00F26D66" w:rsidRDefault="00E20EE1" w:rsidP="0039515D">
      <w:pPr>
        <w:rPr>
          <w:lang w:val="en-US"/>
        </w:rPr>
      </w:pPr>
    </w:p>
    <w:p w14:paraId="5D652219" w14:textId="7E6FDFF0" w:rsidR="00855B7B" w:rsidRPr="00F26D66" w:rsidRDefault="00855B7B" w:rsidP="00855B7B">
      <w:pPr>
        <w:spacing w:line="240" w:lineRule="auto"/>
        <w:rPr>
          <w:color w:val="FF0000"/>
          <w:highlight w:val="yellow"/>
          <w:lang w:val="en-US"/>
        </w:rPr>
      </w:pPr>
    </w:p>
    <w:p w14:paraId="2D1D59DA" w14:textId="2F5BF3C6" w:rsidR="007A7321" w:rsidRPr="00F26D66" w:rsidRDefault="007A7321">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000B6D88" w14:textId="29FEC020" w:rsidR="00BA2991" w:rsidRPr="00F26D66" w:rsidRDefault="00BA2991" w:rsidP="00BA2991">
      <w:pPr>
        <w:pStyle w:val="Heading1"/>
        <w:rPr>
          <w:lang w:val="en-US"/>
        </w:rPr>
      </w:pPr>
      <w:bookmarkStart w:id="136" w:name="_Toc35447370"/>
      <w:r w:rsidRPr="00F26D66">
        <w:rPr>
          <w:lang w:val="en-US"/>
        </w:rPr>
        <w:lastRenderedPageBreak/>
        <w:t>Security Model</w:t>
      </w:r>
      <w:bookmarkEnd w:id="136"/>
    </w:p>
    <w:p w14:paraId="1E17A2E9" w14:textId="585AB3DE" w:rsidR="0055668A" w:rsidRPr="00F26D66" w:rsidRDefault="0055668A" w:rsidP="00BA2991">
      <w:pPr>
        <w:rPr>
          <w:lang w:val="en-US"/>
        </w:rPr>
      </w:pPr>
      <w:r w:rsidRPr="00F26D66">
        <w:rPr>
          <w:lang w:val="en-US"/>
        </w:rPr>
        <w:t>Users need to authenticate to aMIRA in order to access its data and perform data management tasks.</w:t>
      </w:r>
      <w:r w:rsidR="006A0F34" w:rsidRPr="00F26D66">
        <w:rPr>
          <w:lang w:val="en-US"/>
        </w:rPr>
        <w:t xml:space="preserve"> This applies equally to the web GUI and to the web services APIs.</w:t>
      </w:r>
    </w:p>
    <w:p w14:paraId="7D2F64D4" w14:textId="41F31468" w:rsidR="0055668A" w:rsidRPr="00F26D66" w:rsidRDefault="0055668A" w:rsidP="00BA2991">
      <w:pPr>
        <w:rPr>
          <w:lang w:val="en-US"/>
        </w:rPr>
      </w:pPr>
    </w:p>
    <w:p w14:paraId="6569213B" w14:textId="77777777" w:rsidR="00C35874" w:rsidRPr="00F26D66" w:rsidRDefault="007B4495" w:rsidP="00BA2991">
      <w:pPr>
        <w:rPr>
          <w:lang w:val="en-US"/>
        </w:rPr>
      </w:pPr>
      <w:r w:rsidRPr="00F26D66">
        <w:rPr>
          <w:lang w:val="en-US"/>
        </w:rPr>
        <w:t xml:space="preserve">Once the user is authenticated, the authorization service of aMIRA determines what he or she is allowed to </w:t>
      </w:r>
      <w:r w:rsidR="00456814" w:rsidRPr="00F26D66">
        <w:rPr>
          <w:lang w:val="en-US"/>
        </w:rPr>
        <w:t xml:space="preserve">do. Essentially, the aMIRA </w:t>
      </w:r>
      <w:r w:rsidR="00C35874" w:rsidRPr="00F26D66">
        <w:rPr>
          <w:lang w:val="en-US"/>
        </w:rPr>
        <w:t xml:space="preserve">precisely defines </w:t>
      </w:r>
      <w:r w:rsidR="00623D04" w:rsidRPr="00F26D66">
        <w:rPr>
          <w:b/>
          <w:lang w:val="en-US"/>
        </w:rPr>
        <w:t>who</w:t>
      </w:r>
      <w:r w:rsidR="00623D04" w:rsidRPr="00F26D66">
        <w:rPr>
          <w:lang w:val="en-US"/>
        </w:rPr>
        <w:t xml:space="preserve"> can do </w:t>
      </w:r>
      <w:r w:rsidR="00623D04" w:rsidRPr="00F26D66">
        <w:rPr>
          <w:b/>
          <w:lang w:val="en-US"/>
        </w:rPr>
        <w:t>what</w:t>
      </w:r>
      <w:r w:rsidR="00623D04" w:rsidRPr="00F26D66">
        <w:rPr>
          <w:lang w:val="en-US"/>
        </w:rPr>
        <w:t xml:space="preserve"> and </w:t>
      </w:r>
      <w:r w:rsidR="00623D04" w:rsidRPr="00F26D66">
        <w:rPr>
          <w:b/>
          <w:lang w:val="en-US"/>
        </w:rPr>
        <w:t>where</w:t>
      </w:r>
      <w:r w:rsidR="00623D04" w:rsidRPr="00F26D66">
        <w:rPr>
          <w:lang w:val="en-US"/>
        </w:rPr>
        <w:t>.</w:t>
      </w:r>
    </w:p>
    <w:p w14:paraId="74E9347F" w14:textId="067F55D2" w:rsidR="00350014" w:rsidRPr="00F26D66" w:rsidRDefault="00350014" w:rsidP="00BA2991">
      <w:pPr>
        <w:rPr>
          <w:lang w:val="en-US"/>
        </w:rPr>
      </w:pPr>
    </w:p>
    <w:p w14:paraId="16447EBE" w14:textId="5F65774D" w:rsidR="00520381" w:rsidRPr="00F26D66" w:rsidRDefault="00175859" w:rsidP="00BA2991">
      <w:pPr>
        <w:rPr>
          <w:lang w:val="en-US"/>
        </w:rPr>
      </w:pPr>
      <w:r w:rsidRPr="00F26D66">
        <w:rPr>
          <w:lang w:val="en-US"/>
        </w:rPr>
        <w:t xml:space="preserve">The mechanisms for AuthN and AuthZ </w:t>
      </w:r>
      <w:r w:rsidR="00FA3CC8" w:rsidRPr="00F26D66">
        <w:rPr>
          <w:lang w:val="en-US"/>
        </w:rPr>
        <w:t>depend on the deployment method chosen for aMIRA.</w:t>
      </w:r>
    </w:p>
    <w:p w14:paraId="64A3F3E9" w14:textId="26863643" w:rsidR="007E44D6" w:rsidRPr="00F26D66" w:rsidRDefault="007E44D6" w:rsidP="007E44D6">
      <w:pPr>
        <w:pStyle w:val="Heading2"/>
      </w:pPr>
      <w:bookmarkStart w:id="137" w:name="_Toc35447371"/>
      <w:r w:rsidRPr="00F26D66">
        <w:t>Authentication Model</w:t>
      </w:r>
      <w:bookmarkEnd w:id="137"/>
    </w:p>
    <w:p w14:paraId="674B0AF8" w14:textId="31B9E995" w:rsidR="007E44D6" w:rsidRPr="00F26D66" w:rsidRDefault="00885F25" w:rsidP="007E44D6">
      <w:pPr>
        <w:rPr>
          <w:lang w:val="en-US"/>
        </w:rPr>
      </w:pPr>
      <w:r w:rsidRPr="00F26D66">
        <w:rPr>
          <w:lang w:val="en-US"/>
        </w:rPr>
        <w:t>On-premises</w:t>
      </w:r>
      <w:r w:rsidR="00187F6F" w:rsidRPr="00F26D66">
        <w:rPr>
          <w:lang w:val="en-US"/>
        </w:rPr>
        <w:t xml:space="preserve"> deployments of aMIRA rely on Active Directory and the Integrated Windows Authentication (IWA) </w:t>
      </w:r>
      <w:r w:rsidR="00156FFF" w:rsidRPr="00F26D66">
        <w:rPr>
          <w:lang w:val="en-US"/>
        </w:rPr>
        <w:t xml:space="preserve">functionality </w:t>
      </w:r>
      <w:r w:rsidR="00187F6F" w:rsidRPr="00F26D66">
        <w:rPr>
          <w:lang w:val="en-US"/>
        </w:rPr>
        <w:t xml:space="preserve">provided by the IIS </w:t>
      </w:r>
      <w:r w:rsidR="009A4778" w:rsidRPr="00F26D66">
        <w:rPr>
          <w:lang w:val="en-US"/>
        </w:rPr>
        <w:t>hosting the aMIRA web site.</w:t>
      </w:r>
    </w:p>
    <w:p w14:paraId="7595EEB6" w14:textId="77777777" w:rsidR="00526CEF" w:rsidRPr="00F26D66" w:rsidRDefault="00526CEF" w:rsidP="007E44D6">
      <w:pPr>
        <w:rPr>
          <w:lang w:val="en-US"/>
        </w:rPr>
      </w:pPr>
    </w:p>
    <w:p w14:paraId="2D85EE6B" w14:textId="72E0049C" w:rsidR="00526CEF" w:rsidRPr="00F26D66" w:rsidRDefault="009A4778" w:rsidP="007E44D6">
      <w:pPr>
        <w:rPr>
          <w:lang w:val="en-US"/>
        </w:rPr>
      </w:pPr>
      <w:r w:rsidRPr="00F26D66">
        <w:rPr>
          <w:lang w:val="en-US"/>
        </w:rPr>
        <w:t xml:space="preserve">In other words, </w:t>
      </w:r>
      <w:r w:rsidR="00526CEF" w:rsidRPr="00F26D66">
        <w:rPr>
          <w:lang w:val="en-US"/>
        </w:rPr>
        <w:t xml:space="preserve">the server(s) hosting aMIRA must be joined to the </w:t>
      </w:r>
      <w:r w:rsidR="00F215D3" w:rsidRPr="00F26D66">
        <w:rPr>
          <w:lang w:val="en-US"/>
        </w:rPr>
        <w:t>on-premises</w:t>
      </w:r>
      <w:r w:rsidR="00526CEF" w:rsidRPr="00F26D66">
        <w:rPr>
          <w:lang w:val="en-US"/>
        </w:rPr>
        <w:t xml:space="preserve"> AD and </w:t>
      </w:r>
      <w:r w:rsidR="00254E38" w:rsidRPr="00F26D66">
        <w:rPr>
          <w:lang w:val="en-US"/>
        </w:rPr>
        <w:t xml:space="preserve">users wanting to access aMIRA must be logged on using a valid account </w:t>
      </w:r>
      <w:r w:rsidR="004C0CE7" w:rsidRPr="00F26D66">
        <w:rPr>
          <w:lang w:val="en-US"/>
        </w:rPr>
        <w:t>(s</w:t>
      </w:r>
      <w:r w:rsidR="00254E38" w:rsidRPr="00F26D66">
        <w:rPr>
          <w:lang w:val="en-US"/>
        </w:rPr>
        <w:t xml:space="preserve">ame </w:t>
      </w:r>
      <w:r w:rsidR="004C0CE7" w:rsidRPr="00F26D66">
        <w:rPr>
          <w:lang w:val="en-US"/>
        </w:rPr>
        <w:t xml:space="preserve">AD or </w:t>
      </w:r>
      <w:r w:rsidR="00254E38" w:rsidRPr="00F26D66">
        <w:rPr>
          <w:lang w:val="en-US"/>
        </w:rPr>
        <w:t xml:space="preserve">a trusted </w:t>
      </w:r>
      <w:r w:rsidR="00BF732F" w:rsidRPr="00F26D66">
        <w:rPr>
          <w:lang w:val="en-US"/>
        </w:rPr>
        <w:t xml:space="preserve">AD </w:t>
      </w:r>
      <w:r w:rsidR="00913581" w:rsidRPr="00F26D66">
        <w:rPr>
          <w:lang w:val="en-US"/>
        </w:rPr>
        <w:t>forest</w:t>
      </w:r>
      <w:r w:rsidR="00BF732F" w:rsidRPr="00F26D66">
        <w:rPr>
          <w:lang w:val="en-US"/>
        </w:rPr>
        <w:t>).</w:t>
      </w:r>
    </w:p>
    <w:p w14:paraId="040E6263" w14:textId="3D9DC3FA" w:rsidR="00BF732F" w:rsidRPr="00F26D66" w:rsidRDefault="00BF732F" w:rsidP="007E44D6">
      <w:pPr>
        <w:rPr>
          <w:lang w:val="en-US"/>
        </w:rPr>
      </w:pPr>
    </w:p>
    <w:p w14:paraId="59BB5BE6" w14:textId="7691069E" w:rsidR="007E44D6" w:rsidRPr="00F26D66" w:rsidRDefault="00F47AF7" w:rsidP="007E44D6">
      <w:pPr>
        <w:rPr>
          <w:lang w:val="en-US"/>
        </w:rPr>
      </w:pPr>
      <w:r w:rsidRPr="00F26D66">
        <w:rPr>
          <w:lang w:val="en-US"/>
        </w:rPr>
        <w:t xml:space="preserve">Alternatively, users can </w:t>
      </w:r>
      <w:r w:rsidR="00983111" w:rsidRPr="00F26D66">
        <w:rPr>
          <w:lang w:val="en-US"/>
        </w:rPr>
        <w:t>a</w:t>
      </w:r>
      <w:r w:rsidRPr="00F26D66">
        <w:rPr>
          <w:lang w:val="en-US"/>
        </w:rPr>
        <w:t>ccess</w:t>
      </w:r>
      <w:r w:rsidR="00983111" w:rsidRPr="00F26D66">
        <w:rPr>
          <w:lang w:val="en-US"/>
        </w:rPr>
        <w:t xml:space="preserve"> aMIRA using their Azure AD credentials.</w:t>
      </w:r>
    </w:p>
    <w:p w14:paraId="5C358F85" w14:textId="309A0009" w:rsidR="007E44D6" w:rsidRPr="00F26D66" w:rsidRDefault="007E44D6" w:rsidP="007E44D6">
      <w:pPr>
        <w:pStyle w:val="Heading2"/>
      </w:pPr>
      <w:bookmarkStart w:id="138" w:name="_Toc35447372"/>
      <w:r w:rsidRPr="00F26D66">
        <w:t>Authorization Model</w:t>
      </w:r>
      <w:bookmarkEnd w:id="138"/>
    </w:p>
    <w:p w14:paraId="1D8D71BE" w14:textId="77777777" w:rsidR="00C7093D" w:rsidRPr="00F26D66" w:rsidRDefault="00C7093D" w:rsidP="00C7093D">
      <w:pPr>
        <w:rPr>
          <w:lang w:val="en-US"/>
        </w:rPr>
      </w:pPr>
      <w:r w:rsidRPr="00F26D66">
        <w:rPr>
          <w:lang w:val="en-US"/>
        </w:rPr>
        <w:t xml:space="preserve">aMIRA provides a flexible security model allowing to precisely specify </w:t>
      </w:r>
      <w:r w:rsidRPr="00F26D66">
        <w:rPr>
          <w:b/>
          <w:lang w:val="en-US"/>
        </w:rPr>
        <w:t>who</w:t>
      </w:r>
      <w:r w:rsidRPr="00F26D66">
        <w:rPr>
          <w:lang w:val="en-US"/>
        </w:rPr>
        <w:t xml:space="preserve"> can do </w:t>
      </w:r>
      <w:r w:rsidRPr="00F26D66">
        <w:rPr>
          <w:b/>
          <w:lang w:val="en-US"/>
        </w:rPr>
        <w:t>what</w:t>
      </w:r>
      <w:r w:rsidRPr="00F26D66">
        <w:rPr>
          <w:lang w:val="en-US"/>
        </w:rPr>
        <w:t xml:space="preserve"> and </w:t>
      </w:r>
      <w:r w:rsidRPr="00F26D66">
        <w:rPr>
          <w:b/>
          <w:lang w:val="en-US"/>
        </w:rPr>
        <w:t>where</w:t>
      </w:r>
      <w:r w:rsidRPr="00F26D66">
        <w:rPr>
          <w:lang w:val="en-US"/>
        </w:rPr>
        <w:t>:</w:t>
      </w:r>
    </w:p>
    <w:p w14:paraId="263269C8" w14:textId="4B821E25" w:rsidR="00C7093D" w:rsidRPr="00F26D66" w:rsidRDefault="00C7093D" w:rsidP="00C7093D">
      <w:pPr>
        <w:rPr>
          <w:lang w:val="en-US"/>
        </w:rPr>
      </w:pPr>
    </w:p>
    <w:p w14:paraId="59CB54F2" w14:textId="0F9DB411" w:rsidR="00C7093D" w:rsidRPr="00F26D66" w:rsidRDefault="00F973F9" w:rsidP="00083C10">
      <w:pPr>
        <w:pStyle w:val="ListParagraph"/>
        <w:numPr>
          <w:ilvl w:val="0"/>
          <w:numId w:val="47"/>
        </w:numPr>
        <w:rPr>
          <w:lang w:val="en-US"/>
        </w:rPr>
      </w:pPr>
      <w:r w:rsidRPr="00F26D66">
        <w:rPr>
          <w:lang w:val="en-US"/>
        </w:rPr>
        <w:t>Who = Principal or Collection</w:t>
      </w:r>
    </w:p>
    <w:p w14:paraId="797826EB" w14:textId="311E7223" w:rsidR="00F973F9" w:rsidRPr="00F26D66" w:rsidRDefault="00F973F9" w:rsidP="00083C10">
      <w:pPr>
        <w:pStyle w:val="ListParagraph"/>
        <w:numPr>
          <w:ilvl w:val="0"/>
          <w:numId w:val="47"/>
        </w:numPr>
        <w:rPr>
          <w:lang w:val="en-US"/>
        </w:rPr>
      </w:pPr>
      <w:r w:rsidRPr="00F26D66">
        <w:rPr>
          <w:lang w:val="en-US"/>
        </w:rPr>
        <w:t>What = Command (or set of commands)</w:t>
      </w:r>
    </w:p>
    <w:p w14:paraId="5C55A47A" w14:textId="6DF59316" w:rsidR="00F973F9" w:rsidRPr="00F26D66" w:rsidRDefault="00F973F9" w:rsidP="00083C10">
      <w:pPr>
        <w:pStyle w:val="ListParagraph"/>
        <w:numPr>
          <w:ilvl w:val="0"/>
          <w:numId w:val="47"/>
        </w:numPr>
        <w:rPr>
          <w:lang w:val="en-US"/>
        </w:rPr>
      </w:pPr>
      <w:r w:rsidRPr="00F26D66">
        <w:rPr>
          <w:lang w:val="en-US"/>
        </w:rPr>
        <w:t>Where = Scope</w:t>
      </w:r>
      <w:r w:rsidR="000C5042" w:rsidRPr="00F26D66">
        <w:rPr>
          <w:lang w:val="en-US"/>
        </w:rPr>
        <w:t xml:space="preserve"> where the command(s) can be applied</w:t>
      </w:r>
    </w:p>
    <w:p w14:paraId="23C9D25F" w14:textId="77777777" w:rsidR="00C7093D" w:rsidRPr="00F26D66" w:rsidRDefault="00C7093D" w:rsidP="00C7093D">
      <w:pPr>
        <w:rPr>
          <w:lang w:val="en-US"/>
        </w:rPr>
      </w:pPr>
    </w:p>
    <w:p w14:paraId="117DD26B" w14:textId="27D67624" w:rsidR="002B0588" w:rsidRPr="00F26D66" w:rsidRDefault="002B0588" w:rsidP="002B0588">
      <w:pPr>
        <w:rPr>
          <w:lang w:val="en-US"/>
        </w:rPr>
      </w:pPr>
      <w:r w:rsidRPr="00F26D66">
        <w:rPr>
          <w:lang w:val="en-US"/>
        </w:rPr>
        <w:t>The authorization model applies to all operations done – regardless of the UI (e.g. web GUI, web service API)</w:t>
      </w:r>
      <w:r w:rsidR="00767AB0" w:rsidRPr="00F26D66">
        <w:rPr>
          <w:lang w:val="en-US"/>
        </w:rPr>
        <w:t xml:space="preserve">. Definitions </w:t>
      </w:r>
      <w:r w:rsidR="001F50EA" w:rsidRPr="00F26D66">
        <w:rPr>
          <w:lang w:val="en-US"/>
        </w:rPr>
        <w:t>can be very granular, e.g. down to individual properties of the data types</w:t>
      </w:r>
      <w:r w:rsidR="00347FF1" w:rsidRPr="00F26D66">
        <w:rPr>
          <w:lang w:val="en-US"/>
        </w:rPr>
        <w:t>, and also depend on the data itself.</w:t>
      </w:r>
    </w:p>
    <w:p w14:paraId="697F15DF" w14:textId="77777777" w:rsidR="00347FF1" w:rsidRPr="00F26D66" w:rsidRDefault="00347FF1" w:rsidP="002B0588">
      <w:pPr>
        <w:rPr>
          <w:lang w:val="en-US"/>
        </w:rPr>
      </w:pPr>
    </w:p>
    <w:p w14:paraId="5D56FE75" w14:textId="77777777" w:rsidR="004564C7" w:rsidRPr="00F26D66" w:rsidRDefault="004564C7">
      <w:pPr>
        <w:spacing w:line="240" w:lineRule="auto"/>
        <w:jc w:val="left"/>
        <w:rPr>
          <w:rFonts w:cs="Arial"/>
          <w:bCs/>
          <w:iCs/>
          <w:color w:val="4F81BD" w:themeColor="accent1"/>
          <w:sz w:val="28"/>
          <w:szCs w:val="28"/>
          <w:lang w:val="en-US"/>
        </w:rPr>
      </w:pPr>
      <w:r w:rsidRPr="00F26D66">
        <w:rPr>
          <w:lang w:val="en-US"/>
        </w:rPr>
        <w:br w:type="page"/>
      </w:r>
    </w:p>
    <w:p w14:paraId="487D25C5" w14:textId="1BE28D64" w:rsidR="00280D1D" w:rsidRPr="00F26D66" w:rsidRDefault="00280D1D" w:rsidP="00280D1D">
      <w:pPr>
        <w:pStyle w:val="Heading2"/>
      </w:pPr>
      <w:bookmarkStart w:id="139" w:name="_Toc35447373"/>
      <w:r w:rsidRPr="00F26D66">
        <w:lastRenderedPageBreak/>
        <w:t xml:space="preserve">Default </w:t>
      </w:r>
      <w:r w:rsidR="00CF7A5D" w:rsidRPr="00F26D66">
        <w:t xml:space="preserve">Role </w:t>
      </w:r>
      <w:r w:rsidRPr="00F26D66">
        <w:t>Model</w:t>
      </w:r>
      <w:bookmarkEnd w:id="139"/>
    </w:p>
    <w:p w14:paraId="05EE52CD" w14:textId="2081E5AA" w:rsidR="00280D1D" w:rsidRPr="00F26D66" w:rsidRDefault="00280D1D" w:rsidP="00280D1D">
      <w:pPr>
        <w:rPr>
          <w:lang w:val="en-US"/>
        </w:rPr>
      </w:pPr>
      <w:r w:rsidRPr="00F26D66">
        <w:rPr>
          <w:lang w:val="en-US"/>
        </w:rPr>
        <w:t>aMIRA provides a default role model</w:t>
      </w:r>
      <w:r w:rsidR="00CF7A5D" w:rsidRPr="00F26D66">
        <w:rPr>
          <w:lang w:val="en-US"/>
        </w:rPr>
        <w:t xml:space="preserve"> that can be extended based on specific needs.</w:t>
      </w:r>
    </w:p>
    <w:p w14:paraId="657DEAD7" w14:textId="77777777" w:rsidR="007E44D6" w:rsidRPr="00F26D66" w:rsidRDefault="007E44D6" w:rsidP="007E44D6">
      <w:pPr>
        <w:rPr>
          <w:lang w:val="en-US"/>
        </w:rPr>
      </w:pPr>
    </w:p>
    <w:p w14:paraId="4EFD5896" w14:textId="779C1C99" w:rsidR="001F2FBA" w:rsidRPr="00F26D66" w:rsidRDefault="001F2FBA" w:rsidP="007E44D6">
      <w:pPr>
        <w:rPr>
          <w:lang w:val="en-US"/>
        </w:rPr>
      </w:pPr>
    </w:p>
    <w:tbl>
      <w:tblPr>
        <w:tblStyle w:val="TableGrid"/>
        <w:tblW w:w="0" w:type="auto"/>
        <w:tblLook w:val="04A0" w:firstRow="1" w:lastRow="0" w:firstColumn="1" w:lastColumn="0" w:noHBand="0" w:noVBand="1"/>
      </w:tblPr>
      <w:tblGrid>
        <w:gridCol w:w="1980"/>
        <w:gridCol w:w="1701"/>
        <w:gridCol w:w="3260"/>
        <w:gridCol w:w="2964"/>
      </w:tblGrid>
      <w:tr w:rsidR="001F2FBA" w:rsidRPr="00F26D66" w14:paraId="1972A243" w14:textId="77777777" w:rsidTr="001178AC">
        <w:tc>
          <w:tcPr>
            <w:tcW w:w="1980" w:type="dxa"/>
          </w:tcPr>
          <w:p w14:paraId="6BC9AE36" w14:textId="5CF437A7" w:rsidR="001F2FBA" w:rsidRPr="00F26D66" w:rsidRDefault="001F2FBA" w:rsidP="007E44D6">
            <w:pPr>
              <w:rPr>
                <w:b/>
                <w:bCs/>
                <w:lang w:val="en-US"/>
              </w:rPr>
            </w:pPr>
            <w:r w:rsidRPr="00F26D66">
              <w:rPr>
                <w:b/>
                <w:bCs/>
                <w:lang w:val="en-US"/>
              </w:rPr>
              <w:t>Role</w:t>
            </w:r>
          </w:p>
        </w:tc>
        <w:tc>
          <w:tcPr>
            <w:tcW w:w="1701" w:type="dxa"/>
          </w:tcPr>
          <w:p w14:paraId="332D44D4" w14:textId="1DEE40FB" w:rsidR="001F2FBA" w:rsidRPr="00F26D66" w:rsidRDefault="001F2FBA" w:rsidP="007E44D6">
            <w:pPr>
              <w:rPr>
                <w:b/>
                <w:bCs/>
                <w:lang w:val="en-US"/>
              </w:rPr>
            </w:pPr>
            <w:r w:rsidRPr="00F26D66">
              <w:rPr>
                <w:b/>
                <w:bCs/>
                <w:lang w:val="en-US"/>
              </w:rPr>
              <w:t>Assignment</w:t>
            </w:r>
          </w:p>
        </w:tc>
        <w:tc>
          <w:tcPr>
            <w:tcW w:w="3260" w:type="dxa"/>
          </w:tcPr>
          <w:p w14:paraId="6AB6528D" w14:textId="422630D2" w:rsidR="001F2FBA" w:rsidRPr="00F26D66" w:rsidRDefault="001F2FBA" w:rsidP="007E44D6">
            <w:pPr>
              <w:rPr>
                <w:b/>
                <w:bCs/>
                <w:lang w:val="en-US"/>
              </w:rPr>
            </w:pPr>
            <w:r w:rsidRPr="00F26D66">
              <w:rPr>
                <w:b/>
                <w:bCs/>
                <w:lang w:val="en-US"/>
              </w:rPr>
              <w:t>Permissions</w:t>
            </w:r>
          </w:p>
        </w:tc>
        <w:tc>
          <w:tcPr>
            <w:tcW w:w="2964" w:type="dxa"/>
          </w:tcPr>
          <w:p w14:paraId="6F89EDBF" w14:textId="75AB68C0" w:rsidR="001F2FBA" w:rsidRPr="00F26D66" w:rsidRDefault="001F2FBA" w:rsidP="007E44D6">
            <w:pPr>
              <w:rPr>
                <w:b/>
                <w:bCs/>
                <w:lang w:val="en-US"/>
              </w:rPr>
            </w:pPr>
            <w:r w:rsidRPr="00F26D66">
              <w:rPr>
                <w:b/>
                <w:bCs/>
                <w:lang w:val="en-US"/>
              </w:rPr>
              <w:t>Comments</w:t>
            </w:r>
          </w:p>
        </w:tc>
      </w:tr>
      <w:tr w:rsidR="001F2FBA" w:rsidRPr="00F26D66" w14:paraId="3958B20C" w14:textId="77777777" w:rsidTr="001178AC">
        <w:tc>
          <w:tcPr>
            <w:tcW w:w="1980" w:type="dxa"/>
          </w:tcPr>
          <w:p w14:paraId="5DC7B124" w14:textId="0D69ED29" w:rsidR="001F2FBA" w:rsidRPr="00F26D66" w:rsidRDefault="001F2FBA" w:rsidP="007E44D6">
            <w:pPr>
              <w:rPr>
                <w:lang w:val="en-US"/>
              </w:rPr>
            </w:pPr>
            <w:r w:rsidRPr="00F26D66">
              <w:rPr>
                <w:lang w:val="en-US"/>
              </w:rPr>
              <w:t>Administrators</w:t>
            </w:r>
          </w:p>
        </w:tc>
        <w:tc>
          <w:tcPr>
            <w:tcW w:w="1701" w:type="dxa"/>
          </w:tcPr>
          <w:p w14:paraId="50E392E3" w14:textId="1FF85000" w:rsidR="001F2FBA" w:rsidRPr="00F26D66" w:rsidRDefault="00E77CCB" w:rsidP="007E44D6">
            <w:pPr>
              <w:rPr>
                <w:lang w:val="en-US"/>
              </w:rPr>
            </w:pPr>
            <w:r w:rsidRPr="00F26D66">
              <w:rPr>
                <w:lang w:val="en-US"/>
              </w:rPr>
              <w:t>Explicit g</w:t>
            </w:r>
            <w:r w:rsidR="001F2FBA" w:rsidRPr="00F26D66">
              <w:rPr>
                <w:lang w:val="en-US"/>
              </w:rPr>
              <w:t>roup</w:t>
            </w:r>
          </w:p>
        </w:tc>
        <w:tc>
          <w:tcPr>
            <w:tcW w:w="3260" w:type="dxa"/>
          </w:tcPr>
          <w:p w14:paraId="4586DC04" w14:textId="7A80B834" w:rsidR="001F2FBA" w:rsidRPr="00F26D66" w:rsidRDefault="001F2FBA" w:rsidP="007E44D6">
            <w:pPr>
              <w:rPr>
                <w:lang w:val="en-US"/>
              </w:rPr>
            </w:pPr>
          </w:p>
        </w:tc>
        <w:tc>
          <w:tcPr>
            <w:tcW w:w="2964" w:type="dxa"/>
          </w:tcPr>
          <w:p w14:paraId="61B35F37" w14:textId="49745523" w:rsidR="001F2FBA" w:rsidRPr="00F26D66" w:rsidRDefault="00337504" w:rsidP="007E44D6">
            <w:pPr>
              <w:rPr>
                <w:lang w:val="en-US"/>
              </w:rPr>
            </w:pPr>
            <w:r w:rsidRPr="00F26D66">
              <w:rPr>
                <w:lang w:val="en-US"/>
              </w:rPr>
              <w:t xml:space="preserve">Group in on-prem AD or Azure AD; can be managed </w:t>
            </w:r>
            <w:r w:rsidR="009D46D0" w:rsidRPr="00F26D66">
              <w:rPr>
                <w:lang w:val="en-US"/>
              </w:rPr>
              <w:t>in aMIRA</w:t>
            </w:r>
          </w:p>
        </w:tc>
      </w:tr>
      <w:tr w:rsidR="009D46D0" w:rsidRPr="00F26D66" w14:paraId="3EAC4628" w14:textId="77777777" w:rsidTr="001178AC">
        <w:tc>
          <w:tcPr>
            <w:tcW w:w="1980" w:type="dxa"/>
          </w:tcPr>
          <w:p w14:paraId="1AB353DF" w14:textId="0D49CB74" w:rsidR="009D46D0" w:rsidRPr="00F26D66" w:rsidRDefault="009D46D0" w:rsidP="009D46D0">
            <w:pPr>
              <w:rPr>
                <w:lang w:val="en-US"/>
              </w:rPr>
            </w:pPr>
            <w:r w:rsidRPr="00F26D66">
              <w:rPr>
                <w:lang w:val="en-US"/>
              </w:rPr>
              <w:t>ServiceDesk</w:t>
            </w:r>
          </w:p>
        </w:tc>
        <w:tc>
          <w:tcPr>
            <w:tcW w:w="1701" w:type="dxa"/>
          </w:tcPr>
          <w:p w14:paraId="6CA55FDC" w14:textId="353CBA6E" w:rsidR="009D46D0" w:rsidRPr="00F26D66" w:rsidRDefault="009D46D0" w:rsidP="009D46D0">
            <w:pPr>
              <w:rPr>
                <w:lang w:val="en-US"/>
              </w:rPr>
            </w:pPr>
            <w:r w:rsidRPr="00F26D66">
              <w:rPr>
                <w:lang w:val="en-US"/>
              </w:rPr>
              <w:t>Explicit group</w:t>
            </w:r>
          </w:p>
        </w:tc>
        <w:tc>
          <w:tcPr>
            <w:tcW w:w="3260" w:type="dxa"/>
          </w:tcPr>
          <w:p w14:paraId="0094C1CC" w14:textId="77777777" w:rsidR="009D46D0" w:rsidRPr="00F26D66" w:rsidRDefault="009D46D0" w:rsidP="009D46D0">
            <w:pPr>
              <w:jc w:val="left"/>
              <w:rPr>
                <w:lang w:val="en-US"/>
              </w:rPr>
            </w:pPr>
            <w:r w:rsidRPr="00F26D66">
              <w:rPr>
                <w:lang w:val="en-US"/>
              </w:rPr>
              <w:t>Identity &amp; Accounts</w:t>
            </w:r>
          </w:p>
          <w:p w14:paraId="65DB5087" w14:textId="77777777" w:rsidR="009D46D0" w:rsidRPr="00F26D66" w:rsidRDefault="009D46D0" w:rsidP="00083C10">
            <w:pPr>
              <w:pStyle w:val="ListParagraph"/>
              <w:numPr>
                <w:ilvl w:val="0"/>
                <w:numId w:val="84"/>
              </w:numPr>
              <w:rPr>
                <w:lang w:val="en-US"/>
              </w:rPr>
            </w:pPr>
            <w:r w:rsidRPr="00F26D66">
              <w:rPr>
                <w:lang w:val="en-US"/>
              </w:rPr>
              <w:t>Create and manage persons</w:t>
            </w:r>
          </w:p>
          <w:p w14:paraId="29AD2556" w14:textId="77777777" w:rsidR="009D46D0" w:rsidRPr="00F26D66" w:rsidRDefault="009D46D0" w:rsidP="00083C10">
            <w:pPr>
              <w:pStyle w:val="ListParagraph"/>
              <w:numPr>
                <w:ilvl w:val="0"/>
                <w:numId w:val="84"/>
              </w:numPr>
              <w:rPr>
                <w:lang w:val="en-US"/>
              </w:rPr>
            </w:pPr>
            <w:r w:rsidRPr="00F26D66">
              <w:rPr>
                <w:lang w:val="en-US"/>
              </w:rPr>
              <w:t>Create and manage accounts</w:t>
            </w:r>
          </w:p>
          <w:p w14:paraId="727E0E75" w14:textId="77777777" w:rsidR="009D46D0" w:rsidRPr="00F26D66" w:rsidRDefault="009D46D0" w:rsidP="00083C10">
            <w:pPr>
              <w:pStyle w:val="ListParagraph"/>
              <w:numPr>
                <w:ilvl w:val="0"/>
                <w:numId w:val="84"/>
              </w:numPr>
              <w:rPr>
                <w:lang w:val="en-US"/>
              </w:rPr>
            </w:pPr>
            <w:r w:rsidRPr="00F26D66">
              <w:rPr>
                <w:lang w:val="en-US"/>
              </w:rPr>
              <w:t>Create and manage mailboxes</w:t>
            </w:r>
          </w:p>
          <w:p w14:paraId="68FDA3E0" w14:textId="77777777" w:rsidR="009D46D0" w:rsidRPr="00F26D66" w:rsidRDefault="009D46D0" w:rsidP="009D46D0">
            <w:pPr>
              <w:jc w:val="left"/>
              <w:rPr>
                <w:lang w:val="en-US"/>
              </w:rPr>
            </w:pPr>
            <w:r w:rsidRPr="00F26D66">
              <w:rPr>
                <w:lang w:val="en-US"/>
              </w:rPr>
              <w:t> </w:t>
            </w:r>
          </w:p>
          <w:p w14:paraId="6584AE80" w14:textId="77777777" w:rsidR="009D46D0" w:rsidRPr="00F26D66" w:rsidRDefault="009D46D0" w:rsidP="009D46D0">
            <w:pPr>
              <w:jc w:val="left"/>
              <w:rPr>
                <w:lang w:val="en-US"/>
              </w:rPr>
            </w:pPr>
            <w:r w:rsidRPr="00F26D66">
              <w:rPr>
                <w:lang w:val="en-US"/>
              </w:rPr>
              <w:t>Resources &amp; Access</w:t>
            </w:r>
          </w:p>
          <w:p w14:paraId="2E275472" w14:textId="77777777" w:rsidR="009D46D0" w:rsidRPr="00F26D66" w:rsidRDefault="009D46D0" w:rsidP="00083C10">
            <w:pPr>
              <w:pStyle w:val="ListParagraph"/>
              <w:numPr>
                <w:ilvl w:val="0"/>
                <w:numId w:val="83"/>
              </w:numPr>
              <w:rPr>
                <w:lang w:val="en-US"/>
              </w:rPr>
            </w:pPr>
            <w:r w:rsidRPr="00F26D66">
              <w:rPr>
                <w:lang w:val="en-US"/>
              </w:rPr>
              <w:t>Order new resources</w:t>
            </w:r>
          </w:p>
          <w:p w14:paraId="35DF5B21" w14:textId="77777777" w:rsidR="009D46D0" w:rsidRPr="00F26D66" w:rsidRDefault="009D46D0" w:rsidP="00083C10">
            <w:pPr>
              <w:pStyle w:val="ListParagraph"/>
              <w:numPr>
                <w:ilvl w:val="0"/>
                <w:numId w:val="83"/>
              </w:numPr>
              <w:rPr>
                <w:lang w:val="en-US"/>
              </w:rPr>
            </w:pPr>
            <w:r w:rsidRPr="00F26D66">
              <w:rPr>
                <w:lang w:val="en-US"/>
              </w:rPr>
              <w:t>Approve order resource requests</w:t>
            </w:r>
          </w:p>
          <w:p w14:paraId="54B7BFED" w14:textId="77777777" w:rsidR="009D46D0" w:rsidRPr="00F26D66" w:rsidRDefault="009D46D0" w:rsidP="00083C10">
            <w:pPr>
              <w:pStyle w:val="ListParagraph"/>
              <w:numPr>
                <w:ilvl w:val="0"/>
                <w:numId w:val="83"/>
              </w:numPr>
              <w:rPr>
                <w:lang w:val="en-US"/>
              </w:rPr>
            </w:pPr>
            <w:r w:rsidRPr="00F26D66">
              <w:rPr>
                <w:lang w:val="en-US"/>
              </w:rPr>
              <w:t>Manage all resources</w:t>
            </w:r>
          </w:p>
          <w:p w14:paraId="1F5B7090" w14:textId="77777777" w:rsidR="009D46D0" w:rsidRPr="00F26D66" w:rsidRDefault="009D46D0" w:rsidP="009D46D0">
            <w:pPr>
              <w:jc w:val="left"/>
              <w:rPr>
                <w:lang w:val="en-US"/>
              </w:rPr>
            </w:pPr>
          </w:p>
        </w:tc>
        <w:tc>
          <w:tcPr>
            <w:tcW w:w="2964" w:type="dxa"/>
          </w:tcPr>
          <w:p w14:paraId="11F9FEAF" w14:textId="793E6F1A" w:rsidR="009D46D0" w:rsidRPr="00F26D66" w:rsidRDefault="009D46D0" w:rsidP="009D46D0">
            <w:pPr>
              <w:rPr>
                <w:lang w:val="en-US"/>
              </w:rPr>
            </w:pPr>
            <w:r w:rsidRPr="00F26D66">
              <w:rPr>
                <w:lang w:val="en-US"/>
              </w:rPr>
              <w:t>Group in on-prem AD or Azure AD; can be managed in aMIRA</w:t>
            </w:r>
          </w:p>
        </w:tc>
      </w:tr>
      <w:tr w:rsidR="009D46D0" w:rsidRPr="00F26D66" w14:paraId="75F7692E" w14:textId="77777777" w:rsidTr="001178AC">
        <w:tc>
          <w:tcPr>
            <w:tcW w:w="1980" w:type="dxa"/>
          </w:tcPr>
          <w:p w14:paraId="720C4A6A" w14:textId="347E4E69" w:rsidR="009D46D0" w:rsidRPr="00F26D66" w:rsidRDefault="009D46D0" w:rsidP="009D46D0">
            <w:pPr>
              <w:rPr>
                <w:lang w:val="en-US"/>
              </w:rPr>
            </w:pPr>
            <w:r w:rsidRPr="00F26D66">
              <w:rPr>
                <w:lang w:val="en-US"/>
              </w:rPr>
              <w:t>Person Manager</w:t>
            </w:r>
          </w:p>
        </w:tc>
        <w:tc>
          <w:tcPr>
            <w:tcW w:w="1701" w:type="dxa"/>
          </w:tcPr>
          <w:p w14:paraId="5C8FB533" w14:textId="25499ADC" w:rsidR="009D46D0" w:rsidRPr="00F26D66" w:rsidRDefault="009D46D0" w:rsidP="009D46D0">
            <w:pPr>
              <w:rPr>
                <w:lang w:val="en-US"/>
              </w:rPr>
            </w:pPr>
            <w:r w:rsidRPr="00F26D66">
              <w:rPr>
                <w:lang w:val="en-US"/>
              </w:rPr>
              <w:t>(implicit)</w:t>
            </w:r>
          </w:p>
        </w:tc>
        <w:tc>
          <w:tcPr>
            <w:tcW w:w="3260" w:type="dxa"/>
          </w:tcPr>
          <w:p w14:paraId="146EDF22" w14:textId="77777777" w:rsidR="009D46D0" w:rsidRPr="00F26D66" w:rsidRDefault="009D46D0" w:rsidP="009D46D0">
            <w:pPr>
              <w:jc w:val="left"/>
              <w:rPr>
                <w:lang w:val="en-US"/>
              </w:rPr>
            </w:pPr>
            <w:r w:rsidRPr="00F26D66">
              <w:rPr>
                <w:lang w:val="en-US"/>
              </w:rPr>
              <w:t>Identity &amp; Accounts</w:t>
            </w:r>
          </w:p>
          <w:p w14:paraId="3EBA3C86" w14:textId="02B61218" w:rsidR="00C502C6" w:rsidRPr="00F26D66" w:rsidRDefault="00723F31" w:rsidP="00083C10">
            <w:pPr>
              <w:pStyle w:val="ListParagraph"/>
              <w:numPr>
                <w:ilvl w:val="0"/>
                <w:numId w:val="82"/>
              </w:numPr>
              <w:rPr>
                <w:lang w:val="en-US"/>
              </w:rPr>
            </w:pPr>
            <w:r w:rsidRPr="00F26D66">
              <w:rPr>
                <w:lang w:val="en-US"/>
              </w:rPr>
              <w:t xml:space="preserve">Edit </w:t>
            </w:r>
            <w:r w:rsidR="00AA5594" w:rsidRPr="00F26D66">
              <w:rPr>
                <w:lang w:val="en-US"/>
              </w:rPr>
              <w:t>non-locked properties of managed persons</w:t>
            </w:r>
          </w:p>
          <w:p w14:paraId="4315AF8A" w14:textId="77777777" w:rsidR="009D46D0" w:rsidRPr="00F26D66" w:rsidRDefault="009D46D0" w:rsidP="009D46D0">
            <w:pPr>
              <w:jc w:val="left"/>
              <w:rPr>
                <w:lang w:val="en-US"/>
              </w:rPr>
            </w:pPr>
            <w:r w:rsidRPr="00F26D66">
              <w:rPr>
                <w:lang w:val="en-US"/>
              </w:rPr>
              <w:t> </w:t>
            </w:r>
          </w:p>
          <w:p w14:paraId="31FC2B62" w14:textId="77777777" w:rsidR="009D46D0" w:rsidRPr="00F26D66" w:rsidRDefault="009D46D0" w:rsidP="009D46D0">
            <w:pPr>
              <w:jc w:val="left"/>
              <w:rPr>
                <w:lang w:val="en-US"/>
              </w:rPr>
            </w:pPr>
            <w:r w:rsidRPr="00F26D66">
              <w:rPr>
                <w:lang w:val="en-US"/>
              </w:rPr>
              <w:t>Resources &amp; Access: N/A</w:t>
            </w:r>
          </w:p>
          <w:p w14:paraId="10274690" w14:textId="77777777" w:rsidR="009D46D0" w:rsidRPr="00F26D66" w:rsidRDefault="009D46D0" w:rsidP="009D46D0">
            <w:pPr>
              <w:jc w:val="left"/>
              <w:rPr>
                <w:lang w:val="en-US"/>
              </w:rPr>
            </w:pPr>
          </w:p>
        </w:tc>
        <w:tc>
          <w:tcPr>
            <w:tcW w:w="2964" w:type="dxa"/>
          </w:tcPr>
          <w:p w14:paraId="4DCABE68" w14:textId="4F723633" w:rsidR="009D46D0" w:rsidRPr="00F26D66" w:rsidRDefault="0069629F" w:rsidP="009D46D0">
            <w:pPr>
              <w:rPr>
                <w:lang w:val="en-US"/>
              </w:rPr>
            </w:pPr>
            <w:r w:rsidRPr="00F26D66">
              <w:rPr>
                <w:lang w:val="en-US"/>
              </w:rPr>
              <w:t>P</w:t>
            </w:r>
            <w:r w:rsidR="00C007EE" w:rsidRPr="00F26D66">
              <w:rPr>
                <w:lang w:val="en-US"/>
              </w:rPr>
              <w:t>ersons being set as managers of other persons</w:t>
            </w:r>
          </w:p>
        </w:tc>
      </w:tr>
      <w:tr w:rsidR="009D46D0" w:rsidRPr="00F26D66" w14:paraId="73AED9A2" w14:textId="77777777" w:rsidTr="001178AC">
        <w:tc>
          <w:tcPr>
            <w:tcW w:w="1980" w:type="dxa"/>
          </w:tcPr>
          <w:p w14:paraId="721CC006" w14:textId="19087AC1" w:rsidR="009D46D0" w:rsidRPr="00F26D66" w:rsidRDefault="009D46D0" w:rsidP="009D46D0">
            <w:pPr>
              <w:rPr>
                <w:lang w:val="en-US"/>
              </w:rPr>
            </w:pPr>
            <w:r w:rsidRPr="00F26D66">
              <w:rPr>
                <w:lang w:val="en-US"/>
              </w:rPr>
              <w:t>Resource Manager</w:t>
            </w:r>
          </w:p>
        </w:tc>
        <w:tc>
          <w:tcPr>
            <w:tcW w:w="1701" w:type="dxa"/>
          </w:tcPr>
          <w:p w14:paraId="53FFAA34" w14:textId="1726EBE2" w:rsidR="009D46D0" w:rsidRPr="00F26D66" w:rsidRDefault="009D46D0" w:rsidP="009D46D0">
            <w:pPr>
              <w:rPr>
                <w:lang w:val="en-US"/>
              </w:rPr>
            </w:pPr>
            <w:r w:rsidRPr="00F26D66">
              <w:rPr>
                <w:lang w:val="en-US"/>
              </w:rPr>
              <w:t>(implicit)</w:t>
            </w:r>
          </w:p>
        </w:tc>
        <w:tc>
          <w:tcPr>
            <w:tcW w:w="3260" w:type="dxa"/>
          </w:tcPr>
          <w:p w14:paraId="0D87ED1E" w14:textId="6F93D82E" w:rsidR="009D46D0" w:rsidRPr="00F26D66" w:rsidRDefault="009D46D0" w:rsidP="00E06259">
            <w:pPr>
              <w:jc w:val="left"/>
              <w:rPr>
                <w:lang w:val="en-US"/>
              </w:rPr>
            </w:pPr>
            <w:r w:rsidRPr="00F26D66">
              <w:rPr>
                <w:lang w:val="en-US"/>
              </w:rPr>
              <w:t>Identity &amp; Accounts</w:t>
            </w:r>
            <w:r w:rsidR="003126CC" w:rsidRPr="00F26D66">
              <w:rPr>
                <w:lang w:val="en-US"/>
              </w:rPr>
              <w:t>: N/A</w:t>
            </w:r>
          </w:p>
          <w:p w14:paraId="76B56045" w14:textId="77777777" w:rsidR="009D46D0" w:rsidRPr="00F26D66" w:rsidRDefault="009D46D0" w:rsidP="00E06259">
            <w:pPr>
              <w:jc w:val="left"/>
              <w:rPr>
                <w:lang w:val="en-US"/>
              </w:rPr>
            </w:pPr>
            <w:r w:rsidRPr="00F26D66">
              <w:rPr>
                <w:lang w:val="en-US"/>
              </w:rPr>
              <w:t> </w:t>
            </w:r>
          </w:p>
          <w:p w14:paraId="273B2FC7" w14:textId="77777777" w:rsidR="009D46D0" w:rsidRPr="00F26D66" w:rsidRDefault="009D46D0" w:rsidP="00E06259">
            <w:pPr>
              <w:jc w:val="left"/>
              <w:rPr>
                <w:lang w:val="en-US"/>
              </w:rPr>
            </w:pPr>
            <w:r w:rsidRPr="00F26D66">
              <w:rPr>
                <w:lang w:val="en-US"/>
              </w:rPr>
              <w:t>Resources &amp; Access</w:t>
            </w:r>
          </w:p>
          <w:p w14:paraId="6A816055" w14:textId="15322A45" w:rsidR="009D46D0" w:rsidRPr="00F26D66" w:rsidRDefault="003A3CC1" w:rsidP="00083C10">
            <w:pPr>
              <w:pStyle w:val="ListParagraph"/>
              <w:numPr>
                <w:ilvl w:val="0"/>
                <w:numId w:val="80"/>
              </w:numPr>
              <w:rPr>
                <w:lang w:val="en-US"/>
              </w:rPr>
            </w:pPr>
            <w:r w:rsidRPr="00F26D66">
              <w:rPr>
                <w:lang w:val="en-US"/>
              </w:rPr>
              <w:t>Approve access requests for owned resources</w:t>
            </w:r>
          </w:p>
          <w:p w14:paraId="408C47E6" w14:textId="51574991" w:rsidR="003A3CC1" w:rsidRPr="00F26D66" w:rsidRDefault="003A3CC1" w:rsidP="00083C10">
            <w:pPr>
              <w:pStyle w:val="ListParagraph"/>
              <w:numPr>
                <w:ilvl w:val="0"/>
                <w:numId w:val="80"/>
              </w:numPr>
              <w:rPr>
                <w:lang w:val="en-US"/>
              </w:rPr>
            </w:pPr>
            <w:r w:rsidRPr="00F26D66">
              <w:rPr>
                <w:lang w:val="en-US"/>
              </w:rPr>
              <w:t>Grant/revoke access to/from owned resources</w:t>
            </w:r>
          </w:p>
          <w:p w14:paraId="1CAE0D87" w14:textId="22F96BFA" w:rsidR="003A3CC1" w:rsidRPr="00F26D66" w:rsidRDefault="003A3CC1" w:rsidP="00083C10">
            <w:pPr>
              <w:pStyle w:val="ListParagraph"/>
              <w:numPr>
                <w:ilvl w:val="0"/>
                <w:numId w:val="80"/>
              </w:numPr>
              <w:rPr>
                <w:lang w:val="en-US"/>
              </w:rPr>
            </w:pPr>
            <w:r w:rsidRPr="00F26D66">
              <w:rPr>
                <w:lang w:val="en-US"/>
              </w:rPr>
              <w:t xml:space="preserve">Manage </w:t>
            </w:r>
            <w:r w:rsidR="00C502C6" w:rsidRPr="00F26D66">
              <w:rPr>
                <w:lang w:val="en-US"/>
              </w:rPr>
              <w:t>resource properties and status</w:t>
            </w:r>
          </w:p>
          <w:p w14:paraId="123168D5" w14:textId="77777777" w:rsidR="009D46D0" w:rsidRPr="00F26D66" w:rsidRDefault="009D46D0" w:rsidP="00E06259">
            <w:pPr>
              <w:jc w:val="left"/>
              <w:rPr>
                <w:lang w:val="en-US"/>
              </w:rPr>
            </w:pPr>
          </w:p>
        </w:tc>
        <w:tc>
          <w:tcPr>
            <w:tcW w:w="2964" w:type="dxa"/>
          </w:tcPr>
          <w:p w14:paraId="0C8F61FD" w14:textId="2CF67F59" w:rsidR="009D46D0" w:rsidRPr="00F26D66" w:rsidRDefault="0069629F" w:rsidP="009D46D0">
            <w:pPr>
              <w:rPr>
                <w:lang w:val="en-US"/>
              </w:rPr>
            </w:pPr>
            <w:r w:rsidRPr="00F26D66">
              <w:rPr>
                <w:lang w:val="en-US"/>
              </w:rPr>
              <w:t>Persons set as owners, deputies or escalation contacts of resources</w:t>
            </w:r>
          </w:p>
        </w:tc>
      </w:tr>
      <w:tr w:rsidR="003126CC" w:rsidRPr="00F26D66" w14:paraId="52EE6AAA" w14:textId="77777777" w:rsidTr="001178AC">
        <w:tc>
          <w:tcPr>
            <w:tcW w:w="1980" w:type="dxa"/>
          </w:tcPr>
          <w:p w14:paraId="6032A407" w14:textId="06CE49F7" w:rsidR="003126CC" w:rsidRPr="00F26D66" w:rsidRDefault="003126CC" w:rsidP="003126CC">
            <w:pPr>
              <w:rPr>
                <w:lang w:val="en-US"/>
              </w:rPr>
            </w:pPr>
            <w:r w:rsidRPr="00F26D66">
              <w:rPr>
                <w:lang w:val="en-US"/>
              </w:rPr>
              <w:t>Users</w:t>
            </w:r>
          </w:p>
        </w:tc>
        <w:tc>
          <w:tcPr>
            <w:tcW w:w="1701" w:type="dxa"/>
          </w:tcPr>
          <w:p w14:paraId="11CB7E82" w14:textId="3727B30D" w:rsidR="003126CC" w:rsidRPr="00F26D66" w:rsidRDefault="003126CC" w:rsidP="003126CC">
            <w:pPr>
              <w:rPr>
                <w:lang w:val="en-US"/>
              </w:rPr>
            </w:pPr>
            <w:r w:rsidRPr="00F26D66">
              <w:rPr>
                <w:lang w:val="en-US"/>
              </w:rPr>
              <w:t>N/A</w:t>
            </w:r>
          </w:p>
        </w:tc>
        <w:tc>
          <w:tcPr>
            <w:tcW w:w="3260" w:type="dxa"/>
          </w:tcPr>
          <w:p w14:paraId="451798D2" w14:textId="77777777" w:rsidR="003126CC" w:rsidRPr="00F26D66" w:rsidRDefault="003126CC" w:rsidP="003126CC">
            <w:pPr>
              <w:jc w:val="left"/>
              <w:rPr>
                <w:lang w:val="en-US"/>
              </w:rPr>
            </w:pPr>
            <w:r w:rsidRPr="00F26D66">
              <w:rPr>
                <w:lang w:val="en-US"/>
              </w:rPr>
              <w:t>Identity &amp; Accounts</w:t>
            </w:r>
          </w:p>
          <w:p w14:paraId="354E8C3A" w14:textId="77777777" w:rsidR="003126CC" w:rsidRPr="00F26D66" w:rsidRDefault="003126CC" w:rsidP="00083C10">
            <w:pPr>
              <w:pStyle w:val="ListParagraph"/>
              <w:numPr>
                <w:ilvl w:val="0"/>
                <w:numId w:val="81"/>
              </w:numPr>
              <w:rPr>
                <w:lang w:val="en-US"/>
              </w:rPr>
            </w:pPr>
            <w:r w:rsidRPr="00F26D66">
              <w:rPr>
                <w:lang w:val="en-US"/>
              </w:rPr>
              <w:t>Search</w:t>
            </w:r>
          </w:p>
          <w:p w14:paraId="2166620B" w14:textId="77777777" w:rsidR="003126CC" w:rsidRPr="00F26D66" w:rsidRDefault="003126CC" w:rsidP="00083C10">
            <w:pPr>
              <w:pStyle w:val="ListParagraph"/>
              <w:numPr>
                <w:ilvl w:val="0"/>
                <w:numId w:val="81"/>
              </w:numPr>
              <w:rPr>
                <w:lang w:val="en-US"/>
              </w:rPr>
            </w:pPr>
            <w:r w:rsidRPr="00F26D66">
              <w:rPr>
                <w:lang w:val="en-US"/>
              </w:rPr>
              <w:t>Display all information</w:t>
            </w:r>
          </w:p>
          <w:p w14:paraId="6FCBF2B8" w14:textId="77777777" w:rsidR="003126CC" w:rsidRPr="00F26D66" w:rsidRDefault="003126CC" w:rsidP="00083C10">
            <w:pPr>
              <w:pStyle w:val="ListParagraph"/>
              <w:numPr>
                <w:ilvl w:val="0"/>
                <w:numId w:val="81"/>
              </w:numPr>
              <w:rPr>
                <w:lang w:val="en-US"/>
              </w:rPr>
            </w:pPr>
            <w:r w:rsidRPr="00F26D66">
              <w:rPr>
                <w:lang w:val="en-US"/>
              </w:rPr>
              <w:t>Edit own personal email address field</w:t>
            </w:r>
          </w:p>
          <w:p w14:paraId="7E2B7BEB" w14:textId="77777777" w:rsidR="003126CC" w:rsidRPr="00F26D66" w:rsidRDefault="003126CC" w:rsidP="003126CC">
            <w:pPr>
              <w:jc w:val="left"/>
              <w:rPr>
                <w:lang w:val="en-US"/>
              </w:rPr>
            </w:pPr>
            <w:r w:rsidRPr="00F26D66">
              <w:rPr>
                <w:lang w:val="en-US"/>
              </w:rPr>
              <w:t> </w:t>
            </w:r>
          </w:p>
          <w:p w14:paraId="653DE8F8" w14:textId="77777777" w:rsidR="003126CC" w:rsidRPr="00F26D66" w:rsidRDefault="003126CC" w:rsidP="003126CC">
            <w:pPr>
              <w:jc w:val="left"/>
              <w:rPr>
                <w:lang w:val="en-US"/>
              </w:rPr>
            </w:pPr>
            <w:r w:rsidRPr="00F26D66">
              <w:rPr>
                <w:lang w:val="en-US"/>
              </w:rPr>
              <w:t>Resources &amp; Access</w:t>
            </w:r>
          </w:p>
          <w:p w14:paraId="131F6304" w14:textId="77777777" w:rsidR="003126CC" w:rsidRPr="00F26D66" w:rsidRDefault="003126CC" w:rsidP="00083C10">
            <w:pPr>
              <w:pStyle w:val="ListParagraph"/>
              <w:numPr>
                <w:ilvl w:val="0"/>
                <w:numId w:val="80"/>
              </w:numPr>
              <w:rPr>
                <w:lang w:val="en-US"/>
              </w:rPr>
            </w:pPr>
            <w:r w:rsidRPr="00F26D66">
              <w:rPr>
                <w:lang w:val="en-US"/>
              </w:rPr>
              <w:t>Search</w:t>
            </w:r>
          </w:p>
          <w:p w14:paraId="362639AA" w14:textId="77777777" w:rsidR="003126CC" w:rsidRPr="00F26D66" w:rsidRDefault="003126CC" w:rsidP="00083C10">
            <w:pPr>
              <w:pStyle w:val="ListParagraph"/>
              <w:numPr>
                <w:ilvl w:val="0"/>
                <w:numId w:val="80"/>
              </w:numPr>
              <w:rPr>
                <w:lang w:val="en-US"/>
              </w:rPr>
            </w:pPr>
            <w:r w:rsidRPr="00F26D66">
              <w:rPr>
                <w:lang w:val="en-US"/>
              </w:rPr>
              <w:t>Display all information</w:t>
            </w:r>
          </w:p>
          <w:p w14:paraId="737F04D9" w14:textId="77777777" w:rsidR="003126CC" w:rsidRPr="00F26D66" w:rsidRDefault="003126CC" w:rsidP="00083C10">
            <w:pPr>
              <w:pStyle w:val="ListParagraph"/>
              <w:numPr>
                <w:ilvl w:val="0"/>
                <w:numId w:val="80"/>
              </w:numPr>
              <w:rPr>
                <w:lang w:val="en-US"/>
              </w:rPr>
            </w:pPr>
            <w:r w:rsidRPr="00F26D66">
              <w:rPr>
                <w:lang w:val="en-US"/>
              </w:rPr>
              <w:t>Request access</w:t>
            </w:r>
          </w:p>
          <w:p w14:paraId="6AE9EDB8" w14:textId="77777777" w:rsidR="003126CC" w:rsidRPr="00F26D66" w:rsidRDefault="003126CC" w:rsidP="00083C10">
            <w:pPr>
              <w:pStyle w:val="ListParagraph"/>
              <w:numPr>
                <w:ilvl w:val="0"/>
                <w:numId w:val="80"/>
              </w:numPr>
              <w:rPr>
                <w:lang w:val="en-US"/>
              </w:rPr>
            </w:pPr>
            <w:r w:rsidRPr="00F26D66">
              <w:rPr>
                <w:lang w:val="en-US"/>
              </w:rPr>
              <w:t>Manage own access (e.g. delete)</w:t>
            </w:r>
          </w:p>
          <w:p w14:paraId="46C0EC29" w14:textId="77777777" w:rsidR="003126CC" w:rsidRPr="00F26D66" w:rsidRDefault="003126CC" w:rsidP="003126CC">
            <w:pPr>
              <w:rPr>
                <w:lang w:val="en-US"/>
              </w:rPr>
            </w:pPr>
          </w:p>
        </w:tc>
        <w:tc>
          <w:tcPr>
            <w:tcW w:w="2964" w:type="dxa"/>
          </w:tcPr>
          <w:p w14:paraId="7230BDCE" w14:textId="1590DA5A" w:rsidR="003126CC" w:rsidRPr="00F26D66" w:rsidRDefault="003126CC" w:rsidP="003126CC">
            <w:pPr>
              <w:rPr>
                <w:lang w:val="en-US"/>
              </w:rPr>
            </w:pPr>
            <w:r w:rsidRPr="00F26D66">
              <w:rPr>
                <w:lang w:val="en-US"/>
              </w:rPr>
              <w:t xml:space="preserve">All authenticated users – </w:t>
            </w:r>
            <w:r w:rsidR="004564C7" w:rsidRPr="00F26D66">
              <w:rPr>
                <w:lang w:val="en-US"/>
              </w:rPr>
              <w:t xml:space="preserve">but </w:t>
            </w:r>
            <w:r w:rsidRPr="00F26D66">
              <w:rPr>
                <w:lang w:val="en-US"/>
              </w:rPr>
              <w:t>can be restricted</w:t>
            </w:r>
          </w:p>
        </w:tc>
      </w:tr>
    </w:tbl>
    <w:p w14:paraId="3B020734" w14:textId="77777777" w:rsidR="001F2FBA" w:rsidRPr="00F26D66" w:rsidRDefault="001F2FBA" w:rsidP="007E44D6">
      <w:pPr>
        <w:rPr>
          <w:lang w:val="en-US"/>
        </w:rPr>
      </w:pPr>
    </w:p>
    <w:p w14:paraId="17AE6258" w14:textId="77777777" w:rsidR="00520381" w:rsidRPr="00F26D66" w:rsidRDefault="00520381" w:rsidP="00BA2991">
      <w:pPr>
        <w:rPr>
          <w:lang w:val="en-US"/>
        </w:rPr>
      </w:pPr>
    </w:p>
    <w:p w14:paraId="4EB00032" w14:textId="77777777" w:rsidR="0065263B" w:rsidRPr="00F26D66" w:rsidRDefault="0065263B">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36976EC0" w14:textId="719673FF" w:rsidR="00DB0D0E" w:rsidRPr="00F26D66" w:rsidRDefault="00BA5774" w:rsidP="00DB0D0E">
      <w:pPr>
        <w:pStyle w:val="Heading1"/>
        <w:rPr>
          <w:lang w:val="en-US"/>
        </w:rPr>
      </w:pPr>
      <w:bookmarkStart w:id="140" w:name="_Toc35447374"/>
      <w:r w:rsidRPr="00F26D66">
        <w:rPr>
          <w:lang w:val="en-US"/>
        </w:rPr>
        <w:lastRenderedPageBreak/>
        <w:t xml:space="preserve">User </w:t>
      </w:r>
      <w:r w:rsidR="00DB0D0E" w:rsidRPr="00F26D66">
        <w:rPr>
          <w:lang w:val="en-US"/>
        </w:rPr>
        <w:t>Interfaces</w:t>
      </w:r>
      <w:bookmarkEnd w:id="140"/>
    </w:p>
    <w:p w14:paraId="5795EC9F" w14:textId="55F2570C" w:rsidR="0065263B" w:rsidRPr="00F26D66" w:rsidRDefault="00D77444" w:rsidP="00DB0D0E">
      <w:pPr>
        <w:rPr>
          <w:lang w:val="en-US"/>
        </w:rPr>
      </w:pPr>
      <w:r w:rsidRPr="00F26D66">
        <w:rPr>
          <w:lang w:val="en-US"/>
        </w:rPr>
        <w:t xml:space="preserve">aMIRA </w:t>
      </w:r>
      <w:r w:rsidR="009D5D77" w:rsidRPr="00F26D66">
        <w:rPr>
          <w:lang w:val="en-US"/>
        </w:rPr>
        <w:t>has two main user interfaces</w:t>
      </w:r>
      <w:r w:rsidR="009A6575" w:rsidRPr="00F26D66">
        <w:rPr>
          <w:lang w:val="en-US"/>
        </w:rPr>
        <w:t xml:space="preserve">: a </w:t>
      </w:r>
      <w:r w:rsidR="009A6575" w:rsidRPr="00F26D66">
        <w:rPr>
          <w:b/>
          <w:lang w:val="en-US"/>
        </w:rPr>
        <w:t>graphical UI</w:t>
      </w:r>
      <w:r w:rsidR="009A6575" w:rsidRPr="00F26D66">
        <w:rPr>
          <w:lang w:val="en-US"/>
        </w:rPr>
        <w:t xml:space="preserve"> for interactive </w:t>
      </w:r>
      <w:r w:rsidR="00463D91" w:rsidRPr="00F26D66">
        <w:rPr>
          <w:lang w:val="en-US"/>
        </w:rPr>
        <w:t xml:space="preserve">user access and a </w:t>
      </w:r>
      <w:r w:rsidR="00463D91" w:rsidRPr="00F26D66">
        <w:rPr>
          <w:b/>
          <w:lang w:val="en-US"/>
        </w:rPr>
        <w:t>web services API</w:t>
      </w:r>
      <w:r w:rsidR="00463D91" w:rsidRPr="00F26D66">
        <w:rPr>
          <w:lang w:val="en-US"/>
        </w:rPr>
        <w:t xml:space="preserve"> for programmatic access.</w:t>
      </w:r>
      <w:r w:rsidR="00C61C00" w:rsidRPr="00F26D66">
        <w:rPr>
          <w:lang w:val="en-US"/>
        </w:rPr>
        <w:t xml:space="preserve"> Both user interfaces offer roughly the same level of functionality.</w:t>
      </w:r>
    </w:p>
    <w:p w14:paraId="77B050E7" w14:textId="10503055" w:rsidR="00665087" w:rsidRPr="00F26D66" w:rsidRDefault="00FD4901" w:rsidP="0065263B">
      <w:pPr>
        <w:pStyle w:val="Heading2"/>
      </w:pPr>
      <w:bookmarkStart w:id="141" w:name="_Toc35447375"/>
      <w:r w:rsidRPr="00F26D66">
        <w:t xml:space="preserve">Graphical </w:t>
      </w:r>
      <w:r w:rsidR="0065263B" w:rsidRPr="00F26D66">
        <w:t>User Interface</w:t>
      </w:r>
      <w:bookmarkEnd w:id="141"/>
    </w:p>
    <w:p w14:paraId="1091A55A" w14:textId="096815E8" w:rsidR="004343BC" w:rsidRPr="00F26D66" w:rsidRDefault="00FD4901" w:rsidP="0065263B">
      <w:pPr>
        <w:rPr>
          <w:lang w:val="en-US"/>
        </w:rPr>
      </w:pPr>
      <w:r w:rsidRPr="00F26D66">
        <w:rPr>
          <w:lang w:val="en-US"/>
        </w:rPr>
        <w:t xml:space="preserve">The </w:t>
      </w:r>
      <w:r w:rsidR="00202C21" w:rsidRPr="00F26D66">
        <w:rPr>
          <w:lang w:val="en-US"/>
        </w:rPr>
        <w:t xml:space="preserve">aMIRA </w:t>
      </w:r>
      <w:r w:rsidRPr="00F26D66">
        <w:rPr>
          <w:lang w:val="en-US"/>
        </w:rPr>
        <w:t>GUI</w:t>
      </w:r>
      <w:r w:rsidR="00A24F04" w:rsidRPr="00F26D66">
        <w:rPr>
          <w:lang w:val="en-US"/>
        </w:rPr>
        <w:t xml:space="preserve"> is web-based and therefore doesn't require any client-side software installation.</w:t>
      </w:r>
      <w:r w:rsidR="00F15F4F" w:rsidRPr="00F26D66">
        <w:rPr>
          <w:lang w:val="en-US"/>
        </w:rPr>
        <w:t xml:space="preserve"> It can be accessed using a</w:t>
      </w:r>
      <w:r w:rsidR="00202C21" w:rsidRPr="00F26D66">
        <w:rPr>
          <w:lang w:val="en-US"/>
        </w:rPr>
        <w:t xml:space="preserve">ny of the supported </w:t>
      </w:r>
      <w:r w:rsidR="007107F7" w:rsidRPr="00F26D66">
        <w:rPr>
          <w:lang w:val="en-US"/>
        </w:rPr>
        <w:t>web browser</w:t>
      </w:r>
      <w:r w:rsidR="00202C21" w:rsidRPr="00F26D66">
        <w:rPr>
          <w:lang w:val="en-US"/>
        </w:rPr>
        <w:t>s (note: other browsers may</w:t>
      </w:r>
      <w:r w:rsidR="00B5210A" w:rsidRPr="00F26D66">
        <w:rPr>
          <w:lang w:val="en-US"/>
        </w:rPr>
        <w:t xml:space="preserve"> </w:t>
      </w:r>
      <w:r w:rsidR="006114C3" w:rsidRPr="00F26D66">
        <w:rPr>
          <w:lang w:val="en-US"/>
        </w:rPr>
        <w:t>work but</w:t>
      </w:r>
      <w:r w:rsidR="00B5210A" w:rsidRPr="00F26D66">
        <w:rPr>
          <w:lang w:val="en-US"/>
        </w:rPr>
        <w:t xml:space="preserve"> </w:t>
      </w:r>
      <w:r w:rsidR="00235345" w:rsidRPr="00F26D66">
        <w:rPr>
          <w:lang w:val="en-US"/>
        </w:rPr>
        <w:t>might not have been officially tested).</w:t>
      </w:r>
    </w:p>
    <w:p w14:paraId="660A5B53" w14:textId="46E6CA89" w:rsidR="0065263B" w:rsidRPr="00F26D66" w:rsidRDefault="0065263B" w:rsidP="0065263B">
      <w:pPr>
        <w:pStyle w:val="Heading2"/>
      </w:pPr>
      <w:bookmarkStart w:id="142" w:name="_Toc35447376"/>
      <w:r w:rsidRPr="00F26D66">
        <w:t>Web Service</w:t>
      </w:r>
      <w:r w:rsidR="00202C21" w:rsidRPr="00F26D66">
        <w:t>s</w:t>
      </w:r>
      <w:r w:rsidRPr="00F26D66">
        <w:t xml:space="preserve"> </w:t>
      </w:r>
      <w:r w:rsidR="00202C21" w:rsidRPr="00F26D66">
        <w:t>API</w:t>
      </w:r>
      <w:bookmarkEnd w:id="142"/>
    </w:p>
    <w:p w14:paraId="04AFF588" w14:textId="486EA989" w:rsidR="0065263B" w:rsidRPr="00F26D66" w:rsidRDefault="00235345" w:rsidP="0065263B">
      <w:pPr>
        <w:rPr>
          <w:lang w:val="en-US"/>
        </w:rPr>
      </w:pPr>
      <w:r w:rsidRPr="00F26D66">
        <w:rPr>
          <w:lang w:val="en-US"/>
        </w:rPr>
        <w:t xml:space="preserve">aMIRA </w:t>
      </w:r>
      <w:r w:rsidR="00F47BD4" w:rsidRPr="00F26D66">
        <w:rPr>
          <w:lang w:val="en-US"/>
        </w:rPr>
        <w:t xml:space="preserve">offers a REST </w:t>
      </w:r>
      <w:r w:rsidRPr="00F26D66">
        <w:rPr>
          <w:lang w:val="en-US"/>
        </w:rPr>
        <w:t>web services API</w:t>
      </w:r>
      <w:r w:rsidR="00751DCD" w:rsidRPr="00F26D66">
        <w:rPr>
          <w:lang w:val="en-US"/>
        </w:rPr>
        <w:t xml:space="preserve"> that can be accessed </w:t>
      </w:r>
      <w:r w:rsidR="00F1574F" w:rsidRPr="00F26D66">
        <w:rPr>
          <w:lang w:val="en-US"/>
        </w:rPr>
        <w:t>by technical processes</w:t>
      </w:r>
      <w:r w:rsidR="003E719D" w:rsidRPr="00F26D66">
        <w:rPr>
          <w:lang w:val="en-US"/>
        </w:rPr>
        <w:t>, for example:</w:t>
      </w:r>
    </w:p>
    <w:p w14:paraId="549E40D1" w14:textId="77777777" w:rsidR="003E719D" w:rsidRPr="00F26D66" w:rsidRDefault="003E719D" w:rsidP="0065263B">
      <w:pPr>
        <w:rPr>
          <w:lang w:val="en-US"/>
        </w:rPr>
      </w:pPr>
    </w:p>
    <w:p w14:paraId="5B1EB462" w14:textId="6546C4DE" w:rsidR="003E719D" w:rsidRPr="00F26D66" w:rsidRDefault="000944AA" w:rsidP="00083C10">
      <w:pPr>
        <w:pStyle w:val="ListParagraph"/>
        <w:numPr>
          <w:ilvl w:val="0"/>
          <w:numId w:val="52"/>
        </w:numPr>
        <w:rPr>
          <w:lang w:val="en-US"/>
        </w:rPr>
      </w:pPr>
      <w:r w:rsidRPr="00F26D66">
        <w:rPr>
          <w:lang w:val="en-US"/>
        </w:rPr>
        <w:t xml:space="preserve">Partner systems that either query or write data </w:t>
      </w:r>
      <w:r w:rsidR="004133E2" w:rsidRPr="00F26D66">
        <w:rPr>
          <w:lang w:val="en-US"/>
        </w:rPr>
        <w:t>from/</w:t>
      </w:r>
      <w:r w:rsidRPr="00F26D66">
        <w:rPr>
          <w:lang w:val="en-US"/>
        </w:rPr>
        <w:t>to aMIRA</w:t>
      </w:r>
    </w:p>
    <w:p w14:paraId="0E5BB5B7" w14:textId="2F0E2CD9" w:rsidR="000944AA" w:rsidRPr="00F26D66" w:rsidRDefault="000944AA" w:rsidP="00083C10">
      <w:pPr>
        <w:pStyle w:val="ListParagraph"/>
        <w:numPr>
          <w:ilvl w:val="0"/>
          <w:numId w:val="52"/>
        </w:numPr>
        <w:rPr>
          <w:lang w:val="en-US"/>
        </w:rPr>
      </w:pPr>
      <w:r w:rsidRPr="00F26D66">
        <w:rPr>
          <w:lang w:val="en-US"/>
        </w:rPr>
        <w:t xml:space="preserve">Administrators who </w:t>
      </w:r>
      <w:r w:rsidR="00D176B4" w:rsidRPr="00F26D66">
        <w:rPr>
          <w:lang w:val="en-US"/>
        </w:rPr>
        <w:t>need to perform bulk data changes</w:t>
      </w:r>
    </w:p>
    <w:p w14:paraId="79EB35DB" w14:textId="0BBBE6CE" w:rsidR="00D176B4" w:rsidRPr="00F26D66" w:rsidRDefault="00D176B4" w:rsidP="00083C10">
      <w:pPr>
        <w:pStyle w:val="ListParagraph"/>
        <w:numPr>
          <w:ilvl w:val="0"/>
          <w:numId w:val="52"/>
        </w:numPr>
        <w:rPr>
          <w:lang w:val="en-US"/>
        </w:rPr>
      </w:pPr>
      <w:r w:rsidRPr="00F26D66">
        <w:rPr>
          <w:lang w:val="en-US"/>
        </w:rPr>
        <w:t>…</w:t>
      </w:r>
    </w:p>
    <w:p w14:paraId="43D71A83" w14:textId="4396E6B4" w:rsidR="00D176B4" w:rsidRPr="00F26D66" w:rsidRDefault="00D176B4" w:rsidP="00D176B4">
      <w:pPr>
        <w:rPr>
          <w:lang w:val="en-US"/>
        </w:rPr>
      </w:pPr>
    </w:p>
    <w:p w14:paraId="0F1D6C53" w14:textId="08FC5358" w:rsidR="00073B90" w:rsidRPr="00F26D66" w:rsidRDefault="0051461B" w:rsidP="00D176B4">
      <w:pPr>
        <w:rPr>
          <w:lang w:val="en-US"/>
        </w:rPr>
      </w:pPr>
      <w:r w:rsidRPr="00F26D66">
        <w:rPr>
          <w:lang w:val="en-US"/>
        </w:rPr>
        <w:t>Documentation of the API is available online from the application UI.</w:t>
      </w:r>
    </w:p>
    <w:p w14:paraId="53160A72" w14:textId="72F836C1" w:rsidR="001E346D" w:rsidRPr="00F26D66" w:rsidRDefault="001E346D" w:rsidP="00D176B4">
      <w:pPr>
        <w:rPr>
          <w:lang w:val="en-US"/>
        </w:rPr>
      </w:pPr>
    </w:p>
    <w:p w14:paraId="3759861F" w14:textId="2BB30511" w:rsidR="001E346D" w:rsidRPr="00F26D66" w:rsidRDefault="00915243" w:rsidP="001E346D">
      <w:pPr>
        <w:jc w:val="center"/>
        <w:rPr>
          <w:lang w:val="en-US"/>
        </w:rPr>
      </w:pPr>
      <w:r w:rsidRPr="00F26D66">
        <w:rPr>
          <w:noProof/>
          <w:lang w:val="en-US"/>
        </w:rPr>
        <w:drawing>
          <wp:inline distT="0" distB="0" distL="0" distR="0" wp14:anchorId="359E5614" wp14:editId="61E4E6AF">
            <wp:extent cx="5094093" cy="2957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98479" cy="2960028"/>
                    </a:xfrm>
                    <a:prstGeom prst="rect">
                      <a:avLst/>
                    </a:prstGeom>
                    <a:noFill/>
                  </pic:spPr>
                </pic:pic>
              </a:graphicData>
            </a:graphic>
          </wp:inline>
        </w:drawing>
      </w:r>
    </w:p>
    <w:p w14:paraId="78733967" w14:textId="77777777" w:rsidR="00073B90" w:rsidRPr="00F26D66" w:rsidRDefault="00073B90" w:rsidP="00D176B4">
      <w:pPr>
        <w:rPr>
          <w:lang w:val="en-US"/>
        </w:rPr>
      </w:pPr>
    </w:p>
    <w:p w14:paraId="36A97A38" w14:textId="77777777" w:rsidR="00177BD5" w:rsidRPr="00F26D66" w:rsidRDefault="00177BD5" w:rsidP="0065263B">
      <w:pPr>
        <w:rPr>
          <w:lang w:val="en-US"/>
        </w:rPr>
      </w:pPr>
    </w:p>
    <w:p w14:paraId="2B535849" w14:textId="77777777" w:rsidR="00177BD5" w:rsidRPr="00F26D66" w:rsidRDefault="00177BD5" w:rsidP="0065263B">
      <w:pPr>
        <w:rPr>
          <w:lang w:val="en-US"/>
        </w:rPr>
      </w:pPr>
    </w:p>
    <w:p w14:paraId="0A7FC599" w14:textId="77777777" w:rsidR="00F56714" w:rsidRPr="00F26D66" w:rsidRDefault="00F56714">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2E357A2B" w14:textId="5BB17F75" w:rsidR="00F56714" w:rsidRPr="00F26D66" w:rsidRDefault="00F56714" w:rsidP="00F56714">
      <w:pPr>
        <w:pStyle w:val="Heading1"/>
        <w:rPr>
          <w:lang w:val="en-US"/>
        </w:rPr>
      </w:pPr>
      <w:bookmarkStart w:id="143" w:name="_Toc35447377"/>
      <w:r w:rsidRPr="00F26D66">
        <w:rPr>
          <w:lang w:val="en-US"/>
        </w:rPr>
        <w:lastRenderedPageBreak/>
        <w:t>Inbound Interfaces</w:t>
      </w:r>
      <w:bookmarkEnd w:id="143"/>
    </w:p>
    <w:p w14:paraId="6FCA9E5F" w14:textId="3B237B50" w:rsidR="002227E1" w:rsidRPr="00F26D66" w:rsidRDefault="004134B6" w:rsidP="00F56714">
      <w:pPr>
        <w:rPr>
          <w:lang w:val="en-US"/>
        </w:rPr>
      </w:pPr>
      <w:r w:rsidRPr="00F26D66">
        <w:rPr>
          <w:lang w:val="en-US"/>
        </w:rPr>
        <w:t xml:space="preserve">IAM systems very often have inbound interfaces that are used to provide </w:t>
      </w:r>
      <w:r w:rsidR="00BC55F0" w:rsidRPr="00F26D66">
        <w:rPr>
          <w:lang w:val="en-US"/>
        </w:rPr>
        <w:t xml:space="preserve">external data as well as to automate some of the lifecycle of this data. </w:t>
      </w:r>
      <w:r w:rsidR="00C91DE4" w:rsidRPr="00F26D66">
        <w:rPr>
          <w:lang w:val="en-US"/>
        </w:rPr>
        <w:t>Here are some examples:</w:t>
      </w:r>
    </w:p>
    <w:p w14:paraId="01BF8D39" w14:textId="77777777" w:rsidR="00C91DE4" w:rsidRPr="00F26D66" w:rsidRDefault="00C91DE4" w:rsidP="00F56714">
      <w:pPr>
        <w:rPr>
          <w:lang w:val="en-US"/>
        </w:rPr>
      </w:pPr>
    </w:p>
    <w:p w14:paraId="4DAFB06A" w14:textId="27BE1529" w:rsidR="00C91DE4" w:rsidRPr="00F26D66" w:rsidRDefault="00F84F0B" w:rsidP="00083C10">
      <w:pPr>
        <w:pStyle w:val="ListParagraph"/>
        <w:numPr>
          <w:ilvl w:val="0"/>
          <w:numId w:val="54"/>
        </w:numPr>
        <w:rPr>
          <w:lang w:val="en-US"/>
        </w:rPr>
      </w:pPr>
      <w:r w:rsidRPr="00F26D66">
        <w:rPr>
          <w:lang w:val="en-US"/>
        </w:rPr>
        <w:t xml:space="preserve">A </w:t>
      </w:r>
      <w:r w:rsidR="00CC470F" w:rsidRPr="00F26D66">
        <w:rPr>
          <w:lang w:val="en-US"/>
        </w:rPr>
        <w:t>human resources (</w:t>
      </w:r>
      <w:r w:rsidRPr="00F26D66">
        <w:rPr>
          <w:lang w:val="en-US"/>
        </w:rPr>
        <w:t>HR</w:t>
      </w:r>
      <w:r w:rsidR="00CC470F" w:rsidRPr="00F26D66">
        <w:rPr>
          <w:lang w:val="en-US"/>
        </w:rPr>
        <w:t>)</w:t>
      </w:r>
      <w:r w:rsidRPr="00F26D66">
        <w:rPr>
          <w:lang w:val="en-US"/>
        </w:rPr>
        <w:t xml:space="preserve"> system</w:t>
      </w:r>
      <w:r w:rsidR="00CC470F" w:rsidRPr="00F26D66">
        <w:rPr>
          <w:lang w:val="en-US"/>
        </w:rPr>
        <w:t xml:space="preserve"> delivers personnel data to automate the </w:t>
      </w:r>
      <w:r w:rsidR="008E3934" w:rsidRPr="00F26D66">
        <w:rPr>
          <w:lang w:val="en-US"/>
        </w:rPr>
        <w:t xml:space="preserve">initial </w:t>
      </w:r>
      <w:r w:rsidR="00CC470F" w:rsidRPr="00F26D66">
        <w:rPr>
          <w:lang w:val="en-US"/>
        </w:rPr>
        <w:t xml:space="preserve">creation, ongoing maintenance and </w:t>
      </w:r>
      <w:r w:rsidR="008E3934" w:rsidRPr="00F26D66">
        <w:rPr>
          <w:lang w:val="en-US"/>
        </w:rPr>
        <w:t>final termination of digital identities</w:t>
      </w:r>
      <w:r w:rsidR="002F0737" w:rsidRPr="00F26D66">
        <w:rPr>
          <w:lang w:val="en-US"/>
        </w:rPr>
        <w:t xml:space="preserve"> in IAM – hence eliminating the need to manage this data manually in IAM</w:t>
      </w:r>
      <w:r w:rsidR="003E6095" w:rsidRPr="00F26D66">
        <w:rPr>
          <w:lang w:val="en-US"/>
        </w:rPr>
        <w:t>.</w:t>
      </w:r>
    </w:p>
    <w:p w14:paraId="4A8FE330" w14:textId="6138C8BE" w:rsidR="002F0737" w:rsidRPr="00F26D66" w:rsidRDefault="00760AF2" w:rsidP="00083C10">
      <w:pPr>
        <w:pStyle w:val="ListParagraph"/>
        <w:numPr>
          <w:ilvl w:val="0"/>
          <w:numId w:val="54"/>
        </w:numPr>
        <w:rPr>
          <w:lang w:val="en-US"/>
        </w:rPr>
      </w:pPr>
      <w:r w:rsidRPr="00F26D66">
        <w:rPr>
          <w:lang w:val="en-US"/>
        </w:rPr>
        <w:t>A</w:t>
      </w:r>
      <w:r w:rsidR="0035021B" w:rsidRPr="00F26D66">
        <w:rPr>
          <w:lang w:val="en-US"/>
        </w:rPr>
        <w:t xml:space="preserve"> finance system deliver</w:t>
      </w:r>
      <w:r w:rsidR="00561E6F" w:rsidRPr="00F26D66">
        <w:rPr>
          <w:lang w:val="en-US"/>
        </w:rPr>
        <w:t>s</w:t>
      </w:r>
      <w:r w:rsidR="0035021B" w:rsidRPr="00F26D66">
        <w:rPr>
          <w:lang w:val="en-US"/>
        </w:rPr>
        <w:t xml:space="preserve"> information about </w:t>
      </w:r>
      <w:r w:rsidR="004F2A38" w:rsidRPr="00F26D66">
        <w:rPr>
          <w:lang w:val="en-US"/>
        </w:rPr>
        <w:t>the company</w:t>
      </w:r>
      <w:r w:rsidR="004815D0" w:rsidRPr="00F26D66">
        <w:rPr>
          <w:lang w:val="en-US"/>
        </w:rPr>
        <w:t>'s organizational structure (divisions, business units</w:t>
      </w:r>
      <w:r w:rsidR="00566084" w:rsidRPr="00F26D66">
        <w:rPr>
          <w:lang w:val="en-US"/>
        </w:rPr>
        <w:t xml:space="preserve">, …) </w:t>
      </w:r>
      <w:r w:rsidR="001F1D59" w:rsidRPr="00F26D66">
        <w:rPr>
          <w:lang w:val="en-US"/>
        </w:rPr>
        <w:t xml:space="preserve">and </w:t>
      </w:r>
      <w:r w:rsidR="00984B9A" w:rsidRPr="00F26D66">
        <w:rPr>
          <w:lang w:val="en-US"/>
        </w:rPr>
        <w:t xml:space="preserve">active </w:t>
      </w:r>
      <w:r w:rsidR="00CF0DA0" w:rsidRPr="00F26D66">
        <w:rPr>
          <w:lang w:val="en-US"/>
        </w:rPr>
        <w:t>cost center</w:t>
      </w:r>
      <w:r w:rsidR="00984B9A" w:rsidRPr="00F26D66">
        <w:rPr>
          <w:lang w:val="en-US"/>
        </w:rPr>
        <w:t>s</w:t>
      </w:r>
      <w:r w:rsidR="002A2DFF" w:rsidRPr="00F26D66">
        <w:rPr>
          <w:lang w:val="en-US"/>
        </w:rPr>
        <w:t xml:space="preserve"> </w:t>
      </w:r>
      <w:r w:rsidR="003E6095" w:rsidRPr="00F26D66">
        <w:rPr>
          <w:lang w:val="en-US"/>
        </w:rPr>
        <w:t>essentially automating the maintenance of this structural lookup data in IAM.</w:t>
      </w:r>
    </w:p>
    <w:p w14:paraId="21537472" w14:textId="77777777" w:rsidR="002227E1" w:rsidRPr="00F26D66" w:rsidRDefault="002227E1" w:rsidP="00F56714">
      <w:pPr>
        <w:rPr>
          <w:lang w:val="en-US"/>
        </w:rPr>
      </w:pPr>
    </w:p>
    <w:p w14:paraId="62E217DF" w14:textId="13DC8C53" w:rsidR="003E6095" w:rsidRPr="00F26D66" w:rsidRDefault="006B1A4A" w:rsidP="00F56714">
      <w:pPr>
        <w:rPr>
          <w:lang w:val="en-US"/>
        </w:rPr>
      </w:pPr>
      <w:r w:rsidRPr="00F26D66">
        <w:rPr>
          <w:lang w:val="en-US"/>
        </w:rPr>
        <w:t xml:space="preserve">The following sections will explain these two types of </w:t>
      </w:r>
      <w:r w:rsidR="004820E4" w:rsidRPr="00F26D66">
        <w:rPr>
          <w:lang w:val="en-US"/>
        </w:rPr>
        <w:t>interfaces in more detail.</w:t>
      </w:r>
    </w:p>
    <w:p w14:paraId="7B762719" w14:textId="77777777" w:rsidR="004820E4" w:rsidRPr="00F26D66" w:rsidRDefault="004820E4" w:rsidP="00F56714">
      <w:pPr>
        <w:rPr>
          <w:lang w:val="en-US"/>
        </w:rPr>
      </w:pPr>
    </w:p>
    <w:p w14:paraId="677E5F08" w14:textId="2D487502" w:rsidR="004820E4" w:rsidRPr="00F26D66" w:rsidRDefault="004820E4" w:rsidP="004820E4">
      <w:pPr>
        <w:pStyle w:val="Heading2"/>
      </w:pPr>
      <w:bookmarkStart w:id="144" w:name="_Toc35447378"/>
      <w:r w:rsidRPr="00F26D66">
        <w:t>Structural</w:t>
      </w:r>
      <w:r w:rsidR="00EB62E1" w:rsidRPr="00F26D66">
        <w:t>/Lookup</w:t>
      </w:r>
      <w:r w:rsidRPr="00F26D66">
        <w:t xml:space="preserve"> Data</w:t>
      </w:r>
      <w:r w:rsidR="00EB62E1" w:rsidRPr="00F26D66">
        <w:t xml:space="preserve"> Feeds</w:t>
      </w:r>
      <w:bookmarkEnd w:id="144"/>
    </w:p>
    <w:p w14:paraId="0F8402D3" w14:textId="1576B2E2" w:rsidR="004820E4" w:rsidRPr="00F26D66" w:rsidRDefault="004820E4" w:rsidP="004820E4">
      <w:pPr>
        <w:rPr>
          <w:lang w:val="en-US"/>
        </w:rPr>
      </w:pPr>
      <w:r w:rsidRPr="00F26D66">
        <w:rPr>
          <w:lang w:val="en-US"/>
        </w:rPr>
        <w:t>Structural</w:t>
      </w:r>
      <w:r w:rsidR="00EB62E1" w:rsidRPr="00F26D66">
        <w:rPr>
          <w:lang w:val="en-US"/>
        </w:rPr>
        <w:t>/lookup</w:t>
      </w:r>
      <w:r w:rsidRPr="00F26D66">
        <w:rPr>
          <w:lang w:val="en-US"/>
        </w:rPr>
        <w:t xml:space="preserve"> data </w:t>
      </w:r>
      <w:r w:rsidR="00DD42E6" w:rsidRPr="00F26D66">
        <w:rPr>
          <w:lang w:val="en-US"/>
        </w:rPr>
        <w:t xml:space="preserve">is often used to </w:t>
      </w:r>
      <w:r w:rsidR="0003482D" w:rsidRPr="00F26D66">
        <w:rPr>
          <w:lang w:val="en-US"/>
        </w:rPr>
        <w:t xml:space="preserve">standardize </w:t>
      </w:r>
      <w:r w:rsidR="00531C71" w:rsidRPr="00F26D66">
        <w:rPr>
          <w:lang w:val="en-US"/>
        </w:rPr>
        <w:t>the data model</w:t>
      </w:r>
      <w:r w:rsidR="00EE2E75" w:rsidRPr="00F26D66">
        <w:rPr>
          <w:lang w:val="en-US"/>
        </w:rPr>
        <w:t xml:space="preserve">, ease </w:t>
      </w:r>
      <w:r w:rsidR="00A81969" w:rsidRPr="00F26D66">
        <w:rPr>
          <w:lang w:val="en-US"/>
        </w:rPr>
        <w:t>data maintenance</w:t>
      </w:r>
      <w:r w:rsidR="00531C71" w:rsidRPr="00F26D66">
        <w:rPr>
          <w:lang w:val="en-US"/>
        </w:rPr>
        <w:t xml:space="preserve"> and </w:t>
      </w:r>
      <w:r w:rsidR="00916D67" w:rsidRPr="00F26D66">
        <w:rPr>
          <w:lang w:val="en-US"/>
        </w:rPr>
        <w:t>increase data quality</w:t>
      </w:r>
      <w:r w:rsidR="000A4F29" w:rsidRPr="00F26D66">
        <w:rPr>
          <w:lang w:val="en-US"/>
        </w:rPr>
        <w:t xml:space="preserve">: rather than allowing </w:t>
      </w:r>
      <w:r w:rsidR="00A81969" w:rsidRPr="00F26D66">
        <w:rPr>
          <w:lang w:val="en-US"/>
        </w:rPr>
        <w:t xml:space="preserve">users </w:t>
      </w:r>
      <w:r w:rsidR="00C63766" w:rsidRPr="00F26D66">
        <w:rPr>
          <w:lang w:val="en-US"/>
        </w:rPr>
        <w:t xml:space="preserve">to </w:t>
      </w:r>
      <w:r w:rsidR="00337EB4" w:rsidRPr="00F26D66">
        <w:rPr>
          <w:lang w:val="en-US"/>
        </w:rPr>
        <w:t xml:space="preserve">enter </w:t>
      </w:r>
      <w:r w:rsidR="00A81969" w:rsidRPr="00F26D66">
        <w:rPr>
          <w:lang w:val="en-US"/>
        </w:rPr>
        <w:t xml:space="preserve">free text data (e.g. </w:t>
      </w:r>
      <w:r w:rsidR="00500E9E" w:rsidRPr="00F26D66">
        <w:rPr>
          <w:lang w:val="en-US"/>
        </w:rPr>
        <w:t>a division code</w:t>
      </w:r>
      <w:r w:rsidR="002B50FA" w:rsidRPr="00F26D66">
        <w:rPr>
          <w:lang w:val="en-US"/>
        </w:rPr>
        <w:t xml:space="preserve"> for a person</w:t>
      </w:r>
      <w:r w:rsidR="00A81969" w:rsidRPr="00F26D66">
        <w:rPr>
          <w:lang w:val="en-US"/>
        </w:rPr>
        <w:t>)</w:t>
      </w:r>
      <w:r w:rsidR="002B50FA" w:rsidRPr="00F26D66">
        <w:rPr>
          <w:lang w:val="en-US"/>
        </w:rPr>
        <w:t xml:space="preserve">, </w:t>
      </w:r>
      <w:r w:rsidR="00AA01B6" w:rsidRPr="00F26D66">
        <w:rPr>
          <w:lang w:val="en-US"/>
        </w:rPr>
        <w:t xml:space="preserve">the user is forced to </w:t>
      </w:r>
      <w:r w:rsidR="00346455" w:rsidRPr="00F26D66">
        <w:rPr>
          <w:lang w:val="en-US"/>
        </w:rPr>
        <w:t>choose</w:t>
      </w:r>
      <w:r w:rsidR="00AA01B6" w:rsidRPr="00F26D66">
        <w:rPr>
          <w:lang w:val="en-US"/>
        </w:rPr>
        <w:t xml:space="preserve"> from a list of available values</w:t>
      </w:r>
      <w:r w:rsidR="00C64341" w:rsidRPr="00F26D66">
        <w:rPr>
          <w:lang w:val="en-US"/>
        </w:rPr>
        <w:t xml:space="preserve"> – thus enforcing </w:t>
      </w:r>
      <w:r w:rsidR="00905BDE" w:rsidRPr="00F26D66">
        <w:rPr>
          <w:lang w:val="en-US"/>
        </w:rPr>
        <w:t>a defined standard.</w:t>
      </w:r>
    </w:p>
    <w:p w14:paraId="789CA358" w14:textId="77777777" w:rsidR="006A1D77" w:rsidRPr="00F26D66" w:rsidRDefault="006A1D77" w:rsidP="004820E4">
      <w:pPr>
        <w:rPr>
          <w:lang w:val="en-US"/>
        </w:rPr>
      </w:pPr>
    </w:p>
    <w:p w14:paraId="196B10A2" w14:textId="6A8B78C9" w:rsidR="00FF6099" w:rsidRPr="00F26D66" w:rsidRDefault="00FF6099" w:rsidP="00F56714">
      <w:pPr>
        <w:rPr>
          <w:lang w:val="en-US"/>
        </w:rPr>
      </w:pPr>
      <w:r w:rsidRPr="00F26D66">
        <w:rPr>
          <w:lang w:val="en-US"/>
        </w:rPr>
        <w:t>Some more examples:</w:t>
      </w:r>
    </w:p>
    <w:p w14:paraId="2D68945A" w14:textId="77777777" w:rsidR="00FF6099" w:rsidRPr="00F26D66" w:rsidRDefault="00FF6099" w:rsidP="00F56714">
      <w:pPr>
        <w:rPr>
          <w:lang w:val="en-US"/>
        </w:rPr>
      </w:pPr>
    </w:p>
    <w:p w14:paraId="291AEDA4" w14:textId="50E30483" w:rsidR="00FF6099" w:rsidRPr="00F26D66" w:rsidRDefault="00FF6099" w:rsidP="00083C10">
      <w:pPr>
        <w:pStyle w:val="ListParagraph"/>
        <w:numPr>
          <w:ilvl w:val="0"/>
          <w:numId w:val="55"/>
        </w:numPr>
        <w:rPr>
          <w:lang w:val="en-US"/>
        </w:rPr>
      </w:pPr>
      <w:r w:rsidRPr="00F26D66">
        <w:rPr>
          <w:lang w:val="en-US"/>
        </w:rPr>
        <w:t>Locations</w:t>
      </w:r>
    </w:p>
    <w:p w14:paraId="4C33CC37" w14:textId="737858EA" w:rsidR="00FF6099" w:rsidRPr="00F26D66" w:rsidRDefault="00FF65F8" w:rsidP="00083C10">
      <w:pPr>
        <w:pStyle w:val="ListParagraph"/>
        <w:numPr>
          <w:ilvl w:val="0"/>
          <w:numId w:val="55"/>
        </w:numPr>
        <w:rPr>
          <w:lang w:val="en-US"/>
        </w:rPr>
      </w:pPr>
      <w:r w:rsidRPr="00F26D66">
        <w:rPr>
          <w:lang w:val="en-US"/>
        </w:rPr>
        <w:t>Organizations</w:t>
      </w:r>
    </w:p>
    <w:p w14:paraId="6AF80ADB" w14:textId="52554670" w:rsidR="00F9770B" w:rsidRPr="00F26D66" w:rsidRDefault="00F9770B" w:rsidP="00083C10">
      <w:pPr>
        <w:pStyle w:val="ListParagraph"/>
        <w:numPr>
          <w:ilvl w:val="0"/>
          <w:numId w:val="55"/>
        </w:numPr>
        <w:rPr>
          <w:lang w:val="en-US"/>
        </w:rPr>
      </w:pPr>
      <w:r w:rsidRPr="00F26D66">
        <w:rPr>
          <w:lang w:val="en-US"/>
        </w:rPr>
        <w:t>Cost center codes</w:t>
      </w:r>
    </w:p>
    <w:p w14:paraId="1FFF3193" w14:textId="0C8CA4A9" w:rsidR="00FF65F8" w:rsidRPr="00F26D66" w:rsidRDefault="0015760C" w:rsidP="00083C10">
      <w:pPr>
        <w:pStyle w:val="ListParagraph"/>
        <w:numPr>
          <w:ilvl w:val="0"/>
          <w:numId w:val="55"/>
        </w:numPr>
        <w:rPr>
          <w:lang w:val="en-US"/>
        </w:rPr>
      </w:pPr>
      <w:r w:rsidRPr="00F26D66">
        <w:rPr>
          <w:lang w:val="en-US"/>
        </w:rPr>
        <w:t>Target system containers (OUs) for account provisioning</w:t>
      </w:r>
    </w:p>
    <w:p w14:paraId="14AA5211" w14:textId="36D1A682" w:rsidR="00545022" w:rsidRPr="00F26D66" w:rsidRDefault="00545022" w:rsidP="00083C10">
      <w:pPr>
        <w:pStyle w:val="ListParagraph"/>
        <w:numPr>
          <w:ilvl w:val="0"/>
          <w:numId w:val="55"/>
        </w:numPr>
        <w:rPr>
          <w:lang w:val="en-US"/>
        </w:rPr>
      </w:pPr>
      <w:r w:rsidRPr="00F26D66">
        <w:rPr>
          <w:lang w:val="en-US"/>
        </w:rPr>
        <w:t>Email domains</w:t>
      </w:r>
    </w:p>
    <w:p w14:paraId="3D1C2C79" w14:textId="3F5F9449" w:rsidR="00545022" w:rsidRPr="00F26D66" w:rsidRDefault="00545022" w:rsidP="00083C10">
      <w:pPr>
        <w:pStyle w:val="ListParagraph"/>
        <w:numPr>
          <w:ilvl w:val="0"/>
          <w:numId w:val="55"/>
        </w:numPr>
        <w:rPr>
          <w:lang w:val="en-US"/>
        </w:rPr>
      </w:pPr>
      <w:r w:rsidRPr="00F26D66">
        <w:rPr>
          <w:lang w:val="en-US"/>
        </w:rPr>
        <w:t>…</w:t>
      </w:r>
    </w:p>
    <w:p w14:paraId="2B78FDCE" w14:textId="192D1A25" w:rsidR="00C009A5" w:rsidRPr="00F26D66" w:rsidRDefault="004229EA" w:rsidP="004229EA">
      <w:pPr>
        <w:pStyle w:val="Heading2"/>
      </w:pPr>
      <w:bookmarkStart w:id="145" w:name="_Toc35447379"/>
      <w:r w:rsidRPr="00F26D66">
        <w:t>HR Feed</w:t>
      </w:r>
      <w:r w:rsidR="00EB62E1" w:rsidRPr="00F26D66">
        <w:t>s</w:t>
      </w:r>
      <w:bookmarkEnd w:id="145"/>
    </w:p>
    <w:p w14:paraId="43738053" w14:textId="64FFB789" w:rsidR="00F56714" w:rsidRPr="00F26D66" w:rsidRDefault="00F56714" w:rsidP="00F56714">
      <w:pPr>
        <w:rPr>
          <w:lang w:val="en-US"/>
        </w:rPr>
      </w:pPr>
      <w:r w:rsidRPr="00F26D66">
        <w:rPr>
          <w:lang w:val="en-US"/>
        </w:rPr>
        <w:t xml:space="preserve">HR </w:t>
      </w:r>
      <w:r w:rsidR="00FF6099" w:rsidRPr="00F26D66">
        <w:rPr>
          <w:lang w:val="en-US"/>
        </w:rPr>
        <w:t xml:space="preserve">can </w:t>
      </w:r>
      <w:r w:rsidR="00577B8D" w:rsidRPr="00F26D66">
        <w:rPr>
          <w:lang w:val="en-US"/>
        </w:rPr>
        <w:t xml:space="preserve">undoubtably </w:t>
      </w:r>
      <w:r w:rsidR="00FF6099" w:rsidRPr="00F26D66">
        <w:rPr>
          <w:lang w:val="en-US"/>
        </w:rPr>
        <w:t>be considered</w:t>
      </w:r>
      <w:r w:rsidR="00545022" w:rsidRPr="00F26D66">
        <w:rPr>
          <w:lang w:val="en-US"/>
        </w:rPr>
        <w:t xml:space="preserve"> the most </w:t>
      </w:r>
      <w:r w:rsidR="001D6A28" w:rsidRPr="00F26D66">
        <w:rPr>
          <w:lang w:val="en-US"/>
        </w:rPr>
        <w:t>important data provider for IAM. It not only delivers personnel information (name</w:t>
      </w:r>
      <w:r w:rsidR="00695ABD" w:rsidRPr="00F26D66">
        <w:rPr>
          <w:lang w:val="en-US"/>
        </w:rPr>
        <w:t xml:space="preserve">, department, </w:t>
      </w:r>
      <w:r w:rsidR="000A3F2D" w:rsidRPr="00F26D66">
        <w:rPr>
          <w:lang w:val="en-US"/>
        </w:rPr>
        <w:t>location, …)</w:t>
      </w:r>
      <w:r w:rsidR="00CE317F" w:rsidRPr="00F26D66">
        <w:rPr>
          <w:lang w:val="en-US"/>
        </w:rPr>
        <w:t xml:space="preserve"> </w:t>
      </w:r>
      <w:r w:rsidR="00AB0ECC" w:rsidRPr="00F26D66">
        <w:rPr>
          <w:lang w:val="en-US"/>
        </w:rPr>
        <w:t xml:space="preserve">– and </w:t>
      </w:r>
      <w:r w:rsidR="00917D21" w:rsidRPr="00F26D66">
        <w:rPr>
          <w:lang w:val="en-US"/>
        </w:rPr>
        <w:t xml:space="preserve">so </w:t>
      </w:r>
      <w:r w:rsidR="007A2BDC" w:rsidRPr="00F26D66">
        <w:rPr>
          <w:lang w:val="en-US"/>
        </w:rPr>
        <w:t xml:space="preserve">prevents </w:t>
      </w:r>
      <w:r w:rsidR="00CD7283" w:rsidRPr="00F26D66">
        <w:rPr>
          <w:lang w:val="en-US"/>
        </w:rPr>
        <w:t xml:space="preserve">time consuming </w:t>
      </w:r>
      <w:r w:rsidR="007D72C7" w:rsidRPr="00F26D66">
        <w:rPr>
          <w:lang w:val="en-US"/>
        </w:rPr>
        <w:t>redundant data maintenance</w:t>
      </w:r>
      <w:r w:rsidR="00AB0ECC" w:rsidRPr="00F26D66">
        <w:rPr>
          <w:lang w:val="en-US"/>
        </w:rPr>
        <w:t xml:space="preserve"> – but also </w:t>
      </w:r>
      <w:r w:rsidR="00EA3A52" w:rsidRPr="00F26D66">
        <w:rPr>
          <w:b/>
          <w:lang w:val="en-US"/>
        </w:rPr>
        <w:t>drives the lifecycle</w:t>
      </w:r>
      <w:r w:rsidR="00EA3A52" w:rsidRPr="00F26D66">
        <w:rPr>
          <w:lang w:val="en-US"/>
        </w:rPr>
        <w:t xml:space="preserve"> of the </w:t>
      </w:r>
      <w:r w:rsidR="004568FE" w:rsidRPr="00F26D66">
        <w:rPr>
          <w:lang w:val="en-US"/>
        </w:rPr>
        <w:t xml:space="preserve">"linked" </w:t>
      </w:r>
      <w:r w:rsidR="00EA3A52" w:rsidRPr="00F26D66">
        <w:rPr>
          <w:lang w:val="en-US"/>
        </w:rPr>
        <w:t>digital identities in IAM</w:t>
      </w:r>
      <w:r w:rsidR="004568FE" w:rsidRPr="00F26D66">
        <w:rPr>
          <w:lang w:val="en-US"/>
        </w:rPr>
        <w:t>.</w:t>
      </w:r>
    </w:p>
    <w:p w14:paraId="3C3F3922" w14:textId="77777777" w:rsidR="004B0633" w:rsidRPr="00F26D66" w:rsidRDefault="004B0633" w:rsidP="00F56714">
      <w:pPr>
        <w:rPr>
          <w:lang w:val="en-US"/>
        </w:rPr>
      </w:pPr>
    </w:p>
    <w:p w14:paraId="7B7B7F78" w14:textId="466E7BF7" w:rsidR="004B0633" w:rsidRPr="00F26D66" w:rsidRDefault="004B0633" w:rsidP="00F56714">
      <w:pPr>
        <w:rPr>
          <w:lang w:val="en-US"/>
        </w:rPr>
      </w:pPr>
      <w:r w:rsidRPr="00F26D66">
        <w:rPr>
          <w:lang w:val="en-US"/>
        </w:rPr>
        <w:t xml:space="preserve">It is in HR's own interest to properly </w:t>
      </w:r>
      <w:r w:rsidR="00B631CC" w:rsidRPr="00F26D66">
        <w:rPr>
          <w:lang w:val="en-US"/>
        </w:rPr>
        <w:t xml:space="preserve">register and delimit </w:t>
      </w:r>
      <w:r w:rsidR="00A36DC5" w:rsidRPr="00F26D66">
        <w:rPr>
          <w:lang w:val="en-US"/>
        </w:rPr>
        <w:t xml:space="preserve">personnel data </w:t>
      </w:r>
      <w:r w:rsidR="008776EE" w:rsidRPr="00F26D66">
        <w:rPr>
          <w:lang w:val="en-US"/>
        </w:rPr>
        <w:t>to support their key processes, such as hire, transfers, terminations and re-hires.</w:t>
      </w:r>
    </w:p>
    <w:p w14:paraId="239962C0" w14:textId="77777777" w:rsidR="008776EE" w:rsidRPr="00F26D66" w:rsidRDefault="008776EE" w:rsidP="00F56714">
      <w:pPr>
        <w:rPr>
          <w:lang w:val="en-US"/>
        </w:rPr>
      </w:pPr>
    </w:p>
    <w:p w14:paraId="5878E96E" w14:textId="3A335C9B" w:rsidR="00C54731" w:rsidRPr="00F26D66" w:rsidRDefault="005756ED" w:rsidP="00F56714">
      <w:pPr>
        <w:rPr>
          <w:lang w:val="en-US"/>
        </w:rPr>
      </w:pPr>
      <w:r w:rsidRPr="00F26D66">
        <w:rPr>
          <w:lang w:val="en-US"/>
        </w:rPr>
        <w:t>Consequently</w:t>
      </w:r>
      <w:r w:rsidR="008776EE" w:rsidRPr="00F26D66">
        <w:rPr>
          <w:lang w:val="en-US"/>
        </w:rPr>
        <w:t xml:space="preserve">, IAM should </w:t>
      </w:r>
      <w:r w:rsidRPr="00F26D66">
        <w:rPr>
          <w:lang w:val="en-US"/>
        </w:rPr>
        <w:t>generally</w:t>
      </w:r>
      <w:r w:rsidR="008776EE" w:rsidRPr="00F26D66">
        <w:rPr>
          <w:lang w:val="en-US"/>
        </w:rPr>
        <w:t xml:space="preserve"> trust HR as authoritative data source</w:t>
      </w:r>
      <w:r w:rsidR="0051458B" w:rsidRPr="00F26D66">
        <w:rPr>
          <w:lang w:val="en-US"/>
        </w:rPr>
        <w:t xml:space="preserve"> and align </w:t>
      </w:r>
      <w:r w:rsidR="00D03220" w:rsidRPr="00F26D66">
        <w:rPr>
          <w:lang w:val="en-US"/>
        </w:rPr>
        <w:t xml:space="preserve">person identity management </w:t>
      </w:r>
      <w:r w:rsidR="007F71C8" w:rsidRPr="00F26D66">
        <w:rPr>
          <w:lang w:val="en-US"/>
        </w:rPr>
        <w:t>with the HR events.</w:t>
      </w:r>
      <w:r w:rsidR="001A4042" w:rsidRPr="00F26D66">
        <w:rPr>
          <w:lang w:val="en-US"/>
        </w:rPr>
        <w:t xml:space="preserve"> In other words, </w:t>
      </w:r>
      <w:r w:rsidR="000B1A81" w:rsidRPr="00F26D66">
        <w:rPr>
          <w:lang w:val="en-US"/>
        </w:rPr>
        <w:t xml:space="preserve">HR </w:t>
      </w:r>
      <w:r w:rsidR="00C54731" w:rsidRPr="00F26D66">
        <w:rPr>
          <w:lang w:val="en-US"/>
        </w:rPr>
        <w:t>can (and should!) create digital identities</w:t>
      </w:r>
      <w:r w:rsidR="0066443B" w:rsidRPr="00F26D66">
        <w:rPr>
          <w:lang w:val="en-US"/>
        </w:rPr>
        <w:t xml:space="preserve"> for new hires</w:t>
      </w:r>
      <w:r w:rsidR="00C54731" w:rsidRPr="00F26D66">
        <w:rPr>
          <w:lang w:val="en-US"/>
        </w:rPr>
        <w:t xml:space="preserve">, maintain them throughout their lifetime and </w:t>
      </w:r>
      <w:r w:rsidR="0066443B" w:rsidRPr="00F26D66">
        <w:rPr>
          <w:lang w:val="en-US"/>
        </w:rPr>
        <w:t>finally terminate digital identities</w:t>
      </w:r>
      <w:r w:rsidR="009D640F" w:rsidRPr="00F26D66">
        <w:rPr>
          <w:lang w:val="en-US"/>
        </w:rPr>
        <w:t xml:space="preserve"> upon contract termination.</w:t>
      </w:r>
    </w:p>
    <w:p w14:paraId="05D6936D" w14:textId="77777777" w:rsidR="009D640F" w:rsidRPr="00F26D66" w:rsidRDefault="009D640F" w:rsidP="00F56714">
      <w:pPr>
        <w:rPr>
          <w:lang w:val="en-US"/>
        </w:rPr>
      </w:pPr>
    </w:p>
    <w:p w14:paraId="1D2BC69A" w14:textId="363AD310" w:rsidR="00577B7A" w:rsidRPr="00F26D66" w:rsidRDefault="00220999" w:rsidP="00F56714">
      <w:pPr>
        <w:rPr>
          <w:lang w:val="en-US"/>
        </w:rPr>
      </w:pPr>
      <w:r w:rsidRPr="00F26D66">
        <w:rPr>
          <w:lang w:val="en-US"/>
        </w:rPr>
        <w:t xml:space="preserve">IAM person objects are </w:t>
      </w:r>
      <w:r w:rsidR="00FC7B50" w:rsidRPr="00F26D66">
        <w:rPr>
          <w:lang w:val="en-US"/>
        </w:rPr>
        <w:t>"</w:t>
      </w:r>
      <w:r w:rsidR="00FC7B50" w:rsidRPr="00F26D66">
        <w:rPr>
          <w:b/>
          <w:lang w:val="en-US"/>
        </w:rPr>
        <w:t>linked</w:t>
      </w:r>
      <w:r w:rsidR="00FC7B50" w:rsidRPr="00F26D66">
        <w:rPr>
          <w:lang w:val="en-US"/>
        </w:rPr>
        <w:t>"</w:t>
      </w:r>
      <w:r w:rsidR="00730229" w:rsidRPr="00F26D66">
        <w:rPr>
          <w:lang w:val="en-US"/>
        </w:rPr>
        <w:t xml:space="preserve"> when they are connected to a feeding HR system. In this case, all (or </w:t>
      </w:r>
      <w:r w:rsidR="00DE2615" w:rsidRPr="00F26D66">
        <w:rPr>
          <w:lang w:val="en-US"/>
        </w:rPr>
        <w:t xml:space="preserve">at least most) of the </w:t>
      </w:r>
      <w:r w:rsidR="000B57BF" w:rsidRPr="00F26D66">
        <w:rPr>
          <w:lang w:val="en-US"/>
        </w:rPr>
        <w:t>person object's properties</w:t>
      </w:r>
      <w:r w:rsidR="00DE2615" w:rsidRPr="00F26D66">
        <w:rPr>
          <w:lang w:val="en-US"/>
        </w:rPr>
        <w:t xml:space="preserve"> are read-only, since they are owned by HR.</w:t>
      </w:r>
      <w:r w:rsidR="0087718F" w:rsidRPr="00F26D66">
        <w:rPr>
          <w:lang w:val="en-US"/>
        </w:rPr>
        <w:t xml:space="preserve"> </w:t>
      </w:r>
      <w:r w:rsidR="00215836" w:rsidRPr="00F26D66">
        <w:rPr>
          <w:lang w:val="en-US"/>
        </w:rPr>
        <w:t>IAM person objects are "</w:t>
      </w:r>
      <w:r w:rsidR="00215836" w:rsidRPr="00F26D66">
        <w:rPr>
          <w:b/>
          <w:lang w:val="en-US"/>
        </w:rPr>
        <w:t>manual</w:t>
      </w:r>
      <w:r w:rsidR="00215836" w:rsidRPr="00F26D66">
        <w:rPr>
          <w:lang w:val="en-US"/>
        </w:rPr>
        <w:t>" (manually maintained)</w:t>
      </w:r>
      <w:r w:rsidR="0087718F" w:rsidRPr="00F26D66">
        <w:rPr>
          <w:lang w:val="en-US"/>
        </w:rPr>
        <w:t xml:space="preserve"> if there is no feeding HR system for them. In this case, data maintenance is fully done in IAM.</w:t>
      </w:r>
    </w:p>
    <w:p w14:paraId="1BD42EDA" w14:textId="77777777" w:rsidR="005756ED" w:rsidRPr="00F26D66" w:rsidRDefault="005756ED" w:rsidP="00F56714">
      <w:pPr>
        <w:rPr>
          <w:lang w:val="en-US"/>
        </w:rPr>
      </w:pPr>
    </w:p>
    <w:p w14:paraId="7786A101" w14:textId="611F3A90" w:rsidR="00534538" w:rsidRPr="00F26D66" w:rsidRDefault="0087718F" w:rsidP="00F56714">
      <w:pPr>
        <w:rPr>
          <w:lang w:val="en-US"/>
        </w:rPr>
      </w:pPr>
      <w:r w:rsidRPr="00F26D66">
        <w:rPr>
          <w:lang w:val="en-US"/>
        </w:rPr>
        <w:t xml:space="preserve">A mixture is quite common, whereby HR delivers only a subset of </w:t>
      </w:r>
      <w:r w:rsidR="00EB0FDE" w:rsidRPr="00F26D66">
        <w:rPr>
          <w:lang w:val="en-US"/>
        </w:rPr>
        <w:t>the personnel records (e.g. employee</w:t>
      </w:r>
      <w:r w:rsidR="00355209" w:rsidRPr="00F26D66">
        <w:rPr>
          <w:lang w:val="en-US"/>
        </w:rPr>
        <w:t>s</w:t>
      </w:r>
      <w:r w:rsidR="00EB0FDE" w:rsidRPr="00F26D66">
        <w:rPr>
          <w:lang w:val="en-US"/>
        </w:rPr>
        <w:t>) and other person</w:t>
      </w:r>
      <w:r w:rsidR="00534538" w:rsidRPr="00F26D66">
        <w:rPr>
          <w:lang w:val="en-US"/>
        </w:rPr>
        <w:t>nel must be maintained manually (e.g. contractors, service providers, …).</w:t>
      </w:r>
    </w:p>
    <w:p w14:paraId="06169343" w14:textId="70AD0E22" w:rsidR="000C71AE" w:rsidRPr="00F26D66" w:rsidRDefault="000C71AE" w:rsidP="00F56714">
      <w:pPr>
        <w:rPr>
          <w:lang w:val="en-US"/>
        </w:rPr>
      </w:pPr>
    </w:p>
    <w:p w14:paraId="3A042ABC" w14:textId="705F8371" w:rsidR="000C71AE" w:rsidRPr="00F26D66" w:rsidRDefault="000C71AE" w:rsidP="00F56714">
      <w:pPr>
        <w:rPr>
          <w:lang w:val="en-US"/>
        </w:rPr>
      </w:pPr>
      <w:r w:rsidRPr="00F26D66">
        <w:rPr>
          <w:lang w:val="en-US"/>
        </w:rPr>
        <w:t>HR related events in scope include the following:</w:t>
      </w:r>
    </w:p>
    <w:p w14:paraId="1B426FC7" w14:textId="7EA7A175" w:rsidR="000C71AE" w:rsidRPr="00F26D66" w:rsidRDefault="000C71AE" w:rsidP="00F56714">
      <w:pPr>
        <w:rPr>
          <w:lang w:val="en-US"/>
        </w:rPr>
      </w:pPr>
    </w:p>
    <w:p w14:paraId="1E4BC9BE" w14:textId="58CEAE55" w:rsidR="000C71AE" w:rsidRPr="00F26D66" w:rsidRDefault="000C71AE" w:rsidP="000C71AE">
      <w:pPr>
        <w:pStyle w:val="ListParagraph"/>
        <w:numPr>
          <w:ilvl w:val="0"/>
          <w:numId w:val="59"/>
        </w:numPr>
        <w:rPr>
          <w:lang w:val="en-US"/>
        </w:rPr>
      </w:pPr>
      <w:r w:rsidRPr="00F26D66">
        <w:rPr>
          <w:lang w:val="en-US"/>
        </w:rPr>
        <w:t>New hires</w:t>
      </w:r>
    </w:p>
    <w:p w14:paraId="5C874893" w14:textId="12D340D8" w:rsidR="000C71AE" w:rsidRPr="00F26D66" w:rsidRDefault="000C71AE" w:rsidP="000C71AE">
      <w:pPr>
        <w:pStyle w:val="ListParagraph"/>
        <w:numPr>
          <w:ilvl w:val="0"/>
          <w:numId w:val="59"/>
        </w:numPr>
        <w:rPr>
          <w:lang w:val="en-US"/>
        </w:rPr>
      </w:pPr>
      <w:r w:rsidRPr="00F26D66">
        <w:rPr>
          <w:lang w:val="en-US"/>
        </w:rPr>
        <w:t>Re-hires</w:t>
      </w:r>
    </w:p>
    <w:p w14:paraId="4CF82557" w14:textId="716D0B32" w:rsidR="000C71AE" w:rsidRPr="00F26D66" w:rsidRDefault="000C71AE" w:rsidP="000C71AE">
      <w:pPr>
        <w:pStyle w:val="ListParagraph"/>
        <w:numPr>
          <w:ilvl w:val="0"/>
          <w:numId w:val="59"/>
        </w:numPr>
        <w:rPr>
          <w:lang w:val="en-US"/>
        </w:rPr>
      </w:pPr>
      <w:r w:rsidRPr="00F26D66">
        <w:rPr>
          <w:lang w:val="en-US"/>
        </w:rPr>
        <w:t>Regular terminations</w:t>
      </w:r>
    </w:p>
    <w:p w14:paraId="66BD50B2" w14:textId="47AE76A8" w:rsidR="000C71AE" w:rsidRPr="00F26D66" w:rsidRDefault="000C71AE" w:rsidP="000C71AE">
      <w:pPr>
        <w:pStyle w:val="ListParagraph"/>
        <w:numPr>
          <w:ilvl w:val="0"/>
          <w:numId w:val="59"/>
        </w:numPr>
        <w:rPr>
          <w:lang w:val="en-US"/>
        </w:rPr>
      </w:pPr>
      <w:r w:rsidRPr="00F26D66">
        <w:rPr>
          <w:lang w:val="en-US"/>
        </w:rPr>
        <w:lastRenderedPageBreak/>
        <w:t>Emergency exi</w:t>
      </w:r>
      <w:r w:rsidR="00765128" w:rsidRPr="00F26D66">
        <w:rPr>
          <w:lang w:val="en-US"/>
        </w:rPr>
        <w:t>ts</w:t>
      </w:r>
    </w:p>
    <w:p w14:paraId="07CDB18E" w14:textId="329D72F9" w:rsidR="000C71AE" w:rsidRPr="00F26D66" w:rsidRDefault="000C71AE" w:rsidP="000C71AE">
      <w:pPr>
        <w:pStyle w:val="ListParagraph"/>
        <w:numPr>
          <w:ilvl w:val="0"/>
          <w:numId w:val="59"/>
        </w:numPr>
        <w:rPr>
          <w:lang w:val="en-US"/>
        </w:rPr>
      </w:pPr>
      <w:r w:rsidRPr="00F26D66">
        <w:rPr>
          <w:lang w:val="en-US"/>
        </w:rPr>
        <w:t>Interna</w:t>
      </w:r>
      <w:r w:rsidR="004F4FE5" w:rsidRPr="00F26D66">
        <w:rPr>
          <w:lang w:val="en-US"/>
        </w:rPr>
        <w:t>tional</w:t>
      </w:r>
      <w:r w:rsidRPr="00F26D66">
        <w:rPr>
          <w:lang w:val="en-US"/>
        </w:rPr>
        <w:t xml:space="preserve"> transfers</w:t>
      </w:r>
    </w:p>
    <w:p w14:paraId="792155D8" w14:textId="1CFE7D6A" w:rsidR="000C71AE" w:rsidRPr="00F26D66" w:rsidRDefault="000C71AE" w:rsidP="000C71AE">
      <w:pPr>
        <w:pStyle w:val="ListParagraph"/>
        <w:numPr>
          <w:ilvl w:val="0"/>
          <w:numId w:val="59"/>
        </w:numPr>
        <w:rPr>
          <w:lang w:val="en-US"/>
        </w:rPr>
      </w:pPr>
      <w:r w:rsidRPr="00F26D66">
        <w:rPr>
          <w:lang w:val="en-US"/>
        </w:rPr>
        <w:t xml:space="preserve">Regular updates (incl. </w:t>
      </w:r>
      <w:r w:rsidR="004F4FE5" w:rsidRPr="00F26D66">
        <w:rPr>
          <w:lang w:val="en-US"/>
        </w:rPr>
        <w:t>r</w:t>
      </w:r>
      <w:r w:rsidRPr="00F26D66">
        <w:rPr>
          <w:lang w:val="en-US"/>
        </w:rPr>
        <w:t>enames)</w:t>
      </w:r>
    </w:p>
    <w:p w14:paraId="0EE747B1" w14:textId="06163747" w:rsidR="000C71AE" w:rsidRPr="00F26D66" w:rsidRDefault="00054395" w:rsidP="000C71AE">
      <w:pPr>
        <w:pStyle w:val="ListParagraph"/>
        <w:numPr>
          <w:ilvl w:val="0"/>
          <w:numId w:val="59"/>
        </w:numPr>
        <w:rPr>
          <w:lang w:val="en-US"/>
        </w:rPr>
      </w:pPr>
      <w:r w:rsidRPr="00F26D66">
        <w:rPr>
          <w:lang w:val="en-US"/>
        </w:rPr>
        <w:t>Temporary leaves (e.g. s</w:t>
      </w:r>
      <w:r w:rsidR="000C71AE" w:rsidRPr="00F26D66">
        <w:rPr>
          <w:lang w:val="en-US"/>
        </w:rPr>
        <w:t>abbaticals</w:t>
      </w:r>
      <w:r w:rsidRPr="00F26D66">
        <w:rPr>
          <w:lang w:val="en-US"/>
        </w:rPr>
        <w:t>)</w:t>
      </w:r>
    </w:p>
    <w:p w14:paraId="1D53472F" w14:textId="19550B9D" w:rsidR="00054395" w:rsidRPr="00F26D66" w:rsidRDefault="00311CC1" w:rsidP="000C71AE">
      <w:pPr>
        <w:pStyle w:val="ListParagraph"/>
        <w:numPr>
          <w:ilvl w:val="0"/>
          <w:numId w:val="59"/>
        </w:numPr>
        <w:rPr>
          <w:lang w:val="en-US"/>
        </w:rPr>
      </w:pPr>
      <w:r w:rsidRPr="00F26D66">
        <w:rPr>
          <w:lang w:val="en-US"/>
        </w:rPr>
        <w:t xml:space="preserve">Status changes (e.g. internal </w:t>
      </w:r>
      <w:r w:rsidRPr="00F26D66">
        <w:rPr>
          <w:rFonts w:ascii="Calibri" w:hAnsi="Calibri" w:cs="Calibri"/>
          <w:lang w:val="en-US"/>
        </w:rPr>
        <w:t>↔</w:t>
      </w:r>
      <w:r w:rsidRPr="00F26D66">
        <w:rPr>
          <w:lang w:val="en-US"/>
        </w:rPr>
        <w:t xml:space="preserve"> external)</w:t>
      </w:r>
    </w:p>
    <w:p w14:paraId="7FE9F704" w14:textId="77777777" w:rsidR="000C71AE" w:rsidRPr="00F26D66" w:rsidRDefault="000C71AE" w:rsidP="00F56714">
      <w:pPr>
        <w:rPr>
          <w:lang w:val="en-US"/>
        </w:rPr>
      </w:pPr>
    </w:p>
    <w:p w14:paraId="78A3B482" w14:textId="77777777" w:rsidR="00534538" w:rsidRPr="00F26D66" w:rsidRDefault="00534538" w:rsidP="00F56714">
      <w:pPr>
        <w:rPr>
          <w:lang w:val="en-US"/>
        </w:rPr>
      </w:pPr>
    </w:p>
    <w:p w14:paraId="74B9C328" w14:textId="20985A8D" w:rsidR="00D8086E" w:rsidRPr="00F26D66" w:rsidRDefault="00957C45" w:rsidP="00994CB7">
      <w:pPr>
        <w:pStyle w:val="Heading3"/>
        <w:rPr>
          <w:lang w:val="en-US"/>
        </w:rPr>
      </w:pPr>
      <w:bookmarkStart w:id="146" w:name="_Toc35447380"/>
      <w:r w:rsidRPr="00F26D66">
        <w:rPr>
          <w:lang w:val="en-US"/>
        </w:rPr>
        <w:t>Interface Implementation</w:t>
      </w:r>
      <w:bookmarkEnd w:id="146"/>
    </w:p>
    <w:p w14:paraId="77FC5301" w14:textId="33E5FDAF" w:rsidR="00706F3C" w:rsidRPr="00F26D66" w:rsidRDefault="009D0CB7" w:rsidP="00706F3C">
      <w:pPr>
        <w:rPr>
          <w:lang w:val="en-US"/>
        </w:rPr>
      </w:pPr>
      <w:r w:rsidRPr="00F26D66">
        <w:rPr>
          <w:lang w:val="en-US"/>
        </w:rPr>
        <w:t>In its simplest form, t</w:t>
      </w:r>
      <w:r w:rsidR="0003693B" w:rsidRPr="00F26D66">
        <w:rPr>
          <w:lang w:val="en-US"/>
        </w:rPr>
        <w:t>he aMIRA HR Feed interface</w:t>
      </w:r>
      <w:r w:rsidR="00DD2307" w:rsidRPr="00F26D66">
        <w:rPr>
          <w:lang w:val="en-US"/>
        </w:rPr>
        <w:t xml:space="preserve"> operates on full HR data extracts that are processed </w:t>
      </w:r>
      <w:r w:rsidR="008B65E1" w:rsidRPr="00F26D66">
        <w:rPr>
          <w:lang w:val="en-US"/>
        </w:rPr>
        <w:t xml:space="preserve">as a whole and result in </w:t>
      </w:r>
      <w:r w:rsidR="002217BF" w:rsidRPr="00F26D66">
        <w:rPr>
          <w:lang w:val="en-US"/>
        </w:rPr>
        <w:t xml:space="preserve">person objects being added </w:t>
      </w:r>
      <w:r w:rsidR="0029520B" w:rsidRPr="00F26D66">
        <w:rPr>
          <w:lang w:val="en-US"/>
        </w:rPr>
        <w:t>and/or modified in aMIRA.</w:t>
      </w:r>
      <w:r w:rsidR="00E35989" w:rsidRPr="00F26D66">
        <w:rPr>
          <w:lang w:val="en-US"/>
        </w:rPr>
        <w:t xml:space="preserve"> The term "full HR data extract" needs some clarifications:</w:t>
      </w:r>
    </w:p>
    <w:p w14:paraId="46455532" w14:textId="77777777" w:rsidR="0051474D" w:rsidRPr="00F26D66" w:rsidRDefault="0051474D" w:rsidP="00706F3C">
      <w:pPr>
        <w:rPr>
          <w:lang w:val="en-US"/>
        </w:rPr>
      </w:pPr>
    </w:p>
    <w:p w14:paraId="6762087D" w14:textId="2DC25EDA" w:rsidR="0051474D" w:rsidRPr="00F26D66" w:rsidRDefault="00450258" w:rsidP="00083C10">
      <w:pPr>
        <w:pStyle w:val="ListParagraph"/>
        <w:numPr>
          <w:ilvl w:val="0"/>
          <w:numId w:val="56"/>
        </w:numPr>
        <w:rPr>
          <w:lang w:val="en-US"/>
        </w:rPr>
      </w:pPr>
      <w:r w:rsidRPr="00F26D66">
        <w:rPr>
          <w:lang w:val="en-US"/>
        </w:rPr>
        <w:t xml:space="preserve">Based on the IAM data model chosen for persons, only a </w:t>
      </w:r>
      <w:r w:rsidR="00B41D8A" w:rsidRPr="00F26D66">
        <w:rPr>
          <w:lang w:val="en-US"/>
        </w:rPr>
        <w:t xml:space="preserve">(usually rather small) </w:t>
      </w:r>
      <w:r w:rsidRPr="00F26D66">
        <w:rPr>
          <w:lang w:val="en-US"/>
        </w:rPr>
        <w:t xml:space="preserve">subset of the </w:t>
      </w:r>
      <w:r w:rsidR="00B41D8A" w:rsidRPr="00F26D66">
        <w:rPr>
          <w:lang w:val="en-US"/>
        </w:rPr>
        <w:t xml:space="preserve">data fields </w:t>
      </w:r>
      <w:r w:rsidR="00E35989" w:rsidRPr="00F26D66">
        <w:rPr>
          <w:lang w:val="en-US"/>
        </w:rPr>
        <w:t xml:space="preserve">managed </w:t>
      </w:r>
      <w:r w:rsidR="00B41D8A" w:rsidRPr="00F26D66">
        <w:rPr>
          <w:lang w:val="en-US"/>
        </w:rPr>
        <w:t xml:space="preserve">in HR is </w:t>
      </w:r>
      <w:r w:rsidR="00F4365A" w:rsidRPr="00F26D66">
        <w:rPr>
          <w:lang w:val="en-US"/>
        </w:rPr>
        <w:t>relevant</w:t>
      </w:r>
      <w:r w:rsidR="00B41D8A" w:rsidRPr="00F26D66">
        <w:rPr>
          <w:lang w:val="en-US"/>
        </w:rPr>
        <w:t xml:space="preserve">. For example, </w:t>
      </w:r>
      <w:r w:rsidR="00264AB4" w:rsidRPr="00F26D66">
        <w:rPr>
          <w:lang w:val="en-US"/>
        </w:rPr>
        <w:t xml:space="preserve">salary information and </w:t>
      </w:r>
      <w:r w:rsidR="004F4278" w:rsidRPr="00F26D66">
        <w:rPr>
          <w:lang w:val="en-US"/>
        </w:rPr>
        <w:t xml:space="preserve">HR-specific </w:t>
      </w:r>
      <w:r w:rsidR="00163D1C" w:rsidRPr="00F26D66">
        <w:rPr>
          <w:lang w:val="en-US"/>
        </w:rPr>
        <w:t>data is not included, of course.</w:t>
      </w:r>
    </w:p>
    <w:p w14:paraId="1CA16664" w14:textId="2126CBB4" w:rsidR="00163D1C" w:rsidRPr="00F26D66" w:rsidRDefault="00163D1C" w:rsidP="00083C10">
      <w:pPr>
        <w:pStyle w:val="ListParagraph"/>
        <w:numPr>
          <w:ilvl w:val="0"/>
          <w:numId w:val="56"/>
        </w:numPr>
        <w:rPr>
          <w:lang w:val="en-US"/>
        </w:rPr>
      </w:pPr>
      <w:r w:rsidRPr="00F26D66">
        <w:rPr>
          <w:lang w:val="en-US"/>
        </w:rPr>
        <w:t xml:space="preserve">However, </w:t>
      </w:r>
      <w:r w:rsidRPr="00F26D66">
        <w:rPr>
          <w:u w:val="single"/>
          <w:lang w:val="en-US"/>
        </w:rPr>
        <w:t>all</w:t>
      </w:r>
      <w:r w:rsidRPr="00F26D66">
        <w:rPr>
          <w:lang w:val="en-US"/>
        </w:rPr>
        <w:t xml:space="preserve"> person</w:t>
      </w:r>
      <w:r w:rsidR="00A96FD8" w:rsidRPr="00F26D66">
        <w:rPr>
          <w:lang w:val="en-US"/>
        </w:rPr>
        <w:t xml:space="preserve"> record</w:t>
      </w:r>
      <w:r w:rsidRPr="00F26D66">
        <w:rPr>
          <w:lang w:val="en-US"/>
        </w:rPr>
        <w:t xml:space="preserve">s must be exported </w:t>
      </w:r>
      <w:r w:rsidR="005C1070" w:rsidRPr="00F26D66">
        <w:rPr>
          <w:lang w:val="en-US"/>
        </w:rPr>
        <w:t xml:space="preserve">during every iteration </w:t>
      </w:r>
      <w:r w:rsidRPr="00F26D66">
        <w:rPr>
          <w:lang w:val="en-US"/>
        </w:rPr>
        <w:t xml:space="preserve">with their </w:t>
      </w:r>
      <w:r w:rsidR="00F75172" w:rsidRPr="00F26D66">
        <w:rPr>
          <w:lang w:val="en-US"/>
        </w:rPr>
        <w:t xml:space="preserve">current </w:t>
      </w:r>
      <w:r w:rsidR="000E738E" w:rsidRPr="00F26D66">
        <w:rPr>
          <w:lang w:val="en-US"/>
        </w:rPr>
        <w:t>data (as valid of the time of the export</w:t>
      </w:r>
      <w:r w:rsidR="005C1070" w:rsidRPr="00F26D66">
        <w:rPr>
          <w:lang w:val="en-US"/>
        </w:rPr>
        <w:t xml:space="preserve"> – e.g. for changes</w:t>
      </w:r>
      <w:r w:rsidR="003F1905" w:rsidRPr="00F26D66">
        <w:rPr>
          <w:lang w:val="en-US"/>
        </w:rPr>
        <w:t xml:space="preserve"> that are delimited</w:t>
      </w:r>
      <w:r w:rsidR="000E738E" w:rsidRPr="00F26D66">
        <w:rPr>
          <w:lang w:val="en-US"/>
        </w:rPr>
        <w:t>)</w:t>
      </w:r>
    </w:p>
    <w:p w14:paraId="2E7DFF9D" w14:textId="77777777" w:rsidR="00154F00" w:rsidRPr="00F26D66" w:rsidRDefault="00154F00" w:rsidP="00154F00">
      <w:pPr>
        <w:rPr>
          <w:lang w:val="en-US"/>
        </w:rPr>
      </w:pPr>
    </w:p>
    <w:p w14:paraId="2C72691F" w14:textId="134061D7" w:rsidR="00706F3C" w:rsidRPr="00F26D66" w:rsidRDefault="0033795D" w:rsidP="00706F3C">
      <w:pPr>
        <w:rPr>
          <w:lang w:val="en-US"/>
        </w:rPr>
      </w:pPr>
      <w:r w:rsidRPr="00F26D66">
        <w:rPr>
          <w:lang w:val="en-US"/>
        </w:rPr>
        <w:t xml:space="preserve">aMIRA supports </w:t>
      </w:r>
      <w:r w:rsidR="00D41C7B" w:rsidRPr="00F26D66">
        <w:rPr>
          <w:lang w:val="en-US"/>
        </w:rPr>
        <w:t>any export format (</w:t>
      </w:r>
      <w:r w:rsidR="00896051" w:rsidRPr="00F26D66">
        <w:rPr>
          <w:lang w:val="en-US"/>
        </w:rPr>
        <w:t>XML, CSV, …) and</w:t>
      </w:r>
      <w:r w:rsidR="00312B9C" w:rsidRPr="00F26D66">
        <w:rPr>
          <w:lang w:val="en-US"/>
        </w:rPr>
        <w:t xml:space="preserve"> will convert to </w:t>
      </w:r>
      <w:r w:rsidR="009E0B0A" w:rsidRPr="00F26D66">
        <w:rPr>
          <w:lang w:val="en-US"/>
        </w:rPr>
        <w:t>a standardized format for processing as needed.</w:t>
      </w:r>
    </w:p>
    <w:p w14:paraId="27F6322C" w14:textId="4E025258" w:rsidR="006F046C" w:rsidRPr="00F26D66" w:rsidRDefault="006F046C" w:rsidP="00706F3C">
      <w:pPr>
        <w:rPr>
          <w:lang w:val="en-US"/>
        </w:rPr>
      </w:pPr>
    </w:p>
    <w:p w14:paraId="4A1DC81E" w14:textId="3850B56A" w:rsidR="006F046C" w:rsidRPr="00F26D66" w:rsidRDefault="006F046C" w:rsidP="00706F3C">
      <w:pPr>
        <w:rPr>
          <w:lang w:val="en-US"/>
        </w:rPr>
      </w:pPr>
      <w:r w:rsidRPr="00F26D66">
        <w:rPr>
          <w:lang w:val="en-US"/>
        </w:rPr>
        <w:t>Alternatively, HR systems can also use the aMIRA web API to directly exec</w:t>
      </w:r>
      <w:r w:rsidR="007216D2" w:rsidRPr="00F26D66">
        <w:rPr>
          <w:lang w:val="en-US"/>
        </w:rPr>
        <w:t xml:space="preserve">ute data maintenance operations in aMIRA. This </w:t>
      </w:r>
      <w:r w:rsidR="005E5EC2" w:rsidRPr="00F26D66">
        <w:rPr>
          <w:lang w:val="en-US"/>
        </w:rPr>
        <w:t>would allow</w:t>
      </w:r>
      <w:r w:rsidR="009D0CB7" w:rsidRPr="00F26D66">
        <w:rPr>
          <w:lang w:val="en-US"/>
        </w:rPr>
        <w:t xml:space="preserve"> real-time processing between HR and IAM.</w:t>
      </w:r>
    </w:p>
    <w:p w14:paraId="79B2D17D" w14:textId="77777777" w:rsidR="000E2686" w:rsidRPr="00F26D66" w:rsidRDefault="000E2686" w:rsidP="00706F3C">
      <w:pPr>
        <w:rPr>
          <w:lang w:val="en-US"/>
        </w:rPr>
      </w:pPr>
    </w:p>
    <w:p w14:paraId="27111B78" w14:textId="17491D93" w:rsidR="00706F3C" w:rsidRPr="00F26D66" w:rsidRDefault="00750061" w:rsidP="00706F3C">
      <w:pPr>
        <w:pStyle w:val="Heading3"/>
        <w:rPr>
          <w:lang w:val="en-US"/>
        </w:rPr>
      </w:pPr>
      <w:bookmarkStart w:id="147" w:name="_Toc35447381"/>
      <w:r w:rsidRPr="00F26D66">
        <w:rPr>
          <w:lang w:val="en-US"/>
        </w:rPr>
        <w:t>HR-</w:t>
      </w:r>
      <w:r w:rsidR="00DE2748" w:rsidRPr="00F26D66">
        <w:rPr>
          <w:lang w:val="en-US"/>
        </w:rPr>
        <w:t>D</w:t>
      </w:r>
      <w:r w:rsidRPr="00F26D66">
        <w:rPr>
          <w:lang w:val="en-US"/>
        </w:rPr>
        <w:t xml:space="preserve">riven </w:t>
      </w:r>
      <w:r w:rsidR="00FC156F" w:rsidRPr="00F26D66">
        <w:rPr>
          <w:lang w:val="en-US"/>
        </w:rPr>
        <w:t xml:space="preserve">Person </w:t>
      </w:r>
      <w:r w:rsidR="00706F3C" w:rsidRPr="00F26D66">
        <w:rPr>
          <w:lang w:val="en-US"/>
        </w:rPr>
        <w:t>Status Transitions</w:t>
      </w:r>
      <w:bookmarkEnd w:id="147"/>
    </w:p>
    <w:p w14:paraId="07493A75" w14:textId="489026A8" w:rsidR="001A2D85" w:rsidRPr="00F26D66" w:rsidRDefault="00FC156F" w:rsidP="001A2D85">
      <w:pPr>
        <w:rPr>
          <w:lang w:val="en-US"/>
        </w:rPr>
      </w:pPr>
      <w:r w:rsidRPr="00F26D66">
        <w:rPr>
          <w:lang w:val="en-US"/>
        </w:rPr>
        <w:t xml:space="preserve">As stated above, </w:t>
      </w:r>
      <w:r w:rsidR="00B72DD4" w:rsidRPr="00F26D66">
        <w:rPr>
          <w:lang w:val="en-US"/>
        </w:rPr>
        <w:t>HR will drive the lifecycle of person objects in aMIRA.</w:t>
      </w:r>
      <w:r w:rsidR="001A2D85" w:rsidRPr="00F26D66">
        <w:rPr>
          <w:lang w:val="en-US"/>
        </w:rPr>
        <w:t xml:space="preserve"> To do so, </w:t>
      </w:r>
      <w:r w:rsidR="00624B28" w:rsidRPr="00F26D66">
        <w:rPr>
          <w:lang w:val="en-US"/>
        </w:rPr>
        <w:t>aMIRA HR Feed</w:t>
      </w:r>
      <w:r w:rsidR="001A2D85" w:rsidRPr="00F26D66">
        <w:rPr>
          <w:lang w:val="en-US"/>
        </w:rPr>
        <w:t xml:space="preserve"> will compare the HR data extract </w:t>
      </w:r>
      <w:r w:rsidR="00180421" w:rsidRPr="00F26D66">
        <w:rPr>
          <w:lang w:val="en-US"/>
        </w:rPr>
        <w:t xml:space="preserve">(TO-BE) </w:t>
      </w:r>
      <w:r w:rsidR="001A2D85" w:rsidRPr="00F26D66">
        <w:rPr>
          <w:lang w:val="en-US"/>
        </w:rPr>
        <w:t xml:space="preserve">with the current person data in aMIRA </w:t>
      </w:r>
      <w:r w:rsidR="00180421" w:rsidRPr="00F26D66">
        <w:rPr>
          <w:lang w:val="en-US"/>
        </w:rPr>
        <w:t xml:space="preserve">(AS-IS) </w:t>
      </w:r>
      <w:r w:rsidR="001A2D85" w:rsidRPr="00F26D66">
        <w:rPr>
          <w:lang w:val="en-US"/>
        </w:rPr>
        <w:t>and determine the changes that must be applied.</w:t>
      </w:r>
    </w:p>
    <w:p w14:paraId="0A652D85" w14:textId="5E480AAF" w:rsidR="001A2D85" w:rsidRPr="00F26D66" w:rsidRDefault="001A2D85" w:rsidP="00FC156F">
      <w:pPr>
        <w:rPr>
          <w:lang w:val="en-US"/>
        </w:rPr>
      </w:pPr>
    </w:p>
    <w:p w14:paraId="66EA89DB" w14:textId="79315BB8" w:rsidR="00FC156F" w:rsidRPr="00F26D66" w:rsidRDefault="0062474C" w:rsidP="00FC156F">
      <w:pPr>
        <w:rPr>
          <w:lang w:val="en-US"/>
        </w:rPr>
      </w:pPr>
      <w:r w:rsidRPr="00F26D66">
        <w:rPr>
          <w:lang w:val="en-US"/>
        </w:rPr>
        <w:t>This is illustrated in the following status diagram:</w:t>
      </w:r>
    </w:p>
    <w:p w14:paraId="72A769EA" w14:textId="77777777" w:rsidR="0062474C" w:rsidRPr="00F26D66" w:rsidRDefault="0062474C" w:rsidP="00FC156F">
      <w:pPr>
        <w:rPr>
          <w:lang w:val="en-US"/>
        </w:rPr>
      </w:pPr>
    </w:p>
    <w:p w14:paraId="719E83F4" w14:textId="4137DA93" w:rsidR="0062474C" w:rsidRPr="00F26D66" w:rsidRDefault="00B454C6" w:rsidP="0062474C">
      <w:pPr>
        <w:jc w:val="center"/>
        <w:rPr>
          <w:lang w:val="en-US"/>
        </w:rPr>
      </w:pPr>
      <w:r w:rsidRPr="00F26D66">
        <w:rPr>
          <w:noProof/>
          <w:lang w:val="en-US"/>
        </w:rPr>
        <w:drawing>
          <wp:inline distT="0" distB="0" distL="0" distR="0" wp14:anchorId="6F5E3553" wp14:editId="48497468">
            <wp:extent cx="6296025" cy="332486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6025" cy="3324860"/>
                    </a:xfrm>
                    <a:prstGeom prst="rect">
                      <a:avLst/>
                    </a:prstGeom>
                    <a:noFill/>
                    <a:ln>
                      <a:noFill/>
                    </a:ln>
                  </pic:spPr>
                </pic:pic>
              </a:graphicData>
            </a:graphic>
          </wp:inline>
        </w:drawing>
      </w:r>
    </w:p>
    <w:p w14:paraId="4E57FD76" w14:textId="77777777" w:rsidR="0062474C" w:rsidRPr="00F26D66" w:rsidRDefault="0062474C" w:rsidP="00FC156F">
      <w:pPr>
        <w:rPr>
          <w:lang w:val="en-US"/>
        </w:rPr>
      </w:pPr>
    </w:p>
    <w:p w14:paraId="0A1AD207" w14:textId="6AC67A6C" w:rsidR="0062474C" w:rsidRPr="00F26D66" w:rsidRDefault="005B7797" w:rsidP="00FC156F">
      <w:pPr>
        <w:rPr>
          <w:lang w:val="en-US"/>
        </w:rPr>
      </w:pPr>
      <w:r w:rsidRPr="00F26D66">
        <w:rPr>
          <w:lang w:val="en-US"/>
        </w:rPr>
        <w:t xml:space="preserve">The green boxes </w:t>
      </w:r>
      <w:r w:rsidR="000E0F54" w:rsidRPr="00F26D66">
        <w:rPr>
          <w:lang w:val="en-US"/>
        </w:rPr>
        <w:t xml:space="preserve">represent the HR feed actions that are determined during the </w:t>
      </w:r>
      <w:r w:rsidR="0063502B" w:rsidRPr="00F26D66">
        <w:rPr>
          <w:lang w:val="en-US"/>
        </w:rPr>
        <w:t>data comparison process:</w:t>
      </w:r>
    </w:p>
    <w:p w14:paraId="78E9BB94" w14:textId="77777777" w:rsidR="0063502B" w:rsidRPr="00F26D66" w:rsidRDefault="0063502B" w:rsidP="00FC156F">
      <w:pPr>
        <w:rPr>
          <w:lang w:val="en-US"/>
        </w:rPr>
      </w:pPr>
    </w:p>
    <w:p w14:paraId="37F67A36" w14:textId="1C2602F3" w:rsidR="00706F3C" w:rsidRPr="00F26D66" w:rsidRDefault="00706F3C" w:rsidP="00706F3C">
      <w:pPr>
        <w:rPr>
          <w:lang w:val="en-US"/>
        </w:rPr>
      </w:pPr>
    </w:p>
    <w:p w14:paraId="794BF62C" w14:textId="77777777" w:rsidR="00AD47E7" w:rsidRPr="00F26D66" w:rsidRDefault="00AD47E7" w:rsidP="00706F3C">
      <w:pPr>
        <w:rPr>
          <w:lang w:val="en-US"/>
        </w:rPr>
      </w:pPr>
    </w:p>
    <w:p w14:paraId="38B38995" w14:textId="77777777" w:rsidR="00041CCF" w:rsidRPr="00F26D66" w:rsidRDefault="00041CCF" w:rsidP="00706F3C">
      <w:pPr>
        <w:rPr>
          <w:lang w:val="en-US"/>
        </w:rPr>
      </w:pPr>
    </w:p>
    <w:p w14:paraId="18A3B090" w14:textId="022B0195" w:rsidR="00534538" w:rsidRPr="00F26D66" w:rsidRDefault="00534538" w:rsidP="00F56714">
      <w:pPr>
        <w:rPr>
          <w:lang w:val="en-US"/>
        </w:rPr>
      </w:pPr>
    </w:p>
    <w:tbl>
      <w:tblPr>
        <w:tblStyle w:val="TableGrid"/>
        <w:tblW w:w="0" w:type="auto"/>
        <w:tblLook w:val="04A0" w:firstRow="1" w:lastRow="0" w:firstColumn="1" w:lastColumn="0" w:noHBand="0" w:noVBand="1"/>
      </w:tblPr>
      <w:tblGrid>
        <w:gridCol w:w="1838"/>
        <w:gridCol w:w="5103"/>
        <w:gridCol w:w="2964"/>
      </w:tblGrid>
      <w:tr w:rsidR="00B81B9F" w:rsidRPr="00F26D66" w14:paraId="519A9208" w14:textId="12B9E737" w:rsidTr="0082732F">
        <w:tc>
          <w:tcPr>
            <w:tcW w:w="1838" w:type="dxa"/>
          </w:tcPr>
          <w:p w14:paraId="39AFA460" w14:textId="1F0DDAF2" w:rsidR="00B81B9F" w:rsidRPr="00F26D66" w:rsidRDefault="00B81B9F" w:rsidP="00F56714">
            <w:pPr>
              <w:rPr>
                <w:b/>
                <w:bCs/>
                <w:lang w:val="en-US"/>
              </w:rPr>
            </w:pPr>
            <w:r w:rsidRPr="00F26D66">
              <w:rPr>
                <w:b/>
                <w:bCs/>
                <w:lang w:val="en-US"/>
              </w:rPr>
              <w:t>HR Feed Action</w:t>
            </w:r>
          </w:p>
        </w:tc>
        <w:tc>
          <w:tcPr>
            <w:tcW w:w="5103" w:type="dxa"/>
          </w:tcPr>
          <w:p w14:paraId="2241CE78" w14:textId="705270D9" w:rsidR="00B81B9F" w:rsidRPr="00F26D66" w:rsidRDefault="00B81B9F" w:rsidP="00F56714">
            <w:pPr>
              <w:rPr>
                <w:b/>
                <w:bCs/>
                <w:lang w:val="en-US"/>
              </w:rPr>
            </w:pPr>
            <w:r w:rsidRPr="00F26D66">
              <w:rPr>
                <w:b/>
                <w:bCs/>
                <w:lang w:val="en-US"/>
              </w:rPr>
              <w:t>Definition</w:t>
            </w:r>
            <w:r w:rsidR="00B31FBB" w:rsidRPr="00F26D66">
              <w:rPr>
                <w:b/>
                <w:bCs/>
                <w:lang w:val="en-US"/>
              </w:rPr>
              <w:t xml:space="preserve"> and related aMIRA Commands</w:t>
            </w:r>
          </w:p>
        </w:tc>
        <w:tc>
          <w:tcPr>
            <w:tcW w:w="2964" w:type="dxa"/>
          </w:tcPr>
          <w:p w14:paraId="00E7E06E" w14:textId="5E6C816C" w:rsidR="00B81B9F" w:rsidRPr="00F26D66" w:rsidRDefault="00B81B9F" w:rsidP="00F56714">
            <w:pPr>
              <w:rPr>
                <w:b/>
                <w:bCs/>
                <w:lang w:val="en-US"/>
              </w:rPr>
            </w:pPr>
            <w:r w:rsidRPr="00F26D66">
              <w:rPr>
                <w:b/>
                <w:bCs/>
                <w:lang w:val="en-US"/>
              </w:rPr>
              <w:t>Business Scenarios</w:t>
            </w:r>
          </w:p>
        </w:tc>
      </w:tr>
      <w:tr w:rsidR="00B81B9F" w:rsidRPr="00F26D66" w14:paraId="66901807" w14:textId="5E2B9818" w:rsidTr="0082732F">
        <w:tc>
          <w:tcPr>
            <w:tcW w:w="1838" w:type="dxa"/>
          </w:tcPr>
          <w:p w14:paraId="31E11ED7" w14:textId="0FBDC62A" w:rsidR="00B81B9F" w:rsidRPr="00F26D66" w:rsidRDefault="00B81B9F" w:rsidP="00F56714">
            <w:pPr>
              <w:rPr>
                <w:lang w:val="en-US"/>
              </w:rPr>
            </w:pPr>
            <w:r w:rsidRPr="00F26D66">
              <w:rPr>
                <w:lang w:val="en-US"/>
              </w:rPr>
              <w:t>ADD</w:t>
            </w:r>
          </w:p>
        </w:tc>
        <w:tc>
          <w:tcPr>
            <w:tcW w:w="5103" w:type="dxa"/>
          </w:tcPr>
          <w:p w14:paraId="0561108A" w14:textId="1512DFBB" w:rsidR="00B81B9F" w:rsidRPr="00F26D66" w:rsidRDefault="00B81B9F" w:rsidP="00F56714">
            <w:pPr>
              <w:rPr>
                <w:lang w:val="en-US"/>
              </w:rPr>
            </w:pPr>
            <w:r w:rsidRPr="00F26D66">
              <w:rPr>
                <w:lang w:val="en-US"/>
              </w:rPr>
              <w:t>Creation of a new IAM person object, which will then be "linked"</w:t>
            </w:r>
            <w:r w:rsidR="0003488B" w:rsidRPr="00F26D66">
              <w:rPr>
                <w:lang w:val="en-US"/>
              </w:rPr>
              <w:t xml:space="preserve"> to HR</w:t>
            </w:r>
            <w:r w:rsidRPr="00F26D66">
              <w:rPr>
                <w:lang w:val="en-US"/>
              </w:rPr>
              <w:t>.</w:t>
            </w:r>
          </w:p>
          <w:p w14:paraId="101DB824" w14:textId="0A91022B" w:rsidR="00B31FBB" w:rsidRPr="00F26D66" w:rsidRDefault="00B31FBB" w:rsidP="00F56714">
            <w:pPr>
              <w:rPr>
                <w:lang w:val="en-US"/>
              </w:rPr>
            </w:pPr>
          </w:p>
          <w:p w14:paraId="780CD427" w14:textId="3E61BB16" w:rsidR="00B31FBB" w:rsidRPr="00F26D66" w:rsidRDefault="00B31FBB" w:rsidP="00F56714">
            <w:pPr>
              <w:rPr>
                <w:lang w:val="en-US"/>
              </w:rPr>
            </w:pPr>
            <w:r w:rsidRPr="00F26D66">
              <w:rPr>
                <w:lang w:val="en-US"/>
              </w:rPr>
              <w:t>aMIRA Command: Register Person</w:t>
            </w:r>
          </w:p>
          <w:p w14:paraId="2468E118" w14:textId="5FE23D93" w:rsidR="00B81B9F" w:rsidRPr="00F26D66" w:rsidRDefault="00B81B9F" w:rsidP="00F56714">
            <w:pPr>
              <w:rPr>
                <w:lang w:val="en-US"/>
              </w:rPr>
            </w:pPr>
          </w:p>
        </w:tc>
        <w:tc>
          <w:tcPr>
            <w:tcW w:w="2964" w:type="dxa"/>
          </w:tcPr>
          <w:p w14:paraId="4976BFFD" w14:textId="7CE5F230" w:rsidR="00B81B9F" w:rsidRPr="00F26D66" w:rsidRDefault="00B81B9F" w:rsidP="00F56714">
            <w:pPr>
              <w:rPr>
                <w:lang w:val="en-US"/>
              </w:rPr>
            </w:pPr>
            <w:r w:rsidRPr="00F26D66">
              <w:rPr>
                <w:lang w:val="en-US"/>
              </w:rPr>
              <w:t>New hire</w:t>
            </w:r>
          </w:p>
        </w:tc>
      </w:tr>
      <w:tr w:rsidR="00B81B9F" w:rsidRPr="00F26D66" w14:paraId="576881B9" w14:textId="71DCE275" w:rsidTr="0082732F">
        <w:tc>
          <w:tcPr>
            <w:tcW w:w="1838" w:type="dxa"/>
          </w:tcPr>
          <w:p w14:paraId="40F6BB3B" w14:textId="01F20B07" w:rsidR="00B81B9F" w:rsidRPr="00F26D66" w:rsidRDefault="00B81B9F" w:rsidP="00F56714">
            <w:pPr>
              <w:rPr>
                <w:lang w:val="en-US"/>
              </w:rPr>
            </w:pPr>
            <w:r w:rsidRPr="00F26D66">
              <w:rPr>
                <w:lang w:val="en-US"/>
              </w:rPr>
              <w:t>LINK</w:t>
            </w:r>
          </w:p>
        </w:tc>
        <w:tc>
          <w:tcPr>
            <w:tcW w:w="5103" w:type="dxa"/>
          </w:tcPr>
          <w:p w14:paraId="3545349D" w14:textId="22A2D44D" w:rsidR="00B81B9F" w:rsidRPr="00F26D66" w:rsidRDefault="00B81B9F" w:rsidP="00F56714">
            <w:pPr>
              <w:rPr>
                <w:lang w:val="en-US"/>
              </w:rPr>
            </w:pPr>
            <w:r w:rsidRPr="00F26D66">
              <w:rPr>
                <w:lang w:val="en-US"/>
              </w:rPr>
              <w:t>"Connecting" a HR data record to an existing manual IAM person object – essentially making it "linked"</w:t>
            </w:r>
            <w:r w:rsidR="008B342A" w:rsidRPr="00F26D66">
              <w:rPr>
                <w:lang w:val="en-US"/>
              </w:rPr>
              <w:t xml:space="preserve"> to HR</w:t>
            </w:r>
            <w:r w:rsidRPr="00F26D66">
              <w:rPr>
                <w:lang w:val="en-US"/>
              </w:rPr>
              <w:t xml:space="preserve">. The </w:t>
            </w:r>
            <w:r w:rsidR="008B342A" w:rsidRPr="00F26D66">
              <w:rPr>
                <w:lang w:val="en-US"/>
              </w:rPr>
              <w:t xml:space="preserve">previous </w:t>
            </w:r>
            <w:r w:rsidRPr="00F26D66">
              <w:rPr>
                <w:lang w:val="en-US"/>
              </w:rPr>
              <w:t>status of the IAM person object can be anything but "purged" – and will be "active" once linked.</w:t>
            </w:r>
          </w:p>
          <w:p w14:paraId="5BB74857" w14:textId="08BEAC9C" w:rsidR="007A451A" w:rsidRPr="00F26D66" w:rsidRDefault="007A451A" w:rsidP="00F56714">
            <w:pPr>
              <w:rPr>
                <w:lang w:val="en-US"/>
              </w:rPr>
            </w:pPr>
          </w:p>
          <w:p w14:paraId="0005EAB3" w14:textId="1DD78273" w:rsidR="007A451A" w:rsidRPr="00F26D66" w:rsidRDefault="007A451A" w:rsidP="007A451A">
            <w:pPr>
              <w:rPr>
                <w:lang w:val="en-US"/>
              </w:rPr>
            </w:pPr>
            <w:r w:rsidRPr="00F26D66">
              <w:rPr>
                <w:lang w:val="en-US"/>
              </w:rPr>
              <w:t>aMIRA Command: Update Person Custom Info</w:t>
            </w:r>
          </w:p>
          <w:p w14:paraId="5479957B" w14:textId="5A3A28F8" w:rsidR="00B81B9F" w:rsidRPr="00F26D66" w:rsidRDefault="00B81B9F" w:rsidP="0003488B">
            <w:pPr>
              <w:rPr>
                <w:lang w:val="en-US"/>
              </w:rPr>
            </w:pPr>
          </w:p>
        </w:tc>
        <w:tc>
          <w:tcPr>
            <w:tcW w:w="2964" w:type="dxa"/>
          </w:tcPr>
          <w:p w14:paraId="1BCD9B27" w14:textId="77777777" w:rsidR="00B81B9F" w:rsidRPr="00F26D66" w:rsidRDefault="00B81B9F" w:rsidP="00F56714">
            <w:pPr>
              <w:rPr>
                <w:lang w:val="en-US"/>
              </w:rPr>
            </w:pPr>
            <w:r w:rsidRPr="00F26D66">
              <w:rPr>
                <w:lang w:val="en-US"/>
              </w:rPr>
              <w:t>Re-hire</w:t>
            </w:r>
          </w:p>
          <w:p w14:paraId="41E891D9" w14:textId="322F0982" w:rsidR="00B81B9F" w:rsidRPr="00F26D66" w:rsidRDefault="00B81B9F" w:rsidP="00F56714">
            <w:pPr>
              <w:rPr>
                <w:lang w:val="en-US"/>
              </w:rPr>
            </w:pPr>
            <w:r w:rsidRPr="00F26D66">
              <w:rPr>
                <w:lang w:val="en-US"/>
              </w:rPr>
              <w:t>Delayed HR onboarding</w:t>
            </w:r>
          </w:p>
        </w:tc>
      </w:tr>
      <w:tr w:rsidR="00B81B9F" w:rsidRPr="00F26D66" w14:paraId="545F5EF9" w14:textId="6C7F274B" w:rsidTr="0082732F">
        <w:tc>
          <w:tcPr>
            <w:tcW w:w="1838" w:type="dxa"/>
          </w:tcPr>
          <w:p w14:paraId="4DA5EE40" w14:textId="41923998" w:rsidR="00B81B9F" w:rsidRPr="00F26D66" w:rsidRDefault="00B81B9F" w:rsidP="00F56714">
            <w:pPr>
              <w:rPr>
                <w:lang w:val="en-US"/>
              </w:rPr>
            </w:pPr>
            <w:r w:rsidRPr="00F26D66">
              <w:rPr>
                <w:lang w:val="en-US"/>
              </w:rPr>
              <w:t>UNLINK</w:t>
            </w:r>
          </w:p>
        </w:tc>
        <w:tc>
          <w:tcPr>
            <w:tcW w:w="5103" w:type="dxa"/>
          </w:tcPr>
          <w:p w14:paraId="5AB9F763" w14:textId="6C447212" w:rsidR="00B81B9F" w:rsidRPr="00F26D66" w:rsidRDefault="00B81B9F" w:rsidP="00F56714">
            <w:pPr>
              <w:rPr>
                <w:lang w:val="en-US"/>
              </w:rPr>
            </w:pPr>
            <w:r w:rsidRPr="00F26D66">
              <w:rPr>
                <w:lang w:val="en-US"/>
              </w:rPr>
              <w:t>"Disconnecting" an IAM person object from the HR data source – essentially making it "manual".</w:t>
            </w:r>
            <w:r w:rsidR="00B93640" w:rsidRPr="00F26D66">
              <w:rPr>
                <w:lang w:val="en-US"/>
              </w:rPr>
              <w:t xml:space="preserve"> The status of the IAM person will be kept "active".</w:t>
            </w:r>
          </w:p>
          <w:p w14:paraId="3E77619A" w14:textId="77777777" w:rsidR="00B81B9F" w:rsidRPr="00F26D66" w:rsidRDefault="00B81B9F" w:rsidP="00F56714">
            <w:pPr>
              <w:rPr>
                <w:lang w:val="en-US"/>
              </w:rPr>
            </w:pPr>
          </w:p>
          <w:p w14:paraId="0C5234BC" w14:textId="77777777" w:rsidR="007A451A" w:rsidRPr="00F26D66" w:rsidRDefault="007A451A" w:rsidP="007A451A">
            <w:pPr>
              <w:rPr>
                <w:lang w:val="en-US"/>
              </w:rPr>
            </w:pPr>
            <w:r w:rsidRPr="00F26D66">
              <w:rPr>
                <w:lang w:val="en-US"/>
              </w:rPr>
              <w:t>aMIRA Command: Update Person Custom Info</w:t>
            </w:r>
          </w:p>
          <w:p w14:paraId="71B1FDB8" w14:textId="6FC39D53" w:rsidR="007A451A" w:rsidRPr="00F26D66" w:rsidRDefault="007A451A" w:rsidP="00F56714">
            <w:pPr>
              <w:rPr>
                <w:lang w:val="en-US"/>
              </w:rPr>
            </w:pPr>
          </w:p>
        </w:tc>
        <w:tc>
          <w:tcPr>
            <w:tcW w:w="2964" w:type="dxa"/>
          </w:tcPr>
          <w:p w14:paraId="65134DD9" w14:textId="7360907E" w:rsidR="00B81B9F" w:rsidRPr="00F26D66" w:rsidRDefault="009E12D0" w:rsidP="00F56714">
            <w:pPr>
              <w:rPr>
                <w:lang w:val="en-US"/>
              </w:rPr>
            </w:pPr>
            <w:r w:rsidRPr="00F26D66">
              <w:rPr>
                <w:lang w:val="en-US"/>
              </w:rPr>
              <w:t>Possibly done for international transfers – depending on HR systems</w:t>
            </w:r>
          </w:p>
        </w:tc>
      </w:tr>
      <w:tr w:rsidR="00B81B9F" w:rsidRPr="00F26D66" w14:paraId="699CDA23" w14:textId="611DE5DD" w:rsidTr="0082732F">
        <w:tc>
          <w:tcPr>
            <w:tcW w:w="1838" w:type="dxa"/>
          </w:tcPr>
          <w:p w14:paraId="2EC15842" w14:textId="4F746BA9" w:rsidR="00B81B9F" w:rsidRPr="00F26D66" w:rsidRDefault="00B81B9F" w:rsidP="00F56714">
            <w:pPr>
              <w:rPr>
                <w:lang w:val="en-US"/>
              </w:rPr>
            </w:pPr>
            <w:r w:rsidRPr="00F26D66">
              <w:rPr>
                <w:lang w:val="en-US"/>
              </w:rPr>
              <w:t>TERMINATE</w:t>
            </w:r>
          </w:p>
        </w:tc>
        <w:tc>
          <w:tcPr>
            <w:tcW w:w="5103" w:type="dxa"/>
          </w:tcPr>
          <w:p w14:paraId="2D7D6B94" w14:textId="3EC4C1ED" w:rsidR="00B81B9F" w:rsidRPr="00F26D66" w:rsidRDefault="00B81B9F" w:rsidP="00F56714">
            <w:pPr>
              <w:rPr>
                <w:lang w:val="en-US"/>
              </w:rPr>
            </w:pPr>
            <w:r w:rsidRPr="00F26D66">
              <w:rPr>
                <w:lang w:val="en-US"/>
              </w:rPr>
              <w:t>"Disconnecting" an IAM person object from the HR data source because of an end of contract (or last working day) being reached. The IAM person will be set to "manual".</w:t>
            </w:r>
          </w:p>
          <w:p w14:paraId="2BF2B94C" w14:textId="77777777" w:rsidR="00B81B9F" w:rsidRPr="00F26D66" w:rsidRDefault="00B81B9F" w:rsidP="00F56714">
            <w:pPr>
              <w:rPr>
                <w:lang w:val="en-US"/>
              </w:rPr>
            </w:pPr>
          </w:p>
          <w:p w14:paraId="6632A68C" w14:textId="77777777" w:rsidR="007A451A" w:rsidRPr="00F26D66" w:rsidRDefault="007A451A" w:rsidP="007A451A">
            <w:pPr>
              <w:rPr>
                <w:lang w:val="en-US"/>
              </w:rPr>
            </w:pPr>
            <w:r w:rsidRPr="00F26D66">
              <w:rPr>
                <w:lang w:val="en-US"/>
              </w:rPr>
              <w:t>aMIRA Command: Update Person Custom Info</w:t>
            </w:r>
          </w:p>
          <w:p w14:paraId="4A6396CC" w14:textId="7F639FB4" w:rsidR="007A451A" w:rsidRPr="00F26D66" w:rsidRDefault="007A451A" w:rsidP="00F56714">
            <w:pPr>
              <w:rPr>
                <w:lang w:val="en-US"/>
              </w:rPr>
            </w:pPr>
          </w:p>
        </w:tc>
        <w:tc>
          <w:tcPr>
            <w:tcW w:w="2964" w:type="dxa"/>
          </w:tcPr>
          <w:p w14:paraId="53083197" w14:textId="496E43A6" w:rsidR="00B81B9F" w:rsidRPr="00F26D66" w:rsidRDefault="00E974CF" w:rsidP="00F56714">
            <w:pPr>
              <w:rPr>
                <w:lang w:val="en-US"/>
              </w:rPr>
            </w:pPr>
            <w:r w:rsidRPr="00F26D66">
              <w:rPr>
                <w:lang w:val="en-US"/>
              </w:rPr>
              <w:t>Termination (leaver)</w:t>
            </w:r>
          </w:p>
        </w:tc>
      </w:tr>
      <w:tr w:rsidR="009E12D0" w:rsidRPr="00F26D66" w14:paraId="2F6C8771" w14:textId="2F86704A" w:rsidTr="0082732F">
        <w:tc>
          <w:tcPr>
            <w:tcW w:w="1838" w:type="dxa"/>
          </w:tcPr>
          <w:p w14:paraId="30B770CD" w14:textId="79C3CE1D" w:rsidR="009E12D0" w:rsidRPr="00F26D66" w:rsidRDefault="009E12D0" w:rsidP="009E12D0">
            <w:pPr>
              <w:rPr>
                <w:lang w:val="en-US"/>
              </w:rPr>
            </w:pPr>
            <w:r w:rsidRPr="00F26D66">
              <w:rPr>
                <w:lang w:val="en-US"/>
              </w:rPr>
              <w:t>DELETE</w:t>
            </w:r>
          </w:p>
        </w:tc>
        <w:tc>
          <w:tcPr>
            <w:tcW w:w="5103" w:type="dxa"/>
          </w:tcPr>
          <w:p w14:paraId="70E4D0CF" w14:textId="7F909C9A" w:rsidR="009E12D0" w:rsidRPr="00F26D66" w:rsidRDefault="009E12D0" w:rsidP="009E12D0">
            <w:pPr>
              <w:rPr>
                <w:lang w:val="en-US"/>
              </w:rPr>
            </w:pPr>
            <w:r w:rsidRPr="00F26D66">
              <w:rPr>
                <w:lang w:val="en-US"/>
              </w:rPr>
              <w:t>"Disconnecting" an IAM person object from the HR data source – essentially making it "manual". The status of the IAM person will be set</w:t>
            </w:r>
            <w:r w:rsidR="001D053E" w:rsidRPr="00F26D66">
              <w:rPr>
                <w:lang w:val="en-US"/>
              </w:rPr>
              <w:t xml:space="preserve"> to</w:t>
            </w:r>
            <w:r w:rsidRPr="00F26D66">
              <w:rPr>
                <w:lang w:val="en-US"/>
              </w:rPr>
              <w:t xml:space="preserve"> "</w:t>
            </w:r>
            <w:r w:rsidR="001D053E" w:rsidRPr="00F26D66">
              <w:rPr>
                <w:lang w:val="en-US"/>
              </w:rPr>
              <w:t>deleted</w:t>
            </w:r>
            <w:r w:rsidRPr="00F26D66">
              <w:rPr>
                <w:lang w:val="en-US"/>
              </w:rPr>
              <w:t>".</w:t>
            </w:r>
          </w:p>
          <w:p w14:paraId="1B28F0A7" w14:textId="77777777" w:rsidR="009E12D0" w:rsidRPr="00F26D66" w:rsidRDefault="009E12D0" w:rsidP="009E12D0">
            <w:pPr>
              <w:rPr>
                <w:lang w:val="en-US"/>
              </w:rPr>
            </w:pPr>
          </w:p>
          <w:p w14:paraId="1A53D408" w14:textId="77777777" w:rsidR="007A451A" w:rsidRPr="00F26D66" w:rsidRDefault="007A451A" w:rsidP="007A451A">
            <w:pPr>
              <w:rPr>
                <w:lang w:val="en-US"/>
              </w:rPr>
            </w:pPr>
            <w:r w:rsidRPr="00F26D66">
              <w:rPr>
                <w:lang w:val="en-US"/>
              </w:rPr>
              <w:t>aMIRA Command: Update Person Custom Info</w:t>
            </w:r>
          </w:p>
          <w:p w14:paraId="086F4311" w14:textId="29617742" w:rsidR="007A451A" w:rsidRPr="00F26D66" w:rsidRDefault="007A451A" w:rsidP="009E12D0">
            <w:pPr>
              <w:rPr>
                <w:lang w:val="en-US"/>
              </w:rPr>
            </w:pPr>
          </w:p>
        </w:tc>
        <w:tc>
          <w:tcPr>
            <w:tcW w:w="2964" w:type="dxa"/>
          </w:tcPr>
          <w:p w14:paraId="538E9243" w14:textId="0AE062FB" w:rsidR="009E12D0" w:rsidRPr="00F26D66" w:rsidRDefault="001D053E" w:rsidP="009E12D0">
            <w:pPr>
              <w:rPr>
                <w:lang w:val="en-US"/>
              </w:rPr>
            </w:pPr>
            <w:r w:rsidRPr="00F26D66">
              <w:rPr>
                <w:lang w:val="en-US"/>
              </w:rPr>
              <w:t xml:space="preserve">Special </w:t>
            </w:r>
            <w:r w:rsidR="00C77E03" w:rsidRPr="00F26D66">
              <w:rPr>
                <w:lang w:val="en-US"/>
              </w:rPr>
              <w:t xml:space="preserve">situations, e.g. </w:t>
            </w:r>
            <w:r w:rsidR="00DB039B" w:rsidRPr="00F26D66">
              <w:rPr>
                <w:lang w:val="en-US"/>
              </w:rPr>
              <w:t>"emergency terminations" or</w:t>
            </w:r>
            <w:r w:rsidR="002B474C" w:rsidRPr="00F26D66">
              <w:rPr>
                <w:lang w:val="en-US"/>
              </w:rPr>
              <w:t xml:space="preserve"> </w:t>
            </w:r>
            <w:r w:rsidR="00270353" w:rsidRPr="00F26D66">
              <w:rPr>
                <w:lang w:val="en-US"/>
              </w:rPr>
              <w:t xml:space="preserve">in case of a </w:t>
            </w:r>
            <w:r w:rsidR="002B474C" w:rsidRPr="00F26D66">
              <w:rPr>
                <w:lang w:val="en-US"/>
              </w:rPr>
              <w:t>person</w:t>
            </w:r>
            <w:r w:rsidR="00270353" w:rsidRPr="00F26D66">
              <w:rPr>
                <w:lang w:val="en-US"/>
              </w:rPr>
              <w:t>'s death</w:t>
            </w:r>
          </w:p>
        </w:tc>
      </w:tr>
    </w:tbl>
    <w:p w14:paraId="46E851A6" w14:textId="2613C3DF" w:rsidR="002C5317" w:rsidRPr="00F26D66" w:rsidRDefault="002C5317" w:rsidP="00F56714">
      <w:pPr>
        <w:rPr>
          <w:lang w:val="en-US"/>
        </w:rPr>
      </w:pPr>
    </w:p>
    <w:p w14:paraId="5F4E048C" w14:textId="77777777" w:rsidR="002C5317" w:rsidRPr="00F26D66" w:rsidRDefault="002C5317" w:rsidP="00F56714">
      <w:pPr>
        <w:rPr>
          <w:lang w:val="en-US"/>
        </w:rPr>
      </w:pPr>
    </w:p>
    <w:p w14:paraId="40B65943" w14:textId="563CB7E1" w:rsidR="005756ED" w:rsidRPr="00F26D66" w:rsidRDefault="00235DA7" w:rsidP="00F56714">
      <w:pPr>
        <w:rPr>
          <w:lang w:val="en-US"/>
        </w:rPr>
      </w:pPr>
      <w:r w:rsidRPr="00F26D66">
        <w:rPr>
          <w:lang w:val="en-US"/>
        </w:rPr>
        <w:t>The HR Feed is configurable in terms of</w:t>
      </w:r>
    </w:p>
    <w:p w14:paraId="72671B7C" w14:textId="4D43B8A0" w:rsidR="007A2ABD" w:rsidRPr="00F26D66" w:rsidRDefault="007A2ABD" w:rsidP="00F56714">
      <w:pPr>
        <w:rPr>
          <w:lang w:val="en-US"/>
        </w:rPr>
      </w:pPr>
    </w:p>
    <w:p w14:paraId="3A0EB27C" w14:textId="09D5B6C4" w:rsidR="007A2ABD" w:rsidRPr="00F26D66" w:rsidRDefault="007A2ABD" w:rsidP="007A2ABD">
      <w:pPr>
        <w:pStyle w:val="ListParagraph"/>
        <w:numPr>
          <w:ilvl w:val="0"/>
          <w:numId w:val="113"/>
        </w:numPr>
        <w:rPr>
          <w:lang w:val="en-US"/>
        </w:rPr>
      </w:pPr>
      <w:r w:rsidRPr="00F26D66">
        <w:rPr>
          <w:lang w:val="en-US"/>
        </w:rPr>
        <w:t>the data model</w:t>
      </w:r>
    </w:p>
    <w:p w14:paraId="6D4738AC" w14:textId="3C209D8A" w:rsidR="007A2ABD" w:rsidRPr="00F26D66" w:rsidRDefault="007A2ABD" w:rsidP="007A2ABD">
      <w:pPr>
        <w:pStyle w:val="ListParagraph"/>
        <w:numPr>
          <w:ilvl w:val="0"/>
          <w:numId w:val="113"/>
        </w:numPr>
        <w:rPr>
          <w:lang w:val="en-US"/>
        </w:rPr>
      </w:pPr>
      <w:r w:rsidRPr="00F26D66">
        <w:rPr>
          <w:lang w:val="en-US"/>
        </w:rPr>
        <w:t>the validation rules</w:t>
      </w:r>
      <w:r w:rsidR="00FC5AAE" w:rsidRPr="00F26D66">
        <w:rPr>
          <w:lang w:val="en-US"/>
        </w:rPr>
        <w:t xml:space="preserve"> (e.g. mandatory fields, lookups, …)</w:t>
      </w:r>
    </w:p>
    <w:p w14:paraId="4A488608" w14:textId="62645C32" w:rsidR="00FC5AAE" w:rsidRPr="00F26D66" w:rsidRDefault="00FC5AAE" w:rsidP="007A2ABD">
      <w:pPr>
        <w:pStyle w:val="ListParagraph"/>
        <w:numPr>
          <w:ilvl w:val="0"/>
          <w:numId w:val="113"/>
        </w:numPr>
        <w:rPr>
          <w:lang w:val="en-US"/>
        </w:rPr>
      </w:pPr>
      <w:r w:rsidRPr="00F26D66">
        <w:rPr>
          <w:lang w:val="en-US"/>
        </w:rPr>
        <w:t xml:space="preserve">criteria </w:t>
      </w:r>
      <w:r w:rsidR="00D270A5" w:rsidRPr="00F26D66">
        <w:rPr>
          <w:lang w:val="en-US"/>
        </w:rPr>
        <w:t>for linking to existing person objects</w:t>
      </w:r>
    </w:p>
    <w:p w14:paraId="3F31DB9B" w14:textId="3529A521" w:rsidR="003222BA" w:rsidRPr="00F26D66" w:rsidRDefault="003222BA" w:rsidP="003222BA">
      <w:pPr>
        <w:rPr>
          <w:lang w:val="en-US"/>
        </w:rPr>
      </w:pPr>
    </w:p>
    <w:p w14:paraId="19B0C167" w14:textId="1D35FADD" w:rsidR="003222BA" w:rsidRPr="00F26D66" w:rsidRDefault="00D3741B" w:rsidP="003222BA">
      <w:pPr>
        <w:rPr>
          <w:lang w:val="en-US"/>
        </w:rPr>
      </w:pPr>
      <w:r w:rsidRPr="00F26D66">
        <w:rPr>
          <w:lang w:val="en-US"/>
        </w:rPr>
        <w:t>Automation can be used to further create or update related objects</w:t>
      </w:r>
      <w:r w:rsidR="00624C19" w:rsidRPr="00F26D66">
        <w:rPr>
          <w:lang w:val="en-US"/>
        </w:rPr>
        <w:t xml:space="preserve"> after HR-based changes, e.g.:</w:t>
      </w:r>
    </w:p>
    <w:p w14:paraId="3AE5C481" w14:textId="22DCF26E" w:rsidR="00624C19" w:rsidRPr="00F26D66" w:rsidRDefault="00624C19" w:rsidP="003222BA">
      <w:pPr>
        <w:rPr>
          <w:lang w:val="en-US"/>
        </w:rPr>
      </w:pPr>
    </w:p>
    <w:p w14:paraId="114D1EE9" w14:textId="19E890D3" w:rsidR="00624C19" w:rsidRPr="00F26D66" w:rsidRDefault="00624C19" w:rsidP="00624C19">
      <w:pPr>
        <w:pStyle w:val="ListParagraph"/>
        <w:numPr>
          <w:ilvl w:val="0"/>
          <w:numId w:val="114"/>
        </w:numPr>
        <w:rPr>
          <w:lang w:val="en-US"/>
        </w:rPr>
      </w:pPr>
      <w:r w:rsidRPr="00F26D66">
        <w:rPr>
          <w:lang w:val="en-US"/>
        </w:rPr>
        <w:t>automatically create an account and a mailbox for all newly hired persons</w:t>
      </w:r>
    </w:p>
    <w:p w14:paraId="0A08C067" w14:textId="718C25B1" w:rsidR="001707DB" w:rsidRPr="00F26D66" w:rsidRDefault="001707DB" w:rsidP="00624C19">
      <w:pPr>
        <w:pStyle w:val="ListParagraph"/>
        <w:numPr>
          <w:ilvl w:val="0"/>
          <w:numId w:val="114"/>
        </w:numPr>
        <w:rPr>
          <w:lang w:val="en-US"/>
        </w:rPr>
      </w:pPr>
      <w:r w:rsidRPr="00F26D66">
        <w:rPr>
          <w:lang w:val="en-US"/>
        </w:rPr>
        <w:t>…</w:t>
      </w:r>
    </w:p>
    <w:p w14:paraId="73324A81" w14:textId="306AB443" w:rsidR="001707DB" w:rsidRPr="00F26D66" w:rsidRDefault="001707DB" w:rsidP="001707DB">
      <w:pPr>
        <w:rPr>
          <w:lang w:val="en-US"/>
        </w:rPr>
      </w:pPr>
    </w:p>
    <w:p w14:paraId="08922D95" w14:textId="77777777" w:rsidR="001707DB" w:rsidRPr="00F26D66" w:rsidRDefault="001707DB" w:rsidP="001707DB">
      <w:pPr>
        <w:rPr>
          <w:lang w:val="en-US"/>
        </w:rPr>
      </w:pPr>
    </w:p>
    <w:p w14:paraId="2204491E" w14:textId="77777777" w:rsidR="00F56714" w:rsidRPr="00F26D66" w:rsidRDefault="00F56714" w:rsidP="00F56714">
      <w:pPr>
        <w:rPr>
          <w:lang w:val="en-US"/>
        </w:rPr>
      </w:pPr>
    </w:p>
    <w:p w14:paraId="5BC6BCB1" w14:textId="5B43DFE3" w:rsidR="00BD53C6" w:rsidRPr="00F26D66" w:rsidRDefault="00BD53C6">
      <w:pPr>
        <w:spacing w:line="240" w:lineRule="auto"/>
        <w:jc w:val="left"/>
        <w:rPr>
          <w:lang w:val="en-US"/>
        </w:rPr>
      </w:pPr>
    </w:p>
    <w:p w14:paraId="55F0E19A" w14:textId="6400CB8D" w:rsidR="00BD53C6" w:rsidRPr="00F26D66" w:rsidRDefault="00BD53C6">
      <w:pPr>
        <w:spacing w:line="240" w:lineRule="auto"/>
        <w:jc w:val="left"/>
        <w:rPr>
          <w:lang w:val="en-US"/>
        </w:rPr>
      </w:pPr>
    </w:p>
    <w:p w14:paraId="0D8DC0E2" w14:textId="70BFA4F0" w:rsidR="00BD53C6" w:rsidRPr="00F26D66" w:rsidRDefault="00BD53C6" w:rsidP="00BD53C6">
      <w:pPr>
        <w:pStyle w:val="Heading2"/>
      </w:pPr>
      <w:bookmarkStart w:id="148" w:name="_Toc35447382"/>
      <w:r w:rsidRPr="00F26D66">
        <w:lastRenderedPageBreak/>
        <w:t>Target System Backfeeds</w:t>
      </w:r>
      <w:bookmarkEnd w:id="148"/>
    </w:p>
    <w:p w14:paraId="03277238" w14:textId="464704D0" w:rsidR="00794CF6" w:rsidRPr="00F26D66" w:rsidRDefault="00794CF6" w:rsidP="00794CF6">
      <w:pPr>
        <w:rPr>
          <w:lang w:val="en-US"/>
        </w:rPr>
      </w:pPr>
      <w:r w:rsidRPr="00F26D66">
        <w:rPr>
          <w:lang w:val="en-US"/>
        </w:rPr>
        <w:t xml:space="preserve">Target system backfeeds are used to bring </w:t>
      </w:r>
      <w:r w:rsidR="00FB59E1" w:rsidRPr="00F26D66">
        <w:rPr>
          <w:lang w:val="en-US"/>
        </w:rPr>
        <w:t xml:space="preserve">data back into aMIRA for </w:t>
      </w:r>
      <w:r w:rsidR="00907B25" w:rsidRPr="00F26D66">
        <w:rPr>
          <w:lang w:val="en-US"/>
        </w:rPr>
        <w:t>reference or processing.</w:t>
      </w:r>
      <w:r w:rsidR="008C5855" w:rsidRPr="00F26D66">
        <w:rPr>
          <w:lang w:val="en-US"/>
        </w:rPr>
        <w:t xml:space="preserve"> </w:t>
      </w:r>
      <w:r w:rsidR="00D87EB4" w:rsidRPr="00F26D66">
        <w:rPr>
          <w:lang w:val="en-US"/>
        </w:rPr>
        <w:t>Usage examples include:</w:t>
      </w:r>
    </w:p>
    <w:p w14:paraId="2D9084F1" w14:textId="74783BC5" w:rsidR="00D87EB4" w:rsidRPr="00F26D66" w:rsidRDefault="00D87EB4" w:rsidP="00794CF6">
      <w:pPr>
        <w:rPr>
          <w:lang w:val="en-US"/>
        </w:rPr>
      </w:pPr>
    </w:p>
    <w:p w14:paraId="2FF153BD" w14:textId="0C7EE17B" w:rsidR="009A3494" w:rsidRPr="00F26D66" w:rsidRDefault="009A3494" w:rsidP="00D87EB4">
      <w:pPr>
        <w:pStyle w:val="ListParagraph"/>
        <w:numPr>
          <w:ilvl w:val="0"/>
          <w:numId w:val="115"/>
        </w:numPr>
        <w:rPr>
          <w:lang w:val="en-US"/>
        </w:rPr>
      </w:pPr>
      <w:r w:rsidRPr="00F26D66">
        <w:rPr>
          <w:lang w:val="en-US"/>
        </w:rPr>
        <w:t xml:space="preserve">Provide statistical </w:t>
      </w:r>
      <w:r w:rsidR="00732FAE" w:rsidRPr="00F26D66">
        <w:rPr>
          <w:lang w:val="en-US"/>
        </w:rPr>
        <w:t xml:space="preserve">and/or status </w:t>
      </w:r>
      <w:r w:rsidRPr="00F26D66">
        <w:rPr>
          <w:lang w:val="en-US"/>
        </w:rPr>
        <w:t>information</w:t>
      </w:r>
      <w:r w:rsidR="00732FAE" w:rsidRPr="00F26D66">
        <w:rPr>
          <w:lang w:val="en-US"/>
        </w:rPr>
        <w:t xml:space="preserve"> about the target system</w:t>
      </w:r>
    </w:p>
    <w:p w14:paraId="4399FD29" w14:textId="37B97980" w:rsidR="00D87EB4" w:rsidRPr="00F26D66" w:rsidRDefault="00D87EB4" w:rsidP="00D87EB4">
      <w:pPr>
        <w:pStyle w:val="ListParagraph"/>
        <w:numPr>
          <w:ilvl w:val="0"/>
          <w:numId w:val="115"/>
        </w:numPr>
        <w:rPr>
          <w:lang w:val="en-US"/>
        </w:rPr>
      </w:pPr>
      <w:r w:rsidRPr="00F26D66">
        <w:rPr>
          <w:lang w:val="en-US"/>
        </w:rPr>
        <w:t>Utilize the AD "lastLogonTimestamp" property to automatically "age" accounts that haven't been used</w:t>
      </w:r>
    </w:p>
    <w:p w14:paraId="6176F578" w14:textId="30160592" w:rsidR="00732FAE" w:rsidRPr="00F26D66" w:rsidRDefault="00732FAE" w:rsidP="00D87EB4">
      <w:pPr>
        <w:pStyle w:val="ListParagraph"/>
        <w:numPr>
          <w:ilvl w:val="0"/>
          <w:numId w:val="115"/>
        </w:numPr>
        <w:rPr>
          <w:lang w:val="en-US"/>
        </w:rPr>
      </w:pPr>
      <w:r w:rsidRPr="00F26D66">
        <w:rPr>
          <w:lang w:val="en-US"/>
        </w:rPr>
        <w:t xml:space="preserve">Revoke/remove accesses </w:t>
      </w:r>
      <w:r w:rsidR="007515E2" w:rsidRPr="00F26D66">
        <w:rPr>
          <w:lang w:val="en-US"/>
        </w:rPr>
        <w:t>and/or capabilities that are not effectively used (e.g. automatically free Office 365 Licenses)</w:t>
      </w:r>
    </w:p>
    <w:p w14:paraId="3F952299" w14:textId="77777777" w:rsidR="00D87EB4" w:rsidRPr="00F26D66" w:rsidRDefault="00D87EB4" w:rsidP="00794CF6">
      <w:pPr>
        <w:rPr>
          <w:lang w:val="en-US"/>
        </w:rPr>
      </w:pPr>
    </w:p>
    <w:p w14:paraId="60B6A84D" w14:textId="55883BFC" w:rsidR="00BD53C6" w:rsidRPr="00F26D66" w:rsidRDefault="00BD53C6">
      <w:pPr>
        <w:spacing w:line="240" w:lineRule="auto"/>
        <w:jc w:val="left"/>
        <w:rPr>
          <w:lang w:val="en-US"/>
        </w:rPr>
      </w:pPr>
    </w:p>
    <w:p w14:paraId="66720B8F" w14:textId="77777777" w:rsidR="00BD53C6" w:rsidRPr="00F26D66" w:rsidRDefault="00BD53C6">
      <w:pPr>
        <w:spacing w:line="240" w:lineRule="auto"/>
        <w:jc w:val="left"/>
        <w:rPr>
          <w:lang w:val="en-US"/>
        </w:rPr>
      </w:pPr>
    </w:p>
    <w:p w14:paraId="19982B2D" w14:textId="3D680CFB" w:rsidR="00121DEA" w:rsidRPr="00F26D66" w:rsidRDefault="00121DEA">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1E17CC00" w14:textId="03009E90" w:rsidR="00665087" w:rsidRPr="00F26D66" w:rsidRDefault="00F56714" w:rsidP="00121DEA">
      <w:pPr>
        <w:pStyle w:val="Heading1"/>
        <w:rPr>
          <w:lang w:val="en-US"/>
        </w:rPr>
      </w:pPr>
      <w:bookmarkStart w:id="149" w:name="_Toc35447383"/>
      <w:r w:rsidRPr="00F26D66">
        <w:rPr>
          <w:lang w:val="en-US"/>
        </w:rPr>
        <w:lastRenderedPageBreak/>
        <w:t>Outbound Interfaces</w:t>
      </w:r>
      <w:bookmarkEnd w:id="149"/>
    </w:p>
    <w:p w14:paraId="34E5235E" w14:textId="293B60CB" w:rsidR="00D8233F" w:rsidRPr="00F26D66" w:rsidRDefault="00D8233F" w:rsidP="00121DEA">
      <w:pPr>
        <w:rPr>
          <w:lang w:val="en-US"/>
        </w:rPr>
      </w:pPr>
      <w:r w:rsidRPr="00F26D66">
        <w:rPr>
          <w:lang w:val="en-US"/>
        </w:rPr>
        <w:t xml:space="preserve">Outbound interfaces are responsible to export </w:t>
      </w:r>
      <w:r w:rsidR="003870B5" w:rsidRPr="00F26D66">
        <w:rPr>
          <w:lang w:val="en-US"/>
        </w:rPr>
        <w:t>data out of the IAM system. This can have several purposes:</w:t>
      </w:r>
    </w:p>
    <w:p w14:paraId="65FD20CA" w14:textId="3CFE3099" w:rsidR="003870B5" w:rsidRPr="00F26D66" w:rsidRDefault="003870B5" w:rsidP="00121DEA">
      <w:pPr>
        <w:rPr>
          <w:lang w:val="en-US"/>
        </w:rPr>
      </w:pPr>
    </w:p>
    <w:p w14:paraId="7E9B3206" w14:textId="337AC2D9" w:rsidR="003870B5" w:rsidRPr="00F26D66" w:rsidRDefault="003870B5" w:rsidP="00083C10">
      <w:pPr>
        <w:pStyle w:val="ListParagraph"/>
        <w:numPr>
          <w:ilvl w:val="0"/>
          <w:numId w:val="60"/>
        </w:numPr>
        <w:rPr>
          <w:lang w:val="en-US"/>
        </w:rPr>
      </w:pPr>
      <w:r w:rsidRPr="00F26D66">
        <w:rPr>
          <w:lang w:val="en-US"/>
        </w:rPr>
        <w:t xml:space="preserve">Most commonly, provisioning is used to </w:t>
      </w:r>
      <w:r w:rsidR="00517184" w:rsidRPr="00F26D66">
        <w:rPr>
          <w:lang w:val="en-US"/>
        </w:rPr>
        <w:t>transfer changes applied to the data in the IAM system to the connected target systems</w:t>
      </w:r>
      <w:r w:rsidR="00DC0A7A" w:rsidRPr="00F26D66">
        <w:rPr>
          <w:lang w:val="en-US"/>
        </w:rPr>
        <w:t>. F</w:t>
      </w:r>
      <w:r w:rsidR="00F14220" w:rsidRPr="00F26D66">
        <w:rPr>
          <w:lang w:val="en-US"/>
        </w:rPr>
        <w:t>or example,</w:t>
      </w:r>
      <w:r w:rsidR="00517184" w:rsidRPr="00F26D66">
        <w:rPr>
          <w:lang w:val="en-US"/>
        </w:rPr>
        <w:t xml:space="preserve"> </w:t>
      </w:r>
      <w:r w:rsidR="00F14220" w:rsidRPr="00F26D66">
        <w:rPr>
          <w:lang w:val="en-US"/>
        </w:rPr>
        <w:t xml:space="preserve">creating, maintaining </w:t>
      </w:r>
      <w:r w:rsidR="00DC0A7A" w:rsidRPr="00F26D66">
        <w:rPr>
          <w:lang w:val="en-US"/>
        </w:rPr>
        <w:t>and deleting accounts in Active Directory and mailboxes in Exchange.</w:t>
      </w:r>
      <w:r w:rsidR="00EC703F" w:rsidRPr="00F26D66">
        <w:rPr>
          <w:lang w:val="en-US"/>
        </w:rPr>
        <w:t xml:space="preserve"> This usually happens immediately, i.e. whenever a change is applied in aMIRA.</w:t>
      </w:r>
    </w:p>
    <w:p w14:paraId="04DCE870" w14:textId="58F419F7" w:rsidR="00DC0A7A" w:rsidRPr="00F26D66" w:rsidRDefault="00135959" w:rsidP="00083C10">
      <w:pPr>
        <w:pStyle w:val="ListParagraph"/>
        <w:numPr>
          <w:ilvl w:val="0"/>
          <w:numId w:val="60"/>
        </w:numPr>
        <w:rPr>
          <w:lang w:val="en-US"/>
        </w:rPr>
      </w:pPr>
      <w:r w:rsidRPr="00F26D66">
        <w:rPr>
          <w:lang w:val="en-US"/>
        </w:rPr>
        <w:t xml:space="preserve">Another example is reporting, whereby </w:t>
      </w:r>
      <w:r w:rsidR="001C2FBD" w:rsidRPr="00F26D66">
        <w:rPr>
          <w:lang w:val="en-US"/>
        </w:rPr>
        <w:t>data extracts are created according to specific criteria on a regular or ad-hoc basis.</w:t>
      </w:r>
    </w:p>
    <w:p w14:paraId="59137387" w14:textId="4A329672" w:rsidR="007E1C56" w:rsidRPr="00F26D66" w:rsidRDefault="007E1C56" w:rsidP="00083C10">
      <w:pPr>
        <w:pStyle w:val="ListParagraph"/>
        <w:numPr>
          <w:ilvl w:val="0"/>
          <w:numId w:val="60"/>
        </w:numPr>
        <w:rPr>
          <w:lang w:val="en-US"/>
        </w:rPr>
      </w:pPr>
      <w:r w:rsidRPr="00F26D66">
        <w:rPr>
          <w:lang w:val="en-US"/>
        </w:rPr>
        <w:t xml:space="preserve">Finally, notifications </w:t>
      </w:r>
      <w:r w:rsidR="00AA354A" w:rsidRPr="00F26D66">
        <w:rPr>
          <w:lang w:val="en-US"/>
        </w:rPr>
        <w:t xml:space="preserve">transport </w:t>
      </w:r>
      <w:r w:rsidR="00E65AB2" w:rsidRPr="00F26D66">
        <w:rPr>
          <w:lang w:val="en-US"/>
        </w:rPr>
        <w:t xml:space="preserve">specific information from aMIRA to the intended recipients – usually </w:t>
      </w:r>
      <w:r w:rsidR="003A4D56" w:rsidRPr="00F26D66">
        <w:rPr>
          <w:lang w:val="en-US"/>
        </w:rPr>
        <w:t>upon certain events</w:t>
      </w:r>
      <w:r w:rsidR="006302A0" w:rsidRPr="00F26D66">
        <w:rPr>
          <w:lang w:val="en-US"/>
        </w:rPr>
        <w:t xml:space="preserve"> or when </w:t>
      </w:r>
      <w:r w:rsidR="00A26A68" w:rsidRPr="00F26D66">
        <w:rPr>
          <w:lang w:val="en-US"/>
        </w:rPr>
        <w:t>processes are executed.</w:t>
      </w:r>
    </w:p>
    <w:p w14:paraId="2B6CED16" w14:textId="77777777" w:rsidR="00D8233F" w:rsidRPr="00F26D66" w:rsidRDefault="00D8233F" w:rsidP="00121DEA">
      <w:pPr>
        <w:rPr>
          <w:lang w:val="en-US"/>
        </w:rPr>
      </w:pPr>
    </w:p>
    <w:p w14:paraId="2127D1C1" w14:textId="119E842D" w:rsidR="00F56714" w:rsidRPr="00F26D66" w:rsidRDefault="00C80ABE" w:rsidP="00121DEA">
      <w:pPr>
        <w:rPr>
          <w:lang w:val="en-US"/>
        </w:rPr>
      </w:pPr>
      <w:r w:rsidRPr="00F26D66">
        <w:rPr>
          <w:lang w:val="en-US"/>
        </w:rPr>
        <w:t xml:space="preserve">This chapter describes the main concepts </w:t>
      </w:r>
      <w:r w:rsidR="00D55840" w:rsidRPr="00F26D66">
        <w:rPr>
          <w:lang w:val="en-US"/>
        </w:rPr>
        <w:t>for provisioning</w:t>
      </w:r>
      <w:r w:rsidR="00A26A68" w:rsidRPr="00F26D66">
        <w:rPr>
          <w:lang w:val="en-US"/>
        </w:rPr>
        <w:t>, notifications</w:t>
      </w:r>
      <w:r w:rsidR="00D55840" w:rsidRPr="00F26D66">
        <w:rPr>
          <w:lang w:val="en-US"/>
        </w:rPr>
        <w:t xml:space="preserve"> and reporting.</w:t>
      </w:r>
    </w:p>
    <w:p w14:paraId="7C6D8EAB" w14:textId="7BADEE08" w:rsidR="00F56714" w:rsidRPr="00F26D66" w:rsidRDefault="00F56714" w:rsidP="00F56714">
      <w:pPr>
        <w:pStyle w:val="Heading2"/>
      </w:pPr>
      <w:bookmarkStart w:id="150" w:name="_Toc35447384"/>
      <w:r w:rsidRPr="00F26D66">
        <w:t>Provisioning</w:t>
      </w:r>
      <w:bookmarkEnd w:id="150"/>
    </w:p>
    <w:p w14:paraId="49D825B2" w14:textId="059A4320" w:rsidR="007E44D6" w:rsidRPr="00F26D66" w:rsidRDefault="00D55840" w:rsidP="00121DEA">
      <w:pPr>
        <w:rPr>
          <w:lang w:val="en-US"/>
        </w:rPr>
      </w:pPr>
      <w:r w:rsidRPr="00F26D66">
        <w:rPr>
          <w:lang w:val="en-US"/>
        </w:rPr>
        <w:t>aMIRA has its own provisioning engine called aMIRA Provisioning.</w:t>
      </w:r>
      <w:r w:rsidR="00BD1788" w:rsidRPr="00F26D66">
        <w:rPr>
          <w:lang w:val="en-US"/>
        </w:rPr>
        <w:t xml:space="preserve"> It is tightly integrated with the aMIRA "core" </w:t>
      </w:r>
      <w:r w:rsidR="0011076A" w:rsidRPr="00F26D66">
        <w:rPr>
          <w:lang w:val="en-US"/>
        </w:rPr>
        <w:t>application but can also be used separately for customer-specific applications.</w:t>
      </w:r>
    </w:p>
    <w:p w14:paraId="0A0DC878" w14:textId="5D71C655" w:rsidR="00692DF9" w:rsidRPr="00F26D66" w:rsidRDefault="00692DF9" w:rsidP="00121DEA">
      <w:pPr>
        <w:rPr>
          <w:lang w:val="en-US"/>
        </w:rPr>
      </w:pPr>
    </w:p>
    <w:p w14:paraId="70D292BA" w14:textId="4BE69ECC" w:rsidR="00692DF9" w:rsidRPr="00F26D66" w:rsidRDefault="00692DF9" w:rsidP="00121DEA">
      <w:pPr>
        <w:rPr>
          <w:lang w:val="en-US"/>
        </w:rPr>
      </w:pPr>
      <w:r w:rsidRPr="00F26D66">
        <w:rPr>
          <w:lang w:val="en-US"/>
        </w:rPr>
        <w:t xml:space="preserve">Provisioning </w:t>
      </w:r>
      <w:r w:rsidR="009B5B88" w:rsidRPr="00F26D66">
        <w:rPr>
          <w:lang w:val="en-US"/>
        </w:rPr>
        <w:t xml:space="preserve">happens </w:t>
      </w:r>
      <w:r w:rsidR="003E428C" w:rsidRPr="00F26D66">
        <w:rPr>
          <w:lang w:val="en-US"/>
        </w:rPr>
        <w:t xml:space="preserve">asynchronously </w:t>
      </w:r>
      <w:r w:rsidR="009B5B88" w:rsidRPr="00F26D66">
        <w:rPr>
          <w:lang w:val="en-US"/>
        </w:rPr>
        <w:t xml:space="preserve">based on a </w:t>
      </w:r>
      <w:r w:rsidR="003E428C" w:rsidRPr="00F26D66">
        <w:rPr>
          <w:lang w:val="en-US"/>
        </w:rPr>
        <w:t xml:space="preserve">defined </w:t>
      </w:r>
      <w:r w:rsidR="009B5B88" w:rsidRPr="00F26D66">
        <w:rPr>
          <w:lang w:val="en-US"/>
        </w:rPr>
        <w:t>scheduler</w:t>
      </w:r>
      <w:r w:rsidR="0002582F" w:rsidRPr="00F26D66">
        <w:rPr>
          <w:lang w:val="en-US"/>
        </w:rPr>
        <w:t xml:space="preserve"> and is independent from the application of a change via aMIRA UI. The </w:t>
      </w:r>
      <w:r w:rsidR="003E428C" w:rsidRPr="00F26D66">
        <w:rPr>
          <w:lang w:val="en-US"/>
        </w:rPr>
        <w:t>only difference</w:t>
      </w:r>
      <w:r w:rsidR="007351DF" w:rsidRPr="00F26D66">
        <w:rPr>
          <w:lang w:val="en-US"/>
        </w:rPr>
        <w:t xml:space="preserve"> are special tasks that must be executed synchronously, such as password resets and account unlocks.</w:t>
      </w:r>
    </w:p>
    <w:p w14:paraId="3B944E1B" w14:textId="7FB876C0" w:rsidR="0011076A" w:rsidRPr="00F26D66" w:rsidRDefault="00E72141" w:rsidP="00E72141">
      <w:pPr>
        <w:pStyle w:val="Heading3"/>
        <w:rPr>
          <w:lang w:val="en-US"/>
        </w:rPr>
      </w:pPr>
      <w:bookmarkStart w:id="151" w:name="_Toc35447385"/>
      <w:r w:rsidRPr="00F26D66">
        <w:rPr>
          <w:lang w:val="en-US"/>
        </w:rPr>
        <w:t>Architec</w:t>
      </w:r>
      <w:r w:rsidR="005B58D8" w:rsidRPr="00F26D66">
        <w:rPr>
          <w:lang w:val="en-US"/>
        </w:rPr>
        <w:t>t</w:t>
      </w:r>
      <w:r w:rsidRPr="00F26D66">
        <w:rPr>
          <w:lang w:val="en-US"/>
        </w:rPr>
        <w:t>ure of aMIRA Provisioning</w:t>
      </w:r>
      <w:bookmarkEnd w:id="151"/>
    </w:p>
    <w:p w14:paraId="62B08EE5" w14:textId="5F65FA6C" w:rsidR="00510C4E" w:rsidRPr="00F26D66" w:rsidRDefault="000271EA" w:rsidP="00510C4E">
      <w:pPr>
        <w:rPr>
          <w:lang w:val="en-US"/>
        </w:rPr>
      </w:pPr>
      <w:r w:rsidRPr="00F26D66">
        <w:rPr>
          <w:lang w:val="en-US"/>
        </w:rPr>
        <w:t>Provisioning uses the following concepts:</w:t>
      </w:r>
    </w:p>
    <w:p w14:paraId="31DE5530" w14:textId="77777777" w:rsidR="00510C4E" w:rsidRPr="00F26D66" w:rsidRDefault="00510C4E" w:rsidP="00510C4E">
      <w:pPr>
        <w:rPr>
          <w:lang w:val="en-US"/>
        </w:rPr>
      </w:pPr>
    </w:p>
    <w:p w14:paraId="3976D38D" w14:textId="77777777" w:rsidR="00510C4E" w:rsidRPr="00F26D66" w:rsidRDefault="00510C4E" w:rsidP="00510C4E">
      <w:pPr>
        <w:pStyle w:val="ListParagraph"/>
        <w:numPr>
          <w:ilvl w:val="0"/>
          <w:numId w:val="89"/>
        </w:numPr>
        <w:rPr>
          <w:lang w:val="en-US"/>
        </w:rPr>
      </w:pPr>
      <w:r w:rsidRPr="00F26D66">
        <w:rPr>
          <w:b/>
          <w:bCs/>
          <w:lang w:val="en-US"/>
        </w:rPr>
        <w:t>Operation</w:t>
      </w:r>
      <w:r w:rsidRPr="00F26D66">
        <w:rPr>
          <w:lang w:val="en-US"/>
        </w:rPr>
        <w:t>: structured parametrization</w:t>
      </w:r>
    </w:p>
    <w:p w14:paraId="45D8FBB3" w14:textId="47DED36F" w:rsidR="00510C4E" w:rsidRPr="00F26D66" w:rsidRDefault="00510C4E" w:rsidP="00510C4E">
      <w:pPr>
        <w:pStyle w:val="ListParagraph"/>
        <w:numPr>
          <w:ilvl w:val="0"/>
          <w:numId w:val="89"/>
        </w:numPr>
        <w:rPr>
          <w:lang w:val="en-US"/>
        </w:rPr>
      </w:pPr>
      <w:r w:rsidRPr="00F26D66">
        <w:rPr>
          <w:b/>
          <w:bCs/>
          <w:lang w:val="en-US"/>
        </w:rPr>
        <w:t>Action</w:t>
      </w:r>
      <w:r w:rsidRPr="00F26D66">
        <w:rPr>
          <w:lang w:val="en-US"/>
        </w:rPr>
        <w:t xml:space="preserve">: instruction how </w:t>
      </w:r>
      <w:r w:rsidR="006B6539" w:rsidRPr="00F26D66">
        <w:rPr>
          <w:lang w:val="en-US"/>
        </w:rPr>
        <w:t>"things"</w:t>
      </w:r>
      <w:r w:rsidRPr="00F26D66">
        <w:rPr>
          <w:lang w:val="en-US"/>
        </w:rPr>
        <w:t xml:space="preserve"> </w:t>
      </w:r>
      <w:r w:rsidR="006B6539" w:rsidRPr="00F26D66">
        <w:rPr>
          <w:lang w:val="en-US"/>
        </w:rPr>
        <w:t>are</w:t>
      </w:r>
      <w:r w:rsidRPr="00F26D66">
        <w:rPr>
          <w:lang w:val="en-US"/>
        </w:rPr>
        <w:t xml:space="preserve"> done</w:t>
      </w:r>
      <w:r w:rsidR="006B6539" w:rsidRPr="00F26D66">
        <w:rPr>
          <w:lang w:val="en-US"/>
        </w:rPr>
        <w:t xml:space="preserve"> in a target system</w:t>
      </w:r>
    </w:p>
    <w:p w14:paraId="2C8625E5" w14:textId="77777777" w:rsidR="00510C4E" w:rsidRPr="00F26D66" w:rsidRDefault="00510C4E" w:rsidP="00510C4E">
      <w:pPr>
        <w:pStyle w:val="ListParagraph"/>
        <w:numPr>
          <w:ilvl w:val="0"/>
          <w:numId w:val="89"/>
        </w:numPr>
        <w:rPr>
          <w:lang w:val="en-US"/>
        </w:rPr>
      </w:pPr>
      <w:r w:rsidRPr="00F26D66">
        <w:rPr>
          <w:b/>
          <w:bCs/>
          <w:lang w:val="en-US"/>
        </w:rPr>
        <w:t>Job</w:t>
      </w:r>
      <w:r w:rsidRPr="00F26D66">
        <w:rPr>
          <w:lang w:val="en-US"/>
        </w:rPr>
        <w:t>: execution of a set of actions by the scheduler</w:t>
      </w:r>
    </w:p>
    <w:p w14:paraId="0794BB0C" w14:textId="726944F5" w:rsidR="00510C4E" w:rsidRPr="00F26D66" w:rsidRDefault="00510C4E" w:rsidP="00510C4E">
      <w:pPr>
        <w:rPr>
          <w:lang w:val="en-US"/>
        </w:rPr>
      </w:pPr>
    </w:p>
    <w:p w14:paraId="4B875447" w14:textId="284ED746" w:rsidR="008207E4" w:rsidRPr="00F26D66" w:rsidRDefault="008207E4" w:rsidP="00510C4E">
      <w:pPr>
        <w:rPr>
          <w:lang w:val="en-US"/>
        </w:rPr>
      </w:pPr>
      <w:r w:rsidRPr="00F26D66">
        <w:rPr>
          <w:lang w:val="en-US"/>
        </w:rPr>
        <w:t>Note: there is a 1-to-1 mapping between operations and actions</w:t>
      </w:r>
      <w:r w:rsidR="00692DF9" w:rsidRPr="00F26D66">
        <w:rPr>
          <w:lang w:val="en-US"/>
        </w:rPr>
        <w:t>.</w:t>
      </w:r>
    </w:p>
    <w:p w14:paraId="73A553EC" w14:textId="16DBE1FB" w:rsidR="00692DF9" w:rsidRPr="00F26D66" w:rsidRDefault="00692DF9" w:rsidP="00510C4E">
      <w:pPr>
        <w:rPr>
          <w:lang w:val="en-US"/>
        </w:rPr>
      </w:pPr>
    </w:p>
    <w:p w14:paraId="0C7919F3" w14:textId="71CE4BE1" w:rsidR="00692DF9" w:rsidRPr="00F26D66" w:rsidRDefault="00692DF9" w:rsidP="00510C4E">
      <w:pPr>
        <w:rPr>
          <w:lang w:val="en-US"/>
        </w:rPr>
      </w:pPr>
      <w:r w:rsidRPr="00F26D66">
        <w:rPr>
          <w:lang w:val="en-US"/>
        </w:rPr>
        <w:t>These objects are visible and manageable through the aMIRA Provisioning UI.</w:t>
      </w:r>
    </w:p>
    <w:p w14:paraId="0B22A57B" w14:textId="3CD26552" w:rsidR="00510C4E" w:rsidRPr="00F26D66" w:rsidRDefault="00510C4E" w:rsidP="00510C4E">
      <w:pPr>
        <w:rPr>
          <w:lang w:val="en-US"/>
        </w:rPr>
      </w:pPr>
    </w:p>
    <w:p w14:paraId="6E85D094" w14:textId="4E834782" w:rsidR="005E6194" w:rsidRPr="00F26D66" w:rsidRDefault="005E6194" w:rsidP="00510C4E">
      <w:pPr>
        <w:rPr>
          <w:lang w:val="en-US"/>
        </w:rPr>
      </w:pPr>
      <w:r w:rsidRPr="00F26D66">
        <w:rPr>
          <w:lang w:val="en-US"/>
        </w:rPr>
        <w:t>Operations can be bundled</w:t>
      </w:r>
      <w:r w:rsidR="003C6BF9" w:rsidRPr="00F26D66">
        <w:rPr>
          <w:lang w:val="en-US"/>
        </w:rPr>
        <w:t xml:space="preserve"> in batches, e.g.:</w:t>
      </w:r>
    </w:p>
    <w:p w14:paraId="5702E00A" w14:textId="77777777" w:rsidR="00510C4E" w:rsidRPr="00F26D66" w:rsidRDefault="00510C4E" w:rsidP="00510C4E">
      <w:pPr>
        <w:rPr>
          <w:lang w:val="en-US"/>
        </w:rPr>
      </w:pPr>
    </w:p>
    <w:p w14:paraId="2C9371E3" w14:textId="77777777" w:rsidR="00DA4A3A" w:rsidRPr="00F26D66" w:rsidRDefault="00FA4DAD" w:rsidP="00DD18C9">
      <w:pPr>
        <w:rPr>
          <w:lang w:val="en-US"/>
        </w:rPr>
      </w:pPr>
      <w:r w:rsidRPr="00F26D66">
        <w:rPr>
          <w:noProof/>
          <w:lang w:val="en-US"/>
        </w:rPr>
        <w:drawing>
          <wp:inline distT="0" distB="0" distL="0" distR="0" wp14:anchorId="424A2F04" wp14:editId="361118DF">
            <wp:extent cx="5461282" cy="2319398"/>
            <wp:effectExtent l="0" t="0" r="6350" b="5080"/>
            <wp:docPr id="12780416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9">
                      <a:extLst>
                        <a:ext uri="{28A0092B-C50C-407E-A947-70E740481C1C}">
                          <a14:useLocalDpi xmlns:a14="http://schemas.microsoft.com/office/drawing/2010/main" val="0"/>
                        </a:ext>
                      </a:extLst>
                    </a:blip>
                    <a:stretch>
                      <a:fillRect/>
                    </a:stretch>
                  </pic:blipFill>
                  <pic:spPr>
                    <a:xfrm>
                      <a:off x="0" y="0"/>
                      <a:ext cx="5461282" cy="2319398"/>
                    </a:xfrm>
                    <a:prstGeom prst="rect">
                      <a:avLst/>
                    </a:prstGeom>
                  </pic:spPr>
                </pic:pic>
              </a:graphicData>
            </a:graphic>
          </wp:inline>
        </w:drawing>
      </w:r>
    </w:p>
    <w:p w14:paraId="516F468D" w14:textId="0F2CFF50" w:rsidR="002C2950" w:rsidRPr="00F26D66" w:rsidRDefault="002C2950" w:rsidP="00DD18C9">
      <w:pPr>
        <w:rPr>
          <w:lang w:val="en-US"/>
        </w:rPr>
      </w:pPr>
    </w:p>
    <w:p w14:paraId="6B98CD9A" w14:textId="74F996DC" w:rsidR="00FA4DAD" w:rsidRPr="00F26D66" w:rsidRDefault="00FA4DAD" w:rsidP="00DD18C9">
      <w:pPr>
        <w:rPr>
          <w:lang w:val="en-US"/>
        </w:rPr>
      </w:pPr>
    </w:p>
    <w:p w14:paraId="7FDECFC0" w14:textId="77777777" w:rsidR="00830160" w:rsidRPr="00F26D66" w:rsidRDefault="00830160">
      <w:pPr>
        <w:spacing w:line="240" w:lineRule="auto"/>
        <w:jc w:val="left"/>
        <w:rPr>
          <w:lang w:val="en-US"/>
        </w:rPr>
      </w:pPr>
      <w:r w:rsidRPr="00F26D66">
        <w:rPr>
          <w:lang w:val="en-US"/>
        </w:rPr>
        <w:br w:type="page"/>
      </w:r>
    </w:p>
    <w:p w14:paraId="261D772D" w14:textId="48D71F76" w:rsidR="002817A2" w:rsidRPr="00F26D66" w:rsidRDefault="002817A2" w:rsidP="00DD18C9">
      <w:pPr>
        <w:rPr>
          <w:lang w:val="en-US"/>
        </w:rPr>
      </w:pPr>
      <w:r w:rsidRPr="00F26D66">
        <w:rPr>
          <w:lang w:val="en-US"/>
        </w:rPr>
        <w:lastRenderedPageBreak/>
        <w:t xml:space="preserve">From the output operations, </w:t>
      </w:r>
      <w:r w:rsidR="003C6BF9" w:rsidRPr="00F26D66">
        <w:rPr>
          <w:lang w:val="en-US"/>
        </w:rPr>
        <w:t xml:space="preserve">the user can navigate to </w:t>
      </w:r>
      <w:r w:rsidRPr="00F26D66">
        <w:rPr>
          <w:lang w:val="en-US"/>
        </w:rPr>
        <w:t xml:space="preserve">the jobs </w:t>
      </w:r>
      <w:r w:rsidR="00830160" w:rsidRPr="00F26D66">
        <w:rPr>
          <w:lang w:val="en-US"/>
        </w:rPr>
        <w:t>that are the actual execution of the operations, e.g.:</w:t>
      </w:r>
    </w:p>
    <w:p w14:paraId="40211E3E" w14:textId="1046CE29" w:rsidR="002817A2" w:rsidRPr="00F26D66" w:rsidRDefault="002817A2" w:rsidP="00DD18C9">
      <w:pPr>
        <w:rPr>
          <w:lang w:val="en-US"/>
        </w:rPr>
      </w:pPr>
    </w:p>
    <w:p w14:paraId="075FC4B4" w14:textId="604FBF13" w:rsidR="002817A2" w:rsidRPr="00F26D66" w:rsidRDefault="00C81A5C" w:rsidP="00DD18C9">
      <w:pPr>
        <w:rPr>
          <w:lang w:val="en-US"/>
        </w:rPr>
      </w:pPr>
      <w:r w:rsidRPr="00F26D66">
        <w:rPr>
          <w:noProof/>
          <w:lang w:val="en-US"/>
        </w:rPr>
        <w:drawing>
          <wp:inline distT="0" distB="0" distL="0" distR="0" wp14:anchorId="651CBE97" wp14:editId="1CBEEDF5">
            <wp:extent cx="5122240" cy="2848708"/>
            <wp:effectExtent l="0" t="0" r="2540" b="8890"/>
            <wp:docPr id="10611851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0">
                      <a:extLst>
                        <a:ext uri="{28A0092B-C50C-407E-A947-70E740481C1C}">
                          <a14:useLocalDpi xmlns:a14="http://schemas.microsoft.com/office/drawing/2010/main" val="0"/>
                        </a:ext>
                      </a:extLst>
                    </a:blip>
                    <a:stretch>
                      <a:fillRect/>
                    </a:stretch>
                  </pic:blipFill>
                  <pic:spPr>
                    <a:xfrm>
                      <a:off x="0" y="0"/>
                      <a:ext cx="5122240" cy="2848708"/>
                    </a:xfrm>
                    <a:prstGeom prst="rect">
                      <a:avLst/>
                    </a:prstGeom>
                  </pic:spPr>
                </pic:pic>
              </a:graphicData>
            </a:graphic>
          </wp:inline>
        </w:drawing>
      </w:r>
    </w:p>
    <w:p w14:paraId="012C6D8D" w14:textId="31DBEBF0" w:rsidR="00DA4A3A" w:rsidRPr="00F26D66" w:rsidRDefault="00DA4A3A" w:rsidP="00DD18C9">
      <w:pPr>
        <w:rPr>
          <w:lang w:val="en-US"/>
        </w:rPr>
      </w:pPr>
    </w:p>
    <w:p w14:paraId="56201189" w14:textId="4232315A" w:rsidR="00B3679E" w:rsidRPr="00F26D66" w:rsidRDefault="00B3679E" w:rsidP="00DD18C9">
      <w:pPr>
        <w:rPr>
          <w:lang w:val="en-US"/>
        </w:rPr>
      </w:pPr>
    </w:p>
    <w:p w14:paraId="1A9C148D" w14:textId="3BC7BE64" w:rsidR="00092657" w:rsidRPr="00F26D66" w:rsidRDefault="00092657" w:rsidP="00092657">
      <w:pPr>
        <w:pStyle w:val="Heading4"/>
        <w:rPr>
          <w:lang w:val="en-US"/>
        </w:rPr>
      </w:pPr>
      <w:r w:rsidRPr="00F26D66">
        <w:rPr>
          <w:lang w:val="en-US"/>
        </w:rPr>
        <w:t>Operations View</w:t>
      </w:r>
    </w:p>
    <w:p w14:paraId="1F9CF0AD" w14:textId="2F1B0C42" w:rsidR="009C7E63" w:rsidRPr="00F26D66" w:rsidRDefault="00F05CDB" w:rsidP="00DD18C9">
      <w:pPr>
        <w:rPr>
          <w:lang w:val="en-US"/>
        </w:rPr>
      </w:pPr>
      <w:r w:rsidRPr="00F26D66">
        <w:rPr>
          <w:lang w:val="en-US"/>
        </w:rPr>
        <w:t>T</w:t>
      </w:r>
      <w:r w:rsidR="009C7E63" w:rsidRPr="00F26D66">
        <w:rPr>
          <w:lang w:val="en-US"/>
        </w:rPr>
        <w:t>he operations view</w:t>
      </w:r>
      <w:r w:rsidR="00B30DB5" w:rsidRPr="00F26D66">
        <w:rPr>
          <w:lang w:val="en-US"/>
        </w:rPr>
        <w:t xml:space="preserve"> only </w:t>
      </w:r>
      <w:r w:rsidRPr="00F26D66">
        <w:rPr>
          <w:lang w:val="en-US"/>
        </w:rPr>
        <w:t>shows</w:t>
      </w:r>
      <w:r w:rsidR="00B30DB5" w:rsidRPr="00F26D66">
        <w:rPr>
          <w:lang w:val="en-US"/>
        </w:rPr>
        <w:t xml:space="preserve"> the output operations</w:t>
      </w:r>
      <w:r w:rsidR="008A4796" w:rsidRPr="00F26D66">
        <w:rPr>
          <w:lang w:val="en-US"/>
        </w:rPr>
        <w:t>, e.g.</w:t>
      </w:r>
      <w:r w:rsidR="00B30DB5" w:rsidRPr="00F26D66">
        <w:rPr>
          <w:lang w:val="en-US"/>
        </w:rPr>
        <w:t>:</w:t>
      </w:r>
    </w:p>
    <w:p w14:paraId="277EEAB9" w14:textId="4F3CA746" w:rsidR="00B30DB5" w:rsidRPr="00F26D66" w:rsidRDefault="00B30DB5" w:rsidP="00DD18C9">
      <w:pPr>
        <w:rPr>
          <w:lang w:val="en-US"/>
        </w:rPr>
      </w:pPr>
    </w:p>
    <w:p w14:paraId="64EA0EA1" w14:textId="1067F39F" w:rsidR="00B30DB5" w:rsidRPr="00F26D66" w:rsidRDefault="00B30DB5" w:rsidP="00DD18C9">
      <w:pPr>
        <w:rPr>
          <w:lang w:val="en-US"/>
        </w:rPr>
      </w:pPr>
      <w:r w:rsidRPr="00F26D66">
        <w:rPr>
          <w:noProof/>
          <w:lang w:val="en-US"/>
        </w:rPr>
        <w:drawing>
          <wp:inline distT="0" distB="0" distL="0" distR="0" wp14:anchorId="41C62A0B" wp14:editId="3570989A">
            <wp:extent cx="5751714" cy="647232"/>
            <wp:effectExtent l="0" t="0" r="1905" b="635"/>
            <wp:docPr id="5141528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1">
                      <a:extLst>
                        <a:ext uri="{28A0092B-C50C-407E-A947-70E740481C1C}">
                          <a14:useLocalDpi xmlns:a14="http://schemas.microsoft.com/office/drawing/2010/main" val="0"/>
                        </a:ext>
                      </a:extLst>
                    </a:blip>
                    <a:stretch>
                      <a:fillRect/>
                    </a:stretch>
                  </pic:blipFill>
                  <pic:spPr>
                    <a:xfrm>
                      <a:off x="0" y="0"/>
                      <a:ext cx="5751714" cy="647232"/>
                    </a:xfrm>
                    <a:prstGeom prst="rect">
                      <a:avLst/>
                    </a:prstGeom>
                  </pic:spPr>
                </pic:pic>
              </a:graphicData>
            </a:graphic>
          </wp:inline>
        </w:drawing>
      </w:r>
    </w:p>
    <w:p w14:paraId="696329FD" w14:textId="74B0A5A7" w:rsidR="00C81A5C" w:rsidRPr="00F26D66" w:rsidRDefault="00C81A5C" w:rsidP="00DD18C9">
      <w:pPr>
        <w:rPr>
          <w:lang w:val="en-US"/>
        </w:rPr>
      </w:pPr>
    </w:p>
    <w:p w14:paraId="3EB05212" w14:textId="3B79EF15" w:rsidR="00C01749" w:rsidRPr="00F26D66" w:rsidRDefault="00C01749" w:rsidP="00DD18C9">
      <w:pPr>
        <w:rPr>
          <w:lang w:val="en-US"/>
        </w:rPr>
      </w:pPr>
    </w:p>
    <w:p w14:paraId="4FD5CBCC" w14:textId="516BF97D" w:rsidR="00C01749" w:rsidRPr="00F26D66" w:rsidRDefault="00092657" w:rsidP="00092657">
      <w:pPr>
        <w:pStyle w:val="Heading4"/>
        <w:rPr>
          <w:lang w:val="en-US"/>
        </w:rPr>
      </w:pPr>
      <w:r w:rsidRPr="00F26D66">
        <w:rPr>
          <w:lang w:val="en-US"/>
        </w:rPr>
        <w:t>Job View</w:t>
      </w:r>
    </w:p>
    <w:p w14:paraId="3178F6AC" w14:textId="56FC8EEF" w:rsidR="00C52E11" w:rsidRPr="00F26D66" w:rsidRDefault="00F05CDB" w:rsidP="00DD18C9">
      <w:pPr>
        <w:rPr>
          <w:lang w:val="en-US"/>
        </w:rPr>
      </w:pPr>
      <w:r w:rsidRPr="00F26D66">
        <w:rPr>
          <w:lang w:val="en-US"/>
        </w:rPr>
        <w:t>T</w:t>
      </w:r>
      <w:r w:rsidR="00C52E11" w:rsidRPr="00F26D66">
        <w:rPr>
          <w:lang w:val="en-US"/>
        </w:rPr>
        <w:t xml:space="preserve">he job view </w:t>
      </w:r>
      <w:r w:rsidRPr="00F26D66">
        <w:rPr>
          <w:lang w:val="en-US"/>
        </w:rPr>
        <w:t>lists all</w:t>
      </w:r>
      <w:r w:rsidR="00C52E11" w:rsidRPr="00F26D66">
        <w:rPr>
          <w:lang w:val="en-US"/>
        </w:rPr>
        <w:t xml:space="preserve"> jobs</w:t>
      </w:r>
      <w:r w:rsidR="008A4796" w:rsidRPr="00F26D66">
        <w:rPr>
          <w:lang w:val="en-US"/>
        </w:rPr>
        <w:t>, e.g.</w:t>
      </w:r>
      <w:r w:rsidR="00C52E11" w:rsidRPr="00F26D66">
        <w:rPr>
          <w:lang w:val="en-US"/>
        </w:rPr>
        <w:t>:</w:t>
      </w:r>
    </w:p>
    <w:p w14:paraId="54D444BE" w14:textId="04146F9D" w:rsidR="00C52E11" w:rsidRPr="00F26D66" w:rsidRDefault="00C52E11" w:rsidP="00DD18C9">
      <w:pPr>
        <w:rPr>
          <w:lang w:val="en-US"/>
        </w:rPr>
      </w:pPr>
    </w:p>
    <w:p w14:paraId="1F0A96E1" w14:textId="47334690" w:rsidR="00C52E11" w:rsidRPr="00F26D66" w:rsidRDefault="00531813" w:rsidP="00DD18C9">
      <w:pPr>
        <w:rPr>
          <w:lang w:val="en-US"/>
        </w:rPr>
      </w:pPr>
      <w:r w:rsidRPr="00F26D66">
        <w:rPr>
          <w:noProof/>
          <w:lang w:val="en-US"/>
        </w:rPr>
        <w:drawing>
          <wp:inline distT="0" distB="0" distL="0" distR="0" wp14:anchorId="5033E15C" wp14:editId="1D700707">
            <wp:extent cx="5747736" cy="291861"/>
            <wp:effectExtent l="0" t="0" r="0" b="0"/>
            <wp:docPr id="5969414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2">
                      <a:extLst>
                        <a:ext uri="{28A0092B-C50C-407E-A947-70E740481C1C}">
                          <a14:useLocalDpi xmlns:a14="http://schemas.microsoft.com/office/drawing/2010/main" val="0"/>
                        </a:ext>
                      </a:extLst>
                    </a:blip>
                    <a:stretch>
                      <a:fillRect/>
                    </a:stretch>
                  </pic:blipFill>
                  <pic:spPr>
                    <a:xfrm>
                      <a:off x="0" y="0"/>
                      <a:ext cx="5747736" cy="291861"/>
                    </a:xfrm>
                    <a:prstGeom prst="rect">
                      <a:avLst/>
                    </a:prstGeom>
                  </pic:spPr>
                </pic:pic>
              </a:graphicData>
            </a:graphic>
          </wp:inline>
        </w:drawing>
      </w:r>
    </w:p>
    <w:p w14:paraId="1526E166" w14:textId="602D9467" w:rsidR="00531813" w:rsidRPr="00F26D66" w:rsidRDefault="00124994" w:rsidP="00DD18C9">
      <w:pPr>
        <w:rPr>
          <w:lang w:val="en-US"/>
        </w:rPr>
      </w:pPr>
      <w:r w:rsidRPr="00F26D66">
        <w:rPr>
          <w:noProof/>
          <w:lang w:val="en-US"/>
        </w:rPr>
        <w:drawing>
          <wp:inline distT="0" distB="0" distL="0" distR="0" wp14:anchorId="1070DE74" wp14:editId="040876D3">
            <wp:extent cx="5661626" cy="178334"/>
            <wp:effectExtent l="0" t="0" r="0" b="0"/>
            <wp:docPr id="198506890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5661626" cy="178334"/>
                    </a:xfrm>
                    <a:prstGeom prst="rect">
                      <a:avLst/>
                    </a:prstGeom>
                  </pic:spPr>
                </pic:pic>
              </a:graphicData>
            </a:graphic>
          </wp:inline>
        </w:drawing>
      </w:r>
    </w:p>
    <w:p w14:paraId="3CE68CF8" w14:textId="6250F749" w:rsidR="00AD041A" w:rsidRPr="00F26D66" w:rsidRDefault="00AD041A" w:rsidP="00DD18C9">
      <w:pPr>
        <w:rPr>
          <w:lang w:val="en-US"/>
        </w:rPr>
      </w:pPr>
    </w:p>
    <w:p w14:paraId="7A9E307A" w14:textId="77777777" w:rsidR="00092657" w:rsidRPr="00F26D66" w:rsidRDefault="00092657">
      <w:pPr>
        <w:spacing w:line="240" w:lineRule="auto"/>
        <w:jc w:val="left"/>
        <w:rPr>
          <w:b/>
          <w:bCs/>
          <w:szCs w:val="28"/>
          <w:lang w:val="en-US"/>
        </w:rPr>
      </w:pPr>
      <w:r w:rsidRPr="00F26D66">
        <w:rPr>
          <w:lang w:val="en-US"/>
        </w:rPr>
        <w:br w:type="page"/>
      </w:r>
    </w:p>
    <w:p w14:paraId="572BA940" w14:textId="45B98E8A" w:rsidR="00092657" w:rsidRPr="00F26D66" w:rsidRDefault="00092657" w:rsidP="00092657">
      <w:pPr>
        <w:pStyle w:val="Heading4"/>
        <w:rPr>
          <w:lang w:val="en-US"/>
        </w:rPr>
      </w:pPr>
      <w:r w:rsidRPr="00F26D66">
        <w:rPr>
          <w:lang w:val="en-US"/>
        </w:rPr>
        <w:lastRenderedPageBreak/>
        <w:t>Components View</w:t>
      </w:r>
    </w:p>
    <w:p w14:paraId="52559B81" w14:textId="449C8382" w:rsidR="00E704D4" w:rsidRPr="00F26D66" w:rsidRDefault="00092657" w:rsidP="00DD18C9">
      <w:pPr>
        <w:rPr>
          <w:lang w:val="en-US"/>
        </w:rPr>
      </w:pPr>
      <w:r w:rsidRPr="00F26D66">
        <w:rPr>
          <w:lang w:val="en-US"/>
        </w:rPr>
        <w:t>T</w:t>
      </w:r>
      <w:r w:rsidR="00E704D4" w:rsidRPr="00F26D66">
        <w:rPr>
          <w:lang w:val="en-US"/>
        </w:rPr>
        <w:t>he components view</w:t>
      </w:r>
      <w:r w:rsidRPr="00F26D66">
        <w:rPr>
          <w:lang w:val="en-US"/>
        </w:rPr>
        <w:t xml:space="preserve"> displays the status of the single parts of the provisioning subsystem:</w:t>
      </w:r>
    </w:p>
    <w:p w14:paraId="5FD7834A" w14:textId="6798774B" w:rsidR="00E704D4" w:rsidRPr="00F26D66" w:rsidRDefault="00E704D4" w:rsidP="00DD18C9">
      <w:pPr>
        <w:rPr>
          <w:lang w:val="en-US"/>
        </w:rPr>
      </w:pPr>
    </w:p>
    <w:p w14:paraId="5F255D2C" w14:textId="4B387C24" w:rsidR="00E704D4" w:rsidRPr="00F26D66" w:rsidRDefault="00B165D3" w:rsidP="00DD18C9">
      <w:pPr>
        <w:rPr>
          <w:lang w:val="en-US"/>
        </w:rPr>
      </w:pPr>
      <w:r w:rsidRPr="00F26D66">
        <w:rPr>
          <w:noProof/>
          <w:lang w:val="en-US"/>
        </w:rPr>
        <w:drawing>
          <wp:inline distT="0" distB="0" distL="0" distR="0" wp14:anchorId="08334903" wp14:editId="6BC403A2">
            <wp:extent cx="5241780" cy="2753248"/>
            <wp:effectExtent l="0" t="0" r="0" b="9525"/>
            <wp:docPr id="44407369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64">
                      <a:extLst>
                        <a:ext uri="{28A0092B-C50C-407E-A947-70E740481C1C}">
                          <a14:useLocalDpi xmlns:a14="http://schemas.microsoft.com/office/drawing/2010/main" val="0"/>
                        </a:ext>
                      </a:extLst>
                    </a:blip>
                    <a:stretch>
                      <a:fillRect/>
                    </a:stretch>
                  </pic:blipFill>
                  <pic:spPr>
                    <a:xfrm>
                      <a:off x="0" y="0"/>
                      <a:ext cx="5241780" cy="2753248"/>
                    </a:xfrm>
                    <a:prstGeom prst="rect">
                      <a:avLst/>
                    </a:prstGeom>
                  </pic:spPr>
                </pic:pic>
              </a:graphicData>
            </a:graphic>
          </wp:inline>
        </w:drawing>
      </w:r>
    </w:p>
    <w:p w14:paraId="2B0734BE" w14:textId="164FEA00" w:rsidR="00AD041A" w:rsidRPr="00F26D66" w:rsidRDefault="00AD041A" w:rsidP="00DD18C9">
      <w:pPr>
        <w:rPr>
          <w:lang w:val="en-US"/>
        </w:rPr>
      </w:pPr>
    </w:p>
    <w:p w14:paraId="12D0CB5C" w14:textId="77777777" w:rsidR="00B165D3" w:rsidRPr="00F26D66" w:rsidRDefault="00B165D3" w:rsidP="00DD18C9">
      <w:pPr>
        <w:rPr>
          <w:lang w:val="en-US"/>
        </w:rPr>
      </w:pPr>
    </w:p>
    <w:p w14:paraId="3F6C70A6" w14:textId="2F4C5075" w:rsidR="00711391" w:rsidRPr="00F26D66" w:rsidRDefault="00711391" w:rsidP="00121DEA">
      <w:pPr>
        <w:rPr>
          <w:lang w:val="en-US"/>
        </w:rPr>
      </w:pPr>
    </w:p>
    <w:p w14:paraId="1DB76EAD" w14:textId="5B8383C9" w:rsidR="00E72141" w:rsidRPr="00F26D66" w:rsidRDefault="00E72141" w:rsidP="00E72141">
      <w:pPr>
        <w:pStyle w:val="Heading3"/>
        <w:rPr>
          <w:lang w:val="en-US"/>
        </w:rPr>
      </w:pPr>
      <w:bookmarkStart w:id="152" w:name="_Toc35447386"/>
      <w:r w:rsidRPr="00F26D66">
        <w:rPr>
          <w:lang w:val="en-US"/>
        </w:rPr>
        <w:t>Target Systems Supported by aMIRA Provisioning</w:t>
      </w:r>
      <w:bookmarkEnd w:id="152"/>
    </w:p>
    <w:p w14:paraId="5F638A9D" w14:textId="7A96BB65" w:rsidR="00C2536D" w:rsidRPr="00F26D66" w:rsidRDefault="00C2536D" w:rsidP="00C2536D">
      <w:pPr>
        <w:rPr>
          <w:lang w:val="en-US"/>
        </w:rPr>
      </w:pPr>
      <w:r w:rsidRPr="00F26D66">
        <w:rPr>
          <w:lang w:val="en-US"/>
        </w:rPr>
        <w:t xml:space="preserve">aMIRA is </w:t>
      </w:r>
      <w:r w:rsidR="00F85F77" w:rsidRPr="00F26D66">
        <w:rPr>
          <w:lang w:val="en-US"/>
        </w:rPr>
        <w:t xml:space="preserve">target system agnostic. In other words, </w:t>
      </w:r>
      <w:r w:rsidR="00741733" w:rsidRPr="00F26D66">
        <w:rPr>
          <w:lang w:val="en-US"/>
        </w:rPr>
        <w:t>aMIRA can be configured to manage objects in virtually any target system</w:t>
      </w:r>
      <w:r w:rsidR="002E76D1" w:rsidRPr="00F26D66">
        <w:rPr>
          <w:lang w:val="en-US"/>
        </w:rPr>
        <w:t xml:space="preserve"> – including completely custom-built business applications</w:t>
      </w:r>
      <w:r w:rsidR="00CF36E7" w:rsidRPr="00F26D66">
        <w:rPr>
          <w:lang w:val="en-US"/>
        </w:rPr>
        <w:t xml:space="preserve"> and IT systems</w:t>
      </w:r>
      <w:r w:rsidR="002E76D1" w:rsidRPr="00F26D66">
        <w:rPr>
          <w:lang w:val="en-US"/>
        </w:rPr>
        <w:t>.</w:t>
      </w:r>
    </w:p>
    <w:p w14:paraId="03A01947" w14:textId="39690DE7" w:rsidR="00CF36E7" w:rsidRPr="00F26D66" w:rsidRDefault="00CF36E7" w:rsidP="00C2536D">
      <w:pPr>
        <w:rPr>
          <w:lang w:val="en-US"/>
        </w:rPr>
      </w:pPr>
    </w:p>
    <w:p w14:paraId="01D45129" w14:textId="1013FF4B" w:rsidR="00F578D9" w:rsidRPr="00F26D66" w:rsidRDefault="00CF36E7" w:rsidP="00C2536D">
      <w:pPr>
        <w:rPr>
          <w:lang w:val="en-US"/>
        </w:rPr>
      </w:pPr>
      <w:r w:rsidRPr="00F26D66">
        <w:rPr>
          <w:lang w:val="en-US"/>
        </w:rPr>
        <w:t xml:space="preserve">However, aMIRA Provisioning natively supports </w:t>
      </w:r>
      <w:r w:rsidR="001D5E0E" w:rsidRPr="00F26D66">
        <w:rPr>
          <w:lang w:val="en-US"/>
        </w:rPr>
        <w:t>several</w:t>
      </w:r>
      <w:r w:rsidR="00F578D9" w:rsidRPr="00F26D66">
        <w:rPr>
          <w:lang w:val="en-US"/>
        </w:rPr>
        <w:t xml:space="preserve"> common target platforms that are present in many organizations</w:t>
      </w:r>
      <w:r w:rsidR="00E56179" w:rsidRPr="00F26D66">
        <w:rPr>
          <w:lang w:val="en-US"/>
        </w:rPr>
        <w:t>:</w:t>
      </w:r>
    </w:p>
    <w:p w14:paraId="1CCE7D7D" w14:textId="77777777" w:rsidR="00A61C87" w:rsidRPr="00F26D66" w:rsidRDefault="00A61C87" w:rsidP="00C2536D">
      <w:pPr>
        <w:rPr>
          <w:lang w:val="en-US"/>
        </w:rPr>
      </w:pPr>
    </w:p>
    <w:tbl>
      <w:tblPr>
        <w:tblStyle w:val="TableGrid"/>
        <w:tblW w:w="0" w:type="auto"/>
        <w:tblLook w:val="04A0" w:firstRow="1" w:lastRow="0" w:firstColumn="1" w:lastColumn="0" w:noHBand="0" w:noVBand="1"/>
      </w:tblPr>
      <w:tblGrid>
        <w:gridCol w:w="3256"/>
        <w:gridCol w:w="2835"/>
        <w:gridCol w:w="3814"/>
      </w:tblGrid>
      <w:tr w:rsidR="008E22A9" w:rsidRPr="00F26D66" w14:paraId="08C5CC2D" w14:textId="77777777" w:rsidTr="00E56179">
        <w:trPr>
          <w:cantSplit/>
          <w:tblHeader/>
        </w:trPr>
        <w:tc>
          <w:tcPr>
            <w:tcW w:w="3256" w:type="dxa"/>
          </w:tcPr>
          <w:p w14:paraId="430A09D0" w14:textId="6BE47226" w:rsidR="008E22A9" w:rsidRPr="00F26D66" w:rsidRDefault="008E22A9" w:rsidP="00C2536D">
            <w:pPr>
              <w:rPr>
                <w:b/>
                <w:bCs/>
                <w:lang w:val="en-US"/>
              </w:rPr>
            </w:pPr>
            <w:r w:rsidRPr="00F26D66">
              <w:rPr>
                <w:b/>
                <w:bCs/>
                <w:lang w:val="en-US"/>
              </w:rPr>
              <w:t>Target System</w:t>
            </w:r>
          </w:p>
        </w:tc>
        <w:tc>
          <w:tcPr>
            <w:tcW w:w="2835" w:type="dxa"/>
          </w:tcPr>
          <w:p w14:paraId="73273D23" w14:textId="579E1AAC" w:rsidR="008E22A9" w:rsidRPr="00F26D66" w:rsidRDefault="008E22A9" w:rsidP="00C2536D">
            <w:pPr>
              <w:rPr>
                <w:b/>
                <w:bCs/>
                <w:lang w:val="en-US"/>
              </w:rPr>
            </w:pPr>
            <w:r w:rsidRPr="00F26D66">
              <w:rPr>
                <w:b/>
                <w:bCs/>
                <w:lang w:val="en-US"/>
              </w:rPr>
              <w:t>Implementation Options</w:t>
            </w:r>
          </w:p>
        </w:tc>
        <w:tc>
          <w:tcPr>
            <w:tcW w:w="3814" w:type="dxa"/>
          </w:tcPr>
          <w:p w14:paraId="436159FB" w14:textId="14A7C74B" w:rsidR="008E22A9" w:rsidRPr="00F26D66" w:rsidRDefault="008118DF" w:rsidP="00C2536D">
            <w:pPr>
              <w:rPr>
                <w:b/>
                <w:bCs/>
                <w:lang w:val="en-US"/>
              </w:rPr>
            </w:pPr>
            <w:r w:rsidRPr="00F26D66">
              <w:rPr>
                <w:b/>
                <w:bCs/>
                <w:lang w:val="en-US"/>
              </w:rPr>
              <w:t>Supported Objects</w:t>
            </w:r>
            <w:r w:rsidR="000C47BA" w:rsidRPr="00F26D66">
              <w:rPr>
                <w:b/>
                <w:bCs/>
                <w:lang w:val="en-US"/>
              </w:rPr>
              <w:t xml:space="preserve"> and Features</w:t>
            </w:r>
          </w:p>
        </w:tc>
      </w:tr>
      <w:tr w:rsidR="008E22A9" w:rsidRPr="00F26D66" w14:paraId="7FE7F87B" w14:textId="77777777" w:rsidTr="00E56179">
        <w:trPr>
          <w:cantSplit/>
        </w:trPr>
        <w:tc>
          <w:tcPr>
            <w:tcW w:w="3256" w:type="dxa"/>
          </w:tcPr>
          <w:p w14:paraId="27369398" w14:textId="51BEABF2" w:rsidR="008E22A9" w:rsidRPr="00F26D66" w:rsidRDefault="008118DF" w:rsidP="00C2536D">
            <w:pPr>
              <w:rPr>
                <w:lang w:val="en-US"/>
              </w:rPr>
            </w:pPr>
            <w:r w:rsidRPr="00F26D66">
              <w:rPr>
                <w:lang w:val="en-US"/>
              </w:rPr>
              <w:t>Active Directory</w:t>
            </w:r>
          </w:p>
        </w:tc>
        <w:tc>
          <w:tcPr>
            <w:tcW w:w="2835" w:type="dxa"/>
          </w:tcPr>
          <w:p w14:paraId="2FD8821B" w14:textId="3AD1A893" w:rsidR="008E22A9" w:rsidRPr="00F26D66" w:rsidRDefault="008118DF" w:rsidP="00083C10">
            <w:pPr>
              <w:pStyle w:val="ListParagraph"/>
              <w:numPr>
                <w:ilvl w:val="0"/>
                <w:numId w:val="69"/>
              </w:numPr>
              <w:rPr>
                <w:lang w:val="en-US"/>
              </w:rPr>
            </w:pPr>
            <w:r w:rsidRPr="00F26D66">
              <w:rPr>
                <w:lang w:val="en-US"/>
              </w:rPr>
              <w:t>On-premise</w:t>
            </w:r>
            <w:r w:rsidR="005354B0" w:rsidRPr="00F26D66">
              <w:rPr>
                <w:lang w:val="en-US"/>
              </w:rPr>
              <w:t>s</w:t>
            </w:r>
            <w:r w:rsidRPr="00F26D66">
              <w:rPr>
                <w:lang w:val="en-US"/>
              </w:rPr>
              <w:t xml:space="preserve"> AD</w:t>
            </w:r>
          </w:p>
          <w:p w14:paraId="73C8FF5D" w14:textId="4989ABAF" w:rsidR="008118DF" w:rsidRPr="00F26D66" w:rsidRDefault="008118DF" w:rsidP="00083C10">
            <w:pPr>
              <w:pStyle w:val="ListParagraph"/>
              <w:numPr>
                <w:ilvl w:val="0"/>
                <w:numId w:val="69"/>
              </w:numPr>
              <w:rPr>
                <w:lang w:val="en-US"/>
              </w:rPr>
            </w:pPr>
            <w:r w:rsidRPr="00F26D66">
              <w:rPr>
                <w:lang w:val="en-US"/>
              </w:rPr>
              <w:t>Azure AD</w:t>
            </w:r>
          </w:p>
        </w:tc>
        <w:tc>
          <w:tcPr>
            <w:tcW w:w="3814" w:type="dxa"/>
          </w:tcPr>
          <w:p w14:paraId="23B1522C" w14:textId="76EA801B" w:rsidR="008E22A9" w:rsidRPr="00F26D66" w:rsidRDefault="008118DF" w:rsidP="00083C10">
            <w:pPr>
              <w:pStyle w:val="ListParagraph"/>
              <w:numPr>
                <w:ilvl w:val="0"/>
                <w:numId w:val="69"/>
              </w:numPr>
              <w:rPr>
                <w:lang w:val="en-US"/>
              </w:rPr>
            </w:pPr>
            <w:r w:rsidRPr="00F26D66">
              <w:rPr>
                <w:lang w:val="en-US"/>
              </w:rPr>
              <w:t>User account</w:t>
            </w:r>
            <w:r w:rsidR="00264934" w:rsidRPr="00F26D66">
              <w:rPr>
                <w:lang w:val="en-US"/>
              </w:rPr>
              <w:t>s</w:t>
            </w:r>
          </w:p>
          <w:p w14:paraId="30E6561C" w14:textId="77777777" w:rsidR="008118DF" w:rsidRPr="00F26D66" w:rsidRDefault="008118DF" w:rsidP="00083C10">
            <w:pPr>
              <w:pStyle w:val="ListParagraph"/>
              <w:numPr>
                <w:ilvl w:val="0"/>
                <w:numId w:val="69"/>
              </w:numPr>
              <w:rPr>
                <w:lang w:val="en-US"/>
              </w:rPr>
            </w:pPr>
            <w:r w:rsidRPr="00F26D66">
              <w:rPr>
                <w:lang w:val="en-US"/>
              </w:rPr>
              <w:t>Contacts</w:t>
            </w:r>
          </w:p>
          <w:p w14:paraId="7EF9CBB5" w14:textId="71A1EF1A" w:rsidR="008118DF" w:rsidRPr="00F26D66" w:rsidRDefault="008118DF" w:rsidP="00083C10">
            <w:pPr>
              <w:pStyle w:val="ListParagraph"/>
              <w:numPr>
                <w:ilvl w:val="0"/>
                <w:numId w:val="69"/>
              </w:numPr>
              <w:rPr>
                <w:lang w:val="en-US"/>
              </w:rPr>
            </w:pPr>
            <w:r w:rsidRPr="00F26D66">
              <w:rPr>
                <w:lang w:val="en-US"/>
              </w:rPr>
              <w:t>Groups</w:t>
            </w:r>
            <w:r w:rsidR="00325444" w:rsidRPr="00F26D66">
              <w:rPr>
                <w:lang w:val="en-US"/>
              </w:rPr>
              <w:t xml:space="preserve"> and memberships</w:t>
            </w:r>
          </w:p>
          <w:p w14:paraId="00F98821" w14:textId="7CA06999" w:rsidR="008118DF" w:rsidRPr="00F26D66" w:rsidRDefault="008118DF" w:rsidP="00083C10">
            <w:pPr>
              <w:pStyle w:val="ListParagraph"/>
              <w:numPr>
                <w:ilvl w:val="0"/>
                <w:numId w:val="69"/>
              </w:numPr>
              <w:rPr>
                <w:lang w:val="en-US"/>
              </w:rPr>
            </w:pPr>
            <w:r w:rsidRPr="00F26D66">
              <w:rPr>
                <w:lang w:val="en-US"/>
              </w:rPr>
              <w:t>Computer accounts</w:t>
            </w:r>
          </w:p>
        </w:tc>
      </w:tr>
      <w:tr w:rsidR="008E22A9" w:rsidRPr="00F26D66" w14:paraId="13025D29" w14:textId="77777777" w:rsidTr="00E56179">
        <w:trPr>
          <w:cantSplit/>
        </w:trPr>
        <w:tc>
          <w:tcPr>
            <w:tcW w:w="3256" w:type="dxa"/>
          </w:tcPr>
          <w:p w14:paraId="0134841E" w14:textId="13D5AA9F" w:rsidR="008E22A9" w:rsidRPr="00F26D66" w:rsidRDefault="00761820" w:rsidP="00C2536D">
            <w:pPr>
              <w:rPr>
                <w:lang w:val="en-US"/>
              </w:rPr>
            </w:pPr>
            <w:r w:rsidRPr="00F26D66">
              <w:rPr>
                <w:lang w:val="en-US"/>
              </w:rPr>
              <w:t xml:space="preserve">Exchange </w:t>
            </w:r>
            <w:r w:rsidR="008D1202" w:rsidRPr="00F26D66">
              <w:rPr>
                <w:lang w:val="en-US"/>
              </w:rPr>
              <w:t>(</w:t>
            </w:r>
            <w:r w:rsidRPr="00F26D66">
              <w:rPr>
                <w:lang w:val="en-US"/>
              </w:rPr>
              <w:t>on-premise</w:t>
            </w:r>
            <w:r w:rsidR="005354B0" w:rsidRPr="00F26D66">
              <w:rPr>
                <w:lang w:val="en-US"/>
              </w:rPr>
              <w:t>s</w:t>
            </w:r>
            <w:r w:rsidR="008D1202" w:rsidRPr="00F26D66">
              <w:rPr>
                <w:lang w:val="en-US"/>
              </w:rPr>
              <w:t>)</w:t>
            </w:r>
          </w:p>
        </w:tc>
        <w:tc>
          <w:tcPr>
            <w:tcW w:w="2835" w:type="dxa"/>
          </w:tcPr>
          <w:p w14:paraId="51AD45BA" w14:textId="77777777" w:rsidR="008E22A9" w:rsidRPr="00F26D66" w:rsidRDefault="00761820" w:rsidP="00083C10">
            <w:pPr>
              <w:pStyle w:val="ListParagraph"/>
              <w:numPr>
                <w:ilvl w:val="0"/>
                <w:numId w:val="70"/>
              </w:numPr>
              <w:rPr>
                <w:lang w:val="en-US"/>
              </w:rPr>
            </w:pPr>
            <w:r w:rsidRPr="00F26D66">
              <w:rPr>
                <w:lang w:val="en-US"/>
              </w:rPr>
              <w:t>Single AD forest</w:t>
            </w:r>
          </w:p>
          <w:p w14:paraId="56BD3476" w14:textId="208927F8" w:rsidR="00761820" w:rsidRPr="00F26D66" w:rsidRDefault="00761820" w:rsidP="00083C10">
            <w:pPr>
              <w:pStyle w:val="ListParagraph"/>
              <w:numPr>
                <w:ilvl w:val="0"/>
                <w:numId w:val="70"/>
              </w:numPr>
              <w:rPr>
                <w:lang w:val="en-US"/>
              </w:rPr>
            </w:pPr>
            <w:r w:rsidRPr="00F26D66">
              <w:rPr>
                <w:lang w:val="en-US"/>
              </w:rPr>
              <w:t>Resource</w:t>
            </w:r>
            <w:r w:rsidR="00CF3CC8" w:rsidRPr="00F26D66">
              <w:rPr>
                <w:lang w:val="en-US"/>
              </w:rPr>
              <w:t xml:space="preserve"> AD forest</w:t>
            </w:r>
          </w:p>
        </w:tc>
        <w:tc>
          <w:tcPr>
            <w:tcW w:w="3814" w:type="dxa"/>
          </w:tcPr>
          <w:p w14:paraId="0D4BE3B6" w14:textId="77777777" w:rsidR="008E22A9" w:rsidRPr="00F26D66" w:rsidRDefault="00CF3CC8" w:rsidP="00083C10">
            <w:pPr>
              <w:pStyle w:val="ListParagraph"/>
              <w:numPr>
                <w:ilvl w:val="0"/>
                <w:numId w:val="70"/>
              </w:numPr>
              <w:rPr>
                <w:lang w:val="en-US"/>
              </w:rPr>
            </w:pPr>
            <w:r w:rsidRPr="00F26D66">
              <w:rPr>
                <w:lang w:val="en-US"/>
              </w:rPr>
              <w:t>Mailbox users</w:t>
            </w:r>
          </w:p>
          <w:p w14:paraId="2A250995" w14:textId="5C3DCFF8" w:rsidR="00CF3CC8" w:rsidRPr="00F26D66" w:rsidRDefault="00CF3CC8" w:rsidP="00083C10">
            <w:pPr>
              <w:pStyle w:val="ListParagraph"/>
              <w:numPr>
                <w:ilvl w:val="0"/>
                <w:numId w:val="70"/>
              </w:numPr>
              <w:rPr>
                <w:lang w:val="en-US"/>
              </w:rPr>
            </w:pPr>
            <w:r w:rsidRPr="00F26D66">
              <w:rPr>
                <w:lang w:val="en-US"/>
              </w:rPr>
              <w:t>Mail</w:t>
            </w:r>
            <w:r w:rsidR="00772B51" w:rsidRPr="00F26D66">
              <w:rPr>
                <w:lang w:val="en-US"/>
              </w:rPr>
              <w:t>-enab</w:t>
            </w:r>
            <w:r w:rsidR="006D3974" w:rsidRPr="00F26D66">
              <w:rPr>
                <w:lang w:val="en-US"/>
              </w:rPr>
              <w:t>l</w:t>
            </w:r>
            <w:r w:rsidR="00772B51" w:rsidRPr="00F26D66">
              <w:rPr>
                <w:lang w:val="en-US"/>
              </w:rPr>
              <w:t xml:space="preserve">ed </w:t>
            </w:r>
            <w:r w:rsidRPr="00F26D66">
              <w:rPr>
                <w:lang w:val="en-US"/>
              </w:rPr>
              <w:t>users</w:t>
            </w:r>
          </w:p>
          <w:p w14:paraId="1BFA6BDE" w14:textId="77777777" w:rsidR="00CF3CC8" w:rsidRPr="00F26D66" w:rsidRDefault="00CF3CC8" w:rsidP="00083C10">
            <w:pPr>
              <w:pStyle w:val="ListParagraph"/>
              <w:numPr>
                <w:ilvl w:val="0"/>
                <w:numId w:val="70"/>
              </w:numPr>
              <w:rPr>
                <w:lang w:val="en-US"/>
              </w:rPr>
            </w:pPr>
            <w:r w:rsidRPr="00F26D66">
              <w:rPr>
                <w:lang w:val="en-US"/>
              </w:rPr>
              <w:t>Distribution groups</w:t>
            </w:r>
          </w:p>
          <w:p w14:paraId="16F38EF8" w14:textId="77777777" w:rsidR="001279A7" w:rsidRPr="00F26D66" w:rsidRDefault="001279A7" w:rsidP="00083C10">
            <w:pPr>
              <w:pStyle w:val="ListParagraph"/>
              <w:numPr>
                <w:ilvl w:val="0"/>
                <w:numId w:val="70"/>
              </w:numPr>
              <w:rPr>
                <w:lang w:val="en-US"/>
              </w:rPr>
            </w:pPr>
            <w:r w:rsidRPr="00F26D66">
              <w:rPr>
                <w:lang w:val="en-US"/>
              </w:rPr>
              <w:t>Room and equipment mailboxes</w:t>
            </w:r>
          </w:p>
          <w:p w14:paraId="33926A3C" w14:textId="26249CA7" w:rsidR="001279A7" w:rsidRPr="00F26D66" w:rsidRDefault="001279A7" w:rsidP="00083C10">
            <w:pPr>
              <w:pStyle w:val="ListParagraph"/>
              <w:numPr>
                <w:ilvl w:val="0"/>
                <w:numId w:val="70"/>
              </w:numPr>
              <w:rPr>
                <w:lang w:val="en-US"/>
              </w:rPr>
            </w:pPr>
            <w:r w:rsidRPr="00F26D66">
              <w:rPr>
                <w:lang w:val="en-US"/>
              </w:rPr>
              <w:t>Shared mailboxes</w:t>
            </w:r>
          </w:p>
        </w:tc>
      </w:tr>
      <w:tr w:rsidR="00E35C4A" w:rsidRPr="00F26D66" w14:paraId="1CB79C1E" w14:textId="77777777" w:rsidTr="00E56179">
        <w:trPr>
          <w:cantSplit/>
        </w:trPr>
        <w:tc>
          <w:tcPr>
            <w:tcW w:w="3256" w:type="dxa"/>
          </w:tcPr>
          <w:p w14:paraId="5CBCADCF" w14:textId="4FD1B5E0" w:rsidR="00E35C4A" w:rsidRPr="00F26D66" w:rsidRDefault="00E35C4A" w:rsidP="00E35C4A">
            <w:pPr>
              <w:rPr>
                <w:lang w:val="en-US"/>
              </w:rPr>
            </w:pPr>
            <w:r w:rsidRPr="00F26D66">
              <w:rPr>
                <w:lang w:val="en-US"/>
              </w:rPr>
              <w:t>Skype for Business (on-premise</w:t>
            </w:r>
            <w:r w:rsidR="005354B0" w:rsidRPr="00F26D66">
              <w:rPr>
                <w:lang w:val="en-US"/>
              </w:rPr>
              <w:t>s</w:t>
            </w:r>
            <w:r w:rsidRPr="00F26D66">
              <w:rPr>
                <w:lang w:val="en-US"/>
              </w:rPr>
              <w:t>)</w:t>
            </w:r>
          </w:p>
        </w:tc>
        <w:tc>
          <w:tcPr>
            <w:tcW w:w="2835" w:type="dxa"/>
          </w:tcPr>
          <w:p w14:paraId="7DD369DA" w14:textId="77777777" w:rsidR="00E35C4A" w:rsidRPr="00F26D66" w:rsidRDefault="00E35C4A" w:rsidP="00083C10">
            <w:pPr>
              <w:pStyle w:val="ListParagraph"/>
              <w:numPr>
                <w:ilvl w:val="0"/>
                <w:numId w:val="70"/>
              </w:numPr>
              <w:rPr>
                <w:lang w:val="en-US"/>
              </w:rPr>
            </w:pPr>
            <w:r w:rsidRPr="00F26D66">
              <w:rPr>
                <w:lang w:val="en-US"/>
              </w:rPr>
              <w:t>Single AD forest</w:t>
            </w:r>
          </w:p>
          <w:p w14:paraId="4D64B5B7" w14:textId="3290D1BF" w:rsidR="00E35C4A" w:rsidRPr="00F26D66" w:rsidRDefault="00E35C4A" w:rsidP="00083C10">
            <w:pPr>
              <w:pStyle w:val="ListParagraph"/>
              <w:numPr>
                <w:ilvl w:val="0"/>
                <w:numId w:val="70"/>
              </w:numPr>
              <w:rPr>
                <w:lang w:val="en-US"/>
              </w:rPr>
            </w:pPr>
            <w:r w:rsidRPr="00F26D66">
              <w:rPr>
                <w:lang w:val="en-US"/>
              </w:rPr>
              <w:t>Resource AD forest</w:t>
            </w:r>
          </w:p>
        </w:tc>
        <w:tc>
          <w:tcPr>
            <w:tcW w:w="3814" w:type="dxa"/>
          </w:tcPr>
          <w:p w14:paraId="2B9C0D51" w14:textId="2602AB1B" w:rsidR="00E35C4A" w:rsidRPr="00F26D66" w:rsidRDefault="00F372A6" w:rsidP="00083C10">
            <w:pPr>
              <w:pStyle w:val="ListParagraph"/>
              <w:numPr>
                <w:ilvl w:val="0"/>
                <w:numId w:val="70"/>
              </w:numPr>
              <w:rPr>
                <w:lang w:val="en-US"/>
              </w:rPr>
            </w:pPr>
            <w:r w:rsidRPr="00F26D66">
              <w:rPr>
                <w:lang w:val="en-US"/>
              </w:rPr>
              <w:t>Enabling with different profiles (</w:t>
            </w:r>
            <w:r w:rsidR="009D0605" w:rsidRPr="00F26D66">
              <w:rPr>
                <w:lang w:val="en-US"/>
              </w:rPr>
              <w:t>presence</w:t>
            </w:r>
            <w:r w:rsidRPr="00F26D66">
              <w:rPr>
                <w:lang w:val="en-US"/>
              </w:rPr>
              <w:t xml:space="preserve">, </w:t>
            </w:r>
            <w:r w:rsidR="009D0605" w:rsidRPr="00F26D66">
              <w:rPr>
                <w:lang w:val="en-US"/>
              </w:rPr>
              <w:t xml:space="preserve">chat, audio, video, </w:t>
            </w:r>
            <w:r w:rsidR="00947051" w:rsidRPr="00F26D66">
              <w:rPr>
                <w:lang w:val="en-US"/>
              </w:rPr>
              <w:t>desktop/app sharing)</w:t>
            </w:r>
          </w:p>
        </w:tc>
      </w:tr>
      <w:tr w:rsidR="00947051" w:rsidRPr="00F26D66" w14:paraId="661C10DA" w14:textId="77777777" w:rsidTr="00E56179">
        <w:trPr>
          <w:cantSplit/>
        </w:trPr>
        <w:tc>
          <w:tcPr>
            <w:tcW w:w="3256" w:type="dxa"/>
          </w:tcPr>
          <w:p w14:paraId="41219668" w14:textId="0EBDED4F" w:rsidR="00947051" w:rsidRPr="00F26D66" w:rsidRDefault="00947051" w:rsidP="00E35C4A">
            <w:pPr>
              <w:rPr>
                <w:lang w:val="en-US"/>
              </w:rPr>
            </w:pPr>
            <w:r w:rsidRPr="00F26D66">
              <w:rPr>
                <w:lang w:val="en-US"/>
              </w:rPr>
              <w:t>SharePoint (on-premise</w:t>
            </w:r>
            <w:r w:rsidR="005354B0" w:rsidRPr="00F26D66">
              <w:rPr>
                <w:lang w:val="en-US"/>
              </w:rPr>
              <w:t>s</w:t>
            </w:r>
            <w:r w:rsidRPr="00F26D66">
              <w:rPr>
                <w:lang w:val="en-US"/>
              </w:rPr>
              <w:t>)</w:t>
            </w:r>
          </w:p>
        </w:tc>
        <w:tc>
          <w:tcPr>
            <w:tcW w:w="2835" w:type="dxa"/>
          </w:tcPr>
          <w:p w14:paraId="4093EA19" w14:textId="172BDE33" w:rsidR="00947051" w:rsidRPr="00F26D66" w:rsidRDefault="00AE28E0" w:rsidP="00AE28E0">
            <w:pPr>
              <w:ind w:left="360" w:hanging="360"/>
              <w:rPr>
                <w:lang w:val="en-US"/>
              </w:rPr>
            </w:pPr>
            <w:r w:rsidRPr="00F26D66">
              <w:rPr>
                <w:lang w:val="en-US"/>
              </w:rPr>
              <w:t>N/A</w:t>
            </w:r>
          </w:p>
        </w:tc>
        <w:tc>
          <w:tcPr>
            <w:tcW w:w="3814" w:type="dxa"/>
          </w:tcPr>
          <w:p w14:paraId="5731134E" w14:textId="77777777" w:rsidR="00947051" w:rsidRPr="00F26D66" w:rsidRDefault="004F5554" w:rsidP="00083C10">
            <w:pPr>
              <w:pStyle w:val="ListParagraph"/>
              <w:numPr>
                <w:ilvl w:val="0"/>
                <w:numId w:val="70"/>
              </w:numPr>
              <w:rPr>
                <w:lang w:val="en-US"/>
              </w:rPr>
            </w:pPr>
            <w:r w:rsidRPr="00F26D66">
              <w:rPr>
                <w:lang w:val="en-US"/>
              </w:rPr>
              <w:t>Site collections</w:t>
            </w:r>
          </w:p>
          <w:p w14:paraId="5B210700" w14:textId="457F4425" w:rsidR="004F5554" w:rsidRPr="00F26D66" w:rsidRDefault="004F5554" w:rsidP="00083C10">
            <w:pPr>
              <w:pStyle w:val="ListParagraph"/>
              <w:numPr>
                <w:ilvl w:val="0"/>
                <w:numId w:val="70"/>
              </w:numPr>
              <w:rPr>
                <w:lang w:val="en-US"/>
              </w:rPr>
            </w:pPr>
            <w:r w:rsidRPr="00F26D66">
              <w:rPr>
                <w:lang w:val="en-US"/>
              </w:rPr>
              <w:t>Subsites</w:t>
            </w:r>
          </w:p>
          <w:p w14:paraId="0588A484" w14:textId="7DF6CE3C" w:rsidR="004F5554" w:rsidRPr="00F26D66" w:rsidRDefault="004F5554" w:rsidP="00083C10">
            <w:pPr>
              <w:pStyle w:val="ListParagraph"/>
              <w:numPr>
                <w:ilvl w:val="0"/>
                <w:numId w:val="70"/>
              </w:numPr>
              <w:rPr>
                <w:lang w:val="en-US"/>
              </w:rPr>
            </w:pPr>
            <w:r w:rsidRPr="00F26D66">
              <w:rPr>
                <w:lang w:val="en-US"/>
              </w:rPr>
              <w:t>Libraries</w:t>
            </w:r>
          </w:p>
        </w:tc>
      </w:tr>
      <w:tr w:rsidR="004F5554" w:rsidRPr="00F26D66" w14:paraId="7CADE606" w14:textId="77777777" w:rsidTr="00E56179">
        <w:trPr>
          <w:cantSplit/>
        </w:trPr>
        <w:tc>
          <w:tcPr>
            <w:tcW w:w="3256" w:type="dxa"/>
          </w:tcPr>
          <w:p w14:paraId="66ECDB58" w14:textId="4D071850" w:rsidR="004F5554" w:rsidRPr="00F26D66" w:rsidRDefault="004F5554" w:rsidP="00E35C4A">
            <w:pPr>
              <w:rPr>
                <w:lang w:val="en-US"/>
              </w:rPr>
            </w:pPr>
            <w:r w:rsidRPr="00F26D66">
              <w:rPr>
                <w:lang w:val="en-US"/>
              </w:rPr>
              <w:t>Office 365</w:t>
            </w:r>
          </w:p>
        </w:tc>
        <w:tc>
          <w:tcPr>
            <w:tcW w:w="2835" w:type="dxa"/>
          </w:tcPr>
          <w:p w14:paraId="78050B70" w14:textId="77777777" w:rsidR="004F5554" w:rsidRPr="00F26D66" w:rsidRDefault="004F5554" w:rsidP="00083C10">
            <w:pPr>
              <w:pStyle w:val="ListParagraph"/>
              <w:numPr>
                <w:ilvl w:val="0"/>
                <w:numId w:val="70"/>
              </w:numPr>
              <w:rPr>
                <w:lang w:val="en-US"/>
              </w:rPr>
            </w:pPr>
            <w:r w:rsidRPr="00F26D66">
              <w:rPr>
                <w:lang w:val="en-US"/>
              </w:rPr>
              <w:t>Cloud-only</w:t>
            </w:r>
          </w:p>
          <w:p w14:paraId="27A79BCF" w14:textId="29429231" w:rsidR="004F5554" w:rsidRPr="00F26D66" w:rsidRDefault="004F5554" w:rsidP="00083C10">
            <w:pPr>
              <w:pStyle w:val="ListParagraph"/>
              <w:numPr>
                <w:ilvl w:val="0"/>
                <w:numId w:val="70"/>
              </w:numPr>
              <w:rPr>
                <w:lang w:val="en-US"/>
              </w:rPr>
            </w:pPr>
            <w:r w:rsidRPr="00F26D66">
              <w:rPr>
                <w:lang w:val="en-US"/>
              </w:rPr>
              <w:t>Hybrid</w:t>
            </w:r>
          </w:p>
        </w:tc>
        <w:tc>
          <w:tcPr>
            <w:tcW w:w="3814" w:type="dxa"/>
          </w:tcPr>
          <w:p w14:paraId="6DC22522" w14:textId="2FD4B1B0" w:rsidR="004F5554" w:rsidRPr="00F26D66" w:rsidRDefault="000F0F54" w:rsidP="00083C10">
            <w:pPr>
              <w:pStyle w:val="ListParagraph"/>
              <w:numPr>
                <w:ilvl w:val="0"/>
                <w:numId w:val="70"/>
              </w:numPr>
              <w:rPr>
                <w:lang w:val="en-US"/>
              </w:rPr>
            </w:pPr>
            <w:r w:rsidRPr="00F26D66">
              <w:rPr>
                <w:lang w:val="en-US"/>
              </w:rPr>
              <w:t>Exchange</w:t>
            </w:r>
          </w:p>
          <w:p w14:paraId="6760A393" w14:textId="77777777" w:rsidR="000F0F54" w:rsidRPr="00F26D66" w:rsidRDefault="000F0F54" w:rsidP="00083C10">
            <w:pPr>
              <w:pStyle w:val="ListParagraph"/>
              <w:numPr>
                <w:ilvl w:val="0"/>
                <w:numId w:val="70"/>
              </w:numPr>
              <w:rPr>
                <w:lang w:val="en-US"/>
              </w:rPr>
            </w:pPr>
            <w:r w:rsidRPr="00F26D66">
              <w:rPr>
                <w:lang w:val="en-US"/>
              </w:rPr>
              <w:t>Skype for Business</w:t>
            </w:r>
          </w:p>
          <w:p w14:paraId="6DB16C8B" w14:textId="2580DD28" w:rsidR="000F0F54" w:rsidRPr="00F26D66" w:rsidRDefault="006D3974" w:rsidP="00083C10">
            <w:pPr>
              <w:pStyle w:val="ListParagraph"/>
              <w:numPr>
                <w:ilvl w:val="0"/>
                <w:numId w:val="70"/>
              </w:numPr>
              <w:rPr>
                <w:lang w:val="en-US"/>
              </w:rPr>
            </w:pPr>
            <w:r w:rsidRPr="00F26D66">
              <w:rPr>
                <w:lang w:val="en-US"/>
              </w:rPr>
              <w:t xml:space="preserve">O365 </w:t>
            </w:r>
            <w:r w:rsidR="000F0F54" w:rsidRPr="00F26D66">
              <w:rPr>
                <w:lang w:val="en-US"/>
              </w:rPr>
              <w:t>Teams</w:t>
            </w:r>
          </w:p>
          <w:p w14:paraId="5BB10951" w14:textId="450BC1B9" w:rsidR="006D3974" w:rsidRPr="00F26D66" w:rsidRDefault="006D3974" w:rsidP="00083C10">
            <w:pPr>
              <w:pStyle w:val="ListParagraph"/>
              <w:numPr>
                <w:ilvl w:val="0"/>
                <w:numId w:val="70"/>
              </w:numPr>
              <w:rPr>
                <w:lang w:val="en-US"/>
              </w:rPr>
            </w:pPr>
            <w:r w:rsidRPr="00F26D66">
              <w:rPr>
                <w:lang w:val="en-US"/>
              </w:rPr>
              <w:t>O365 Groups</w:t>
            </w:r>
          </w:p>
          <w:p w14:paraId="588BDA20" w14:textId="77777777" w:rsidR="00BB372C" w:rsidRPr="00F26D66" w:rsidRDefault="00BB372C" w:rsidP="00083C10">
            <w:pPr>
              <w:pStyle w:val="ListParagraph"/>
              <w:numPr>
                <w:ilvl w:val="0"/>
                <w:numId w:val="70"/>
              </w:numPr>
              <w:rPr>
                <w:lang w:val="en-US"/>
              </w:rPr>
            </w:pPr>
            <w:r w:rsidRPr="00F26D66">
              <w:rPr>
                <w:lang w:val="en-US"/>
              </w:rPr>
              <w:t>SharePoint</w:t>
            </w:r>
          </w:p>
          <w:p w14:paraId="641109B2" w14:textId="1382D55B" w:rsidR="000B4E18" w:rsidRPr="00F26D66" w:rsidRDefault="000B4E18" w:rsidP="00083C10">
            <w:pPr>
              <w:pStyle w:val="ListParagraph"/>
              <w:numPr>
                <w:ilvl w:val="0"/>
                <w:numId w:val="70"/>
              </w:numPr>
              <w:rPr>
                <w:lang w:val="en-US"/>
              </w:rPr>
            </w:pPr>
            <w:r w:rsidRPr="00F26D66">
              <w:rPr>
                <w:lang w:val="en-US"/>
              </w:rPr>
              <w:t xml:space="preserve">Applications managed </w:t>
            </w:r>
            <w:r w:rsidR="00AE28E0" w:rsidRPr="00F26D66">
              <w:rPr>
                <w:lang w:val="en-US"/>
              </w:rPr>
              <w:t>using groups</w:t>
            </w:r>
          </w:p>
        </w:tc>
      </w:tr>
      <w:tr w:rsidR="00BB372C" w:rsidRPr="00F26D66" w14:paraId="5BC55BA4" w14:textId="77777777" w:rsidTr="00E56179">
        <w:trPr>
          <w:cantSplit/>
        </w:trPr>
        <w:tc>
          <w:tcPr>
            <w:tcW w:w="3256" w:type="dxa"/>
          </w:tcPr>
          <w:p w14:paraId="45BDA9E3" w14:textId="6D48186A" w:rsidR="00BB372C" w:rsidRPr="00F26D66" w:rsidRDefault="00BB372C" w:rsidP="00E35C4A">
            <w:pPr>
              <w:rPr>
                <w:lang w:val="en-US"/>
              </w:rPr>
            </w:pPr>
            <w:r w:rsidRPr="00F26D66">
              <w:rPr>
                <w:lang w:val="en-US"/>
              </w:rPr>
              <w:lastRenderedPageBreak/>
              <w:t>File services</w:t>
            </w:r>
          </w:p>
        </w:tc>
        <w:tc>
          <w:tcPr>
            <w:tcW w:w="2835" w:type="dxa"/>
          </w:tcPr>
          <w:p w14:paraId="227974EB" w14:textId="77777777" w:rsidR="00BB372C" w:rsidRPr="00F26D66" w:rsidRDefault="000858BC" w:rsidP="00083C10">
            <w:pPr>
              <w:pStyle w:val="ListParagraph"/>
              <w:numPr>
                <w:ilvl w:val="0"/>
                <w:numId w:val="70"/>
              </w:numPr>
              <w:rPr>
                <w:lang w:val="en-US"/>
              </w:rPr>
            </w:pPr>
            <w:r w:rsidRPr="00F26D66">
              <w:rPr>
                <w:lang w:val="en-US"/>
              </w:rPr>
              <w:t>Windows servers</w:t>
            </w:r>
          </w:p>
          <w:p w14:paraId="182B54C4" w14:textId="1442DFD8" w:rsidR="00E54752" w:rsidRPr="00F26D66" w:rsidRDefault="000F13F7" w:rsidP="00083C10">
            <w:pPr>
              <w:pStyle w:val="ListParagraph"/>
              <w:numPr>
                <w:ilvl w:val="0"/>
                <w:numId w:val="70"/>
              </w:numPr>
              <w:rPr>
                <w:lang w:val="en-US"/>
              </w:rPr>
            </w:pPr>
            <w:r w:rsidRPr="00F26D66">
              <w:rPr>
                <w:lang w:val="en-US"/>
              </w:rPr>
              <w:t>Compatible storage devices</w:t>
            </w:r>
          </w:p>
        </w:tc>
        <w:tc>
          <w:tcPr>
            <w:tcW w:w="3814" w:type="dxa"/>
          </w:tcPr>
          <w:p w14:paraId="7FD2B9BE" w14:textId="77777777" w:rsidR="00BB372C" w:rsidRPr="00F26D66" w:rsidRDefault="007B0F58" w:rsidP="00083C10">
            <w:pPr>
              <w:pStyle w:val="ListParagraph"/>
              <w:numPr>
                <w:ilvl w:val="0"/>
                <w:numId w:val="70"/>
              </w:numPr>
              <w:rPr>
                <w:lang w:val="en-US"/>
              </w:rPr>
            </w:pPr>
            <w:r w:rsidRPr="00F26D66">
              <w:rPr>
                <w:lang w:val="en-US"/>
              </w:rPr>
              <w:t>Folders</w:t>
            </w:r>
          </w:p>
          <w:p w14:paraId="47FDDAF7" w14:textId="77777777" w:rsidR="007B0F58" w:rsidRPr="00F26D66" w:rsidRDefault="007B0F58" w:rsidP="00083C10">
            <w:pPr>
              <w:pStyle w:val="ListParagraph"/>
              <w:numPr>
                <w:ilvl w:val="0"/>
                <w:numId w:val="70"/>
              </w:numPr>
              <w:rPr>
                <w:lang w:val="en-US"/>
              </w:rPr>
            </w:pPr>
            <w:r w:rsidRPr="00F26D66">
              <w:rPr>
                <w:lang w:val="en-US"/>
              </w:rPr>
              <w:t>Shares</w:t>
            </w:r>
          </w:p>
          <w:p w14:paraId="21CDDC18" w14:textId="77777777" w:rsidR="007B0F58" w:rsidRPr="00F26D66" w:rsidRDefault="007B0F58" w:rsidP="00083C10">
            <w:pPr>
              <w:pStyle w:val="ListParagraph"/>
              <w:numPr>
                <w:ilvl w:val="0"/>
                <w:numId w:val="70"/>
              </w:numPr>
              <w:rPr>
                <w:lang w:val="en-US"/>
              </w:rPr>
            </w:pPr>
            <w:r w:rsidRPr="00F26D66">
              <w:rPr>
                <w:lang w:val="en-US"/>
              </w:rPr>
              <w:t>Permissions</w:t>
            </w:r>
          </w:p>
          <w:p w14:paraId="515F9AE0" w14:textId="4EB039D3" w:rsidR="007B0F58" w:rsidRPr="00F26D66" w:rsidRDefault="007B0F58" w:rsidP="00083C10">
            <w:pPr>
              <w:pStyle w:val="ListParagraph"/>
              <w:numPr>
                <w:ilvl w:val="0"/>
                <w:numId w:val="70"/>
              </w:numPr>
              <w:rPr>
                <w:lang w:val="en-US"/>
              </w:rPr>
            </w:pPr>
            <w:r w:rsidRPr="00F26D66">
              <w:rPr>
                <w:lang w:val="en-US"/>
              </w:rPr>
              <w:t>DFS links</w:t>
            </w:r>
          </w:p>
        </w:tc>
      </w:tr>
    </w:tbl>
    <w:p w14:paraId="474F329E" w14:textId="12F474B6" w:rsidR="00F578D9" w:rsidRPr="00F26D66" w:rsidRDefault="00F578D9" w:rsidP="00C2536D">
      <w:pPr>
        <w:rPr>
          <w:lang w:val="en-US"/>
        </w:rPr>
      </w:pPr>
    </w:p>
    <w:p w14:paraId="472E2E27" w14:textId="4A0252F9" w:rsidR="00A61C87" w:rsidRPr="00F26D66" w:rsidRDefault="00A61C87" w:rsidP="00C2536D">
      <w:pPr>
        <w:rPr>
          <w:lang w:val="en-US"/>
        </w:rPr>
      </w:pPr>
    </w:p>
    <w:p w14:paraId="13A75889" w14:textId="7FA3591C" w:rsidR="00E56179" w:rsidRPr="00F26D66" w:rsidRDefault="00CE42BF" w:rsidP="00C2536D">
      <w:pPr>
        <w:rPr>
          <w:lang w:val="en-US"/>
        </w:rPr>
      </w:pPr>
      <w:r w:rsidRPr="00F26D66">
        <w:rPr>
          <w:lang w:val="en-US"/>
        </w:rPr>
        <w:t>Additional target systems can be integrated with any of the following mechanisms offered by aMIRA Provisioning:</w:t>
      </w:r>
    </w:p>
    <w:p w14:paraId="389E764B" w14:textId="1AAFC0A2" w:rsidR="00CE42BF" w:rsidRPr="00F26D66" w:rsidRDefault="00CE42BF" w:rsidP="00C2536D">
      <w:pPr>
        <w:rPr>
          <w:lang w:val="en-US"/>
        </w:rPr>
      </w:pPr>
    </w:p>
    <w:p w14:paraId="637DCC62" w14:textId="724707F9" w:rsidR="00CE42BF" w:rsidRPr="00F26D66" w:rsidRDefault="00CE42BF" w:rsidP="00083C10">
      <w:pPr>
        <w:pStyle w:val="ListParagraph"/>
        <w:numPr>
          <w:ilvl w:val="0"/>
          <w:numId w:val="71"/>
        </w:numPr>
        <w:rPr>
          <w:lang w:val="en-US"/>
        </w:rPr>
      </w:pPr>
      <w:r w:rsidRPr="00F26D66">
        <w:rPr>
          <w:lang w:val="en-US"/>
        </w:rPr>
        <w:t xml:space="preserve">Calling </w:t>
      </w:r>
      <w:r w:rsidR="004467BA" w:rsidRPr="00F26D66">
        <w:rPr>
          <w:lang w:val="en-US"/>
        </w:rPr>
        <w:t>web services APIs</w:t>
      </w:r>
    </w:p>
    <w:p w14:paraId="2A09E09B" w14:textId="07975034" w:rsidR="004467BA" w:rsidRPr="00F26D66" w:rsidRDefault="004467BA" w:rsidP="00083C10">
      <w:pPr>
        <w:pStyle w:val="ListParagraph"/>
        <w:numPr>
          <w:ilvl w:val="0"/>
          <w:numId w:val="71"/>
        </w:numPr>
        <w:rPr>
          <w:lang w:val="en-US"/>
        </w:rPr>
      </w:pPr>
      <w:r w:rsidRPr="00F26D66">
        <w:rPr>
          <w:lang w:val="en-US"/>
        </w:rPr>
        <w:t>Calling custom scripts (e.g. PowerShell)</w:t>
      </w:r>
    </w:p>
    <w:p w14:paraId="2550BD47" w14:textId="1C48A7DD" w:rsidR="00E56179" w:rsidRPr="00F26D66" w:rsidRDefault="00E56179" w:rsidP="00C2536D">
      <w:pPr>
        <w:rPr>
          <w:lang w:val="en-US"/>
        </w:rPr>
      </w:pPr>
    </w:p>
    <w:p w14:paraId="57139CDA" w14:textId="7C1E441B" w:rsidR="00214BE3" w:rsidRPr="00F26D66" w:rsidRDefault="00214BE3" w:rsidP="00821C47">
      <w:pPr>
        <w:rPr>
          <w:lang w:val="en-US"/>
        </w:rPr>
      </w:pPr>
    </w:p>
    <w:p w14:paraId="11A4BD33" w14:textId="494DACF8" w:rsidR="005E6AFD" w:rsidRPr="00F26D66" w:rsidRDefault="005E6AFD" w:rsidP="005E6AFD">
      <w:pPr>
        <w:pStyle w:val="Heading2"/>
      </w:pPr>
      <w:bookmarkStart w:id="153" w:name="_Toc35447387"/>
      <w:r w:rsidRPr="00F26D66">
        <w:t>Notifications</w:t>
      </w:r>
      <w:bookmarkEnd w:id="153"/>
    </w:p>
    <w:p w14:paraId="5963EBC3" w14:textId="55EBFED6" w:rsidR="0084400D" w:rsidRPr="00F26D66" w:rsidRDefault="00DE365B" w:rsidP="005E6AFD">
      <w:pPr>
        <w:rPr>
          <w:lang w:val="en-US"/>
        </w:rPr>
      </w:pPr>
      <w:r w:rsidRPr="00F26D66">
        <w:rPr>
          <w:lang w:val="en-US"/>
        </w:rPr>
        <w:t xml:space="preserve">aMIRA generates notifications based on </w:t>
      </w:r>
      <w:r w:rsidR="00FC1822" w:rsidRPr="00F26D66">
        <w:rPr>
          <w:lang w:val="en-US"/>
        </w:rPr>
        <w:t xml:space="preserve">events resulting from objects being created or modified as well as based on </w:t>
      </w:r>
      <w:r w:rsidR="0084400D" w:rsidRPr="00F26D66">
        <w:rPr>
          <w:lang w:val="en-US"/>
        </w:rPr>
        <w:t xml:space="preserve">time. Refer to the default lifecycle definitions for examples (see sections </w:t>
      </w:r>
      <w:r w:rsidR="000C4740" w:rsidRPr="00F26D66">
        <w:rPr>
          <w:lang w:val="en-US"/>
        </w:rPr>
        <w:fldChar w:fldCharType="begin"/>
      </w:r>
      <w:r w:rsidR="000C4740" w:rsidRPr="00F26D66">
        <w:rPr>
          <w:lang w:val="en-US"/>
        </w:rPr>
        <w:instrText xml:space="preserve"> REF _Ref528855199 \r \h </w:instrText>
      </w:r>
      <w:r w:rsidR="000C4740" w:rsidRPr="00F26D66">
        <w:rPr>
          <w:lang w:val="en-US"/>
        </w:rPr>
      </w:r>
      <w:r w:rsidR="000C4740" w:rsidRPr="00F26D66">
        <w:rPr>
          <w:lang w:val="en-US"/>
        </w:rPr>
        <w:fldChar w:fldCharType="separate"/>
      </w:r>
      <w:r w:rsidR="0068410C">
        <w:rPr>
          <w:lang w:val="en-US"/>
        </w:rPr>
        <w:t>3.3</w:t>
      </w:r>
      <w:r w:rsidR="000C4740" w:rsidRPr="00F26D66">
        <w:rPr>
          <w:lang w:val="en-US"/>
        </w:rPr>
        <w:fldChar w:fldCharType="end"/>
      </w:r>
      <w:r w:rsidR="0084400D" w:rsidRPr="00F26D66">
        <w:rPr>
          <w:lang w:val="en-US"/>
        </w:rPr>
        <w:t xml:space="preserve"> and </w:t>
      </w:r>
      <w:r w:rsidR="000C4740" w:rsidRPr="00F26D66">
        <w:rPr>
          <w:lang w:val="en-US"/>
        </w:rPr>
        <w:fldChar w:fldCharType="begin"/>
      </w:r>
      <w:r w:rsidR="000C4740" w:rsidRPr="00F26D66">
        <w:rPr>
          <w:lang w:val="en-US"/>
        </w:rPr>
        <w:instrText xml:space="preserve"> REF _Ref35435347 \r \h </w:instrText>
      </w:r>
      <w:r w:rsidR="000C4740" w:rsidRPr="00F26D66">
        <w:rPr>
          <w:lang w:val="en-US"/>
        </w:rPr>
      </w:r>
      <w:r w:rsidR="000C4740" w:rsidRPr="00F26D66">
        <w:rPr>
          <w:lang w:val="en-US"/>
        </w:rPr>
        <w:fldChar w:fldCharType="separate"/>
      </w:r>
      <w:r w:rsidR="0068410C">
        <w:rPr>
          <w:lang w:val="en-US"/>
        </w:rPr>
        <w:t>4.3</w:t>
      </w:r>
      <w:r w:rsidR="000C4740" w:rsidRPr="00F26D66">
        <w:rPr>
          <w:lang w:val="en-US"/>
        </w:rPr>
        <w:fldChar w:fldCharType="end"/>
      </w:r>
      <w:r w:rsidR="0084400D" w:rsidRPr="00F26D66">
        <w:rPr>
          <w:lang w:val="en-US"/>
        </w:rPr>
        <w:t>).</w:t>
      </w:r>
    </w:p>
    <w:p w14:paraId="6996A04A" w14:textId="77777777" w:rsidR="0084400D" w:rsidRPr="00F26D66" w:rsidRDefault="0084400D" w:rsidP="005E6AFD">
      <w:pPr>
        <w:rPr>
          <w:lang w:val="en-US"/>
        </w:rPr>
      </w:pPr>
    </w:p>
    <w:p w14:paraId="51441B98" w14:textId="4D568977" w:rsidR="00214BE3" w:rsidRPr="00F26D66" w:rsidRDefault="0084400D" w:rsidP="00821C47">
      <w:pPr>
        <w:rPr>
          <w:lang w:val="en-US"/>
        </w:rPr>
      </w:pPr>
      <w:r w:rsidRPr="00F26D66">
        <w:rPr>
          <w:lang w:val="en-US"/>
        </w:rPr>
        <w:t>All notifications are based</w:t>
      </w:r>
      <w:r w:rsidR="000C4740" w:rsidRPr="00F26D66">
        <w:rPr>
          <w:lang w:val="en-US"/>
        </w:rPr>
        <w:t xml:space="preserve"> on templates</w:t>
      </w:r>
      <w:r w:rsidR="00D11564" w:rsidRPr="00F26D66">
        <w:rPr>
          <w:lang w:val="en-US"/>
        </w:rPr>
        <w:t xml:space="preserve"> that utilize tags to automate the inclusion of context information.</w:t>
      </w:r>
      <w:r w:rsidR="00B43FD2" w:rsidRPr="00F26D66">
        <w:rPr>
          <w:lang w:val="en-US"/>
        </w:rPr>
        <w:t xml:space="preserve"> </w:t>
      </w:r>
      <w:r w:rsidR="00A80F5A" w:rsidRPr="00F26D66">
        <w:rPr>
          <w:lang w:val="en-US"/>
        </w:rPr>
        <w:t>aMIRA provides a</w:t>
      </w:r>
      <w:r w:rsidR="00B43FD2" w:rsidRPr="00F26D66">
        <w:rPr>
          <w:lang w:val="en-US"/>
        </w:rPr>
        <w:t xml:space="preserve"> set of default templates</w:t>
      </w:r>
      <w:r w:rsidR="00A80F5A" w:rsidRPr="00F26D66">
        <w:rPr>
          <w:lang w:val="en-US"/>
        </w:rPr>
        <w:t xml:space="preserve"> that can be adapted to the specific needs (</w:t>
      </w:r>
      <w:r w:rsidR="00007C9D" w:rsidRPr="00F26D66">
        <w:rPr>
          <w:lang w:val="en-US"/>
        </w:rPr>
        <w:t>content, format, …).</w:t>
      </w:r>
    </w:p>
    <w:p w14:paraId="6E966348" w14:textId="45CB379A" w:rsidR="00367470" w:rsidRPr="00F26D66" w:rsidRDefault="00F56714" w:rsidP="00F56714">
      <w:pPr>
        <w:pStyle w:val="Heading2"/>
      </w:pPr>
      <w:bookmarkStart w:id="154" w:name="_Toc35447388"/>
      <w:r w:rsidRPr="00F26D66">
        <w:t>Reporting</w:t>
      </w:r>
      <w:bookmarkEnd w:id="154"/>
    </w:p>
    <w:p w14:paraId="4179D41C" w14:textId="1CCD5D76" w:rsidR="00F52B3C" w:rsidRPr="00F26D66" w:rsidRDefault="00F52B3C" w:rsidP="00F56714">
      <w:pPr>
        <w:rPr>
          <w:lang w:val="en-US"/>
        </w:rPr>
      </w:pPr>
      <w:r w:rsidRPr="00F26D66">
        <w:rPr>
          <w:lang w:val="en-US"/>
        </w:rPr>
        <w:t xml:space="preserve">aMIRA provides a set of reports that extract </w:t>
      </w:r>
      <w:r w:rsidR="00646707" w:rsidRPr="00F26D66">
        <w:rPr>
          <w:lang w:val="en-US"/>
        </w:rPr>
        <w:t>basic data from the repository. This data can then further be processed using external mechanisms.</w:t>
      </w:r>
    </w:p>
    <w:p w14:paraId="617678E1" w14:textId="77777777" w:rsidR="00646707" w:rsidRPr="00F26D66" w:rsidRDefault="00646707" w:rsidP="00F56714">
      <w:pPr>
        <w:rPr>
          <w:lang w:val="en-US"/>
        </w:rPr>
      </w:pPr>
    </w:p>
    <w:p w14:paraId="2020E9E9" w14:textId="778CDB4F" w:rsidR="00F56714" w:rsidRPr="00F26D66" w:rsidRDefault="00BF0375" w:rsidP="00F56714">
      <w:pPr>
        <w:rPr>
          <w:lang w:val="en-US"/>
        </w:rPr>
      </w:pPr>
      <w:r w:rsidRPr="00F26D66">
        <w:rPr>
          <w:lang w:val="en-US"/>
        </w:rPr>
        <w:t>Custom reports can be configured and added to the aMIRA UI for easy access.</w:t>
      </w:r>
    </w:p>
    <w:p w14:paraId="7D7165C5" w14:textId="6F244596" w:rsidR="00F56714" w:rsidRPr="00F26D66" w:rsidRDefault="00F56714" w:rsidP="00F56714">
      <w:pPr>
        <w:rPr>
          <w:lang w:val="en-US"/>
        </w:rPr>
      </w:pPr>
    </w:p>
    <w:p w14:paraId="5D8E821A" w14:textId="4B559887" w:rsidR="00106386" w:rsidRPr="00F26D66" w:rsidRDefault="00106386">
      <w:pPr>
        <w:spacing w:line="240" w:lineRule="auto"/>
        <w:jc w:val="left"/>
        <w:rPr>
          <w:lang w:val="en-US"/>
        </w:rPr>
      </w:pPr>
    </w:p>
    <w:p w14:paraId="26ECC977" w14:textId="77777777" w:rsidR="00523BE7" w:rsidRPr="00F26D66" w:rsidRDefault="00523BE7" w:rsidP="00523BE7">
      <w:pPr>
        <w:rPr>
          <w:lang w:val="en-US"/>
        </w:rPr>
      </w:pPr>
    </w:p>
    <w:p w14:paraId="799C4E0E" w14:textId="77777777" w:rsidR="00821C47" w:rsidRPr="00F26D66" w:rsidRDefault="00821C47" w:rsidP="00821C47">
      <w:pPr>
        <w:rPr>
          <w:lang w:val="en-US"/>
        </w:rPr>
      </w:pPr>
    </w:p>
    <w:p w14:paraId="62518E1B" w14:textId="77777777" w:rsidR="002511AD" w:rsidRPr="00F26D66" w:rsidRDefault="002511AD">
      <w:pPr>
        <w:spacing w:line="240" w:lineRule="auto"/>
        <w:jc w:val="left"/>
        <w:rPr>
          <w:rFonts w:eastAsiaTheme="majorEastAsia" w:cstheme="majorBidi"/>
          <w:b/>
          <w:bCs/>
          <w:color w:val="4F81BD" w:themeColor="accent1"/>
          <w:sz w:val="32"/>
          <w:szCs w:val="32"/>
          <w:lang w:val="en-US"/>
        </w:rPr>
      </w:pPr>
      <w:r w:rsidRPr="00F26D66">
        <w:rPr>
          <w:lang w:val="en-US"/>
        </w:rPr>
        <w:br w:type="page"/>
      </w:r>
    </w:p>
    <w:p w14:paraId="0F83C9FF" w14:textId="7E3C1729" w:rsidR="00E61FAF" w:rsidRPr="00F26D66" w:rsidRDefault="00E61FAF" w:rsidP="00E61FAF">
      <w:pPr>
        <w:pStyle w:val="Heading1"/>
        <w:rPr>
          <w:lang w:val="en-US"/>
        </w:rPr>
      </w:pPr>
      <w:bookmarkStart w:id="155" w:name="_Toc35447389"/>
      <w:r w:rsidRPr="00F26D66">
        <w:rPr>
          <w:lang w:val="en-US"/>
        </w:rPr>
        <w:lastRenderedPageBreak/>
        <w:t>Glossary and Abbreviations</w:t>
      </w:r>
      <w:bookmarkEnd w:id="155"/>
    </w:p>
    <w:p w14:paraId="4CF8E60E" w14:textId="2C627D31" w:rsidR="00E61FAF" w:rsidRPr="00F26D66" w:rsidRDefault="00E61FAF" w:rsidP="00E61FAF">
      <w:pPr>
        <w:rPr>
          <w:lang w:val="en-US"/>
        </w:rPr>
      </w:pPr>
      <w:r w:rsidRPr="00F26D66">
        <w:rPr>
          <w:lang w:val="en-US"/>
        </w:rPr>
        <w:t>The following terms and abbreviations are used throughout this document:</w:t>
      </w:r>
    </w:p>
    <w:p w14:paraId="59699864" w14:textId="54FB3A42" w:rsidR="00E61FAF" w:rsidRPr="00F26D66" w:rsidRDefault="00E61FAF" w:rsidP="00E61FAF">
      <w:pPr>
        <w:rPr>
          <w:lang w:val="en-US"/>
        </w:rPr>
      </w:pPr>
    </w:p>
    <w:tbl>
      <w:tblPr>
        <w:tblStyle w:val="TableGrid"/>
        <w:tblW w:w="0" w:type="auto"/>
        <w:tblLook w:val="04A0" w:firstRow="1" w:lastRow="0" w:firstColumn="1" w:lastColumn="0" w:noHBand="0" w:noVBand="1"/>
      </w:tblPr>
      <w:tblGrid>
        <w:gridCol w:w="3114"/>
        <w:gridCol w:w="6791"/>
      </w:tblGrid>
      <w:tr w:rsidR="00E61FAF" w:rsidRPr="00F26D66" w14:paraId="378E5ED9" w14:textId="77777777" w:rsidTr="008358D2">
        <w:tc>
          <w:tcPr>
            <w:tcW w:w="3114" w:type="dxa"/>
          </w:tcPr>
          <w:p w14:paraId="5AF6C366" w14:textId="09820EA2" w:rsidR="00E61FAF" w:rsidRPr="00F26D66" w:rsidRDefault="00E61FAF" w:rsidP="00E61FAF">
            <w:pPr>
              <w:rPr>
                <w:b/>
                <w:lang w:val="en-US"/>
              </w:rPr>
            </w:pPr>
            <w:r w:rsidRPr="00F26D66">
              <w:rPr>
                <w:b/>
                <w:lang w:val="en-US"/>
              </w:rPr>
              <w:t>Term or Abbreviation</w:t>
            </w:r>
          </w:p>
        </w:tc>
        <w:tc>
          <w:tcPr>
            <w:tcW w:w="6791" w:type="dxa"/>
          </w:tcPr>
          <w:p w14:paraId="47B2F5D9" w14:textId="61B39C0B" w:rsidR="00E61FAF" w:rsidRPr="00F26D66" w:rsidRDefault="00E61FAF" w:rsidP="00E61FAF">
            <w:pPr>
              <w:rPr>
                <w:b/>
                <w:lang w:val="en-US"/>
              </w:rPr>
            </w:pPr>
            <w:r w:rsidRPr="00F26D66">
              <w:rPr>
                <w:b/>
                <w:lang w:val="en-US"/>
              </w:rPr>
              <w:t>Definition</w:t>
            </w:r>
          </w:p>
        </w:tc>
      </w:tr>
      <w:tr w:rsidR="006129F7" w:rsidRPr="00F26D66" w14:paraId="18057F10" w14:textId="77777777" w:rsidTr="008358D2">
        <w:tc>
          <w:tcPr>
            <w:tcW w:w="3114" w:type="dxa"/>
          </w:tcPr>
          <w:p w14:paraId="1ED592C6" w14:textId="74884650" w:rsidR="006129F7" w:rsidRPr="00F26D66" w:rsidRDefault="006129F7" w:rsidP="00E61FAF">
            <w:pPr>
              <w:rPr>
                <w:lang w:val="en-US"/>
              </w:rPr>
            </w:pPr>
            <w:r w:rsidRPr="00F26D66">
              <w:rPr>
                <w:lang w:val="en-US"/>
              </w:rPr>
              <w:t>aMIRA</w:t>
            </w:r>
          </w:p>
        </w:tc>
        <w:tc>
          <w:tcPr>
            <w:tcW w:w="6791" w:type="dxa"/>
          </w:tcPr>
          <w:p w14:paraId="026C83B6" w14:textId="6259F13E" w:rsidR="006129F7" w:rsidRPr="00F26D66" w:rsidRDefault="006129F7" w:rsidP="00E61FAF">
            <w:pPr>
              <w:rPr>
                <w:lang w:val="en-US"/>
              </w:rPr>
            </w:pPr>
            <w:r w:rsidRPr="00F26D66">
              <w:rPr>
                <w:lang w:val="en-US"/>
              </w:rPr>
              <w:t>algacom Management of Identities, Resources and Accesses</w:t>
            </w:r>
          </w:p>
        </w:tc>
      </w:tr>
      <w:tr w:rsidR="00C0653D" w:rsidRPr="00F26D66" w14:paraId="7BC0C64D" w14:textId="77777777" w:rsidTr="008358D2">
        <w:tc>
          <w:tcPr>
            <w:tcW w:w="3114" w:type="dxa"/>
          </w:tcPr>
          <w:p w14:paraId="7F7D99CF" w14:textId="53ACE7D4" w:rsidR="00C0653D" w:rsidRPr="00F26D66" w:rsidRDefault="00B71C87" w:rsidP="00E61FAF">
            <w:pPr>
              <w:rPr>
                <w:lang w:val="en-US"/>
              </w:rPr>
            </w:pPr>
            <w:r w:rsidRPr="00F26D66">
              <w:rPr>
                <w:lang w:val="en-US"/>
              </w:rPr>
              <w:t>Approval</w:t>
            </w:r>
          </w:p>
        </w:tc>
        <w:tc>
          <w:tcPr>
            <w:tcW w:w="6791" w:type="dxa"/>
          </w:tcPr>
          <w:p w14:paraId="10828F51" w14:textId="5288D117" w:rsidR="00C0653D" w:rsidRPr="00F26D66" w:rsidRDefault="00B71C87" w:rsidP="00E61FAF">
            <w:pPr>
              <w:rPr>
                <w:lang w:val="en-US"/>
              </w:rPr>
            </w:pPr>
            <w:r w:rsidRPr="00F26D66">
              <w:rPr>
                <w:lang w:val="en-US"/>
              </w:rPr>
              <w:t xml:space="preserve">Positive answer </w:t>
            </w:r>
            <w:r w:rsidR="007A79DD" w:rsidRPr="00F26D66">
              <w:rPr>
                <w:lang w:val="en-US"/>
              </w:rPr>
              <w:t>to</w:t>
            </w:r>
            <w:r w:rsidRPr="00F26D66">
              <w:rPr>
                <w:lang w:val="en-US"/>
              </w:rPr>
              <w:t xml:space="preserve"> a workflow kicked off </w:t>
            </w:r>
            <w:r w:rsidR="007A79DD" w:rsidRPr="00F26D66">
              <w:rPr>
                <w:lang w:val="en-US"/>
              </w:rPr>
              <w:t>due to a submitted request</w:t>
            </w:r>
          </w:p>
        </w:tc>
      </w:tr>
      <w:tr w:rsidR="00C0653D" w:rsidRPr="00F26D66" w14:paraId="5F5B5DB1" w14:textId="77777777" w:rsidTr="008358D2">
        <w:tc>
          <w:tcPr>
            <w:tcW w:w="3114" w:type="dxa"/>
          </w:tcPr>
          <w:p w14:paraId="17E3A9B8" w14:textId="662AE126" w:rsidR="00C0653D" w:rsidRPr="00F26D66" w:rsidRDefault="00C0653D" w:rsidP="00E61FAF">
            <w:pPr>
              <w:rPr>
                <w:lang w:val="en-US"/>
              </w:rPr>
            </w:pPr>
            <w:r w:rsidRPr="00F26D66">
              <w:rPr>
                <w:lang w:val="en-US"/>
              </w:rPr>
              <w:t>AuthN</w:t>
            </w:r>
          </w:p>
        </w:tc>
        <w:tc>
          <w:tcPr>
            <w:tcW w:w="6791" w:type="dxa"/>
          </w:tcPr>
          <w:p w14:paraId="13F2A973" w14:textId="3977FBE8" w:rsidR="00C0653D" w:rsidRPr="00F26D66" w:rsidRDefault="00C0653D" w:rsidP="00E61FAF">
            <w:pPr>
              <w:rPr>
                <w:lang w:val="en-US"/>
              </w:rPr>
            </w:pPr>
            <w:r w:rsidRPr="00F26D66">
              <w:rPr>
                <w:lang w:val="en-US"/>
              </w:rPr>
              <w:t>Authentication</w:t>
            </w:r>
          </w:p>
        </w:tc>
      </w:tr>
      <w:tr w:rsidR="00C0653D" w:rsidRPr="00F26D66" w14:paraId="17754124" w14:textId="77777777" w:rsidTr="008358D2">
        <w:tc>
          <w:tcPr>
            <w:tcW w:w="3114" w:type="dxa"/>
          </w:tcPr>
          <w:p w14:paraId="650D1EED" w14:textId="7D250F30" w:rsidR="00C0653D" w:rsidRPr="00F26D66" w:rsidRDefault="00C0653D" w:rsidP="00E61FAF">
            <w:pPr>
              <w:rPr>
                <w:lang w:val="en-US"/>
              </w:rPr>
            </w:pPr>
            <w:r w:rsidRPr="00F26D66">
              <w:rPr>
                <w:lang w:val="en-US"/>
              </w:rPr>
              <w:t>AuthZ</w:t>
            </w:r>
          </w:p>
        </w:tc>
        <w:tc>
          <w:tcPr>
            <w:tcW w:w="6791" w:type="dxa"/>
          </w:tcPr>
          <w:p w14:paraId="43686847" w14:textId="304BDF74" w:rsidR="00C0653D" w:rsidRPr="00F26D66" w:rsidRDefault="00C0653D" w:rsidP="00E61FAF">
            <w:pPr>
              <w:rPr>
                <w:lang w:val="en-US"/>
              </w:rPr>
            </w:pPr>
            <w:r w:rsidRPr="00F26D66">
              <w:rPr>
                <w:lang w:val="en-US"/>
              </w:rPr>
              <w:t>Authorization</w:t>
            </w:r>
          </w:p>
        </w:tc>
      </w:tr>
      <w:tr w:rsidR="00E61FAF" w:rsidRPr="00F26D66" w14:paraId="01E464F3" w14:textId="77777777" w:rsidTr="008358D2">
        <w:tc>
          <w:tcPr>
            <w:tcW w:w="3114" w:type="dxa"/>
          </w:tcPr>
          <w:p w14:paraId="119D4939" w14:textId="5666C2B6" w:rsidR="00E61FAF" w:rsidRPr="00F26D66" w:rsidRDefault="002511AD" w:rsidP="00E61FAF">
            <w:pPr>
              <w:rPr>
                <w:lang w:val="en-US"/>
              </w:rPr>
            </w:pPr>
            <w:r w:rsidRPr="00F26D66">
              <w:rPr>
                <w:lang w:val="en-US"/>
              </w:rPr>
              <w:t>Beneficiary</w:t>
            </w:r>
          </w:p>
        </w:tc>
        <w:tc>
          <w:tcPr>
            <w:tcW w:w="6791" w:type="dxa"/>
          </w:tcPr>
          <w:p w14:paraId="5A0EB937" w14:textId="25F991E6" w:rsidR="00E61FAF" w:rsidRPr="00F26D66" w:rsidRDefault="00281227" w:rsidP="00E61FAF">
            <w:pPr>
              <w:rPr>
                <w:lang w:val="en-US"/>
              </w:rPr>
            </w:pPr>
            <w:r w:rsidRPr="00F26D66">
              <w:rPr>
                <w:lang w:val="en-US"/>
              </w:rPr>
              <w:t>User who is granted access to a resource</w:t>
            </w:r>
          </w:p>
        </w:tc>
      </w:tr>
      <w:tr w:rsidR="004B5D00" w:rsidRPr="00F26D66" w14:paraId="4C5851F2" w14:textId="77777777" w:rsidTr="008358D2">
        <w:tc>
          <w:tcPr>
            <w:tcW w:w="3114" w:type="dxa"/>
          </w:tcPr>
          <w:p w14:paraId="5CF2C1A7" w14:textId="4D2CC0A8" w:rsidR="004B5D00" w:rsidRPr="00F26D66" w:rsidRDefault="004B5D00" w:rsidP="00E61FAF">
            <w:pPr>
              <w:rPr>
                <w:lang w:val="en-US"/>
              </w:rPr>
            </w:pPr>
            <w:r w:rsidRPr="00F26D66">
              <w:rPr>
                <w:lang w:val="en-US"/>
              </w:rPr>
              <w:t>Collection</w:t>
            </w:r>
          </w:p>
        </w:tc>
        <w:tc>
          <w:tcPr>
            <w:tcW w:w="6791" w:type="dxa"/>
          </w:tcPr>
          <w:p w14:paraId="67FC1256" w14:textId="72DBFB0D" w:rsidR="004B5D00" w:rsidRPr="00F26D66" w:rsidRDefault="006A45F8" w:rsidP="00E61FAF">
            <w:pPr>
              <w:rPr>
                <w:lang w:val="en-US"/>
              </w:rPr>
            </w:pPr>
            <w:r w:rsidRPr="00F26D66">
              <w:rPr>
                <w:lang w:val="en-US"/>
              </w:rPr>
              <w:t>Set of objects</w:t>
            </w:r>
            <w:r w:rsidR="00A94268" w:rsidRPr="00F26D66">
              <w:rPr>
                <w:lang w:val="en-US"/>
              </w:rPr>
              <w:t xml:space="preserve"> to be placed into a common context</w:t>
            </w:r>
          </w:p>
        </w:tc>
      </w:tr>
      <w:tr w:rsidR="007A79DD" w:rsidRPr="00F26D66" w14:paraId="35E83EB9" w14:textId="77777777" w:rsidTr="008358D2">
        <w:tc>
          <w:tcPr>
            <w:tcW w:w="3114" w:type="dxa"/>
          </w:tcPr>
          <w:p w14:paraId="54B14D44" w14:textId="49BE195E" w:rsidR="007A79DD" w:rsidRPr="00F26D66" w:rsidRDefault="007A79DD" w:rsidP="00E61FAF">
            <w:pPr>
              <w:rPr>
                <w:lang w:val="en-US"/>
              </w:rPr>
            </w:pPr>
            <w:r w:rsidRPr="00F26D66">
              <w:rPr>
                <w:lang w:val="en-US"/>
              </w:rPr>
              <w:t>Command</w:t>
            </w:r>
          </w:p>
        </w:tc>
        <w:tc>
          <w:tcPr>
            <w:tcW w:w="6791" w:type="dxa"/>
          </w:tcPr>
          <w:p w14:paraId="30EE02A5" w14:textId="6E073D57" w:rsidR="007A79DD" w:rsidRPr="00F26D66" w:rsidRDefault="007A79DD" w:rsidP="00E61FAF">
            <w:pPr>
              <w:rPr>
                <w:lang w:val="en-US"/>
              </w:rPr>
            </w:pPr>
            <w:r w:rsidRPr="00F26D66">
              <w:rPr>
                <w:lang w:val="en-US"/>
              </w:rPr>
              <w:t xml:space="preserve">User action that is submitted into aMIRA (e.g. via Web UI or web service) </w:t>
            </w:r>
          </w:p>
        </w:tc>
      </w:tr>
      <w:tr w:rsidR="007A79DD" w:rsidRPr="00F26D66" w14:paraId="5F20BB6F" w14:textId="77777777" w:rsidTr="008358D2">
        <w:tc>
          <w:tcPr>
            <w:tcW w:w="3114" w:type="dxa"/>
          </w:tcPr>
          <w:p w14:paraId="02F4057F" w14:textId="7F09D545" w:rsidR="007A79DD" w:rsidRPr="00F26D66" w:rsidRDefault="007A79DD" w:rsidP="00E61FAF">
            <w:pPr>
              <w:rPr>
                <w:lang w:val="en-US"/>
              </w:rPr>
            </w:pPr>
            <w:r w:rsidRPr="00F26D66">
              <w:rPr>
                <w:lang w:val="en-US"/>
              </w:rPr>
              <w:t>Creation</w:t>
            </w:r>
          </w:p>
        </w:tc>
        <w:tc>
          <w:tcPr>
            <w:tcW w:w="6791" w:type="dxa"/>
          </w:tcPr>
          <w:p w14:paraId="1673886A" w14:textId="77777777" w:rsidR="007A79DD" w:rsidRPr="00F26D66" w:rsidRDefault="007A79DD" w:rsidP="00E61FAF">
            <w:pPr>
              <w:rPr>
                <w:lang w:val="en-US"/>
              </w:rPr>
            </w:pPr>
            <w:r w:rsidRPr="00F26D66">
              <w:rPr>
                <w:lang w:val="en-US"/>
              </w:rPr>
              <w:t xml:space="preserve">Process of adding an entity to aMIRA that then usually ends up in provisioning one or multiple objects in target systems (e.g. an AD account, an Exchange mailbox or a file share). In other words, aMIRA really </w:t>
            </w:r>
            <w:r w:rsidRPr="00F26D66">
              <w:rPr>
                <w:i/>
                <w:lang w:val="en-US"/>
              </w:rPr>
              <w:t>creates</w:t>
            </w:r>
            <w:r w:rsidRPr="00F26D66">
              <w:rPr>
                <w:lang w:val="en-US"/>
              </w:rPr>
              <w:t xml:space="preserve"> the object.</w:t>
            </w:r>
          </w:p>
          <w:p w14:paraId="668388B7" w14:textId="5C65B28E" w:rsidR="007A79DD" w:rsidRPr="00F26D66" w:rsidRDefault="007A79DD" w:rsidP="00E61FAF">
            <w:pPr>
              <w:rPr>
                <w:lang w:val="en-US"/>
              </w:rPr>
            </w:pPr>
            <w:r w:rsidRPr="00F26D66">
              <w:rPr>
                <w:lang w:val="en-US"/>
              </w:rPr>
              <w:t>Cannot apply to persons, as persons (the human beings) are never "created" by aMIRA.</w:t>
            </w:r>
          </w:p>
        </w:tc>
      </w:tr>
      <w:tr w:rsidR="007A79DD" w:rsidRPr="00F26D66" w14:paraId="7B575912" w14:textId="77777777" w:rsidTr="008358D2">
        <w:tc>
          <w:tcPr>
            <w:tcW w:w="3114" w:type="dxa"/>
          </w:tcPr>
          <w:p w14:paraId="014D72AE" w14:textId="00655E06" w:rsidR="007A79DD" w:rsidRPr="00F26D66" w:rsidRDefault="007A79DD" w:rsidP="00E61FAF">
            <w:pPr>
              <w:rPr>
                <w:lang w:val="en-US"/>
              </w:rPr>
            </w:pPr>
            <w:r w:rsidRPr="00F26D66">
              <w:rPr>
                <w:lang w:val="en-US"/>
              </w:rPr>
              <w:t>Data Model</w:t>
            </w:r>
          </w:p>
        </w:tc>
        <w:tc>
          <w:tcPr>
            <w:tcW w:w="6791" w:type="dxa"/>
          </w:tcPr>
          <w:p w14:paraId="133535A3" w14:textId="537746A4" w:rsidR="007A79DD" w:rsidRPr="00F26D66" w:rsidRDefault="007A79DD" w:rsidP="00E61FAF">
            <w:pPr>
              <w:rPr>
                <w:lang w:val="en-US"/>
              </w:rPr>
            </w:pPr>
            <w:r w:rsidRPr="00F26D66">
              <w:rPr>
                <w:lang w:val="en-US"/>
              </w:rPr>
              <w:t>Definition of object types and properties</w:t>
            </w:r>
          </w:p>
        </w:tc>
      </w:tr>
      <w:tr w:rsidR="00AA178C" w:rsidRPr="00F26D66" w14:paraId="2E4F4BD7" w14:textId="77777777" w:rsidTr="008358D2">
        <w:tc>
          <w:tcPr>
            <w:tcW w:w="3114" w:type="dxa"/>
          </w:tcPr>
          <w:p w14:paraId="60509171" w14:textId="51049FA1" w:rsidR="00AA178C" w:rsidRPr="00F26D66" w:rsidRDefault="00AA178C" w:rsidP="00E61FAF">
            <w:pPr>
              <w:rPr>
                <w:lang w:val="en-US"/>
              </w:rPr>
            </w:pPr>
            <w:r w:rsidRPr="00F26D66">
              <w:rPr>
                <w:lang w:val="en-US"/>
              </w:rPr>
              <w:t>Entities</w:t>
            </w:r>
          </w:p>
        </w:tc>
        <w:tc>
          <w:tcPr>
            <w:tcW w:w="6791" w:type="dxa"/>
          </w:tcPr>
          <w:p w14:paraId="0DE892AA" w14:textId="4DCE9C3F" w:rsidR="00AA178C" w:rsidRPr="00F26D66" w:rsidRDefault="00AA178C" w:rsidP="00E61FAF">
            <w:pPr>
              <w:rPr>
                <w:lang w:val="en-US"/>
              </w:rPr>
            </w:pPr>
            <w:r w:rsidRPr="00F26D66">
              <w:rPr>
                <w:lang w:val="en-US"/>
              </w:rPr>
              <w:t>The basic objects managed by aMIRA: persons, accounts, resources and collections</w:t>
            </w:r>
          </w:p>
        </w:tc>
      </w:tr>
      <w:tr w:rsidR="006129F7" w:rsidRPr="00F26D66" w14:paraId="585C0916" w14:textId="77777777" w:rsidTr="008358D2">
        <w:tc>
          <w:tcPr>
            <w:tcW w:w="3114" w:type="dxa"/>
          </w:tcPr>
          <w:p w14:paraId="09A25578" w14:textId="56F64C8C" w:rsidR="006129F7" w:rsidRPr="00F26D66" w:rsidRDefault="006129F7" w:rsidP="00E61FAF">
            <w:pPr>
              <w:rPr>
                <w:lang w:val="en-US"/>
              </w:rPr>
            </w:pPr>
            <w:r w:rsidRPr="00F26D66">
              <w:rPr>
                <w:lang w:val="en-US"/>
              </w:rPr>
              <w:t>IAM</w:t>
            </w:r>
          </w:p>
        </w:tc>
        <w:tc>
          <w:tcPr>
            <w:tcW w:w="6791" w:type="dxa"/>
          </w:tcPr>
          <w:p w14:paraId="33B59684" w14:textId="2D25BF36" w:rsidR="006129F7" w:rsidRPr="00F26D66" w:rsidRDefault="006129F7" w:rsidP="00E61FAF">
            <w:pPr>
              <w:rPr>
                <w:lang w:val="en-US"/>
              </w:rPr>
            </w:pPr>
            <w:r w:rsidRPr="00F26D66">
              <w:rPr>
                <w:lang w:val="en-US"/>
              </w:rPr>
              <w:t>Identity and Access Management</w:t>
            </w:r>
          </w:p>
        </w:tc>
      </w:tr>
      <w:tr w:rsidR="00E61FAF" w:rsidRPr="00F26D66" w14:paraId="517A6A9F" w14:textId="77777777" w:rsidTr="008358D2">
        <w:tc>
          <w:tcPr>
            <w:tcW w:w="3114" w:type="dxa"/>
          </w:tcPr>
          <w:p w14:paraId="6045605B" w14:textId="2FDFC016" w:rsidR="00E61FAF" w:rsidRPr="00F26D66" w:rsidRDefault="00E61FAF" w:rsidP="00E61FAF">
            <w:pPr>
              <w:rPr>
                <w:lang w:val="en-US"/>
              </w:rPr>
            </w:pPr>
            <w:r w:rsidRPr="00F26D66">
              <w:rPr>
                <w:lang w:val="en-US"/>
              </w:rPr>
              <w:t>Personal Network Resource</w:t>
            </w:r>
          </w:p>
        </w:tc>
        <w:tc>
          <w:tcPr>
            <w:tcW w:w="6791" w:type="dxa"/>
          </w:tcPr>
          <w:p w14:paraId="608E630A" w14:textId="29A621F3" w:rsidR="00E61FAF" w:rsidRPr="00F26D66" w:rsidRDefault="00E61FAF" w:rsidP="00E61FAF">
            <w:pPr>
              <w:rPr>
                <w:lang w:val="en-US"/>
              </w:rPr>
            </w:pPr>
            <w:r w:rsidRPr="00F26D66">
              <w:rPr>
                <w:lang w:val="en-US"/>
              </w:rPr>
              <w:t>A managed resource that is forcedly bound to a person and can therefore not exist without that person (e.g. a personal mailbox)</w:t>
            </w:r>
          </w:p>
        </w:tc>
      </w:tr>
      <w:tr w:rsidR="00E61FAF" w:rsidRPr="00F26D66" w14:paraId="3A3839AD" w14:textId="77777777" w:rsidTr="008358D2">
        <w:tc>
          <w:tcPr>
            <w:tcW w:w="3114" w:type="dxa"/>
          </w:tcPr>
          <w:p w14:paraId="39ACDC7F" w14:textId="10B680D0" w:rsidR="00E61FAF" w:rsidRPr="00F26D66" w:rsidRDefault="00E61FAF" w:rsidP="00E61FAF">
            <w:pPr>
              <w:rPr>
                <w:lang w:val="en-US"/>
              </w:rPr>
            </w:pPr>
            <w:r w:rsidRPr="00F26D66">
              <w:rPr>
                <w:lang w:val="en-US"/>
              </w:rPr>
              <w:t>PNR</w:t>
            </w:r>
          </w:p>
        </w:tc>
        <w:tc>
          <w:tcPr>
            <w:tcW w:w="6791" w:type="dxa"/>
          </w:tcPr>
          <w:p w14:paraId="3793BFF7" w14:textId="003EDB7B" w:rsidR="00E61FAF" w:rsidRPr="00F26D66" w:rsidRDefault="00E61FAF" w:rsidP="00E61FAF">
            <w:pPr>
              <w:rPr>
                <w:lang w:val="en-US"/>
              </w:rPr>
            </w:pPr>
            <w:r w:rsidRPr="00F26D66">
              <w:rPr>
                <w:lang w:val="en-US"/>
              </w:rPr>
              <w:t>see Personal Network Resource</w:t>
            </w:r>
          </w:p>
        </w:tc>
      </w:tr>
      <w:tr w:rsidR="00E61FAF" w:rsidRPr="00F26D66" w14:paraId="5B4DB0A2" w14:textId="77777777" w:rsidTr="008358D2">
        <w:tc>
          <w:tcPr>
            <w:tcW w:w="3114" w:type="dxa"/>
          </w:tcPr>
          <w:p w14:paraId="2DDE2233" w14:textId="18567456" w:rsidR="00E61FAF" w:rsidRPr="00F26D66" w:rsidRDefault="006129F7" w:rsidP="00E61FAF">
            <w:pPr>
              <w:rPr>
                <w:lang w:val="en-US"/>
              </w:rPr>
            </w:pPr>
            <w:r w:rsidRPr="00F26D66">
              <w:rPr>
                <w:lang w:val="en-US"/>
              </w:rPr>
              <w:t>Provisioning</w:t>
            </w:r>
          </w:p>
        </w:tc>
        <w:tc>
          <w:tcPr>
            <w:tcW w:w="6791" w:type="dxa"/>
          </w:tcPr>
          <w:p w14:paraId="3DD2CEA0" w14:textId="57E0C7F0" w:rsidR="00E61FAF" w:rsidRPr="00F26D66" w:rsidRDefault="005C5FC0" w:rsidP="00E61FAF">
            <w:pPr>
              <w:rPr>
                <w:lang w:val="en-US"/>
              </w:rPr>
            </w:pPr>
            <w:r w:rsidRPr="00F26D66">
              <w:rPr>
                <w:lang w:val="en-US"/>
              </w:rPr>
              <w:t>Creation, maintenance and deletion of objects in target systems</w:t>
            </w:r>
          </w:p>
        </w:tc>
      </w:tr>
      <w:tr w:rsidR="007A79DD" w:rsidRPr="00F26D66" w14:paraId="1D3C1098" w14:textId="77777777" w:rsidTr="008358D2">
        <w:tc>
          <w:tcPr>
            <w:tcW w:w="3114" w:type="dxa"/>
          </w:tcPr>
          <w:p w14:paraId="71B575D2" w14:textId="73C56D8D" w:rsidR="007A79DD" w:rsidRPr="00F26D66" w:rsidRDefault="007A79DD" w:rsidP="007A79DD">
            <w:pPr>
              <w:rPr>
                <w:lang w:val="en-US"/>
              </w:rPr>
            </w:pPr>
            <w:r w:rsidRPr="00F26D66">
              <w:rPr>
                <w:lang w:val="en-US"/>
              </w:rPr>
              <w:t>Rejection</w:t>
            </w:r>
          </w:p>
        </w:tc>
        <w:tc>
          <w:tcPr>
            <w:tcW w:w="6791" w:type="dxa"/>
          </w:tcPr>
          <w:p w14:paraId="5975F4C5" w14:textId="3A5F9E7D" w:rsidR="007A79DD" w:rsidRPr="00F26D66" w:rsidRDefault="007A79DD" w:rsidP="007A79DD">
            <w:pPr>
              <w:rPr>
                <w:lang w:val="en-US"/>
              </w:rPr>
            </w:pPr>
            <w:r w:rsidRPr="00F26D66">
              <w:rPr>
                <w:lang w:val="en-US"/>
              </w:rPr>
              <w:t>Negative answer to a workflow kicked off due to a submitted request</w:t>
            </w:r>
          </w:p>
        </w:tc>
      </w:tr>
      <w:tr w:rsidR="007A79DD" w:rsidRPr="00F26D66" w14:paraId="371037C3" w14:textId="77777777" w:rsidTr="008358D2">
        <w:tc>
          <w:tcPr>
            <w:tcW w:w="3114" w:type="dxa"/>
          </w:tcPr>
          <w:p w14:paraId="4520FE4D" w14:textId="00F62CAD" w:rsidR="007A79DD" w:rsidRPr="00F26D66" w:rsidRDefault="007A79DD" w:rsidP="007A79DD">
            <w:pPr>
              <w:rPr>
                <w:lang w:val="en-US"/>
              </w:rPr>
            </w:pPr>
            <w:r w:rsidRPr="00F26D66">
              <w:rPr>
                <w:lang w:val="en-US"/>
              </w:rPr>
              <w:t>Shared Network Resource</w:t>
            </w:r>
          </w:p>
        </w:tc>
        <w:tc>
          <w:tcPr>
            <w:tcW w:w="6791" w:type="dxa"/>
          </w:tcPr>
          <w:p w14:paraId="1DC8AFE2" w14:textId="7B33DF7D" w:rsidR="007A79DD" w:rsidRPr="00F26D66" w:rsidRDefault="007A79DD" w:rsidP="007A79DD">
            <w:pPr>
              <w:rPr>
                <w:lang w:val="en-US"/>
              </w:rPr>
            </w:pPr>
            <w:r w:rsidRPr="00F26D66">
              <w:rPr>
                <w:lang w:val="en-US"/>
              </w:rPr>
              <w:t>A managed resource that is not strictly bound to a person (e.g. a document repository)</w:t>
            </w:r>
          </w:p>
        </w:tc>
      </w:tr>
      <w:tr w:rsidR="007A79DD" w:rsidRPr="00F26D66" w14:paraId="7E792B0C" w14:textId="77777777" w:rsidTr="008358D2">
        <w:tc>
          <w:tcPr>
            <w:tcW w:w="3114" w:type="dxa"/>
          </w:tcPr>
          <w:p w14:paraId="673F859A" w14:textId="4621A518" w:rsidR="007A79DD" w:rsidRPr="00F26D66" w:rsidRDefault="00AA178C" w:rsidP="007A79DD">
            <w:pPr>
              <w:rPr>
                <w:lang w:val="en-US"/>
              </w:rPr>
            </w:pPr>
            <w:r w:rsidRPr="00F26D66">
              <w:rPr>
                <w:lang w:val="en-US"/>
              </w:rPr>
              <w:t>Types</w:t>
            </w:r>
          </w:p>
        </w:tc>
        <w:tc>
          <w:tcPr>
            <w:tcW w:w="6791" w:type="dxa"/>
          </w:tcPr>
          <w:p w14:paraId="458BB59A" w14:textId="77777777" w:rsidR="00692D6C" w:rsidRPr="00F26D66" w:rsidRDefault="00AA178C" w:rsidP="007A79DD">
            <w:pPr>
              <w:rPr>
                <w:lang w:val="en-US"/>
              </w:rPr>
            </w:pPr>
            <w:r w:rsidRPr="00F26D66">
              <w:rPr>
                <w:lang w:val="en-US"/>
              </w:rPr>
              <w:t xml:space="preserve">Concrete </w:t>
            </w:r>
            <w:r w:rsidR="00823184" w:rsidRPr="00F26D66">
              <w:rPr>
                <w:lang w:val="en-US"/>
              </w:rPr>
              <w:t xml:space="preserve">definition of </w:t>
            </w:r>
            <w:r w:rsidR="00897223" w:rsidRPr="00F26D66">
              <w:rPr>
                <w:lang w:val="en-US"/>
              </w:rPr>
              <w:t xml:space="preserve">an entity (e.g. </w:t>
            </w:r>
            <w:r w:rsidR="00692D6C" w:rsidRPr="00F26D66">
              <w:rPr>
                <w:lang w:val="en-US"/>
              </w:rPr>
              <w:t xml:space="preserve">external collaborator, AD </w:t>
            </w:r>
          </w:p>
          <w:p w14:paraId="0AF54588" w14:textId="56FB4D3A" w:rsidR="007A79DD" w:rsidRPr="00F26D66" w:rsidRDefault="00692D6C" w:rsidP="007A79DD">
            <w:pPr>
              <w:rPr>
                <w:lang w:val="en-US"/>
              </w:rPr>
            </w:pPr>
            <w:r w:rsidRPr="00F26D66">
              <w:rPr>
                <w:lang w:val="en-US"/>
              </w:rPr>
              <w:t>account, …)</w:t>
            </w:r>
          </w:p>
        </w:tc>
      </w:tr>
    </w:tbl>
    <w:p w14:paraId="44F6EB50" w14:textId="2276070B" w:rsidR="00E61FAF" w:rsidRPr="00F26D66" w:rsidRDefault="00E61FAF" w:rsidP="00E61FAF">
      <w:pPr>
        <w:rPr>
          <w:lang w:val="en-US"/>
        </w:rPr>
      </w:pPr>
    </w:p>
    <w:bookmarkEnd w:id="0"/>
    <w:p w14:paraId="1B48FF8B" w14:textId="33240C11" w:rsidR="002511AD" w:rsidRPr="00F26D66" w:rsidRDefault="00555548" w:rsidP="00F27E71">
      <w:pPr>
        <w:spacing w:line="240" w:lineRule="auto"/>
        <w:jc w:val="left"/>
        <w:rPr>
          <w:rFonts w:eastAsiaTheme="majorEastAsia" w:cstheme="majorBidi"/>
          <w:b/>
          <w:bCs/>
          <w:color w:val="4F81BD" w:themeColor="accent1"/>
          <w:sz w:val="32"/>
          <w:szCs w:val="32"/>
          <w:lang w:val="en-US"/>
        </w:rPr>
      </w:pPr>
      <w:r w:rsidRPr="00F26D66">
        <w:rPr>
          <w:lang w:val="en-US"/>
        </w:rPr>
        <w:tab/>
      </w:r>
    </w:p>
    <w:sectPr w:rsidR="002511AD" w:rsidRPr="00F26D66" w:rsidSect="009B79A5">
      <w:footnotePr>
        <w:numRestart w:val="eachPage"/>
      </w:footnotePr>
      <w:pgSz w:w="11900" w:h="16840"/>
      <w:pgMar w:top="1134" w:right="851" w:bottom="1134" w:left="1134" w:header="284" w:footer="3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D02E6" w14:textId="77777777" w:rsidR="00146839" w:rsidRDefault="00146839" w:rsidP="00AA57FC">
      <w:r>
        <w:separator/>
      </w:r>
    </w:p>
    <w:p w14:paraId="10050541" w14:textId="77777777" w:rsidR="00146839" w:rsidRDefault="00146839" w:rsidP="00AA57FC"/>
  </w:endnote>
  <w:endnote w:type="continuationSeparator" w:id="0">
    <w:p w14:paraId="4A012524" w14:textId="77777777" w:rsidR="00146839" w:rsidRDefault="00146839" w:rsidP="00AA57FC">
      <w:r>
        <w:continuationSeparator/>
      </w:r>
    </w:p>
    <w:p w14:paraId="28FAABF3" w14:textId="77777777" w:rsidR="00146839" w:rsidRDefault="00146839" w:rsidP="00AA57FC"/>
  </w:endnote>
  <w:endnote w:type="continuationNotice" w:id="1">
    <w:p w14:paraId="194A3F2F" w14:textId="77777777" w:rsidR="00146839" w:rsidRDefault="001468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rutiger LT 45 Light">
    <w:altName w:val="Malgun Gothic"/>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584FA" w14:textId="49DDC71C" w:rsidR="0068410C" w:rsidRDefault="0068410C" w:rsidP="00EA5450">
    <w:pPr>
      <w:pStyle w:val="Footer"/>
      <w:tabs>
        <w:tab w:val="clear" w:pos="9072"/>
        <w:tab w:val="right" w:pos="10064"/>
      </w:tabs>
      <w:jc w:val="left"/>
    </w:pPr>
    <w:r>
      <w:t>Management Summary</w:t>
    </w:r>
    <w:sdt>
      <w:sdtPr>
        <w:id w:val="265587714"/>
        <w:docPartObj>
          <w:docPartGallery w:val="Page Numbers (Bottom of Page)"/>
          <w:docPartUnique/>
        </w:docPartObj>
      </w:sdtPr>
      <w:sdtContent>
        <w:sdt>
          <w:sdtPr>
            <w:id w:val="-1916381597"/>
            <w:docPartObj>
              <w:docPartGallery w:val="Page Numbers (Top of Page)"/>
              <w:docPartUnique/>
            </w:docPartObj>
          </w:sdtPr>
          <w:sdtContent>
            <w:r>
              <w:tab/>
            </w:r>
            <w:r>
              <w:tab/>
              <w:t>Page</w:t>
            </w:r>
            <w:r w:rsidRPr="00195437">
              <w:t xml:space="preserve"> </w:t>
            </w:r>
            <w:r w:rsidRPr="00195437">
              <w:fldChar w:fldCharType="begin"/>
            </w:r>
            <w:r w:rsidRPr="00195437">
              <w:instrText xml:space="preserve"> PAGE </w:instrText>
            </w:r>
            <w:r w:rsidRPr="00195437">
              <w:fldChar w:fldCharType="separate"/>
            </w:r>
            <w:r>
              <w:rPr>
                <w:noProof/>
              </w:rPr>
              <w:t>2</w:t>
            </w:r>
            <w:r w:rsidRPr="00195437">
              <w:fldChar w:fldCharType="end"/>
            </w:r>
            <w:r w:rsidRPr="00195437">
              <w:t xml:space="preserve"> </w:t>
            </w:r>
            <w:r>
              <w:t>of</w:t>
            </w:r>
            <w:r w:rsidRPr="00195437">
              <w:t xml:space="preserve"> </w:t>
            </w:r>
            <w:r w:rsidRPr="00195437">
              <w:fldChar w:fldCharType="begin"/>
            </w:r>
            <w:r w:rsidRPr="00195437">
              <w:instrText xml:space="preserve"> NUMPAGES  </w:instrText>
            </w:r>
            <w:r w:rsidRPr="00195437">
              <w:fldChar w:fldCharType="separate"/>
            </w:r>
            <w:r>
              <w:rPr>
                <w:noProof/>
              </w:rPr>
              <w:t>11</w:t>
            </w:r>
            <w:r w:rsidRPr="00195437">
              <w:fldChar w:fldCharType="end"/>
            </w:r>
          </w:sdtContent>
        </w:sdt>
      </w:sdtContent>
    </w:sdt>
  </w:p>
  <w:p w14:paraId="4A7B25DD" w14:textId="77777777" w:rsidR="0068410C" w:rsidRDefault="0068410C" w:rsidP="00AA57F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DF138" w14:textId="2BFDDF50" w:rsidR="0068410C" w:rsidRDefault="0068410C" w:rsidP="00EA5450">
    <w:pPr>
      <w:pStyle w:val="Footer"/>
      <w:tabs>
        <w:tab w:val="clear" w:pos="9072"/>
        <w:tab w:val="right" w:pos="10064"/>
      </w:tabs>
      <w:jc w:val="left"/>
    </w:pPr>
    <w:r>
      <w:t>Inhaltsverzeichnis</w:t>
    </w:r>
    <w:sdt>
      <w:sdtPr>
        <w:id w:val="-2001417457"/>
        <w:docPartObj>
          <w:docPartGallery w:val="Page Numbers (Bottom of Page)"/>
          <w:docPartUnique/>
        </w:docPartObj>
      </w:sdtPr>
      <w:sdtContent>
        <w:sdt>
          <w:sdtPr>
            <w:id w:val="1771198462"/>
            <w:docPartObj>
              <w:docPartGallery w:val="Page Numbers (Top of Page)"/>
              <w:docPartUnique/>
            </w:docPartObj>
          </w:sdtPr>
          <w:sdtContent>
            <w:r>
              <w:tab/>
            </w:r>
            <w:r>
              <w:tab/>
              <w:t>Page</w:t>
            </w:r>
            <w:r w:rsidRPr="00195437">
              <w:t xml:space="preserve"> </w:t>
            </w:r>
            <w:r w:rsidRPr="00195437">
              <w:fldChar w:fldCharType="begin"/>
            </w:r>
            <w:r w:rsidRPr="00195437">
              <w:instrText xml:space="preserve"> PAGE </w:instrText>
            </w:r>
            <w:r w:rsidRPr="00195437">
              <w:fldChar w:fldCharType="separate"/>
            </w:r>
            <w:r>
              <w:rPr>
                <w:noProof/>
              </w:rPr>
              <w:t>3</w:t>
            </w:r>
            <w:r w:rsidRPr="00195437">
              <w:fldChar w:fldCharType="end"/>
            </w:r>
            <w:r w:rsidRPr="00195437">
              <w:t xml:space="preserve"> </w:t>
            </w:r>
            <w:r>
              <w:t>of</w:t>
            </w:r>
            <w:r w:rsidRPr="00195437">
              <w:t xml:space="preserve"> </w:t>
            </w:r>
            <w:r w:rsidRPr="00195437">
              <w:fldChar w:fldCharType="begin"/>
            </w:r>
            <w:r w:rsidRPr="00195437">
              <w:instrText xml:space="preserve"> NUMPAGES  </w:instrText>
            </w:r>
            <w:r w:rsidRPr="00195437">
              <w:fldChar w:fldCharType="separate"/>
            </w:r>
            <w:r>
              <w:rPr>
                <w:noProof/>
              </w:rPr>
              <w:t>11</w:t>
            </w:r>
            <w:r w:rsidRPr="00195437">
              <w:fldChar w:fldCharType="end"/>
            </w:r>
          </w:sdtContent>
        </w:sdt>
      </w:sdtContent>
    </w:sdt>
  </w:p>
  <w:p w14:paraId="03CBCD6F" w14:textId="77777777" w:rsidR="0068410C" w:rsidRDefault="0068410C" w:rsidP="00AA57F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FD685" w14:textId="409DB0E1" w:rsidR="0068410C" w:rsidRPr="001A606C" w:rsidRDefault="0068410C" w:rsidP="00EA5450">
    <w:pPr>
      <w:pStyle w:val="Footer"/>
      <w:tabs>
        <w:tab w:val="clear" w:pos="9072"/>
        <w:tab w:val="right" w:pos="10064"/>
      </w:tabs>
      <w:jc w:val="left"/>
      <w:rPr>
        <w:lang w:val="en-US"/>
      </w:rPr>
    </w:pPr>
    <w:sdt>
      <w:sdtPr>
        <w:id w:val="-1727603982"/>
        <w:docPartObj>
          <w:docPartGallery w:val="Page Numbers (Bottom of Page)"/>
          <w:docPartUnique/>
        </w:docPartObj>
      </w:sdtPr>
      <w:sdtContent>
        <w:sdt>
          <w:sdtPr>
            <w:id w:val="-482939882"/>
            <w:docPartObj>
              <w:docPartGallery w:val="Page Numbers (Top of Page)"/>
              <w:docPartUnique/>
            </w:docPartObj>
          </w:sdtPr>
          <w:sdtContent>
            <w:r>
              <w:rPr>
                <w:noProof/>
              </w:rPr>
              <w:fldChar w:fldCharType="begin"/>
            </w:r>
            <w:r w:rsidRPr="001A606C">
              <w:rPr>
                <w:noProof/>
                <w:lang w:val="en-US"/>
              </w:rPr>
              <w:instrText xml:space="preserve"> STYLEREF  "Heading 1"  \* MERGEFORMAT </w:instrText>
            </w:r>
            <w:r>
              <w:rPr>
                <w:noProof/>
              </w:rPr>
              <w:fldChar w:fldCharType="separate"/>
            </w:r>
            <w:r w:rsidR="00567853" w:rsidRPr="00567853">
              <w:rPr>
                <w:b/>
                <w:bCs/>
                <w:noProof/>
                <w:lang w:val="es-ES"/>
              </w:rPr>
              <w:t>Persons</w:t>
            </w:r>
            <w:r w:rsidR="00567853">
              <w:rPr>
                <w:noProof/>
                <w:lang w:val="en-US"/>
              </w:rPr>
              <w:t>, Accounts and Personal Network Resources</w:t>
            </w:r>
            <w:r>
              <w:rPr>
                <w:noProof/>
              </w:rPr>
              <w:fldChar w:fldCharType="end"/>
            </w:r>
            <w:r w:rsidRPr="001A606C">
              <w:rPr>
                <w:lang w:val="en-US"/>
              </w:rPr>
              <w:tab/>
            </w:r>
            <w:r w:rsidRPr="001A606C">
              <w:rPr>
                <w:lang w:val="en-US"/>
              </w:rPr>
              <w:tab/>
              <w:t xml:space="preserve">Page </w:t>
            </w:r>
            <w:r w:rsidRPr="00195437">
              <w:fldChar w:fldCharType="begin"/>
            </w:r>
            <w:r w:rsidRPr="001A606C">
              <w:rPr>
                <w:lang w:val="en-US"/>
              </w:rPr>
              <w:instrText xml:space="preserve"> PAGE </w:instrText>
            </w:r>
            <w:r w:rsidRPr="00195437">
              <w:fldChar w:fldCharType="separate"/>
            </w:r>
            <w:r w:rsidRPr="001A606C">
              <w:rPr>
                <w:noProof/>
                <w:lang w:val="en-US"/>
              </w:rPr>
              <w:t>11</w:t>
            </w:r>
            <w:r w:rsidRPr="00195437">
              <w:fldChar w:fldCharType="end"/>
            </w:r>
            <w:r w:rsidRPr="001A606C">
              <w:rPr>
                <w:lang w:val="en-US"/>
              </w:rPr>
              <w:t xml:space="preserve"> of </w:t>
            </w:r>
            <w:r w:rsidRPr="00195437">
              <w:fldChar w:fldCharType="begin"/>
            </w:r>
            <w:r w:rsidRPr="001A606C">
              <w:rPr>
                <w:lang w:val="en-US"/>
              </w:rPr>
              <w:instrText xml:space="preserve"> NUMPAGES  </w:instrText>
            </w:r>
            <w:r w:rsidRPr="00195437">
              <w:fldChar w:fldCharType="separate"/>
            </w:r>
            <w:r w:rsidRPr="001A606C">
              <w:rPr>
                <w:noProof/>
                <w:lang w:val="en-US"/>
              </w:rPr>
              <w:t>11</w:t>
            </w:r>
            <w:r w:rsidRPr="00195437">
              <w:fldChar w:fldCharType="end"/>
            </w:r>
          </w:sdtContent>
        </w:sdt>
      </w:sdtContent>
    </w:sdt>
  </w:p>
  <w:p w14:paraId="70056A48" w14:textId="77777777" w:rsidR="0068410C" w:rsidRPr="001A606C" w:rsidRDefault="0068410C" w:rsidP="00AA57FC">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96091" w14:textId="77777777" w:rsidR="00146839" w:rsidRDefault="00146839" w:rsidP="00AA57FC"/>
    <w:p w14:paraId="155A4816" w14:textId="77777777" w:rsidR="00146839" w:rsidRDefault="00146839" w:rsidP="00AA57FC">
      <w:r>
        <w:separator/>
      </w:r>
    </w:p>
  </w:footnote>
  <w:footnote w:type="continuationSeparator" w:id="0">
    <w:p w14:paraId="73403359" w14:textId="77777777" w:rsidR="00146839" w:rsidRDefault="00146839" w:rsidP="00AA57FC">
      <w:r>
        <w:continuationSeparator/>
      </w:r>
    </w:p>
  </w:footnote>
  <w:footnote w:type="continuationNotice" w:id="1">
    <w:p w14:paraId="4BFBA8B9" w14:textId="77777777" w:rsidR="00146839" w:rsidRPr="003463BE" w:rsidRDefault="00146839" w:rsidP="00AA57FC">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1728344"/>
    <w:name w:val="Outline"/>
    <w:lvl w:ilvl="0">
      <w:start w:val="1"/>
      <w:numFmt w:val="decimal"/>
      <w:lvlText w:val="%1"/>
      <w:lvlJc w:val="left"/>
      <w:pPr>
        <w:tabs>
          <w:tab w:val="num" w:pos="432"/>
        </w:tabs>
        <w:ind w:left="432" w:hanging="432"/>
      </w:pPr>
    </w:lvl>
    <w:lvl w:ilvl="1">
      <w:start w:val="1"/>
      <w:numFmt w:val="decimal"/>
      <w:lvlText w:val="%1.%2"/>
      <w:lvlJc w:val="left"/>
      <w:pPr>
        <w:tabs>
          <w:tab w:val="num" w:pos="577"/>
        </w:tabs>
        <w:ind w:left="577" w:hanging="576"/>
      </w:pPr>
      <w:rPr>
        <w:sz w:val="22"/>
        <w:szCs w:val="22"/>
      </w:rPr>
    </w:lvl>
    <w:lvl w:ilvl="2">
      <w:start w:val="1"/>
      <w:numFmt w:val="decimal"/>
      <w:lvlText w:val="%1.%2.%3"/>
      <w:lvlJc w:val="left"/>
      <w:pPr>
        <w:tabs>
          <w:tab w:val="num" w:pos="721"/>
        </w:tabs>
        <w:ind w:left="721" w:hanging="720"/>
      </w:pPr>
    </w:lvl>
    <w:lvl w:ilvl="3">
      <w:start w:val="1"/>
      <w:numFmt w:val="decimal"/>
      <w:lvlText w:val="%1.%2.%3.%4"/>
      <w:lvlJc w:val="left"/>
      <w:pPr>
        <w:tabs>
          <w:tab w:val="num" w:pos="865"/>
        </w:tabs>
        <w:ind w:left="865" w:hanging="864"/>
      </w:pPr>
    </w:lvl>
    <w:lvl w:ilvl="4">
      <w:numFmt w:val="none"/>
      <w:suff w:val="nothing"/>
      <w:lvlText w:val=""/>
      <w:lvlJc w:val="left"/>
      <w:pPr>
        <w:tabs>
          <w:tab w:val="num" w:pos="1"/>
        </w:tabs>
        <w:ind w:left="1" w:firstLine="0"/>
      </w:pPr>
    </w:lvl>
    <w:lvl w:ilvl="5">
      <w:numFmt w:val="none"/>
      <w:suff w:val="nothing"/>
      <w:lvlText w:val=""/>
      <w:lvlJc w:val="left"/>
      <w:pPr>
        <w:tabs>
          <w:tab w:val="num" w:pos="1"/>
        </w:tabs>
        <w:ind w:left="1" w:firstLine="0"/>
      </w:pPr>
    </w:lvl>
    <w:lvl w:ilvl="6">
      <w:numFmt w:val="none"/>
      <w:suff w:val="nothing"/>
      <w:lvlText w:val=""/>
      <w:lvlJc w:val="left"/>
      <w:pPr>
        <w:tabs>
          <w:tab w:val="num" w:pos="1"/>
        </w:tabs>
        <w:ind w:left="1" w:firstLine="0"/>
      </w:pPr>
    </w:lvl>
    <w:lvl w:ilvl="7">
      <w:numFmt w:val="none"/>
      <w:suff w:val="nothing"/>
      <w:lvlText w:val=""/>
      <w:lvlJc w:val="left"/>
      <w:pPr>
        <w:tabs>
          <w:tab w:val="num" w:pos="1"/>
        </w:tabs>
        <w:ind w:left="1" w:firstLine="0"/>
      </w:pPr>
    </w:lvl>
    <w:lvl w:ilvl="8">
      <w:numFmt w:val="none"/>
      <w:suff w:val="nothing"/>
      <w:lvlText w:val=""/>
      <w:lvlJc w:val="left"/>
      <w:pPr>
        <w:tabs>
          <w:tab w:val="num" w:pos="1"/>
        </w:tabs>
        <w:ind w:left="1" w:firstLine="0"/>
      </w:pPr>
    </w:lvl>
  </w:abstractNum>
  <w:abstractNum w:abstractNumId="1" w15:restartNumberingAfterBreak="0">
    <w:nsid w:val="01C50C4A"/>
    <w:multiLevelType w:val="hybridMultilevel"/>
    <w:tmpl w:val="6818F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3265D"/>
    <w:multiLevelType w:val="hybridMultilevel"/>
    <w:tmpl w:val="DEF6FF4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4014D2B"/>
    <w:multiLevelType w:val="hybridMultilevel"/>
    <w:tmpl w:val="764CC8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8B36F60"/>
    <w:multiLevelType w:val="hybridMultilevel"/>
    <w:tmpl w:val="507ACCA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5" w15:restartNumberingAfterBreak="0">
    <w:nsid w:val="094D70B9"/>
    <w:multiLevelType w:val="hybridMultilevel"/>
    <w:tmpl w:val="7D88589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99D7F9C"/>
    <w:multiLevelType w:val="hybridMultilevel"/>
    <w:tmpl w:val="C86A255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09DF5286"/>
    <w:multiLevelType w:val="hybridMultilevel"/>
    <w:tmpl w:val="6100B08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A156A37"/>
    <w:multiLevelType w:val="hybridMultilevel"/>
    <w:tmpl w:val="3334A3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0A1C11C7"/>
    <w:multiLevelType w:val="hybridMultilevel"/>
    <w:tmpl w:val="7E8A04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0AE76818"/>
    <w:multiLevelType w:val="hybridMultilevel"/>
    <w:tmpl w:val="7E5AC46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0E267BAC"/>
    <w:multiLevelType w:val="hybridMultilevel"/>
    <w:tmpl w:val="AB36B0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807B75"/>
    <w:multiLevelType w:val="hybridMultilevel"/>
    <w:tmpl w:val="02DC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9360AB"/>
    <w:multiLevelType w:val="hybridMultilevel"/>
    <w:tmpl w:val="B046060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12D105DE"/>
    <w:multiLevelType w:val="hybridMultilevel"/>
    <w:tmpl w:val="9C4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F85524"/>
    <w:multiLevelType w:val="hybridMultilevel"/>
    <w:tmpl w:val="36C820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3FF649E"/>
    <w:multiLevelType w:val="hybridMultilevel"/>
    <w:tmpl w:val="BB424D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143B3D82"/>
    <w:multiLevelType w:val="hybridMultilevel"/>
    <w:tmpl w:val="E5D49B5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151A2E07"/>
    <w:multiLevelType w:val="hybridMultilevel"/>
    <w:tmpl w:val="209E9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9D6D12"/>
    <w:multiLevelType w:val="hybridMultilevel"/>
    <w:tmpl w:val="444A3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DD7D42"/>
    <w:multiLevelType w:val="hybridMultilevel"/>
    <w:tmpl w:val="61A0BEEC"/>
    <w:lvl w:ilvl="0" w:tplc="08070001">
      <w:start w:val="1"/>
      <w:numFmt w:val="bullet"/>
      <w:lvlText w:val=""/>
      <w:lvlJc w:val="left"/>
      <w:pPr>
        <w:ind w:left="720" w:hanging="360"/>
      </w:pPr>
      <w:rPr>
        <w:rFonts w:ascii="Symbol" w:hAnsi="Symbol" w:cs="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160B6495"/>
    <w:multiLevelType w:val="hybridMultilevel"/>
    <w:tmpl w:val="CB44A0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188B5513"/>
    <w:multiLevelType w:val="hybridMultilevel"/>
    <w:tmpl w:val="1F86B6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189D03CA"/>
    <w:multiLevelType w:val="hybridMultilevel"/>
    <w:tmpl w:val="F59A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3206DE"/>
    <w:multiLevelType w:val="hybridMultilevel"/>
    <w:tmpl w:val="0944DE54"/>
    <w:lvl w:ilvl="0" w:tplc="DF3CAC7A">
      <w:start w:val="1"/>
      <w:numFmt w:val="bullet"/>
      <w:pStyle w:val="Fazit-Bullet"/>
      <w:lvlText w:val=""/>
      <w:lvlJc w:val="left"/>
      <w:pPr>
        <w:ind w:left="1286" w:hanging="360"/>
      </w:pPr>
      <w:rPr>
        <w:rFonts w:ascii="Symbol" w:hAnsi="Symbol" w:hint="default"/>
        <w:b/>
        <w:color w:val="auto"/>
      </w:rPr>
    </w:lvl>
    <w:lvl w:ilvl="1" w:tplc="08070003">
      <w:start w:val="1"/>
      <w:numFmt w:val="bullet"/>
      <w:lvlText w:val="o"/>
      <w:lvlJc w:val="left"/>
      <w:pPr>
        <w:ind w:left="2006" w:hanging="360"/>
      </w:pPr>
      <w:rPr>
        <w:rFonts w:ascii="Courier New" w:hAnsi="Courier New" w:cs="Courier New" w:hint="default"/>
      </w:rPr>
    </w:lvl>
    <w:lvl w:ilvl="2" w:tplc="08070005" w:tentative="1">
      <w:start w:val="1"/>
      <w:numFmt w:val="bullet"/>
      <w:lvlText w:val=""/>
      <w:lvlJc w:val="left"/>
      <w:pPr>
        <w:ind w:left="2726" w:hanging="360"/>
      </w:pPr>
      <w:rPr>
        <w:rFonts w:ascii="Wingdings" w:hAnsi="Wingdings" w:hint="default"/>
      </w:rPr>
    </w:lvl>
    <w:lvl w:ilvl="3" w:tplc="08070001" w:tentative="1">
      <w:start w:val="1"/>
      <w:numFmt w:val="bullet"/>
      <w:lvlText w:val=""/>
      <w:lvlJc w:val="left"/>
      <w:pPr>
        <w:ind w:left="3446" w:hanging="360"/>
      </w:pPr>
      <w:rPr>
        <w:rFonts w:ascii="Symbol" w:hAnsi="Symbol" w:hint="default"/>
      </w:rPr>
    </w:lvl>
    <w:lvl w:ilvl="4" w:tplc="08070003" w:tentative="1">
      <w:start w:val="1"/>
      <w:numFmt w:val="bullet"/>
      <w:lvlText w:val="o"/>
      <w:lvlJc w:val="left"/>
      <w:pPr>
        <w:ind w:left="4166" w:hanging="360"/>
      </w:pPr>
      <w:rPr>
        <w:rFonts w:ascii="Courier New" w:hAnsi="Courier New" w:cs="Courier New" w:hint="default"/>
      </w:rPr>
    </w:lvl>
    <w:lvl w:ilvl="5" w:tplc="08070005" w:tentative="1">
      <w:start w:val="1"/>
      <w:numFmt w:val="bullet"/>
      <w:lvlText w:val=""/>
      <w:lvlJc w:val="left"/>
      <w:pPr>
        <w:ind w:left="4886" w:hanging="360"/>
      </w:pPr>
      <w:rPr>
        <w:rFonts w:ascii="Wingdings" w:hAnsi="Wingdings" w:hint="default"/>
      </w:rPr>
    </w:lvl>
    <w:lvl w:ilvl="6" w:tplc="08070001" w:tentative="1">
      <w:start w:val="1"/>
      <w:numFmt w:val="bullet"/>
      <w:lvlText w:val=""/>
      <w:lvlJc w:val="left"/>
      <w:pPr>
        <w:ind w:left="5606" w:hanging="360"/>
      </w:pPr>
      <w:rPr>
        <w:rFonts w:ascii="Symbol" w:hAnsi="Symbol" w:hint="default"/>
      </w:rPr>
    </w:lvl>
    <w:lvl w:ilvl="7" w:tplc="08070003" w:tentative="1">
      <w:start w:val="1"/>
      <w:numFmt w:val="bullet"/>
      <w:lvlText w:val="o"/>
      <w:lvlJc w:val="left"/>
      <w:pPr>
        <w:ind w:left="6326" w:hanging="360"/>
      </w:pPr>
      <w:rPr>
        <w:rFonts w:ascii="Courier New" w:hAnsi="Courier New" w:cs="Courier New" w:hint="default"/>
      </w:rPr>
    </w:lvl>
    <w:lvl w:ilvl="8" w:tplc="08070005" w:tentative="1">
      <w:start w:val="1"/>
      <w:numFmt w:val="bullet"/>
      <w:lvlText w:val=""/>
      <w:lvlJc w:val="left"/>
      <w:pPr>
        <w:ind w:left="7046" w:hanging="360"/>
      </w:pPr>
      <w:rPr>
        <w:rFonts w:ascii="Wingdings" w:hAnsi="Wingdings" w:hint="default"/>
      </w:rPr>
    </w:lvl>
  </w:abstractNum>
  <w:abstractNum w:abstractNumId="25" w15:restartNumberingAfterBreak="0">
    <w:nsid w:val="1CB33850"/>
    <w:multiLevelType w:val="hybridMultilevel"/>
    <w:tmpl w:val="166EF8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1DD11E9C"/>
    <w:multiLevelType w:val="hybridMultilevel"/>
    <w:tmpl w:val="0730386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1EDC21C1"/>
    <w:multiLevelType w:val="hybridMultilevel"/>
    <w:tmpl w:val="268E587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20DB3A6C"/>
    <w:multiLevelType w:val="hybridMultilevel"/>
    <w:tmpl w:val="EAC41E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20EE71F7"/>
    <w:multiLevelType w:val="hybridMultilevel"/>
    <w:tmpl w:val="CD4A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B710AD"/>
    <w:multiLevelType w:val="hybridMultilevel"/>
    <w:tmpl w:val="BE02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F24F81"/>
    <w:multiLevelType w:val="hybridMultilevel"/>
    <w:tmpl w:val="B75A9C5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23036503"/>
    <w:multiLevelType w:val="hybridMultilevel"/>
    <w:tmpl w:val="FD46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1D359A"/>
    <w:multiLevelType w:val="hybridMultilevel"/>
    <w:tmpl w:val="0FB4BD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23971115"/>
    <w:multiLevelType w:val="hybridMultilevel"/>
    <w:tmpl w:val="FA18F5C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5" w15:restartNumberingAfterBreak="0">
    <w:nsid w:val="2463229D"/>
    <w:multiLevelType w:val="hybridMultilevel"/>
    <w:tmpl w:val="496ABDB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6" w15:restartNumberingAfterBreak="0">
    <w:nsid w:val="25A72A5B"/>
    <w:multiLevelType w:val="hybridMultilevel"/>
    <w:tmpl w:val="5666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1E1771"/>
    <w:multiLevelType w:val="hybridMultilevel"/>
    <w:tmpl w:val="DF7ACCD8"/>
    <w:lvl w:ilvl="0" w:tplc="08070001">
      <w:start w:val="1"/>
      <w:numFmt w:val="bullet"/>
      <w:lvlText w:val=""/>
      <w:lvlJc w:val="left"/>
      <w:pPr>
        <w:ind w:left="720" w:hanging="360"/>
      </w:pPr>
      <w:rPr>
        <w:rFonts w:ascii="Symbol" w:hAnsi="Symbol" w:cs="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2689158D"/>
    <w:multiLevelType w:val="hybridMultilevel"/>
    <w:tmpl w:val="0AB4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F96984"/>
    <w:multiLevelType w:val="hybridMultilevel"/>
    <w:tmpl w:val="86166A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2A8A2FC4"/>
    <w:multiLevelType w:val="hybridMultilevel"/>
    <w:tmpl w:val="803277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2BA51C63"/>
    <w:multiLevelType w:val="hybridMultilevel"/>
    <w:tmpl w:val="5224AF0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42" w15:restartNumberingAfterBreak="0">
    <w:nsid w:val="2BE107FC"/>
    <w:multiLevelType w:val="hybridMultilevel"/>
    <w:tmpl w:val="1D04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462B7A"/>
    <w:multiLevelType w:val="hybridMultilevel"/>
    <w:tmpl w:val="26F873E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2CDD46C7"/>
    <w:multiLevelType w:val="hybridMultilevel"/>
    <w:tmpl w:val="0C961EB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2F0E6922"/>
    <w:multiLevelType w:val="hybridMultilevel"/>
    <w:tmpl w:val="F0548F1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30530A8C"/>
    <w:multiLevelType w:val="hybridMultilevel"/>
    <w:tmpl w:val="9500934A"/>
    <w:lvl w:ilvl="0" w:tplc="18B0936E">
      <w:start w:val="1"/>
      <w:numFmt w:val="bullet"/>
      <w:pStyle w:val="BoldBulletLis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30991A3A"/>
    <w:multiLevelType w:val="hybridMultilevel"/>
    <w:tmpl w:val="0BD6761E"/>
    <w:lvl w:ilvl="0" w:tplc="E1E21B48">
      <w:start w:val="1"/>
      <w:numFmt w:val="bullet"/>
      <w:pStyle w:val="AZ1"/>
      <w:lvlText w:val=""/>
      <w:lvlJc w:val="left"/>
      <w:pPr>
        <w:ind w:left="720" w:hanging="360"/>
      </w:pPr>
      <w:rPr>
        <w:rFonts w:ascii="Symbol" w:hAnsi="Symbol" w:hint="default"/>
      </w:rPr>
    </w:lvl>
    <w:lvl w:ilvl="1" w:tplc="01103C16">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EA10C8"/>
    <w:multiLevelType w:val="hybridMultilevel"/>
    <w:tmpl w:val="D4CE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2D00734"/>
    <w:multiLevelType w:val="hybridMultilevel"/>
    <w:tmpl w:val="0FB03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3A8710C"/>
    <w:multiLevelType w:val="hybridMultilevel"/>
    <w:tmpl w:val="7838577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344E62DD"/>
    <w:multiLevelType w:val="hybridMultilevel"/>
    <w:tmpl w:val="2BAA7B5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3493357F"/>
    <w:multiLevelType w:val="hybridMultilevel"/>
    <w:tmpl w:val="16727E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35BB1286"/>
    <w:multiLevelType w:val="hybridMultilevel"/>
    <w:tmpl w:val="8BF26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37ED37B5"/>
    <w:multiLevelType w:val="hybridMultilevel"/>
    <w:tmpl w:val="D6504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F861C8"/>
    <w:multiLevelType w:val="hybridMultilevel"/>
    <w:tmpl w:val="E166C20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6" w15:restartNumberingAfterBreak="0">
    <w:nsid w:val="3C885DB0"/>
    <w:multiLevelType w:val="hybridMultilevel"/>
    <w:tmpl w:val="D6DA0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CE00D54"/>
    <w:multiLevelType w:val="hybridMultilevel"/>
    <w:tmpl w:val="085CFD5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3E713750"/>
    <w:multiLevelType w:val="hybridMultilevel"/>
    <w:tmpl w:val="4CD0207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438166FF"/>
    <w:multiLevelType w:val="hybridMultilevel"/>
    <w:tmpl w:val="0CF0B11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0" w15:restartNumberingAfterBreak="0">
    <w:nsid w:val="43A6720E"/>
    <w:multiLevelType w:val="hybridMultilevel"/>
    <w:tmpl w:val="B2D6347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44576F92"/>
    <w:multiLevelType w:val="hybridMultilevel"/>
    <w:tmpl w:val="2D76788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2" w15:restartNumberingAfterBreak="0">
    <w:nsid w:val="4532537A"/>
    <w:multiLevelType w:val="hybridMultilevel"/>
    <w:tmpl w:val="8C809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3C4399"/>
    <w:multiLevelType w:val="hybridMultilevel"/>
    <w:tmpl w:val="2452C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5D3A6D"/>
    <w:multiLevelType w:val="hybridMultilevel"/>
    <w:tmpl w:val="294001B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462F4F54"/>
    <w:multiLevelType w:val="hybridMultilevel"/>
    <w:tmpl w:val="41C81F48"/>
    <w:lvl w:ilvl="0" w:tplc="08070001">
      <w:start w:val="1"/>
      <w:numFmt w:val="bullet"/>
      <w:lvlText w:val=""/>
      <w:lvlJc w:val="left"/>
      <w:pPr>
        <w:ind w:left="720" w:hanging="360"/>
      </w:pPr>
      <w:rPr>
        <w:rFonts w:ascii="Symbol" w:hAnsi="Symbol" w:cs="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66" w15:restartNumberingAfterBreak="0">
    <w:nsid w:val="47055864"/>
    <w:multiLevelType w:val="hybridMultilevel"/>
    <w:tmpl w:val="59CE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8441065"/>
    <w:multiLevelType w:val="hybridMultilevel"/>
    <w:tmpl w:val="36166E18"/>
    <w:lvl w:ilvl="0" w:tplc="08070001">
      <w:start w:val="1"/>
      <w:numFmt w:val="bullet"/>
      <w:lvlText w:val=""/>
      <w:lvlJc w:val="left"/>
      <w:pPr>
        <w:ind w:left="720" w:hanging="360"/>
      </w:pPr>
      <w:rPr>
        <w:rFonts w:ascii="Symbol" w:hAnsi="Symbol" w:cs="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68" w15:restartNumberingAfterBreak="0">
    <w:nsid w:val="48842703"/>
    <w:multiLevelType w:val="hybridMultilevel"/>
    <w:tmpl w:val="C44AD7C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495034E7"/>
    <w:multiLevelType w:val="hybridMultilevel"/>
    <w:tmpl w:val="5D0CE9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4C7A2532"/>
    <w:multiLevelType w:val="hybridMultilevel"/>
    <w:tmpl w:val="2C66A25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71" w15:restartNumberingAfterBreak="0">
    <w:nsid w:val="4EE9048A"/>
    <w:multiLevelType w:val="hybridMultilevel"/>
    <w:tmpl w:val="A23A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C57502"/>
    <w:multiLevelType w:val="hybridMultilevel"/>
    <w:tmpl w:val="5CFC85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3" w15:restartNumberingAfterBreak="0">
    <w:nsid w:val="5244523A"/>
    <w:multiLevelType w:val="hybridMultilevel"/>
    <w:tmpl w:val="9CB69766"/>
    <w:lvl w:ilvl="0" w:tplc="08070001">
      <w:start w:val="1"/>
      <w:numFmt w:val="bullet"/>
      <w:lvlText w:val=""/>
      <w:lvlJc w:val="left"/>
      <w:pPr>
        <w:ind w:left="783" w:hanging="360"/>
      </w:pPr>
      <w:rPr>
        <w:rFonts w:ascii="Symbol" w:hAnsi="Symbol" w:hint="default"/>
      </w:rPr>
    </w:lvl>
    <w:lvl w:ilvl="1" w:tplc="08070003" w:tentative="1">
      <w:start w:val="1"/>
      <w:numFmt w:val="bullet"/>
      <w:lvlText w:val="o"/>
      <w:lvlJc w:val="left"/>
      <w:pPr>
        <w:ind w:left="1503" w:hanging="360"/>
      </w:pPr>
      <w:rPr>
        <w:rFonts w:ascii="Courier New" w:hAnsi="Courier New" w:cs="Courier New" w:hint="default"/>
      </w:rPr>
    </w:lvl>
    <w:lvl w:ilvl="2" w:tplc="08070005" w:tentative="1">
      <w:start w:val="1"/>
      <w:numFmt w:val="bullet"/>
      <w:lvlText w:val=""/>
      <w:lvlJc w:val="left"/>
      <w:pPr>
        <w:ind w:left="2223" w:hanging="360"/>
      </w:pPr>
      <w:rPr>
        <w:rFonts w:ascii="Wingdings" w:hAnsi="Wingdings" w:hint="default"/>
      </w:rPr>
    </w:lvl>
    <w:lvl w:ilvl="3" w:tplc="08070001" w:tentative="1">
      <w:start w:val="1"/>
      <w:numFmt w:val="bullet"/>
      <w:lvlText w:val=""/>
      <w:lvlJc w:val="left"/>
      <w:pPr>
        <w:ind w:left="2943" w:hanging="360"/>
      </w:pPr>
      <w:rPr>
        <w:rFonts w:ascii="Symbol" w:hAnsi="Symbol" w:hint="default"/>
      </w:rPr>
    </w:lvl>
    <w:lvl w:ilvl="4" w:tplc="08070003" w:tentative="1">
      <w:start w:val="1"/>
      <w:numFmt w:val="bullet"/>
      <w:lvlText w:val="o"/>
      <w:lvlJc w:val="left"/>
      <w:pPr>
        <w:ind w:left="3663" w:hanging="360"/>
      </w:pPr>
      <w:rPr>
        <w:rFonts w:ascii="Courier New" w:hAnsi="Courier New" w:cs="Courier New" w:hint="default"/>
      </w:rPr>
    </w:lvl>
    <w:lvl w:ilvl="5" w:tplc="08070005" w:tentative="1">
      <w:start w:val="1"/>
      <w:numFmt w:val="bullet"/>
      <w:lvlText w:val=""/>
      <w:lvlJc w:val="left"/>
      <w:pPr>
        <w:ind w:left="4383" w:hanging="360"/>
      </w:pPr>
      <w:rPr>
        <w:rFonts w:ascii="Wingdings" w:hAnsi="Wingdings" w:hint="default"/>
      </w:rPr>
    </w:lvl>
    <w:lvl w:ilvl="6" w:tplc="08070001" w:tentative="1">
      <w:start w:val="1"/>
      <w:numFmt w:val="bullet"/>
      <w:lvlText w:val=""/>
      <w:lvlJc w:val="left"/>
      <w:pPr>
        <w:ind w:left="5103" w:hanging="360"/>
      </w:pPr>
      <w:rPr>
        <w:rFonts w:ascii="Symbol" w:hAnsi="Symbol" w:hint="default"/>
      </w:rPr>
    </w:lvl>
    <w:lvl w:ilvl="7" w:tplc="08070003" w:tentative="1">
      <w:start w:val="1"/>
      <w:numFmt w:val="bullet"/>
      <w:lvlText w:val="o"/>
      <w:lvlJc w:val="left"/>
      <w:pPr>
        <w:ind w:left="5823" w:hanging="360"/>
      </w:pPr>
      <w:rPr>
        <w:rFonts w:ascii="Courier New" w:hAnsi="Courier New" w:cs="Courier New" w:hint="default"/>
      </w:rPr>
    </w:lvl>
    <w:lvl w:ilvl="8" w:tplc="08070005" w:tentative="1">
      <w:start w:val="1"/>
      <w:numFmt w:val="bullet"/>
      <w:lvlText w:val=""/>
      <w:lvlJc w:val="left"/>
      <w:pPr>
        <w:ind w:left="6543" w:hanging="360"/>
      </w:pPr>
      <w:rPr>
        <w:rFonts w:ascii="Wingdings" w:hAnsi="Wingdings" w:hint="default"/>
      </w:rPr>
    </w:lvl>
  </w:abstractNum>
  <w:abstractNum w:abstractNumId="74" w15:restartNumberingAfterBreak="0">
    <w:nsid w:val="534375DF"/>
    <w:multiLevelType w:val="hybridMultilevel"/>
    <w:tmpl w:val="8550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765794A"/>
    <w:multiLevelType w:val="hybridMultilevel"/>
    <w:tmpl w:val="A880D5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6" w15:restartNumberingAfterBreak="0">
    <w:nsid w:val="57F05650"/>
    <w:multiLevelType w:val="hybridMultilevel"/>
    <w:tmpl w:val="177A082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7" w15:restartNumberingAfterBreak="0">
    <w:nsid w:val="58296700"/>
    <w:multiLevelType w:val="multilevel"/>
    <w:tmpl w:val="E17285FE"/>
    <w:lvl w:ilvl="0">
      <w:start w:val="1"/>
      <w:numFmt w:val="decimal"/>
      <w:pStyle w:val="Heading1"/>
      <w:lvlText w:val="%1"/>
      <w:lvlJc w:val="left"/>
      <w:pPr>
        <w:ind w:left="360" w:hanging="360"/>
      </w:pPr>
      <w:rPr>
        <w:rFonts w:hint="default"/>
        <w:b/>
        <w:bCs w:val="0"/>
        <w:i w:val="0"/>
        <w:iCs w:val="0"/>
        <w:caps w:val="0"/>
        <w:smallCaps w:val="0"/>
        <w:strike w:val="0"/>
        <w:dstrike w:val="0"/>
        <w:noProof w:val="0"/>
        <w:snapToGrid w:val="0"/>
        <w:vanish w:val="0"/>
        <w:color w:val="4F81BD" w:themeColor="accent1"/>
        <w:spacing w:val="0"/>
        <w:w w:val="0"/>
        <w:kern w:val="0"/>
        <w:position w:val="0"/>
        <w:sz w:val="32"/>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2136" w:hanging="576"/>
      </w:pPr>
      <w:rPr>
        <w:rFonts w:hint="default"/>
        <w:b w:val="0"/>
        <w:color w:val="4F81BD" w:themeColor="accent1"/>
        <w:sz w:val="28"/>
      </w:rPr>
    </w:lvl>
    <w:lvl w:ilvl="2">
      <w:start w:val="1"/>
      <w:numFmt w:val="decimal"/>
      <w:pStyle w:val="Heading3"/>
      <w:suff w:val="space"/>
      <w:lvlText w:val="%1.%2.%3"/>
      <w:lvlJc w:val="left"/>
      <w:pPr>
        <w:ind w:left="720" w:hanging="720"/>
      </w:pPr>
      <w:rPr>
        <w:b w:val="0"/>
        <w:bCs w:val="0"/>
        <w:i w:val="0"/>
        <w:iCs w:val="0"/>
        <w:caps w:val="0"/>
        <w:smallCaps w:val="0"/>
        <w:strike w:val="0"/>
        <w:dstrike w:val="0"/>
        <w:noProof w:val="0"/>
        <w:vanish w:val="0"/>
        <w:color w:val="4F81BD"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5832460A"/>
    <w:multiLevelType w:val="hybridMultilevel"/>
    <w:tmpl w:val="5B008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8AD3042"/>
    <w:multiLevelType w:val="hybridMultilevel"/>
    <w:tmpl w:val="2FAA0C1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0" w15:restartNumberingAfterBreak="0">
    <w:nsid w:val="5AD61BE4"/>
    <w:multiLevelType w:val="hybridMultilevel"/>
    <w:tmpl w:val="7DCC8BB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1" w15:restartNumberingAfterBreak="0">
    <w:nsid w:val="5AE43450"/>
    <w:multiLevelType w:val="hybridMultilevel"/>
    <w:tmpl w:val="5DA0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B243B0D"/>
    <w:multiLevelType w:val="hybridMultilevel"/>
    <w:tmpl w:val="4A88A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CA0DFB"/>
    <w:multiLevelType w:val="hybridMultilevel"/>
    <w:tmpl w:val="F3FE1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C113146"/>
    <w:multiLevelType w:val="hybridMultilevel"/>
    <w:tmpl w:val="0946009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5" w15:restartNumberingAfterBreak="0">
    <w:nsid w:val="5F5747DB"/>
    <w:multiLevelType w:val="hybridMultilevel"/>
    <w:tmpl w:val="3FCA86AE"/>
    <w:lvl w:ilvl="0" w:tplc="32CAFE00">
      <w:start w:val="1"/>
      <w:numFmt w:val="bullet"/>
      <w:pStyle w:val="ListParagraph"/>
      <w:lvlText w:val=""/>
      <w:lvlJc w:val="left"/>
      <w:pPr>
        <w:ind w:left="720" w:hanging="360"/>
      </w:pPr>
      <w:rPr>
        <w:rFonts w:ascii="Symbol" w:hAnsi="Symbol" w:hint="default"/>
        <w:color w:val="auto"/>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6" w15:restartNumberingAfterBreak="0">
    <w:nsid w:val="60A43728"/>
    <w:multiLevelType w:val="hybridMultilevel"/>
    <w:tmpl w:val="8BB2D09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87" w15:restartNumberingAfterBreak="0">
    <w:nsid w:val="60FE4D79"/>
    <w:multiLevelType w:val="hybridMultilevel"/>
    <w:tmpl w:val="9BDA6C4A"/>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88" w15:restartNumberingAfterBreak="0">
    <w:nsid w:val="618A437E"/>
    <w:multiLevelType w:val="hybridMultilevel"/>
    <w:tmpl w:val="D3FA969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9" w15:restartNumberingAfterBreak="0">
    <w:nsid w:val="6197384F"/>
    <w:multiLevelType w:val="hybridMultilevel"/>
    <w:tmpl w:val="D53CD85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0" w15:restartNumberingAfterBreak="0">
    <w:nsid w:val="62DD12A0"/>
    <w:multiLevelType w:val="hybridMultilevel"/>
    <w:tmpl w:val="53E625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1" w15:restartNumberingAfterBreak="0">
    <w:nsid w:val="630173C8"/>
    <w:multiLevelType w:val="hybridMultilevel"/>
    <w:tmpl w:val="42844F44"/>
    <w:lvl w:ilvl="0" w:tplc="08070001">
      <w:start w:val="1"/>
      <w:numFmt w:val="bullet"/>
      <w:lvlText w:val=""/>
      <w:lvlJc w:val="left"/>
      <w:pPr>
        <w:ind w:left="720" w:hanging="360"/>
      </w:pPr>
      <w:rPr>
        <w:rFonts w:ascii="Symbol" w:hAnsi="Symbol" w:cs="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92" w15:restartNumberingAfterBreak="0">
    <w:nsid w:val="632E21E9"/>
    <w:multiLevelType w:val="hybridMultilevel"/>
    <w:tmpl w:val="6536541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3" w15:restartNumberingAfterBreak="0">
    <w:nsid w:val="642C3248"/>
    <w:multiLevelType w:val="hybridMultilevel"/>
    <w:tmpl w:val="57D03C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4" w15:restartNumberingAfterBreak="0">
    <w:nsid w:val="645B538E"/>
    <w:multiLevelType w:val="hybridMultilevel"/>
    <w:tmpl w:val="6A3A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0C56B3"/>
    <w:multiLevelType w:val="hybridMultilevel"/>
    <w:tmpl w:val="ACCCB65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6" w15:restartNumberingAfterBreak="0">
    <w:nsid w:val="68C222E2"/>
    <w:multiLevelType w:val="hybridMultilevel"/>
    <w:tmpl w:val="F760D2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AA91600"/>
    <w:multiLevelType w:val="multilevel"/>
    <w:tmpl w:val="716CB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6C623FA5"/>
    <w:multiLevelType w:val="hybridMultilevel"/>
    <w:tmpl w:val="C98C9220"/>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99" w15:restartNumberingAfterBreak="0">
    <w:nsid w:val="7513290D"/>
    <w:multiLevelType w:val="hybridMultilevel"/>
    <w:tmpl w:val="15E419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0" w15:restartNumberingAfterBreak="0">
    <w:nsid w:val="75A75CEF"/>
    <w:multiLevelType w:val="hybridMultilevel"/>
    <w:tmpl w:val="1316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6DC1A88"/>
    <w:multiLevelType w:val="hybridMultilevel"/>
    <w:tmpl w:val="F2D0AC0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2" w15:restartNumberingAfterBreak="0">
    <w:nsid w:val="77140041"/>
    <w:multiLevelType w:val="hybridMultilevel"/>
    <w:tmpl w:val="B6BA6B5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3" w15:restartNumberingAfterBreak="0">
    <w:nsid w:val="7787398B"/>
    <w:multiLevelType w:val="hybridMultilevel"/>
    <w:tmpl w:val="B6CAED0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4" w15:restartNumberingAfterBreak="0">
    <w:nsid w:val="79366930"/>
    <w:multiLevelType w:val="multilevel"/>
    <w:tmpl w:val="0807001F"/>
    <w:styleLink w:val="111111"/>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64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5" w15:restartNumberingAfterBreak="0">
    <w:nsid w:val="79E81054"/>
    <w:multiLevelType w:val="hybridMultilevel"/>
    <w:tmpl w:val="3C0293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6" w15:restartNumberingAfterBreak="0">
    <w:nsid w:val="7A30461D"/>
    <w:multiLevelType w:val="hybridMultilevel"/>
    <w:tmpl w:val="31E0B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66A"/>
    <w:multiLevelType w:val="hybridMultilevel"/>
    <w:tmpl w:val="19ECB13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08" w15:restartNumberingAfterBreak="0">
    <w:nsid w:val="7CD379ED"/>
    <w:multiLevelType w:val="hybridMultilevel"/>
    <w:tmpl w:val="84BCB2A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9" w15:restartNumberingAfterBreak="0">
    <w:nsid w:val="7D090D0A"/>
    <w:multiLevelType w:val="hybridMultilevel"/>
    <w:tmpl w:val="C836381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0" w15:restartNumberingAfterBreak="0">
    <w:nsid w:val="7DE3324D"/>
    <w:multiLevelType w:val="hybridMultilevel"/>
    <w:tmpl w:val="DF6CF21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1" w15:restartNumberingAfterBreak="0">
    <w:nsid w:val="7E0A247A"/>
    <w:multiLevelType w:val="hybridMultilevel"/>
    <w:tmpl w:val="4730609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2" w15:restartNumberingAfterBreak="0">
    <w:nsid w:val="7ECB7F45"/>
    <w:multiLevelType w:val="hybridMultilevel"/>
    <w:tmpl w:val="8850E11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13" w15:restartNumberingAfterBreak="0">
    <w:nsid w:val="7F4725D9"/>
    <w:multiLevelType w:val="hybridMultilevel"/>
    <w:tmpl w:val="72687E8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4" w15:restartNumberingAfterBreak="0">
    <w:nsid w:val="7F7E5F39"/>
    <w:multiLevelType w:val="hybridMultilevel"/>
    <w:tmpl w:val="BD865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FAA690E"/>
    <w:multiLevelType w:val="hybridMultilevel"/>
    <w:tmpl w:val="118C73E2"/>
    <w:lvl w:ilvl="0" w:tplc="19344D04">
      <w:start w:val="1"/>
      <w:numFmt w:val="bullet"/>
      <w:pStyle w:val="Checkbox"/>
      <w:lvlText w:val=""/>
      <w:lvlJc w:val="left"/>
      <w:pPr>
        <w:ind w:left="862" w:hanging="360"/>
      </w:pPr>
      <w:rPr>
        <w:rFonts w:ascii="Symbol" w:hAnsi="Symbol" w:hint="default"/>
        <w:b/>
        <w:color w:val="auto"/>
        <w:sz w:val="40"/>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num w:numId="1">
    <w:abstractNumId w:val="77"/>
  </w:num>
  <w:num w:numId="2">
    <w:abstractNumId w:val="104"/>
  </w:num>
  <w:num w:numId="3">
    <w:abstractNumId w:val="46"/>
  </w:num>
  <w:num w:numId="4">
    <w:abstractNumId w:val="47"/>
  </w:num>
  <w:num w:numId="5">
    <w:abstractNumId w:val="85"/>
  </w:num>
  <w:num w:numId="6">
    <w:abstractNumId w:val="24"/>
  </w:num>
  <w:num w:numId="7">
    <w:abstractNumId w:val="115"/>
  </w:num>
  <w:num w:numId="8">
    <w:abstractNumId w:val="63"/>
  </w:num>
  <w:num w:numId="9">
    <w:abstractNumId w:val="71"/>
  </w:num>
  <w:num w:numId="10">
    <w:abstractNumId w:val="106"/>
  </w:num>
  <w:num w:numId="11">
    <w:abstractNumId w:val="12"/>
  </w:num>
  <w:num w:numId="12">
    <w:abstractNumId w:val="62"/>
  </w:num>
  <w:num w:numId="13">
    <w:abstractNumId w:val="78"/>
  </w:num>
  <w:num w:numId="14">
    <w:abstractNumId w:val="114"/>
  </w:num>
  <w:num w:numId="15">
    <w:abstractNumId w:val="87"/>
  </w:num>
  <w:num w:numId="16">
    <w:abstractNumId w:val="19"/>
  </w:num>
  <w:num w:numId="17">
    <w:abstractNumId w:val="100"/>
  </w:num>
  <w:num w:numId="18">
    <w:abstractNumId w:val="30"/>
  </w:num>
  <w:num w:numId="19">
    <w:abstractNumId w:val="54"/>
  </w:num>
  <w:num w:numId="20">
    <w:abstractNumId w:val="83"/>
  </w:num>
  <w:num w:numId="21">
    <w:abstractNumId w:val="11"/>
  </w:num>
  <w:num w:numId="22">
    <w:abstractNumId w:val="23"/>
  </w:num>
  <w:num w:numId="23">
    <w:abstractNumId w:val="81"/>
  </w:num>
  <w:num w:numId="24">
    <w:abstractNumId w:val="48"/>
  </w:num>
  <w:num w:numId="25">
    <w:abstractNumId w:val="38"/>
  </w:num>
  <w:num w:numId="26">
    <w:abstractNumId w:val="42"/>
  </w:num>
  <w:num w:numId="27">
    <w:abstractNumId w:val="74"/>
  </w:num>
  <w:num w:numId="28">
    <w:abstractNumId w:val="32"/>
  </w:num>
  <w:num w:numId="29">
    <w:abstractNumId w:val="66"/>
  </w:num>
  <w:num w:numId="30">
    <w:abstractNumId w:val="1"/>
  </w:num>
  <w:num w:numId="31">
    <w:abstractNumId w:val="86"/>
  </w:num>
  <w:num w:numId="32">
    <w:abstractNumId w:val="36"/>
  </w:num>
  <w:num w:numId="33">
    <w:abstractNumId w:val="82"/>
  </w:num>
  <w:num w:numId="34">
    <w:abstractNumId w:val="29"/>
  </w:num>
  <w:num w:numId="35">
    <w:abstractNumId w:val="18"/>
  </w:num>
  <w:num w:numId="36">
    <w:abstractNumId w:val="14"/>
  </w:num>
  <w:num w:numId="37">
    <w:abstractNumId w:val="49"/>
  </w:num>
  <w:num w:numId="38">
    <w:abstractNumId w:val="56"/>
  </w:num>
  <w:num w:numId="39">
    <w:abstractNumId w:val="96"/>
  </w:num>
  <w:num w:numId="40">
    <w:abstractNumId w:val="94"/>
  </w:num>
  <w:num w:numId="41">
    <w:abstractNumId w:val="88"/>
  </w:num>
  <w:num w:numId="42">
    <w:abstractNumId w:val="79"/>
  </w:num>
  <w:num w:numId="43">
    <w:abstractNumId w:val="97"/>
  </w:num>
  <w:num w:numId="44">
    <w:abstractNumId w:val="58"/>
  </w:num>
  <w:num w:numId="45">
    <w:abstractNumId w:val="5"/>
  </w:num>
  <w:num w:numId="46">
    <w:abstractNumId w:val="28"/>
  </w:num>
  <w:num w:numId="47">
    <w:abstractNumId w:val="57"/>
  </w:num>
  <w:num w:numId="48">
    <w:abstractNumId w:val="43"/>
  </w:num>
  <w:num w:numId="49">
    <w:abstractNumId w:val="17"/>
  </w:num>
  <w:num w:numId="50">
    <w:abstractNumId w:val="64"/>
  </w:num>
  <w:num w:numId="51">
    <w:abstractNumId w:val="75"/>
  </w:num>
  <w:num w:numId="52">
    <w:abstractNumId w:val="39"/>
  </w:num>
  <w:num w:numId="53">
    <w:abstractNumId w:val="103"/>
  </w:num>
  <w:num w:numId="54">
    <w:abstractNumId w:val="51"/>
  </w:num>
  <w:num w:numId="55">
    <w:abstractNumId w:val="3"/>
  </w:num>
  <w:num w:numId="56">
    <w:abstractNumId w:val="110"/>
  </w:num>
  <w:num w:numId="57">
    <w:abstractNumId w:val="92"/>
  </w:num>
  <w:num w:numId="58">
    <w:abstractNumId w:val="55"/>
  </w:num>
  <w:num w:numId="59">
    <w:abstractNumId w:val="61"/>
  </w:num>
  <w:num w:numId="60">
    <w:abstractNumId w:val="90"/>
  </w:num>
  <w:num w:numId="61">
    <w:abstractNumId w:val="99"/>
  </w:num>
  <w:num w:numId="62">
    <w:abstractNumId w:val="10"/>
  </w:num>
  <w:num w:numId="63">
    <w:abstractNumId w:val="73"/>
  </w:num>
  <w:num w:numId="64">
    <w:abstractNumId w:val="45"/>
  </w:num>
  <w:num w:numId="65">
    <w:abstractNumId w:val="34"/>
  </w:num>
  <w:num w:numId="66">
    <w:abstractNumId w:val="2"/>
  </w:num>
  <w:num w:numId="67">
    <w:abstractNumId w:val="8"/>
  </w:num>
  <w:num w:numId="68">
    <w:abstractNumId w:val="15"/>
  </w:num>
  <w:num w:numId="69">
    <w:abstractNumId w:val="41"/>
  </w:num>
  <w:num w:numId="70">
    <w:abstractNumId w:val="4"/>
  </w:num>
  <w:num w:numId="71">
    <w:abstractNumId w:val="33"/>
  </w:num>
  <w:num w:numId="72">
    <w:abstractNumId w:val="109"/>
  </w:num>
  <w:num w:numId="73">
    <w:abstractNumId w:val="13"/>
  </w:num>
  <w:num w:numId="74">
    <w:abstractNumId w:val="16"/>
  </w:num>
  <w:num w:numId="75">
    <w:abstractNumId w:val="53"/>
  </w:num>
  <w:num w:numId="76">
    <w:abstractNumId w:val="44"/>
  </w:num>
  <w:num w:numId="77">
    <w:abstractNumId w:val="95"/>
  </w:num>
  <w:num w:numId="78">
    <w:abstractNumId w:val="9"/>
  </w:num>
  <w:num w:numId="79">
    <w:abstractNumId w:val="31"/>
  </w:num>
  <w:num w:numId="80">
    <w:abstractNumId w:val="70"/>
  </w:num>
  <w:num w:numId="81">
    <w:abstractNumId w:val="98"/>
  </w:num>
  <w:num w:numId="82">
    <w:abstractNumId w:val="112"/>
  </w:num>
  <w:num w:numId="83">
    <w:abstractNumId w:val="35"/>
  </w:num>
  <w:num w:numId="84">
    <w:abstractNumId w:val="107"/>
  </w:num>
  <w:num w:numId="85">
    <w:abstractNumId w:val="108"/>
  </w:num>
  <w:num w:numId="86">
    <w:abstractNumId w:val="113"/>
  </w:num>
  <w:num w:numId="87">
    <w:abstractNumId w:val="101"/>
  </w:num>
  <w:num w:numId="88">
    <w:abstractNumId w:val="68"/>
  </w:num>
  <w:num w:numId="89">
    <w:abstractNumId w:val="59"/>
  </w:num>
  <w:num w:numId="90">
    <w:abstractNumId w:val="84"/>
  </w:num>
  <w:num w:numId="91">
    <w:abstractNumId w:val="102"/>
  </w:num>
  <w:num w:numId="92">
    <w:abstractNumId w:val="72"/>
  </w:num>
  <w:num w:numId="93">
    <w:abstractNumId w:val="60"/>
  </w:num>
  <w:num w:numId="94">
    <w:abstractNumId w:val="69"/>
  </w:num>
  <w:num w:numId="95">
    <w:abstractNumId w:val="89"/>
  </w:num>
  <w:num w:numId="96">
    <w:abstractNumId w:val="111"/>
  </w:num>
  <w:num w:numId="97">
    <w:abstractNumId w:val="27"/>
  </w:num>
  <w:num w:numId="98">
    <w:abstractNumId w:val="22"/>
  </w:num>
  <w:num w:numId="99">
    <w:abstractNumId w:val="7"/>
  </w:num>
  <w:num w:numId="100">
    <w:abstractNumId w:val="50"/>
  </w:num>
  <w:num w:numId="101">
    <w:abstractNumId w:val="105"/>
  </w:num>
  <w:num w:numId="102">
    <w:abstractNumId w:val="40"/>
  </w:num>
  <w:num w:numId="103">
    <w:abstractNumId w:val="21"/>
  </w:num>
  <w:num w:numId="104">
    <w:abstractNumId w:val="93"/>
  </w:num>
  <w:num w:numId="105">
    <w:abstractNumId w:val="25"/>
  </w:num>
  <w:num w:numId="106">
    <w:abstractNumId w:val="76"/>
  </w:num>
  <w:num w:numId="107">
    <w:abstractNumId w:val="6"/>
  </w:num>
  <w:num w:numId="108">
    <w:abstractNumId w:val="80"/>
  </w:num>
  <w:num w:numId="109">
    <w:abstractNumId w:val="26"/>
  </w:num>
  <w:num w:numId="110">
    <w:abstractNumId w:val="52"/>
  </w:num>
  <w:num w:numId="111">
    <w:abstractNumId w:val="37"/>
  </w:num>
  <w:num w:numId="112">
    <w:abstractNumId w:val="20"/>
  </w:num>
  <w:num w:numId="113">
    <w:abstractNumId w:val="65"/>
  </w:num>
  <w:num w:numId="114">
    <w:abstractNumId w:val="91"/>
  </w:num>
  <w:num w:numId="115">
    <w:abstractNumId w:val="67"/>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oNotHyphenateCaps/>
  <w:doNotShadeFormData/>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U2MzKwtDQztDRS0lEKTi0uzszPAykwrAUA4LWgNSwAAAA="/>
    <w:docVar w:name="OpenInPublishingView" w:val="0"/>
  </w:docVars>
  <w:rsids>
    <w:rsidRoot w:val="007E58C3"/>
    <w:rsid w:val="000009D3"/>
    <w:rsid w:val="00000A46"/>
    <w:rsid w:val="000024B1"/>
    <w:rsid w:val="00003180"/>
    <w:rsid w:val="000036C6"/>
    <w:rsid w:val="00003C62"/>
    <w:rsid w:val="00003E24"/>
    <w:rsid w:val="000049C5"/>
    <w:rsid w:val="00004A21"/>
    <w:rsid w:val="00004A25"/>
    <w:rsid w:val="00004BF7"/>
    <w:rsid w:val="000056CC"/>
    <w:rsid w:val="00005981"/>
    <w:rsid w:val="00005FEA"/>
    <w:rsid w:val="0000687C"/>
    <w:rsid w:val="00007275"/>
    <w:rsid w:val="000074F8"/>
    <w:rsid w:val="00007520"/>
    <w:rsid w:val="0000777D"/>
    <w:rsid w:val="00007C9D"/>
    <w:rsid w:val="00007DD8"/>
    <w:rsid w:val="00010229"/>
    <w:rsid w:val="000107D4"/>
    <w:rsid w:val="00010F26"/>
    <w:rsid w:val="000118EE"/>
    <w:rsid w:val="00011A4F"/>
    <w:rsid w:val="00011D85"/>
    <w:rsid w:val="00011E27"/>
    <w:rsid w:val="00013EE0"/>
    <w:rsid w:val="000140A0"/>
    <w:rsid w:val="00014181"/>
    <w:rsid w:val="0001463F"/>
    <w:rsid w:val="000146D2"/>
    <w:rsid w:val="00014DC1"/>
    <w:rsid w:val="00014F4E"/>
    <w:rsid w:val="00015109"/>
    <w:rsid w:val="000155B2"/>
    <w:rsid w:val="00015EAA"/>
    <w:rsid w:val="00016332"/>
    <w:rsid w:val="00016812"/>
    <w:rsid w:val="00016981"/>
    <w:rsid w:val="0001725B"/>
    <w:rsid w:val="00017E63"/>
    <w:rsid w:val="00020A1F"/>
    <w:rsid w:val="00020FC9"/>
    <w:rsid w:val="000218DC"/>
    <w:rsid w:val="00021975"/>
    <w:rsid w:val="000226F5"/>
    <w:rsid w:val="00022F3D"/>
    <w:rsid w:val="00022F8F"/>
    <w:rsid w:val="00023B52"/>
    <w:rsid w:val="000241BC"/>
    <w:rsid w:val="0002438D"/>
    <w:rsid w:val="00024397"/>
    <w:rsid w:val="00024AB5"/>
    <w:rsid w:val="00024C86"/>
    <w:rsid w:val="0002582F"/>
    <w:rsid w:val="00026590"/>
    <w:rsid w:val="0002684A"/>
    <w:rsid w:val="00026CDF"/>
    <w:rsid w:val="000271EA"/>
    <w:rsid w:val="00027C5F"/>
    <w:rsid w:val="00027EFB"/>
    <w:rsid w:val="000304E0"/>
    <w:rsid w:val="00030694"/>
    <w:rsid w:val="0003144B"/>
    <w:rsid w:val="00031B88"/>
    <w:rsid w:val="0003235C"/>
    <w:rsid w:val="00032B90"/>
    <w:rsid w:val="00032BAC"/>
    <w:rsid w:val="0003340A"/>
    <w:rsid w:val="00033E30"/>
    <w:rsid w:val="0003416B"/>
    <w:rsid w:val="0003482D"/>
    <w:rsid w:val="0003488B"/>
    <w:rsid w:val="00034D1D"/>
    <w:rsid w:val="00034FD4"/>
    <w:rsid w:val="000357E7"/>
    <w:rsid w:val="000358F3"/>
    <w:rsid w:val="0003598C"/>
    <w:rsid w:val="00035E0C"/>
    <w:rsid w:val="00036056"/>
    <w:rsid w:val="0003693B"/>
    <w:rsid w:val="00036E28"/>
    <w:rsid w:val="00037748"/>
    <w:rsid w:val="00037A7B"/>
    <w:rsid w:val="00037F7C"/>
    <w:rsid w:val="000403F5"/>
    <w:rsid w:val="00040454"/>
    <w:rsid w:val="00040677"/>
    <w:rsid w:val="00040816"/>
    <w:rsid w:val="00040EC2"/>
    <w:rsid w:val="0004113A"/>
    <w:rsid w:val="0004133C"/>
    <w:rsid w:val="00041CCF"/>
    <w:rsid w:val="0004256B"/>
    <w:rsid w:val="00042939"/>
    <w:rsid w:val="0004310C"/>
    <w:rsid w:val="00043BF5"/>
    <w:rsid w:val="00043E1A"/>
    <w:rsid w:val="0004495C"/>
    <w:rsid w:val="000455F4"/>
    <w:rsid w:val="00045F6C"/>
    <w:rsid w:val="000465F4"/>
    <w:rsid w:val="000466E8"/>
    <w:rsid w:val="0004757C"/>
    <w:rsid w:val="00050057"/>
    <w:rsid w:val="00050402"/>
    <w:rsid w:val="00051364"/>
    <w:rsid w:val="000517A9"/>
    <w:rsid w:val="00051C15"/>
    <w:rsid w:val="0005208C"/>
    <w:rsid w:val="0005211F"/>
    <w:rsid w:val="0005299A"/>
    <w:rsid w:val="000529A8"/>
    <w:rsid w:val="00052B05"/>
    <w:rsid w:val="00052CA6"/>
    <w:rsid w:val="00053031"/>
    <w:rsid w:val="000530B4"/>
    <w:rsid w:val="00053BD7"/>
    <w:rsid w:val="00053E11"/>
    <w:rsid w:val="00053F6B"/>
    <w:rsid w:val="00054092"/>
    <w:rsid w:val="00054395"/>
    <w:rsid w:val="000543D9"/>
    <w:rsid w:val="000544BC"/>
    <w:rsid w:val="00055259"/>
    <w:rsid w:val="000556A9"/>
    <w:rsid w:val="00055DCF"/>
    <w:rsid w:val="00056707"/>
    <w:rsid w:val="0005680A"/>
    <w:rsid w:val="0005682B"/>
    <w:rsid w:val="00060081"/>
    <w:rsid w:val="00060212"/>
    <w:rsid w:val="000602BD"/>
    <w:rsid w:val="0006035D"/>
    <w:rsid w:val="00060C8D"/>
    <w:rsid w:val="00060D71"/>
    <w:rsid w:val="000618FD"/>
    <w:rsid w:val="00062CC2"/>
    <w:rsid w:val="0006394F"/>
    <w:rsid w:val="00063D42"/>
    <w:rsid w:val="00063F76"/>
    <w:rsid w:val="000640E0"/>
    <w:rsid w:val="00064200"/>
    <w:rsid w:val="0006422B"/>
    <w:rsid w:val="00064379"/>
    <w:rsid w:val="000643B7"/>
    <w:rsid w:val="00064A9B"/>
    <w:rsid w:val="00064CF2"/>
    <w:rsid w:val="00065693"/>
    <w:rsid w:val="0006589B"/>
    <w:rsid w:val="00065BB3"/>
    <w:rsid w:val="00065CF8"/>
    <w:rsid w:val="00066071"/>
    <w:rsid w:val="000666E5"/>
    <w:rsid w:val="00066B34"/>
    <w:rsid w:val="00070CC3"/>
    <w:rsid w:val="0007129C"/>
    <w:rsid w:val="00071306"/>
    <w:rsid w:val="00072A09"/>
    <w:rsid w:val="000735D9"/>
    <w:rsid w:val="00073929"/>
    <w:rsid w:val="00073B90"/>
    <w:rsid w:val="00073C7C"/>
    <w:rsid w:val="00074E89"/>
    <w:rsid w:val="000752D7"/>
    <w:rsid w:val="0007540B"/>
    <w:rsid w:val="00075B2A"/>
    <w:rsid w:val="000761BA"/>
    <w:rsid w:val="0007677E"/>
    <w:rsid w:val="00076A5D"/>
    <w:rsid w:val="00076C0D"/>
    <w:rsid w:val="000770EC"/>
    <w:rsid w:val="000771C4"/>
    <w:rsid w:val="00080062"/>
    <w:rsid w:val="00080A2E"/>
    <w:rsid w:val="00081954"/>
    <w:rsid w:val="0008214E"/>
    <w:rsid w:val="000830C2"/>
    <w:rsid w:val="00083456"/>
    <w:rsid w:val="00083C10"/>
    <w:rsid w:val="00083DA4"/>
    <w:rsid w:val="00083FD1"/>
    <w:rsid w:val="00084967"/>
    <w:rsid w:val="00084E61"/>
    <w:rsid w:val="0008575D"/>
    <w:rsid w:val="000858BC"/>
    <w:rsid w:val="000868B8"/>
    <w:rsid w:val="0008751E"/>
    <w:rsid w:val="00090C28"/>
    <w:rsid w:val="00091007"/>
    <w:rsid w:val="00091744"/>
    <w:rsid w:val="00091795"/>
    <w:rsid w:val="000919A1"/>
    <w:rsid w:val="00091AE1"/>
    <w:rsid w:val="000924F4"/>
    <w:rsid w:val="000925C2"/>
    <w:rsid w:val="00092657"/>
    <w:rsid w:val="000926BF"/>
    <w:rsid w:val="000931AA"/>
    <w:rsid w:val="00093E77"/>
    <w:rsid w:val="000944AA"/>
    <w:rsid w:val="00094E0A"/>
    <w:rsid w:val="00094F04"/>
    <w:rsid w:val="00095866"/>
    <w:rsid w:val="00095F31"/>
    <w:rsid w:val="000963E2"/>
    <w:rsid w:val="0009689C"/>
    <w:rsid w:val="000A0132"/>
    <w:rsid w:val="000A0908"/>
    <w:rsid w:val="000A0B00"/>
    <w:rsid w:val="000A0B89"/>
    <w:rsid w:val="000A1071"/>
    <w:rsid w:val="000A111E"/>
    <w:rsid w:val="000A1638"/>
    <w:rsid w:val="000A17E9"/>
    <w:rsid w:val="000A219E"/>
    <w:rsid w:val="000A3085"/>
    <w:rsid w:val="000A325B"/>
    <w:rsid w:val="000A3DD8"/>
    <w:rsid w:val="000A3E30"/>
    <w:rsid w:val="000A3F2D"/>
    <w:rsid w:val="000A40D7"/>
    <w:rsid w:val="000A43BA"/>
    <w:rsid w:val="000A4F29"/>
    <w:rsid w:val="000A55EF"/>
    <w:rsid w:val="000A58B9"/>
    <w:rsid w:val="000A5A7A"/>
    <w:rsid w:val="000A5B71"/>
    <w:rsid w:val="000A6467"/>
    <w:rsid w:val="000A6685"/>
    <w:rsid w:val="000A6C57"/>
    <w:rsid w:val="000A6D9F"/>
    <w:rsid w:val="000A719F"/>
    <w:rsid w:val="000A740A"/>
    <w:rsid w:val="000B000D"/>
    <w:rsid w:val="000B0479"/>
    <w:rsid w:val="000B061C"/>
    <w:rsid w:val="000B062D"/>
    <w:rsid w:val="000B0825"/>
    <w:rsid w:val="000B091A"/>
    <w:rsid w:val="000B12AF"/>
    <w:rsid w:val="000B178D"/>
    <w:rsid w:val="000B1A81"/>
    <w:rsid w:val="000B1B6B"/>
    <w:rsid w:val="000B21FA"/>
    <w:rsid w:val="000B22D2"/>
    <w:rsid w:val="000B26A5"/>
    <w:rsid w:val="000B2896"/>
    <w:rsid w:val="000B38A1"/>
    <w:rsid w:val="000B41E6"/>
    <w:rsid w:val="000B4969"/>
    <w:rsid w:val="000B4B84"/>
    <w:rsid w:val="000B4E18"/>
    <w:rsid w:val="000B506D"/>
    <w:rsid w:val="000B5462"/>
    <w:rsid w:val="000B57BF"/>
    <w:rsid w:val="000B5D38"/>
    <w:rsid w:val="000B5EBB"/>
    <w:rsid w:val="000B6810"/>
    <w:rsid w:val="000B71C9"/>
    <w:rsid w:val="000B7F2B"/>
    <w:rsid w:val="000C0157"/>
    <w:rsid w:val="000C1BCF"/>
    <w:rsid w:val="000C2137"/>
    <w:rsid w:val="000C29C7"/>
    <w:rsid w:val="000C369B"/>
    <w:rsid w:val="000C36B9"/>
    <w:rsid w:val="000C3971"/>
    <w:rsid w:val="000C4740"/>
    <w:rsid w:val="000C47BA"/>
    <w:rsid w:val="000C5042"/>
    <w:rsid w:val="000C5259"/>
    <w:rsid w:val="000C667C"/>
    <w:rsid w:val="000C6BAA"/>
    <w:rsid w:val="000C6D1B"/>
    <w:rsid w:val="000C71AE"/>
    <w:rsid w:val="000C7E53"/>
    <w:rsid w:val="000C7F92"/>
    <w:rsid w:val="000D097D"/>
    <w:rsid w:val="000D118F"/>
    <w:rsid w:val="000D13F1"/>
    <w:rsid w:val="000D18CA"/>
    <w:rsid w:val="000D1929"/>
    <w:rsid w:val="000D1B28"/>
    <w:rsid w:val="000D2E4A"/>
    <w:rsid w:val="000D3198"/>
    <w:rsid w:val="000D3278"/>
    <w:rsid w:val="000D4447"/>
    <w:rsid w:val="000D5818"/>
    <w:rsid w:val="000D6A86"/>
    <w:rsid w:val="000D6C0C"/>
    <w:rsid w:val="000D6D4E"/>
    <w:rsid w:val="000D785A"/>
    <w:rsid w:val="000E040B"/>
    <w:rsid w:val="000E09DB"/>
    <w:rsid w:val="000E0F36"/>
    <w:rsid w:val="000E0F54"/>
    <w:rsid w:val="000E2686"/>
    <w:rsid w:val="000E28CA"/>
    <w:rsid w:val="000E3C42"/>
    <w:rsid w:val="000E4158"/>
    <w:rsid w:val="000E4485"/>
    <w:rsid w:val="000E4A4D"/>
    <w:rsid w:val="000E4A56"/>
    <w:rsid w:val="000E4FA1"/>
    <w:rsid w:val="000E549D"/>
    <w:rsid w:val="000E54C6"/>
    <w:rsid w:val="000E5A52"/>
    <w:rsid w:val="000E69DC"/>
    <w:rsid w:val="000E6CA8"/>
    <w:rsid w:val="000E6E93"/>
    <w:rsid w:val="000E6FA4"/>
    <w:rsid w:val="000E738E"/>
    <w:rsid w:val="000E7681"/>
    <w:rsid w:val="000F03EF"/>
    <w:rsid w:val="000F0D3D"/>
    <w:rsid w:val="000F0F54"/>
    <w:rsid w:val="000F0F57"/>
    <w:rsid w:val="000F1046"/>
    <w:rsid w:val="000F12FA"/>
    <w:rsid w:val="000F13C9"/>
    <w:rsid w:val="000F13F7"/>
    <w:rsid w:val="000F1837"/>
    <w:rsid w:val="000F19C4"/>
    <w:rsid w:val="000F20D3"/>
    <w:rsid w:val="000F218F"/>
    <w:rsid w:val="000F2A73"/>
    <w:rsid w:val="000F3CA0"/>
    <w:rsid w:val="000F53A3"/>
    <w:rsid w:val="000F6152"/>
    <w:rsid w:val="000F62A4"/>
    <w:rsid w:val="000F63FC"/>
    <w:rsid w:val="000F67B6"/>
    <w:rsid w:val="000F6CBE"/>
    <w:rsid w:val="000F781D"/>
    <w:rsid w:val="0010133C"/>
    <w:rsid w:val="00101374"/>
    <w:rsid w:val="0010200C"/>
    <w:rsid w:val="00102767"/>
    <w:rsid w:val="00102E94"/>
    <w:rsid w:val="0010366D"/>
    <w:rsid w:val="00104006"/>
    <w:rsid w:val="001041AD"/>
    <w:rsid w:val="00104923"/>
    <w:rsid w:val="00105098"/>
    <w:rsid w:val="001054BA"/>
    <w:rsid w:val="001054FF"/>
    <w:rsid w:val="00106386"/>
    <w:rsid w:val="00106DB2"/>
    <w:rsid w:val="00106F42"/>
    <w:rsid w:val="0010797C"/>
    <w:rsid w:val="00107A53"/>
    <w:rsid w:val="00107AF1"/>
    <w:rsid w:val="00107EA1"/>
    <w:rsid w:val="00110253"/>
    <w:rsid w:val="0011076A"/>
    <w:rsid w:val="0011088C"/>
    <w:rsid w:val="00111067"/>
    <w:rsid w:val="001113AF"/>
    <w:rsid w:val="00111883"/>
    <w:rsid w:val="00111915"/>
    <w:rsid w:val="00111A48"/>
    <w:rsid w:val="00111B3F"/>
    <w:rsid w:val="0011248E"/>
    <w:rsid w:val="001125FA"/>
    <w:rsid w:val="00112766"/>
    <w:rsid w:val="00112EE5"/>
    <w:rsid w:val="00114114"/>
    <w:rsid w:val="00114407"/>
    <w:rsid w:val="00114A17"/>
    <w:rsid w:val="00114EE5"/>
    <w:rsid w:val="00114F15"/>
    <w:rsid w:val="0011584D"/>
    <w:rsid w:val="001159DF"/>
    <w:rsid w:val="00115C36"/>
    <w:rsid w:val="001178AC"/>
    <w:rsid w:val="00117940"/>
    <w:rsid w:val="00117CE0"/>
    <w:rsid w:val="00120C25"/>
    <w:rsid w:val="00120E6C"/>
    <w:rsid w:val="00121A66"/>
    <w:rsid w:val="00121DEA"/>
    <w:rsid w:val="0012308A"/>
    <w:rsid w:val="001231EA"/>
    <w:rsid w:val="001231F7"/>
    <w:rsid w:val="00123521"/>
    <w:rsid w:val="00123BAD"/>
    <w:rsid w:val="001245FC"/>
    <w:rsid w:val="00124994"/>
    <w:rsid w:val="00124B29"/>
    <w:rsid w:val="00124FFC"/>
    <w:rsid w:val="00125AF3"/>
    <w:rsid w:val="00125B7B"/>
    <w:rsid w:val="00125D2E"/>
    <w:rsid w:val="00125EEF"/>
    <w:rsid w:val="001260CD"/>
    <w:rsid w:val="001279A7"/>
    <w:rsid w:val="00130276"/>
    <w:rsid w:val="00130A69"/>
    <w:rsid w:val="00131542"/>
    <w:rsid w:val="00131973"/>
    <w:rsid w:val="001321A1"/>
    <w:rsid w:val="00132492"/>
    <w:rsid w:val="0013255C"/>
    <w:rsid w:val="00133178"/>
    <w:rsid w:val="0013362F"/>
    <w:rsid w:val="00134256"/>
    <w:rsid w:val="00134578"/>
    <w:rsid w:val="00134D0A"/>
    <w:rsid w:val="0013533D"/>
    <w:rsid w:val="00135471"/>
    <w:rsid w:val="00135959"/>
    <w:rsid w:val="00135AE3"/>
    <w:rsid w:val="00135D6B"/>
    <w:rsid w:val="00135FCD"/>
    <w:rsid w:val="00136523"/>
    <w:rsid w:val="00136A4A"/>
    <w:rsid w:val="001373B8"/>
    <w:rsid w:val="00137CB3"/>
    <w:rsid w:val="001401F3"/>
    <w:rsid w:val="001417A9"/>
    <w:rsid w:val="001417CA"/>
    <w:rsid w:val="00141859"/>
    <w:rsid w:val="0014190C"/>
    <w:rsid w:val="0014192C"/>
    <w:rsid w:val="00142316"/>
    <w:rsid w:val="00142CA6"/>
    <w:rsid w:val="00143662"/>
    <w:rsid w:val="00143984"/>
    <w:rsid w:val="00143FEC"/>
    <w:rsid w:val="00143FF1"/>
    <w:rsid w:val="0014520D"/>
    <w:rsid w:val="00145838"/>
    <w:rsid w:val="00145B70"/>
    <w:rsid w:val="00145E96"/>
    <w:rsid w:val="001461BF"/>
    <w:rsid w:val="001463D9"/>
    <w:rsid w:val="00146839"/>
    <w:rsid w:val="00146D21"/>
    <w:rsid w:val="00147503"/>
    <w:rsid w:val="00147BD9"/>
    <w:rsid w:val="00150076"/>
    <w:rsid w:val="001503ED"/>
    <w:rsid w:val="0015163B"/>
    <w:rsid w:val="001517B2"/>
    <w:rsid w:val="00151A0C"/>
    <w:rsid w:val="00151C50"/>
    <w:rsid w:val="0015202D"/>
    <w:rsid w:val="0015267F"/>
    <w:rsid w:val="00152DE2"/>
    <w:rsid w:val="00153A36"/>
    <w:rsid w:val="001542F0"/>
    <w:rsid w:val="00154AF5"/>
    <w:rsid w:val="00154F00"/>
    <w:rsid w:val="00154FEC"/>
    <w:rsid w:val="0015547C"/>
    <w:rsid w:val="00155C99"/>
    <w:rsid w:val="00155CE2"/>
    <w:rsid w:val="00155D7B"/>
    <w:rsid w:val="00156CF0"/>
    <w:rsid w:val="00156D95"/>
    <w:rsid w:val="00156FFF"/>
    <w:rsid w:val="00157585"/>
    <w:rsid w:val="0015760C"/>
    <w:rsid w:val="001576DB"/>
    <w:rsid w:val="0016021D"/>
    <w:rsid w:val="00160297"/>
    <w:rsid w:val="001604AC"/>
    <w:rsid w:val="00160B69"/>
    <w:rsid w:val="00161888"/>
    <w:rsid w:val="00161BA8"/>
    <w:rsid w:val="00161E81"/>
    <w:rsid w:val="0016242A"/>
    <w:rsid w:val="0016258F"/>
    <w:rsid w:val="00162D57"/>
    <w:rsid w:val="00163651"/>
    <w:rsid w:val="001637B7"/>
    <w:rsid w:val="0016394B"/>
    <w:rsid w:val="00163D1C"/>
    <w:rsid w:val="001643AC"/>
    <w:rsid w:val="00164C34"/>
    <w:rsid w:val="00164DC6"/>
    <w:rsid w:val="0016527B"/>
    <w:rsid w:val="001658C9"/>
    <w:rsid w:val="00165F86"/>
    <w:rsid w:val="00165FB3"/>
    <w:rsid w:val="001663A2"/>
    <w:rsid w:val="001666A4"/>
    <w:rsid w:val="001671F9"/>
    <w:rsid w:val="001672E4"/>
    <w:rsid w:val="00167534"/>
    <w:rsid w:val="00167617"/>
    <w:rsid w:val="00167D44"/>
    <w:rsid w:val="00167ED8"/>
    <w:rsid w:val="00167FB9"/>
    <w:rsid w:val="001700CC"/>
    <w:rsid w:val="001707DB"/>
    <w:rsid w:val="00171047"/>
    <w:rsid w:val="00171393"/>
    <w:rsid w:val="001720B7"/>
    <w:rsid w:val="001724A5"/>
    <w:rsid w:val="001727E0"/>
    <w:rsid w:val="001729C9"/>
    <w:rsid w:val="00173667"/>
    <w:rsid w:val="00173708"/>
    <w:rsid w:val="00173B88"/>
    <w:rsid w:val="0017453A"/>
    <w:rsid w:val="0017457D"/>
    <w:rsid w:val="001753B1"/>
    <w:rsid w:val="00175466"/>
    <w:rsid w:val="001756C3"/>
    <w:rsid w:val="00175859"/>
    <w:rsid w:val="0017592F"/>
    <w:rsid w:val="001765E3"/>
    <w:rsid w:val="0017689B"/>
    <w:rsid w:val="0017722C"/>
    <w:rsid w:val="0017772E"/>
    <w:rsid w:val="00177930"/>
    <w:rsid w:val="00177BD5"/>
    <w:rsid w:val="00180386"/>
    <w:rsid w:val="00180421"/>
    <w:rsid w:val="00180980"/>
    <w:rsid w:val="00180AD5"/>
    <w:rsid w:val="00181943"/>
    <w:rsid w:val="0018195A"/>
    <w:rsid w:val="00181F3D"/>
    <w:rsid w:val="001825B8"/>
    <w:rsid w:val="001826E4"/>
    <w:rsid w:val="00182921"/>
    <w:rsid w:val="00182CF9"/>
    <w:rsid w:val="001833C9"/>
    <w:rsid w:val="00183518"/>
    <w:rsid w:val="00183689"/>
    <w:rsid w:val="0018469D"/>
    <w:rsid w:val="00184D89"/>
    <w:rsid w:val="00184E8B"/>
    <w:rsid w:val="001859D4"/>
    <w:rsid w:val="00185A50"/>
    <w:rsid w:val="00185D7B"/>
    <w:rsid w:val="001861FB"/>
    <w:rsid w:val="0018666A"/>
    <w:rsid w:val="00186B06"/>
    <w:rsid w:val="00186EEA"/>
    <w:rsid w:val="0018731D"/>
    <w:rsid w:val="00187F6F"/>
    <w:rsid w:val="00192F77"/>
    <w:rsid w:val="001930AD"/>
    <w:rsid w:val="00193604"/>
    <w:rsid w:val="001938C5"/>
    <w:rsid w:val="00193A11"/>
    <w:rsid w:val="0019429C"/>
    <w:rsid w:val="001945A2"/>
    <w:rsid w:val="0019474F"/>
    <w:rsid w:val="00195437"/>
    <w:rsid w:val="00196407"/>
    <w:rsid w:val="00196615"/>
    <w:rsid w:val="00196B4C"/>
    <w:rsid w:val="00196BD9"/>
    <w:rsid w:val="00196E5C"/>
    <w:rsid w:val="0019713A"/>
    <w:rsid w:val="00197161"/>
    <w:rsid w:val="001A0350"/>
    <w:rsid w:val="001A0A35"/>
    <w:rsid w:val="001A0F97"/>
    <w:rsid w:val="001A2722"/>
    <w:rsid w:val="001A2B6C"/>
    <w:rsid w:val="001A2D85"/>
    <w:rsid w:val="001A317F"/>
    <w:rsid w:val="001A320E"/>
    <w:rsid w:val="001A3DDC"/>
    <w:rsid w:val="001A4042"/>
    <w:rsid w:val="001A50FB"/>
    <w:rsid w:val="001A53C9"/>
    <w:rsid w:val="001A5899"/>
    <w:rsid w:val="001A606C"/>
    <w:rsid w:val="001A61F8"/>
    <w:rsid w:val="001A6297"/>
    <w:rsid w:val="001A6A91"/>
    <w:rsid w:val="001A6B26"/>
    <w:rsid w:val="001A6D67"/>
    <w:rsid w:val="001A72A5"/>
    <w:rsid w:val="001A7491"/>
    <w:rsid w:val="001A7DC0"/>
    <w:rsid w:val="001A7F1A"/>
    <w:rsid w:val="001B0205"/>
    <w:rsid w:val="001B08C5"/>
    <w:rsid w:val="001B08DE"/>
    <w:rsid w:val="001B0A34"/>
    <w:rsid w:val="001B0BFC"/>
    <w:rsid w:val="001B0D89"/>
    <w:rsid w:val="001B230B"/>
    <w:rsid w:val="001B279E"/>
    <w:rsid w:val="001B3A4E"/>
    <w:rsid w:val="001B3C96"/>
    <w:rsid w:val="001B3FC6"/>
    <w:rsid w:val="001B40BA"/>
    <w:rsid w:val="001B49E5"/>
    <w:rsid w:val="001B4C89"/>
    <w:rsid w:val="001B4D84"/>
    <w:rsid w:val="001B6423"/>
    <w:rsid w:val="001B6451"/>
    <w:rsid w:val="001B65E9"/>
    <w:rsid w:val="001B7107"/>
    <w:rsid w:val="001C0239"/>
    <w:rsid w:val="001C053D"/>
    <w:rsid w:val="001C0726"/>
    <w:rsid w:val="001C0C71"/>
    <w:rsid w:val="001C1822"/>
    <w:rsid w:val="001C18FE"/>
    <w:rsid w:val="001C2773"/>
    <w:rsid w:val="001C2FBD"/>
    <w:rsid w:val="001C338F"/>
    <w:rsid w:val="001C34A8"/>
    <w:rsid w:val="001C3546"/>
    <w:rsid w:val="001C375C"/>
    <w:rsid w:val="001C3800"/>
    <w:rsid w:val="001C39D6"/>
    <w:rsid w:val="001C3AE4"/>
    <w:rsid w:val="001C457B"/>
    <w:rsid w:val="001C56E4"/>
    <w:rsid w:val="001C5C24"/>
    <w:rsid w:val="001C5D79"/>
    <w:rsid w:val="001C6038"/>
    <w:rsid w:val="001C6385"/>
    <w:rsid w:val="001C6675"/>
    <w:rsid w:val="001C667D"/>
    <w:rsid w:val="001C6707"/>
    <w:rsid w:val="001C67AC"/>
    <w:rsid w:val="001C6814"/>
    <w:rsid w:val="001C7070"/>
    <w:rsid w:val="001C717A"/>
    <w:rsid w:val="001C734E"/>
    <w:rsid w:val="001C775A"/>
    <w:rsid w:val="001C7868"/>
    <w:rsid w:val="001C7EC3"/>
    <w:rsid w:val="001D00E4"/>
    <w:rsid w:val="001D0262"/>
    <w:rsid w:val="001D053E"/>
    <w:rsid w:val="001D0726"/>
    <w:rsid w:val="001D1173"/>
    <w:rsid w:val="001D172A"/>
    <w:rsid w:val="001D18F6"/>
    <w:rsid w:val="001D476B"/>
    <w:rsid w:val="001D5223"/>
    <w:rsid w:val="001D5308"/>
    <w:rsid w:val="001D5C8B"/>
    <w:rsid w:val="001D5E0E"/>
    <w:rsid w:val="001D6066"/>
    <w:rsid w:val="001D666D"/>
    <w:rsid w:val="001D6A28"/>
    <w:rsid w:val="001D6A8C"/>
    <w:rsid w:val="001D7229"/>
    <w:rsid w:val="001D7443"/>
    <w:rsid w:val="001E055D"/>
    <w:rsid w:val="001E11C0"/>
    <w:rsid w:val="001E1698"/>
    <w:rsid w:val="001E22E3"/>
    <w:rsid w:val="001E23E3"/>
    <w:rsid w:val="001E2543"/>
    <w:rsid w:val="001E346D"/>
    <w:rsid w:val="001E432F"/>
    <w:rsid w:val="001E498B"/>
    <w:rsid w:val="001E4B60"/>
    <w:rsid w:val="001E59A3"/>
    <w:rsid w:val="001E5F69"/>
    <w:rsid w:val="001E7277"/>
    <w:rsid w:val="001E78DE"/>
    <w:rsid w:val="001E7E71"/>
    <w:rsid w:val="001F1557"/>
    <w:rsid w:val="001F1656"/>
    <w:rsid w:val="001F1CD8"/>
    <w:rsid w:val="001F1D59"/>
    <w:rsid w:val="001F1FBD"/>
    <w:rsid w:val="001F20C6"/>
    <w:rsid w:val="001F211E"/>
    <w:rsid w:val="001F239C"/>
    <w:rsid w:val="001F2499"/>
    <w:rsid w:val="001F2B49"/>
    <w:rsid w:val="001F2FBA"/>
    <w:rsid w:val="001F3437"/>
    <w:rsid w:val="001F3A2C"/>
    <w:rsid w:val="001F3DB7"/>
    <w:rsid w:val="001F3FD4"/>
    <w:rsid w:val="001F4126"/>
    <w:rsid w:val="001F4A5C"/>
    <w:rsid w:val="001F4D5E"/>
    <w:rsid w:val="001F4E2D"/>
    <w:rsid w:val="001F50EA"/>
    <w:rsid w:val="001F5498"/>
    <w:rsid w:val="001F5801"/>
    <w:rsid w:val="001F5F2A"/>
    <w:rsid w:val="001F66E7"/>
    <w:rsid w:val="001F6973"/>
    <w:rsid w:val="001F6D9F"/>
    <w:rsid w:val="001F6E5D"/>
    <w:rsid w:val="001F703E"/>
    <w:rsid w:val="001F704C"/>
    <w:rsid w:val="001F7183"/>
    <w:rsid w:val="001F758A"/>
    <w:rsid w:val="001F7C57"/>
    <w:rsid w:val="001F7FC0"/>
    <w:rsid w:val="002001D8"/>
    <w:rsid w:val="00200701"/>
    <w:rsid w:val="002019F1"/>
    <w:rsid w:val="00202093"/>
    <w:rsid w:val="002024C1"/>
    <w:rsid w:val="00202C21"/>
    <w:rsid w:val="00202CBA"/>
    <w:rsid w:val="002036BA"/>
    <w:rsid w:val="00203E49"/>
    <w:rsid w:val="00204E40"/>
    <w:rsid w:val="00205BDE"/>
    <w:rsid w:val="00205BE8"/>
    <w:rsid w:val="00205C21"/>
    <w:rsid w:val="00205C24"/>
    <w:rsid w:val="0020683A"/>
    <w:rsid w:val="002069DE"/>
    <w:rsid w:val="00206FD4"/>
    <w:rsid w:val="0020728A"/>
    <w:rsid w:val="002075AD"/>
    <w:rsid w:val="00207770"/>
    <w:rsid w:val="00210865"/>
    <w:rsid w:val="0021185B"/>
    <w:rsid w:val="00211A1B"/>
    <w:rsid w:val="00211A9C"/>
    <w:rsid w:val="00211C78"/>
    <w:rsid w:val="002122B1"/>
    <w:rsid w:val="00212324"/>
    <w:rsid w:val="0021410F"/>
    <w:rsid w:val="00214376"/>
    <w:rsid w:val="0021492C"/>
    <w:rsid w:val="00214B01"/>
    <w:rsid w:val="00214B44"/>
    <w:rsid w:val="00214BE3"/>
    <w:rsid w:val="002154F5"/>
    <w:rsid w:val="00215836"/>
    <w:rsid w:val="00215FF2"/>
    <w:rsid w:val="002162AE"/>
    <w:rsid w:val="0021665E"/>
    <w:rsid w:val="00216A1A"/>
    <w:rsid w:val="00216F04"/>
    <w:rsid w:val="00216FCE"/>
    <w:rsid w:val="002171DA"/>
    <w:rsid w:val="00217FCD"/>
    <w:rsid w:val="0022002C"/>
    <w:rsid w:val="0022061B"/>
    <w:rsid w:val="002206BD"/>
    <w:rsid w:val="00220999"/>
    <w:rsid w:val="002211FA"/>
    <w:rsid w:val="0022142A"/>
    <w:rsid w:val="002214A4"/>
    <w:rsid w:val="002217BF"/>
    <w:rsid w:val="002217D8"/>
    <w:rsid w:val="00221A87"/>
    <w:rsid w:val="00221B95"/>
    <w:rsid w:val="002227E1"/>
    <w:rsid w:val="002232CE"/>
    <w:rsid w:val="0022388E"/>
    <w:rsid w:val="002244E0"/>
    <w:rsid w:val="00224F6D"/>
    <w:rsid w:val="002252E1"/>
    <w:rsid w:val="00225C2C"/>
    <w:rsid w:val="00225C43"/>
    <w:rsid w:val="00227756"/>
    <w:rsid w:val="00227D76"/>
    <w:rsid w:val="00230C90"/>
    <w:rsid w:val="00230E64"/>
    <w:rsid w:val="00230EEC"/>
    <w:rsid w:val="002317D9"/>
    <w:rsid w:val="00231C49"/>
    <w:rsid w:val="0023241D"/>
    <w:rsid w:val="00232957"/>
    <w:rsid w:val="00232B33"/>
    <w:rsid w:val="00232D88"/>
    <w:rsid w:val="00233236"/>
    <w:rsid w:val="0023324F"/>
    <w:rsid w:val="002335CE"/>
    <w:rsid w:val="0023430C"/>
    <w:rsid w:val="00235345"/>
    <w:rsid w:val="0023556B"/>
    <w:rsid w:val="00235A52"/>
    <w:rsid w:val="00235AC0"/>
    <w:rsid w:val="00235DA7"/>
    <w:rsid w:val="0023780E"/>
    <w:rsid w:val="00240656"/>
    <w:rsid w:val="00241356"/>
    <w:rsid w:val="00241388"/>
    <w:rsid w:val="0024174D"/>
    <w:rsid w:val="00241A87"/>
    <w:rsid w:val="00243312"/>
    <w:rsid w:val="002435CF"/>
    <w:rsid w:val="002435E5"/>
    <w:rsid w:val="0024390C"/>
    <w:rsid w:val="0024409E"/>
    <w:rsid w:val="0024493E"/>
    <w:rsid w:val="00244B7D"/>
    <w:rsid w:val="00244BC0"/>
    <w:rsid w:val="00244F19"/>
    <w:rsid w:val="0024520B"/>
    <w:rsid w:val="002453EA"/>
    <w:rsid w:val="002467AB"/>
    <w:rsid w:val="002469A1"/>
    <w:rsid w:val="002473DE"/>
    <w:rsid w:val="002479BD"/>
    <w:rsid w:val="00247B89"/>
    <w:rsid w:val="00247DF4"/>
    <w:rsid w:val="002504BE"/>
    <w:rsid w:val="00250856"/>
    <w:rsid w:val="002511AD"/>
    <w:rsid w:val="00251633"/>
    <w:rsid w:val="00251708"/>
    <w:rsid w:val="00251927"/>
    <w:rsid w:val="00251F1F"/>
    <w:rsid w:val="0025260B"/>
    <w:rsid w:val="00252638"/>
    <w:rsid w:val="002526F8"/>
    <w:rsid w:val="00252DB6"/>
    <w:rsid w:val="00253123"/>
    <w:rsid w:val="00253265"/>
    <w:rsid w:val="00253AD0"/>
    <w:rsid w:val="00253D8B"/>
    <w:rsid w:val="00254352"/>
    <w:rsid w:val="0025482F"/>
    <w:rsid w:val="00254898"/>
    <w:rsid w:val="00254CC6"/>
    <w:rsid w:val="00254D3C"/>
    <w:rsid w:val="00254E38"/>
    <w:rsid w:val="00255E5A"/>
    <w:rsid w:val="002564E5"/>
    <w:rsid w:val="00256E65"/>
    <w:rsid w:val="00256FCE"/>
    <w:rsid w:val="002571F9"/>
    <w:rsid w:val="002600BE"/>
    <w:rsid w:val="00260400"/>
    <w:rsid w:val="00260A62"/>
    <w:rsid w:val="002614FA"/>
    <w:rsid w:val="002616B8"/>
    <w:rsid w:val="00261EF5"/>
    <w:rsid w:val="002625E6"/>
    <w:rsid w:val="00263266"/>
    <w:rsid w:val="0026369A"/>
    <w:rsid w:val="00263817"/>
    <w:rsid w:val="00263E45"/>
    <w:rsid w:val="002645A2"/>
    <w:rsid w:val="00264934"/>
    <w:rsid w:val="002649D6"/>
    <w:rsid w:val="00264AB4"/>
    <w:rsid w:val="0026656F"/>
    <w:rsid w:val="002666EC"/>
    <w:rsid w:val="00267024"/>
    <w:rsid w:val="002672C7"/>
    <w:rsid w:val="00267383"/>
    <w:rsid w:val="00267C15"/>
    <w:rsid w:val="00267D1C"/>
    <w:rsid w:val="00267F4F"/>
    <w:rsid w:val="00270353"/>
    <w:rsid w:val="002726F9"/>
    <w:rsid w:val="00272986"/>
    <w:rsid w:val="00272E1B"/>
    <w:rsid w:val="00273A47"/>
    <w:rsid w:val="002742D5"/>
    <w:rsid w:val="00274718"/>
    <w:rsid w:val="002750B4"/>
    <w:rsid w:val="002750EE"/>
    <w:rsid w:val="002758AA"/>
    <w:rsid w:val="00275EEE"/>
    <w:rsid w:val="00276017"/>
    <w:rsid w:val="00276121"/>
    <w:rsid w:val="002768B6"/>
    <w:rsid w:val="00276B5A"/>
    <w:rsid w:val="00277C0C"/>
    <w:rsid w:val="00277D96"/>
    <w:rsid w:val="002801E4"/>
    <w:rsid w:val="00280352"/>
    <w:rsid w:val="00280D1D"/>
    <w:rsid w:val="00281227"/>
    <w:rsid w:val="002817A2"/>
    <w:rsid w:val="00281EB7"/>
    <w:rsid w:val="00282AFA"/>
    <w:rsid w:val="00282C3E"/>
    <w:rsid w:val="0028321B"/>
    <w:rsid w:val="002834B9"/>
    <w:rsid w:val="0028434A"/>
    <w:rsid w:val="002848DE"/>
    <w:rsid w:val="00284B35"/>
    <w:rsid w:val="00284C54"/>
    <w:rsid w:val="00285166"/>
    <w:rsid w:val="002854E0"/>
    <w:rsid w:val="0028619B"/>
    <w:rsid w:val="0028680A"/>
    <w:rsid w:val="00286ADB"/>
    <w:rsid w:val="00287C4F"/>
    <w:rsid w:val="00287C70"/>
    <w:rsid w:val="00291088"/>
    <w:rsid w:val="00291AF9"/>
    <w:rsid w:val="00291D62"/>
    <w:rsid w:val="00292129"/>
    <w:rsid w:val="002921F3"/>
    <w:rsid w:val="0029247C"/>
    <w:rsid w:val="00292A35"/>
    <w:rsid w:val="00292B7C"/>
    <w:rsid w:val="00292C73"/>
    <w:rsid w:val="002935B7"/>
    <w:rsid w:val="00293741"/>
    <w:rsid w:val="00293B56"/>
    <w:rsid w:val="0029402C"/>
    <w:rsid w:val="00294AC4"/>
    <w:rsid w:val="00294B44"/>
    <w:rsid w:val="00294E2A"/>
    <w:rsid w:val="00294E57"/>
    <w:rsid w:val="00294F14"/>
    <w:rsid w:val="0029517A"/>
    <w:rsid w:val="0029520B"/>
    <w:rsid w:val="0029547E"/>
    <w:rsid w:val="0029622B"/>
    <w:rsid w:val="002972D1"/>
    <w:rsid w:val="00297DD8"/>
    <w:rsid w:val="00297ED0"/>
    <w:rsid w:val="002A0497"/>
    <w:rsid w:val="002A0554"/>
    <w:rsid w:val="002A06C9"/>
    <w:rsid w:val="002A082F"/>
    <w:rsid w:val="002A086B"/>
    <w:rsid w:val="002A0EE4"/>
    <w:rsid w:val="002A1331"/>
    <w:rsid w:val="002A1928"/>
    <w:rsid w:val="002A2199"/>
    <w:rsid w:val="002A22CD"/>
    <w:rsid w:val="002A2935"/>
    <w:rsid w:val="002A29A9"/>
    <w:rsid w:val="002A2C83"/>
    <w:rsid w:val="002A2D91"/>
    <w:rsid w:val="002A2DFF"/>
    <w:rsid w:val="002A37FD"/>
    <w:rsid w:val="002A3CB4"/>
    <w:rsid w:val="002A4099"/>
    <w:rsid w:val="002A4B58"/>
    <w:rsid w:val="002A4CA2"/>
    <w:rsid w:val="002A5CBB"/>
    <w:rsid w:val="002A5CD7"/>
    <w:rsid w:val="002A6991"/>
    <w:rsid w:val="002A7729"/>
    <w:rsid w:val="002B00EE"/>
    <w:rsid w:val="002B02F4"/>
    <w:rsid w:val="002B0588"/>
    <w:rsid w:val="002B1108"/>
    <w:rsid w:val="002B139D"/>
    <w:rsid w:val="002B1613"/>
    <w:rsid w:val="002B21EE"/>
    <w:rsid w:val="002B3B03"/>
    <w:rsid w:val="002B3CAF"/>
    <w:rsid w:val="002B3D34"/>
    <w:rsid w:val="002B43B7"/>
    <w:rsid w:val="002B474C"/>
    <w:rsid w:val="002B4839"/>
    <w:rsid w:val="002B4B7E"/>
    <w:rsid w:val="002B50E6"/>
    <w:rsid w:val="002B50FA"/>
    <w:rsid w:val="002B5C7F"/>
    <w:rsid w:val="002B6175"/>
    <w:rsid w:val="002B6435"/>
    <w:rsid w:val="002B6DA0"/>
    <w:rsid w:val="002B7E0C"/>
    <w:rsid w:val="002C03B6"/>
    <w:rsid w:val="002C0E94"/>
    <w:rsid w:val="002C1001"/>
    <w:rsid w:val="002C19DE"/>
    <w:rsid w:val="002C1AFB"/>
    <w:rsid w:val="002C1B20"/>
    <w:rsid w:val="002C1FD5"/>
    <w:rsid w:val="002C2950"/>
    <w:rsid w:val="002C30B9"/>
    <w:rsid w:val="002C39AE"/>
    <w:rsid w:val="002C3B59"/>
    <w:rsid w:val="002C4B27"/>
    <w:rsid w:val="002C5317"/>
    <w:rsid w:val="002C5483"/>
    <w:rsid w:val="002C589D"/>
    <w:rsid w:val="002C5DA7"/>
    <w:rsid w:val="002C6D77"/>
    <w:rsid w:val="002C720B"/>
    <w:rsid w:val="002C74CE"/>
    <w:rsid w:val="002C777D"/>
    <w:rsid w:val="002C7883"/>
    <w:rsid w:val="002C7E00"/>
    <w:rsid w:val="002D0030"/>
    <w:rsid w:val="002D0FF2"/>
    <w:rsid w:val="002D1B68"/>
    <w:rsid w:val="002D1EDA"/>
    <w:rsid w:val="002D2099"/>
    <w:rsid w:val="002D25E2"/>
    <w:rsid w:val="002D312C"/>
    <w:rsid w:val="002D3450"/>
    <w:rsid w:val="002D378F"/>
    <w:rsid w:val="002D3B72"/>
    <w:rsid w:val="002D3B7B"/>
    <w:rsid w:val="002D3DF1"/>
    <w:rsid w:val="002D47D8"/>
    <w:rsid w:val="002D5560"/>
    <w:rsid w:val="002D6515"/>
    <w:rsid w:val="002D6821"/>
    <w:rsid w:val="002D6B2A"/>
    <w:rsid w:val="002D6D92"/>
    <w:rsid w:val="002D7308"/>
    <w:rsid w:val="002D7383"/>
    <w:rsid w:val="002D7B29"/>
    <w:rsid w:val="002E0167"/>
    <w:rsid w:val="002E113C"/>
    <w:rsid w:val="002E1470"/>
    <w:rsid w:val="002E1E55"/>
    <w:rsid w:val="002E26BF"/>
    <w:rsid w:val="002E3059"/>
    <w:rsid w:val="002E3325"/>
    <w:rsid w:val="002E35D7"/>
    <w:rsid w:val="002E3A34"/>
    <w:rsid w:val="002E3AB5"/>
    <w:rsid w:val="002E4FB4"/>
    <w:rsid w:val="002E571D"/>
    <w:rsid w:val="002E5B75"/>
    <w:rsid w:val="002E5FF3"/>
    <w:rsid w:val="002E6383"/>
    <w:rsid w:val="002E6816"/>
    <w:rsid w:val="002E6C61"/>
    <w:rsid w:val="002E6F30"/>
    <w:rsid w:val="002E740E"/>
    <w:rsid w:val="002E76D1"/>
    <w:rsid w:val="002E7C97"/>
    <w:rsid w:val="002F0424"/>
    <w:rsid w:val="002F0737"/>
    <w:rsid w:val="002F0B1D"/>
    <w:rsid w:val="002F0D85"/>
    <w:rsid w:val="002F2B75"/>
    <w:rsid w:val="002F2C33"/>
    <w:rsid w:val="002F2ECA"/>
    <w:rsid w:val="002F340F"/>
    <w:rsid w:val="002F385D"/>
    <w:rsid w:val="002F3923"/>
    <w:rsid w:val="002F397B"/>
    <w:rsid w:val="002F43B6"/>
    <w:rsid w:val="002F4A81"/>
    <w:rsid w:val="002F4BE8"/>
    <w:rsid w:val="002F4F72"/>
    <w:rsid w:val="002F5CF4"/>
    <w:rsid w:val="002F6530"/>
    <w:rsid w:val="002F65B5"/>
    <w:rsid w:val="002F6726"/>
    <w:rsid w:val="002F681F"/>
    <w:rsid w:val="002F684E"/>
    <w:rsid w:val="002F6A49"/>
    <w:rsid w:val="002F6E98"/>
    <w:rsid w:val="002F6FD8"/>
    <w:rsid w:val="002F7105"/>
    <w:rsid w:val="002F7508"/>
    <w:rsid w:val="002F7690"/>
    <w:rsid w:val="002F7918"/>
    <w:rsid w:val="002F7E6A"/>
    <w:rsid w:val="003001C2"/>
    <w:rsid w:val="0030099E"/>
    <w:rsid w:val="00300B44"/>
    <w:rsid w:val="00300DC8"/>
    <w:rsid w:val="00300E6E"/>
    <w:rsid w:val="00300FE6"/>
    <w:rsid w:val="00301C85"/>
    <w:rsid w:val="0030261F"/>
    <w:rsid w:val="00302EA0"/>
    <w:rsid w:val="00302F83"/>
    <w:rsid w:val="0030366E"/>
    <w:rsid w:val="00303AFA"/>
    <w:rsid w:val="00303C9A"/>
    <w:rsid w:val="00303FFE"/>
    <w:rsid w:val="00304343"/>
    <w:rsid w:val="003046EE"/>
    <w:rsid w:val="00304E8D"/>
    <w:rsid w:val="00305295"/>
    <w:rsid w:val="00305668"/>
    <w:rsid w:val="0030657E"/>
    <w:rsid w:val="003066E7"/>
    <w:rsid w:val="0030673A"/>
    <w:rsid w:val="003075A1"/>
    <w:rsid w:val="00307C0C"/>
    <w:rsid w:val="00310FCD"/>
    <w:rsid w:val="003112D9"/>
    <w:rsid w:val="00311CC1"/>
    <w:rsid w:val="00312261"/>
    <w:rsid w:val="003123ED"/>
    <w:rsid w:val="003126A7"/>
    <w:rsid w:val="003126CC"/>
    <w:rsid w:val="003129DE"/>
    <w:rsid w:val="00312B9C"/>
    <w:rsid w:val="00312D9E"/>
    <w:rsid w:val="00312DA9"/>
    <w:rsid w:val="0031340F"/>
    <w:rsid w:val="00314064"/>
    <w:rsid w:val="003141F8"/>
    <w:rsid w:val="00314356"/>
    <w:rsid w:val="0031471D"/>
    <w:rsid w:val="00314F4E"/>
    <w:rsid w:val="003157F2"/>
    <w:rsid w:val="00315A02"/>
    <w:rsid w:val="00315BEF"/>
    <w:rsid w:val="00315DF4"/>
    <w:rsid w:val="00315EA3"/>
    <w:rsid w:val="003165D2"/>
    <w:rsid w:val="0031667E"/>
    <w:rsid w:val="00316D31"/>
    <w:rsid w:val="00317251"/>
    <w:rsid w:val="00317395"/>
    <w:rsid w:val="00317605"/>
    <w:rsid w:val="00317AF2"/>
    <w:rsid w:val="003201A1"/>
    <w:rsid w:val="003201B5"/>
    <w:rsid w:val="003202F7"/>
    <w:rsid w:val="0032094C"/>
    <w:rsid w:val="00321409"/>
    <w:rsid w:val="003222BA"/>
    <w:rsid w:val="00322F61"/>
    <w:rsid w:val="00323A5E"/>
    <w:rsid w:val="0032452D"/>
    <w:rsid w:val="003245F7"/>
    <w:rsid w:val="00325099"/>
    <w:rsid w:val="00325202"/>
    <w:rsid w:val="00325399"/>
    <w:rsid w:val="00325444"/>
    <w:rsid w:val="003254E6"/>
    <w:rsid w:val="00325C23"/>
    <w:rsid w:val="003270DC"/>
    <w:rsid w:val="00330A7B"/>
    <w:rsid w:val="00330C5D"/>
    <w:rsid w:val="003315DE"/>
    <w:rsid w:val="00331825"/>
    <w:rsid w:val="00331BB4"/>
    <w:rsid w:val="00331F61"/>
    <w:rsid w:val="00332DB1"/>
    <w:rsid w:val="00333EB6"/>
    <w:rsid w:val="003340C5"/>
    <w:rsid w:val="00334259"/>
    <w:rsid w:val="00334538"/>
    <w:rsid w:val="00334D96"/>
    <w:rsid w:val="003350FF"/>
    <w:rsid w:val="00335681"/>
    <w:rsid w:val="003360DC"/>
    <w:rsid w:val="003361A6"/>
    <w:rsid w:val="003362AC"/>
    <w:rsid w:val="00336DD2"/>
    <w:rsid w:val="00336DED"/>
    <w:rsid w:val="003370B4"/>
    <w:rsid w:val="00337411"/>
    <w:rsid w:val="00337504"/>
    <w:rsid w:val="00337559"/>
    <w:rsid w:val="0033793F"/>
    <w:rsid w:val="0033795D"/>
    <w:rsid w:val="00337DB6"/>
    <w:rsid w:val="00337E24"/>
    <w:rsid w:val="00337EB4"/>
    <w:rsid w:val="0034033D"/>
    <w:rsid w:val="003404A1"/>
    <w:rsid w:val="00341514"/>
    <w:rsid w:val="00341B20"/>
    <w:rsid w:val="00341C1F"/>
    <w:rsid w:val="00341E24"/>
    <w:rsid w:val="00341F1F"/>
    <w:rsid w:val="00341FD2"/>
    <w:rsid w:val="00342740"/>
    <w:rsid w:val="00342EF9"/>
    <w:rsid w:val="00343C95"/>
    <w:rsid w:val="00343E2A"/>
    <w:rsid w:val="00344164"/>
    <w:rsid w:val="003447A5"/>
    <w:rsid w:val="00344D35"/>
    <w:rsid w:val="003455E4"/>
    <w:rsid w:val="003463BE"/>
    <w:rsid w:val="00346455"/>
    <w:rsid w:val="003468A8"/>
    <w:rsid w:val="00346934"/>
    <w:rsid w:val="00346C76"/>
    <w:rsid w:val="00346E14"/>
    <w:rsid w:val="00346F43"/>
    <w:rsid w:val="00347051"/>
    <w:rsid w:val="003470DB"/>
    <w:rsid w:val="00347251"/>
    <w:rsid w:val="00347EA1"/>
    <w:rsid w:val="00347FF1"/>
    <w:rsid w:val="00350014"/>
    <w:rsid w:val="0035021B"/>
    <w:rsid w:val="003503E2"/>
    <w:rsid w:val="003508B9"/>
    <w:rsid w:val="00350AB0"/>
    <w:rsid w:val="00350D87"/>
    <w:rsid w:val="003512A7"/>
    <w:rsid w:val="003512FE"/>
    <w:rsid w:val="00351593"/>
    <w:rsid w:val="00351AB9"/>
    <w:rsid w:val="00352104"/>
    <w:rsid w:val="00352454"/>
    <w:rsid w:val="00353B21"/>
    <w:rsid w:val="00353F6A"/>
    <w:rsid w:val="0035407C"/>
    <w:rsid w:val="003549C8"/>
    <w:rsid w:val="00355209"/>
    <w:rsid w:val="00355F4A"/>
    <w:rsid w:val="0035647D"/>
    <w:rsid w:val="0035662A"/>
    <w:rsid w:val="00356E90"/>
    <w:rsid w:val="00357801"/>
    <w:rsid w:val="00357D64"/>
    <w:rsid w:val="00357E7E"/>
    <w:rsid w:val="0036068F"/>
    <w:rsid w:val="00360AD9"/>
    <w:rsid w:val="00361126"/>
    <w:rsid w:val="003618AA"/>
    <w:rsid w:val="003618C6"/>
    <w:rsid w:val="003622D8"/>
    <w:rsid w:val="003637CC"/>
    <w:rsid w:val="00363840"/>
    <w:rsid w:val="00365028"/>
    <w:rsid w:val="003654DB"/>
    <w:rsid w:val="0036601B"/>
    <w:rsid w:val="0036648F"/>
    <w:rsid w:val="00367470"/>
    <w:rsid w:val="003674AD"/>
    <w:rsid w:val="003701D6"/>
    <w:rsid w:val="003709D2"/>
    <w:rsid w:val="00371CA1"/>
    <w:rsid w:val="00372B14"/>
    <w:rsid w:val="00374244"/>
    <w:rsid w:val="0037477A"/>
    <w:rsid w:val="0037480F"/>
    <w:rsid w:val="00374961"/>
    <w:rsid w:val="003749D6"/>
    <w:rsid w:val="00374ADC"/>
    <w:rsid w:val="00374EAA"/>
    <w:rsid w:val="0037661E"/>
    <w:rsid w:val="00376E09"/>
    <w:rsid w:val="00377138"/>
    <w:rsid w:val="00380002"/>
    <w:rsid w:val="00380742"/>
    <w:rsid w:val="00380B22"/>
    <w:rsid w:val="00381A82"/>
    <w:rsid w:val="00382AD0"/>
    <w:rsid w:val="00382D0C"/>
    <w:rsid w:val="0038310B"/>
    <w:rsid w:val="0038342B"/>
    <w:rsid w:val="00383688"/>
    <w:rsid w:val="003843A0"/>
    <w:rsid w:val="003845D0"/>
    <w:rsid w:val="00385BFB"/>
    <w:rsid w:val="003863BB"/>
    <w:rsid w:val="003865E0"/>
    <w:rsid w:val="0038691F"/>
    <w:rsid w:val="00386CD0"/>
    <w:rsid w:val="003870B5"/>
    <w:rsid w:val="003871A4"/>
    <w:rsid w:val="003871F9"/>
    <w:rsid w:val="003903FC"/>
    <w:rsid w:val="00390BBA"/>
    <w:rsid w:val="003911EB"/>
    <w:rsid w:val="00391ADC"/>
    <w:rsid w:val="00391CB8"/>
    <w:rsid w:val="00391D62"/>
    <w:rsid w:val="00392350"/>
    <w:rsid w:val="003923AA"/>
    <w:rsid w:val="003924D0"/>
    <w:rsid w:val="00392E70"/>
    <w:rsid w:val="00392E86"/>
    <w:rsid w:val="003937DF"/>
    <w:rsid w:val="00393810"/>
    <w:rsid w:val="00394213"/>
    <w:rsid w:val="0039425B"/>
    <w:rsid w:val="00394426"/>
    <w:rsid w:val="00394512"/>
    <w:rsid w:val="0039506C"/>
    <w:rsid w:val="0039515D"/>
    <w:rsid w:val="00395963"/>
    <w:rsid w:val="00395EC0"/>
    <w:rsid w:val="00395EE8"/>
    <w:rsid w:val="00395F38"/>
    <w:rsid w:val="00396144"/>
    <w:rsid w:val="003962DF"/>
    <w:rsid w:val="0039676B"/>
    <w:rsid w:val="003974A9"/>
    <w:rsid w:val="00397863"/>
    <w:rsid w:val="003A0512"/>
    <w:rsid w:val="003A22CC"/>
    <w:rsid w:val="003A2541"/>
    <w:rsid w:val="003A26CC"/>
    <w:rsid w:val="003A2784"/>
    <w:rsid w:val="003A29EF"/>
    <w:rsid w:val="003A322A"/>
    <w:rsid w:val="003A32FE"/>
    <w:rsid w:val="003A366B"/>
    <w:rsid w:val="003A3CC1"/>
    <w:rsid w:val="003A420F"/>
    <w:rsid w:val="003A49C8"/>
    <w:rsid w:val="003A4D56"/>
    <w:rsid w:val="003A4EA8"/>
    <w:rsid w:val="003A6616"/>
    <w:rsid w:val="003A66EC"/>
    <w:rsid w:val="003A6804"/>
    <w:rsid w:val="003A7232"/>
    <w:rsid w:val="003A7767"/>
    <w:rsid w:val="003A784C"/>
    <w:rsid w:val="003A7A33"/>
    <w:rsid w:val="003B01E6"/>
    <w:rsid w:val="003B0903"/>
    <w:rsid w:val="003B0BE3"/>
    <w:rsid w:val="003B128A"/>
    <w:rsid w:val="003B1E98"/>
    <w:rsid w:val="003B2625"/>
    <w:rsid w:val="003B2814"/>
    <w:rsid w:val="003B31EA"/>
    <w:rsid w:val="003B399E"/>
    <w:rsid w:val="003B3F35"/>
    <w:rsid w:val="003B493E"/>
    <w:rsid w:val="003B4BB6"/>
    <w:rsid w:val="003B55C9"/>
    <w:rsid w:val="003B55F9"/>
    <w:rsid w:val="003B5613"/>
    <w:rsid w:val="003B5846"/>
    <w:rsid w:val="003B6059"/>
    <w:rsid w:val="003B616D"/>
    <w:rsid w:val="003B6472"/>
    <w:rsid w:val="003B680A"/>
    <w:rsid w:val="003B6F42"/>
    <w:rsid w:val="003B72D8"/>
    <w:rsid w:val="003C0036"/>
    <w:rsid w:val="003C0619"/>
    <w:rsid w:val="003C0D30"/>
    <w:rsid w:val="003C0D3C"/>
    <w:rsid w:val="003C1522"/>
    <w:rsid w:val="003C1A45"/>
    <w:rsid w:val="003C1D27"/>
    <w:rsid w:val="003C20A4"/>
    <w:rsid w:val="003C27A1"/>
    <w:rsid w:val="003C332C"/>
    <w:rsid w:val="003C3932"/>
    <w:rsid w:val="003C3CCB"/>
    <w:rsid w:val="003C424A"/>
    <w:rsid w:val="003C606C"/>
    <w:rsid w:val="003C6A93"/>
    <w:rsid w:val="003C6BF9"/>
    <w:rsid w:val="003C707D"/>
    <w:rsid w:val="003D01EB"/>
    <w:rsid w:val="003D06CD"/>
    <w:rsid w:val="003D07A1"/>
    <w:rsid w:val="003D107B"/>
    <w:rsid w:val="003D2366"/>
    <w:rsid w:val="003D2ABD"/>
    <w:rsid w:val="003D3A2B"/>
    <w:rsid w:val="003D3ABA"/>
    <w:rsid w:val="003D4150"/>
    <w:rsid w:val="003D42C6"/>
    <w:rsid w:val="003D46C9"/>
    <w:rsid w:val="003D56EA"/>
    <w:rsid w:val="003D5A6A"/>
    <w:rsid w:val="003D66B7"/>
    <w:rsid w:val="003D681D"/>
    <w:rsid w:val="003D687E"/>
    <w:rsid w:val="003D7253"/>
    <w:rsid w:val="003D72BD"/>
    <w:rsid w:val="003D757A"/>
    <w:rsid w:val="003D760F"/>
    <w:rsid w:val="003D7AF7"/>
    <w:rsid w:val="003E0541"/>
    <w:rsid w:val="003E09F8"/>
    <w:rsid w:val="003E0C41"/>
    <w:rsid w:val="003E0D2B"/>
    <w:rsid w:val="003E1D46"/>
    <w:rsid w:val="003E1E4C"/>
    <w:rsid w:val="003E29D3"/>
    <w:rsid w:val="003E3016"/>
    <w:rsid w:val="003E37FF"/>
    <w:rsid w:val="003E428C"/>
    <w:rsid w:val="003E4413"/>
    <w:rsid w:val="003E4816"/>
    <w:rsid w:val="003E4CEA"/>
    <w:rsid w:val="003E512F"/>
    <w:rsid w:val="003E5747"/>
    <w:rsid w:val="003E5A0F"/>
    <w:rsid w:val="003E5A58"/>
    <w:rsid w:val="003E6095"/>
    <w:rsid w:val="003E635C"/>
    <w:rsid w:val="003E719D"/>
    <w:rsid w:val="003E7910"/>
    <w:rsid w:val="003E7A7D"/>
    <w:rsid w:val="003E7B83"/>
    <w:rsid w:val="003F00DA"/>
    <w:rsid w:val="003F01CD"/>
    <w:rsid w:val="003F0D49"/>
    <w:rsid w:val="003F1733"/>
    <w:rsid w:val="003F1905"/>
    <w:rsid w:val="003F19A0"/>
    <w:rsid w:val="003F1F8C"/>
    <w:rsid w:val="003F2861"/>
    <w:rsid w:val="003F3308"/>
    <w:rsid w:val="003F39C6"/>
    <w:rsid w:val="003F40A9"/>
    <w:rsid w:val="003F43DA"/>
    <w:rsid w:val="003F457B"/>
    <w:rsid w:val="003F4AFD"/>
    <w:rsid w:val="003F6153"/>
    <w:rsid w:val="003F639C"/>
    <w:rsid w:val="003F73A3"/>
    <w:rsid w:val="003F77E9"/>
    <w:rsid w:val="003F7A40"/>
    <w:rsid w:val="003F7C66"/>
    <w:rsid w:val="004006D1"/>
    <w:rsid w:val="00400BB1"/>
    <w:rsid w:val="004013E4"/>
    <w:rsid w:val="00401994"/>
    <w:rsid w:val="0040199F"/>
    <w:rsid w:val="00401B58"/>
    <w:rsid w:val="004022A9"/>
    <w:rsid w:val="00402336"/>
    <w:rsid w:val="0040323E"/>
    <w:rsid w:val="0040361C"/>
    <w:rsid w:val="004037F3"/>
    <w:rsid w:val="004037F4"/>
    <w:rsid w:val="00403CA6"/>
    <w:rsid w:val="0040513D"/>
    <w:rsid w:val="004053AE"/>
    <w:rsid w:val="00405EDC"/>
    <w:rsid w:val="004072FC"/>
    <w:rsid w:val="00407724"/>
    <w:rsid w:val="0041035A"/>
    <w:rsid w:val="00411CB9"/>
    <w:rsid w:val="004133E2"/>
    <w:rsid w:val="004134B6"/>
    <w:rsid w:val="00413B38"/>
    <w:rsid w:val="00413E44"/>
    <w:rsid w:val="00414BA3"/>
    <w:rsid w:val="004159DA"/>
    <w:rsid w:val="00415B9E"/>
    <w:rsid w:val="00415F0D"/>
    <w:rsid w:val="00416310"/>
    <w:rsid w:val="004173AB"/>
    <w:rsid w:val="00417773"/>
    <w:rsid w:val="0042135D"/>
    <w:rsid w:val="00421C88"/>
    <w:rsid w:val="0042228E"/>
    <w:rsid w:val="0042275A"/>
    <w:rsid w:val="004229EA"/>
    <w:rsid w:val="00422DA4"/>
    <w:rsid w:val="0042376D"/>
    <w:rsid w:val="00423DDE"/>
    <w:rsid w:val="00423E80"/>
    <w:rsid w:val="00423EE8"/>
    <w:rsid w:val="0042421A"/>
    <w:rsid w:val="004242BA"/>
    <w:rsid w:val="00424AF8"/>
    <w:rsid w:val="00425290"/>
    <w:rsid w:val="00425986"/>
    <w:rsid w:val="00425E0B"/>
    <w:rsid w:val="00425E9B"/>
    <w:rsid w:val="004271D9"/>
    <w:rsid w:val="0042751F"/>
    <w:rsid w:val="0043016F"/>
    <w:rsid w:val="00430477"/>
    <w:rsid w:val="004311B8"/>
    <w:rsid w:val="00431CDC"/>
    <w:rsid w:val="00432005"/>
    <w:rsid w:val="00432506"/>
    <w:rsid w:val="00432529"/>
    <w:rsid w:val="004325B7"/>
    <w:rsid w:val="00432A6C"/>
    <w:rsid w:val="00432BCD"/>
    <w:rsid w:val="00432D4C"/>
    <w:rsid w:val="00433730"/>
    <w:rsid w:val="00434282"/>
    <w:rsid w:val="004343BC"/>
    <w:rsid w:val="00434F94"/>
    <w:rsid w:val="004354FE"/>
    <w:rsid w:val="004359BF"/>
    <w:rsid w:val="00435C7D"/>
    <w:rsid w:val="004363A0"/>
    <w:rsid w:val="00436461"/>
    <w:rsid w:val="00436F84"/>
    <w:rsid w:val="00437A28"/>
    <w:rsid w:val="00440257"/>
    <w:rsid w:val="004407D8"/>
    <w:rsid w:val="00440A21"/>
    <w:rsid w:val="00440D16"/>
    <w:rsid w:val="0044124A"/>
    <w:rsid w:val="004416CA"/>
    <w:rsid w:val="00441BA1"/>
    <w:rsid w:val="0044270C"/>
    <w:rsid w:val="00442FE6"/>
    <w:rsid w:val="0044327D"/>
    <w:rsid w:val="004435CA"/>
    <w:rsid w:val="00443869"/>
    <w:rsid w:val="004438B0"/>
    <w:rsid w:val="00443BBA"/>
    <w:rsid w:val="0044444B"/>
    <w:rsid w:val="00444477"/>
    <w:rsid w:val="00444A21"/>
    <w:rsid w:val="00444C58"/>
    <w:rsid w:val="00445664"/>
    <w:rsid w:val="00445933"/>
    <w:rsid w:val="00445C08"/>
    <w:rsid w:val="00445EB5"/>
    <w:rsid w:val="004467BA"/>
    <w:rsid w:val="00446A4E"/>
    <w:rsid w:val="00447A9B"/>
    <w:rsid w:val="00450005"/>
    <w:rsid w:val="0045014B"/>
    <w:rsid w:val="00450258"/>
    <w:rsid w:val="00450E58"/>
    <w:rsid w:val="004510CD"/>
    <w:rsid w:val="00451289"/>
    <w:rsid w:val="004512E4"/>
    <w:rsid w:val="00451E2A"/>
    <w:rsid w:val="00451E8D"/>
    <w:rsid w:val="00451F64"/>
    <w:rsid w:val="004520E6"/>
    <w:rsid w:val="004523DA"/>
    <w:rsid w:val="004525DD"/>
    <w:rsid w:val="00452AC7"/>
    <w:rsid w:val="00452CB5"/>
    <w:rsid w:val="00453296"/>
    <w:rsid w:val="0045347C"/>
    <w:rsid w:val="004535D7"/>
    <w:rsid w:val="004537EE"/>
    <w:rsid w:val="00453847"/>
    <w:rsid w:val="00454F4A"/>
    <w:rsid w:val="0045535F"/>
    <w:rsid w:val="00455FAD"/>
    <w:rsid w:val="004564C7"/>
    <w:rsid w:val="00456814"/>
    <w:rsid w:val="004568FE"/>
    <w:rsid w:val="00456B72"/>
    <w:rsid w:val="00456E12"/>
    <w:rsid w:val="004575EC"/>
    <w:rsid w:val="0046033C"/>
    <w:rsid w:val="00460F07"/>
    <w:rsid w:val="00461174"/>
    <w:rsid w:val="00462282"/>
    <w:rsid w:val="00462517"/>
    <w:rsid w:val="00462902"/>
    <w:rsid w:val="00462E2F"/>
    <w:rsid w:val="00463134"/>
    <w:rsid w:val="0046319B"/>
    <w:rsid w:val="00463385"/>
    <w:rsid w:val="004639AD"/>
    <w:rsid w:val="00463C9C"/>
    <w:rsid w:val="00463D91"/>
    <w:rsid w:val="00464023"/>
    <w:rsid w:val="004643A1"/>
    <w:rsid w:val="00464876"/>
    <w:rsid w:val="00464D9A"/>
    <w:rsid w:val="00465397"/>
    <w:rsid w:val="00465B05"/>
    <w:rsid w:val="00465F86"/>
    <w:rsid w:val="0046635F"/>
    <w:rsid w:val="00466ABD"/>
    <w:rsid w:val="00467130"/>
    <w:rsid w:val="004672C2"/>
    <w:rsid w:val="00467327"/>
    <w:rsid w:val="00467470"/>
    <w:rsid w:val="00467DD1"/>
    <w:rsid w:val="00467FD7"/>
    <w:rsid w:val="00470DFF"/>
    <w:rsid w:val="00470F0D"/>
    <w:rsid w:val="00471283"/>
    <w:rsid w:val="00471358"/>
    <w:rsid w:val="00471B19"/>
    <w:rsid w:val="0047221C"/>
    <w:rsid w:val="00472683"/>
    <w:rsid w:val="0047275B"/>
    <w:rsid w:val="004729DA"/>
    <w:rsid w:val="00474802"/>
    <w:rsid w:val="004752F4"/>
    <w:rsid w:val="0047567B"/>
    <w:rsid w:val="00475A35"/>
    <w:rsid w:val="00475F31"/>
    <w:rsid w:val="004760CA"/>
    <w:rsid w:val="00476395"/>
    <w:rsid w:val="00476FAB"/>
    <w:rsid w:val="0047702C"/>
    <w:rsid w:val="004771A8"/>
    <w:rsid w:val="00477D14"/>
    <w:rsid w:val="004801FC"/>
    <w:rsid w:val="00480470"/>
    <w:rsid w:val="00480590"/>
    <w:rsid w:val="004815D0"/>
    <w:rsid w:val="004815D1"/>
    <w:rsid w:val="004820E4"/>
    <w:rsid w:val="0048245F"/>
    <w:rsid w:val="0048310E"/>
    <w:rsid w:val="0048376C"/>
    <w:rsid w:val="00483F75"/>
    <w:rsid w:val="004848CA"/>
    <w:rsid w:val="00484917"/>
    <w:rsid w:val="0048596F"/>
    <w:rsid w:val="004862F4"/>
    <w:rsid w:val="004866FC"/>
    <w:rsid w:val="00487196"/>
    <w:rsid w:val="0048725D"/>
    <w:rsid w:val="00487AE6"/>
    <w:rsid w:val="0049061D"/>
    <w:rsid w:val="00491202"/>
    <w:rsid w:val="00491459"/>
    <w:rsid w:val="004914B1"/>
    <w:rsid w:val="00491950"/>
    <w:rsid w:val="00491C36"/>
    <w:rsid w:val="00491CBB"/>
    <w:rsid w:val="00491E0F"/>
    <w:rsid w:val="00493651"/>
    <w:rsid w:val="00493FD3"/>
    <w:rsid w:val="0049443F"/>
    <w:rsid w:val="00494CD6"/>
    <w:rsid w:val="0049695D"/>
    <w:rsid w:val="0049739F"/>
    <w:rsid w:val="004975C8"/>
    <w:rsid w:val="00497FBE"/>
    <w:rsid w:val="004A06FE"/>
    <w:rsid w:val="004A0987"/>
    <w:rsid w:val="004A0A51"/>
    <w:rsid w:val="004A104F"/>
    <w:rsid w:val="004A184F"/>
    <w:rsid w:val="004A1BC9"/>
    <w:rsid w:val="004A1C41"/>
    <w:rsid w:val="004A36F6"/>
    <w:rsid w:val="004A3AC5"/>
    <w:rsid w:val="004A3BF7"/>
    <w:rsid w:val="004A4191"/>
    <w:rsid w:val="004A47B8"/>
    <w:rsid w:val="004A47C1"/>
    <w:rsid w:val="004A5063"/>
    <w:rsid w:val="004A5BE2"/>
    <w:rsid w:val="004A61F4"/>
    <w:rsid w:val="004A6946"/>
    <w:rsid w:val="004A6EAD"/>
    <w:rsid w:val="004A6FFC"/>
    <w:rsid w:val="004A76D2"/>
    <w:rsid w:val="004A7DE3"/>
    <w:rsid w:val="004B0633"/>
    <w:rsid w:val="004B0880"/>
    <w:rsid w:val="004B0B32"/>
    <w:rsid w:val="004B0D9D"/>
    <w:rsid w:val="004B0DFC"/>
    <w:rsid w:val="004B152D"/>
    <w:rsid w:val="004B2915"/>
    <w:rsid w:val="004B294B"/>
    <w:rsid w:val="004B2BA6"/>
    <w:rsid w:val="004B3275"/>
    <w:rsid w:val="004B3676"/>
    <w:rsid w:val="004B3B8B"/>
    <w:rsid w:val="004B3D01"/>
    <w:rsid w:val="004B42B9"/>
    <w:rsid w:val="004B475F"/>
    <w:rsid w:val="004B4B9C"/>
    <w:rsid w:val="004B5A91"/>
    <w:rsid w:val="004B5D00"/>
    <w:rsid w:val="004B640C"/>
    <w:rsid w:val="004B6B04"/>
    <w:rsid w:val="004B7649"/>
    <w:rsid w:val="004B7E7A"/>
    <w:rsid w:val="004C0BBF"/>
    <w:rsid w:val="004C0CE7"/>
    <w:rsid w:val="004C11D4"/>
    <w:rsid w:val="004C14CE"/>
    <w:rsid w:val="004C17A5"/>
    <w:rsid w:val="004C18BC"/>
    <w:rsid w:val="004C1BEF"/>
    <w:rsid w:val="004C25FB"/>
    <w:rsid w:val="004C2AC4"/>
    <w:rsid w:val="004C31AB"/>
    <w:rsid w:val="004C4930"/>
    <w:rsid w:val="004C4BFE"/>
    <w:rsid w:val="004C4CED"/>
    <w:rsid w:val="004C5302"/>
    <w:rsid w:val="004C5700"/>
    <w:rsid w:val="004C593C"/>
    <w:rsid w:val="004C66E2"/>
    <w:rsid w:val="004C6AB8"/>
    <w:rsid w:val="004C6F56"/>
    <w:rsid w:val="004C7460"/>
    <w:rsid w:val="004C746D"/>
    <w:rsid w:val="004C7C2C"/>
    <w:rsid w:val="004D0420"/>
    <w:rsid w:val="004D05AE"/>
    <w:rsid w:val="004D1421"/>
    <w:rsid w:val="004D143F"/>
    <w:rsid w:val="004D17B5"/>
    <w:rsid w:val="004D220A"/>
    <w:rsid w:val="004D239C"/>
    <w:rsid w:val="004D2A5F"/>
    <w:rsid w:val="004D385B"/>
    <w:rsid w:val="004D44F3"/>
    <w:rsid w:val="004D490E"/>
    <w:rsid w:val="004D4E8F"/>
    <w:rsid w:val="004D4FE5"/>
    <w:rsid w:val="004D53BE"/>
    <w:rsid w:val="004D5A04"/>
    <w:rsid w:val="004D68DB"/>
    <w:rsid w:val="004D71DC"/>
    <w:rsid w:val="004D73EA"/>
    <w:rsid w:val="004D7A00"/>
    <w:rsid w:val="004D7BEA"/>
    <w:rsid w:val="004E0330"/>
    <w:rsid w:val="004E04B2"/>
    <w:rsid w:val="004E0D29"/>
    <w:rsid w:val="004E0F2F"/>
    <w:rsid w:val="004E125A"/>
    <w:rsid w:val="004E204B"/>
    <w:rsid w:val="004E2753"/>
    <w:rsid w:val="004E346A"/>
    <w:rsid w:val="004E4A69"/>
    <w:rsid w:val="004E57A9"/>
    <w:rsid w:val="004E5A7E"/>
    <w:rsid w:val="004E619F"/>
    <w:rsid w:val="004E640A"/>
    <w:rsid w:val="004E692E"/>
    <w:rsid w:val="004E6D20"/>
    <w:rsid w:val="004E769B"/>
    <w:rsid w:val="004F044D"/>
    <w:rsid w:val="004F076C"/>
    <w:rsid w:val="004F0ABD"/>
    <w:rsid w:val="004F167E"/>
    <w:rsid w:val="004F1A37"/>
    <w:rsid w:val="004F26A2"/>
    <w:rsid w:val="004F2758"/>
    <w:rsid w:val="004F2A38"/>
    <w:rsid w:val="004F2F38"/>
    <w:rsid w:val="004F3CD2"/>
    <w:rsid w:val="004F3E12"/>
    <w:rsid w:val="004F4049"/>
    <w:rsid w:val="004F4278"/>
    <w:rsid w:val="004F4305"/>
    <w:rsid w:val="004F4684"/>
    <w:rsid w:val="004F4918"/>
    <w:rsid w:val="004F4FE5"/>
    <w:rsid w:val="004F5554"/>
    <w:rsid w:val="004F58EE"/>
    <w:rsid w:val="004F5928"/>
    <w:rsid w:val="004F5A34"/>
    <w:rsid w:val="004F5A56"/>
    <w:rsid w:val="004F5D3F"/>
    <w:rsid w:val="004F7556"/>
    <w:rsid w:val="004F7C0C"/>
    <w:rsid w:val="0050060E"/>
    <w:rsid w:val="005007CA"/>
    <w:rsid w:val="00500C99"/>
    <w:rsid w:val="00500E9E"/>
    <w:rsid w:val="00501E62"/>
    <w:rsid w:val="00502094"/>
    <w:rsid w:val="0050273E"/>
    <w:rsid w:val="00502C93"/>
    <w:rsid w:val="00502CC9"/>
    <w:rsid w:val="00502EDA"/>
    <w:rsid w:val="00503486"/>
    <w:rsid w:val="00503794"/>
    <w:rsid w:val="005039D5"/>
    <w:rsid w:val="00503D6C"/>
    <w:rsid w:val="0050529C"/>
    <w:rsid w:val="005053FD"/>
    <w:rsid w:val="00505843"/>
    <w:rsid w:val="00505E5B"/>
    <w:rsid w:val="00506385"/>
    <w:rsid w:val="0050693A"/>
    <w:rsid w:val="00506C81"/>
    <w:rsid w:val="00507493"/>
    <w:rsid w:val="005102E2"/>
    <w:rsid w:val="00510A1D"/>
    <w:rsid w:val="00510C4E"/>
    <w:rsid w:val="00510F47"/>
    <w:rsid w:val="005121DF"/>
    <w:rsid w:val="00512FCB"/>
    <w:rsid w:val="0051304E"/>
    <w:rsid w:val="0051384A"/>
    <w:rsid w:val="00513DA3"/>
    <w:rsid w:val="00513F5E"/>
    <w:rsid w:val="00514431"/>
    <w:rsid w:val="0051458B"/>
    <w:rsid w:val="005145E1"/>
    <w:rsid w:val="00514608"/>
    <w:rsid w:val="0051461B"/>
    <w:rsid w:val="0051474D"/>
    <w:rsid w:val="00514D39"/>
    <w:rsid w:val="00516363"/>
    <w:rsid w:val="00516937"/>
    <w:rsid w:val="00516967"/>
    <w:rsid w:val="00516A1A"/>
    <w:rsid w:val="00517184"/>
    <w:rsid w:val="005177C8"/>
    <w:rsid w:val="00517A67"/>
    <w:rsid w:val="00520381"/>
    <w:rsid w:val="00520601"/>
    <w:rsid w:val="005211F3"/>
    <w:rsid w:val="00521384"/>
    <w:rsid w:val="00522421"/>
    <w:rsid w:val="00522487"/>
    <w:rsid w:val="005226C2"/>
    <w:rsid w:val="00522859"/>
    <w:rsid w:val="00522D8D"/>
    <w:rsid w:val="005237D5"/>
    <w:rsid w:val="00523BE7"/>
    <w:rsid w:val="00524323"/>
    <w:rsid w:val="005247C1"/>
    <w:rsid w:val="00524959"/>
    <w:rsid w:val="00524ED7"/>
    <w:rsid w:val="00525323"/>
    <w:rsid w:val="0052537C"/>
    <w:rsid w:val="00526978"/>
    <w:rsid w:val="00526CEF"/>
    <w:rsid w:val="00526F3F"/>
    <w:rsid w:val="005272E3"/>
    <w:rsid w:val="00527C82"/>
    <w:rsid w:val="00530665"/>
    <w:rsid w:val="00530B8C"/>
    <w:rsid w:val="00530C0B"/>
    <w:rsid w:val="00530FE4"/>
    <w:rsid w:val="0053127A"/>
    <w:rsid w:val="00531383"/>
    <w:rsid w:val="00531389"/>
    <w:rsid w:val="005313AA"/>
    <w:rsid w:val="005313BC"/>
    <w:rsid w:val="00531813"/>
    <w:rsid w:val="00531AC9"/>
    <w:rsid w:val="00531C71"/>
    <w:rsid w:val="005326B5"/>
    <w:rsid w:val="005335B7"/>
    <w:rsid w:val="00534538"/>
    <w:rsid w:val="00534813"/>
    <w:rsid w:val="00534C9C"/>
    <w:rsid w:val="00534CBB"/>
    <w:rsid w:val="0053503E"/>
    <w:rsid w:val="0053540A"/>
    <w:rsid w:val="005354B0"/>
    <w:rsid w:val="0053555B"/>
    <w:rsid w:val="00536641"/>
    <w:rsid w:val="0053693E"/>
    <w:rsid w:val="00536BB7"/>
    <w:rsid w:val="005374C6"/>
    <w:rsid w:val="00540E98"/>
    <w:rsid w:val="005420A3"/>
    <w:rsid w:val="0054242B"/>
    <w:rsid w:val="00542712"/>
    <w:rsid w:val="00543579"/>
    <w:rsid w:val="00543EF9"/>
    <w:rsid w:val="00544352"/>
    <w:rsid w:val="005447FE"/>
    <w:rsid w:val="00544917"/>
    <w:rsid w:val="00544BAA"/>
    <w:rsid w:val="00544F93"/>
    <w:rsid w:val="00545022"/>
    <w:rsid w:val="005456B3"/>
    <w:rsid w:val="00545856"/>
    <w:rsid w:val="00545EB7"/>
    <w:rsid w:val="005468E0"/>
    <w:rsid w:val="005470C0"/>
    <w:rsid w:val="00547495"/>
    <w:rsid w:val="00547640"/>
    <w:rsid w:val="00547960"/>
    <w:rsid w:val="00547CFD"/>
    <w:rsid w:val="00547F6F"/>
    <w:rsid w:val="00550133"/>
    <w:rsid w:val="005503E9"/>
    <w:rsid w:val="005518D0"/>
    <w:rsid w:val="005519C7"/>
    <w:rsid w:val="00552093"/>
    <w:rsid w:val="005522C8"/>
    <w:rsid w:val="00552C21"/>
    <w:rsid w:val="00552EE6"/>
    <w:rsid w:val="00554BEE"/>
    <w:rsid w:val="00554F9B"/>
    <w:rsid w:val="00555097"/>
    <w:rsid w:val="00555548"/>
    <w:rsid w:val="0055588A"/>
    <w:rsid w:val="00555AB0"/>
    <w:rsid w:val="0055668A"/>
    <w:rsid w:val="00556773"/>
    <w:rsid w:val="0055677C"/>
    <w:rsid w:val="00557C85"/>
    <w:rsid w:val="00557D47"/>
    <w:rsid w:val="00560050"/>
    <w:rsid w:val="00560C54"/>
    <w:rsid w:val="0056117D"/>
    <w:rsid w:val="005614EA"/>
    <w:rsid w:val="005618C6"/>
    <w:rsid w:val="00561CAF"/>
    <w:rsid w:val="00561E6F"/>
    <w:rsid w:val="00561F35"/>
    <w:rsid w:val="00562604"/>
    <w:rsid w:val="0056267C"/>
    <w:rsid w:val="0056290E"/>
    <w:rsid w:val="00562F4E"/>
    <w:rsid w:val="00562F6A"/>
    <w:rsid w:val="005633E8"/>
    <w:rsid w:val="005641E8"/>
    <w:rsid w:val="00564279"/>
    <w:rsid w:val="005646BE"/>
    <w:rsid w:val="00565987"/>
    <w:rsid w:val="00566084"/>
    <w:rsid w:val="00566262"/>
    <w:rsid w:val="005666A4"/>
    <w:rsid w:val="00566B2F"/>
    <w:rsid w:val="00566CB4"/>
    <w:rsid w:val="00566CEB"/>
    <w:rsid w:val="0056748E"/>
    <w:rsid w:val="00567853"/>
    <w:rsid w:val="00567B26"/>
    <w:rsid w:val="00567DD6"/>
    <w:rsid w:val="00570314"/>
    <w:rsid w:val="00570AF8"/>
    <w:rsid w:val="00570B12"/>
    <w:rsid w:val="005712C1"/>
    <w:rsid w:val="0057184E"/>
    <w:rsid w:val="00571DF4"/>
    <w:rsid w:val="005729EF"/>
    <w:rsid w:val="005743E5"/>
    <w:rsid w:val="005749AD"/>
    <w:rsid w:val="00575143"/>
    <w:rsid w:val="005752C8"/>
    <w:rsid w:val="00575636"/>
    <w:rsid w:val="005756ED"/>
    <w:rsid w:val="00575DCA"/>
    <w:rsid w:val="0057669B"/>
    <w:rsid w:val="005774C1"/>
    <w:rsid w:val="00577B7A"/>
    <w:rsid w:val="00577B8D"/>
    <w:rsid w:val="00577C43"/>
    <w:rsid w:val="005802DF"/>
    <w:rsid w:val="005814D8"/>
    <w:rsid w:val="00581566"/>
    <w:rsid w:val="005816D3"/>
    <w:rsid w:val="00581730"/>
    <w:rsid w:val="00581F96"/>
    <w:rsid w:val="005821DC"/>
    <w:rsid w:val="005828E6"/>
    <w:rsid w:val="0058290B"/>
    <w:rsid w:val="005829CE"/>
    <w:rsid w:val="00583969"/>
    <w:rsid w:val="00583CA9"/>
    <w:rsid w:val="00584AFC"/>
    <w:rsid w:val="00584C52"/>
    <w:rsid w:val="005850C3"/>
    <w:rsid w:val="00585264"/>
    <w:rsid w:val="00585EFB"/>
    <w:rsid w:val="005863E8"/>
    <w:rsid w:val="00587396"/>
    <w:rsid w:val="00587614"/>
    <w:rsid w:val="005900B9"/>
    <w:rsid w:val="00590B4A"/>
    <w:rsid w:val="00590FDB"/>
    <w:rsid w:val="00591147"/>
    <w:rsid w:val="00591826"/>
    <w:rsid w:val="0059186C"/>
    <w:rsid w:val="00591F29"/>
    <w:rsid w:val="00592DBC"/>
    <w:rsid w:val="005937A7"/>
    <w:rsid w:val="005938B1"/>
    <w:rsid w:val="00593D82"/>
    <w:rsid w:val="00593FC0"/>
    <w:rsid w:val="00594E21"/>
    <w:rsid w:val="00595F26"/>
    <w:rsid w:val="00596193"/>
    <w:rsid w:val="00597521"/>
    <w:rsid w:val="005977B2"/>
    <w:rsid w:val="00597832"/>
    <w:rsid w:val="00597B03"/>
    <w:rsid w:val="00597ED5"/>
    <w:rsid w:val="005A0115"/>
    <w:rsid w:val="005A0857"/>
    <w:rsid w:val="005A180F"/>
    <w:rsid w:val="005A1B55"/>
    <w:rsid w:val="005A1E75"/>
    <w:rsid w:val="005A21D3"/>
    <w:rsid w:val="005A2313"/>
    <w:rsid w:val="005A302C"/>
    <w:rsid w:val="005A3CBE"/>
    <w:rsid w:val="005A4903"/>
    <w:rsid w:val="005A4C3D"/>
    <w:rsid w:val="005A536E"/>
    <w:rsid w:val="005A5B27"/>
    <w:rsid w:val="005A611A"/>
    <w:rsid w:val="005A6578"/>
    <w:rsid w:val="005A6DB1"/>
    <w:rsid w:val="005A70E8"/>
    <w:rsid w:val="005A7286"/>
    <w:rsid w:val="005A7339"/>
    <w:rsid w:val="005A73D5"/>
    <w:rsid w:val="005A76E2"/>
    <w:rsid w:val="005A7715"/>
    <w:rsid w:val="005A7877"/>
    <w:rsid w:val="005A7A3D"/>
    <w:rsid w:val="005B03E7"/>
    <w:rsid w:val="005B05A0"/>
    <w:rsid w:val="005B08E9"/>
    <w:rsid w:val="005B0ACE"/>
    <w:rsid w:val="005B19FC"/>
    <w:rsid w:val="005B21C6"/>
    <w:rsid w:val="005B2641"/>
    <w:rsid w:val="005B315C"/>
    <w:rsid w:val="005B33CF"/>
    <w:rsid w:val="005B370B"/>
    <w:rsid w:val="005B3E3F"/>
    <w:rsid w:val="005B4FFE"/>
    <w:rsid w:val="005B5660"/>
    <w:rsid w:val="005B58A7"/>
    <w:rsid w:val="005B58D8"/>
    <w:rsid w:val="005B5CC0"/>
    <w:rsid w:val="005B6B45"/>
    <w:rsid w:val="005B72A5"/>
    <w:rsid w:val="005B74C0"/>
    <w:rsid w:val="005B7549"/>
    <w:rsid w:val="005B7674"/>
    <w:rsid w:val="005B7797"/>
    <w:rsid w:val="005C018F"/>
    <w:rsid w:val="005C0493"/>
    <w:rsid w:val="005C1070"/>
    <w:rsid w:val="005C1221"/>
    <w:rsid w:val="005C15F0"/>
    <w:rsid w:val="005C197C"/>
    <w:rsid w:val="005C19FB"/>
    <w:rsid w:val="005C1A67"/>
    <w:rsid w:val="005C1D24"/>
    <w:rsid w:val="005C250B"/>
    <w:rsid w:val="005C261F"/>
    <w:rsid w:val="005C3A22"/>
    <w:rsid w:val="005C3B10"/>
    <w:rsid w:val="005C3E5F"/>
    <w:rsid w:val="005C408E"/>
    <w:rsid w:val="005C4157"/>
    <w:rsid w:val="005C4C4F"/>
    <w:rsid w:val="005C4FEC"/>
    <w:rsid w:val="005C52BD"/>
    <w:rsid w:val="005C589A"/>
    <w:rsid w:val="005C5FC0"/>
    <w:rsid w:val="005C64D7"/>
    <w:rsid w:val="005C6DA5"/>
    <w:rsid w:val="005C71F3"/>
    <w:rsid w:val="005C7FCE"/>
    <w:rsid w:val="005D00B0"/>
    <w:rsid w:val="005D15F7"/>
    <w:rsid w:val="005D1910"/>
    <w:rsid w:val="005D2179"/>
    <w:rsid w:val="005D2631"/>
    <w:rsid w:val="005D264F"/>
    <w:rsid w:val="005D3A7C"/>
    <w:rsid w:val="005D405D"/>
    <w:rsid w:val="005D41A3"/>
    <w:rsid w:val="005D5589"/>
    <w:rsid w:val="005D5B3C"/>
    <w:rsid w:val="005D61FF"/>
    <w:rsid w:val="005D66B1"/>
    <w:rsid w:val="005D672A"/>
    <w:rsid w:val="005D672E"/>
    <w:rsid w:val="005D6802"/>
    <w:rsid w:val="005D6DD2"/>
    <w:rsid w:val="005D7214"/>
    <w:rsid w:val="005D788D"/>
    <w:rsid w:val="005D78DA"/>
    <w:rsid w:val="005E00B4"/>
    <w:rsid w:val="005E0293"/>
    <w:rsid w:val="005E05CF"/>
    <w:rsid w:val="005E0941"/>
    <w:rsid w:val="005E0B93"/>
    <w:rsid w:val="005E11D1"/>
    <w:rsid w:val="005E13B5"/>
    <w:rsid w:val="005E22A7"/>
    <w:rsid w:val="005E26AB"/>
    <w:rsid w:val="005E2EB3"/>
    <w:rsid w:val="005E3FCB"/>
    <w:rsid w:val="005E4FEC"/>
    <w:rsid w:val="005E512C"/>
    <w:rsid w:val="005E5872"/>
    <w:rsid w:val="005E5BEB"/>
    <w:rsid w:val="005E5C92"/>
    <w:rsid w:val="005E5EC2"/>
    <w:rsid w:val="005E6194"/>
    <w:rsid w:val="005E6544"/>
    <w:rsid w:val="005E6682"/>
    <w:rsid w:val="005E671D"/>
    <w:rsid w:val="005E6AFD"/>
    <w:rsid w:val="005E75FA"/>
    <w:rsid w:val="005E7CFD"/>
    <w:rsid w:val="005E7DFB"/>
    <w:rsid w:val="005F011C"/>
    <w:rsid w:val="005F027C"/>
    <w:rsid w:val="005F05F4"/>
    <w:rsid w:val="005F0819"/>
    <w:rsid w:val="005F1BA3"/>
    <w:rsid w:val="005F21A5"/>
    <w:rsid w:val="005F2A11"/>
    <w:rsid w:val="005F32D9"/>
    <w:rsid w:val="005F378F"/>
    <w:rsid w:val="005F3AFE"/>
    <w:rsid w:val="005F4034"/>
    <w:rsid w:val="005F4471"/>
    <w:rsid w:val="005F4D43"/>
    <w:rsid w:val="005F4D55"/>
    <w:rsid w:val="005F4EBD"/>
    <w:rsid w:val="005F51EA"/>
    <w:rsid w:val="005F5900"/>
    <w:rsid w:val="005F59E8"/>
    <w:rsid w:val="005F5B6D"/>
    <w:rsid w:val="005F601A"/>
    <w:rsid w:val="005F60AF"/>
    <w:rsid w:val="005F655B"/>
    <w:rsid w:val="005F6F52"/>
    <w:rsid w:val="005F74AC"/>
    <w:rsid w:val="005F7BF4"/>
    <w:rsid w:val="0060029C"/>
    <w:rsid w:val="00600A93"/>
    <w:rsid w:val="00601626"/>
    <w:rsid w:val="0060266A"/>
    <w:rsid w:val="0060272A"/>
    <w:rsid w:val="00602F6D"/>
    <w:rsid w:val="006030D1"/>
    <w:rsid w:val="0060326A"/>
    <w:rsid w:val="0060376B"/>
    <w:rsid w:val="00604DAA"/>
    <w:rsid w:val="0060546D"/>
    <w:rsid w:val="006058A4"/>
    <w:rsid w:val="0060645A"/>
    <w:rsid w:val="006068F4"/>
    <w:rsid w:val="00606EAE"/>
    <w:rsid w:val="00606FAB"/>
    <w:rsid w:val="00607900"/>
    <w:rsid w:val="00610CCF"/>
    <w:rsid w:val="00610D7C"/>
    <w:rsid w:val="00610F9F"/>
    <w:rsid w:val="006111BD"/>
    <w:rsid w:val="006114C3"/>
    <w:rsid w:val="006115A3"/>
    <w:rsid w:val="00611EDA"/>
    <w:rsid w:val="006129F7"/>
    <w:rsid w:val="00612BF6"/>
    <w:rsid w:val="00612DD1"/>
    <w:rsid w:val="00613598"/>
    <w:rsid w:val="00615F42"/>
    <w:rsid w:val="00616036"/>
    <w:rsid w:val="00616DE3"/>
    <w:rsid w:val="00617271"/>
    <w:rsid w:val="00617A7A"/>
    <w:rsid w:val="0062093E"/>
    <w:rsid w:val="00620DF8"/>
    <w:rsid w:val="00621164"/>
    <w:rsid w:val="0062117A"/>
    <w:rsid w:val="006214DD"/>
    <w:rsid w:val="00621683"/>
    <w:rsid w:val="00621EAB"/>
    <w:rsid w:val="0062230D"/>
    <w:rsid w:val="0062242C"/>
    <w:rsid w:val="006233C3"/>
    <w:rsid w:val="00623D04"/>
    <w:rsid w:val="00623D3A"/>
    <w:rsid w:val="00624189"/>
    <w:rsid w:val="0062474C"/>
    <w:rsid w:val="006247B8"/>
    <w:rsid w:val="00624A45"/>
    <w:rsid w:val="00624B28"/>
    <w:rsid w:val="00624C19"/>
    <w:rsid w:val="006251FC"/>
    <w:rsid w:val="006267BD"/>
    <w:rsid w:val="0062701C"/>
    <w:rsid w:val="0062734F"/>
    <w:rsid w:val="00627485"/>
    <w:rsid w:val="006302A0"/>
    <w:rsid w:val="00630624"/>
    <w:rsid w:val="00630B88"/>
    <w:rsid w:val="00630E3A"/>
    <w:rsid w:val="00630EBB"/>
    <w:rsid w:val="006310C6"/>
    <w:rsid w:val="006310CC"/>
    <w:rsid w:val="00632EEC"/>
    <w:rsid w:val="00633877"/>
    <w:rsid w:val="006341F6"/>
    <w:rsid w:val="006345E4"/>
    <w:rsid w:val="0063502B"/>
    <w:rsid w:val="0063532F"/>
    <w:rsid w:val="0063645E"/>
    <w:rsid w:val="0063657D"/>
    <w:rsid w:val="0063725E"/>
    <w:rsid w:val="00637A1B"/>
    <w:rsid w:val="00637E92"/>
    <w:rsid w:val="0064041F"/>
    <w:rsid w:val="006408E6"/>
    <w:rsid w:val="00640A97"/>
    <w:rsid w:val="00640E7B"/>
    <w:rsid w:val="00641250"/>
    <w:rsid w:val="00641CF7"/>
    <w:rsid w:val="00642FA1"/>
    <w:rsid w:val="0064398E"/>
    <w:rsid w:val="00644198"/>
    <w:rsid w:val="006446DE"/>
    <w:rsid w:val="006449E2"/>
    <w:rsid w:val="006449E9"/>
    <w:rsid w:val="00645504"/>
    <w:rsid w:val="00645CF6"/>
    <w:rsid w:val="00645E79"/>
    <w:rsid w:val="00646707"/>
    <w:rsid w:val="00647961"/>
    <w:rsid w:val="00651275"/>
    <w:rsid w:val="006517D1"/>
    <w:rsid w:val="0065184C"/>
    <w:rsid w:val="0065192D"/>
    <w:rsid w:val="00651998"/>
    <w:rsid w:val="00651E05"/>
    <w:rsid w:val="0065263B"/>
    <w:rsid w:val="00652A9F"/>
    <w:rsid w:val="00653696"/>
    <w:rsid w:val="00653AC2"/>
    <w:rsid w:val="00653AE5"/>
    <w:rsid w:val="006545AF"/>
    <w:rsid w:val="00654880"/>
    <w:rsid w:val="00654BC1"/>
    <w:rsid w:val="006550F5"/>
    <w:rsid w:val="00656416"/>
    <w:rsid w:val="00656A15"/>
    <w:rsid w:val="00656DF5"/>
    <w:rsid w:val="006571C2"/>
    <w:rsid w:val="00657252"/>
    <w:rsid w:val="00657331"/>
    <w:rsid w:val="00657CA7"/>
    <w:rsid w:val="0066066B"/>
    <w:rsid w:val="00660D2E"/>
    <w:rsid w:val="00660DB1"/>
    <w:rsid w:val="00660FA5"/>
    <w:rsid w:val="00661015"/>
    <w:rsid w:val="006610EF"/>
    <w:rsid w:val="00661200"/>
    <w:rsid w:val="0066163E"/>
    <w:rsid w:val="006619B5"/>
    <w:rsid w:val="00661E9F"/>
    <w:rsid w:val="0066215B"/>
    <w:rsid w:val="006629C8"/>
    <w:rsid w:val="006635B9"/>
    <w:rsid w:val="0066397F"/>
    <w:rsid w:val="00663C05"/>
    <w:rsid w:val="0066443B"/>
    <w:rsid w:val="0066470D"/>
    <w:rsid w:val="006647B4"/>
    <w:rsid w:val="006647DB"/>
    <w:rsid w:val="00665087"/>
    <w:rsid w:val="006656AA"/>
    <w:rsid w:val="00665DDF"/>
    <w:rsid w:val="00665F45"/>
    <w:rsid w:val="00666ABE"/>
    <w:rsid w:val="00667986"/>
    <w:rsid w:val="00667B1D"/>
    <w:rsid w:val="00667C43"/>
    <w:rsid w:val="00667C84"/>
    <w:rsid w:val="006709F7"/>
    <w:rsid w:val="00670C66"/>
    <w:rsid w:val="00670DCC"/>
    <w:rsid w:val="00671400"/>
    <w:rsid w:val="00671AFF"/>
    <w:rsid w:val="006723CB"/>
    <w:rsid w:val="006726A6"/>
    <w:rsid w:val="0067271F"/>
    <w:rsid w:val="00672D59"/>
    <w:rsid w:val="0067336E"/>
    <w:rsid w:val="006733A8"/>
    <w:rsid w:val="00673DC4"/>
    <w:rsid w:val="006748C8"/>
    <w:rsid w:val="00674B19"/>
    <w:rsid w:val="00674BAC"/>
    <w:rsid w:val="00675204"/>
    <w:rsid w:val="00675752"/>
    <w:rsid w:val="0067576D"/>
    <w:rsid w:val="00675E1B"/>
    <w:rsid w:val="00675ED5"/>
    <w:rsid w:val="00676775"/>
    <w:rsid w:val="00676930"/>
    <w:rsid w:val="00677037"/>
    <w:rsid w:val="00677575"/>
    <w:rsid w:val="0068009D"/>
    <w:rsid w:val="006813CD"/>
    <w:rsid w:val="00681CB5"/>
    <w:rsid w:val="006829A2"/>
    <w:rsid w:val="00684084"/>
    <w:rsid w:val="0068410C"/>
    <w:rsid w:val="006843B2"/>
    <w:rsid w:val="0068460E"/>
    <w:rsid w:val="00684CEB"/>
    <w:rsid w:val="00684E7D"/>
    <w:rsid w:val="00684FB1"/>
    <w:rsid w:val="0068523B"/>
    <w:rsid w:val="006860BC"/>
    <w:rsid w:val="00686271"/>
    <w:rsid w:val="00686885"/>
    <w:rsid w:val="00687025"/>
    <w:rsid w:val="006906FA"/>
    <w:rsid w:val="006909E3"/>
    <w:rsid w:val="00690DE6"/>
    <w:rsid w:val="00691566"/>
    <w:rsid w:val="00692D6C"/>
    <w:rsid w:val="00692DF9"/>
    <w:rsid w:val="00693663"/>
    <w:rsid w:val="006937B0"/>
    <w:rsid w:val="00693EC7"/>
    <w:rsid w:val="006948E2"/>
    <w:rsid w:val="00694AB2"/>
    <w:rsid w:val="0069566D"/>
    <w:rsid w:val="00695ABD"/>
    <w:rsid w:val="00695B76"/>
    <w:rsid w:val="00695B8C"/>
    <w:rsid w:val="00696242"/>
    <w:rsid w:val="0069629F"/>
    <w:rsid w:val="0069669B"/>
    <w:rsid w:val="006969FE"/>
    <w:rsid w:val="00697038"/>
    <w:rsid w:val="00697219"/>
    <w:rsid w:val="006A05E2"/>
    <w:rsid w:val="006A0761"/>
    <w:rsid w:val="006A0951"/>
    <w:rsid w:val="006A095C"/>
    <w:rsid w:val="006A0F34"/>
    <w:rsid w:val="006A1573"/>
    <w:rsid w:val="006A1C59"/>
    <w:rsid w:val="006A1D77"/>
    <w:rsid w:val="006A1F7A"/>
    <w:rsid w:val="006A1FEA"/>
    <w:rsid w:val="006A310A"/>
    <w:rsid w:val="006A3269"/>
    <w:rsid w:val="006A3A5C"/>
    <w:rsid w:val="006A3B69"/>
    <w:rsid w:val="006A3EFB"/>
    <w:rsid w:val="006A4472"/>
    <w:rsid w:val="006A45F8"/>
    <w:rsid w:val="006A46A4"/>
    <w:rsid w:val="006A477F"/>
    <w:rsid w:val="006A4995"/>
    <w:rsid w:val="006A581C"/>
    <w:rsid w:val="006A5863"/>
    <w:rsid w:val="006A7E24"/>
    <w:rsid w:val="006A7F0B"/>
    <w:rsid w:val="006A7F58"/>
    <w:rsid w:val="006A7F93"/>
    <w:rsid w:val="006B02CB"/>
    <w:rsid w:val="006B0BB2"/>
    <w:rsid w:val="006B0DA4"/>
    <w:rsid w:val="006B0ECD"/>
    <w:rsid w:val="006B13E1"/>
    <w:rsid w:val="006B15CB"/>
    <w:rsid w:val="006B1A4A"/>
    <w:rsid w:val="006B1FD5"/>
    <w:rsid w:val="006B2C6D"/>
    <w:rsid w:val="006B2EFF"/>
    <w:rsid w:val="006B2FC4"/>
    <w:rsid w:val="006B3858"/>
    <w:rsid w:val="006B4315"/>
    <w:rsid w:val="006B4576"/>
    <w:rsid w:val="006B4D90"/>
    <w:rsid w:val="006B4F14"/>
    <w:rsid w:val="006B52AD"/>
    <w:rsid w:val="006B535B"/>
    <w:rsid w:val="006B5BA8"/>
    <w:rsid w:val="006B6539"/>
    <w:rsid w:val="006B67AA"/>
    <w:rsid w:val="006B6993"/>
    <w:rsid w:val="006B731F"/>
    <w:rsid w:val="006B739C"/>
    <w:rsid w:val="006B7B67"/>
    <w:rsid w:val="006B7E5E"/>
    <w:rsid w:val="006C0610"/>
    <w:rsid w:val="006C088F"/>
    <w:rsid w:val="006C0D2D"/>
    <w:rsid w:val="006C13B4"/>
    <w:rsid w:val="006C1B82"/>
    <w:rsid w:val="006C1C6D"/>
    <w:rsid w:val="006C26A0"/>
    <w:rsid w:val="006C31AE"/>
    <w:rsid w:val="006C347C"/>
    <w:rsid w:val="006C3F3B"/>
    <w:rsid w:val="006C4271"/>
    <w:rsid w:val="006C4712"/>
    <w:rsid w:val="006C4986"/>
    <w:rsid w:val="006C5C73"/>
    <w:rsid w:val="006C60B6"/>
    <w:rsid w:val="006C6935"/>
    <w:rsid w:val="006C6A2F"/>
    <w:rsid w:val="006C7C05"/>
    <w:rsid w:val="006C7EA3"/>
    <w:rsid w:val="006D01F3"/>
    <w:rsid w:val="006D0818"/>
    <w:rsid w:val="006D142F"/>
    <w:rsid w:val="006D14CE"/>
    <w:rsid w:val="006D2375"/>
    <w:rsid w:val="006D281F"/>
    <w:rsid w:val="006D2F1F"/>
    <w:rsid w:val="006D36A6"/>
    <w:rsid w:val="006D3974"/>
    <w:rsid w:val="006D3B3F"/>
    <w:rsid w:val="006D4463"/>
    <w:rsid w:val="006D4827"/>
    <w:rsid w:val="006D5215"/>
    <w:rsid w:val="006D5A7C"/>
    <w:rsid w:val="006D5D74"/>
    <w:rsid w:val="006D5E92"/>
    <w:rsid w:val="006D5ECE"/>
    <w:rsid w:val="006D5FF5"/>
    <w:rsid w:val="006D60D9"/>
    <w:rsid w:val="006D61DC"/>
    <w:rsid w:val="006D6555"/>
    <w:rsid w:val="006D681E"/>
    <w:rsid w:val="006D6868"/>
    <w:rsid w:val="006D6ADD"/>
    <w:rsid w:val="006D6CBB"/>
    <w:rsid w:val="006D77D9"/>
    <w:rsid w:val="006D7F5E"/>
    <w:rsid w:val="006E0555"/>
    <w:rsid w:val="006E08D7"/>
    <w:rsid w:val="006E0BCB"/>
    <w:rsid w:val="006E1606"/>
    <w:rsid w:val="006E1767"/>
    <w:rsid w:val="006E20C3"/>
    <w:rsid w:val="006E28A2"/>
    <w:rsid w:val="006E36F8"/>
    <w:rsid w:val="006E39D6"/>
    <w:rsid w:val="006E3D95"/>
    <w:rsid w:val="006E430B"/>
    <w:rsid w:val="006E45FF"/>
    <w:rsid w:val="006E4E24"/>
    <w:rsid w:val="006E51D8"/>
    <w:rsid w:val="006E595D"/>
    <w:rsid w:val="006E5B2C"/>
    <w:rsid w:val="006E5E49"/>
    <w:rsid w:val="006E6938"/>
    <w:rsid w:val="006E6DAD"/>
    <w:rsid w:val="006E7168"/>
    <w:rsid w:val="006E74BF"/>
    <w:rsid w:val="006F0048"/>
    <w:rsid w:val="006F046C"/>
    <w:rsid w:val="006F05CD"/>
    <w:rsid w:val="006F0AA0"/>
    <w:rsid w:val="006F0C2B"/>
    <w:rsid w:val="006F2A4F"/>
    <w:rsid w:val="006F2DAE"/>
    <w:rsid w:val="006F31BA"/>
    <w:rsid w:val="006F39F5"/>
    <w:rsid w:val="006F3E12"/>
    <w:rsid w:val="006F4255"/>
    <w:rsid w:val="006F489E"/>
    <w:rsid w:val="006F4AAB"/>
    <w:rsid w:val="006F4DB4"/>
    <w:rsid w:val="006F4F81"/>
    <w:rsid w:val="006F54FF"/>
    <w:rsid w:val="006F6361"/>
    <w:rsid w:val="006F649E"/>
    <w:rsid w:val="006F6637"/>
    <w:rsid w:val="006F6A8D"/>
    <w:rsid w:val="006F6AE9"/>
    <w:rsid w:val="006F6EBE"/>
    <w:rsid w:val="006F6F42"/>
    <w:rsid w:val="006F7888"/>
    <w:rsid w:val="00700360"/>
    <w:rsid w:val="00700643"/>
    <w:rsid w:val="00700CE6"/>
    <w:rsid w:val="00700D62"/>
    <w:rsid w:val="00700F36"/>
    <w:rsid w:val="0070135E"/>
    <w:rsid w:val="00701D0F"/>
    <w:rsid w:val="00701DE3"/>
    <w:rsid w:val="007022C7"/>
    <w:rsid w:val="007026CC"/>
    <w:rsid w:val="00702707"/>
    <w:rsid w:val="00702850"/>
    <w:rsid w:val="00702E94"/>
    <w:rsid w:val="0070341F"/>
    <w:rsid w:val="0070360F"/>
    <w:rsid w:val="00703B0C"/>
    <w:rsid w:val="00703FB7"/>
    <w:rsid w:val="00704168"/>
    <w:rsid w:val="00704E69"/>
    <w:rsid w:val="00705E9A"/>
    <w:rsid w:val="00705F12"/>
    <w:rsid w:val="007063D9"/>
    <w:rsid w:val="00706F3C"/>
    <w:rsid w:val="007071B9"/>
    <w:rsid w:val="00707E2F"/>
    <w:rsid w:val="007107F7"/>
    <w:rsid w:val="00710967"/>
    <w:rsid w:val="00710A64"/>
    <w:rsid w:val="00710B35"/>
    <w:rsid w:val="00711391"/>
    <w:rsid w:val="00711614"/>
    <w:rsid w:val="00711F04"/>
    <w:rsid w:val="00711F15"/>
    <w:rsid w:val="007123EA"/>
    <w:rsid w:val="007123F4"/>
    <w:rsid w:val="0071244C"/>
    <w:rsid w:val="00712772"/>
    <w:rsid w:val="00712B74"/>
    <w:rsid w:val="00713054"/>
    <w:rsid w:val="0071429F"/>
    <w:rsid w:val="00714AC3"/>
    <w:rsid w:val="00714B18"/>
    <w:rsid w:val="00714F89"/>
    <w:rsid w:val="0071501D"/>
    <w:rsid w:val="007150C8"/>
    <w:rsid w:val="00715151"/>
    <w:rsid w:val="007156B2"/>
    <w:rsid w:val="00715B92"/>
    <w:rsid w:val="00716247"/>
    <w:rsid w:val="007177F6"/>
    <w:rsid w:val="00720C53"/>
    <w:rsid w:val="00721264"/>
    <w:rsid w:val="007216D2"/>
    <w:rsid w:val="00721974"/>
    <w:rsid w:val="007221A0"/>
    <w:rsid w:val="007223C3"/>
    <w:rsid w:val="007228D0"/>
    <w:rsid w:val="0072344A"/>
    <w:rsid w:val="00723ECD"/>
    <w:rsid w:val="00723F31"/>
    <w:rsid w:val="00724ACB"/>
    <w:rsid w:val="00724C81"/>
    <w:rsid w:val="00725222"/>
    <w:rsid w:val="00725BD6"/>
    <w:rsid w:val="007261A4"/>
    <w:rsid w:val="007266C0"/>
    <w:rsid w:val="007269EC"/>
    <w:rsid w:val="00726BE5"/>
    <w:rsid w:val="007271D4"/>
    <w:rsid w:val="0072733E"/>
    <w:rsid w:val="00730229"/>
    <w:rsid w:val="007302C5"/>
    <w:rsid w:val="00730C52"/>
    <w:rsid w:val="00731C05"/>
    <w:rsid w:val="00732FAE"/>
    <w:rsid w:val="007331F1"/>
    <w:rsid w:val="00733484"/>
    <w:rsid w:val="00733486"/>
    <w:rsid w:val="00733D24"/>
    <w:rsid w:val="007343E5"/>
    <w:rsid w:val="00734596"/>
    <w:rsid w:val="007345F1"/>
    <w:rsid w:val="007351DF"/>
    <w:rsid w:val="0073525F"/>
    <w:rsid w:val="00735369"/>
    <w:rsid w:val="007353AF"/>
    <w:rsid w:val="00735752"/>
    <w:rsid w:val="00735F4C"/>
    <w:rsid w:val="00736902"/>
    <w:rsid w:val="0073709B"/>
    <w:rsid w:val="00737221"/>
    <w:rsid w:val="00737661"/>
    <w:rsid w:val="00737D7D"/>
    <w:rsid w:val="00737E84"/>
    <w:rsid w:val="00737E8C"/>
    <w:rsid w:val="00737F6E"/>
    <w:rsid w:val="007405AF"/>
    <w:rsid w:val="00740774"/>
    <w:rsid w:val="007413FE"/>
    <w:rsid w:val="0074169E"/>
    <w:rsid w:val="00741733"/>
    <w:rsid w:val="00742319"/>
    <w:rsid w:val="00742CC5"/>
    <w:rsid w:val="0074315C"/>
    <w:rsid w:val="0074405E"/>
    <w:rsid w:val="00744486"/>
    <w:rsid w:val="007453DE"/>
    <w:rsid w:val="007474D5"/>
    <w:rsid w:val="0074768C"/>
    <w:rsid w:val="007478DD"/>
    <w:rsid w:val="00747C96"/>
    <w:rsid w:val="00747CE4"/>
    <w:rsid w:val="00750061"/>
    <w:rsid w:val="0075031F"/>
    <w:rsid w:val="00751475"/>
    <w:rsid w:val="007515E2"/>
    <w:rsid w:val="00751A91"/>
    <w:rsid w:val="00751DCD"/>
    <w:rsid w:val="007522C4"/>
    <w:rsid w:val="0075257B"/>
    <w:rsid w:val="00754136"/>
    <w:rsid w:val="00754B34"/>
    <w:rsid w:val="00754D2C"/>
    <w:rsid w:val="00755571"/>
    <w:rsid w:val="00755C32"/>
    <w:rsid w:val="00755D64"/>
    <w:rsid w:val="00755F4D"/>
    <w:rsid w:val="007560EC"/>
    <w:rsid w:val="0075610A"/>
    <w:rsid w:val="00756415"/>
    <w:rsid w:val="00756C2D"/>
    <w:rsid w:val="00756D5C"/>
    <w:rsid w:val="00757528"/>
    <w:rsid w:val="0075758C"/>
    <w:rsid w:val="007576AE"/>
    <w:rsid w:val="00757830"/>
    <w:rsid w:val="00757EA6"/>
    <w:rsid w:val="0076096E"/>
    <w:rsid w:val="00760AF2"/>
    <w:rsid w:val="00760C6D"/>
    <w:rsid w:val="00760FC8"/>
    <w:rsid w:val="00761820"/>
    <w:rsid w:val="00761D79"/>
    <w:rsid w:val="0076205A"/>
    <w:rsid w:val="00762071"/>
    <w:rsid w:val="0076268C"/>
    <w:rsid w:val="00762D78"/>
    <w:rsid w:val="00763287"/>
    <w:rsid w:val="007638AD"/>
    <w:rsid w:val="00763EAA"/>
    <w:rsid w:val="00763FBC"/>
    <w:rsid w:val="00765128"/>
    <w:rsid w:val="00766215"/>
    <w:rsid w:val="007675F1"/>
    <w:rsid w:val="007676DB"/>
    <w:rsid w:val="00767AB0"/>
    <w:rsid w:val="00767C36"/>
    <w:rsid w:val="00767D4C"/>
    <w:rsid w:val="00770577"/>
    <w:rsid w:val="0077065C"/>
    <w:rsid w:val="00770685"/>
    <w:rsid w:val="007707C1"/>
    <w:rsid w:val="00770AB7"/>
    <w:rsid w:val="0077103D"/>
    <w:rsid w:val="00771122"/>
    <w:rsid w:val="00771521"/>
    <w:rsid w:val="007717AC"/>
    <w:rsid w:val="007722D3"/>
    <w:rsid w:val="00772B51"/>
    <w:rsid w:val="00772F33"/>
    <w:rsid w:val="0077351F"/>
    <w:rsid w:val="0077354D"/>
    <w:rsid w:val="007738F6"/>
    <w:rsid w:val="00773D57"/>
    <w:rsid w:val="00774090"/>
    <w:rsid w:val="0077515F"/>
    <w:rsid w:val="0077521C"/>
    <w:rsid w:val="00775765"/>
    <w:rsid w:val="007757A8"/>
    <w:rsid w:val="00775F9E"/>
    <w:rsid w:val="007765C3"/>
    <w:rsid w:val="007767A5"/>
    <w:rsid w:val="00776AC7"/>
    <w:rsid w:val="00776B28"/>
    <w:rsid w:val="00776D05"/>
    <w:rsid w:val="00777384"/>
    <w:rsid w:val="00777505"/>
    <w:rsid w:val="0077790E"/>
    <w:rsid w:val="00777A8B"/>
    <w:rsid w:val="00777D5F"/>
    <w:rsid w:val="00780AE9"/>
    <w:rsid w:val="007811B5"/>
    <w:rsid w:val="00781826"/>
    <w:rsid w:val="00781A0B"/>
    <w:rsid w:val="007824F1"/>
    <w:rsid w:val="007836C5"/>
    <w:rsid w:val="007840D2"/>
    <w:rsid w:val="00784419"/>
    <w:rsid w:val="0078445E"/>
    <w:rsid w:val="007844DF"/>
    <w:rsid w:val="00785AFC"/>
    <w:rsid w:val="00785FEA"/>
    <w:rsid w:val="0078603D"/>
    <w:rsid w:val="007870CC"/>
    <w:rsid w:val="007871F2"/>
    <w:rsid w:val="00787524"/>
    <w:rsid w:val="00787618"/>
    <w:rsid w:val="007876C1"/>
    <w:rsid w:val="007878FB"/>
    <w:rsid w:val="00790172"/>
    <w:rsid w:val="00790386"/>
    <w:rsid w:val="00790ED8"/>
    <w:rsid w:val="007911B4"/>
    <w:rsid w:val="007913BD"/>
    <w:rsid w:val="00791C0E"/>
    <w:rsid w:val="00793053"/>
    <w:rsid w:val="00793D67"/>
    <w:rsid w:val="0079461A"/>
    <w:rsid w:val="00794CF6"/>
    <w:rsid w:val="0079550D"/>
    <w:rsid w:val="00795B7A"/>
    <w:rsid w:val="00795EA9"/>
    <w:rsid w:val="007963F8"/>
    <w:rsid w:val="007972D0"/>
    <w:rsid w:val="007973EC"/>
    <w:rsid w:val="007979F2"/>
    <w:rsid w:val="00797D80"/>
    <w:rsid w:val="00797EE2"/>
    <w:rsid w:val="007A0828"/>
    <w:rsid w:val="007A08D0"/>
    <w:rsid w:val="007A0A05"/>
    <w:rsid w:val="007A1B54"/>
    <w:rsid w:val="007A2ABD"/>
    <w:rsid w:val="007A2BDC"/>
    <w:rsid w:val="007A31C5"/>
    <w:rsid w:val="007A32E3"/>
    <w:rsid w:val="007A39A5"/>
    <w:rsid w:val="007A39C0"/>
    <w:rsid w:val="007A4337"/>
    <w:rsid w:val="007A451A"/>
    <w:rsid w:val="007A48F9"/>
    <w:rsid w:val="007A4CBD"/>
    <w:rsid w:val="007A51FB"/>
    <w:rsid w:val="007A5478"/>
    <w:rsid w:val="007A5519"/>
    <w:rsid w:val="007A5CD2"/>
    <w:rsid w:val="007A5F57"/>
    <w:rsid w:val="007A6834"/>
    <w:rsid w:val="007A69BC"/>
    <w:rsid w:val="007A6C65"/>
    <w:rsid w:val="007A71FB"/>
    <w:rsid w:val="007A7321"/>
    <w:rsid w:val="007A7492"/>
    <w:rsid w:val="007A7860"/>
    <w:rsid w:val="007A78E0"/>
    <w:rsid w:val="007A7922"/>
    <w:rsid w:val="007A79DD"/>
    <w:rsid w:val="007A7D2A"/>
    <w:rsid w:val="007A7F6E"/>
    <w:rsid w:val="007B029E"/>
    <w:rsid w:val="007B06D9"/>
    <w:rsid w:val="007B0F58"/>
    <w:rsid w:val="007B1277"/>
    <w:rsid w:val="007B1A3A"/>
    <w:rsid w:val="007B23F4"/>
    <w:rsid w:val="007B4342"/>
    <w:rsid w:val="007B4495"/>
    <w:rsid w:val="007B5015"/>
    <w:rsid w:val="007B50C6"/>
    <w:rsid w:val="007B59FE"/>
    <w:rsid w:val="007B6227"/>
    <w:rsid w:val="007B6CE9"/>
    <w:rsid w:val="007B6ECB"/>
    <w:rsid w:val="007B73F0"/>
    <w:rsid w:val="007B7CE1"/>
    <w:rsid w:val="007B7DAC"/>
    <w:rsid w:val="007C04C0"/>
    <w:rsid w:val="007C09D1"/>
    <w:rsid w:val="007C0B6D"/>
    <w:rsid w:val="007C1DFE"/>
    <w:rsid w:val="007C2120"/>
    <w:rsid w:val="007C24A6"/>
    <w:rsid w:val="007C284E"/>
    <w:rsid w:val="007C3D3E"/>
    <w:rsid w:val="007C4531"/>
    <w:rsid w:val="007C4C14"/>
    <w:rsid w:val="007C529B"/>
    <w:rsid w:val="007C5927"/>
    <w:rsid w:val="007C654C"/>
    <w:rsid w:val="007C6969"/>
    <w:rsid w:val="007C69F3"/>
    <w:rsid w:val="007C7578"/>
    <w:rsid w:val="007D05E5"/>
    <w:rsid w:val="007D1998"/>
    <w:rsid w:val="007D1B5F"/>
    <w:rsid w:val="007D1E0F"/>
    <w:rsid w:val="007D201B"/>
    <w:rsid w:val="007D2E8D"/>
    <w:rsid w:val="007D31C0"/>
    <w:rsid w:val="007D32A5"/>
    <w:rsid w:val="007D3577"/>
    <w:rsid w:val="007D37F0"/>
    <w:rsid w:val="007D3E87"/>
    <w:rsid w:val="007D423F"/>
    <w:rsid w:val="007D4A4E"/>
    <w:rsid w:val="007D54B1"/>
    <w:rsid w:val="007D5CCF"/>
    <w:rsid w:val="007D60A8"/>
    <w:rsid w:val="007D63EE"/>
    <w:rsid w:val="007D6BB2"/>
    <w:rsid w:val="007D6F8B"/>
    <w:rsid w:val="007D72C7"/>
    <w:rsid w:val="007D7655"/>
    <w:rsid w:val="007E0768"/>
    <w:rsid w:val="007E07DF"/>
    <w:rsid w:val="007E0875"/>
    <w:rsid w:val="007E16EC"/>
    <w:rsid w:val="007E1C56"/>
    <w:rsid w:val="007E1FB5"/>
    <w:rsid w:val="007E232D"/>
    <w:rsid w:val="007E2747"/>
    <w:rsid w:val="007E2DD0"/>
    <w:rsid w:val="007E3BB3"/>
    <w:rsid w:val="007E412B"/>
    <w:rsid w:val="007E44D6"/>
    <w:rsid w:val="007E46CA"/>
    <w:rsid w:val="007E47DA"/>
    <w:rsid w:val="007E4805"/>
    <w:rsid w:val="007E4F42"/>
    <w:rsid w:val="007E559F"/>
    <w:rsid w:val="007E58C3"/>
    <w:rsid w:val="007E5BA6"/>
    <w:rsid w:val="007E5BFB"/>
    <w:rsid w:val="007E625E"/>
    <w:rsid w:val="007E6430"/>
    <w:rsid w:val="007E65AF"/>
    <w:rsid w:val="007E6AD9"/>
    <w:rsid w:val="007E6B35"/>
    <w:rsid w:val="007E6FB6"/>
    <w:rsid w:val="007E77C2"/>
    <w:rsid w:val="007E784A"/>
    <w:rsid w:val="007E78F2"/>
    <w:rsid w:val="007E7919"/>
    <w:rsid w:val="007E7ADE"/>
    <w:rsid w:val="007E7C57"/>
    <w:rsid w:val="007F000A"/>
    <w:rsid w:val="007F0DAA"/>
    <w:rsid w:val="007F157A"/>
    <w:rsid w:val="007F177A"/>
    <w:rsid w:val="007F17C6"/>
    <w:rsid w:val="007F234C"/>
    <w:rsid w:val="007F29C3"/>
    <w:rsid w:val="007F2C3F"/>
    <w:rsid w:val="007F2C54"/>
    <w:rsid w:val="007F2CEA"/>
    <w:rsid w:val="007F3303"/>
    <w:rsid w:val="007F426F"/>
    <w:rsid w:val="007F438F"/>
    <w:rsid w:val="007F46A6"/>
    <w:rsid w:val="007F48E8"/>
    <w:rsid w:val="007F49A4"/>
    <w:rsid w:val="007F5E3D"/>
    <w:rsid w:val="007F61ED"/>
    <w:rsid w:val="007F672C"/>
    <w:rsid w:val="007F71C8"/>
    <w:rsid w:val="007F75E2"/>
    <w:rsid w:val="007F79F7"/>
    <w:rsid w:val="007F7CA3"/>
    <w:rsid w:val="00801BF5"/>
    <w:rsid w:val="0080242C"/>
    <w:rsid w:val="008026E4"/>
    <w:rsid w:val="0080299B"/>
    <w:rsid w:val="008031F8"/>
    <w:rsid w:val="00803873"/>
    <w:rsid w:val="00803B67"/>
    <w:rsid w:val="0080426B"/>
    <w:rsid w:val="00805261"/>
    <w:rsid w:val="0080526E"/>
    <w:rsid w:val="00805824"/>
    <w:rsid w:val="00806B67"/>
    <w:rsid w:val="00806E0C"/>
    <w:rsid w:val="00807405"/>
    <w:rsid w:val="00807EE7"/>
    <w:rsid w:val="008107E9"/>
    <w:rsid w:val="008112E1"/>
    <w:rsid w:val="008112E9"/>
    <w:rsid w:val="00811529"/>
    <w:rsid w:val="00811893"/>
    <w:rsid w:val="008118DF"/>
    <w:rsid w:val="00812AF6"/>
    <w:rsid w:val="00812EBB"/>
    <w:rsid w:val="00813256"/>
    <w:rsid w:val="00813AC0"/>
    <w:rsid w:val="008141EB"/>
    <w:rsid w:val="00815900"/>
    <w:rsid w:val="00815D60"/>
    <w:rsid w:val="008161F5"/>
    <w:rsid w:val="00816377"/>
    <w:rsid w:val="008163E4"/>
    <w:rsid w:val="008170F0"/>
    <w:rsid w:val="008171EB"/>
    <w:rsid w:val="00817EE2"/>
    <w:rsid w:val="008204C5"/>
    <w:rsid w:val="00820662"/>
    <w:rsid w:val="008207E4"/>
    <w:rsid w:val="0082084A"/>
    <w:rsid w:val="00821029"/>
    <w:rsid w:val="00821B72"/>
    <w:rsid w:val="00821C47"/>
    <w:rsid w:val="00821C4E"/>
    <w:rsid w:val="008226FE"/>
    <w:rsid w:val="00822A9C"/>
    <w:rsid w:val="008230E9"/>
    <w:rsid w:val="008230F0"/>
    <w:rsid w:val="00823184"/>
    <w:rsid w:val="00823461"/>
    <w:rsid w:val="008236E8"/>
    <w:rsid w:val="00823953"/>
    <w:rsid w:val="00823F71"/>
    <w:rsid w:val="008248FF"/>
    <w:rsid w:val="008250C1"/>
    <w:rsid w:val="008253C5"/>
    <w:rsid w:val="008255F0"/>
    <w:rsid w:val="008259CD"/>
    <w:rsid w:val="00825BE4"/>
    <w:rsid w:val="00825BF7"/>
    <w:rsid w:val="008260A5"/>
    <w:rsid w:val="0082640C"/>
    <w:rsid w:val="00826493"/>
    <w:rsid w:val="00826700"/>
    <w:rsid w:val="0082732F"/>
    <w:rsid w:val="008274A6"/>
    <w:rsid w:val="0082772F"/>
    <w:rsid w:val="008279CB"/>
    <w:rsid w:val="00827DD3"/>
    <w:rsid w:val="00830160"/>
    <w:rsid w:val="0083045D"/>
    <w:rsid w:val="008305B8"/>
    <w:rsid w:val="0083085A"/>
    <w:rsid w:val="00830940"/>
    <w:rsid w:val="00831BEB"/>
    <w:rsid w:val="00831D8B"/>
    <w:rsid w:val="008326E8"/>
    <w:rsid w:val="008329FF"/>
    <w:rsid w:val="008330C6"/>
    <w:rsid w:val="00833AAD"/>
    <w:rsid w:val="00834D8B"/>
    <w:rsid w:val="008351C8"/>
    <w:rsid w:val="008354D7"/>
    <w:rsid w:val="008357D0"/>
    <w:rsid w:val="0083588C"/>
    <w:rsid w:val="008358D2"/>
    <w:rsid w:val="00836D48"/>
    <w:rsid w:val="00837010"/>
    <w:rsid w:val="00837580"/>
    <w:rsid w:val="008379D5"/>
    <w:rsid w:val="00841006"/>
    <w:rsid w:val="008410EA"/>
    <w:rsid w:val="00841717"/>
    <w:rsid w:val="0084176C"/>
    <w:rsid w:val="00842023"/>
    <w:rsid w:val="00842074"/>
    <w:rsid w:val="00842725"/>
    <w:rsid w:val="00842A0D"/>
    <w:rsid w:val="00842E07"/>
    <w:rsid w:val="008435E5"/>
    <w:rsid w:val="00843908"/>
    <w:rsid w:val="0084400D"/>
    <w:rsid w:val="008441BC"/>
    <w:rsid w:val="0084497D"/>
    <w:rsid w:val="008452FC"/>
    <w:rsid w:val="008452FF"/>
    <w:rsid w:val="00845B63"/>
    <w:rsid w:val="00846299"/>
    <w:rsid w:val="008463D0"/>
    <w:rsid w:val="008478CB"/>
    <w:rsid w:val="00850126"/>
    <w:rsid w:val="008503CD"/>
    <w:rsid w:val="008503E6"/>
    <w:rsid w:val="0085080E"/>
    <w:rsid w:val="00851185"/>
    <w:rsid w:val="00853315"/>
    <w:rsid w:val="008535FA"/>
    <w:rsid w:val="0085361F"/>
    <w:rsid w:val="00853FD5"/>
    <w:rsid w:val="00854971"/>
    <w:rsid w:val="00854D00"/>
    <w:rsid w:val="00855048"/>
    <w:rsid w:val="008557AD"/>
    <w:rsid w:val="00855B7B"/>
    <w:rsid w:val="00856099"/>
    <w:rsid w:val="00857D86"/>
    <w:rsid w:val="00857EB1"/>
    <w:rsid w:val="00860A6F"/>
    <w:rsid w:val="00860CC3"/>
    <w:rsid w:val="008620BA"/>
    <w:rsid w:val="00862530"/>
    <w:rsid w:val="00863302"/>
    <w:rsid w:val="00864225"/>
    <w:rsid w:val="008645FE"/>
    <w:rsid w:val="0086499A"/>
    <w:rsid w:val="00864BFD"/>
    <w:rsid w:val="0086575B"/>
    <w:rsid w:val="0086584A"/>
    <w:rsid w:val="00865FC8"/>
    <w:rsid w:val="0086634C"/>
    <w:rsid w:val="0086643F"/>
    <w:rsid w:val="008664A0"/>
    <w:rsid w:val="008664C0"/>
    <w:rsid w:val="0086743B"/>
    <w:rsid w:val="008675B3"/>
    <w:rsid w:val="00867D05"/>
    <w:rsid w:val="00867FE4"/>
    <w:rsid w:val="008705CB"/>
    <w:rsid w:val="00870BE5"/>
    <w:rsid w:val="00872253"/>
    <w:rsid w:val="008722EA"/>
    <w:rsid w:val="00872482"/>
    <w:rsid w:val="00872799"/>
    <w:rsid w:val="00872912"/>
    <w:rsid w:val="00872A81"/>
    <w:rsid w:val="00872C2B"/>
    <w:rsid w:val="00872CD1"/>
    <w:rsid w:val="00873476"/>
    <w:rsid w:val="00873541"/>
    <w:rsid w:val="008736A2"/>
    <w:rsid w:val="00873719"/>
    <w:rsid w:val="00873C2F"/>
    <w:rsid w:val="00873D0E"/>
    <w:rsid w:val="00873D8E"/>
    <w:rsid w:val="008740F8"/>
    <w:rsid w:val="0087494F"/>
    <w:rsid w:val="00874C28"/>
    <w:rsid w:val="00874CCF"/>
    <w:rsid w:val="00875118"/>
    <w:rsid w:val="00875347"/>
    <w:rsid w:val="008760FC"/>
    <w:rsid w:val="00876319"/>
    <w:rsid w:val="0087641B"/>
    <w:rsid w:val="0087718F"/>
    <w:rsid w:val="00877680"/>
    <w:rsid w:val="008776EE"/>
    <w:rsid w:val="00877CE9"/>
    <w:rsid w:val="0088081D"/>
    <w:rsid w:val="00880ABC"/>
    <w:rsid w:val="00880C7D"/>
    <w:rsid w:val="00880E92"/>
    <w:rsid w:val="008810FC"/>
    <w:rsid w:val="008820EE"/>
    <w:rsid w:val="00882219"/>
    <w:rsid w:val="0088227E"/>
    <w:rsid w:val="00883373"/>
    <w:rsid w:val="00883F46"/>
    <w:rsid w:val="00884295"/>
    <w:rsid w:val="0088473C"/>
    <w:rsid w:val="00885063"/>
    <w:rsid w:val="0088519E"/>
    <w:rsid w:val="00885298"/>
    <w:rsid w:val="00885615"/>
    <w:rsid w:val="00885F25"/>
    <w:rsid w:val="0088640A"/>
    <w:rsid w:val="008868C4"/>
    <w:rsid w:val="008868FE"/>
    <w:rsid w:val="00886BD6"/>
    <w:rsid w:val="0088724B"/>
    <w:rsid w:val="00887830"/>
    <w:rsid w:val="008904B8"/>
    <w:rsid w:val="0089094C"/>
    <w:rsid w:val="00890C63"/>
    <w:rsid w:val="008916A6"/>
    <w:rsid w:val="00891B81"/>
    <w:rsid w:val="00891C35"/>
    <w:rsid w:val="0089237C"/>
    <w:rsid w:val="0089262A"/>
    <w:rsid w:val="00893199"/>
    <w:rsid w:val="00893261"/>
    <w:rsid w:val="00893DAD"/>
    <w:rsid w:val="008941EA"/>
    <w:rsid w:val="00894247"/>
    <w:rsid w:val="008944BD"/>
    <w:rsid w:val="0089539D"/>
    <w:rsid w:val="00895E58"/>
    <w:rsid w:val="00896051"/>
    <w:rsid w:val="00896D32"/>
    <w:rsid w:val="00897223"/>
    <w:rsid w:val="008978D0"/>
    <w:rsid w:val="008A078E"/>
    <w:rsid w:val="008A07D5"/>
    <w:rsid w:val="008A0988"/>
    <w:rsid w:val="008A127C"/>
    <w:rsid w:val="008A150D"/>
    <w:rsid w:val="008A17E9"/>
    <w:rsid w:val="008A1FFE"/>
    <w:rsid w:val="008A21F3"/>
    <w:rsid w:val="008A3AC8"/>
    <w:rsid w:val="008A4056"/>
    <w:rsid w:val="008A4168"/>
    <w:rsid w:val="008A41CF"/>
    <w:rsid w:val="008A42A9"/>
    <w:rsid w:val="008A4796"/>
    <w:rsid w:val="008A4E9F"/>
    <w:rsid w:val="008A714C"/>
    <w:rsid w:val="008A7CA3"/>
    <w:rsid w:val="008B0046"/>
    <w:rsid w:val="008B06CD"/>
    <w:rsid w:val="008B166D"/>
    <w:rsid w:val="008B1758"/>
    <w:rsid w:val="008B342A"/>
    <w:rsid w:val="008B342C"/>
    <w:rsid w:val="008B3854"/>
    <w:rsid w:val="008B3956"/>
    <w:rsid w:val="008B3A14"/>
    <w:rsid w:val="008B3F7B"/>
    <w:rsid w:val="008B447E"/>
    <w:rsid w:val="008B4552"/>
    <w:rsid w:val="008B48CA"/>
    <w:rsid w:val="008B4918"/>
    <w:rsid w:val="008B4EA5"/>
    <w:rsid w:val="008B5314"/>
    <w:rsid w:val="008B539A"/>
    <w:rsid w:val="008B635F"/>
    <w:rsid w:val="008B63AF"/>
    <w:rsid w:val="008B65E1"/>
    <w:rsid w:val="008B70B0"/>
    <w:rsid w:val="008B7361"/>
    <w:rsid w:val="008C0241"/>
    <w:rsid w:val="008C054C"/>
    <w:rsid w:val="008C073B"/>
    <w:rsid w:val="008C137E"/>
    <w:rsid w:val="008C164C"/>
    <w:rsid w:val="008C1906"/>
    <w:rsid w:val="008C1D58"/>
    <w:rsid w:val="008C1F4C"/>
    <w:rsid w:val="008C29CE"/>
    <w:rsid w:val="008C2CFF"/>
    <w:rsid w:val="008C336C"/>
    <w:rsid w:val="008C3BBE"/>
    <w:rsid w:val="008C466D"/>
    <w:rsid w:val="008C4C2E"/>
    <w:rsid w:val="008C508E"/>
    <w:rsid w:val="008C5855"/>
    <w:rsid w:val="008C641D"/>
    <w:rsid w:val="008C6FE2"/>
    <w:rsid w:val="008C7029"/>
    <w:rsid w:val="008C71B6"/>
    <w:rsid w:val="008C71FC"/>
    <w:rsid w:val="008C73C4"/>
    <w:rsid w:val="008C7B51"/>
    <w:rsid w:val="008D07AC"/>
    <w:rsid w:val="008D0D4D"/>
    <w:rsid w:val="008D1202"/>
    <w:rsid w:val="008D1885"/>
    <w:rsid w:val="008D1C4B"/>
    <w:rsid w:val="008D2780"/>
    <w:rsid w:val="008D305C"/>
    <w:rsid w:val="008D3202"/>
    <w:rsid w:val="008D3837"/>
    <w:rsid w:val="008D3E05"/>
    <w:rsid w:val="008D42F2"/>
    <w:rsid w:val="008D4BAD"/>
    <w:rsid w:val="008D4CA2"/>
    <w:rsid w:val="008D5334"/>
    <w:rsid w:val="008D5738"/>
    <w:rsid w:val="008D5D5C"/>
    <w:rsid w:val="008D6423"/>
    <w:rsid w:val="008D6C7D"/>
    <w:rsid w:val="008D737F"/>
    <w:rsid w:val="008D7D07"/>
    <w:rsid w:val="008D7E0B"/>
    <w:rsid w:val="008E022C"/>
    <w:rsid w:val="008E07D0"/>
    <w:rsid w:val="008E0DA7"/>
    <w:rsid w:val="008E173C"/>
    <w:rsid w:val="008E1A7D"/>
    <w:rsid w:val="008E1AA7"/>
    <w:rsid w:val="008E22A9"/>
    <w:rsid w:val="008E2719"/>
    <w:rsid w:val="008E28D0"/>
    <w:rsid w:val="008E322E"/>
    <w:rsid w:val="008E3356"/>
    <w:rsid w:val="008E3488"/>
    <w:rsid w:val="008E358B"/>
    <w:rsid w:val="008E371E"/>
    <w:rsid w:val="008E3934"/>
    <w:rsid w:val="008E4596"/>
    <w:rsid w:val="008E45A8"/>
    <w:rsid w:val="008E46C4"/>
    <w:rsid w:val="008E5316"/>
    <w:rsid w:val="008E5B77"/>
    <w:rsid w:val="008E6308"/>
    <w:rsid w:val="008E74C7"/>
    <w:rsid w:val="008E7668"/>
    <w:rsid w:val="008E7D37"/>
    <w:rsid w:val="008E7F79"/>
    <w:rsid w:val="008F0678"/>
    <w:rsid w:val="008F0B95"/>
    <w:rsid w:val="008F0BBB"/>
    <w:rsid w:val="008F0C8C"/>
    <w:rsid w:val="008F0E7F"/>
    <w:rsid w:val="008F1E17"/>
    <w:rsid w:val="008F2B3D"/>
    <w:rsid w:val="008F2BCF"/>
    <w:rsid w:val="008F2E3F"/>
    <w:rsid w:val="008F318A"/>
    <w:rsid w:val="008F42F1"/>
    <w:rsid w:val="008F4464"/>
    <w:rsid w:val="008F46C3"/>
    <w:rsid w:val="008F4799"/>
    <w:rsid w:val="008F482E"/>
    <w:rsid w:val="008F48B7"/>
    <w:rsid w:val="008F4DC0"/>
    <w:rsid w:val="008F5345"/>
    <w:rsid w:val="008F53F1"/>
    <w:rsid w:val="008F5870"/>
    <w:rsid w:val="008F5BF6"/>
    <w:rsid w:val="008F5FFA"/>
    <w:rsid w:val="008F6218"/>
    <w:rsid w:val="008F6254"/>
    <w:rsid w:val="008F6A5B"/>
    <w:rsid w:val="008F6EB0"/>
    <w:rsid w:val="008F71F0"/>
    <w:rsid w:val="008F755B"/>
    <w:rsid w:val="00900F05"/>
    <w:rsid w:val="009021FD"/>
    <w:rsid w:val="009023AB"/>
    <w:rsid w:val="009027EA"/>
    <w:rsid w:val="009028B2"/>
    <w:rsid w:val="009029B6"/>
    <w:rsid w:val="00902A1E"/>
    <w:rsid w:val="00902D64"/>
    <w:rsid w:val="009033D6"/>
    <w:rsid w:val="009036D3"/>
    <w:rsid w:val="00904C90"/>
    <w:rsid w:val="00905BDE"/>
    <w:rsid w:val="00905F5D"/>
    <w:rsid w:val="009078E0"/>
    <w:rsid w:val="009079F2"/>
    <w:rsid w:val="00907B25"/>
    <w:rsid w:val="009101C6"/>
    <w:rsid w:val="00910CF6"/>
    <w:rsid w:val="009114BE"/>
    <w:rsid w:val="00911891"/>
    <w:rsid w:val="00911901"/>
    <w:rsid w:val="00911A6D"/>
    <w:rsid w:val="00911E18"/>
    <w:rsid w:val="009121CC"/>
    <w:rsid w:val="00913581"/>
    <w:rsid w:val="0091370B"/>
    <w:rsid w:val="00913820"/>
    <w:rsid w:val="00913AD1"/>
    <w:rsid w:val="00913B25"/>
    <w:rsid w:val="00913C0E"/>
    <w:rsid w:val="009146F9"/>
    <w:rsid w:val="0091491A"/>
    <w:rsid w:val="00914CC2"/>
    <w:rsid w:val="00914D10"/>
    <w:rsid w:val="00915001"/>
    <w:rsid w:val="00915243"/>
    <w:rsid w:val="00915260"/>
    <w:rsid w:val="00915757"/>
    <w:rsid w:val="00915898"/>
    <w:rsid w:val="009163D3"/>
    <w:rsid w:val="00916D67"/>
    <w:rsid w:val="00916D6C"/>
    <w:rsid w:val="00916D9C"/>
    <w:rsid w:val="00916FC6"/>
    <w:rsid w:val="00917362"/>
    <w:rsid w:val="009173E7"/>
    <w:rsid w:val="0091742B"/>
    <w:rsid w:val="00917A8A"/>
    <w:rsid w:val="00917D21"/>
    <w:rsid w:val="00917F90"/>
    <w:rsid w:val="009202FC"/>
    <w:rsid w:val="0092166F"/>
    <w:rsid w:val="00921686"/>
    <w:rsid w:val="009219C1"/>
    <w:rsid w:val="00921C6F"/>
    <w:rsid w:val="00921DD9"/>
    <w:rsid w:val="00922112"/>
    <w:rsid w:val="0092252E"/>
    <w:rsid w:val="00922598"/>
    <w:rsid w:val="009227F0"/>
    <w:rsid w:val="00922954"/>
    <w:rsid w:val="00922B0A"/>
    <w:rsid w:val="00923163"/>
    <w:rsid w:val="00924084"/>
    <w:rsid w:val="00924615"/>
    <w:rsid w:val="0092466E"/>
    <w:rsid w:val="009246D5"/>
    <w:rsid w:val="009252EC"/>
    <w:rsid w:val="0092586D"/>
    <w:rsid w:val="009266B1"/>
    <w:rsid w:val="00926DB0"/>
    <w:rsid w:val="00926DC2"/>
    <w:rsid w:val="00926E71"/>
    <w:rsid w:val="009279B6"/>
    <w:rsid w:val="00927D47"/>
    <w:rsid w:val="009300DB"/>
    <w:rsid w:val="009302EF"/>
    <w:rsid w:val="00930F72"/>
    <w:rsid w:val="00932928"/>
    <w:rsid w:val="00932DAB"/>
    <w:rsid w:val="00933491"/>
    <w:rsid w:val="009338FC"/>
    <w:rsid w:val="00933A7D"/>
    <w:rsid w:val="00933B33"/>
    <w:rsid w:val="00933B80"/>
    <w:rsid w:val="00933BEB"/>
    <w:rsid w:val="00934564"/>
    <w:rsid w:val="009356BE"/>
    <w:rsid w:val="009360DB"/>
    <w:rsid w:val="00936240"/>
    <w:rsid w:val="00936250"/>
    <w:rsid w:val="00936630"/>
    <w:rsid w:val="00936BDC"/>
    <w:rsid w:val="00937159"/>
    <w:rsid w:val="00937311"/>
    <w:rsid w:val="00937468"/>
    <w:rsid w:val="00937FD8"/>
    <w:rsid w:val="009407C7"/>
    <w:rsid w:val="0094085E"/>
    <w:rsid w:val="00940C38"/>
    <w:rsid w:val="009411D0"/>
    <w:rsid w:val="00941C19"/>
    <w:rsid w:val="00942044"/>
    <w:rsid w:val="00942D8B"/>
    <w:rsid w:val="009431DE"/>
    <w:rsid w:val="0094328A"/>
    <w:rsid w:val="00943303"/>
    <w:rsid w:val="009434F7"/>
    <w:rsid w:val="009438A5"/>
    <w:rsid w:val="009440D4"/>
    <w:rsid w:val="00944B9E"/>
    <w:rsid w:val="00944C4D"/>
    <w:rsid w:val="00945050"/>
    <w:rsid w:val="009451B7"/>
    <w:rsid w:val="00945437"/>
    <w:rsid w:val="00946422"/>
    <w:rsid w:val="0094700F"/>
    <w:rsid w:val="00947051"/>
    <w:rsid w:val="009475BC"/>
    <w:rsid w:val="00947797"/>
    <w:rsid w:val="009479C6"/>
    <w:rsid w:val="009502C4"/>
    <w:rsid w:val="0095034C"/>
    <w:rsid w:val="009512A2"/>
    <w:rsid w:val="00951338"/>
    <w:rsid w:val="00951CEC"/>
    <w:rsid w:val="00952073"/>
    <w:rsid w:val="0095225B"/>
    <w:rsid w:val="00952FCC"/>
    <w:rsid w:val="00953E71"/>
    <w:rsid w:val="00954883"/>
    <w:rsid w:val="00954971"/>
    <w:rsid w:val="00955067"/>
    <w:rsid w:val="00955559"/>
    <w:rsid w:val="00955E64"/>
    <w:rsid w:val="00956502"/>
    <w:rsid w:val="00956809"/>
    <w:rsid w:val="00956B58"/>
    <w:rsid w:val="00956CDD"/>
    <w:rsid w:val="00957C45"/>
    <w:rsid w:val="00960308"/>
    <w:rsid w:val="009603C4"/>
    <w:rsid w:val="00960C90"/>
    <w:rsid w:val="009611C3"/>
    <w:rsid w:val="009618AE"/>
    <w:rsid w:val="009623CC"/>
    <w:rsid w:val="00962431"/>
    <w:rsid w:val="0096302A"/>
    <w:rsid w:val="009635F0"/>
    <w:rsid w:val="00963EB2"/>
    <w:rsid w:val="0096411F"/>
    <w:rsid w:val="00964619"/>
    <w:rsid w:val="00964730"/>
    <w:rsid w:val="00964E86"/>
    <w:rsid w:val="00965808"/>
    <w:rsid w:val="009659AD"/>
    <w:rsid w:val="00965CF3"/>
    <w:rsid w:val="00966267"/>
    <w:rsid w:val="00967176"/>
    <w:rsid w:val="0096736F"/>
    <w:rsid w:val="00967956"/>
    <w:rsid w:val="00967968"/>
    <w:rsid w:val="00967ABA"/>
    <w:rsid w:val="0097038C"/>
    <w:rsid w:val="00970445"/>
    <w:rsid w:val="00970683"/>
    <w:rsid w:val="00970C1B"/>
    <w:rsid w:val="00970D82"/>
    <w:rsid w:val="00970DCD"/>
    <w:rsid w:val="00971334"/>
    <w:rsid w:val="00971558"/>
    <w:rsid w:val="009729C8"/>
    <w:rsid w:val="009729D7"/>
    <w:rsid w:val="00972A74"/>
    <w:rsid w:val="00972B27"/>
    <w:rsid w:val="009730F1"/>
    <w:rsid w:val="00973844"/>
    <w:rsid w:val="0097451B"/>
    <w:rsid w:val="00974559"/>
    <w:rsid w:val="009746EF"/>
    <w:rsid w:val="00975284"/>
    <w:rsid w:val="009755F5"/>
    <w:rsid w:val="00975AFA"/>
    <w:rsid w:val="00975E2B"/>
    <w:rsid w:val="00976ADC"/>
    <w:rsid w:val="00976E2B"/>
    <w:rsid w:val="00976E7A"/>
    <w:rsid w:val="00976E8E"/>
    <w:rsid w:val="009770BB"/>
    <w:rsid w:val="0097740E"/>
    <w:rsid w:val="0097789A"/>
    <w:rsid w:val="00977DFF"/>
    <w:rsid w:val="0098030B"/>
    <w:rsid w:val="0098033D"/>
    <w:rsid w:val="00980A03"/>
    <w:rsid w:val="0098138B"/>
    <w:rsid w:val="00981F3E"/>
    <w:rsid w:val="009822C0"/>
    <w:rsid w:val="009824E9"/>
    <w:rsid w:val="00982525"/>
    <w:rsid w:val="00982CF8"/>
    <w:rsid w:val="00982ED9"/>
    <w:rsid w:val="0098306E"/>
    <w:rsid w:val="009830C3"/>
    <w:rsid w:val="00983111"/>
    <w:rsid w:val="0098344F"/>
    <w:rsid w:val="00983C6D"/>
    <w:rsid w:val="009848C1"/>
    <w:rsid w:val="00984B9A"/>
    <w:rsid w:val="00984D52"/>
    <w:rsid w:val="00984DC9"/>
    <w:rsid w:val="00985253"/>
    <w:rsid w:val="00985CD9"/>
    <w:rsid w:val="009860DD"/>
    <w:rsid w:val="009869A7"/>
    <w:rsid w:val="00987484"/>
    <w:rsid w:val="00987C6C"/>
    <w:rsid w:val="00987D4F"/>
    <w:rsid w:val="00987FEA"/>
    <w:rsid w:val="00987FED"/>
    <w:rsid w:val="00990691"/>
    <w:rsid w:val="00990F89"/>
    <w:rsid w:val="009910EE"/>
    <w:rsid w:val="00991670"/>
    <w:rsid w:val="009923A7"/>
    <w:rsid w:val="009924EF"/>
    <w:rsid w:val="009927C8"/>
    <w:rsid w:val="0099353C"/>
    <w:rsid w:val="00993C25"/>
    <w:rsid w:val="00993D6E"/>
    <w:rsid w:val="00994135"/>
    <w:rsid w:val="00994164"/>
    <w:rsid w:val="0099424D"/>
    <w:rsid w:val="009949A6"/>
    <w:rsid w:val="00994CB7"/>
    <w:rsid w:val="009954E8"/>
    <w:rsid w:val="0099681A"/>
    <w:rsid w:val="00996BF5"/>
    <w:rsid w:val="00996ED6"/>
    <w:rsid w:val="00996F95"/>
    <w:rsid w:val="00997162"/>
    <w:rsid w:val="009971C5"/>
    <w:rsid w:val="00997563"/>
    <w:rsid w:val="00997A85"/>
    <w:rsid w:val="009A1675"/>
    <w:rsid w:val="009A1EFB"/>
    <w:rsid w:val="009A2928"/>
    <w:rsid w:val="009A3425"/>
    <w:rsid w:val="009A3494"/>
    <w:rsid w:val="009A3795"/>
    <w:rsid w:val="009A458A"/>
    <w:rsid w:val="009A4778"/>
    <w:rsid w:val="009A4C5A"/>
    <w:rsid w:val="009A4F20"/>
    <w:rsid w:val="009A4FB5"/>
    <w:rsid w:val="009A5456"/>
    <w:rsid w:val="009A5C36"/>
    <w:rsid w:val="009A609B"/>
    <w:rsid w:val="009A6575"/>
    <w:rsid w:val="009A680C"/>
    <w:rsid w:val="009A7019"/>
    <w:rsid w:val="009A7393"/>
    <w:rsid w:val="009A7962"/>
    <w:rsid w:val="009A7CFE"/>
    <w:rsid w:val="009A7D9A"/>
    <w:rsid w:val="009B0195"/>
    <w:rsid w:val="009B0203"/>
    <w:rsid w:val="009B0523"/>
    <w:rsid w:val="009B0BF7"/>
    <w:rsid w:val="009B0FE3"/>
    <w:rsid w:val="009B164B"/>
    <w:rsid w:val="009B1E8F"/>
    <w:rsid w:val="009B2705"/>
    <w:rsid w:val="009B3179"/>
    <w:rsid w:val="009B366F"/>
    <w:rsid w:val="009B3B28"/>
    <w:rsid w:val="009B3BAC"/>
    <w:rsid w:val="009B3DD0"/>
    <w:rsid w:val="009B4127"/>
    <w:rsid w:val="009B4D74"/>
    <w:rsid w:val="009B50D1"/>
    <w:rsid w:val="009B5B88"/>
    <w:rsid w:val="009B5D51"/>
    <w:rsid w:val="009B5F85"/>
    <w:rsid w:val="009B6046"/>
    <w:rsid w:val="009B644B"/>
    <w:rsid w:val="009B647E"/>
    <w:rsid w:val="009B64F6"/>
    <w:rsid w:val="009B7074"/>
    <w:rsid w:val="009B79A5"/>
    <w:rsid w:val="009B7C47"/>
    <w:rsid w:val="009C044B"/>
    <w:rsid w:val="009C05B1"/>
    <w:rsid w:val="009C08BA"/>
    <w:rsid w:val="009C0D07"/>
    <w:rsid w:val="009C0E17"/>
    <w:rsid w:val="009C119D"/>
    <w:rsid w:val="009C194B"/>
    <w:rsid w:val="009C23A6"/>
    <w:rsid w:val="009C2E90"/>
    <w:rsid w:val="009C35BC"/>
    <w:rsid w:val="009C446C"/>
    <w:rsid w:val="009C60FE"/>
    <w:rsid w:val="009C6B14"/>
    <w:rsid w:val="009C7387"/>
    <w:rsid w:val="009C73D8"/>
    <w:rsid w:val="009C7995"/>
    <w:rsid w:val="009C7E63"/>
    <w:rsid w:val="009D023A"/>
    <w:rsid w:val="009D0605"/>
    <w:rsid w:val="009D0877"/>
    <w:rsid w:val="009D0CB7"/>
    <w:rsid w:val="009D13C3"/>
    <w:rsid w:val="009D1838"/>
    <w:rsid w:val="009D1989"/>
    <w:rsid w:val="009D21E8"/>
    <w:rsid w:val="009D2A9F"/>
    <w:rsid w:val="009D3C22"/>
    <w:rsid w:val="009D46D0"/>
    <w:rsid w:val="009D4A51"/>
    <w:rsid w:val="009D4DB6"/>
    <w:rsid w:val="009D4E3A"/>
    <w:rsid w:val="009D5D15"/>
    <w:rsid w:val="009D5D77"/>
    <w:rsid w:val="009D5E74"/>
    <w:rsid w:val="009D640F"/>
    <w:rsid w:val="009D7825"/>
    <w:rsid w:val="009D78E9"/>
    <w:rsid w:val="009E0725"/>
    <w:rsid w:val="009E0A88"/>
    <w:rsid w:val="009E0B0A"/>
    <w:rsid w:val="009E12D0"/>
    <w:rsid w:val="009E1910"/>
    <w:rsid w:val="009E1B02"/>
    <w:rsid w:val="009E26DF"/>
    <w:rsid w:val="009E36B4"/>
    <w:rsid w:val="009E3962"/>
    <w:rsid w:val="009E461C"/>
    <w:rsid w:val="009E53DF"/>
    <w:rsid w:val="009E6415"/>
    <w:rsid w:val="009E6AB2"/>
    <w:rsid w:val="009E708D"/>
    <w:rsid w:val="009E7139"/>
    <w:rsid w:val="009E764A"/>
    <w:rsid w:val="009E7C2A"/>
    <w:rsid w:val="009F032A"/>
    <w:rsid w:val="009F090E"/>
    <w:rsid w:val="009F0D36"/>
    <w:rsid w:val="009F1513"/>
    <w:rsid w:val="009F1957"/>
    <w:rsid w:val="009F2059"/>
    <w:rsid w:val="009F20F6"/>
    <w:rsid w:val="009F2124"/>
    <w:rsid w:val="009F25FF"/>
    <w:rsid w:val="009F271E"/>
    <w:rsid w:val="009F2739"/>
    <w:rsid w:val="009F2986"/>
    <w:rsid w:val="009F3052"/>
    <w:rsid w:val="009F31BE"/>
    <w:rsid w:val="009F35EE"/>
    <w:rsid w:val="009F3A56"/>
    <w:rsid w:val="009F47BE"/>
    <w:rsid w:val="009F666A"/>
    <w:rsid w:val="009F6A4E"/>
    <w:rsid w:val="009F744D"/>
    <w:rsid w:val="009F74AA"/>
    <w:rsid w:val="009F7A5B"/>
    <w:rsid w:val="009F7A8D"/>
    <w:rsid w:val="009F7F19"/>
    <w:rsid w:val="009F7FDA"/>
    <w:rsid w:val="00A000B7"/>
    <w:rsid w:val="00A016C0"/>
    <w:rsid w:val="00A0230F"/>
    <w:rsid w:val="00A02522"/>
    <w:rsid w:val="00A02BED"/>
    <w:rsid w:val="00A031D9"/>
    <w:rsid w:val="00A031F5"/>
    <w:rsid w:val="00A04006"/>
    <w:rsid w:val="00A04990"/>
    <w:rsid w:val="00A04A72"/>
    <w:rsid w:val="00A04C17"/>
    <w:rsid w:val="00A04D67"/>
    <w:rsid w:val="00A0507D"/>
    <w:rsid w:val="00A06277"/>
    <w:rsid w:val="00A06A88"/>
    <w:rsid w:val="00A06D1C"/>
    <w:rsid w:val="00A0724C"/>
    <w:rsid w:val="00A1026B"/>
    <w:rsid w:val="00A10827"/>
    <w:rsid w:val="00A10854"/>
    <w:rsid w:val="00A11080"/>
    <w:rsid w:val="00A11A0E"/>
    <w:rsid w:val="00A11A4A"/>
    <w:rsid w:val="00A12115"/>
    <w:rsid w:val="00A12AB1"/>
    <w:rsid w:val="00A141DB"/>
    <w:rsid w:val="00A14319"/>
    <w:rsid w:val="00A15FB2"/>
    <w:rsid w:val="00A161B3"/>
    <w:rsid w:val="00A1725A"/>
    <w:rsid w:val="00A1771E"/>
    <w:rsid w:val="00A20534"/>
    <w:rsid w:val="00A2113C"/>
    <w:rsid w:val="00A21926"/>
    <w:rsid w:val="00A21A25"/>
    <w:rsid w:val="00A22224"/>
    <w:rsid w:val="00A22BE3"/>
    <w:rsid w:val="00A230D5"/>
    <w:rsid w:val="00A247F3"/>
    <w:rsid w:val="00A249EE"/>
    <w:rsid w:val="00A24F04"/>
    <w:rsid w:val="00A25B29"/>
    <w:rsid w:val="00A25DD8"/>
    <w:rsid w:val="00A25F46"/>
    <w:rsid w:val="00A26A68"/>
    <w:rsid w:val="00A27D67"/>
    <w:rsid w:val="00A3038A"/>
    <w:rsid w:val="00A3063E"/>
    <w:rsid w:val="00A3079D"/>
    <w:rsid w:val="00A30DDD"/>
    <w:rsid w:val="00A3101B"/>
    <w:rsid w:val="00A31489"/>
    <w:rsid w:val="00A315A2"/>
    <w:rsid w:val="00A3270E"/>
    <w:rsid w:val="00A327DE"/>
    <w:rsid w:val="00A32AC6"/>
    <w:rsid w:val="00A32D1D"/>
    <w:rsid w:val="00A33314"/>
    <w:rsid w:val="00A33C02"/>
    <w:rsid w:val="00A34457"/>
    <w:rsid w:val="00A346EF"/>
    <w:rsid w:val="00A35AFE"/>
    <w:rsid w:val="00A35B94"/>
    <w:rsid w:val="00A36493"/>
    <w:rsid w:val="00A368B6"/>
    <w:rsid w:val="00A36CF8"/>
    <w:rsid w:val="00A36D71"/>
    <w:rsid w:val="00A36DC5"/>
    <w:rsid w:val="00A37AA4"/>
    <w:rsid w:val="00A37D3A"/>
    <w:rsid w:val="00A406B2"/>
    <w:rsid w:val="00A40CDB"/>
    <w:rsid w:val="00A4127E"/>
    <w:rsid w:val="00A41CD7"/>
    <w:rsid w:val="00A41CF2"/>
    <w:rsid w:val="00A41DC5"/>
    <w:rsid w:val="00A41F04"/>
    <w:rsid w:val="00A421A8"/>
    <w:rsid w:val="00A4220E"/>
    <w:rsid w:val="00A42A81"/>
    <w:rsid w:val="00A433DD"/>
    <w:rsid w:val="00A43528"/>
    <w:rsid w:val="00A448D5"/>
    <w:rsid w:val="00A44942"/>
    <w:rsid w:val="00A44F03"/>
    <w:rsid w:val="00A44F56"/>
    <w:rsid w:val="00A45DC0"/>
    <w:rsid w:val="00A460BB"/>
    <w:rsid w:val="00A4638C"/>
    <w:rsid w:val="00A46E76"/>
    <w:rsid w:val="00A46EA3"/>
    <w:rsid w:val="00A47448"/>
    <w:rsid w:val="00A4763E"/>
    <w:rsid w:val="00A50F99"/>
    <w:rsid w:val="00A5114F"/>
    <w:rsid w:val="00A5154E"/>
    <w:rsid w:val="00A51951"/>
    <w:rsid w:val="00A51BAB"/>
    <w:rsid w:val="00A521DF"/>
    <w:rsid w:val="00A522B8"/>
    <w:rsid w:val="00A535C5"/>
    <w:rsid w:val="00A53747"/>
    <w:rsid w:val="00A540EE"/>
    <w:rsid w:val="00A54EC4"/>
    <w:rsid w:val="00A558CE"/>
    <w:rsid w:val="00A55AD8"/>
    <w:rsid w:val="00A563BC"/>
    <w:rsid w:val="00A56576"/>
    <w:rsid w:val="00A566F0"/>
    <w:rsid w:val="00A57181"/>
    <w:rsid w:val="00A60407"/>
    <w:rsid w:val="00A6105B"/>
    <w:rsid w:val="00A61C87"/>
    <w:rsid w:val="00A61D8B"/>
    <w:rsid w:val="00A62421"/>
    <w:rsid w:val="00A62846"/>
    <w:rsid w:val="00A648FF"/>
    <w:rsid w:val="00A64CDE"/>
    <w:rsid w:val="00A64E38"/>
    <w:rsid w:val="00A6580F"/>
    <w:rsid w:val="00A658CC"/>
    <w:rsid w:val="00A65B10"/>
    <w:rsid w:val="00A65B4E"/>
    <w:rsid w:val="00A660D6"/>
    <w:rsid w:val="00A66818"/>
    <w:rsid w:val="00A66953"/>
    <w:rsid w:val="00A66BEA"/>
    <w:rsid w:val="00A672E6"/>
    <w:rsid w:val="00A675DD"/>
    <w:rsid w:val="00A67796"/>
    <w:rsid w:val="00A71A70"/>
    <w:rsid w:val="00A71B2A"/>
    <w:rsid w:val="00A71B4E"/>
    <w:rsid w:val="00A72C61"/>
    <w:rsid w:val="00A73471"/>
    <w:rsid w:val="00A737B4"/>
    <w:rsid w:val="00A73B75"/>
    <w:rsid w:val="00A7403D"/>
    <w:rsid w:val="00A7417E"/>
    <w:rsid w:val="00A7430C"/>
    <w:rsid w:val="00A7431C"/>
    <w:rsid w:val="00A743E8"/>
    <w:rsid w:val="00A76172"/>
    <w:rsid w:val="00A76580"/>
    <w:rsid w:val="00A76738"/>
    <w:rsid w:val="00A776FA"/>
    <w:rsid w:val="00A77F8D"/>
    <w:rsid w:val="00A808CE"/>
    <w:rsid w:val="00A80F5A"/>
    <w:rsid w:val="00A8166E"/>
    <w:rsid w:val="00A81969"/>
    <w:rsid w:val="00A82729"/>
    <w:rsid w:val="00A82893"/>
    <w:rsid w:val="00A82E34"/>
    <w:rsid w:val="00A83582"/>
    <w:rsid w:val="00A84502"/>
    <w:rsid w:val="00A846A8"/>
    <w:rsid w:val="00A84ED3"/>
    <w:rsid w:val="00A85535"/>
    <w:rsid w:val="00A85ADE"/>
    <w:rsid w:val="00A86067"/>
    <w:rsid w:val="00A863A6"/>
    <w:rsid w:val="00A8664B"/>
    <w:rsid w:val="00A86DD8"/>
    <w:rsid w:val="00A87105"/>
    <w:rsid w:val="00A8787A"/>
    <w:rsid w:val="00A87FA8"/>
    <w:rsid w:val="00A87FD6"/>
    <w:rsid w:val="00A903F6"/>
    <w:rsid w:val="00A907E1"/>
    <w:rsid w:val="00A90998"/>
    <w:rsid w:val="00A909CF"/>
    <w:rsid w:val="00A90D00"/>
    <w:rsid w:val="00A91D7D"/>
    <w:rsid w:val="00A9297F"/>
    <w:rsid w:val="00A93287"/>
    <w:rsid w:val="00A93E5B"/>
    <w:rsid w:val="00A93E92"/>
    <w:rsid w:val="00A94268"/>
    <w:rsid w:val="00A9475F"/>
    <w:rsid w:val="00A94AAB"/>
    <w:rsid w:val="00A94AC7"/>
    <w:rsid w:val="00A95305"/>
    <w:rsid w:val="00A954C9"/>
    <w:rsid w:val="00A9594F"/>
    <w:rsid w:val="00A95D4D"/>
    <w:rsid w:val="00A95EA2"/>
    <w:rsid w:val="00A96FD8"/>
    <w:rsid w:val="00A97280"/>
    <w:rsid w:val="00AA01B6"/>
    <w:rsid w:val="00AA0F4B"/>
    <w:rsid w:val="00AA1367"/>
    <w:rsid w:val="00AA178C"/>
    <w:rsid w:val="00AA1BFB"/>
    <w:rsid w:val="00AA247E"/>
    <w:rsid w:val="00AA2522"/>
    <w:rsid w:val="00AA2A15"/>
    <w:rsid w:val="00AA2B74"/>
    <w:rsid w:val="00AA2F58"/>
    <w:rsid w:val="00AA3086"/>
    <w:rsid w:val="00AA354A"/>
    <w:rsid w:val="00AA5049"/>
    <w:rsid w:val="00AA5594"/>
    <w:rsid w:val="00AA55A5"/>
    <w:rsid w:val="00AA55EE"/>
    <w:rsid w:val="00AA56BA"/>
    <w:rsid w:val="00AA57FC"/>
    <w:rsid w:val="00AA5CB0"/>
    <w:rsid w:val="00AA5D32"/>
    <w:rsid w:val="00AA5F9E"/>
    <w:rsid w:val="00AA6774"/>
    <w:rsid w:val="00AA724F"/>
    <w:rsid w:val="00AA7738"/>
    <w:rsid w:val="00AA7C17"/>
    <w:rsid w:val="00AB08B6"/>
    <w:rsid w:val="00AB0AB2"/>
    <w:rsid w:val="00AB0ECC"/>
    <w:rsid w:val="00AB189A"/>
    <w:rsid w:val="00AB1EFE"/>
    <w:rsid w:val="00AB2865"/>
    <w:rsid w:val="00AB28F5"/>
    <w:rsid w:val="00AB2BA5"/>
    <w:rsid w:val="00AB2C61"/>
    <w:rsid w:val="00AB2CEA"/>
    <w:rsid w:val="00AB3506"/>
    <w:rsid w:val="00AB366A"/>
    <w:rsid w:val="00AB3C58"/>
    <w:rsid w:val="00AB3CB1"/>
    <w:rsid w:val="00AB551B"/>
    <w:rsid w:val="00AB5926"/>
    <w:rsid w:val="00AB5A0B"/>
    <w:rsid w:val="00AB5CD7"/>
    <w:rsid w:val="00AB7009"/>
    <w:rsid w:val="00AC02DF"/>
    <w:rsid w:val="00AC073C"/>
    <w:rsid w:val="00AC0B40"/>
    <w:rsid w:val="00AC14A4"/>
    <w:rsid w:val="00AC1D58"/>
    <w:rsid w:val="00AC1DC2"/>
    <w:rsid w:val="00AC2208"/>
    <w:rsid w:val="00AC2DAF"/>
    <w:rsid w:val="00AC3E02"/>
    <w:rsid w:val="00AC414A"/>
    <w:rsid w:val="00AC47EE"/>
    <w:rsid w:val="00AC50C7"/>
    <w:rsid w:val="00AC5575"/>
    <w:rsid w:val="00AC59FC"/>
    <w:rsid w:val="00AC6576"/>
    <w:rsid w:val="00AC700E"/>
    <w:rsid w:val="00AC72E7"/>
    <w:rsid w:val="00AC7AB9"/>
    <w:rsid w:val="00AD041A"/>
    <w:rsid w:val="00AD06BE"/>
    <w:rsid w:val="00AD0C84"/>
    <w:rsid w:val="00AD1212"/>
    <w:rsid w:val="00AD15BE"/>
    <w:rsid w:val="00AD1666"/>
    <w:rsid w:val="00AD193C"/>
    <w:rsid w:val="00AD1A55"/>
    <w:rsid w:val="00AD1A7D"/>
    <w:rsid w:val="00AD1B83"/>
    <w:rsid w:val="00AD1CD6"/>
    <w:rsid w:val="00AD1D33"/>
    <w:rsid w:val="00AD1E1F"/>
    <w:rsid w:val="00AD28AC"/>
    <w:rsid w:val="00AD32AC"/>
    <w:rsid w:val="00AD3340"/>
    <w:rsid w:val="00AD4126"/>
    <w:rsid w:val="00AD47E7"/>
    <w:rsid w:val="00AD49E0"/>
    <w:rsid w:val="00AD5062"/>
    <w:rsid w:val="00AD5316"/>
    <w:rsid w:val="00AD5695"/>
    <w:rsid w:val="00AD56F3"/>
    <w:rsid w:val="00AD5AB5"/>
    <w:rsid w:val="00AD5D74"/>
    <w:rsid w:val="00AD6914"/>
    <w:rsid w:val="00AD6ACE"/>
    <w:rsid w:val="00AD7084"/>
    <w:rsid w:val="00AD749A"/>
    <w:rsid w:val="00AD7684"/>
    <w:rsid w:val="00AE000B"/>
    <w:rsid w:val="00AE0BF3"/>
    <w:rsid w:val="00AE0EF3"/>
    <w:rsid w:val="00AE1265"/>
    <w:rsid w:val="00AE1764"/>
    <w:rsid w:val="00AE18A0"/>
    <w:rsid w:val="00AE1969"/>
    <w:rsid w:val="00AE1E21"/>
    <w:rsid w:val="00AE28E0"/>
    <w:rsid w:val="00AE37E3"/>
    <w:rsid w:val="00AE4109"/>
    <w:rsid w:val="00AE46D4"/>
    <w:rsid w:val="00AE4903"/>
    <w:rsid w:val="00AE515E"/>
    <w:rsid w:val="00AE526A"/>
    <w:rsid w:val="00AE5AA2"/>
    <w:rsid w:val="00AE5CDA"/>
    <w:rsid w:val="00AE6659"/>
    <w:rsid w:val="00AE6899"/>
    <w:rsid w:val="00AE6A65"/>
    <w:rsid w:val="00AE6D53"/>
    <w:rsid w:val="00AE712C"/>
    <w:rsid w:val="00AE7214"/>
    <w:rsid w:val="00AE72F1"/>
    <w:rsid w:val="00AE751C"/>
    <w:rsid w:val="00AE7D03"/>
    <w:rsid w:val="00AE7EC3"/>
    <w:rsid w:val="00AF0373"/>
    <w:rsid w:val="00AF0697"/>
    <w:rsid w:val="00AF13ED"/>
    <w:rsid w:val="00AF1C53"/>
    <w:rsid w:val="00AF2586"/>
    <w:rsid w:val="00AF2E64"/>
    <w:rsid w:val="00AF3055"/>
    <w:rsid w:val="00AF3CD0"/>
    <w:rsid w:val="00AF3EC8"/>
    <w:rsid w:val="00AF456B"/>
    <w:rsid w:val="00AF4884"/>
    <w:rsid w:val="00AF4953"/>
    <w:rsid w:val="00AF4F6C"/>
    <w:rsid w:val="00AF5D68"/>
    <w:rsid w:val="00AF66BA"/>
    <w:rsid w:val="00AF6811"/>
    <w:rsid w:val="00AF6A72"/>
    <w:rsid w:val="00AF6A95"/>
    <w:rsid w:val="00AF746F"/>
    <w:rsid w:val="00B005B4"/>
    <w:rsid w:val="00B00D53"/>
    <w:rsid w:val="00B011F0"/>
    <w:rsid w:val="00B01321"/>
    <w:rsid w:val="00B017DC"/>
    <w:rsid w:val="00B03185"/>
    <w:rsid w:val="00B0336A"/>
    <w:rsid w:val="00B03459"/>
    <w:rsid w:val="00B036ED"/>
    <w:rsid w:val="00B03EB9"/>
    <w:rsid w:val="00B04302"/>
    <w:rsid w:val="00B04887"/>
    <w:rsid w:val="00B04A64"/>
    <w:rsid w:val="00B04C2A"/>
    <w:rsid w:val="00B0508D"/>
    <w:rsid w:val="00B05560"/>
    <w:rsid w:val="00B05AEF"/>
    <w:rsid w:val="00B05F57"/>
    <w:rsid w:val="00B060A4"/>
    <w:rsid w:val="00B061CE"/>
    <w:rsid w:val="00B06A37"/>
    <w:rsid w:val="00B075B6"/>
    <w:rsid w:val="00B102C2"/>
    <w:rsid w:val="00B1033C"/>
    <w:rsid w:val="00B106A9"/>
    <w:rsid w:val="00B10F45"/>
    <w:rsid w:val="00B11DA6"/>
    <w:rsid w:val="00B12488"/>
    <w:rsid w:val="00B12648"/>
    <w:rsid w:val="00B12ADB"/>
    <w:rsid w:val="00B136F0"/>
    <w:rsid w:val="00B13799"/>
    <w:rsid w:val="00B148B5"/>
    <w:rsid w:val="00B14AED"/>
    <w:rsid w:val="00B15898"/>
    <w:rsid w:val="00B15F83"/>
    <w:rsid w:val="00B165D3"/>
    <w:rsid w:val="00B171E5"/>
    <w:rsid w:val="00B17A5D"/>
    <w:rsid w:val="00B17CE5"/>
    <w:rsid w:val="00B207AE"/>
    <w:rsid w:val="00B20F44"/>
    <w:rsid w:val="00B217F8"/>
    <w:rsid w:val="00B2297D"/>
    <w:rsid w:val="00B23A28"/>
    <w:rsid w:val="00B23BA1"/>
    <w:rsid w:val="00B23E7E"/>
    <w:rsid w:val="00B24012"/>
    <w:rsid w:val="00B240A3"/>
    <w:rsid w:val="00B249DA"/>
    <w:rsid w:val="00B25AA0"/>
    <w:rsid w:val="00B25AE0"/>
    <w:rsid w:val="00B25FAA"/>
    <w:rsid w:val="00B262BB"/>
    <w:rsid w:val="00B266C0"/>
    <w:rsid w:val="00B26BA9"/>
    <w:rsid w:val="00B27179"/>
    <w:rsid w:val="00B273C6"/>
    <w:rsid w:val="00B277D6"/>
    <w:rsid w:val="00B30648"/>
    <w:rsid w:val="00B30DB5"/>
    <w:rsid w:val="00B313FD"/>
    <w:rsid w:val="00B316DE"/>
    <w:rsid w:val="00B31AA9"/>
    <w:rsid w:val="00B31FBB"/>
    <w:rsid w:val="00B32270"/>
    <w:rsid w:val="00B348F8"/>
    <w:rsid w:val="00B349C4"/>
    <w:rsid w:val="00B34CF5"/>
    <w:rsid w:val="00B34E7E"/>
    <w:rsid w:val="00B356D6"/>
    <w:rsid w:val="00B35DA9"/>
    <w:rsid w:val="00B3679E"/>
    <w:rsid w:val="00B36C83"/>
    <w:rsid w:val="00B37A50"/>
    <w:rsid w:val="00B4044D"/>
    <w:rsid w:val="00B4162D"/>
    <w:rsid w:val="00B41D8A"/>
    <w:rsid w:val="00B426FA"/>
    <w:rsid w:val="00B42711"/>
    <w:rsid w:val="00B42832"/>
    <w:rsid w:val="00B42B0F"/>
    <w:rsid w:val="00B42B8C"/>
    <w:rsid w:val="00B43608"/>
    <w:rsid w:val="00B43A8B"/>
    <w:rsid w:val="00B43FD2"/>
    <w:rsid w:val="00B44473"/>
    <w:rsid w:val="00B4463D"/>
    <w:rsid w:val="00B45142"/>
    <w:rsid w:val="00B454C6"/>
    <w:rsid w:val="00B45A02"/>
    <w:rsid w:val="00B45C60"/>
    <w:rsid w:val="00B46BE8"/>
    <w:rsid w:val="00B47165"/>
    <w:rsid w:val="00B475AE"/>
    <w:rsid w:val="00B5055A"/>
    <w:rsid w:val="00B51227"/>
    <w:rsid w:val="00B51DD8"/>
    <w:rsid w:val="00B5210A"/>
    <w:rsid w:val="00B522A1"/>
    <w:rsid w:val="00B529E4"/>
    <w:rsid w:val="00B530C4"/>
    <w:rsid w:val="00B53135"/>
    <w:rsid w:val="00B532F6"/>
    <w:rsid w:val="00B535A9"/>
    <w:rsid w:val="00B538B3"/>
    <w:rsid w:val="00B53B27"/>
    <w:rsid w:val="00B53C1E"/>
    <w:rsid w:val="00B544DE"/>
    <w:rsid w:val="00B557D8"/>
    <w:rsid w:val="00B56402"/>
    <w:rsid w:val="00B56545"/>
    <w:rsid w:val="00B56643"/>
    <w:rsid w:val="00B5666E"/>
    <w:rsid w:val="00B57A1B"/>
    <w:rsid w:val="00B57E3E"/>
    <w:rsid w:val="00B60AF5"/>
    <w:rsid w:val="00B60E2F"/>
    <w:rsid w:val="00B611FD"/>
    <w:rsid w:val="00B617A6"/>
    <w:rsid w:val="00B61D94"/>
    <w:rsid w:val="00B62956"/>
    <w:rsid w:val="00B629A8"/>
    <w:rsid w:val="00B62AE3"/>
    <w:rsid w:val="00B62E9A"/>
    <w:rsid w:val="00B631CC"/>
    <w:rsid w:val="00B63AF1"/>
    <w:rsid w:val="00B63DF7"/>
    <w:rsid w:val="00B6480C"/>
    <w:rsid w:val="00B650F9"/>
    <w:rsid w:val="00B657EE"/>
    <w:rsid w:val="00B65AC1"/>
    <w:rsid w:val="00B664F6"/>
    <w:rsid w:val="00B66872"/>
    <w:rsid w:val="00B66AFF"/>
    <w:rsid w:val="00B67428"/>
    <w:rsid w:val="00B67AE3"/>
    <w:rsid w:val="00B7083C"/>
    <w:rsid w:val="00B7107B"/>
    <w:rsid w:val="00B714E5"/>
    <w:rsid w:val="00B71789"/>
    <w:rsid w:val="00B717D8"/>
    <w:rsid w:val="00B71C87"/>
    <w:rsid w:val="00B7213B"/>
    <w:rsid w:val="00B7226E"/>
    <w:rsid w:val="00B72292"/>
    <w:rsid w:val="00B72C14"/>
    <w:rsid w:val="00B72DD4"/>
    <w:rsid w:val="00B731CE"/>
    <w:rsid w:val="00B73936"/>
    <w:rsid w:val="00B74100"/>
    <w:rsid w:val="00B74CDB"/>
    <w:rsid w:val="00B750CE"/>
    <w:rsid w:val="00B769A3"/>
    <w:rsid w:val="00B76EBF"/>
    <w:rsid w:val="00B77609"/>
    <w:rsid w:val="00B802F6"/>
    <w:rsid w:val="00B816D5"/>
    <w:rsid w:val="00B81B9F"/>
    <w:rsid w:val="00B81CE9"/>
    <w:rsid w:val="00B81EF5"/>
    <w:rsid w:val="00B831D3"/>
    <w:rsid w:val="00B83CC3"/>
    <w:rsid w:val="00B84249"/>
    <w:rsid w:val="00B84562"/>
    <w:rsid w:val="00B8458C"/>
    <w:rsid w:val="00B84FD5"/>
    <w:rsid w:val="00B857F8"/>
    <w:rsid w:val="00B860B2"/>
    <w:rsid w:val="00B86133"/>
    <w:rsid w:val="00B87F9A"/>
    <w:rsid w:val="00B9065E"/>
    <w:rsid w:val="00B90DD7"/>
    <w:rsid w:val="00B91214"/>
    <w:rsid w:val="00B91AE9"/>
    <w:rsid w:val="00B92368"/>
    <w:rsid w:val="00B9269C"/>
    <w:rsid w:val="00B926F5"/>
    <w:rsid w:val="00B9348A"/>
    <w:rsid w:val="00B93640"/>
    <w:rsid w:val="00B9703B"/>
    <w:rsid w:val="00B9704D"/>
    <w:rsid w:val="00B97118"/>
    <w:rsid w:val="00B978AA"/>
    <w:rsid w:val="00B97F8A"/>
    <w:rsid w:val="00BA0149"/>
    <w:rsid w:val="00BA036A"/>
    <w:rsid w:val="00BA091C"/>
    <w:rsid w:val="00BA1C77"/>
    <w:rsid w:val="00BA281F"/>
    <w:rsid w:val="00BA2991"/>
    <w:rsid w:val="00BA33E8"/>
    <w:rsid w:val="00BA3749"/>
    <w:rsid w:val="00BA442D"/>
    <w:rsid w:val="00BA443C"/>
    <w:rsid w:val="00BA4FF3"/>
    <w:rsid w:val="00BA5571"/>
    <w:rsid w:val="00BA5774"/>
    <w:rsid w:val="00BA61D4"/>
    <w:rsid w:val="00BA64E6"/>
    <w:rsid w:val="00BA71BF"/>
    <w:rsid w:val="00BA72E0"/>
    <w:rsid w:val="00BA74CA"/>
    <w:rsid w:val="00BA789D"/>
    <w:rsid w:val="00BA7AC3"/>
    <w:rsid w:val="00BB0318"/>
    <w:rsid w:val="00BB0843"/>
    <w:rsid w:val="00BB1D96"/>
    <w:rsid w:val="00BB1E87"/>
    <w:rsid w:val="00BB267C"/>
    <w:rsid w:val="00BB372C"/>
    <w:rsid w:val="00BB3D5F"/>
    <w:rsid w:val="00BB3DC6"/>
    <w:rsid w:val="00BB3F98"/>
    <w:rsid w:val="00BB4519"/>
    <w:rsid w:val="00BB5699"/>
    <w:rsid w:val="00BB7269"/>
    <w:rsid w:val="00BB7AC5"/>
    <w:rsid w:val="00BB7FE6"/>
    <w:rsid w:val="00BC067D"/>
    <w:rsid w:val="00BC0AAB"/>
    <w:rsid w:val="00BC1B7B"/>
    <w:rsid w:val="00BC1C85"/>
    <w:rsid w:val="00BC26F0"/>
    <w:rsid w:val="00BC30B7"/>
    <w:rsid w:val="00BC345A"/>
    <w:rsid w:val="00BC39FF"/>
    <w:rsid w:val="00BC42A1"/>
    <w:rsid w:val="00BC4322"/>
    <w:rsid w:val="00BC449B"/>
    <w:rsid w:val="00BC4C08"/>
    <w:rsid w:val="00BC5571"/>
    <w:rsid w:val="00BC55F0"/>
    <w:rsid w:val="00BC56BF"/>
    <w:rsid w:val="00BC5842"/>
    <w:rsid w:val="00BC63A6"/>
    <w:rsid w:val="00BC6599"/>
    <w:rsid w:val="00BC6D90"/>
    <w:rsid w:val="00BC6ECF"/>
    <w:rsid w:val="00BD0313"/>
    <w:rsid w:val="00BD05FE"/>
    <w:rsid w:val="00BD08B6"/>
    <w:rsid w:val="00BD08F6"/>
    <w:rsid w:val="00BD0B73"/>
    <w:rsid w:val="00BD1788"/>
    <w:rsid w:val="00BD2875"/>
    <w:rsid w:val="00BD292F"/>
    <w:rsid w:val="00BD2D11"/>
    <w:rsid w:val="00BD3005"/>
    <w:rsid w:val="00BD357B"/>
    <w:rsid w:val="00BD3BFE"/>
    <w:rsid w:val="00BD426B"/>
    <w:rsid w:val="00BD4818"/>
    <w:rsid w:val="00BD4875"/>
    <w:rsid w:val="00BD5030"/>
    <w:rsid w:val="00BD53C6"/>
    <w:rsid w:val="00BD5BDF"/>
    <w:rsid w:val="00BD6B55"/>
    <w:rsid w:val="00BD6B99"/>
    <w:rsid w:val="00BD6C89"/>
    <w:rsid w:val="00BD6E8A"/>
    <w:rsid w:val="00BD70DD"/>
    <w:rsid w:val="00BD752A"/>
    <w:rsid w:val="00BE0590"/>
    <w:rsid w:val="00BE0840"/>
    <w:rsid w:val="00BE0BEF"/>
    <w:rsid w:val="00BE1054"/>
    <w:rsid w:val="00BE150B"/>
    <w:rsid w:val="00BE16B1"/>
    <w:rsid w:val="00BE1F74"/>
    <w:rsid w:val="00BE2745"/>
    <w:rsid w:val="00BE2A39"/>
    <w:rsid w:val="00BE30C2"/>
    <w:rsid w:val="00BE32DF"/>
    <w:rsid w:val="00BE3B56"/>
    <w:rsid w:val="00BE4F45"/>
    <w:rsid w:val="00BE5C9D"/>
    <w:rsid w:val="00BE608E"/>
    <w:rsid w:val="00BE6646"/>
    <w:rsid w:val="00BE680C"/>
    <w:rsid w:val="00BE6BB7"/>
    <w:rsid w:val="00BE704F"/>
    <w:rsid w:val="00BF001B"/>
    <w:rsid w:val="00BF013B"/>
    <w:rsid w:val="00BF02A4"/>
    <w:rsid w:val="00BF0375"/>
    <w:rsid w:val="00BF16FE"/>
    <w:rsid w:val="00BF1778"/>
    <w:rsid w:val="00BF19CC"/>
    <w:rsid w:val="00BF1D10"/>
    <w:rsid w:val="00BF3149"/>
    <w:rsid w:val="00BF3391"/>
    <w:rsid w:val="00BF33D4"/>
    <w:rsid w:val="00BF379D"/>
    <w:rsid w:val="00BF3E9C"/>
    <w:rsid w:val="00BF4182"/>
    <w:rsid w:val="00BF56F2"/>
    <w:rsid w:val="00BF59EA"/>
    <w:rsid w:val="00BF5E9A"/>
    <w:rsid w:val="00BF732F"/>
    <w:rsid w:val="00BF76B7"/>
    <w:rsid w:val="00BF7F6E"/>
    <w:rsid w:val="00C0049C"/>
    <w:rsid w:val="00C007EE"/>
    <w:rsid w:val="00C009A5"/>
    <w:rsid w:val="00C01749"/>
    <w:rsid w:val="00C018D3"/>
    <w:rsid w:val="00C01A18"/>
    <w:rsid w:val="00C02019"/>
    <w:rsid w:val="00C02250"/>
    <w:rsid w:val="00C026C4"/>
    <w:rsid w:val="00C03E56"/>
    <w:rsid w:val="00C04016"/>
    <w:rsid w:val="00C05019"/>
    <w:rsid w:val="00C05094"/>
    <w:rsid w:val="00C05A75"/>
    <w:rsid w:val="00C05B48"/>
    <w:rsid w:val="00C0653D"/>
    <w:rsid w:val="00C06739"/>
    <w:rsid w:val="00C06FC4"/>
    <w:rsid w:val="00C07AFC"/>
    <w:rsid w:val="00C10238"/>
    <w:rsid w:val="00C11B5D"/>
    <w:rsid w:val="00C12490"/>
    <w:rsid w:val="00C12C7A"/>
    <w:rsid w:val="00C13312"/>
    <w:rsid w:val="00C13B7C"/>
    <w:rsid w:val="00C15FE8"/>
    <w:rsid w:val="00C16F56"/>
    <w:rsid w:val="00C17F2F"/>
    <w:rsid w:val="00C2023F"/>
    <w:rsid w:val="00C21027"/>
    <w:rsid w:val="00C21A9C"/>
    <w:rsid w:val="00C21B8E"/>
    <w:rsid w:val="00C22331"/>
    <w:rsid w:val="00C22362"/>
    <w:rsid w:val="00C22B46"/>
    <w:rsid w:val="00C23395"/>
    <w:rsid w:val="00C237CC"/>
    <w:rsid w:val="00C24086"/>
    <w:rsid w:val="00C242CB"/>
    <w:rsid w:val="00C2536D"/>
    <w:rsid w:val="00C25B3C"/>
    <w:rsid w:val="00C25D5F"/>
    <w:rsid w:val="00C25FC7"/>
    <w:rsid w:val="00C274CD"/>
    <w:rsid w:val="00C275B3"/>
    <w:rsid w:val="00C278AC"/>
    <w:rsid w:val="00C27D88"/>
    <w:rsid w:val="00C30D98"/>
    <w:rsid w:val="00C30E4E"/>
    <w:rsid w:val="00C310E8"/>
    <w:rsid w:val="00C313ED"/>
    <w:rsid w:val="00C313FB"/>
    <w:rsid w:val="00C314BC"/>
    <w:rsid w:val="00C318C1"/>
    <w:rsid w:val="00C33365"/>
    <w:rsid w:val="00C35874"/>
    <w:rsid w:val="00C35CEB"/>
    <w:rsid w:val="00C36064"/>
    <w:rsid w:val="00C36238"/>
    <w:rsid w:val="00C3671D"/>
    <w:rsid w:val="00C36865"/>
    <w:rsid w:val="00C36A05"/>
    <w:rsid w:val="00C36A15"/>
    <w:rsid w:val="00C36DF6"/>
    <w:rsid w:val="00C3729F"/>
    <w:rsid w:val="00C378DC"/>
    <w:rsid w:val="00C37D10"/>
    <w:rsid w:val="00C40E15"/>
    <w:rsid w:val="00C41267"/>
    <w:rsid w:val="00C41325"/>
    <w:rsid w:val="00C41527"/>
    <w:rsid w:val="00C419F4"/>
    <w:rsid w:val="00C431FD"/>
    <w:rsid w:val="00C43DDA"/>
    <w:rsid w:val="00C440DF"/>
    <w:rsid w:val="00C45290"/>
    <w:rsid w:val="00C4636D"/>
    <w:rsid w:val="00C468C7"/>
    <w:rsid w:val="00C47346"/>
    <w:rsid w:val="00C47D10"/>
    <w:rsid w:val="00C502C6"/>
    <w:rsid w:val="00C50509"/>
    <w:rsid w:val="00C50906"/>
    <w:rsid w:val="00C50EB2"/>
    <w:rsid w:val="00C5139A"/>
    <w:rsid w:val="00C5144E"/>
    <w:rsid w:val="00C51B6C"/>
    <w:rsid w:val="00C5250C"/>
    <w:rsid w:val="00C52E11"/>
    <w:rsid w:val="00C53A2D"/>
    <w:rsid w:val="00C53B6F"/>
    <w:rsid w:val="00C53DD0"/>
    <w:rsid w:val="00C5470C"/>
    <w:rsid w:val="00C54731"/>
    <w:rsid w:val="00C5487F"/>
    <w:rsid w:val="00C549F0"/>
    <w:rsid w:val="00C54D1A"/>
    <w:rsid w:val="00C54F3D"/>
    <w:rsid w:val="00C555A9"/>
    <w:rsid w:val="00C558D1"/>
    <w:rsid w:val="00C55AAA"/>
    <w:rsid w:val="00C563CD"/>
    <w:rsid w:val="00C57761"/>
    <w:rsid w:val="00C578D8"/>
    <w:rsid w:val="00C6001A"/>
    <w:rsid w:val="00C60154"/>
    <w:rsid w:val="00C60587"/>
    <w:rsid w:val="00C61B2F"/>
    <w:rsid w:val="00C61C00"/>
    <w:rsid w:val="00C6204E"/>
    <w:rsid w:val="00C627D9"/>
    <w:rsid w:val="00C63626"/>
    <w:rsid w:val="00C63766"/>
    <w:rsid w:val="00C63CE4"/>
    <w:rsid w:val="00C63E04"/>
    <w:rsid w:val="00C642DC"/>
    <w:rsid w:val="00C64341"/>
    <w:rsid w:val="00C64C14"/>
    <w:rsid w:val="00C65458"/>
    <w:rsid w:val="00C65AAF"/>
    <w:rsid w:val="00C65E9B"/>
    <w:rsid w:val="00C65F23"/>
    <w:rsid w:val="00C66C54"/>
    <w:rsid w:val="00C66F79"/>
    <w:rsid w:val="00C7093D"/>
    <w:rsid w:val="00C70B6C"/>
    <w:rsid w:val="00C71F48"/>
    <w:rsid w:val="00C72AD6"/>
    <w:rsid w:val="00C72C85"/>
    <w:rsid w:val="00C7319F"/>
    <w:rsid w:val="00C73AFD"/>
    <w:rsid w:val="00C73DB7"/>
    <w:rsid w:val="00C74A12"/>
    <w:rsid w:val="00C75993"/>
    <w:rsid w:val="00C75DD8"/>
    <w:rsid w:val="00C75DE6"/>
    <w:rsid w:val="00C765A6"/>
    <w:rsid w:val="00C777FC"/>
    <w:rsid w:val="00C77E03"/>
    <w:rsid w:val="00C80495"/>
    <w:rsid w:val="00C80ABE"/>
    <w:rsid w:val="00C80CD9"/>
    <w:rsid w:val="00C81178"/>
    <w:rsid w:val="00C8187E"/>
    <w:rsid w:val="00C81A5C"/>
    <w:rsid w:val="00C81F33"/>
    <w:rsid w:val="00C823E7"/>
    <w:rsid w:val="00C8308D"/>
    <w:rsid w:val="00C83686"/>
    <w:rsid w:val="00C83706"/>
    <w:rsid w:val="00C84FF5"/>
    <w:rsid w:val="00C851E6"/>
    <w:rsid w:val="00C857C6"/>
    <w:rsid w:val="00C85C33"/>
    <w:rsid w:val="00C85C95"/>
    <w:rsid w:val="00C85C99"/>
    <w:rsid w:val="00C85FDC"/>
    <w:rsid w:val="00C865C4"/>
    <w:rsid w:val="00C865CA"/>
    <w:rsid w:val="00C866B3"/>
    <w:rsid w:val="00C86854"/>
    <w:rsid w:val="00C876A3"/>
    <w:rsid w:val="00C879B8"/>
    <w:rsid w:val="00C87EA1"/>
    <w:rsid w:val="00C90046"/>
    <w:rsid w:val="00C902EF"/>
    <w:rsid w:val="00C905D9"/>
    <w:rsid w:val="00C909CD"/>
    <w:rsid w:val="00C91DE4"/>
    <w:rsid w:val="00C9202E"/>
    <w:rsid w:val="00C92246"/>
    <w:rsid w:val="00C926D9"/>
    <w:rsid w:val="00C92D9A"/>
    <w:rsid w:val="00C93207"/>
    <w:rsid w:val="00C93216"/>
    <w:rsid w:val="00C93974"/>
    <w:rsid w:val="00C948E0"/>
    <w:rsid w:val="00C94EA0"/>
    <w:rsid w:val="00C9593D"/>
    <w:rsid w:val="00C97367"/>
    <w:rsid w:val="00CA0A47"/>
    <w:rsid w:val="00CA0D64"/>
    <w:rsid w:val="00CA11DF"/>
    <w:rsid w:val="00CA21E0"/>
    <w:rsid w:val="00CA32D9"/>
    <w:rsid w:val="00CA336D"/>
    <w:rsid w:val="00CA42D8"/>
    <w:rsid w:val="00CA48B0"/>
    <w:rsid w:val="00CA4A29"/>
    <w:rsid w:val="00CA536F"/>
    <w:rsid w:val="00CA55BA"/>
    <w:rsid w:val="00CA575D"/>
    <w:rsid w:val="00CA651F"/>
    <w:rsid w:val="00CA78DF"/>
    <w:rsid w:val="00CA7AD2"/>
    <w:rsid w:val="00CA7F2A"/>
    <w:rsid w:val="00CB0CB6"/>
    <w:rsid w:val="00CB18A2"/>
    <w:rsid w:val="00CB1A15"/>
    <w:rsid w:val="00CB1A20"/>
    <w:rsid w:val="00CB2FBE"/>
    <w:rsid w:val="00CB33F3"/>
    <w:rsid w:val="00CB35FF"/>
    <w:rsid w:val="00CB3746"/>
    <w:rsid w:val="00CB3850"/>
    <w:rsid w:val="00CB3D4A"/>
    <w:rsid w:val="00CB4360"/>
    <w:rsid w:val="00CB4EA3"/>
    <w:rsid w:val="00CB51A6"/>
    <w:rsid w:val="00CB64D5"/>
    <w:rsid w:val="00CB6699"/>
    <w:rsid w:val="00CB6F1E"/>
    <w:rsid w:val="00CB6F4C"/>
    <w:rsid w:val="00CB73B9"/>
    <w:rsid w:val="00CC080E"/>
    <w:rsid w:val="00CC0C7F"/>
    <w:rsid w:val="00CC0F27"/>
    <w:rsid w:val="00CC13F5"/>
    <w:rsid w:val="00CC1B51"/>
    <w:rsid w:val="00CC27AA"/>
    <w:rsid w:val="00CC2B96"/>
    <w:rsid w:val="00CC2CEE"/>
    <w:rsid w:val="00CC3251"/>
    <w:rsid w:val="00CC32C8"/>
    <w:rsid w:val="00CC3786"/>
    <w:rsid w:val="00CC4177"/>
    <w:rsid w:val="00CC470F"/>
    <w:rsid w:val="00CC4C30"/>
    <w:rsid w:val="00CC4FF2"/>
    <w:rsid w:val="00CC5B64"/>
    <w:rsid w:val="00CC5BE2"/>
    <w:rsid w:val="00CC77AE"/>
    <w:rsid w:val="00CD013C"/>
    <w:rsid w:val="00CD04E2"/>
    <w:rsid w:val="00CD0AB8"/>
    <w:rsid w:val="00CD1597"/>
    <w:rsid w:val="00CD2879"/>
    <w:rsid w:val="00CD2927"/>
    <w:rsid w:val="00CD2CC9"/>
    <w:rsid w:val="00CD2F59"/>
    <w:rsid w:val="00CD3BFC"/>
    <w:rsid w:val="00CD4196"/>
    <w:rsid w:val="00CD436D"/>
    <w:rsid w:val="00CD454A"/>
    <w:rsid w:val="00CD4BD4"/>
    <w:rsid w:val="00CD5DD3"/>
    <w:rsid w:val="00CD5E40"/>
    <w:rsid w:val="00CD5E92"/>
    <w:rsid w:val="00CD6CA4"/>
    <w:rsid w:val="00CD727C"/>
    <w:rsid w:val="00CD7283"/>
    <w:rsid w:val="00CD7975"/>
    <w:rsid w:val="00CE06FF"/>
    <w:rsid w:val="00CE122D"/>
    <w:rsid w:val="00CE245E"/>
    <w:rsid w:val="00CE2531"/>
    <w:rsid w:val="00CE29A5"/>
    <w:rsid w:val="00CE2D27"/>
    <w:rsid w:val="00CE30AC"/>
    <w:rsid w:val="00CE317F"/>
    <w:rsid w:val="00CE3E18"/>
    <w:rsid w:val="00CE42BF"/>
    <w:rsid w:val="00CE447C"/>
    <w:rsid w:val="00CE4793"/>
    <w:rsid w:val="00CE4962"/>
    <w:rsid w:val="00CE4BB2"/>
    <w:rsid w:val="00CE5823"/>
    <w:rsid w:val="00CE5D08"/>
    <w:rsid w:val="00CE6661"/>
    <w:rsid w:val="00CE6ECC"/>
    <w:rsid w:val="00CE6FAF"/>
    <w:rsid w:val="00CE773D"/>
    <w:rsid w:val="00CE7F07"/>
    <w:rsid w:val="00CF048C"/>
    <w:rsid w:val="00CF05A1"/>
    <w:rsid w:val="00CF0DA0"/>
    <w:rsid w:val="00CF0E4B"/>
    <w:rsid w:val="00CF11E6"/>
    <w:rsid w:val="00CF15F2"/>
    <w:rsid w:val="00CF1719"/>
    <w:rsid w:val="00CF2141"/>
    <w:rsid w:val="00CF29AF"/>
    <w:rsid w:val="00CF29EF"/>
    <w:rsid w:val="00CF36E7"/>
    <w:rsid w:val="00CF387D"/>
    <w:rsid w:val="00CF3CC8"/>
    <w:rsid w:val="00CF41CE"/>
    <w:rsid w:val="00CF4C2C"/>
    <w:rsid w:val="00CF4FA7"/>
    <w:rsid w:val="00CF5013"/>
    <w:rsid w:val="00CF5613"/>
    <w:rsid w:val="00CF642E"/>
    <w:rsid w:val="00CF6946"/>
    <w:rsid w:val="00CF7A5D"/>
    <w:rsid w:val="00D00107"/>
    <w:rsid w:val="00D00AB6"/>
    <w:rsid w:val="00D00F2F"/>
    <w:rsid w:val="00D01EAA"/>
    <w:rsid w:val="00D01F83"/>
    <w:rsid w:val="00D02434"/>
    <w:rsid w:val="00D02B4F"/>
    <w:rsid w:val="00D02B8A"/>
    <w:rsid w:val="00D02D79"/>
    <w:rsid w:val="00D03220"/>
    <w:rsid w:val="00D03FA2"/>
    <w:rsid w:val="00D041B7"/>
    <w:rsid w:val="00D050EB"/>
    <w:rsid w:val="00D05614"/>
    <w:rsid w:val="00D05A23"/>
    <w:rsid w:val="00D060C4"/>
    <w:rsid w:val="00D0615A"/>
    <w:rsid w:val="00D072A2"/>
    <w:rsid w:val="00D073D7"/>
    <w:rsid w:val="00D077D2"/>
    <w:rsid w:val="00D10255"/>
    <w:rsid w:val="00D1077B"/>
    <w:rsid w:val="00D10A32"/>
    <w:rsid w:val="00D11034"/>
    <w:rsid w:val="00D114CB"/>
    <w:rsid w:val="00D11564"/>
    <w:rsid w:val="00D11902"/>
    <w:rsid w:val="00D12A0B"/>
    <w:rsid w:val="00D13D58"/>
    <w:rsid w:val="00D14074"/>
    <w:rsid w:val="00D14499"/>
    <w:rsid w:val="00D1531C"/>
    <w:rsid w:val="00D153D2"/>
    <w:rsid w:val="00D154C1"/>
    <w:rsid w:val="00D159A7"/>
    <w:rsid w:val="00D165BE"/>
    <w:rsid w:val="00D167C4"/>
    <w:rsid w:val="00D16FA1"/>
    <w:rsid w:val="00D175B0"/>
    <w:rsid w:val="00D176B4"/>
    <w:rsid w:val="00D176B6"/>
    <w:rsid w:val="00D1774B"/>
    <w:rsid w:val="00D17909"/>
    <w:rsid w:val="00D2032B"/>
    <w:rsid w:val="00D20482"/>
    <w:rsid w:val="00D20565"/>
    <w:rsid w:val="00D20635"/>
    <w:rsid w:val="00D2066A"/>
    <w:rsid w:val="00D20B99"/>
    <w:rsid w:val="00D20F0C"/>
    <w:rsid w:val="00D21BD3"/>
    <w:rsid w:val="00D22651"/>
    <w:rsid w:val="00D22CAF"/>
    <w:rsid w:val="00D22EFB"/>
    <w:rsid w:val="00D23447"/>
    <w:rsid w:val="00D2383D"/>
    <w:rsid w:val="00D239DE"/>
    <w:rsid w:val="00D23CF3"/>
    <w:rsid w:val="00D23D42"/>
    <w:rsid w:val="00D23E08"/>
    <w:rsid w:val="00D23EDB"/>
    <w:rsid w:val="00D24ABE"/>
    <w:rsid w:val="00D24D53"/>
    <w:rsid w:val="00D25636"/>
    <w:rsid w:val="00D270A5"/>
    <w:rsid w:val="00D27184"/>
    <w:rsid w:val="00D30159"/>
    <w:rsid w:val="00D30BEC"/>
    <w:rsid w:val="00D3190D"/>
    <w:rsid w:val="00D31A9C"/>
    <w:rsid w:val="00D32139"/>
    <w:rsid w:val="00D321EE"/>
    <w:rsid w:val="00D3229F"/>
    <w:rsid w:val="00D33066"/>
    <w:rsid w:val="00D33756"/>
    <w:rsid w:val="00D3381F"/>
    <w:rsid w:val="00D33B5E"/>
    <w:rsid w:val="00D33E94"/>
    <w:rsid w:val="00D3439F"/>
    <w:rsid w:val="00D357F8"/>
    <w:rsid w:val="00D36CC8"/>
    <w:rsid w:val="00D370EC"/>
    <w:rsid w:val="00D3729F"/>
    <w:rsid w:val="00D3741B"/>
    <w:rsid w:val="00D376DC"/>
    <w:rsid w:val="00D3770E"/>
    <w:rsid w:val="00D40158"/>
    <w:rsid w:val="00D40392"/>
    <w:rsid w:val="00D40C8B"/>
    <w:rsid w:val="00D4145C"/>
    <w:rsid w:val="00D4156E"/>
    <w:rsid w:val="00D41939"/>
    <w:rsid w:val="00D41B1C"/>
    <w:rsid w:val="00D41C7B"/>
    <w:rsid w:val="00D422BB"/>
    <w:rsid w:val="00D425B0"/>
    <w:rsid w:val="00D42BDE"/>
    <w:rsid w:val="00D43C87"/>
    <w:rsid w:val="00D43FE8"/>
    <w:rsid w:val="00D449CE"/>
    <w:rsid w:val="00D44AD1"/>
    <w:rsid w:val="00D45131"/>
    <w:rsid w:val="00D473D5"/>
    <w:rsid w:val="00D477A2"/>
    <w:rsid w:val="00D47BF1"/>
    <w:rsid w:val="00D47DCE"/>
    <w:rsid w:val="00D50000"/>
    <w:rsid w:val="00D50ABE"/>
    <w:rsid w:val="00D5168A"/>
    <w:rsid w:val="00D51DFE"/>
    <w:rsid w:val="00D520B0"/>
    <w:rsid w:val="00D52305"/>
    <w:rsid w:val="00D527B8"/>
    <w:rsid w:val="00D53EBE"/>
    <w:rsid w:val="00D545CA"/>
    <w:rsid w:val="00D55840"/>
    <w:rsid w:val="00D567FE"/>
    <w:rsid w:val="00D57715"/>
    <w:rsid w:val="00D57759"/>
    <w:rsid w:val="00D5788C"/>
    <w:rsid w:val="00D608DA"/>
    <w:rsid w:val="00D60AF7"/>
    <w:rsid w:val="00D61829"/>
    <w:rsid w:val="00D6192A"/>
    <w:rsid w:val="00D61CB3"/>
    <w:rsid w:val="00D63CA9"/>
    <w:rsid w:val="00D64256"/>
    <w:rsid w:val="00D6510C"/>
    <w:rsid w:val="00D65501"/>
    <w:rsid w:val="00D65628"/>
    <w:rsid w:val="00D65DE9"/>
    <w:rsid w:val="00D65E2C"/>
    <w:rsid w:val="00D6627D"/>
    <w:rsid w:val="00D669BF"/>
    <w:rsid w:val="00D67200"/>
    <w:rsid w:val="00D67DED"/>
    <w:rsid w:val="00D67E9C"/>
    <w:rsid w:val="00D7057A"/>
    <w:rsid w:val="00D710CC"/>
    <w:rsid w:val="00D713A0"/>
    <w:rsid w:val="00D724DE"/>
    <w:rsid w:val="00D72D27"/>
    <w:rsid w:val="00D735CC"/>
    <w:rsid w:val="00D73F70"/>
    <w:rsid w:val="00D74090"/>
    <w:rsid w:val="00D745E4"/>
    <w:rsid w:val="00D74ABE"/>
    <w:rsid w:val="00D75374"/>
    <w:rsid w:val="00D753AD"/>
    <w:rsid w:val="00D75C36"/>
    <w:rsid w:val="00D76A4D"/>
    <w:rsid w:val="00D76D2F"/>
    <w:rsid w:val="00D77031"/>
    <w:rsid w:val="00D773D5"/>
    <w:rsid w:val="00D77444"/>
    <w:rsid w:val="00D77871"/>
    <w:rsid w:val="00D77BA6"/>
    <w:rsid w:val="00D80775"/>
    <w:rsid w:val="00D8085C"/>
    <w:rsid w:val="00D8086E"/>
    <w:rsid w:val="00D808B3"/>
    <w:rsid w:val="00D80900"/>
    <w:rsid w:val="00D80933"/>
    <w:rsid w:val="00D80FA1"/>
    <w:rsid w:val="00D8114D"/>
    <w:rsid w:val="00D813B2"/>
    <w:rsid w:val="00D81FFD"/>
    <w:rsid w:val="00D8233F"/>
    <w:rsid w:val="00D82A6B"/>
    <w:rsid w:val="00D830C1"/>
    <w:rsid w:val="00D84143"/>
    <w:rsid w:val="00D84DBA"/>
    <w:rsid w:val="00D851B9"/>
    <w:rsid w:val="00D85981"/>
    <w:rsid w:val="00D8662E"/>
    <w:rsid w:val="00D86819"/>
    <w:rsid w:val="00D86A21"/>
    <w:rsid w:val="00D86ABC"/>
    <w:rsid w:val="00D86C49"/>
    <w:rsid w:val="00D86DC1"/>
    <w:rsid w:val="00D87DB3"/>
    <w:rsid w:val="00D87E7C"/>
    <w:rsid w:val="00D87EB4"/>
    <w:rsid w:val="00D9248E"/>
    <w:rsid w:val="00D926B8"/>
    <w:rsid w:val="00D93359"/>
    <w:rsid w:val="00D947A4"/>
    <w:rsid w:val="00D94BC4"/>
    <w:rsid w:val="00D954E9"/>
    <w:rsid w:val="00D9559F"/>
    <w:rsid w:val="00D958C5"/>
    <w:rsid w:val="00D95C9A"/>
    <w:rsid w:val="00D96B4B"/>
    <w:rsid w:val="00D96C47"/>
    <w:rsid w:val="00D96F48"/>
    <w:rsid w:val="00D970F4"/>
    <w:rsid w:val="00D974D8"/>
    <w:rsid w:val="00D9781C"/>
    <w:rsid w:val="00DA00D2"/>
    <w:rsid w:val="00DA0B07"/>
    <w:rsid w:val="00DA0C4F"/>
    <w:rsid w:val="00DA0D4D"/>
    <w:rsid w:val="00DA0DCF"/>
    <w:rsid w:val="00DA102D"/>
    <w:rsid w:val="00DA15AD"/>
    <w:rsid w:val="00DA1B73"/>
    <w:rsid w:val="00DA2637"/>
    <w:rsid w:val="00DA2DF5"/>
    <w:rsid w:val="00DA2ECD"/>
    <w:rsid w:val="00DA308D"/>
    <w:rsid w:val="00DA32AB"/>
    <w:rsid w:val="00DA349C"/>
    <w:rsid w:val="00DA3EA4"/>
    <w:rsid w:val="00DA4286"/>
    <w:rsid w:val="00DA4840"/>
    <w:rsid w:val="00DA4A3A"/>
    <w:rsid w:val="00DA5802"/>
    <w:rsid w:val="00DA6B63"/>
    <w:rsid w:val="00DA73AD"/>
    <w:rsid w:val="00DA7985"/>
    <w:rsid w:val="00DB039B"/>
    <w:rsid w:val="00DB08F5"/>
    <w:rsid w:val="00DB0D0E"/>
    <w:rsid w:val="00DB1090"/>
    <w:rsid w:val="00DB1479"/>
    <w:rsid w:val="00DB18D3"/>
    <w:rsid w:val="00DB1CBE"/>
    <w:rsid w:val="00DB1F0C"/>
    <w:rsid w:val="00DB261E"/>
    <w:rsid w:val="00DB2792"/>
    <w:rsid w:val="00DB2C2F"/>
    <w:rsid w:val="00DB38FD"/>
    <w:rsid w:val="00DB3A18"/>
    <w:rsid w:val="00DB3A8C"/>
    <w:rsid w:val="00DB5812"/>
    <w:rsid w:val="00DB6324"/>
    <w:rsid w:val="00DB6AAE"/>
    <w:rsid w:val="00DB6DE7"/>
    <w:rsid w:val="00DB7C8F"/>
    <w:rsid w:val="00DC0092"/>
    <w:rsid w:val="00DC0528"/>
    <w:rsid w:val="00DC0A7A"/>
    <w:rsid w:val="00DC1DD7"/>
    <w:rsid w:val="00DC1DDE"/>
    <w:rsid w:val="00DC1E8B"/>
    <w:rsid w:val="00DC2FB2"/>
    <w:rsid w:val="00DC358C"/>
    <w:rsid w:val="00DC37AA"/>
    <w:rsid w:val="00DC4363"/>
    <w:rsid w:val="00DC4DF0"/>
    <w:rsid w:val="00DC4F6F"/>
    <w:rsid w:val="00DC5162"/>
    <w:rsid w:val="00DC5487"/>
    <w:rsid w:val="00DC6BFE"/>
    <w:rsid w:val="00DC745A"/>
    <w:rsid w:val="00DC7D05"/>
    <w:rsid w:val="00DD0738"/>
    <w:rsid w:val="00DD176D"/>
    <w:rsid w:val="00DD18C9"/>
    <w:rsid w:val="00DD2307"/>
    <w:rsid w:val="00DD24D2"/>
    <w:rsid w:val="00DD2964"/>
    <w:rsid w:val="00DD2A75"/>
    <w:rsid w:val="00DD370B"/>
    <w:rsid w:val="00DD42E6"/>
    <w:rsid w:val="00DD51A0"/>
    <w:rsid w:val="00DD591B"/>
    <w:rsid w:val="00DD5CEF"/>
    <w:rsid w:val="00DD63D0"/>
    <w:rsid w:val="00DD642C"/>
    <w:rsid w:val="00DD74F6"/>
    <w:rsid w:val="00DD792B"/>
    <w:rsid w:val="00DE0424"/>
    <w:rsid w:val="00DE06F9"/>
    <w:rsid w:val="00DE07A6"/>
    <w:rsid w:val="00DE094F"/>
    <w:rsid w:val="00DE0CE2"/>
    <w:rsid w:val="00DE14A5"/>
    <w:rsid w:val="00DE158C"/>
    <w:rsid w:val="00DE1F4A"/>
    <w:rsid w:val="00DE2615"/>
    <w:rsid w:val="00DE2748"/>
    <w:rsid w:val="00DE2979"/>
    <w:rsid w:val="00DE2A57"/>
    <w:rsid w:val="00DE361E"/>
    <w:rsid w:val="00DE365B"/>
    <w:rsid w:val="00DE3EBB"/>
    <w:rsid w:val="00DE418B"/>
    <w:rsid w:val="00DE43E5"/>
    <w:rsid w:val="00DE48F0"/>
    <w:rsid w:val="00DE4D2A"/>
    <w:rsid w:val="00DE4E6D"/>
    <w:rsid w:val="00DE534B"/>
    <w:rsid w:val="00DE564E"/>
    <w:rsid w:val="00DE5661"/>
    <w:rsid w:val="00DE5734"/>
    <w:rsid w:val="00DE5F0C"/>
    <w:rsid w:val="00DE63F9"/>
    <w:rsid w:val="00DE64C2"/>
    <w:rsid w:val="00DE6678"/>
    <w:rsid w:val="00DE686F"/>
    <w:rsid w:val="00DE7948"/>
    <w:rsid w:val="00DF0A0C"/>
    <w:rsid w:val="00DF13E7"/>
    <w:rsid w:val="00DF178C"/>
    <w:rsid w:val="00DF1BA8"/>
    <w:rsid w:val="00DF27BD"/>
    <w:rsid w:val="00DF2A28"/>
    <w:rsid w:val="00DF3E96"/>
    <w:rsid w:val="00DF4597"/>
    <w:rsid w:val="00DF45EB"/>
    <w:rsid w:val="00DF49B4"/>
    <w:rsid w:val="00DF4AE8"/>
    <w:rsid w:val="00DF4B34"/>
    <w:rsid w:val="00DF51B3"/>
    <w:rsid w:val="00DF5D86"/>
    <w:rsid w:val="00DF61D5"/>
    <w:rsid w:val="00DF682C"/>
    <w:rsid w:val="00DF69E0"/>
    <w:rsid w:val="00DF7419"/>
    <w:rsid w:val="00E0024D"/>
    <w:rsid w:val="00E0029F"/>
    <w:rsid w:val="00E00A66"/>
    <w:rsid w:val="00E00C12"/>
    <w:rsid w:val="00E013F7"/>
    <w:rsid w:val="00E01407"/>
    <w:rsid w:val="00E017F8"/>
    <w:rsid w:val="00E04DD2"/>
    <w:rsid w:val="00E04F0D"/>
    <w:rsid w:val="00E05155"/>
    <w:rsid w:val="00E05392"/>
    <w:rsid w:val="00E05E53"/>
    <w:rsid w:val="00E060DA"/>
    <w:rsid w:val="00E06259"/>
    <w:rsid w:val="00E0647A"/>
    <w:rsid w:val="00E06DE6"/>
    <w:rsid w:val="00E074EB"/>
    <w:rsid w:val="00E10B16"/>
    <w:rsid w:val="00E10FCB"/>
    <w:rsid w:val="00E110E7"/>
    <w:rsid w:val="00E11A4E"/>
    <w:rsid w:val="00E122C3"/>
    <w:rsid w:val="00E123B1"/>
    <w:rsid w:val="00E12DEF"/>
    <w:rsid w:val="00E1320B"/>
    <w:rsid w:val="00E13359"/>
    <w:rsid w:val="00E14959"/>
    <w:rsid w:val="00E14CF6"/>
    <w:rsid w:val="00E15E93"/>
    <w:rsid w:val="00E16B44"/>
    <w:rsid w:val="00E16EAA"/>
    <w:rsid w:val="00E1753B"/>
    <w:rsid w:val="00E17707"/>
    <w:rsid w:val="00E1793D"/>
    <w:rsid w:val="00E17FC8"/>
    <w:rsid w:val="00E20564"/>
    <w:rsid w:val="00E20928"/>
    <w:rsid w:val="00E20EE1"/>
    <w:rsid w:val="00E20FCA"/>
    <w:rsid w:val="00E21090"/>
    <w:rsid w:val="00E22699"/>
    <w:rsid w:val="00E22F7B"/>
    <w:rsid w:val="00E23AEE"/>
    <w:rsid w:val="00E23BF7"/>
    <w:rsid w:val="00E240F8"/>
    <w:rsid w:val="00E2486B"/>
    <w:rsid w:val="00E24AA2"/>
    <w:rsid w:val="00E24BB0"/>
    <w:rsid w:val="00E25DAC"/>
    <w:rsid w:val="00E25DF1"/>
    <w:rsid w:val="00E26481"/>
    <w:rsid w:val="00E26B9B"/>
    <w:rsid w:val="00E271DE"/>
    <w:rsid w:val="00E2723F"/>
    <w:rsid w:val="00E278C2"/>
    <w:rsid w:val="00E27905"/>
    <w:rsid w:val="00E27C23"/>
    <w:rsid w:val="00E315CC"/>
    <w:rsid w:val="00E319B4"/>
    <w:rsid w:val="00E31F1F"/>
    <w:rsid w:val="00E320DB"/>
    <w:rsid w:val="00E321F7"/>
    <w:rsid w:val="00E3229A"/>
    <w:rsid w:val="00E325B1"/>
    <w:rsid w:val="00E32BFB"/>
    <w:rsid w:val="00E32D16"/>
    <w:rsid w:val="00E3303E"/>
    <w:rsid w:val="00E3322C"/>
    <w:rsid w:val="00E33873"/>
    <w:rsid w:val="00E3394A"/>
    <w:rsid w:val="00E34701"/>
    <w:rsid w:val="00E34C1C"/>
    <w:rsid w:val="00E354B1"/>
    <w:rsid w:val="00E35800"/>
    <w:rsid w:val="00E358E9"/>
    <w:rsid w:val="00E35989"/>
    <w:rsid w:val="00E35AC3"/>
    <w:rsid w:val="00E35C4A"/>
    <w:rsid w:val="00E35FF5"/>
    <w:rsid w:val="00E36108"/>
    <w:rsid w:val="00E3675D"/>
    <w:rsid w:val="00E374C5"/>
    <w:rsid w:val="00E3785E"/>
    <w:rsid w:val="00E37FB3"/>
    <w:rsid w:val="00E405B2"/>
    <w:rsid w:val="00E4099F"/>
    <w:rsid w:val="00E416D2"/>
    <w:rsid w:val="00E41936"/>
    <w:rsid w:val="00E42BF2"/>
    <w:rsid w:val="00E42CD1"/>
    <w:rsid w:val="00E42E39"/>
    <w:rsid w:val="00E42F5B"/>
    <w:rsid w:val="00E42FEF"/>
    <w:rsid w:val="00E43AC2"/>
    <w:rsid w:val="00E43CDD"/>
    <w:rsid w:val="00E43DAE"/>
    <w:rsid w:val="00E449DD"/>
    <w:rsid w:val="00E44BD0"/>
    <w:rsid w:val="00E455B8"/>
    <w:rsid w:val="00E45A3F"/>
    <w:rsid w:val="00E46255"/>
    <w:rsid w:val="00E464AF"/>
    <w:rsid w:val="00E46CD6"/>
    <w:rsid w:val="00E46F0D"/>
    <w:rsid w:val="00E47502"/>
    <w:rsid w:val="00E47785"/>
    <w:rsid w:val="00E502E2"/>
    <w:rsid w:val="00E50EBD"/>
    <w:rsid w:val="00E50EFD"/>
    <w:rsid w:val="00E51222"/>
    <w:rsid w:val="00E5151D"/>
    <w:rsid w:val="00E5162E"/>
    <w:rsid w:val="00E51990"/>
    <w:rsid w:val="00E520D1"/>
    <w:rsid w:val="00E52A68"/>
    <w:rsid w:val="00E52FC9"/>
    <w:rsid w:val="00E531E7"/>
    <w:rsid w:val="00E53691"/>
    <w:rsid w:val="00E53879"/>
    <w:rsid w:val="00E53E98"/>
    <w:rsid w:val="00E54752"/>
    <w:rsid w:val="00E54AC0"/>
    <w:rsid w:val="00E54BC7"/>
    <w:rsid w:val="00E55306"/>
    <w:rsid w:val="00E553B1"/>
    <w:rsid w:val="00E553B3"/>
    <w:rsid w:val="00E56179"/>
    <w:rsid w:val="00E563A6"/>
    <w:rsid w:val="00E5689F"/>
    <w:rsid w:val="00E56B76"/>
    <w:rsid w:val="00E5794B"/>
    <w:rsid w:val="00E60528"/>
    <w:rsid w:val="00E6073A"/>
    <w:rsid w:val="00E6129F"/>
    <w:rsid w:val="00E61FAF"/>
    <w:rsid w:val="00E621B8"/>
    <w:rsid w:val="00E63313"/>
    <w:rsid w:val="00E63B35"/>
    <w:rsid w:val="00E64294"/>
    <w:rsid w:val="00E6434B"/>
    <w:rsid w:val="00E64390"/>
    <w:rsid w:val="00E644E9"/>
    <w:rsid w:val="00E64DE4"/>
    <w:rsid w:val="00E653CD"/>
    <w:rsid w:val="00E65AB2"/>
    <w:rsid w:val="00E65E60"/>
    <w:rsid w:val="00E66ED5"/>
    <w:rsid w:val="00E6792B"/>
    <w:rsid w:val="00E67FB5"/>
    <w:rsid w:val="00E704D4"/>
    <w:rsid w:val="00E705B1"/>
    <w:rsid w:val="00E70868"/>
    <w:rsid w:val="00E7141B"/>
    <w:rsid w:val="00E71862"/>
    <w:rsid w:val="00E71916"/>
    <w:rsid w:val="00E71EBF"/>
    <w:rsid w:val="00E720F7"/>
    <w:rsid w:val="00E72141"/>
    <w:rsid w:val="00E72262"/>
    <w:rsid w:val="00E7227B"/>
    <w:rsid w:val="00E726CE"/>
    <w:rsid w:val="00E72C3E"/>
    <w:rsid w:val="00E73C5A"/>
    <w:rsid w:val="00E742D8"/>
    <w:rsid w:val="00E7435A"/>
    <w:rsid w:val="00E74945"/>
    <w:rsid w:val="00E74D79"/>
    <w:rsid w:val="00E7547F"/>
    <w:rsid w:val="00E75577"/>
    <w:rsid w:val="00E75CAE"/>
    <w:rsid w:val="00E76211"/>
    <w:rsid w:val="00E76AC7"/>
    <w:rsid w:val="00E76DF9"/>
    <w:rsid w:val="00E76ED6"/>
    <w:rsid w:val="00E77336"/>
    <w:rsid w:val="00E77CCB"/>
    <w:rsid w:val="00E77D01"/>
    <w:rsid w:val="00E8054E"/>
    <w:rsid w:val="00E80992"/>
    <w:rsid w:val="00E819A3"/>
    <w:rsid w:val="00E81B59"/>
    <w:rsid w:val="00E81E79"/>
    <w:rsid w:val="00E81EA7"/>
    <w:rsid w:val="00E82180"/>
    <w:rsid w:val="00E822E9"/>
    <w:rsid w:val="00E82357"/>
    <w:rsid w:val="00E825B9"/>
    <w:rsid w:val="00E825E0"/>
    <w:rsid w:val="00E8291B"/>
    <w:rsid w:val="00E82E52"/>
    <w:rsid w:val="00E83247"/>
    <w:rsid w:val="00E8372D"/>
    <w:rsid w:val="00E844F1"/>
    <w:rsid w:val="00E849B2"/>
    <w:rsid w:val="00E84C4A"/>
    <w:rsid w:val="00E85125"/>
    <w:rsid w:val="00E85517"/>
    <w:rsid w:val="00E8568C"/>
    <w:rsid w:val="00E856B3"/>
    <w:rsid w:val="00E85D3B"/>
    <w:rsid w:val="00E863BC"/>
    <w:rsid w:val="00E864FB"/>
    <w:rsid w:val="00E866A4"/>
    <w:rsid w:val="00E86812"/>
    <w:rsid w:val="00E87326"/>
    <w:rsid w:val="00E87A58"/>
    <w:rsid w:val="00E87EAE"/>
    <w:rsid w:val="00E90223"/>
    <w:rsid w:val="00E91120"/>
    <w:rsid w:val="00E911B5"/>
    <w:rsid w:val="00E915E9"/>
    <w:rsid w:val="00E917C8"/>
    <w:rsid w:val="00E91E6B"/>
    <w:rsid w:val="00E91FDD"/>
    <w:rsid w:val="00E9238E"/>
    <w:rsid w:val="00E926B8"/>
    <w:rsid w:val="00E92906"/>
    <w:rsid w:val="00E92CEE"/>
    <w:rsid w:val="00E92E7E"/>
    <w:rsid w:val="00E936D8"/>
    <w:rsid w:val="00E93867"/>
    <w:rsid w:val="00E93ABC"/>
    <w:rsid w:val="00E93B0C"/>
    <w:rsid w:val="00E93E6A"/>
    <w:rsid w:val="00E93EEE"/>
    <w:rsid w:val="00E94225"/>
    <w:rsid w:val="00E94922"/>
    <w:rsid w:val="00E951AA"/>
    <w:rsid w:val="00E954FC"/>
    <w:rsid w:val="00E959A7"/>
    <w:rsid w:val="00E95BD4"/>
    <w:rsid w:val="00E968B0"/>
    <w:rsid w:val="00E96B7D"/>
    <w:rsid w:val="00E96F43"/>
    <w:rsid w:val="00E9700F"/>
    <w:rsid w:val="00E974CF"/>
    <w:rsid w:val="00E97A70"/>
    <w:rsid w:val="00E97DBE"/>
    <w:rsid w:val="00EA1B8E"/>
    <w:rsid w:val="00EA3096"/>
    <w:rsid w:val="00EA3172"/>
    <w:rsid w:val="00EA3716"/>
    <w:rsid w:val="00EA3A52"/>
    <w:rsid w:val="00EA53EF"/>
    <w:rsid w:val="00EA5450"/>
    <w:rsid w:val="00EA54B9"/>
    <w:rsid w:val="00EA5DD3"/>
    <w:rsid w:val="00EA5EE0"/>
    <w:rsid w:val="00EA6209"/>
    <w:rsid w:val="00EA691E"/>
    <w:rsid w:val="00EA6C93"/>
    <w:rsid w:val="00EA6FB9"/>
    <w:rsid w:val="00EA7AE5"/>
    <w:rsid w:val="00EB02A0"/>
    <w:rsid w:val="00EB06E2"/>
    <w:rsid w:val="00EB0FDE"/>
    <w:rsid w:val="00EB111D"/>
    <w:rsid w:val="00EB1A54"/>
    <w:rsid w:val="00EB1ED1"/>
    <w:rsid w:val="00EB238A"/>
    <w:rsid w:val="00EB2A4C"/>
    <w:rsid w:val="00EB3F03"/>
    <w:rsid w:val="00EB4326"/>
    <w:rsid w:val="00EB45E9"/>
    <w:rsid w:val="00EB54B3"/>
    <w:rsid w:val="00EB5594"/>
    <w:rsid w:val="00EB62E1"/>
    <w:rsid w:val="00EB6567"/>
    <w:rsid w:val="00EB7504"/>
    <w:rsid w:val="00EB7844"/>
    <w:rsid w:val="00EB789C"/>
    <w:rsid w:val="00EB79D7"/>
    <w:rsid w:val="00EB7E2A"/>
    <w:rsid w:val="00EB7F8C"/>
    <w:rsid w:val="00EC094F"/>
    <w:rsid w:val="00EC0A58"/>
    <w:rsid w:val="00EC0B55"/>
    <w:rsid w:val="00EC12D3"/>
    <w:rsid w:val="00EC1737"/>
    <w:rsid w:val="00EC1C7D"/>
    <w:rsid w:val="00EC1EFF"/>
    <w:rsid w:val="00EC2548"/>
    <w:rsid w:val="00EC2FDE"/>
    <w:rsid w:val="00EC300F"/>
    <w:rsid w:val="00EC3291"/>
    <w:rsid w:val="00EC3680"/>
    <w:rsid w:val="00EC3D2B"/>
    <w:rsid w:val="00EC3E27"/>
    <w:rsid w:val="00EC4475"/>
    <w:rsid w:val="00EC4959"/>
    <w:rsid w:val="00EC4D6F"/>
    <w:rsid w:val="00EC515C"/>
    <w:rsid w:val="00EC5ACC"/>
    <w:rsid w:val="00EC69E3"/>
    <w:rsid w:val="00EC703F"/>
    <w:rsid w:val="00EC73EE"/>
    <w:rsid w:val="00EC75A7"/>
    <w:rsid w:val="00ED008B"/>
    <w:rsid w:val="00ED07EA"/>
    <w:rsid w:val="00ED10B2"/>
    <w:rsid w:val="00ED1AD2"/>
    <w:rsid w:val="00ED1B8E"/>
    <w:rsid w:val="00ED1DA4"/>
    <w:rsid w:val="00ED1EE0"/>
    <w:rsid w:val="00ED2AE2"/>
    <w:rsid w:val="00ED2F58"/>
    <w:rsid w:val="00ED2F64"/>
    <w:rsid w:val="00ED35B3"/>
    <w:rsid w:val="00ED4D5A"/>
    <w:rsid w:val="00ED50AA"/>
    <w:rsid w:val="00ED519D"/>
    <w:rsid w:val="00ED5B7C"/>
    <w:rsid w:val="00ED64EC"/>
    <w:rsid w:val="00ED67F3"/>
    <w:rsid w:val="00ED7603"/>
    <w:rsid w:val="00ED789E"/>
    <w:rsid w:val="00EE0CC5"/>
    <w:rsid w:val="00EE0F40"/>
    <w:rsid w:val="00EE11B3"/>
    <w:rsid w:val="00EE1280"/>
    <w:rsid w:val="00EE1AC9"/>
    <w:rsid w:val="00EE1EDD"/>
    <w:rsid w:val="00EE1FB9"/>
    <w:rsid w:val="00EE2483"/>
    <w:rsid w:val="00EE2508"/>
    <w:rsid w:val="00EE2814"/>
    <w:rsid w:val="00EE2E5B"/>
    <w:rsid w:val="00EE2E75"/>
    <w:rsid w:val="00EE41A1"/>
    <w:rsid w:val="00EE4A55"/>
    <w:rsid w:val="00EE574C"/>
    <w:rsid w:val="00EE5AFC"/>
    <w:rsid w:val="00EE6028"/>
    <w:rsid w:val="00EE6428"/>
    <w:rsid w:val="00EE67C2"/>
    <w:rsid w:val="00EE6851"/>
    <w:rsid w:val="00EE68CA"/>
    <w:rsid w:val="00EE6DDD"/>
    <w:rsid w:val="00EE751D"/>
    <w:rsid w:val="00EE7531"/>
    <w:rsid w:val="00EF0002"/>
    <w:rsid w:val="00EF010D"/>
    <w:rsid w:val="00EF01A3"/>
    <w:rsid w:val="00EF0932"/>
    <w:rsid w:val="00EF0AF1"/>
    <w:rsid w:val="00EF1213"/>
    <w:rsid w:val="00EF1E0C"/>
    <w:rsid w:val="00EF2848"/>
    <w:rsid w:val="00EF2FF2"/>
    <w:rsid w:val="00EF3343"/>
    <w:rsid w:val="00EF36A6"/>
    <w:rsid w:val="00EF373A"/>
    <w:rsid w:val="00EF3E94"/>
    <w:rsid w:val="00EF480D"/>
    <w:rsid w:val="00EF4836"/>
    <w:rsid w:val="00EF50D9"/>
    <w:rsid w:val="00EF6464"/>
    <w:rsid w:val="00EF6D0E"/>
    <w:rsid w:val="00EF6D3F"/>
    <w:rsid w:val="00EF72F2"/>
    <w:rsid w:val="00EF75E9"/>
    <w:rsid w:val="00EF7869"/>
    <w:rsid w:val="00F0024C"/>
    <w:rsid w:val="00F005A3"/>
    <w:rsid w:val="00F022BF"/>
    <w:rsid w:val="00F0233C"/>
    <w:rsid w:val="00F02B4F"/>
    <w:rsid w:val="00F02E62"/>
    <w:rsid w:val="00F03116"/>
    <w:rsid w:val="00F03143"/>
    <w:rsid w:val="00F03174"/>
    <w:rsid w:val="00F0487E"/>
    <w:rsid w:val="00F05CDB"/>
    <w:rsid w:val="00F06686"/>
    <w:rsid w:val="00F067F8"/>
    <w:rsid w:val="00F06A33"/>
    <w:rsid w:val="00F06B58"/>
    <w:rsid w:val="00F06C6E"/>
    <w:rsid w:val="00F07066"/>
    <w:rsid w:val="00F07324"/>
    <w:rsid w:val="00F0749B"/>
    <w:rsid w:val="00F10248"/>
    <w:rsid w:val="00F102B0"/>
    <w:rsid w:val="00F10324"/>
    <w:rsid w:val="00F10795"/>
    <w:rsid w:val="00F10ABC"/>
    <w:rsid w:val="00F117B7"/>
    <w:rsid w:val="00F11DB5"/>
    <w:rsid w:val="00F1219C"/>
    <w:rsid w:val="00F12506"/>
    <w:rsid w:val="00F128E8"/>
    <w:rsid w:val="00F137ED"/>
    <w:rsid w:val="00F13A17"/>
    <w:rsid w:val="00F13FFB"/>
    <w:rsid w:val="00F14220"/>
    <w:rsid w:val="00F14A5D"/>
    <w:rsid w:val="00F14AC6"/>
    <w:rsid w:val="00F1548F"/>
    <w:rsid w:val="00F15668"/>
    <w:rsid w:val="00F1574F"/>
    <w:rsid w:val="00F15F4F"/>
    <w:rsid w:val="00F16A7C"/>
    <w:rsid w:val="00F16A90"/>
    <w:rsid w:val="00F16EF7"/>
    <w:rsid w:val="00F178D0"/>
    <w:rsid w:val="00F2020A"/>
    <w:rsid w:val="00F2034F"/>
    <w:rsid w:val="00F20508"/>
    <w:rsid w:val="00F215D3"/>
    <w:rsid w:val="00F21940"/>
    <w:rsid w:val="00F22A6E"/>
    <w:rsid w:val="00F22B91"/>
    <w:rsid w:val="00F241D2"/>
    <w:rsid w:val="00F24CBA"/>
    <w:rsid w:val="00F2515D"/>
    <w:rsid w:val="00F259EF"/>
    <w:rsid w:val="00F25EF2"/>
    <w:rsid w:val="00F26000"/>
    <w:rsid w:val="00F2656E"/>
    <w:rsid w:val="00F26AEC"/>
    <w:rsid w:val="00F26D66"/>
    <w:rsid w:val="00F27860"/>
    <w:rsid w:val="00F27E71"/>
    <w:rsid w:val="00F27FBF"/>
    <w:rsid w:val="00F27FC0"/>
    <w:rsid w:val="00F302C3"/>
    <w:rsid w:val="00F30B71"/>
    <w:rsid w:val="00F317AC"/>
    <w:rsid w:val="00F31801"/>
    <w:rsid w:val="00F31B00"/>
    <w:rsid w:val="00F31BD3"/>
    <w:rsid w:val="00F31F43"/>
    <w:rsid w:val="00F331A4"/>
    <w:rsid w:val="00F3365A"/>
    <w:rsid w:val="00F336B2"/>
    <w:rsid w:val="00F33E4D"/>
    <w:rsid w:val="00F33EA1"/>
    <w:rsid w:val="00F34D37"/>
    <w:rsid w:val="00F3502F"/>
    <w:rsid w:val="00F35081"/>
    <w:rsid w:val="00F3517B"/>
    <w:rsid w:val="00F35D8B"/>
    <w:rsid w:val="00F35DA7"/>
    <w:rsid w:val="00F35DBC"/>
    <w:rsid w:val="00F35E52"/>
    <w:rsid w:val="00F35F70"/>
    <w:rsid w:val="00F3617F"/>
    <w:rsid w:val="00F3645A"/>
    <w:rsid w:val="00F368A7"/>
    <w:rsid w:val="00F36DCB"/>
    <w:rsid w:val="00F36E7D"/>
    <w:rsid w:val="00F36F15"/>
    <w:rsid w:val="00F372A6"/>
    <w:rsid w:val="00F4037F"/>
    <w:rsid w:val="00F40EED"/>
    <w:rsid w:val="00F411F1"/>
    <w:rsid w:val="00F41E6F"/>
    <w:rsid w:val="00F42241"/>
    <w:rsid w:val="00F423FF"/>
    <w:rsid w:val="00F4365A"/>
    <w:rsid w:val="00F438FA"/>
    <w:rsid w:val="00F43BD3"/>
    <w:rsid w:val="00F43D07"/>
    <w:rsid w:val="00F43EF6"/>
    <w:rsid w:val="00F43FC0"/>
    <w:rsid w:val="00F442F4"/>
    <w:rsid w:val="00F45956"/>
    <w:rsid w:val="00F46409"/>
    <w:rsid w:val="00F46D2D"/>
    <w:rsid w:val="00F475C5"/>
    <w:rsid w:val="00F47AF7"/>
    <w:rsid w:val="00F47BD4"/>
    <w:rsid w:val="00F50584"/>
    <w:rsid w:val="00F50A89"/>
    <w:rsid w:val="00F50C9D"/>
    <w:rsid w:val="00F50DBE"/>
    <w:rsid w:val="00F50DCA"/>
    <w:rsid w:val="00F51060"/>
    <w:rsid w:val="00F511AA"/>
    <w:rsid w:val="00F51C8A"/>
    <w:rsid w:val="00F5222B"/>
    <w:rsid w:val="00F527C9"/>
    <w:rsid w:val="00F5282C"/>
    <w:rsid w:val="00F52B3C"/>
    <w:rsid w:val="00F530ED"/>
    <w:rsid w:val="00F531D5"/>
    <w:rsid w:val="00F53855"/>
    <w:rsid w:val="00F53CFD"/>
    <w:rsid w:val="00F54543"/>
    <w:rsid w:val="00F54616"/>
    <w:rsid w:val="00F551B3"/>
    <w:rsid w:val="00F551D6"/>
    <w:rsid w:val="00F55671"/>
    <w:rsid w:val="00F557E5"/>
    <w:rsid w:val="00F55835"/>
    <w:rsid w:val="00F55958"/>
    <w:rsid w:val="00F55E2E"/>
    <w:rsid w:val="00F55EA7"/>
    <w:rsid w:val="00F5634C"/>
    <w:rsid w:val="00F56714"/>
    <w:rsid w:val="00F578D9"/>
    <w:rsid w:val="00F603FC"/>
    <w:rsid w:val="00F60449"/>
    <w:rsid w:val="00F6045F"/>
    <w:rsid w:val="00F604C1"/>
    <w:rsid w:val="00F6054D"/>
    <w:rsid w:val="00F60896"/>
    <w:rsid w:val="00F60C2A"/>
    <w:rsid w:val="00F60DF7"/>
    <w:rsid w:val="00F61A8F"/>
    <w:rsid w:val="00F62659"/>
    <w:rsid w:val="00F62F45"/>
    <w:rsid w:val="00F63027"/>
    <w:rsid w:val="00F647C6"/>
    <w:rsid w:val="00F651E6"/>
    <w:rsid w:val="00F65852"/>
    <w:rsid w:val="00F66800"/>
    <w:rsid w:val="00F66D8D"/>
    <w:rsid w:val="00F66DEF"/>
    <w:rsid w:val="00F66E65"/>
    <w:rsid w:val="00F678D0"/>
    <w:rsid w:val="00F7014A"/>
    <w:rsid w:val="00F703E7"/>
    <w:rsid w:val="00F70488"/>
    <w:rsid w:val="00F710B2"/>
    <w:rsid w:val="00F7153F"/>
    <w:rsid w:val="00F71FAA"/>
    <w:rsid w:val="00F72183"/>
    <w:rsid w:val="00F721FC"/>
    <w:rsid w:val="00F73192"/>
    <w:rsid w:val="00F7353F"/>
    <w:rsid w:val="00F73BF9"/>
    <w:rsid w:val="00F73F94"/>
    <w:rsid w:val="00F74098"/>
    <w:rsid w:val="00F74E3C"/>
    <w:rsid w:val="00F75041"/>
    <w:rsid w:val="00F75161"/>
    <w:rsid w:val="00F75172"/>
    <w:rsid w:val="00F75967"/>
    <w:rsid w:val="00F75EEE"/>
    <w:rsid w:val="00F760FA"/>
    <w:rsid w:val="00F764CB"/>
    <w:rsid w:val="00F7662B"/>
    <w:rsid w:val="00F76933"/>
    <w:rsid w:val="00F76B78"/>
    <w:rsid w:val="00F76C3E"/>
    <w:rsid w:val="00F77E52"/>
    <w:rsid w:val="00F77EA6"/>
    <w:rsid w:val="00F80257"/>
    <w:rsid w:val="00F80930"/>
    <w:rsid w:val="00F809F1"/>
    <w:rsid w:val="00F80EFC"/>
    <w:rsid w:val="00F80F58"/>
    <w:rsid w:val="00F813DF"/>
    <w:rsid w:val="00F81E78"/>
    <w:rsid w:val="00F8278A"/>
    <w:rsid w:val="00F82BFF"/>
    <w:rsid w:val="00F82EB1"/>
    <w:rsid w:val="00F830ED"/>
    <w:rsid w:val="00F8314A"/>
    <w:rsid w:val="00F83321"/>
    <w:rsid w:val="00F83379"/>
    <w:rsid w:val="00F833F3"/>
    <w:rsid w:val="00F8341C"/>
    <w:rsid w:val="00F84E94"/>
    <w:rsid w:val="00F84F0B"/>
    <w:rsid w:val="00F85B99"/>
    <w:rsid w:val="00F85F77"/>
    <w:rsid w:val="00F86ED7"/>
    <w:rsid w:val="00F87C79"/>
    <w:rsid w:val="00F87F20"/>
    <w:rsid w:val="00F87F36"/>
    <w:rsid w:val="00F9042B"/>
    <w:rsid w:val="00F907CB"/>
    <w:rsid w:val="00F90DA3"/>
    <w:rsid w:val="00F91025"/>
    <w:rsid w:val="00F9194A"/>
    <w:rsid w:val="00F9212D"/>
    <w:rsid w:val="00F9258B"/>
    <w:rsid w:val="00F925C1"/>
    <w:rsid w:val="00F936AE"/>
    <w:rsid w:val="00F93B46"/>
    <w:rsid w:val="00F93EED"/>
    <w:rsid w:val="00F940E7"/>
    <w:rsid w:val="00F9474C"/>
    <w:rsid w:val="00F95CE3"/>
    <w:rsid w:val="00F966A0"/>
    <w:rsid w:val="00F9695D"/>
    <w:rsid w:val="00F973F9"/>
    <w:rsid w:val="00F9770B"/>
    <w:rsid w:val="00F97FE1"/>
    <w:rsid w:val="00FA0C5C"/>
    <w:rsid w:val="00FA0CA4"/>
    <w:rsid w:val="00FA16C1"/>
    <w:rsid w:val="00FA189A"/>
    <w:rsid w:val="00FA1D48"/>
    <w:rsid w:val="00FA25D9"/>
    <w:rsid w:val="00FA29FC"/>
    <w:rsid w:val="00FA2D55"/>
    <w:rsid w:val="00FA2F81"/>
    <w:rsid w:val="00FA3688"/>
    <w:rsid w:val="00FA3CC8"/>
    <w:rsid w:val="00FA480C"/>
    <w:rsid w:val="00FA4A74"/>
    <w:rsid w:val="00FA4B99"/>
    <w:rsid w:val="00FA4DAD"/>
    <w:rsid w:val="00FA5259"/>
    <w:rsid w:val="00FA53D2"/>
    <w:rsid w:val="00FA57C9"/>
    <w:rsid w:val="00FA6D41"/>
    <w:rsid w:val="00FA6DB3"/>
    <w:rsid w:val="00FA742D"/>
    <w:rsid w:val="00FA74D4"/>
    <w:rsid w:val="00FA7F9E"/>
    <w:rsid w:val="00FA7FBE"/>
    <w:rsid w:val="00FB0455"/>
    <w:rsid w:val="00FB0820"/>
    <w:rsid w:val="00FB0C3D"/>
    <w:rsid w:val="00FB0E74"/>
    <w:rsid w:val="00FB1135"/>
    <w:rsid w:val="00FB17A2"/>
    <w:rsid w:val="00FB19FA"/>
    <w:rsid w:val="00FB2B25"/>
    <w:rsid w:val="00FB34DB"/>
    <w:rsid w:val="00FB36D1"/>
    <w:rsid w:val="00FB3BDF"/>
    <w:rsid w:val="00FB5326"/>
    <w:rsid w:val="00FB59E1"/>
    <w:rsid w:val="00FB6187"/>
    <w:rsid w:val="00FB6D6B"/>
    <w:rsid w:val="00FC05D3"/>
    <w:rsid w:val="00FC0B2F"/>
    <w:rsid w:val="00FC0F42"/>
    <w:rsid w:val="00FC1266"/>
    <w:rsid w:val="00FC156F"/>
    <w:rsid w:val="00FC1822"/>
    <w:rsid w:val="00FC2F75"/>
    <w:rsid w:val="00FC356A"/>
    <w:rsid w:val="00FC3A4F"/>
    <w:rsid w:val="00FC44D2"/>
    <w:rsid w:val="00FC4721"/>
    <w:rsid w:val="00FC4A09"/>
    <w:rsid w:val="00FC5A05"/>
    <w:rsid w:val="00FC5AAE"/>
    <w:rsid w:val="00FC60B7"/>
    <w:rsid w:val="00FC63D5"/>
    <w:rsid w:val="00FC7B50"/>
    <w:rsid w:val="00FD0AF6"/>
    <w:rsid w:val="00FD0ED4"/>
    <w:rsid w:val="00FD11B1"/>
    <w:rsid w:val="00FD156D"/>
    <w:rsid w:val="00FD16EE"/>
    <w:rsid w:val="00FD19FA"/>
    <w:rsid w:val="00FD1FAE"/>
    <w:rsid w:val="00FD2261"/>
    <w:rsid w:val="00FD2280"/>
    <w:rsid w:val="00FD30B9"/>
    <w:rsid w:val="00FD33BD"/>
    <w:rsid w:val="00FD390B"/>
    <w:rsid w:val="00FD3C79"/>
    <w:rsid w:val="00FD3CA2"/>
    <w:rsid w:val="00FD481B"/>
    <w:rsid w:val="00FD4901"/>
    <w:rsid w:val="00FD491E"/>
    <w:rsid w:val="00FD6176"/>
    <w:rsid w:val="00FD61B5"/>
    <w:rsid w:val="00FD62ED"/>
    <w:rsid w:val="00FD6531"/>
    <w:rsid w:val="00FD7834"/>
    <w:rsid w:val="00FD79D3"/>
    <w:rsid w:val="00FD7A10"/>
    <w:rsid w:val="00FE05AC"/>
    <w:rsid w:val="00FE0A6A"/>
    <w:rsid w:val="00FE1581"/>
    <w:rsid w:val="00FE208A"/>
    <w:rsid w:val="00FE27DB"/>
    <w:rsid w:val="00FE2BD6"/>
    <w:rsid w:val="00FE2C13"/>
    <w:rsid w:val="00FE3439"/>
    <w:rsid w:val="00FE4277"/>
    <w:rsid w:val="00FE48DE"/>
    <w:rsid w:val="00FE4BB9"/>
    <w:rsid w:val="00FE5A40"/>
    <w:rsid w:val="00FE5A96"/>
    <w:rsid w:val="00FE5EC1"/>
    <w:rsid w:val="00FE6742"/>
    <w:rsid w:val="00FE6D3E"/>
    <w:rsid w:val="00FE6F5B"/>
    <w:rsid w:val="00FE6FEA"/>
    <w:rsid w:val="00FF0AEE"/>
    <w:rsid w:val="00FF0B76"/>
    <w:rsid w:val="00FF151F"/>
    <w:rsid w:val="00FF1DE3"/>
    <w:rsid w:val="00FF2B77"/>
    <w:rsid w:val="00FF2E30"/>
    <w:rsid w:val="00FF2EBB"/>
    <w:rsid w:val="00FF367C"/>
    <w:rsid w:val="00FF3BC0"/>
    <w:rsid w:val="00FF4419"/>
    <w:rsid w:val="00FF4986"/>
    <w:rsid w:val="00FF4C39"/>
    <w:rsid w:val="00FF4D9E"/>
    <w:rsid w:val="00FF4F30"/>
    <w:rsid w:val="00FF5022"/>
    <w:rsid w:val="00FF6099"/>
    <w:rsid w:val="00FF624E"/>
    <w:rsid w:val="00FF65F8"/>
    <w:rsid w:val="00FF6613"/>
    <w:rsid w:val="00FF664F"/>
    <w:rsid w:val="00FF72E0"/>
    <w:rsid w:val="00FF7644"/>
    <w:rsid w:val="7CC664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3B03B4"/>
  <w15:docId w15:val="{2DED02CF-0A36-4484-8306-E13F179B1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4E"/>
    <w:pPr>
      <w:spacing w:line="276" w:lineRule="auto"/>
      <w:jc w:val="both"/>
    </w:pPr>
    <w:rPr>
      <w:rFonts w:ascii="Verdana" w:eastAsia="Times New Roman" w:hAnsi="Verdana" w:cs="Times New Roman"/>
      <w:sz w:val="18"/>
      <w:szCs w:val="18"/>
      <w:lang w:val="de-CH" w:eastAsia="de-CH"/>
    </w:rPr>
  </w:style>
  <w:style w:type="paragraph" w:styleId="Heading1">
    <w:name w:val="heading 1"/>
    <w:basedOn w:val="Normal"/>
    <w:next w:val="Normal"/>
    <w:link w:val="Heading1Char"/>
    <w:autoRedefine/>
    <w:qFormat/>
    <w:rsid w:val="00EA5450"/>
    <w:pPr>
      <w:keepNext/>
      <w:numPr>
        <w:numId w:val="1"/>
      </w:numPr>
      <w:spacing w:before="240" w:after="120"/>
      <w:jc w:val="left"/>
      <w:outlineLvl w:val="0"/>
    </w:pPr>
    <w:rPr>
      <w:rFonts w:eastAsiaTheme="majorEastAsia" w:cstheme="majorBidi"/>
      <w:b/>
      <w:bCs/>
      <w:color w:val="4F81BD" w:themeColor="accent1"/>
      <w:sz w:val="32"/>
      <w:szCs w:val="32"/>
    </w:rPr>
  </w:style>
  <w:style w:type="paragraph" w:styleId="Heading2">
    <w:name w:val="heading 2"/>
    <w:basedOn w:val="Normal"/>
    <w:next w:val="Normal"/>
    <w:link w:val="Heading2Char"/>
    <w:autoRedefine/>
    <w:qFormat/>
    <w:rsid w:val="00392350"/>
    <w:pPr>
      <w:keepNext/>
      <w:numPr>
        <w:ilvl w:val="1"/>
        <w:numId w:val="1"/>
      </w:numPr>
      <w:pBdr>
        <w:bottom w:val="single" w:sz="2" w:space="1" w:color="4F81BD" w:themeColor="accent1"/>
      </w:pBdr>
      <w:spacing w:before="400" w:after="120" w:line="300" w:lineRule="auto"/>
      <w:ind w:left="576"/>
      <w:jc w:val="left"/>
      <w:outlineLvl w:val="1"/>
    </w:pPr>
    <w:rPr>
      <w:rFonts w:cs="Arial"/>
      <w:bCs/>
      <w:iCs/>
      <w:color w:val="4F81BD" w:themeColor="accent1"/>
      <w:sz w:val="28"/>
      <w:szCs w:val="28"/>
      <w:lang w:val="en-US"/>
    </w:rPr>
  </w:style>
  <w:style w:type="paragraph" w:styleId="Heading3">
    <w:name w:val="heading 3"/>
    <w:basedOn w:val="Normal"/>
    <w:next w:val="Normal"/>
    <w:link w:val="Heading3Char"/>
    <w:qFormat/>
    <w:rsid w:val="00432005"/>
    <w:pPr>
      <w:keepNext/>
      <w:numPr>
        <w:ilvl w:val="2"/>
        <w:numId w:val="1"/>
      </w:numPr>
      <w:spacing w:before="320" w:line="360" w:lineRule="auto"/>
      <w:outlineLvl w:val="2"/>
    </w:pPr>
    <w:rPr>
      <w:rFonts w:cs="Arial"/>
      <w:bCs/>
      <w:color w:val="4F81BD" w:themeColor="accent1"/>
      <w:sz w:val="20"/>
      <w:szCs w:val="26"/>
    </w:rPr>
  </w:style>
  <w:style w:type="paragraph" w:styleId="Heading4">
    <w:name w:val="heading 4"/>
    <w:basedOn w:val="Normal"/>
    <w:next w:val="Normal"/>
    <w:link w:val="Heading4Char"/>
    <w:qFormat/>
    <w:rsid w:val="00B47165"/>
    <w:pPr>
      <w:keepNext/>
      <w:numPr>
        <w:ilvl w:val="3"/>
        <w:numId w:val="1"/>
      </w:numPr>
      <w:spacing w:before="240" w:after="60"/>
      <w:outlineLvl w:val="3"/>
    </w:pPr>
    <w:rPr>
      <w:b/>
      <w:bCs/>
      <w:szCs w:val="28"/>
    </w:rPr>
  </w:style>
  <w:style w:type="paragraph" w:styleId="Heading5">
    <w:name w:val="heading 5"/>
    <w:basedOn w:val="Normal"/>
    <w:next w:val="Normal"/>
    <w:link w:val="Heading5Char"/>
    <w:rsid w:val="00B47165"/>
    <w:pPr>
      <w:keepNext/>
      <w:numPr>
        <w:ilvl w:val="4"/>
        <w:numId w:val="1"/>
      </w:numPr>
      <w:spacing w:before="240" w:after="60"/>
      <w:outlineLvl w:val="4"/>
    </w:pPr>
    <w:rPr>
      <w:b/>
      <w:bCs/>
      <w:iCs/>
      <w:szCs w:val="26"/>
    </w:rPr>
  </w:style>
  <w:style w:type="paragraph" w:styleId="Heading6">
    <w:name w:val="heading 6"/>
    <w:basedOn w:val="Normal"/>
    <w:next w:val="Normal"/>
    <w:link w:val="Heading6Char"/>
    <w:rsid w:val="004B2BA6"/>
    <w:pPr>
      <w:tabs>
        <w:tab w:val="num" w:pos="1152"/>
      </w:tabs>
      <w:spacing w:before="240" w:after="60"/>
      <w:ind w:left="1152" w:hanging="1152"/>
      <w:jc w:val="left"/>
      <w:outlineLvl w:val="5"/>
    </w:pPr>
    <w:rPr>
      <w:rFonts w:ascii="Arial" w:hAnsi="Arial"/>
      <w:i/>
      <w:sz w:val="22"/>
      <w:szCs w:val="20"/>
      <w:lang w:eastAsia="de-DE"/>
    </w:rPr>
  </w:style>
  <w:style w:type="paragraph" w:styleId="Heading7">
    <w:name w:val="heading 7"/>
    <w:basedOn w:val="Normal"/>
    <w:next w:val="Normal"/>
    <w:link w:val="Heading7Char"/>
    <w:rsid w:val="004B2BA6"/>
    <w:pPr>
      <w:tabs>
        <w:tab w:val="num" w:pos="1296"/>
      </w:tabs>
      <w:spacing w:before="240" w:after="60"/>
      <w:ind w:left="1296" w:hanging="1296"/>
      <w:jc w:val="left"/>
      <w:outlineLvl w:val="6"/>
    </w:pPr>
    <w:rPr>
      <w:rFonts w:ascii="Arial" w:hAnsi="Arial"/>
      <w:sz w:val="22"/>
      <w:szCs w:val="20"/>
      <w:lang w:eastAsia="de-DE"/>
    </w:rPr>
  </w:style>
  <w:style w:type="paragraph" w:styleId="Heading8">
    <w:name w:val="heading 8"/>
    <w:basedOn w:val="Normal"/>
    <w:next w:val="Normal"/>
    <w:link w:val="Heading8Char"/>
    <w:rsid w:val="004B2BA6"/>
    <w:pPr>
      <w:tabs>
        <w:tab w:val="num" w:pos="1440"/>
      </w:tabs>
      <w:spacing w:before="240" w:after="60"/>
      <w:ind w:left="1440" w:hanging="1440"/>
      <w:jc w:val="left"/>
      <w:outlineLvl w:val="7"/>
    </w:pPr>
    <w:rPr>
      <w:rFonts w:ascii="Arial" w:hAnsi="Arial"/>
      <w:i/>
      <w:sz w:val="22"/>
      <w:szCs w:val="20"/>
      <w:lang w:eastAsia="de-DE"/>
    </w:rPr>
  </w:style>
  <w:style w:type="paragraph" w:styleId="Heading9">
    <w:name w:val="heading 9"/>
    <w:basedOn w:val="Normal"/>
    <w:next w:val="Normal"/>
    <w:link w:val="Heading9Char"/>
    <w:rsid w:val="004B2BA6"/>
    <w:pPr>
      <w:tabs>
        <w:tab w:val="num" w:pos="1584"/>
      </w:tabs>
      <w:spacing w:before="240" w:after="60"/>
      <w:ind w:left="1584" w:hanging="1584"/>
      <w:jc w:val="left"/>
      <w:outlineLvl w:val="8"/>
    </w:pPr>
    <w:rPr>
      <w:rFonts w:ascii="Arial" w:hAnsi="Arial"/>
      <w:b/>
      <w:i/>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854"/>
    <w:pPr>
      <w:tabs>
        <w:tab w:val="center" w:pos="4536"/>
        <w:tab w:val="right" w:pos="9072"/>
      </w:tabs>
    </w:pPr>
  </w:style>
  <w:style w:type="character" w:customStyle="1" w:styleId="HeaderChar">
    <w:name w:val="Header Char"/>
    <w:basedOn w:val="DefaultParagraphFont"/>
    <w:link w:val="Header"/>
    <w:uiPriority w:val="99"/>
    <w:rsid w:val="008B3854"/>
  </w:style>
  <w:style w:type="paragraph" w:styleId="Footer">
    <w:name w:val="footer"/>
    <w:basedOn w:val="Normal"/>
    <w:link w:val="FooterChar"/>
    <w:uiPriority w:val="99"/>
    <w:unhideWhenUsed/>
    <w:rsid w:val="008B3854"/>
    <w:pPr>
      <w:tabs>
        <w:tab w:val="center" w:pos="4536"/>
        <w:tab w:val="right" w:pos="9072"/>
      </w:tabs>
    </w:pPr>
  </w:style>
  <w:style w:type="character" w:customStyle="1" w:styleId="FooterChar">
    <w:name w:val="Footer Char"/>
    <w:basedOn w:val="DefaultParagraphFont"/>
    <w:link w:val="Footer"/>
    <w:uiPriority w:val="99"/>
    <w:rsid w:val="008B3854"/>
  </w:style>
  <w:style w:type="paragraph" w:styleId="Salutation">
    <w:name w:val="Salutation"/>
    <w:basedOn w:val="Normal"/>
    <w:next w:val="Normal"/>
    <w:link w:val="SalutationChar"/>
    <w:unhideWhenUsed/>
    <w:rsid w:val="008B3854"/>
    <w:pPr>
      <w:spacing w:before="480" w:after="200"/>
    </w:pPr>
    <w:rPr>
      <w:color w:val="262626" w:themeColor="text1" w:themeTint="D9"/>
    </w:rPr>
  </w:style>
  <w:style w:type="character" w:customStyle="1" w:styleId="SalutationChar">
    <w:name w:val="Salutation Char"/>
    <w:basedOn w:val="DefaultParagraphFont"/>
    <w:link w:val="Salutation"/>
    <w:rsid w:val="008B3854"/>
    <w:rPr>
      <w:color w:val="262626" w:themeColor="text1" w:themeTint="D9"/>
      <w:sz w:val="20"/>
      <w:szCs w:val="20"/>
    </w:rPr>
  </w:style>
  <w:style w:type="paragraph" w:styleId="Signature">
    <w:name w:val="Signature"/>
    <w:basedOn w:val="Normal"/>
    <w:link w:val="SignatureChar"/>
    <w:unhideWhenUsed/>
    <w:rsid w:val="008B3854"/>
    <w:pPr>
      <w:spacing w:before="720"/>
    </w:pPr>
    <w:rPr>
      <w:color w:val="262626" w:themeColor="text1" w:themeTint="D9"/>
    </w:rPr>
  </w:style>
  <w:style w:type="character" w:customStyle="1" w:styleId="SignatureChar">
    <w:name w:val="Signature Char"/>
    <w:basedOn w:val="DefaultParagraphFont"/>
    <w:link w:val="Signature"/>
    <w:rsid w:val="008B3854"/>
    <w:rPr>
      <w:color w:val="262626" w:themeColor="text1" w:themeTint="D9"/>
      <w:sz w:val="20"/>
      <w:szCs w:val="20"/>
    </w:rPr>
  </w:style>
  <w:style w:type="paragraph" w:customStyle="1" w:styleId="RecipientAddress">
    <w:name w:val="Recipient Address"/>
    <w:basedOn w:val="Normal"/>
    <w:rsid w:val="008B3854"/>
    <w:pPr>
      <w:contextualSpacing/>
    </w:pPr>
    <w:rPr>
      <w:rFonts w:eastAsiaTheme="minorHAnsi"/>
      <w:szCs w:val="22"/>
    </w:rPr>
  </w:style>
  <w:style w:type="paragraph" w:styleId="BodyText">
    <w:name w:val="Body Text"/>
    <w:basedOn w:val="Normal"/>
    <w:link w:val="BodyTextChar"/>
    <w:rsid w:val="00342EF9"/>
    <w:pPr>
      <w:spacing w:after="200"/>
    </w:pPr>
    <w:rPr>
      <w:rFonts w:eastAsiaTheme="minorHAnsi"/>
      <w:szCs w:val="22"/>
    </w:rPr>
  </w:style>
  <w:style w:type="character" w:customStyle="1" w:styleId="BodyTextChar">
    <w:name w:val="Body Text Char"/>
    <w:basedOn w:val="DefaultParagraphFont"/>
    <w:link w:val="BodyText"/>
    <w:rsid w:val="00342EF9"/>
    <w:rPr>
      <w:rFonts w:ascii="Arial" w:eastAsiaTheme="minorHAnsi" w:hAnsi="Arial"/>
      <w:sz w:val="20"/>
      <w:szCs w:val="22"/>
      <w:lang w:eastAsia="en-US"/>
    </w:rPr>
  </w:style>
  <w:style w:type="paragraph" w:customStyle="1" w:styleId="EinfacherAbsatz">
    <w:name w:val="[Einfacher Absatz]"/>
    <w:basedOn w:val="Normal"/>
    <w:uiPriority w:val="99"/>
    <w:rsid w:val="00342EF9"/>
    <w:pPr>
      <w:widowControl w:val="0"/>
      <w:autoSpaceDE w:val="0"/>
      <w:autoSpaceDN w:val="0"/>
      <w:adjustRightInd w:val="0"/>
      <w:spacing w:line="288" w:lineRule="auto"/>
      <w:textAlignment w:val="center"/>
    </w:pPr>
    <w:rPr>
      <w:rFonts w:cs="MinionPro-Regular"/>
      <w:color w:val="000000"/>
    </w:rPr>
  </w:style>
  <w:style w:type="paragraph" w:styleId="NormalWeb">
    <w:name w:val="Normal (Web)"/>
    <w:basedOn w:val="Normal"/>
    <w:uiPriority w:val="99"/>
    <w:unhideWhenUsed/>
    <w:rsid w:val="00FF4419"/>
    <w:pPr>
      <w:spacing w:before="100" w:beforeAutospacing="1" w:after="100" w:afterAutospacing="1"/>
    </w:pPr>
    <w:rPr>
      <w:rFonts w:ascii="Times" w:hAnsi="Times"/>
    </w:rPr>
  </w:style>
  <w:style w:type="character" w:customStyle="1" w:styleId="Heading1Char">
    <w:name w:val="Heading 1 Char"/>
    <w:basedOn w:val="DefaultParagraphFont"/>
    <w:link w:val="Heading1"/>
    <w:rsid w:val="00EA5450"/>
    <w:rPr>
      <w:rFonts w:ascii="Verdana" w:eastAsiaTheme="majorEastAsia" w:hAnsi="Verdana" w:cstheme="majorBidi"/>
      <w:b/>
      <w:bCs/>
      <w:color w:val="4F81BD" w:themeColor="accent1"/>
      <w:sz w:val="32"/>
      <w:szCs w:val="32"/>
      <w:lang w:val="de-CH" w:eastAsia="de-CH"/>
    </w:rPr>
  </w:style>
  <w:style w:type="character" w:customStyle="1" w:styleId="Heading2Char">
    <w:name w:val="Heading 2 Char"/>
    <w:basedOn w:val="DefaultParagraphFont"/>
    <w:link w:val="Heading2"/>
    <w:rsid w:val="00392350"/>
    <w:rPr>
      <w:rFonts w:ascii="Verdana" w:eastAsia="Times New Roman" w:hAnsi="Verdana" w:cs="Arial"/>
      <w:bCs/>
      <w:iCs/>
      <w:color w:val="4F81BD" w:themeColor="accent1"/>
      <w:sz w:val="28"/>
      <w:szCs w:val="28"/>
      <w:lang w:val="en-US" w:eastAsia="de-CH"/>
    </w:rPr>
  </w:style>
  <w:style w:type="character" w:customStyle="1" w:styleId="Heading3Char">
    <w:name w:val="Heading 3 Char"/>
    <w:basedOn w:val="DefaultParagraphFont"/>
    <w:link w:val="Heading3"/>
    <w:rsid w:val="00432005"/>
    <w:rPr>
      <w:rFonts w:ascii="Verdana" w:eastAsia="Times New Roman" w:hAnsi="Verdana" w:cs="Arial"/>
      <w:bCs/>
      <w:color w:val="4F81BD" w:themeColor="accent1"/>
      <w:sz w:val="20"/>
      <w:szCs w:val="26"/>
      <w:lang w:val="de-CH" w:eastAsia="de-CH"/>
    </w:rPr>
  </w:style>
  <w:style w:type="character" w:customStyle="1" w:styleId="Heading4Char">
    <w:name w:val="Heading 4 Char"/>
    <w:basedOn w:val="DefaultParagraphFont"/>
    <w:link w:val="Heading4"/>
    <w:rsid w:val="00B47165"/>
    <w:rPr>
      <w:rFonts w:ascii="Verdana" w:eastAsia="Times New Roman" w:hAnsi="Verdana" w:cs="Times New Roman"/>
      <w:b/>
      <w:bCs/>
      <w:sz w:val="18"/>
      <w:szCs w:val="28"/>
      <w:lang w:val="de-CH" w:eastAsia="de-CH"/>
    </w:rPr>
  </w:style>
  <w:style w:type="character" w:customStyle="1" w:styleId="Heading5Char">
    <w:name w:val="Heading 5 Char"/>
    <w:basedOn w:val="DefaultParagraphFont"/>
    <w:link w:val="Heading5"/>
    <w:rsid w:val="00B47165"/>
    <w:rPr>
      <w:rFonts w:ascii="Verdana" w:eastAsia="Times New Roman" w:hAnsi="Verdana" w:cs="Times New Roman"/>
      <w:b/>
      <w:bCs/>
      <w:iCs/>
      <w:sz w:val="18"/>
      <w:szCs w:val="26"/>
      <w:lang w:val="de-CH" w:eastAsia="de-CH"/>
    </w:rPr>
  </w:style>
  <w:style w:type="paragraph" w:styleId="ListParagraph">
    <w:name w:val="List Paragraph"/>
    <w:basedOn w:val="Normal"/>
    <w:link w:val="ListParagraphChar"/>
    <w:uiPriority w:val="34"/>
    <w:qFormat/>
    <w:rsid w:val="00E27905"/>
    <w:pPr>
      <w:numPr>
        <w:numId w:val="5"/>
      </w:numPr>
      <w:contextualSpacing/>
      <w:jc w:val="left"/>
    </w:pPr>
  </w:style>
  <w:style w:type="character" w:customStyle="1" w:styleId="TextChar1">
    <w:name w:val="Text Char1"/>
    <w:basedOn w:val="DefaultParagraphFont"/>
    <w:link w:val="Text"/>
    <w:locked/>
    <w:rsid w:val="003654DB"/>
    <w:rPr>
      <w:rFonts w:ascii="Arial" w:hAnsi="Arial" w:cs="Arial"/>
    </w:rPr>
  </w:style>
  <w:style w:type="paragraph" w:customStyle="1" w:styleId="Text">
    <w:name w:val="Text"/>
    <w:aliases w:val="t"/>
    <w:basedOn w:val="Normal"/>
    <w:link w:val="TextChar1"/>
    <w:rsid w:val="003654DB"/>
    <w:pPr>
      <w:spacing w:after="120"/>
    </w:pPr>
    <w:rPr>
      <w:rFonts w:cs="Arial"/>
    </w:rPr>
  </w:style>
  <w:style w:type="paragraph" w:styleId="BalloonText">
    <w:name w:val="Balloon Text"/>
    <w:basedOn w:val="Normal"/>
    <w:link w:val="BalloonTextChar"/>
    <w:uiPriority w:val="99"/>
    <w:semiHidden/>
    <w:unhideWhenUsed/>
    <w:rsid w:val="00F06A33"/>
    <w:rPr>
      <w:rFonts w:ascii="Tahoma" w:hAnsi="Tahoma" w:cs="Tahoma"/>
      <w:sz w:val="16"/>
      <w:szCs w:val="16"/>
    </w:rPr>
  </w:style>
  <w:style w:type="character" w:customStyle="1" w:styleId="BalloonTextChar">
    <w:name w:val="Balloon Text Char"/>
    <w:basedOn w:val="DefaultParagraphFont"/>
    <w:link w:val="BalloonText"/>
    <w:uiPriority w:val="99"/>
    <w:semiHidden/>
    <w:rsid w:val="00F06A33"/>
    <w:rPr>
      <w:rFonts w:ascii="Tahoma" w:hAnsi="Tahoma" w:cs="Tahoma"/>
      <w:sz w:val="16"/>
      <w:szCs w:val="16"/>
    </w:rPr>
  </w:style>
  <w:style w:type="character" w:styleId="Hyperlink">
    <w:name w:val="Hyperlink"/>
    <w:basedOn w:val="DefaultParagraphFont"/>
    <w:uiPriority w:val="99"/>
    <w:unhideWhenUsed/>
    <w:rsid w:val="005E512C"/>
    <w:rPr>
      <w:color w:val="0000FF" w:themeColor="hyperlink"/>
      <w:u w:val="single"/>
    </w:rPr>
  </w:style>
  <w:style w:type="table" w:styleId="TableGrid">
    <w:name w:val="Table Grid"/>
    <w:basedOn w:val="TableNormal"/>
    <w:uiPriority w:val="59"/>
    <w:rsid w:val="00D50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7EC3"/>
    <w:pPr>
      <w:numPr>
        <w:numId w:val="0"/>
      </w:numPr>
      <w:spacing w:before="120"/>
      <w:outlineLvl w:val="9"/>
    </w:pPr>
    <w:rPr>
      <w:rFonts w:asciiTheme="majorHAnsi" w:hAnsiTheme="majorHAnsi"/>
      <w:color w:val="365F91" w:themeColor="accent1" w:themeShade="BF"/>
      <w:sz w:val="36"/>
      <w:szCs w:val="28"/>
      <w:lang w:eastAsia="ja-JP"/>
    </w:rPr>
  </w:style>
  <w:style w:type="paragraph" w:styleId="TOC1">
    <w:name w:val="toc 1"/>
    <w:basedOn w:val="Normal"/>
    <w:next w:val="Normal"/>
    <w:autoRedefine/>
    <w:uiPriority w:val="39"/>
    <w:unhideWhenUsed/>
    <w:rsid w:val="00E3785E"/>
    <w:pPr>
      <w:tabs>
        <w:tab w:val="left" w:pos="284"/>
        <w:tab w:val="right" w:leader="dot" w:pos="10196"/>
      </w:tabs>
      <w:spacing w:after="100" w:line="240" w:lineRule="auto"/>
      <w:jc w:val="left"/>
    </w:pPr>
    <w:rPr>
      <w:noProof/>
    </w:rPr>
  </w:style>
  <w:style w:type="paragraph" w:styleId="TOC2">
    <w:name w:val="toc 2"/>
    <w:basedOn w:val="Normal"/>
    <w:next w:val="Normal"/>
    <w:autoRedefine/>
    <w:uiPriority w:val="39"/>
    <w:unhideWhenUsed/>
    <w:rsid w:val="00B926F5"/>
    <w:pPr>
      <w:tabs>
        <w:tab w:val="right" w:leader="dot" w:pos="10054"/>
      </w:tabs>
      <w:spacing w:after="100" w:line="240" w:lineRule="auto"/>
      <w:ind w:left="284"/>
      <w:jc w:val="left"/>
    </w:pPr>
  </w:style>
  <w:style w:type="paragraph" w:styleId="TOC3">
    <w:name w:val="toc 3"/>
    <w:basedOn w:val="Normal"/>
    <w:next w:val="Normal"/>
    <w:autoRedefine/>
    <w:uiPriority w:val="39"/>
    <w:unhideWhenUsed/>
    <w:rsid w:val="00CB51A6"/>
    <w:pPr>
      <w:spacing w:after="100"/>
      <w:ind w:left="460"/>
    </w:pPr>
  </w:style>
  <w:style w:type="paragraph" w:styleId="DocumentMap">
    <w:name w:val="Document Map"/>
    <w:basedOn w:val="Normal"/>
    <w:link w:val="DocumentMapChar"/>
    <w:uiPriority w:val="99"/>
    <w:semiHidden/>
    <w:unhideWhenUsed/>
    <w:rsid w:val="00FC5A05"/>
    <w:rPr>
      <w:rFonts w:ascii="Tahoma" w:hAnsi="Tahoma" w:cs="Tahoma"/>
      <w:sz w:val="16"/>
      <w:szCs w:val="16"/>
    </w:rPr>
  </w:style>
  <w:style w:type="character" w:customStyle="1" w:styleId="DocumentMapChar">
    <w:name w:val="Document Map Char"/>
    <w:basedOn w:val="DefaultParagraphFont"/>
    <w:link w:val="DocumentMap"/>
    <w:uiPriority w:val="99"/>
    <w:semiHidden/>
    <w:rsid w:val="00FC5A05"/>
    <w:rPr>
      <w:rFonts w:ascii="Tahoma" w:hAnsi="Tahoma" w:cs="Tahoma"/>
      <w:sz w:val="16"/>
      <w:szCs w:val="16"/>
    </w:rPr>
  </w:style>
  <w:style w:type="character" w:styleId="PlaceholderText">
    <w:name w:val="Placeholder Text"/>
    <w:basedOn w:val="DefaultParagraphFont"/>
    <w:uiPriority w:val="99"/>
    <w:semiHidden/>
    <w:rsid w:val="00317AF2"/>
    <w:rPr>
      <w:color w:val="808080"/>
    </w:rPr>
  </w:style>
  <w:style w:type="paragraph" w:customStyle="1" w:styleId="StandardFett">
    <w:name w:val="Standard Fett"/>
    <w:basedOn w:val="Normal"/>
    <w:rsid w:val="00317AF2"/>
    <w:pPr>
      <w:spacing w:line="280" w:lineRule="atLeast"/>
    </w:pPr>
    <w:rPr>
      <w:rFonts w:ascii="Arial" w:hAnsi="Arial"/>
      <w:b/>
      <w:lang w:val="fr-FR"/>
    </w:rPr>
  </w:style>
  <w:style w:type="paragraph" w:styleId="Title">
    <w:name w:val="Title"/>
    <w:basedOn w:val="Normal"/>
    <w:next w:val="Normal"/>
    <w:link w:val="TitleChar"/>
    <w:uiPriority w:val="10"/>
    <w:qFormat/>
    <w:rsid w:val="00317AF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7AF2"/>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9302EF"/>
    <w:rPr>
      <w:sz w:val="16"/>
      <w:szCs w:val="16"/>
    </w:rPr>
  </w:style>
  <w:style w:type="paragraph" w:styleId="CommentText">
    <w:name w:val="annotation text"/>
    <w:basedOn w:val="Normal"/>
    <w:link w:val="CommentTextChar"/>
    <w:uiPriority w:val="99"/>
    <w:unhideWhenUsed/>
    <w:rsid w:val="009302EF"/>
  </w:style>
  <w:style w:type="character" w:customStyle="1" w:styleId="CommentTextChar">
    <w:name w:val="Comment Text Char"/>
    <w:basedOn w:val="DefaultParagraphFont"/>
    <w:link w:val="CommentText"/>
    <w:uiPriority w:val="99"/>
    <w:rsid w:val="009302EF"/>
    <w:rPr>
      <w:rFonts w:ascii="Helvetica" w:hAnsi="Helvetica"/>
      <w:sz w:val="20"/>
      <w:szCs w:val="20"/>
      <w:lang w:val="en-US"/>
    </w:rPr>
  </w:style>
  <w:style w:type="paragraph" w:styleId="CommentSubject">
    <w:name w:val="annotation subject"/>
    <w:basedOn w:val="CommentText"/>
    <w:next w:val="CommentText"/>
    <w:link w:val="CommentSubjectChar"/>
    <w:uiPriority w:val="99"/>
    <w:semiHidden/>
    <w:unhideWhenUsed/>
    <w:rsid w:val="009302EF"/>
    <w:rPr>
      <w:b/>
      <w:bCs/>
    </w:rPr>
  </w:style>
  <w:style w:type="character" w:customStyle="1" w:styleId="CommentSubjectChar">
    <w:name w:val="Comment Subject Char"/>
    <w:basedOn w:val="CommentTextChar"/>
    <w:link w:val="CommentSubject"/>
    <w:uiPriority w:val="99"/>
    <w:semiHidden/>
    <w:rsid w:val="009302EF"/>
    <w:rPr>
      <w:rFonts w:ascii="Helvetica" w:hAnsi="Helvetica"/>
      <w:b/>
      <w:bCs/>
      <w:sz w:val="20"/>
      <w:szCs w:val="20"/>
      <w:lang w:val="en-US"/>
    </w:rPr>
  </w:style>
  <w:style w:type="paragraph" w:styleId="HTMLPreformatted">
    <w:name w:val="HTML Preformatted"/>
    <w:basedOn w:val="Normal"/>
    <w:link w:val="HTMLPreformattedChar"/>
    <w:uiPriority w:val="99"/>
    <w:semiHidden/>
    <w:unhideWhenUsed/>
    <w:rsid w:val="00334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334538"/>
    <w:rPr>
      <w:rFonts w:ascii="Courier New" w:eastAsia="Times New Roman" w:hAnsi="Courier New" w:cs="Courier New"/>
      <w:sz w:val="20"/>
      <w:szCs w:val="20"/>
      <w:lang w:val="de-CH" w:eastAsia="de-CH"/>
    </w:rPr>
  </w:style>
  <w:style w:type="paragraph" w:styleId="Caption">
    <w:name w:val="caption"/>
    <w:basedOn w:val="Normal"/>
    <w:next w:val="Normal"/>
    <w:uiPriority w:val="35"/>
    <w:unhideWhenUsed/>
    <w:qFormat/>
    <w:rsid w:val="00653696"/>
    <w:pPr>
      <w:spacing w:after="200"/>
      <w:jc w:val="left"/>
    </w:pPr>
    <w:rPr>
      <w:i/>
      <w:iCs/>
      <w:sz w:val="14"/>
    </w:rPr>
  </w:style>
  <w:style w:type="paragraph" w:styleId="TableofFigures">
    <w:name w:val="table of figures"/>
    <w:basedOn w:val="Normal"/>
    <w:next w:val="Normal"/>
    <w:uiPriority w:val="99"/>
    <w:unhideWhenUsed/>
    <w:rsid w:val="00691566"/>
  </w:style>
  <w:style w:type="character" w:styleId="FollowedHyperlink">
    <w:name w:val="FollowedHyperlink"/>
    <w:basedOn w:val="DefaultParagraphFont"/>
    <w:uiPriority w:val="99"/>
    <w:semiHidden/>
    <w:unhideWhenUsed/>
    <w:rsid w:val="00691566"/>
    <w:rPr>
      <w:color w:val="800080" w:themeColor="followedHyperlink"/>
      <w:u w:val="single"/>
    </w:rPr>
  </w:style>
  <w:style w:type="numbering" w:styleId="111111">
    <w:name w:val="Outline List 2"/>
    <w:basedOn w:val="NoList"/>
    <w:uiPriority w:val="99"/>
    <w:semiHidden/>
    <w:unhideWhenUsed/>
    <w:rsid w:val="0098138B"/>
    <w:pPr>
      <w:numPr>
        <w:numId w:val="2"/>
      </w:numPr>
    </w:pPr>
  </w:style>
  <w:style w:type="table" w:styleId="LightList-Accent1">
    <w:name w:val="Light List Accent 1"/>
    <w:basedOn w:val="TableNormal"/>
    <w:uiPriority w:val="61"/>
    <w:rsid w:val="00E76DF9"/>
    <w:rPr>
      <w:rFonts w:ascii="Trebuchet MS" w:eastAsia="Times New Roman" w:hAnsi="Trebuchet MS" w:cs="Times New Roman"/>
      <w:sz w:val="22"/>
      <w:szCs w:val="22"/>
      <w:lang w:val="de-CH" w:eastAsia="de-CH"/>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pple-converted-space">
    <w:name w:val="apple-converted-space"/>
    <w:basedOn w:val="DefaultParagraphFont"/>
    <w:rsid w:val="008C641D"/>
  </w:style>
  <w:style w:type="character" w:styleId="Strong">
    <w:name w:val="Strong"/>
    <w:basedOn w:val="DefaultParagraphFont"/>
    <w:uiPriority w:val="22"/>
    <w:qFormat/>
    <w:rsid w:val="00AA724F"/>
    <w:rPr>
      <w:b/>
      <w:bCs/>
    </w:rPr>
  </w:style>
  <w:style w:type="paragraph" w:styleId="Revision">
    <w:name w:val="Revision"/>
    <w:hidden/>
    <w:uiPriority w:val="99"/>
    <w:semiHidden/>
    <w:rsid w:val="0017722C"/>
    <w:rPr>
      <w:rFonts w:ascii="Helvetica" w:hAnsi="Helvetica"/>
      <w:sz w:val="23"/>
      <w:lang w:val="de-CH"/>
    </w:rPr>
  </w:style>
  <w:style w:type="character" w:styleId="Emphasis">
    <w:name w:val="Emphasis"/>
    <w:basedOn w:val="DefaultParagraphFont"/>
    <w:uiPriority w:val="20"/>
    <w:qFormat/>
    <w:rsid w:val="00536BB7"/>
    <w:rPr>
      <w:i/>
      <w:iCs/>
    </w:rPr>
  </w:style>
  <w:style w:type="character" w:styleId="IntenseReference">
    <w:name w:val="Intense Reference"/>
    <w:basedOn w:val="DefaultParagraphFont"/>
    <w:uiPriority w:val="32"/>
    <w:qFormat/>
    <w:rsid w:val="002D7B29"/>
    <w:rPr>
      <w:b/>
      <w:bCs/>
      <w:smallCaps/>
      <w:color w:val="4F81BD" w:themeColor="accent1"/>
      <w:spacing w:val="5"/>
    </w:rPr>
  </w:style>
  <w:style w:type="paragraph" w:styleId="FootnoteText">
    <w:name w:val="footnote text"/>
    <w:basedOn w:val="Normal"/>
    <w:link w:val="FootnoteTextChar"/>
    <w:uiPriority w:val="99"/>
    <w:unhideWhenUsed/>
    <w:rsid w:val="00522D8D"/>
  </w:style>
  <w:style w:type="character" w:customStyle="1" w:styleId="FootnoteTextChar">
    <w:name w:val="Footnote Text Char"/>
    <w:basedOn w:val="DefaultParagraphFont"/>
    <w:link w:val="FootnoteText"/>
    <w:uiPriority w:val="99"/>
    <w:rsid w:val="00522D8D"/>
    <w:rPr>
      <w:rFonts w:ascii="Verdana" w:hAnsi="Verdana"/>
      <w:sz w:val="20"/>
      <w:szCs w:val="20"/>
      <w:lang w:val="de-CH"/>
    </w:rPr>
  </w:style>
  <w:style w:type="character" w:styleId="FootnoteReference">
    <w:name w:val="footnote reference"/>
    <w:basedOn w:val="DefaultParagraphFont"/>
    <w:uiPriority w:val="99"/>
    <w:semiHidden/>
    <w:unhideWhenUsed/>
    <w:rsid w:val="00522D8D"/>
    <w:rPr>
      <w:vertAlign w:val="superscript"/>
    </w:rPr>
  </w:style>
  <w:style w:type="paragraph" w:customStyle="1" w:styleId="FooterAnnotation">
    <w:name w:val="Footer Annotation"/>
    <w:basedOn w:val="FootnoteText"/>
    <w:link w:val="FooterAnnotationChar"/>
    <w:qFormat/>
    <w:rsid w:val="00160B69"/>
    <w:pPr>
      <w:jc w:val="left"/>
    </w:pPr>
    <w:rPr>
      <w:i/>
      <w:sz w:val="14"/>
    </w:rPr>
  </w:style>
  <w:style w:type="paragraph" w:customStyle="1" w:styleId="BoldBulletList">
    <w:name w:val="Bold Bullet List"/>
    <w:basedOn w:val="ListParagraph"/>
    <w:link w:val="BoldBulletListChar"/>
    <w:qFormat/>
    <w:rsid w:val="00E27905"/>
    <w:pPr>
      <w:numPr>
        <w:numId w:val="3"/>
      </w:numPr>
    </w:pPr>
    <w:rPr>
      <w:b/>
    </w:rPr>
  </w:style>
  <w:style w:type="character" w:customStyle="1" w:styleId="FooterAnnotationChar">
    <w:name w:val="Footer Annotation Char"/>
    <w:basedOn w:val="FootnoteTextChar"/>
    <w:link w:val="FooterAnnotation"/>
    <w:rsid w:val="00160B69"/>
    <w:rPr>
      <w:rFonts w:ascii="Verdana" w:eastAsia="Times New Roman" w:hAnsi="Verdana" w:cs="Times New Roman"/>
      <w:i/>
      <w:sz w:val="14"/>
      <w:szCs w:val="18"/>
      <w:lang w:val="de-CH" w:eastAsia="de-CH"/>
    </w:rPr>
  </w:style>
  <w:style w:type="character" w:customStyle="1" w:styleId="ListParagraphChar">
    <w:name w:val="List Paragraph Char"/>
    <w:basedOn w:val="DefaultParagraphFont"/>
    <w:link w:val="ListParagraph"/>
    <w:uiPriority w:val="34"/>
    <w:rsid w:val="00E27905"/>
    <w:rPr>
      <w:rFonts w:ascii="Verdana" w:eastAsia="Times New Roman" w:hAnsi="Verdana" w:cs="Times New Roman"/>
      <w:sz w:val="18"/>
      <w:szCs w:val="18"/>
      <w:lang w:val="de-CH" w:eastAsia="de-CH"/>
    </w:rPr>
  </w:style>
  <w:style w:type="character" w:customStyle="1" w:styleId="BoldBulletListChar">
    <w:name w:val="Bold Bullet List Char"/>
    <w:basedOn w:val="ListParagraphChar"/>
    <w:link w:val="BoldBulletList"/>
    <w:rsid w:val="00E27905"/>
    <w:rPr>
      <w:rFonts w:ascii="Verdana" w:eastAsia="Times New Roman" w:hAnsi="Verdana" w:cs="Times New Roman"/>
      <w:b/>
      <w:sz w:val="18"/>
      <w:szCs w:val="18"/>
      <w:lang w:val="de-CH" w:eastAsia="de-CH"/>
    </w:rPr>
  </w:style>
  <w:style w:type="character" w:styleId="SubtleEmphasis">
    <w:name w:val="Subtle Emphasis"/>
    <w:basedOn w:val="DefaultParagraphFont"/>
    <w:uiPriority w:val="19"/>
    <w:rsid w:val="005519C7"/>
    <w:rPr>
      <w:i/>
      <w:iCs/>
      <w:color w:val="000000" w:themeColor="text1"/>
    </w:rPr>
  </w:style>
  <w:style w:type="paragraph" w:styleId="EndnoteText">
    <w:name w:val="endnote text"/>
    <w:basedOn w:val="Normal"/>
    <w:link w:val="EndnoteTextChar"/>
    <w:uiPriority w:val="99"/>
    <w:semiHidden/>
    <w:unhideWhenUsed/>
    <w:rsid w:val="00F80930"/>
    <w:rPr>
      <w:szCs w:val="20"/>
    </w:rPr>
  </w:style>
  <w:style w:type="character" w:customStyle="1" w:styleId="EndnoteTextChar">
    <w:name w:val="Endnote Text Char"/>
    <w:basedOn w:val="DefaultParagraphFont"/>
    <w:link w:val="EndnoteText"/>
    <w:uiPriority w:val="99"/>
    <w:semiHidden/>
    <w:rsid w:val="00F80930"/>
    <w:rPr>
      <w:rFonts w:ascii="Verdana" w:eastAsia="Times New Roman" w:hAnsi="Verdana" w:cs="Times New Roman"/>
      <w:sz w:val="20"/>
      <w:szCs w:val="20"/>
      <w:lang w:val="de-CH" w:eastAsia="de-CH"/>
    </w:rPr>
  </w:style>
  <w:style w:type="character" w:styleId="EndnoteReference">
    <w:name w:val="endnote reference"/>
    <w:basedOn w:val="DefaultParagraphFont"/>
    <w:uiPriority w:val="99"/>
    <w:semiHidden/>
    <w:unhideWhenUsed/>
    <w:rsid w:val="00F80930"/>
    <w:rPr>
      <w:vertAlign w:val="superscript"/>
    </w:rPr>
  </w:style>
  <w:style w:type="paragraph" w:styleId="TOAHeading">
    <w:name w:val="toa heading"/>
    <w:basedOn w:val="Normal"/>
    <w:next w:val="Normal"/>
    <w:uiPriority w:val="99"/>
    <w:semiHidden/>
    <w:unhideWhenUsed/>
    <w:rsid w:val="00A44942"/>
    <w:pPr>
      <w:spacing w:before="120"/>
    </w:pPr>
    <w:rPr>
      <w:rFonts w:asciiTheme="majorHAnsi" w:eastAsiaTheme="majorEastAsia" w:hAnsiTheme="majorHAnsi" w:cstheme="majorBidi"/>
      <w:b/>
      <w:bCs/>
      <w:sz w:val="24"/>
    </w:rPr>
  </w:style>
  <w:style w:type="paragraph" w:styleId="TableofAuthorities">
    <w:name w:val="table of authorities"/>
    <w:basedOn w:val="Normal"/>
    <w:next w:val="Normal"/>
    <w:uiPriority w:val="99"/>
    <w:semiHidden/>
    <w:unhideWhenUsed/>
    <w:rsid w:val="00A44942"/>
    <w:pPr>
      <w:ind w:left="200" w:hanging="200"/>
    </w:pPr>
  </w:style>
  <w:style w:type="paragraph" w:customStyle="1" w:styleId="BoldSubtitel">
    <w:name w:val="Bold Subtitel"/>
    <w:basedOn w:val="Normal"/>
    <w:link w:val="BoldSubtitelChar"/>
    <w:rsid w:val="00596193"/>
    <w:rPr>
      <w:b/>
    </w:rPr>
  </w:style>
  <w:style w:type="paragraph" w:styleId="Subtitle">
    <w:name w:val="Subtitle"/>
    <w:basedOn w:val="Normal"/>
    <w:next w:val="Normal"/>
    <w:link w:val="SubtitleChar"/>
    <w:uiPriority w:val="11"/>
    <w:rsid w:val="00A35B9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BoldSubtitelChar">
    <w:name w:val="Bold Subtitel Char"/>
    <w:basedOn w:val="DefaultParagraphFont"/>
    <w:link w:val="BoldSubtitel"/>
    <w:rsid w:val="00596193"/>
    <w:rPr>
      <w:rFonts w:ascii="Verdana" w:eastAsia="Times New Roman" w:hAnsi="Verdana" w:cs="Times New Roman"/>
      <w:b/>
      <w:sz w:val="20"/>
      <w:lang w:val="de-CH" w:eastAsia="de-CH"/>
    </w:rPr>
  </w:style>
  <w:style w:type="character" w:customStyle="1" w:styleId="SubtitleChar">
    <w:name w:val="Subtitle Char"/>
    <w:basedOn w:val="DefaultParagraphFont"/>
    <w:link w:val="Subtitle"/>
    <w:uiPriority w:val="11"/>
    <w:rsid w:val="00A35B94"/>
    <w:rPr>
      <w:color w:val="5A5A5A" w:themeColor="text1" w:themeTint="A5"/>
      <w:spacing w:val="15"/>
      <w:sz w:val="22"/>
      <w:szCs w:val="22"/>
      <w:lang w:val="de-CH" w:eastAsia="de-CH"/>
    </w:rPr>
  </w:style>
  <w:style w:type="character" w:customStyle="1" w:styleId="zKursiv">
    <w:name w:val="zKursiv"/>
    <w:basedOn w:val="DefaultParagraphFont"/>
    <w:uiPriority w:val="1"/>
    <w:rsid w:val="00163651"/>
    <w:rPr>
      <w:b w:val="0"/>
      <w:i w:val="0"/>
      <w:caps w:val="0"/>
      <w:smallCaps/>
    </w:rPr>
  </w:style>
  <w:style w:type="paragraph" w:customStyle="1" w:styleId="Fliesstext">
    <w:name w:val="Fliesstext"/>
    <w:basedOn w:val="Normal"/>
    <w:rsid w:val="00AC1D58"/>
    <w:pPr>
      <w:spacing w:line="280" w:lineRule="exact"/>
      <w:textboxTightWrap w:val="allLines"/>
    </w:pPr>
    <w:rPr>
      <w:rFonts w:ascii="Frutiger LT 45 Light" w:hAnsi="Frutiger LT 45 Light"/>
      <w:sz w:val="20"/>
      <w:lang w:eastAsia="en-US"/>
    </w:rPr>
  </w:style>
  <w:style w:type="paragraph" w:customStyle="1" w:styleId="AZ1">
    <w:name w:val="AZ1"/>
    <w:basedOn w:val="ListParagraph"/>
    <w:autoRedefine/>
    <w:rsid w:val="00163651"/>
    <w:pPr>
      <w:numPr>
        <w:numId w:val="4"/>
      </w:numPr>
      <w:tabs>
        <w:tab w:val="left" w:pos="426"/>
        <w:tab w:val="left" w:pos="851"/>
      </w:tabs>
      <w:spacing w:before="40" w:after="60"/>
      <w:ind w:left="426" w:hanging="284"/>
    </w:pPr>
    <w:rPr>
      <w:rFonts w:ascii="Frutiger LT 45 Light" w:hAnsi="Frutiger LT 45 Light"/>
      <w:sz w:val="21"/>
      <w:lang w:eastAsia="en-US"/>
    </w:rPr>
  </w:style>
  <w:style w:type="character" w:styleId="IntenseEmphasis">
    <w:name w:val="Intense Emphasis"/>
    <w:basedOn w:val="DefaultParagraphFont"/>
    <w:uiPriority w:val="21"/>
    <w:qFormat/>
    <w:rsid w:val="008161F5"/>
    <w:rPr>
      <w:i/>
      <w:iCs/>
    </w:rPr>
  </w:style>
  <w:style w:type="paragraph" w:customStyle="1" w:styleId="Bold">
    <w:name w:val="Bold"/>
    <w:basedOn w:val="Normal"/>
    <w:link w:val="BoldChar"/>
    <w:qFormat/>
    <w:rsid w:val="007F2C54"/>
    <w:pPr>
      <w:spacing w:before="60" w:after="60" w:line="240" w:lineRule="auto"/>
    </w:pPr>
    <w:rPr>
      <w:b/>
      <w:u w:val="single"/>
    </w:rPr>
  </w:style>
  <w:style w:type="character" w:customStyle="1" w:styleId="BoldChar">
    <w:name w:val="Bold Char"/>
    <w:basedOn w:val="DefaultParagraphFont"/>
    <w:link w:val="Bold"/>
    <w:rsid w:val="007F2C54"/>
    <w:rPr>
      <w:rFonts w:ascii="Verdana" w:eastAsia="Times New Roman" w:hAnsi="Verdana" w:cs="Times New Roman"/>
      <w:b/>
      <w:sz w:val="18"/>
      <w:szCs w:val="18"/>
      <w:u w:val="single"/>
      <w:lang w:val="de-CH" w:eastAsia="de-CH"/>
    </w:rPr>
  </w:style>
  <w:style w:type="paragraph" w:styleId="Index1">
    <w:name w:val="index 1"/>
    <w:basedOn w:val="Normal"/>
    <w:next w:val="Normal"/>
    <w:autoRedefine/>
    <w:uiPriority w:val="99"/>
    <w:semiHidden/>
    <w:unhideWhenUsed/>
    <w:rsid w:val="00C50906"/>
    <w:pPr>
      <w:ind w:left="180" w:hanging="180"/>
    </w:pPr>
  </w:style>
  <w:style w:type="paragraph" w:styleId="Index2">
    <w:name w:val="index 2"/>
    <w:basedOn w:val="Normal"/>
    <w:next w:val="Normal"/>
    <w:autoRedefine/>
    <w:uiPriority w:val="99"/>
    <w:semiHidden/>
    <w:unhideWhenUsed/>
    <w:rsid w:val="00C50906"/>
    <w:pPr>
      <w:ind w:left="360" w:hanging="180"/>
    </w:pPr>
  </w:style>
  <w:style w:type="character" w:customStyle="1" w:styleId="Heading6Char">
    <w:name w:val="Heading 6 Char"/>
    <w:basedOn w:val="DefaultParagraphFont"/>
    <w:link w:val="Heading6"/>
    <w:rsid w:val="004B2BA6"/>
    <w:rPr>
      <w:rFonts w:ascii="Arial" w:eastAsia="Times New Roman" w:hAnsi="Arial" w:cs="Times New Roman"/>
      <w:i/>
      <w:sz w:val="22"/>
      <w:szCs w:val="20"/>
      <w:lang w:val="de-CH"/>
    </w:rPr>
  </w:style>
  <w:style w:type="character" w:customStyle="1" w:styleId="Heading7Char">
    <w:name w:val="Heading 7 Char"/>
    <w:basedOn w:val="DefaultParagraphFont"/>
    <w:link w:val="Heading7"/>
    <w:rsid w:val="004B2BA6"/>
    <w:rPr>
      <w:rFonts w:ascii="Arial" w:eastAsia="Times New Roman" w:hAnsi="Arial" w:cs="Times New Roman"/>
      <w:sz w:val="22"/>
      <w:szCs w:val="20"/>
      <w:lang w:val="de-CH"/>
    </w:rPr>
  </w:style>
  <w:style w:type="character" w:customStyle="1" w:styleId="Heading8Char">
    <w:name w:val="Heading 8 Char"/>
    <w:basedOn w:val="DefaultParagraphFont"/>
    <w:link w:val="Heading8"/>
    <w:rsid w:val="004B2BA6"/>
    <w:rPr>
      <w:rFonts w:ascii="Arial" w:eastAsia="Times New Roman" w:hAnsi="Arial" w:cs="Times New Roman"/>
      <w:i/>
      <w:sz w:val="22"/>
      <w:szCs w:val="20"/>
      <w:lang w:val="de-CH"/>
    </w:rPr>
  </w:style>
  <w:style w:type="character" w:customStyle="1" w:styleId="Heading9Char">
    <w:name w:val="Heading 9 Char"/>
    <w:basedOn w:val="DefaultParagraphFont"/>
    <w:link w:val="Heading9"/>
    <w:rsid w:val="004B2BA6"/>
    <w:rPr>
      <w:rFonts w:ascii="Arial" w:eastAsia="Times New Roman" w:hAnsi="Arial" w:cs="Times New Roman"/>
      <w:b/>
      <w:i/>
      <w:sz w:val="18"/>
      <w:szCs w:val="20"/>
      <w:lang w:val="de-CH"/>
    </w:rPr>
  </w:style>
  <w:style w:type="paragraph" w:customStyle="1" w:styleId="NDSStandard">
    <w:name w:val="NDSStandard"/>
    <w:basedOn w:val="Normal"/>
    <w:rsid w:val="004B2BA6"/>
    <w:pPr>
      <w:spacing w:before="120" w:after="60"/>
      <w:ind w:left="567"/>
    </w:pPr>
    <w:rPr>
      <w:rFonts w:ascii="Arial" w:hAnsi="Arial"/>
      <w:sz w:val="22"/>
      <w:szCs w:val="20"/>
      <w:lang w:eastAsia="de-DE"/>
    </w:rPr>
  </w:style>
  <w:style w:type="paragraph" w:customStyle="1" w:styleId="bodytext0">
    <w:name w:val="bodytext"/>
    <w:basedOn w:val="Normal"/>
    <w:rsid w:val="0007540B"/>
    <w:pPr>
      <w:spacing w:before="100" w:beforeAutospacing="1" w:after="100" w:afterAutospacing="1" w:line="240" w:lineRule="auto"/>
      <w:jc w:val="left"/>
    </w:pPr>
    <w:rPr>
      <w:rFonts w:ascii="Times New Roman" w:hAnsi="Times New Roman"/>
      <w:sz w:val="24"/>
    </w:rPr>
  </w:style>
  <w:style w:type="character" w:customStyle="1" w:styleId="tgc">
    <w:name w:val="_tgc"/>
    <w:basedOn w:val="DefaultParagraphFont"/>
    <w:rsid w:val="00391CB8"/>
  </w:style>
  <w:style w:type="paragraph" w:styleId="Quote">
    <w:name w:val="Quote"/>
    <w:basedOn w:val="Normal"/>
    <w:next w:val="Normal"/>
    <w:link w:val="QuoteChar"/>
    <w:uiPriority w:val="29"/>
    <w:qFormat/>
    <w:rsid w:val="002A5CB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A5CBB"/>
    <w:rPr>
      <w:rFonts w:ascii="Verdana" w:eastAsia="Times New Roman" w:hAnsi="Verdana" w:cs="Times New Roman"/>
      <w:i/>
      <w:iCs/>
      <w:color w:val="404040" w:themeColor="text1" w:themeTint="BF"/>
      <w:sz w:val="18"/>
      <w:lang w:val="de-CH" w:eastAsia="de-CH"/>
    </w:rPr>
  </w:style>
  <w:style w:type="paragraph" w:customStyle="1" w:styleId="Fazit-Bullet">
    <w:name w:val="Fazit-Bullet"/>
    <w:basedOn w:val="ListParagraph"/>
    <w:link w:val="Fazit-BulletChar"/>
    <w:qFormat/>
    <w:rsid w:val="00056707"/>
    <w:pPr>
      <w:numPr>
        <w:numId w:val="6"/>
      </w:numPr>
      <w:spacing w:before="60"/>
      <w:ind w:left="426" w:hanging="284"/>
    </w:pPr>
    <w:rPr>
      <w:b/>
      <w:color w:val="4F81BD" w:themeColor="accent1"/>
    </w:rPr>
  </w:style>
  <w:style w:type="paragraph" w:customStyle="1" w:styleId="Indent">
    <w:name w:val="Indent"/>
    <w:basedOn w:val="Normal"/>
    <w:link w:val="IndentChar"/>
    <w:qFormat/>
    <w:rsid w:val="00253AD0"/>
    <w:pPr>
      <w:ind w:left="425"/>
    </w:pPr>
  </w:style>
  <w:style w:type="character" w:customStyle="1" w:styleId="Fazit-BulletChar">
    <w:name w:val="Fazit-Bullet Char"/>
    <w:basedOn w:val="ListParagraphChar"/>
    <w:link w:val="Fazit-Bullet"/>
    <w:rsid w:val="00056707"/>
    <w:rPr>
      <w:rFonts w:ascii="Verdana" w:eastAsia="Times New Roman" w:hAnsi="Verdana" w:cs="Times New Roman"/>
      <w:b/>
      <w:color w:val="4F81BD" w:themeColor="accent1"/>
      <w:sz w:val="18"/>
      <w:szCs w:val="18"/>
      <w:lang w:val="de-CH" w:eastAsia="de-CH"/>
    </w:rPr>
  </w:style>
  <w:style w:type="paragraph" w:customStyle="1" w:styleId="CursiveSubtitle">
    <w:name w:val="Cursive Subtitle"/>
    <w:basedOn w:val="Normal"/>
    <w:link w:val="CursiveSubtitleChar"/>
    <w:qFormat/>
    <w:rsid w:val="009746EF"/>
    <w:pPr>
      <w:spacing w:before="60" w:after="60" w:line="240" w:lineRule="auto"/>
    </w:pPr>
    <w:rPr>
      <w:i/>
    </w:rPr>
  </w:style>
  <w:style w:type="character" w:customStyle="1" w:styleId="IndentChar">
    <w:name w:val="Indent Char"/>
    <w:basedOn w:val="DefaultParagraphFont"/>
    <w:link w:val="Indent"/>
    <w:rsid w:val="00253AD0"/>
    <w:rPr>
      <w:rFonts w:ascii="Verdana" w:eastAsia="Times New Roman" w:hAnsi="Verdana" w:cs="Times New Roman"/>
      <w:sz w:val="18"/>
      <w:szCs w:val="18"/>
      <w:lang w:val="de-CH" w:eastAsia="de-CH"/>
    </w:rPr>
  </w:style>
  <w:style w:type="character" w:customStyle="1" w:styleId="CursiveSubtitleChar">
    <w:name w:val="Cursive Subtitle Char"/>
    <w:basedOn w:val="DefaultParagraphFont"/>
    <w:link w:val="CursiveSubtitle"/>
    <w:rsid w:val="009746EF"/>
    <w:rPr>
      <w:rFonts w:ascii="Verdana" w:eastAsia="Times New Roman" w:hAnsi="Verdana" w:cs="Times New Roman"/>
      <w:i/>
      <w:sz w:val="18"/>
      <w:szCs w:val="18"/>
      <w:lang w:val="de-CH" w:eastAsia="de-CH"/>
    </w:rPr>
  </w:style>
  <w:style w:type="paragraph" w:styleId="NoSpacing">
    <w:name w:val="No Spacing"/>
    <w:basedOn w:val="Normal"/>
    <w:link w:val="NoSpacingChar"/>
    <w:uiPriority w:val="1"/>
    <w:qFormat/>
    <w:rsid w:val="00253AD0"/>
    <w:rPr>
      <w:lang w:val="fr-CH"/>
    </w:rPr>
  </w:style>
  <w:style w:type="character" w:customStyle="1" w:styleId="NoSpacingChar">
    <w:name w:val="No Spacing Char"/>
    <w:basedOn w:val="DefaultParagraphFont"/>
    <w:link w:val="NoSpacing"/>
    <w:uiPriority w:val="1"/>
    <w:rsid w:val="00253AD0"/>
    <w:rPr>
      <w:rFonts w:ascii="Verdana" w:eastAsia="Times New Roman" w:hAnsi="Verdana" w:cs="Times New Roman"/>
      <w:sz w:val="18"/>
      <w:szCs w:val="18"/>
      <w:lang w:val="fr-CH" w:eastAsia="de-CH"/>
    </w:rPr>
  </w:style>
  <w:style w:type="character" w:customStyle="1" w:styleId="xbe">
    <w:name w:val="_xbe"/>
    <w:basedOn w:val="DefaultParagraphFont"/>
    <w:rsid w:val="009F2986"/>
  </w:style>
  <w:style w:type="paragraph" w:customStyle="1" w:styleId="CurisveSubtitle2">
    <w:name w:val="Curisve Subtitle 2"/>
    <w:basedOn w:val="CursiveSubtitle"/>
    <w:link w:val="CurisveSubtitle2Char"/>
    <w:qFormat/>
    <w:rsid w:val="0086634C"/>
  </w:style>
  <w:style w:type="character" w:customStyle="1" w:styleId="CurisveSubtitle2Char">
    <w:name w:val="Curisve Subtitle 2 Char"/>
    <w:basedOn w:val="CursiveSubtitleChar"/>
    <w:link w:val="CurisveSubtitle2"/>
    <w:rsid w:val="0086634C"/>
    <w:rPr>
      <w:rFonts w:ascii="Verdana" w:eastAsia="Times New Roman" w:hAnsi="Verdana" w:cs="Times New Roman"/>
      <w:i/>
      <w:sz w:val="18"/>
      <w:szCs w:val="18"/>
      <w:lang w:val="de-CH" w:eastAsia="de-CH"/>
    </w:rPr>
  </w:style>
  <w:style w:type="paragraph" w:customStyle="1" w:styleId="Fazit-Bullet2">
    <w:name w:val="Fazit-Bullet 2"/>
    <w:basedOn w:val="Fazit-Bullet"/>
    <w:link w:val="Fazit-Bullet2Char"/>
    <w:rsid w:val="00D13D58"/>
  </w:style>
  <w:style w:type="paragraph" w:customStyle="1" w:styleId="ListParagraph2">
    <w:name w:val="List Paragraph 2"/>
    <w:basedOn w:val="ListParagraph"/>
    <w:link w:val="ListParagraph2Char"/>
    <w:qFormat/>
    <w:rsid w:val="00D13D58"/>
    <w:pPr>
      <w:numPr>
        <w:numId w:val="0"/>
      </w:numPr>
      <w:ind w:left="426" w:hanging="284"/>
    </w:pPr>
  </w:style>
  <w:style w:type="character" w:customStyle="1" w:styleId="Fazit-Bullet2Char">
    <w:name w:val="Fazit-Bullet 2 Char"/>
    <w:basedOn w:val="Fazit-BulletChar"/>
    <w:link w:val="Fazit-Bullet2"/>
    <w:rsid w:val="00D13D58"/>
    <w:rPr>
      <w:rFonts w:ascii="Verdana" w:eastAsia="Times New Roman" w:hAnsi="Verdana" w:cs="Times New Roman"/>
      <w:b/>
      <w:color w:val="4F81BD" w:themeColor="accent1"/>
      <w:sz w:val="18"/>
      <w:szCs w:val="18"/>
      <w:lang w:val="de-CH" w:eastAsia="de-CH"/>
    </w:rPr>
  </w:style>
  <w:style w:type="character" w:customStyle="1" w:styleId="ListParagraph2Char">
    <w:name w:val="List Paragraph 2 Char"/>
    <w:basedOn w:val="ListParagraphChar"/>
    <w:link w:val="ListParagraph2"/>
    <w:rsid w:val="00D13D58"/>
    <w:rPr>
      <w:rFonts w:ascii="Verdana" w:eastAsia="Times New Roman" w:hAnsi="Verdana" w:cs="Times New Roman"/>
      <w:sz w:val="18"/>
      <w:szCs w:val="18"/>
      <w:lang w:val="de-CH" w:eastAsia="de-CH"/>
    </w:rPr>
  </w:style>
  <w:style w:type="paragraph" w:customStyle="1" w:styleId="msonormal0">
    <w:name w:val="msonormal"/>
    <w:basedOn w:val="Normal"/>
    <w:rsid w:val="006310C6"/>
    <w:pPr>
      <w:spacing w:before="100" w:beforeAutospacing="1" w:after="100" w:afterAutospacing="1" w:line="240" w:lineRule="auto"/>
      <w:jc w:val="left"/>
    </w:pPr>
    <w:rPr>
      <w:rFonts w:ascii="Times New Roman" w:hAnsi="Times New Roman"/>
      <w:sz w:val="24"/>
      <w:szCs w:val="24"/>
    </w:rPr>
  </w:style>
  <w:style w:type="paragraph" w:customStyle="1" w:styleId="xl69">
    <w:name w:val="xl69"/>
    <w:basedOn w:val="Normal"/>
    <w:rsid w:val="006310C6"/>
    <w:pPr>
      <w:spacing w:before="100" w:beforeAutospacing="1" w:after="100" w:afterAutospacing="1" w:line="240" w:lineRule="auto"/>
      <w:jc w:val="left"/>
    </w:pPr>
    <w:rPr>
      <w:rFonts w:ascii="Times New Roman" w:hAnsi="Times New Roman"/>
      <w:b/>
      <w:bCs/>
      <w:sz w:val="24"/>
      <w:szCs w:val="24"/>
    </w:rPr>
  </w:style>
  <w:style w:type="paragraph" w:customStyle="1" w:styleId="xl70">
    <w:name w:val="xl70"/>
    <w:basedOn w:val="Normal"/>
    <w:rsid w:val="006310C6"/>
    <w:pPr>
      <w:spacing w:before="100" w:beforeAutospacing="1" w:after="100" w:afterAutospacing="1" w:line="240" w:lineRule="auto"/>
      <w:jc w:val="left"/>
    </w:pPr>
    <w:rPr>
      <w:rFonts w:ascii="Times New Roman" w:hAnsi="Times New Roman"/>
      <w:b/>
      <w:bCs/>
      <w:sz w:val="16"/>
      <w:szCs w:val="16"/>
    </w:rPr>
  </w:style>
  <w:style w:type="paragraph" w:customStyle="1" w:styleId="xl71">
    <w:name w:val="xl71"/>
    <w:basedOn w:val="Normal"/>
    <w:rsid w:val="006310C6"/>
    <w:pPr>
      <w:spacing w:before="100" w:beforeAutospacing="1" w:after="100" w:afterAutospacing="1" w:line="240" w:lineRule="auto"/>
      <w:jc w:val="right"/>
      <w:textAlignment w:val="top"/>
    </w:pPr>
    <w:rPr>
      <w:rFonts w:ascii="Times New Roman" w:hAnsi="Times New Roman"/>
      <w:b/>
      <w:bCs/>
      <w:color w:val="363636"/>
      <w:sz w:val="16"/>
      <w:szCs w:val="16"/>
    </w:rPr>
  </w:style>
  <w:style w:type="paragraph" w:customStyle="1" w:styleId="xl72">
    <w:name w:val="xl72"/>
    <w:basedOn w:val="Normal"/>
    <w:rsid w:val="006310C6"/>
    <w:pPr>
      <w:spacing w:before="100" w:beforeAutospacing="1" w:after="100" w:afterAutospacing="1" w:line="240" w:lineRule="auto"/>
      <w:jc w:val="left"/>
      <w:textAlignment w:val="top"/>
    </w:pPr>
    <w:rPr>
      <w:rFonts w:ascii="Times New Roman" w:hAnsi="Times New Roman"/>
      <w:color w:val="363636"/>
      <w:sz w:val="16"/>
      <w:szCs w:val="16"/>
    </w:rPr>
  </w:style>
  <w:style w:type="paragraph" w:customStyle="1" w:styleId="xl73">
    <w:name w:val="xl73"/>
    <w:basedOn w:val="Normal"/>
    <w:rsid w:val="006310C6"/>
    <w:pPr>
      <w:spacing w:before="100" w:beforeAutospacing="1" w:after="100" w:afterAutospacing="1" w:line="240" w:lineRule="auto"/>
      <w:jc w:val="left"/>
      <w:textAlignment w:val="top"/>
    </w:pPr>
    <w:rPr>
      <w:rFonts w:ascii="Times New Roman" w:hAnsi="Times New Roman"/>
      <w:color w:val="0563C1"/>
      <w:sz w:val="16"/>
      <w:szCs w:val="16"/>
      <w:u w:val="single"/>
    </w:rPr>
  </w:style>
  <w:style w:type="paragraph" w:customStyle="1" w:styleId="xl74">
    <w:name w:val="xl74"/>
    <w:basedOn w:val="Normal"/>
    <w:rsid w:val="006310C6"/>
    <w:pPr>
      <w:spacing w:before="100" w:beforeAutospacing="1" w:after="100" w:afterAutospacing="1" w:line="240" w:lineRule="auto"/>
      <w:jc w:val="left"/>
      <w:textAlignment w:val="center"/>
    </w:pPr>
    <w:rPr>
      <w:rFonts w:ascii="Times New Roman" w:hAnsi="Times New Roman"/>
      <w:color w:val="363636"/>
      <w:sz w:val="16"/>
      <w:szCs w:val="16"/>
    </w:rPr>
  </w:style>
  <w:style w:type="paragraph" w:customStyle="1" w:styleId="xl75">
    <w:name w:val="xl75"/>
    <w:basedOn w:val="Normal"/>
    <w:rsid w:val="006310C6"/>
    <w:pPr>
      <w:spacing w:before="100" w:beforeAutospacing="1" w:after="100" w:afterAutospacing="1" w:line="240" w:lineRule="auto"/>
      <w:jc w:val="left"/>
      <w:textAlignment w:val="top"/>
    </w:pPr>
    <w:rPr>
      <w:rFonts w:ascii="Times New Roman" w:hAnsi="Times New Roman"/>
      <w:sz w:val="16"/>
      <w:szCs w:val="16"/>
    </w:rPr>
  </w:style>
  <w:style w:type="paragraph" w:customStyle="1" w:styleId="xl76">
    <w:name w:val="xl76"/>
    <w:basedOn w:val="Normal"/>
    <w:rsid w:val="006310C6"/>
    <w:pPr>
      <w:spacing w:before="100" w:beforeAutospacing="1" w:after="100" w:afterAutospacing="1" w:line="240" w:lineRule="auto"/>
      <w:jc w:val="right"/>
      <w:textAlignment w:val="top"/>
    </w:pPr>
    <w:rPr>
      <w:rFonts w:ascii="Times New Roman" w:hAnsi="Times New Roman"/>
      <w:b/>
      <w:bCs/>
      <w:color w:val="363636"/>
      <w:sz w:val="16"/>
      <w:szCs w:val="16"/>
    </w:rPr>
  </w:style>
  <w:style w:type="paragraph" w:customStyle="1" w:styleId="xl77">
    <w:name w:val="xl77"/>
    <w:basedOn w:val="Normal"/>
    <w:rsid w:val="006310C6"/>
    <w:pPr>
      <w:spacing w:before="100" w:beforeAutospacing="1" w:after="100" w:afterAutospacing="1" w:line="240" w:lineRule="auto"/>
      <w:jc w:val="left"/>
    </w:pPr>
    <w:rPr>
      <w:rFonts w:ascii="Times New Roman" w:hAnsi="Times New Roman"/>
      <w:sz w:val="16"/>
      <w:szCs w:val="16"/>
    </w:rPr>
  </w:style>
  <w:style w:type="paragraph" w:customStyle="1" w:styleId="xl78">
    <w:name w:val="xl78"/>
    <w:basedOn w:val="Normal"/>
    <w:rsid w:val="006310C6"/>
    <w:pPr>
      <w:spacing w:before="100" w:beforeAutospacing="1" w:after="100" w:afterAutospacing="1" w:line="240" w:lineRule="auto"/>
      <w:jc w:val="left"/>
    </w:pPr>
    <w:rPr>
      <w:rFonts w:ascii="Times New Roman" w:hAnsi="Times New Roman"/>
      <w:b/>
      <w:bCs/>
      <w:sz w:val="16"/>
      <w:szCs w:val="16"/>
    </w:rPr>
  </w:style>
  <w:style w:type="paragraph" w:styleId="TOC4">
    <w:name w:val="toc 4"/>
    <w:basedOn w:val="Normal"/>
    <w:next w:val="Normal"/>
    <w:autoRedefine/>
    <w:uiPriority w:val="39"/>
    <w:unhideWhenUsed/>
    <w:rsid w:val="00B10F45"/>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10F45"/>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10F45"/>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10F45"/>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10F45"/>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10F45"/>
    <w:pPr>
      <w:spacing w:after="100" w:line="259" w:lineRule="auto"/>
      <w:ind w:left="1760"/>
      <w:jc w:val="left"/>
    </w:pPr>
    <w:rPr>
      <w:rFonts w:asciiTheme="minorHAnsi" w:eastAsiaTheme="minorEastAsia" w:hAnsiTheme="minorHAnsi" w:cstheme="minorBidi"/>
      <w:sz w:val="22"/>
      <w:szCs w:val="22"/>
    </w:rPr>
  </w:style>
  <w:style w:type="paragraph" w:customStyle="1" w:styleId="Checkbox">
    <w:name w:val="Checkbox"/>
    <w:basedOn w:val="Fazit-Bullet"/>
    <w:link w:val="CheckboxChar"/>
    <w:qFormat/>
    <w:rsid w:val="002C1FD5"/>
    <w:pPr>
      <w:numPr>
        <w:numId w:val="7"/>
      </w:numPr>
    </w:pPr>
  </w:style>
  <w:style w:type="character" w:customStyle="1" w:styleId="CheckboxChar">
    <w:name w:val="Checkbox Char"/>
    <w:basedOn w:val="Fazit-BulletChar"/>
    <w:link w:val="Checkbox"/>
    <w:rsid w:val="002C1FD5"/>
    <w:rPr>
      <w:rFonts w:ascii="Verdana" w:eastAsia="Times New Roman" w:hAnsi="Verdana" w:cs="Times New Roman"/>
      <w:b/>
      <w:color w:val="4F81BD" w:themeColor="accent1"/>
      <w:sz w:val="18"/>
      <w:szCs w:val="18"/>
      <w:lang w:val="de-CH" w:eastAsia="de-CH"/>
    </w:rPr>
  </w:style>
  <w:style w:type="table" w:styleId="GridTable5Dark-Accent1">
    <w:name w:val="Grid Table 5 Dark Accent 1"/>
    <w:basedOn w:val="TableNormal"/>
    <w:uiPriority w:val="50"/>
    <w:rsid w:val="0003235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3-Accent1">
    <w:name w:val="List Table 3 Accent 1"/>
    <w:basedOn w:val="TableNormal"/>
    <w:uiPriority w:val="48"/>
    <w:rsid w:val="0003235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6Colorful-Accent1">
    <w:name w:val="List Table 6 Colorful Accent 1"/>
    <w:basedOn w:val="TableNormal"/>
    <w:uiPriority w:val="51"/>
    <w:rsid w:val="0003235C"/>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0323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323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FE427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350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628776">
      <w:bodyDiv w:val="1"/>
      <w:marLeft w:val="0"/>
      <w:marRight w:val="0"/>
      <w:marTop w:val="0"/>
      <w:marBottom w:val="0"/>
      <w:divBdr>
        <w:top w:val="none" w:sz="0" w:space="0" w:color="auto"/>
        <w:left w:val="none" w:sz="0" w:space="0" w:color="auto"/>
        <w:bottom w:val="none" w:sz="0" w:space="0" w:color="auto"/>
        <w:right w:val="none" w:sz="0" w:space="0" w:color="auto"/>
      </w:divBdr>
      <w:divsChild>
        <w:div w:id="29109795">
          <w:marLeft w:val="0"/>
          <w:marRight w:val="0"/>
          <w:marTop w:val="0"/>
          <w:marBottom w:val="0"/>
          <w:divBdr>
            <w:top w:val="none" w:sz="0" w:space="0" w:color="auto"/>
            <w:left w:val="none" w:sz="0" w:space="0" w:color="auto"/>
            <w:bottom w:val="none" w:sz="0" w:space="0" w:color="auto"/>
            <w:right w:val="none" w:sz="0" w:space="0" w:color="auto"/>
          </w:divBdr>
        </w:div>
      </w:divsChild>
    </w:div>
    <w:div w:id="181475410">
      <w:bodyDiv w:val="1"/>
      <w:marLeft w:val="0"/>
      <w:marRight w:val="0"/>
      <w:marTop w:val="0"/>
      <w:marBottom w:val="0"/>
      <w:divBdr>
        <w:top w:val="none" w:sz="0" w:space="0" w:color="auto"/>
        <w:left w:val="none" w:sz="0" w:space="0" w:color="auto"/>
        <w:bottom w:val="none" w:sz="0" w:space="0" w:color="auto"/>
        <w:right w:val="none" w:sz="0" w:space="0" w:color="auto"/>
      </w:divBdr>
    </w:div>
    <w:div w:id="224414446">
      <w:bodyDiv w:val="1"/>
      <w:marLeft w:val="0"/>
      <w:marRight w:val="0"/>
      <w:marTop w:val="0"/>
      <w:marBottom w:val="0"/>
      <w:divBdr>
        <w:top w:val="none" w:sz="0" w:space="0" w:color="auto"/>
        <w:left w:val="none" w:sz="0" w:space="0" w:color="auto"/>
        <w:bottom w:val="none" w:sz="0" w:space="0" w:color="auto"/>
        <w:right w:val="none" w:sz="0" w:space="0" w:color="auto"/>
      </w:divBdr>
    </w:div>
    <w:div w:id="310520964">
      <w:bodyDiv w:val="1"/>
      <w:marLeft w:val="0"/>
      <w:marRight w:val="0"/>
      <w:marTop w:val="0"/>
      <w:marBottom w:val="0"/>
      <w:divBdr>
        <w:top w:val="none" w:sz="0" w:space="0" w:color="auto"/>
        <w:left w:val="none" w:sz="0" w:space="0" w:color="auto"/>
        <w:bottom w:val="none" w:sz="0" w:space="0" w:color="auto"/>
        <w:right w:val="none" w:sz="0" w:space="0" w:color="auto"/>
      </w:divBdr>
    </w:div>
    <w:div w:id="322469296">
      <w:bodyDiv w:val="1"/>
      <w:marLeft w:val="0"/>
      <w:marRight w:val="0"/>
      <w:marTop w:val="0"/>
      <w:marBottom w:val="0"/>
      <w:divBdr>
        <w:top w:val="none" w:sz="0" w:space="0" w:color="auto"/>
        <w:left w:val="none" w:sz="0" w:space="0" w:color="auto"/>
        <w:bottom w:val="none" w:sz="0" w:space="0" w:color="auto"/>
        <w:right w:val="none" w:sz="0" w:space="0" w:color="auto"/>
      </w:divBdr>
    </w:div>
    <w:div w:id="347761373">
      <w:bodyDiv w:val="1"/>
      <w:marLeft w:val="0"/>
      <w:marRight w:val="0"/>
      <w:marTop w:val="0"/>
      <w:marBottom w:val="0"/>
      <w:divBdr>
        <w:top w:val="none" w:sz="0" w:space="0" w:color="auto"/>
        <w:left w:val="none" w:sz="0" w:space="0" w:color="auto"/>
        <w:bottom w:val="none" w:sz="0" w:space="0" w:color="auto"/>
        <w:right w:val="none" w:sz="0" w:space="0" w:color="auto"/>
      </w:divBdr>
      <w:divsChild>
        <w:div w:id="532232487">
          <w:marLeft w:val="1166"/>
          <w:marRight w:val="0"/>
          <w:marTop w:val="77"/>
          <w:marBottom w:val="0"/>
          <w:divBdr>
            <w:top w:val="none" w:sz="0" w:space="0" w:color="auto"/>
            <w:left w:val="none" w:sz="0" w:space="0" w:color="auto"/>
            <w:bottom w:val="none" w:sz="0" w:space="0" w:color="auto"/>
            <w:right w:val="none" w:sz="0" w:space="0" w:color="auto"/>
          </w:divBdr>
        </w:div>
      </w:divsChild>
    </w:div>
    <w:div w:id="367611499">
      <w:bodyDiv w:val="1"/>
      <w:marLeft w:val="0"/>
      <w:marRight w:val="0"/>
      <w:marTop w:val="0"/>
      <w:marBottom w:val="0"/>
      <w:divBdr>
        <w:top w:val="none" w:sz="0" w:space="0" w:color="auto"/>
        <w:left w:val="none" w:sz="0" w:space="0" w:color="auto"/>
        <w:bottom w:val="none" w:sz="0" w:space="0" w:color="auto"/>
        <w:right w:val="none" w:sz="0" w:space="0" w:color="auto"/>
      </w:divBdr>
    </w:div>
    <w:div w:id="465322432">
      <w:bodyDiv w:val="1"/>
      <w:marLeft w:val="0"/>
      <w:marRight w:val="0"/>
      <w:marTop w:val="0"/>
      <w:marBottom w:val="0"/>
      <w:divBdr>
        <w:top w:val="none" w:sz="0" w:space="0" w:color="auto"/>
        <w:left w:val="none" w:sz="0" w:space="0" w:color="auto"/>
        <w:bottom w:val="none" w:sz="0" w:space="0" w:color="auto"/>
        <w:right w:val="none" w:sz="0" w:space="0" w:color="auto"/>
      </w:divBdr>
      <w:divsChild>
        <w:div w:id="1633361876">
          <w:marLeft w:val="0"/>
          <w:marRight w:val="0"/>
          <w:marTop w:val="0"/>
          <w:marBottom w:val="0"/>
          <w:divBdr>
            <w:top w:val="none" w:sz="0" w:space="0" w:color="auto"/>
            <w:left w:val="none" w:sz="0" w:space="0" w:color="auto"/>
            <w:bottom w:val="none" w:sz="0" w:space="0" w:color="auto"/>
            <w:right w:val="none" w:sz="0" w:space="0" w:color="auto"/>
          </w:divBdr>
          <w:divsChild>
            <w:div w:id="306250021">
              <w:marLeft w:val="0"/>
              <w:marRight w:val="0"/>
              <w:marTop w:val="0"/>
              <w:marBottom w:val="0"/>
              <w:divBdr>
                <w:top w:val="none" w:sz="0" w:space="0" w:color="auto"/>
                <w:left w:val="none" w:sz="0" w:space="0" w:color="auto"/>
                <w:bottom w:val="none" w:sz="0" w:space="0" w:color="auto"/>
                <w:right w:val="none" w:sz="0" w:space="0" w:color="auto"/>
              </w:divBdr>
              <w:divsChild>
                <w:div w:id="2143187299">
                  <w:marLeft w:val="0"/>
                  <w:marRight w:val="0"/>
                  <w:marTop w:val="0"/>
                  <w:marBottom w:val="0"/>
                  <w:divBdr>
                    <w:top w:val="none" w:sz="0" w:space="0" w:color="auto"/>
                    <w:left w:val="none" w:sz="0" w:space="0" w:color="auto"/>
                    <w:bottom w:val="none" w:sz="0" w:space="0" w:color="auto"/>
                    <w:right w:val="none" w:sz="0" w:space="0" w:color="auto"/>
                  </w:divBdr>
                  <w:divsChild>
                    <w:div w:id="10442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348169">
      <w:bodyDiv w:val="1"/>
      <w:marLeft w:val="0"/>
      <w:marRight w:val="0"/>
      <w:marTop w:val="0"/>
      <w:marBottom w:val="0"/>
      <w:divBdr>
        <w:top w:val="none" w:sz="0" w:space="0" w:color="auto"/>
        <w:left w:val="none" w:sz="0" w:space="0" w:color="auto"/>
        <w:bottom w:val="none" w:sz="0" w:space="0" w:color="auto"/>
        <w:right w:val="none" w:sz="0" w:space="0" w:color="auto"/>
      </w:divBdr>
    </w:div>
    <w:div w:id="499003350">
      <w:bodyDiv w:val="1"/>
      <w:marLeft w:val="0"/>
      <w:marRight w:val="0"/>
      <w:marTop w:val="0"/>
      <w:marBottom w:val="0"/>
      <w:divBdr>
        <w:top w:val="none" w:sz="0" w:space="0" w:color="auto"/>
        <w:left w:val="none" w:sz="0" w:space="0" w:color="auto"/>
        <w:bottom w:val="none" w:sz="0" w:space="0" w:color="auto"/>
        <w:right w:val="none" w:sz="0" w:space="0" w:color="auto"/>
      </w:divBdr>
    </w:div>
    <w:div w:id="533808406">
      <w:bodyDiv w:val="1"/>
      <w:marLeft w:val="0"/>
      <w:marRight w:val="0"/>
      <w:marTop w:val="0"/>
      <w:marBottom w:val="0"/>
      <w:divBdr>
        <w:top w:val="none" w:sz="0" w:space="0" w:color="auto"/>
        <w:left w:val="none" w:sz="0" w:space="0" w:color="auto"/>
        <w:bottom w:val="none" w:sz="0" w:space="0" w:color="auto"/>
        <w:right w:val="none" w:sz="0" w:space="0" w:color="auto"/>
      </w:divBdr>
    </w:div>
    <w:div w:id="598030392">
      <w:bodyDiv w:val="1"/>
      <w:marLeft w:val="0"/>
      <w:marRight w:val="0"/>
      <w:marTop w:val="0"/>
      <w:marBottom w:val="0"/>
      <w:divBdr>
        <w:top w:val="none" w:sz="0" w:space="0" w:color="auto"/>
        <w:left w:val="none" w:sz="0" w:space="0" w:color="auto"/>
        <w:bottom w:val="none" w:sz="0" w:space="0" w:color="auto"/>
        <w:right w:val="none" w:sz="0" w:space="0" w:color="auto"/>
      </w:divBdr>
      <w:divsChild>
        <w:div w:id="1243107424">
          <w:marLeft w:val="0"/>
          <w:marRight w:val="0"/>
          <w:marTop w:val="0"/>
          <w:marBottom w:val="0"/>
          <w:divBdr>
            <w:top w:val="none" w:sz="0" w:space="0" w:color="auto"/>
            <w:left w:val="none" w:sz="0" w:space="0" w:color="auto"/>
            <w:bottom w:val="none" w:sz="0" w:space="0" w:color="auto"/>
            <w:right w:val="none" w:sz="0" w:space="0" w:color="auto"/>
          </w:divBdr>
        </w:div>
      </w:divsChild>
    </w:div>
    <w:div w:id="618293207">
      <w:bodyDiv w:val="1"/>
      <w:marLeft w:val="0"/>
      <w:marRight w:val="0"/>
      <w:marTop w:val="0"/>
      <w:marBottom w:val="0"/>
      <w:divBdr>
        <w:top w:val="none" w:sz="0" w:space="0" w:color="auto"/>
        <w:left w:val="none" w:sz="0" w:space="0" w:color="auto"/>
        <w:bottom w:val="none" w:sz="0" w:space="0" w:color="auto"/>
        <w:right w:val="none" w:sz="0" w:space="0" w:color="auto"/>
      </w:divBdr>
      <w:divsChild>
        <w:div w:id="1035231893">
          <w:marLeft w:val="547"/>
          <w:marRight w:val="0"/>
          <w:marTop w:val="0"/>
          <w:marBottom w:val="0"/>
          <w:divBdr>
            <w:top w:val="none" w:sz="0" w:space="0" w:color="auto"/>
            <w:left w:val="none" w:sz="0" w:space="0" w:color="auto"/>
            <w:bottom w:val="none" w:sz="0" w:space="0" w:color="auto"/>
            <w:right w:val="none" w:sz="0" w:space="0" w:color="auto"/>
          </w:divBdr>
        </w:div>
      </w:divsChild>
    </w:div>
    <w:div w:id="631442219">
      <w:bodyDiv w:val="1"/>
      <w:marLeft w:val="0"/>
      <w:marRight w:val="0"/>
      <w:marTop w:val="0"/>
      <w:marBottom w:val="0"/>
      <w:divBdr>
        <w:top w:val="none" w:sz="0" w:space="0" w:color="auto"/>
        <w:left w:val="none" w:sz="0" w:space="0" w:color="auto"/>
        <w:bottom w:val="none" w:sz="0" w:space="0" w:color="auto"/>
        <w:right w:val="none" w:sz="0" w:space="0" w:color="auto"/>
      </w:divBdr>
    </w:div>
    <w:div w:id="666134709">
      <w:bodyDiv w:val="1"/>
      <w:marLeft w:val="0"/>
      <w:marRight w:val="0"/>
      <w:marTop w:val="0"/>
      <w:marBottom w:val="0"/>
      <w:divBdr>
        <w:top w:val="none" w:sz="0" w:space="0" w:color="auto"/>
        <w:left w:val="none" w:sz="0" w:space="0" w:color="auto"/>
        <w:bottom w:val="none" w:sz="0" w:space="0" w:color="auto"/>
        <w:right w:val="none" w:sz="0" w:space="0" w:color="auto"/>
      </w:divBdr>
      <w:divsChild>
        <w:div w:id="130682652">
          <w:marLeft w:val="547"/>
          <w:marRight w:val="0"/>
          <w:marTop w:val="0"/>
          <w:marBottom w:val="0"/>
          <w:divBdr>
            <w:top w:val="none" w:sz="0" w:space="0" w:color="auto"/>
            <w:left w:val="none" w:sz="0" w:space="0" w:color="auto"/>
            <w:bottom w:val="none" w:sz="0" w:space="0" w:color="auto"/>
            <w:right w:val="none" w:sz="0" w:space="0" w:color="auto"/>
          </w:divBdr>
        </w:div>
      </w:divsChild>
    </w:div>
    <w:div w:id="759445914">
      <w:bodyDiv w:val="1"/>
      <w:marLeft w:val="0"/>
      <w:marRight w:val="0"/>
      <w:marTop w:val="0"/>
      <w:marBottom w:val="0"/>
      <w:divBdr>
        <w:top w:val="none" w:sz="0" w:space="0" w:color="auto"/>
        <w:left w:val="none" w:sz="0" w:space="0" w:color="auto"/>
        <w:bottom w:val="none" w:sz="0" w:space="0" w:color="auto"/>
        <w:right w:val="none" w:sz="0" w:space="0" w:color="auto"/>
      </w:divBdr>
    </w:div>
    <w:div w:id="772751030">
      <w:bodyDiv w:val="1"/>
      <w:marLeft w:val="0"/>
      <w:marRight w:val="0"/>
      <w:marTop w:val="0"/>
      <w:marBottom w:val="0"/>
      <w:divBdr>
        <w:top w:val="none" w:sz="0" w:space="0" w:color="auto"/>
        <w:left w:val="none" w:sz="0" w:space="0" w:color="auto"/>
        <w:bottom w:val="none" w:sz="0" w:space="0" w:color="auto"/>
        <w:right w:val="none" w:sz="0" w:space="0" w:color="auto"/>
      </w:divBdr>
    </w:div>
    <w:div w:id="819346927">
      <w:bodyDiv w:val="1"/>
      <w:marLeft w:val="0"/>
      <w:marRight w:val="0"/>
      <w:marTop w:val="0"/>
      <w:marBottom w:val="0"/>
      <w:divBdr>
        <w:top w:val="none" w:sz="0" w:space="0" w:color="auto"/>
        <w:left w:val="none" w:sz="0" w:space="0" w:color="auto"/>
        <w:bottom w:val="none" w:sz="0" w:space="0" w:color="auto"/>
        <w:right w:val="none" w:sz="0" w:space="0" w:color="auto"/>
      </w:divBdr>
      <w:divsChild>
        <w:div w:id="939370">
          <w:marLeft w:val="547"/>
          <w:marRight w:val="0"/>
          <w:marTop w:val="77"/>
          <w:marBottom w:val="0"/>
          <w:divBdr>
            <w:top w:val="none" w:sz="0" w:space="0" w:color="auto"/>
            <w:left w:val="none" w:sz="0" w:space="0" w:color="auto"/>
            <w:bottom w:val="none" w:sz="0" w:space="0" w:color="auto"/>
            <w:right w:val="none" w:sz="0" w:space="0" w:color="auto"/>
          </w:divBdr>
        </w:div>
        <w:div w:id="235168441">
          <w:marLeft w:val="1166"/>
          <w:marRight w:val="0"/>
          <w:marTop w:val="77"/>
          <w:marBottom w:val="0"/>
          <w:divBdr>
            <w:top w:val="none" w:sz="0" w:space="0" w:color="auto"/>
            <w:left w:val="none" w:sz="0" w:space="0" w:color="auto"/>
            <w:bottom w:val="none" w:sz="0" w:space="0" w:color="auto"/>
            <w:right w:val="none" w:sz="0" w:space="0" w:color="auto"/>
          </w:divBdr>
        </w:div>
        <w:div w:id="301926006">
          <w:marLeft w:val="547"/>
          <w:marRight w:val="0"/>
          <w:marTop w:val="77"/>
          <w:marBottom w:val="0"/>
          <w:divBdr>
            <w:top w:val="none" w:sz="0" w:space="0" w:color="auto"/>
            <w:left w:val="none" w:sz="0" w:space="0" w:color="auto"/>
            <w:bottom w:val="none" w:sz="0" w:space="0" w:color="auto"/>
            <w:right w:val="none" w:sz="0" w:space="0" w:color="auto"/>
          </w:divBdr>
        </w:div>
        <w:div w:id="453986066">
          <w:marLeft w:val="1166"/>
          <w:marRight w:val="0"/>
          <w:marTop w:val="77"/>
          <w:marBottom w:val="0"/>
          <w:divBdr>
            <w:top w:val="none" w:sz="0" w:space="0" w:color="auto"/>
            <w:left w:val="none" w:sz="0" w:space="0" w:color="auto"/>
            <w:bottom w:val="none" w:sz="0" w:space="0" w:color="auto"/>
            <w:right w:val="none" w:sz="0" w:space="0" w:color="auto"/>
          </w:divBdr>
        </w:div>
        <w:div w:id="591353234">
          <w:marLeft w:val="1166"/>
          <w:marRight w:val="0"/>
          <w:marTop w:val="77"/>
          <w:marBottom w:val="0"/>
          <w:divBdr>
            <w:top w:val="none" w:sz="0" w:space="0" w:color="auto"/>
            <w:left w:val="none" w:sz="0" w:space="0" w:color="auto"/>
            <w:bottom w:val="none" w:sz="0" w:space="0" w:color="auto"/>
            <w:right w:val="none" w:sz="0" w:space="0" w:color="auto"/>
          </w:divBdr>
        </w:div>
        <w:div w:id="892932620">
          <w:marLeft w:val="547"/>
          <w:marRight w:val="0"/>
          <w:marTop w:val="77"/>
          <w:marBottom w:val="0"/>
          <w:divBdr>
            <w:top w:val="none" w:sz="0" w:space="0" w:color="auto"/>
            <w:left w:val="none" w:sz="0" w:space="0" w:color="auto"/>
            <w:bottom w:val="none" w:sz="0" w:space="0" w:color="auto"/>
            <w:right w:val="none" w:sz="0" w:space="0" w:color="auto"/>
          </w:divBdr>
        </w:div>
        <w:div w:id="925264239">
          <w:marLeft w:val="547"/>
          <w:marRight w:val="0"/>
          <w:marTop w:val="77"/>
          <w:marBottom w:val="0"/>
          <w:divBdr>
            <w:top w:val="none" w:sz="0" w:space="0" w:color="auto"/>
            <w:left w:val="none" w:sz="0" w:space="0" w:color="auto"/>
            <w:bottom w:val="none" w:sz="0" w:space="0" w:color="auto"/>
            <w:right w:val="none" w:sz="0" w:space="0" w:color="auto"/>
          </w:divBdr>
        </w:div>
        <w:div w:id="1363287996">
          <w:marLeft w:val="1166"/>
          <w:marRight w:val="0"/>
          <w:marTop w:val="77"/>
          <w:marBottom w:val="0"/>
          <w:divBdr>
            <w:top w:val="none" w:sz="0" w:space="0" w:color="auto"/>
            <w:left w:val="none" w:sz="0" w:space="0" w:color="auto"/>
            <w:bottom w:val="none" w:sz="0" w:space="0" w:color="auto"/>
            <w:right w:val="none" w:sz="0" w:space="0" w:color="auto"/>
          </w:divBdr>
        </w:div>
        <w:div w:id="1382285452">
          <w:marLeft w:val="1166"/>
          <w:marRight w:val="0"/>
          <w:marTop w:val="77"/>
          <w:marBottom w:val="0"/>
          <w:divBdr>
            <w:top w:val="none" w:sz="0" w:space="0" w:color="auto"/>
            <w:left w:val="none" w:sz="0" w:space="0" w:color="auto"/>
            <w:bottom w:val="none" w:sz="0" w:space="0" w:color="auto"/>
            <w:right w:val="none" w:sz="0" w:space="0" w:color="auto"/>
          </w:divBdr>
        </w:div>
        <w:div w:id="1488285056">
          <w:marLeft w:val="1166"/>
          <w:marRight w:val="0"/>
          <w:marTop w:val="77"/>
          <w:marBottom w:val="0"/>
          <w:divBdr>
            <w:top w:val="none" w:sz="0" w:space="0" w:color="auto"/>
            <w:left w:val="none" w:sz="0" w:space="0" w:color="auto"/>
            <w:bottom w:val="none" w:sz="0" w:space="0" w:color="auto"/>
            <w:right w:val="none" w:sz="0" w:space="0" w:color="auto"/>
          </w:divBdr>
        </w:div>
        <w:div w:id="1657949634">
          <w:marLeft w:val="1166"/>
          <w:marRight w:val="0"/>
          <w:marTop w:val="77"/>
          <w:marBottom w:val="0"/>
          <w:divBdr>
            <w:top w:val="none" w:sz="0" w:space="0" w:color="auto"/>
            <w:left w:val="none" w:sz="0" w:space="0" w:color="auto"/>
            <w:bottom w:val="none" w:sz="0" w:space="0" w:color="auto"/>
            <w:right w:val="none" w:sz="0" w:space="0" w:color="auto"/>
          </w:divBdr>
        </w:div>
        <w:div w:id="1977025117">
          <w:marLeft w:val="1166"/>
          <w:marRight w:val="0"/>
          <w:marTop w:val="77"/>
          <w:marBottom w:val="0"/>
          <w:divBdr>
            <w:top w:val="none" w:sz="0" w:space="0" w:color="auto"/>
            <w:left w:val="none" w:sz="0" w:space="0" w:color="auto"/>
            <w:bottom w:val="none" w:sz="0" w:space="0" w:color="auto"/>
            <w:right w:val="none" w:sz="0" w:space="0" w:color="auto"/>
          </w:divBdr>
        </w:div>
        <w:div w:id="2060779603">
          <w:marLeft w:val="1166"/>
          <w:marRight w:val="0"/>
          <w:marTop w:val="77"/>
          <w:marBottom w:val="0"/>
          <w:divBdr>
            <w:top w:val="none" w:sz="0" w:space="0" w:color="auto"/>
            <w:left w:val="none" w:sz="0" w:space="0" w:color="auto"/>
            <w:bottom w:val="none" w:sz="0" w:space="0" w:color="auto"/>
            <w:right w:val="none" w:sz="0" w:space="0" w:color="auto"/>
          </w:divBdr>
        </w:div>
        <w:div w:id="2099133617">
          <w:marLeft w:val="1166"/>
          <w:marRight w:val="0"/>
          <w:marTop w:val="77"/>
          <w:marBottom w:val="0"/>
          <w:divBdr>
            <w:top w:val="none" w:sz="0" w:space="0" w:color="auto"/>
            <w:left w:val="none" w:sz="0" w:space="0" w:color="auto"/>
            <w:bottom w:val="none" w:sz="0" w:space="0" w:color="auto"/>
            <w:right w:val="none" w:sz="0" w:space="0" w:color="auto"/>
          </w:divBdr>
        </w:div>
        <w:div w:id="2108231311">
          <w:marLeft w:val="547"/>
          <w:marRight w:val="0"/>
          <w:marTop w:val="77"/>
          <w:marBottom w:val="0"/>
          <w:divBdr>
            <w:top w:val="none" w:sz="0" w:space="0" w:color="auto"/>
            <w:left w:val="none" w:sz="0" w:space="0" w:color="auto"/>
            <w:bottom w:val="none" w:sz="0" w:space="0" w:color="auto"/>
            <w:right w:val="none" w:sz="0" w:space="0" w:color="auto"/>
          </w:divBdr>
        </w:div>
        <w:div w:id="2137261019">
          <w:marLeft w:val="547"/>
          <w:marRight w:val="0"/>
          <w:marTop w:val="77"/>
          <w:marBottom w:val="0"/>
          <w:divBdr>
            <w:top w:val="none" w:sz="0" w:space="0" w:color="auto"/>
            <w:left w:val="none" w:sz="0" w:space="0" w:color="auto"/>
            <w:bottom w:val="none" w:sz="0" w:space="0" w:color="auto"/>
            <w:right w:val="none" w:sz="0" w:space="0" w:color="auto"/>
          </w:divBdr>
        </w:div>
      </w:divsChild>
    </w:div>
    <w:div w:id="859513100">
      <w:bodyDiv w:val="1"/>
      <w:marLeft w:val="0"/>
      <w:marRight w:val="0"/>
      <w:marTop w:val="0"/>
      <w:marBottom w:val="0"/>
      <w:divBdr>
        <w:top w:val="none" w:sz="0" w:space="0" w:color="auto"/>
        <w:left w:val="none" w:sz="0" w:space="0" w:color="auto"/>
        <w:bottom w:val="none" w:sz="0" w:space="0" w:color="auto"/>
        <w:right w:val="none" w:sz="0" w:space="0" w:color="auto"/>
      </w:divBdr>
    </w:div>
    <w:div w:id="924265824">
      <w:bodyDiv w:val="1"/>
      <w:marLeft w:val="0"/>
      <w:marRight w:val="0"/>
      <w:marTop w:val="0"/>
      <w:marBottom w:val="0"/>
      <w:divBdr>
        <w:top w:val="none" w:sz="0" w:space="0" w:color="auto"/>
        <w:left w:val="none" w:sz="0" w:space="0" w:color="auto"/>
        <w:bottom w:val="none" w:sz="0" w:space="0" w:color="auto"/>
        <w:right w:val="none" w:sz="0" w:space="0" w:color="auto"/>
      </w:divBdr>
      <w:divsChild>
        <w:div w:id="1105729132">
          <w:marLeft w:val="0"/>
          <w:marRight w:val="0"/>
          <w:marTop w:val="0"/>
          <w:marBottom w:val="0"/>
          <w:divBdr>
            <w:top w:val="none" w:sz="0" w:space="0" w:color="auto"/>
            <w:left w:val="none" w:sz="0" w:space="0" w:color="auto"/>
            <w:bottom w:val="none" w:sz="0" w:space="0" w:color="auto"/>
            <w:right w:val="none" w:sz="0" w:space="0" w:color="auto"/>
          </w:divBdr>
          <w:divsChild>
            <w:div w:id="170486990">
              <w:marLeft w:val="0"/>
              <w:marRight w:val="0"/>
              <w:marTop w:val="0"/>
              <w:marBottom w:val="0"/>
              <w:divBdr>
                <w:top w:val="none" w:sz="0" w:space="0" w:color="auto"/>
                <w:left w:val="none" w:sz="0" w:space="0" w:color="auto"/>
                <w:bottom w:val="none" w:sz="0" w:space="0" w:color="auto"/>
                <w:right w:val="none" w:sz="0" w:space="0" w:color="auto"/>
              </w:divBdr>
              <w:divsChild>
                <w:div w:id="1967001885">
                  <w:marLeft w:val="0"/>
                  <w:marRight w:val="0"/>
                  <w:marTop w:val="360"/>
                  <w:marBottom w:val="0"/>
                  <w:divBdr>
                    <w:top w:val="none" w:sz="0" w:space="0" w:color="auto"/>
                    <w:left w:val="none" w:sz="0" w:space="0" w:color="auto"/>
                    <w:bottom w:val="none" w:sz="0" w:space="0" w:color="auto"/>
                    <w:right w:val="none" w:sz="0" w:space="0" w:color="auto"/>
                  </w:divBdr>
                  <w:divsChild>
                    <w:div w:id="414784103">
                      <w:marLeft w:val="0"/>
                      <w:marRight w:val="0"/>
                      <w:marTop w:val="0"/>
                      <w:marBottom w:val="0"/>
                      <w:divBdr>
                        <w:top w:val="none" w:sz="0" w:space="0" w:color="auto"/>
                        <w:left w:val="none" w:sz="0" w:space="0" w:color="auto"/>
                        <w:bottom w:val="none" w:sz="0" w:space="0" w:color="auto"/>
                        <w:right w:val="none" w:sz="0" w:space="0" w:color="auto"/>
                      </w:divBdr>
                      <w:divsChild>
                        <w:div w:id="135496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8585762">
      <w:bodyDiv w:val="1"/>
      <w:marLeft w:val="0"/>
      <w:marRight w:val="0"/>
      <w:marTop w:val="0"/>
      <w:marBottom w:val="0"/>
      <w:divBdr>
        <w:top w:val="none" w:sz="0" w:space="0" w:color="auto"/>
        <w:left w:val="none" w:sz="0" w:space="0" w:color="auto"/>
        <w:bottom w:val="none" w:sz="0" w:space="0" w:color="auto"/>
        <w:right w:val="none" w:sz="0" w:space="0" w:color="auto"/>
      </w:divBdr>
      <w:divsChild>
        <w:div w:id="1489512562">
          <w:marLeft w:val="0"/>
          <w:marRight w:val="0"/>
          <w:marTop w:val="0"/>
          <w:marBottom w:val="0"/>
          <w:divBdr>
            <w:top w:val="none" w:sz="0" w:space="0" w:color="auto"/>
            <w:left w:val="none" w:sz="0" w:space="0" w:color="auto"/>
            <w:bottom w:val="none" w:sz="0" w:space="0" w:color="auto"/>
            <w:right w:val="none" w:sz="0" w:space="0" w:color="auto"/>
          </w:divBdr>
        </w:div>
      </w:divsChild>
    </w:div>
    <w:div w:id="948856287">
      <w:bodyDiv w:val="1"/>
      <w:marLeft w:val="0"/>
      <w:marRight w:val="0"/>
      <w:marTop w:val="0"/>
      <w:marBottom w:val="0"/>
      <w:divBdr>
        <w:top w:val="none" w:sz="0" w:space="0" w:color="auto"/>
        <w:left w:val="none" w:sz="0" w:space="0" w:color="auto"/>
        <w:bottom w:val="none" w:sz="0" w:space="0" w:color="auto"/>
        <w:right w:val="none" w:sz="0" w:space="0" w:color="auto"/>
      </w:divBdr>
      <w:divsChild>
        <w:div w:id="68774214">
          <w:marLeft w:val="547"/>
          <w:marRight w:val="0"/>
          <w:marTop w:val="115"/>
          <w:marBottom w:val="0"/>
          <w:divBdr>
            <w:top w:val="none" w:sz="0" w:space="0" w:color="auto"/>
            <w:left w:val="none" w:sz="0" w:space="0" w:color="auto"/>
            <w:bottom w:val="none" w:sz="0" w:space="0" w:color="auto"/>
            <w:right w:val="none" w:sz="0" w:space="0" w:color="auto"/>
          </w:divBdr>
        </w:div>
        <w:div w:id="93870825">
          <w:marLeft w:val="547"/>
          <w:marRight w:val="0"/>
          <w:marTop w:val="115"/>
          <w:marBottom w:val="0"/>
          <w:divBdr>
            <w:top w:val="none" w:sz="0" w:space="0" w:color="auto"/>
            <w:left w:val="none" w:sz="0" w:space="0" w:color="auto"/>
            <w:bottom w:val="none" w:sz="0" w:space="0" w:color="auto"/>
            <w:right w:val="none" w:sz="0" w:space="0" w:color="auto"/>
          </w:divBdr>
        </w:div>
        <w:div w:id="678505333">
          <w:marLeft w:val="1166"/>
          <w:marRight w:val="0"/>
          <w:marTop w:val="96"/>
          <w:marBottom w:val="0"/>
          <w:divBdr>
            <w:top w:val="none" w:sz="0" w:space="0" w:color="auto"/>
            <w:left w:val="none" w:sz="0" w:space="0" w:color="auto"/>
            <w:bottom w:val="none" w:sz="0" w:space="0" w:color="auto"/>
            <w:right w:val="none" w:sz="0" w:space="0" w:color="auto"/>
          </w:divBdr>
        </w:div>
        <w:div w:id="756094511">
          <w:marLeft w:val="1166"/>
          <w:marRight w:val="0"/>
          <w:marTop w:val="96"/>
          <w:marBottom w:val="0"/>
          <w:divBdr>
            <w:top w:val="none" w:sz="0" w:space="0" w:color="auto"/>
            <w:left w:val="none" w:sz="0" w:space="0" w:color="auto"/>
            <w:bottom w:val="none" w:sz="0" w:space="0" w:color="auto"/>
            <w:right w:val="none" w:sz="0" w:space="0" w:color="auto"/>
          </w:divBdr>
        </w:div>
        <w:div w:id="1299652506">
          <w:marLeft w:val="1166"/>
          <w:marRight w:val="0"/>
          <w:marTop w:val="96"/>
          <w:marBottom w:val="0"/>
          <w:divBdr>
            <w:top w:val="none" w:sz="0" w:space="0" w:color="auto"/>
            <w:left w:val="none" w:sz="0" w:space="0" w:color="auto"/>
            <w:bottom w:val="none" w:sz="0" w:space="0" w:color="auto"/>
            <w:right w:val="none" w:sz="0" w:space="0" w:color="auto"/>
          </w:divBdr>
        </w:div>
        <w:div w:id="1314601212">
          <w:marLeft w:val="1166"/>
          <w:marRight w:val="0"/>
          <w:marTop w:val="96"/>
          <w:marBottom w:val="0"/>
          <w:divBdr>
            <w:top w:val="none" w:sz="0" w:space="0" w:color="auto"/>
            <w:left w:val="none" w:sz="0" w:space="0" w:color="auto"/>
            <w:bottom w:val="none" w:sz="0" w:space="0" w:color="auto"/>
            <w:right w:val="none" w:sz="0" w:space="0" w:color="auto"/>
          </w:divBdr>
        </w:div>
        <w:div w:id="1831169485">
          <w:marLeft w:val="547"/>
          <w:marRight w:val="0"/>
          <w:marTop w:val="115"/>
          <w:marBottom w:val="0"/>
          <w:divBdr>
            <w:top w:val="none" w:sz="0" w:space="0" w:color="auto"/>
            <w:left w:val="none" w:sz="0" w:space="0" w:color="auto"/>
            <w:bottom w:val="none" w:sz="0" w:space="0" w:color="auto"/>
            <w:right w:val="none" w:sz="0" w:space="0" w:color="auto"/>
          </w:divBdr>
        </w:div>
      </w:divsChild>
    </w:div>
    <w:div w:id="968048434">
      <w:bodyDiv w:val="1"/>
      <w:marLeft w:val="0"/>
      <w:marRight w:val="0"/>
      <w:marTop w:val="0"/>
      <w:marBottom w:val="0"/>
      <w:divBdr>
        <w:top w:val="none" w:sz="0" w:space="0" w:color="auto"/>
        <w:left w:val="none" w:sz="0" w:space="0" w:color="auto"/>
        <w:bottom w:val="none" w:sz="0" w:space="0" w:color="auto"/>
        <w:right w:val="none" w:sz="0" w:space="0" w:color="auto"/>
      </w:divBdr>
      <w:divsChild>
        <w:div w:id="81487127">
          <w:marLeft w:val="0"/>
          <w:marRight w:val="0"/>
          <w:marTop w:val="0"/>
          <w:marBottom w:val="0"/>
          <w:divBdr>
            <w:top w:val="none" w:sz="0" w:space="0" w:color="auto"/>
            <w:left w:val="none" w:sz="0" w:space="0" w:color="auto"/>
            <w:bottom w:val="none" w:sz="0" w:space="0" w:color="auto"/>
            <w:right w:val="none" w:sz="0" w:space="0" w:color="auto"/>
          </w:divBdr>
          <w:divsChild>
            <w:div w:id="1492410572">
              <w:marLeft w:val="0"/>
              <w:marRight w:val="0"/>
              <w:marTop w:val="0"/>
              <w:marBottom w:val="0"/>
              <w:divBdr>
                <w:top w:val="none" w:sz="0" w:space="0" w:color="auto"/>
                <w:left w:val="none" w:sz="0" w:space="0" w:color="auto"/>
                <w:bottom w:val="none" w:sz="0" w:space="0" w:color="auto"/>
                <w:right w:val="none" w:sz="0" w:space="0" w:color="auto"/>
              </w:divBdr>
              <w:divsChild>
                <w:div w:id="2035422946">
                  <w:marLeft w:val="0"/>
                  <w:marRight w:val="0"/>
                  <w:marTop w:val="0"/>
                  <w:marBottom w:val="0"/>
                  <w:divBdr>
                    <w:top w:val="none" w:sz="0" w:space="0" w:color="auto"/>
                    <w:left w:val="none" w:sz="0" w:space="0" w:color="auto"/>
                    <w:bottom w:val="none" w:sz="0" w:space="0" w:color="auto"/>
                    <w:right w:val="none" w:sz="0" w:space="0" w:color="auto"/>
                  </w:divBdr>
                  <w:divsChild>
                    <w:div w:id="1755391605">
                      <w:marLeft w:val="0"/>
                      <w:marRight w:val="0"/>
                      <w:marTop w:val="0"/>
                      <w:marBottom w:val="0"/>
                      <w:divBdr>
                        <w:top w:val="none" w:sz="0" w:space="0" w:color="auto"/>
                        <w:left w:val="none" w:sz="0" w:space="0" w:color="auto"/>
                        <w:bottom w:val="none" w:sz="0" w:space="0" w:color="auto"/>
                        <w:right w:val="none" w:sz="0" w:space="0" w:color="auto"/>
                      </w:divBdr>
                      <w:divsChild>
                        <w:div w:id="1594515572">
                          <w:marLeft w:val="0"/>
                          <w:marRight w:val="0"/>
                          <w:marTop w:val="0"/>
                          <w:marBottom w:val="0"/>
                          <w:divBdr>
                            <w:top w:val="none" w:sz="0" w:space="0" w:color="auto"/>
                            <w:left w:val="none" w:sz="0" w:space="0" w:color="auto"/>
                            <w:bottom w:val="none" w:sz="0" w:space="0" w:color="auto"/>
                            <w:right w:val="none" w:sz="0" w:space="0" w:color="auto"/>
                          </w:divBdr>
                          <w:divsChild>
                            <w:div w:id="1714961741">
                              <w:marLeft w:val="0"/>
                              <w:marRight w:val="0"/>
                              <w:marTop w:val="0"/>
                              <w:marBottom w:val="0"/>
                              <w:divBdr>
                                <w:top w:val="none" w:sz="0" w:space="0" w:color="auto"/>
                                <w:left w:val="none" w:sz="0" w:space="0" w:color="auto"/>
                                <w:bottom w:val="none" w:sz="0" w:space="0" w:color="auto"/>
                                <w:right w:val="none" w:sz="0" w:space="0" w:color="auto"/>
                              </w:divBdr>
                              <w:divsChild>
                                <w:div w:id="1906865993">
                                  <w:marLeft w:val="0"/>
                                  <w:marRight w:val="0"/>
                                  <w:marTop w:val="0"/>
                                  <w:marBottom w:val="0"/>
                                  <w:divBdr>
                                    <w:top w:val="none" w:sz="0" w:space="0" w:color="auto"/>
                                    <w:left w:val="none" w:sz="0" w:space="0" w:color="auto"/>
                                    <w:bottom w:val="none" w:sz="0" w:space="0" w:color="auto"/>
                                    <w:right w:val="none" w:sz="0" w:space="0" w:color="auto"/>
                                  </w:divBdr>
                                  <w:divsChild>
                                    <w:div w:id="1705137217">
                                      <w:marLeft w:val="0"/>
                                      <w:marRight w:val="0"/>
                                      <w:marTop w:val="0"/>
                                      <w:marBottom w:val="0"/>
                                      <w:divBdr>
                                        <w:top w:val="none" w:sz="0" w:space="0" w:color="auto"/>
                                        <w:left w:val="none" w:sz="0" w:space="0" w:color="auto"/>
                                        <w:bottom w:val="none" w:sz="0" w:space="0" w:color="auto"/>
                                        <w:right w:val="none" w:sz="0" w:space="0" w:color="auto"/>
                                      </w:divBdr>
                                      <w:divsChild>
                                        <w:div w:id="256331197">
                                          <w:marLeft w:val="0"/>
                                          <w:marRight w:val="0"/>
                                          <w:marTop w:val="0"/>
                                          <w:marBottom w:val="0"/>
                                          <w:divBdr>
                                            <w:top w:val="none" w:sz="0" w:space="0" w:color="auto"/>
                                            <w:left w:val="none" w:sz="0" w:space="0" w:color="auto"/>
                                            <w:bottom w:val="none" w:sz="0" w:space="0" w:color="auto"/>
                                            <w:right w:val="none" w:sz="0" w:space="0" w:color="auto"/>
                                          </w:divBdr>
                                          <w:divsChild>
                                            <w:div w:id="1436441046">
                                              <w:marLeft w:val="0"/>
                                              <w:marRight w:val="0"/>
                                              <w:marTop w:val="0"/>
                                              <w:marBottom w:val="0"/>
                                              <w:divBdr>
                                                <w:top w:val="none" w:sz="0" w:space="0" w:color="auto"/>
                                                <w:left w:val="none" w:sz="0" w:space="0" w:color="auto"/>
                                                <w:bottom w:val="none" w:sz="0" w:space="0" w:color="auto"/>
                                                <w:right w:val="none" w:sz="0" w:space="0" w:color="auto"/>
                                              </w:divBdr>
                                              <w:divsChild>
                                                <w:div w:id="213073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8508764">
      <w:bodyDiv w:val="1"/>
      <w:marLeft w:val="0"/>
      <w:marRight w:val="0"/>
      <w:marTop w:val="0"/>
      <w:marBottom w:val="0"/>
      <w:divBdr>
        <w:top w:val="none" w:sz="0" w:space="0" w:color="auto"/>
        <w:left w:val="none" w:sz="0" w:space="0" w:color="auto"/>
        <w:bottom w:val="none" w:sz="0" w:space="0" w:color="auto"/>
        <w:right w:val="none" w:sz="0" w:space="0" w:color="auto"/>
      </w:divBdr>
    </w:div>
    <w:div w:id="1011100162">
      <w:bodyDiv w:val="1"/>
      <w:marLeft w:val="0"/>
      <w:marRight w:val="0"/>
      <w:marTop w:val="0"/>
      <w:marBottom w:val="0"/>
      <w:divBdr>
        <w:top w:val="none" w:sz="0" w:space="0" w:color="auto"/>
        <w:left w:val="none" w:sz="0" w:space="0" w:color="auto"/>
        <w:bottom w:val="none" w:sz="0" w:space="0" w:color="auto"/>
        <w:right w:val="none" w:sz="0" w:space="0" w:color="auto"/>
      </w:divBdr>
      <w:divsChild>
        <w:div w:id="268974402">
          <w:marLeft w:val="-180"/>
          <w:marRight w:val="-180"/>
          <w:marTop w:val="0"/>
          <w:marBottom w:val="0"/>
          <w:divBdr>
            <w:top w:val="none" w:sz="0" w:space="0" w:color="auto"/>
            <w:left w:val="none" w:sz="0" w:space="0" w:color="auto"/>
            <w:bottom w:val="none" w:sz="0" w:space="0" w:color="auto"/>
            <w:right w:val="none" w:sz="0" w:space="0" w:color="auto"/>
          </w:divBdr>
          <w:divsChild>
            <w:div w:id="776799059">
              <w:marLeft w:val="0"/>
              <w:marRight w:val="0"/>
              <w:marTop w:val="0"/>
              <w:marBottom w:val="0"/>
              <w:divBdr>
                <w:top w:val="none" w:sz="0" w:space="0" w:color="auto"/>
                <w:left w:val="none" w:sz="0" w:space="0" w:color="auto"/>
                <w:bottom w:val="none" w:sz="0" w:space="0" w:color="auto"/>
                <w:right w:val="none" w:sz="0" w:space="0" w:color="auto"/>
              </w:divBdr>
              <w:divsChild>
                <w:div w:id="2135713483">
                  <w:marLeft w:val="0"/>
                  <w:marRight w:val="0"/>
                  <w:marTop w:val="0"/>
                  <w:marBottom w:val="0"/>
                  <w:divBdr>
                    <w:top w:val="none" w:sz="0" w:space="0" w:color="auto"/>
                    <w:left w:val="none" w:sz="0" w:space="0" w:color="auto"/>
                    <w:bottom w:val="none" w:sz="0" w:space="0" w:color="auto"/>
                    <w:right w:val="none" w:sz="0" w:space="0" w:color="auto"/>
                  </w:divBdr>
                  <w:divsChild>
                    <w:div w:id="38175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353169">
      <w:bodyDiv w:val="1"/>
      <w:marLeft w:val="0"/>
      <w:marRight w:val="0"/>
      <w:marTop w:val="0"/>
      <w:marBottom w:val="0"/>
      <w:divBdr>
        <w:top w:val="none" w:sz="0" w:space="0" w:color="auto"/>
        <w:left w:val="none" w:sz="0" w:space="0" w:color="auto"/>
        <w:bottom w:val="none" w:sz="0" w:space="0" w:color="auto"/>
        <w:right w:val="none" w:sz="0" w:space="0" w:color="auto"/>
      </w:divBdr>
      <w:divsChild>
        <w:div w:id="175728295">
          <w:marLeft w:val="0"/>
          <w:marRight w:val="0"/>
          <w:marTop w:val="0"/>
          <w:marBottom w:val="0"/>
          <w:divBdr>
            <w:top w:val="none" w:sz="0" w:space="0" w:color="auto"/>
            <w:left w:val="none" w:sz="0" w:space="0" w:color="auto"/>
            <w:bottom w:val="none" w:sz="0" w:space="0" w:color="auto"/>
            <w:right w:val="none" w:sz="0" w:space="0" w:color="auto"/>
          </w:divBdr>
        </w:div>
      </w:divsChild>
    </w:div>
    <w:div w:id="1034699039">
      <w:bodyDiv w:val="1"/>
      <w:marLeft w:val="0"/>
      <w:marRight w:val="0"/>
      <w:marTop w:val="0"/>
      <w:marBottom w:val="0"/>
      <w:divBdr>
        <w:top w:val="none" w:sz="0" w:space="0" w:color="auto"/>
        <w:left w:val="none" w:sz="0" w:space="0" w:color="auto"/>
        <w:bottom w:val="none" w:sz="0" w:space="0" w:color="auto"/>
        <w:right w:val="none" w:sz="0" w:space="0" w:color="auto"/>
      </w:divBdr>
      <w:divsChild>
        <w:div w:id="639191801">
          <w:marLeft w:val="0"/>
          <w:marRight w:val="0"/>
          <w:marTop w:val="0"/>
          <w:marBottom w:val="0"/>
          <w:divBdr>
            <w:top w:val="none" w:sz="0" w:space="0" w:color="auto"/>
            <w:left w:val="none" w:sz="0" w:space="0" w:color="auto"/>
            <w:bottom w:val="none" w:sz="0" w:space="0" w:color="auto"/>
            <w:right w:val="none" w:sz="0" w:space="0" w:color="auto"/>
          </w:divBdr>
          <w:divsChild>
            <w:div w:id="301813824">
              <w:marLeft w:val="0"/>
              <w:marRight w:val="0"/>
              <w:marTop w:val="0"/>
              <w:marBottom w:val="0"/>
              <w:divBdr>
                <w:top w:val="none" w:sz="0" w:space="0" w:color="auto"/>
                <w:left w:val="none" w:sz="0" w:space="0" w:color="auto"/>
                <w:bottom w:val="none" w:sz="0" w:space="0" w:color="auto"/>
                <w:right w:val="none" w:sz="0" w:space="0" w:color="auto"/>
              </w:divBdr>
            </w:div>
            <w:div w:id="1096176004">
              <w:marLeft w:val="0"/>
              <w:marRight w:val="0"/>
              <w:marTop w:val="0"/>
              <w:marBottom w:val="0"/>
              <w:divBdr>
                <w:top w:val="none" w:sz="0" w:space="0" w:color="auto"/>
                <w:left w:val="none" w:sz="0" w:space="0" w:color="auto"/>
                <w:bottom w:val="none" w:sz="0" w:space="0" w:color="auto"/>
                <w:right w:val="none" w:sz="0" w:space="0" w:color="auto"/>
              </w:divBdr>
            </w:div>
            <w:div w:id="117757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825102">
      <w:bodyDiv w:val="1"/>
      <w:marLeft w:val="0"/>
      <w:marRight w:val="0"/>
      <w:marTop w:val="0"/>
      <w:marBottom w:val="0"/>
      <w:divBdr>
        <w:top w:val="none" w:sz="0" w:space="0" w:color="auto"/>
        <w:left w:val="none" w:sz="0" w:space="0" w:color="auto"/>
        <w:bottom w:val="none" w:sz="0" w:space="0" w:color="auto"/>
        <w:right w:val="none" w:sz="0" w:space="0" w:color="auto"/>
      </w:divBdr>
      <w:divsChild>
        <w:div w:id="98456524">
          <w:marLeft w:val="547"/>
          <w:marRight w:val="0"/>
          <w:marTop w:val="96"/>
          <w:marBottom w:val="0"/>
          <w:divBdr>
            <w:top w:val="none" w:sz="0" w:space="0" w:color="auto"/>
            <w:left w:val="none" w:sz="0" w:space="0" w:color="auto"/>
            <w:bottom w:val="none" w:sz="0" w:space="0" w:color="auto"/>
            <w:right w:val="none" w:sz="0" w:space="0" w:color="auto"/>
          </w:divBdr>
        </w:div>
        <w:div w:id="195822212">
          <w:marLeft w:val="547"/>
          <w:marRight w:val="0"/>
          <w:marTop w:val="96"/>
          <w:marBottom w:val="0"/>
          <w:divBdr>
            <w:top w:val="none" w:sz="0" w:space="0" w:color="auto"/>
            <w:left w:val="none" w:sz="0" w:space="0" w:color="auto"/>
            <w:bottom w:val="none" w:sz="0" w:space="0" w:color="auto"/>
            <w:right w:val="none" w:sz="0" w:space="0" w:color="auto"/>
          </w:divBdr>
        </w:div>
        <w:div w:id="757290426">
          <w:marLeft w:val="1166"/>
          <w:marRight w:val="0"/>
          <w:marTop w:val="86"/>
          <w:marBottom w:val="0"/>
          <w:divBdr>
            <w:top w:val="none" w:sz="0" w:space="0" w:color="auto"/>
            <w:left w:val="none" w:sz="0" w:space="0" w:color="auto"/>
            <w:bottom w:val="none" w:sz="0" w:space="0" w:color="auto"/>
            <w:right w:val="none" w:sz="0" w:space="0" w:color="auto"/>
          </w:divBdr>
        </w:div>
        <w:div w:id="810710305">
          <w:marLeft w:val="547"/>
          <w:marRight w:val="0"/>
          <w:marTop w:val="96"/>
          <w:marBottom w:val="0"/>
          <w:divBdr>
            <w:top w:val="none" w:sz="0" w:space="0" w:color="auto"/>
            <w:left w:val="none" w:sz="0" w:space="0" w:color="auto"/>
            <w:bottom w:val="none" w:sz="0" w:space="0" w:color="auto"/>
            <w:right w:val="none" w:sz="0" w:space="0" w:color="auto"/>
          </w:divBdr>
        </w:div>
        <w:div w:id="1013915957">
          <w:marLeft w:val="547"/>
          <w:marRight w:val="0"/>
          <w:marTop w:val="96"/>
          <w:marBottom w:val="0"/>
          <w:divBdr>
            <w:top w:val="none" w:sz="0" w:space="0" w:color="auto"/>
            <w:left w:val="none" w:sz="0" w:space="0" w:color="auto"/>
            <w:bottom w:val="none" w:sz="0" w:space="0" w:color="auto"/>
            <w:right w:val="none" w:sz="0" w:space="0" w:color="auto"/>
          </w:divBdr>
        </w:div>
        <w:div w:id="1267495811">
          <w:marLeft w:val="1166"/>
          <w:marRight w:val="0"/>
          <w:marTop w:val="86"/>
          <w:marBottom w:val="0"/>
          <w:divBdr>
            <w:top w:val="none" w:sz="0" w:space="0" w:color="auto"/>
            <w:left w:val="none" w:sz="0" w:space="0" w:color="auto"/>
            <w:bottom w:val="none" w:sz="0" w:space="0" w:color="auto"/>
            <w:right w:val="none" w:sz="0" w:space="0" w:color="auto"/>
          </w:divBdr>
        </w:div>
        <w:div w:id="1518424563">
          <w:marLeft w:val="547"/>
          <w:marRight w:val="0"/>
          <w:marTop w:val="96"/>
          <w:marBottom w:val="0"/>
          <w:divBdr>
            <w:top w:val="none" w:sz="0" w:space="0" w:color="auto"/>
            <w:left w:val="none" w:sz="0" w:space="0" w:color="auto"/>
            <w:bottom w:val="none" w:sz="0" w:space="0" w:color="auto"/>
            <w:right w:val="none" w:sz="0" w:space="0" w:color="auto"/>
          </w:divBdr>
        </w:div>
        <w:div w:id="1575239508">
          <w:marLeft w:val="547"/>
          <w:marRight w:val="0"/>
          <w:marTop w:val="96"/>
          <w:marBottom w:val="0"/>
          <w:divBdr>
            <w:top w:val="none" w:sz="0" w:space="0" w:color="auto"/>
            <w:left w:val="none" w:sz="0" w:space="0" w:color="auto"/>
            <w:bottom w:val="none" w:sz="0" w:space="0" w:color="auto"/>
            <w:right w:val="none" w:sz="0" w:space="0" w:color="auto"/>
          </w:divBdr>
        </w:div>
        <w:div w:id="1606694463">
          <w:marLeft w:val="547"/>
          <w:marRight w:val="0"/>
          <w:marTop w:val="96"/>
          <w:marBottom w:val="0"/>
          <w:divBdr>
            <w:top w:val="none" w:sz="0" w:space="0" w:color="auto"/>
            <w:left w:val="none" w:sz="0" w:space="0" w:color="auto"/>
            <w:bottom w:val="none" w:sz="0" w:space="0" w:color="auto"/>
            <w:right w:val="none" w:sz="0" w:space="0" w:color="auto"/>
          </w:divBdr>
        </w:div>
        <w:div w:id="1646354016">
          <w:marLeft w:val="547"/>
          <w:marRight w:val="0"/>
          <w:marTop w:val="96"/>
          <w:marBottom w:val="0"/>
          <w:divBdr>
            <w:top w:val="none" w:sz="0" w:space="0" w:color="auto"/>
            <w:left w:val="none" w:sz="0" w:space="0" w:color="auto"/>
            <w:bottom w:val="none" w:sz="0" w:space="0" w:color="auto"/>
            <w:right w:val="none" w:sz="0" w:space="0" w:color="auto"/>
          </w:divBdr>
        </w:div>
        <w:div w:id="1712875534">
          <w:marLeft w:val="547"/>
          <w:marRight w:val="0"/>
          <w:marTop w:val="96"/>
          <w:marBottom w:val="0"/>
          <w:divBdr>
            <w:top w:val="none" w:sz="0" w:space="0" w:color="auto"/>
            <w:left w:val="none" w:sz="0" w:space="0" w:color="auto"/>
            <w:bottom w:val="none" w:sz="0" w:space="0" w:color="auto"/>
            <w:right w:val="none" w:sz="0" w:space="0" w:color="auto"/>
          </w:divBdr>
        </w:div>
        <w:div w:id="1805344238">
          <w:marLeft w:val="547"/>
          <w:marRight w:val="0"/>
          <w:marTop w:val="96"/>
          <w:marBottom w:val="0"/>
          <w:divBdr>
            <w:top w:val="none" w:sz="0" w:space="0" w:color="auto"/>
            <w:left w:val="none" w:sz="0" w:space="0" w:color="auto"/>
            <w:bottom w:val="none" w:sz="0" w:space="0" w:color="auto"/>
            <w:right w:val="none" w:sz="0" w:space="0" w:color="auto"/>
          </w:divBdr>
        </w:div>
        <w:div w:id="1974865570">
          <w:marLeft w:val="1166"/>
          <w:marRight w:val="0"/>
          <w:marTop w:val="86"/>
          <w:marBottom w:val="0"/>
          <w:divBdr>
            <w:top w:val="none" w:sz="0" w:space="0" w:color="auto"/>
            <w:left w:val="none" w:sz="0" w:space="0" w:color="auto"/>
            <w:bottom w:val="none" w:sz="0" w:space="0" w:color="auto"/>
            <w:right w:val="none" w:sz="0" w:space="0" w:color="auto"/>
          </w:divBdr>
        </w:div>
      </w:divsChild>
    </w:div>
    <w:div w:id="1122923355">
      <w:bodyDiv w:val="1"/>
      <w:marLeft w:val="0"/>
      <w:marRight w:val="0"/>
      <w:marTop w:val="0"/>
      <w:marBottom w:val="0"/>
      <w:divBdr>
        <w:top w:val="none" w:sz="0" w:space="0" w:color="auto"/>
        <w:left w:val="none" w:sz="0" w:space="0" w:color="auto"/>
        <w:bottom w:val="none" w:sz="0" w:space="0" w:color="auto"/>
        <w:right w:val="none" w:sz="0" w:space="0" w:color="auto"/>
      </w:divBdr>
      <w:divsChild>
        <w:div w:id="1566839004">
          <w:marLeft w:val="0"/>
          <w:marRight w:val="0"/>
          <w:marTop w:val="0"/>
          <w:marBottom w:val="0"/>
          <w:divBdr>
            <w:top w:val="none" w:sz="0" w:space="0" w:color="auto"/>
            <w:left w:val="none" w:sz="0" w:space="0" w:color="auto"/>
            <w:bottom w:val="none" w:sz="0" w:space="0" w:color="auto"/>
            <w:right w:val="none" w:sz="0" w:space="0" w:color="auto"/>
          </w:divBdr>
        </w:div>
      </w:divsChild>
    </w:div>
    <w:div w:id="1146357233">
      <w:bodyDiv w:val="1"/>
      <w:marLeft w:val="0"/>
      <w:marRight w:val="0"/>
      <w:marTop w:val="0"/>
      <w:marBottom w:val="0"/>
      <w:divBdr>
        <w:top w:val="none" w:sz="0" w:space="0" w:color="auto"/>
        <w:left w:val="none" w:sz="0" w:space="0" w:color="auto"/>
        <w:bottom w:val="none" w:sz="0" w:space="0" w:color="auto"/>
        <w:right w:val="none" w:sz="0" w:space="0" w:color="auto"/>
      </w:divBdr>
    </w:div>
    <w:div w:id="1178081896">
      <w:bodyDiv w:val="1"/>
      <w:marLeft w:val="0"/>
      <w:marRight w:val="0"/>
      <w:marTop w:val="0"/>
      <w:marBottom w:val="0"/>
      <w:divBdr>
        <w:top w:val="none" w:sz="0" w:space="0" w:color="auto"/>
        <w:left w:val="none" w:sz="0" w:space="0" w:color="auto"/>
        <w:bottom w:val="none" w:sz="0" w:space="0" w:color="auto"/>
        <w:right w:val="none" w:sz="0" w:space="0" w:color="auto"/>
      </w:divBdr>
      <w:divsChild>
        <w:div w:id="1220287255">
          <w:marLeft w:val="0"/>
          <w:marRight w:val="0"/>
          <w:marTop w:val="0"/>
          <w:marBottom w:val="0"/>
          <w:divBdr>
            <w:top w:val="none" w:sz="0" w:space="0" w:color="auto"/>
            <w:left w:val="none" w:sz="0" w:space="0" w:color="auto"/>
            <w:bottom w:val="none" w:sz="0" w:space="0" w:color="auto"/>
            <w:right w:val="none" w:sz="0" w:space="0" w:color="auto"/>
          </w:divBdr>
        </w:div>
      </w:divsChild>
    </w:div>
    <w:div w:id="1201210970">
      <w:bodyDiv w:val="1"/>
      <w:marLeft w:val="0"/>
      <w:marRight w:val="0"/>
      <w:marTop w:val="0"/>
      <w:marBottom w:val="0"/>
      <w:divBdr>
        <w:top w:val="none" w:sz="0" w:space="0" w:color="auto"/>
        <w:left w:val="none" w:sz="0" w:space="0" w:color="auto"/>
        <w:bottom w:val="none" w:sz="0" w:space="0" w:color="auto"/>
        <w:right w:val="none" w:sz="0" w:space="0" w:color="auto"/>
      </w:divBdr>
      <w:divsChild>
        <w:div w:id="494801810">
          <w:marLeft w:val="0"/>
          <w:marRight w:val="0"/>
          <w:marTop w:val="0"/>
          <w:marBottom w:val="0"/>
          <w:divBdr>
            <w:top w:val="none" w:sz="0" w:space="0" w:color="auto"/>
            <w:left w:val="none" w:sz="0" w:space="0" w:color="auto"/>
            <w:bottom w:val="none" w:sz="0" w:space="0" w:color="auto"/>
            <w:right w:val="none" w:sz="0" w:space="0" w:color="auto"/>
          </w:divBdr>
          <w:divsChild>
            <w:div w:id="519125153">
              <w:marLeft w:val="0"/>
              <w:marRight w:val="0"/>
              <w:marTop w:val="0"/>
              <w:marBottom w:val="0"/>
              <w:divBdr>
                <w:top w:val="none" w:sz="0" w:space="0" w:color="auto"/>
                <w:left w:val="none" w:sz="0" w:space="0" w:color="auto"/>
                <w:bottom w:val="none" w:sz="0" w:space="0" w:color="auto"/>
                <w:right w:val="none" w:sz="0" w:space="0" w:color="auto"/>
              </w:divBdr>
              <w:divsChild>
                <w:div w:id="1237132968">
                  <w:marLeft w:val="0"/>
                  <w:marRight w:val="0"/>
                  <w:marTop w:val="0"/>
                  <w:marBottom w:val="0"/>
                  <w:divBdr>
                    <w:top w:val="none" w:sz="0" w:space="0" w:color="auto"/>
                    <w:left w:val="none" w:sz="0" w:space="0" w:color="auto"/>
                    <w:bottom w:val="none" w:sz="0" w:space="0" w:color="auto"/>
                    <w:right w:val="none" w:sz="0" w:space="0" w:color="auto"/>
                  </w:divBdr>
                  <w:divsChild>
                    <w:div w:id="423846584">
                      <w:marLeft w:val="0"/>
                      <w:marRight w:val="0"/>
                      <w:marTop w:val="0"/>
                      <w:marBottom w:val="0"/>
                      <w:divBdr>
                        <w:top w:val="none" w:sz="0" w:space="0" w:color="auto"/>
                        <w:left w:val="none" w:sz="0" w:space="0" w:color="auto"/>
                        <w:bottom w:val="none" w:sz="0" w:space="0" w:color="auto"/>
                        <w:right w:val="none" w:sz="0" w:space="0" w:color="auto"/>
                      </w:divBdr>
                      <w:divsChild>
                        <w:div w:id="840661605">
                          <w:marLeft w:val="0"/>
                          <w:marRight w:val="0"/>
                          <w:marTop w:val="0"/>
                          <w:marBottom w:val="0"/>
                          <w:divBdr>
                            <w:top w:val="none" w:sz="0" w:space="0" w:color="auto"/>
                            <w:left w:val="none" w:sz="0" w:space="0" w:color="auto"/>
                            <w:bottom w:val="none" w:sz="0" w:space="0" w:color="auto"/>
                            <w:right w:val="none" w:sz="0" w:space="0" w:color="auto"/>
                          </w:divBdr>
                          <w:divsChild>
                            <w:div w:id="530343467">
                              <w:marLeft w:val="0"/>
                              <w:marRight w:val="0"/>
                              <w:marTop w:val="0"/>
                              <w:marBottom w:val="0"/>
                              <w:divBdr>
                                <w:top w:val="none" w:sz="0" w:space="0" w:color="auto"/>
                                <w:left w:val="none" w:sz="0" w:space="0" w:color="auto"/>
                                <w:bottom w:val="none" w:sz="0" w:space="0" w:color="auto"/>
                                <w:right w:val="none" w:sz="0" w:space="0" w:color="auto"/>
                              </w:divBdr>
                            </w:div>
                            <w:div w:id="1509906973">
                              <w:marLeft w:val="0"/>
                              <w:marRight w:val="0"/>
                              <w:marTop w:val="0"/>
                              <w:marBottom w:val="0"/>
                              <w:divBdr>
                                <w:top w:val="none" w:sz="0" w:space="0" w:color="auto"/>
                                <w:left w:val="none" w:sz="0" w:space="0" w:color="auto"/>
                                <w:bottom w:val="none" w:sz="0" w:space="0" w:color="auto"/>
                                <w:right w:val="none" w:sz="0" w:space="0" w:color="auto"/>
                              </w:divBdr>
                              <w:divsChild>
                                <w:div w:id="11039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612465">
      <w:bodyDiv w:val="1"/>
      <w:marLeft w:val="0"/>
      <w:marRight w:val="0"/>
      <w:marTop w:val="0"/>
      <w:marBottom w:val="0"/>
      <w:divBdr>
        <w:top w:val="none" w:sz="0" w:space="0" w:color="auto"/>
        <w:left w:val="none" w:sz="0" w:space="0" w:color="auto"/>
        <w:bottom w:val="none" w:sz="0" w:space="0" w:color="auto"/>
        <w:right w:val="none" w:sz="0" w:space="0" w:color="auto"/>
      </w:divBdr>
    </w:div>
    <w:div w:id="1254388661">
      <w:bodyDiv w:val="1"/>
      <w:marLeft w:val="0"/>
      <w:marRight w:val="0"/>
      <w:marTop w:val="0"/>
      <w:marBottom w:val="0"/>
      <w:divBdr>
        <w:top w:val="none" w:sz="0" w:space="0" w:color="auto"/>
        <w:left w:val="none" w:sz="0" w:space="0" w:color="auto"/>
        <w:bottom w:val="none" w:sz="0" w:space="0" w:color="auto"/>
        <w:right w:val="none" w:sz="0" w:space="0" w:color="auto"/>
      </w:divBdr>
    </w:div>
    <w:div w:id="1317875512">
      <w:bodyDiv w:val="1"/>
      <w:marLeft w:val="0"/>
      <w:marRight w:val="0"/>
      <w:marTop w:val="0"/>
      <w:marBottom w:val="0"/>
      <w:divBdr>
        <w:top w:val="none" w:sz="0" w:space="0" w:color="auto"/>
        <w:left w:val="none" w:sz="0" w:space="0" w:color="auto"/>
        <w:bottom w:val="none" w:sz="0" w:space="0" w:color="auto"/>
        <w:right w:val="none" w:sz="0" w:space="0" w:color="auto"/>
      </w:divBdr>
      <w:divsChild>
        <w:div w:id="1505781859">
          <w:marLeft w:val="0"/>
          <w:marRight w:val="0"/>
          <w:marTop w:val="0"/>
          <w:marBottom w:val="0"/>
          <w:divBdr>
            <w:top w:val="none" w:sz="0" w:space="0" w:color="auto"/>
            <w:left w:val="none" w:sz="0" w:space="0" w:color="auto"/>
            <w:bottom w:val="none" w:sz="0" w:space="0" w:color="auto"/>
            <w:right w:val="none" w:sz="0" w:space="0" w:color="auto"/>
          </w:divBdr>
          <w:divsChild>
            <w:div w:id="1200817244">
              <w:marLeft w:val="0"/>
              <w:marRight w:val="0"/>
              <w:marTop w:val="450"/>
              <w:marBottom w:val="300"/>
              <w:divBdr>
                <w:top w:val="none" w:sz="0" w:space="0" w:color="auto"/>
                <w:left w:val="none" w:sz="0" w:space="0" w:color="auto"/>
                <w:bottom w:val="none" w:sz="0" w:space="0" w:color="auto"/>
                <w:right w:val="none" w:sz="0" w:space="0" w:color="auto"/>
              </w:divBdr>
              <w:divsChild>
                <w:div w:id="1006516350">
                  <w:marLeft w:val="0"/>
                  <w:marRight w:val="0"/>
                  <w:marTop w:val="0"/>
                  <w:marBottom w:val="0"/>
                  <w:divBdr>
                    <w:top w:val="none" w:sz="0" w:space="0" w:color="auto"/>
                    <w:left w:val="none" w:sz="0" w:space="0" w:color="auto"/>
                    <w:bottom w:val="none" w:sz="0" w:space="0" w:color="auto"/>
                    <w:right w:val="none" w:sz="0" w:space="0" w:color="auto"/>
                  </w:divBdr>
                  <w:divsChild>
                    <w:div w:id="837038111">
                      <w:marLeft w:val="0"/>
                      <w:marRight w:val="0"/>
                      <w:marTop w:val="0"/>
                      <w:marBottom w:val="0"/>
                      <w:divBdr>
                        <w:top w:val="none" w:sz="0" w:space="0" w:color="auto"/>
                        <w:left w:val="none" w:sz="0" w:space="0" w:color="auto"/>
                        <w:bottom w:val="none" w:sz="0" w:space="0" w:color="auto"/>
                        <w:right w:val="none" w:sz="0" w:space="0" w:color="auto"/>
                      </w:divBdr>
                      <w:divsChild>
                        <w:div w:id="1539275806">
                          <w:marLeft w:val="300"/>
                          <w:marRight w:val="300"/>
                          <w:marTop w:val="0"/>
                          <w:marBottom w:val="0"/>
                          <w:divBdr>
                            <w:top w:val="single" w:sz="36" w:space="0" w:color="4F6F19"/>
                            <w:left w:val="none" w:sz="0" w:space="0" w:color="auto"/>
                            <w:bottom w:val="none" w:sz="0" w:space="0" w:color="auto"/>
                            <w:right w:val="none" w:sz="0" w:space="0" w:color="auto"/>
                          </w:divBdr>
                        </w:div>
                      </w:divsChild>
                    </w:div>
                  </w:divsChild>
                </w:div>
              </w:divsChild>
            </w:div>
          </w:divsChild>
        </w:div>
      </w:divsChild>
    </w:div>
    <w:div w:id="1342775718">
      <w:bodyDiv w:val="1"/>
      <w:marLeft w:val="0"/>
      <w:marRight w:val="0"/>
      <w:marTop w:val="0"/>
      <w:marBottom w:val="0"/>
      <w:divBdr>
        <w:top w:val="none" w:sz="0" w:space="0" w:color="auto"/>
        <w:left w:val="none" w:sz="0" w:space="0" w:color="auto"/>
        <w:bottom w:val="none" w:sz="0" w:space="0" w:color="auto"/>
        <w:right w:val="none" w:sz="0" w:space="0" w:color="auto"/>
      </w:divBdr>
    </w:div>
    <w:div w:id="1343361528">
      <w:bodyDiv w:val="1"/>
      <w:marLeft w:val="0"/>
      <w:marRight w:val="0"/>
      <w:marTop w:val="0"/>
      <w:marBottom w:val="0"/>
      <w:divBdr>
        <w:top w:val="none" w:sz="0" w:space="0" w:color="auto"/>
        <w:left w:val="none" w:sz="0" w:space="0" w:color="auto"/>
        <w:bottom w:val="none" w:sz="0" w:space="0" w:color="auto"/>
        <w:right w:val="none" w:sz="0" w:space="0" w:color="auto"/>
      </w:divBdr>
    </w:div>
    <w:div w:id="1360818676">
      <w:bodyDiv w:val="1"/>
      <w:marLeft w:val="0"/>
      <w:marRight w:val="0"/>
      <w:marTop w:val="0"/>
      <w:marBottom w:val="0"/>
      <w:divBdr>
        <w:top w:val="none" w:sz="0" w:space="0" w:color="auto"/>
        <w:left w:val="none" w:sz="0" w:space="0" w:color="auto"/>
        <w:bottom w:val="none" w:sz="0" w:space="0" w:color="auto"/>
        <w:right w:val="none" w:sz="0" w:space="0" w:color="auto"/>
      </w:divBdr>
    </w:div>
    <w:div w:id="1428961240">
      <w:bodyDiv w:val="1"/>
      <w:marLeft w:val="0"/>
      <w:marRight w:val="0"/>
      <w:marTop w:val="0"/>
      <w:marBottom w:val="0"/>
      <w:divBdr>
        <w:top w:val="none" w:sz="0" w:space="0" w:color="auto"/>
        <w:left w:val="none" w:sz="0" w:space="0" w:color="auto"/>
        <w:bottom w:val="none" w:sz="0" w:space="0" w:color="auto"/>
        <w:right w:val="none" w:sz="0" w:space="0" w:color="auto"/>
      </w:divBdr>
    </w:div>
    <w:div w:id="1524126061">
      <w:bodyDiv w:val="1"/>
      <w:marLeft w:val="0"/>
      <w:marRight w:val="0"/>
      <w:marTop w:val="0"/>
      <w:marBottom w:val="0"/>
      <w:divBdr>
        <w:top w:val="none" w:sz="0" w:space="0" w:color="auto"/>
        <w:left w:val="none" w:sz="0" w:space="0" w:color="auto"/>
        <w:bottom w:val="none" w:sz="0" w:space="0" w:color="auto"/>
        <w:right w:val="none" w:sz="0" w:space="0" w:color="auto"/>
      </w:divBdr>
    </w:div>
    <w:div w:id="1527331273">
      <w:bodyDiv w:val="1"/>
      <w:marLeft w:val="0"/>
      <w:marRight w:val="0"/>
      <w:marTop w:val="0"/>
      <w:marBottom w:val="0"/>
      <w:divBdr>
        <w:top w:val="none" w:sz="0" w:space="0" w:color="auto"/>
        <w:left w:val="none" w:sz="0" w:space="0" w:color="auto"/>
        <w:bottom w:val="none" w:sz="0" w:space="0" w:color="auto"/>
        <w:right w:val="none" w:sz="0" w:space="0" w:color="auto"/>
      </w:divBdr>
      <w:divsChild>
        <w:div w:id="754286116">
          <w:marLeft w:val="0"/>
          <w:marRight w:val="0"/>
          <w:marTop w:val="0"/>
          <w:marBottom w:val="0"/>
          <w:divBdr>
            <w:top w:val="none" w:sz="0" w:space="0" w:color="auto"/>
            <w:left w:val="none" w:sz="0" w:space="0" w:color="auto"/>
            <w:bottom w:val="none" w:sz="0" w:space="0" w:color="auto"/>
            <w:right w:val="none" w:sz="0" w:space="0" w:color="auto"/>
          </w:divBdr>
          <w:divsChild>
            <w:div w:id="158422427">
              <w:marLeft w:val="0"/>
              <w:marRight w:val="0"/>
              <w:marTop w:val="0"/>
              <w:marBottom w:val="0"/>
              <w:divBdr>
                <w:top w:val="none" w:sz="0" w:space="0" w:color="auto"/>
                <w:left w:val="none" w:sz="0" w:space="0" w:color="auto"/>
                <w:bottom w:val="none" w:sz="0" w:space="0" w:color="auto"/>
                <w:right w:val="none" w:sz="0" w:space="0" w:color="auto"/>
              </w:divBdr>
              <w:divsChild>
                <w:div w:id="200289190">
                  <w:marLeft w:val="0"/>
                  <w:marRight w:val="0"/>
                  <w:marTop w:val="0"/>
                  <w:marBottom w:val="0"/>
                  <w:divBdr>
                    <w:top w:val="none" w:sz="0" w:space="0" w:color="auto"/>
                    <w:left w:val="none" w:sz="0" w:space="0" w:color="auto"/>
                    <w:bottom w:val="none" w:sz="0" w:space="0" w:color="auto"/>
                    <w:right w:val="none" w:sz="0" w:space="0" w:color="auto"/>
                  </w:divBdr>
                  <w:divsChild>
                    <w:div w:id="239947578">
                      <w:marLeft w:val="150"/>
                      <w:marRight w:val="225"/>
                      <w:marTop w:val="225"/>
                      <w:marBottom w:val="0"/>
                      <w:divBdr>
                        <w:top w:val="none" w:sz="0" w:space="0" w:color="auto"/>
                        <w:left w:val="none" w:sz="0" w:space="0" w:color="auto"/>
                        <w:bottom w:val="none" w:sz="0" w:space="0" w:color="auto"/>
                        <w:right w:val="none" w:sz="0" w:space="0" w:color="auto"/>
                      </w:divBdr>
                      <w:divsChild>
                        <w:div w:id="2137094219">
                          <w:marLeft w:val="0"/>
                          <w:marRight w:val="0"/>
                          <w:marTop w:val="0"/>
                          <w:marBottom w:val="225"/>
                          <w:divBdr>
                            <w:top w:val="none" w:sz="0" w:space="0" w:color="auto"/>
                            <w:left w:val="none" w:sz="0" w:space="0" w:color="auto"/>
                            <w:bottom w:val="none" w:sz="0" w:space="0" w:color="auto"/>
                            <w:right w:val="none" w:sz="0" w:space="0" w:color="auto"/>
                          </w:divBdr>
                          <w:divsChild>
                            <w:div w:id="14669685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30793">
      <w:bodyDiv w:val="1"/>
      <w:marLeft w:val="0"/>
      <w:marRight w:val="0"/>
      <w:marTop w:val="0"/>
      <w:marBottom w:val="0"/>
      <w:divBdr>
        <w:top w:val="none" w:sz="0" w:space="0" w:color="auto"/>
        <w:left w:val="none" w:sz="0" w:space="0" w:color="auto"/>
        <w:bottom w:val="none" w:sz="0" w:space="0" w:color="auto"/>
        <w:right w:val="none" w:sz="0" w:space="0" w:color="auto"/>
      </w:divBdr>
    </w:div>
    <w:div w:id="1565095548">
      <w:bodyDiv w:val="1"/>
      <w:marLeft w:val="0"/>
      <w:marRight w:val="0"/>
      <w:marTop w:val="0"/>
      <w:marBottom w:val="0"/>
      <w:divBdr>
        <w:top w:val="none" w:sz="0" w:space="0" w:color="auto"/>
        <w:left w:val="none" w:sz="0" w:space="0" w:color="auto"/>
        <w:bottom w:val="none" w:sz="0" w:space="0" w:color="auto"/>
        <w:right w:val="none" w:sz="0" w:space="0" w:color="auto"/>
      </w:divBdr>
    </w:div>
    <w:div w:id="1645040254">
      <w:bodyDiv w:val="1"/>
      <w:marLeft w:val="0"/>
      <w:marRight w:val="0"/>
      <w:marTop w:val="0"/>
      <w:marBottom w:val="0"/>
      <w:divBdr>
        <w:top w:val="none" w:sz="0" w:space="0" w:color="auto"/>
        <w:left w:val="none" w:sz="0" w:space="0" w:color="auto"/>
        <w:bottom w:val="none" w:sz="0" w:space="0" w:color="auto"/>
        <w:right w:val="none" w:sz="0" w:space="0" w:color="auto"/>
      </w:divBdr>
    </w:div>
    <w:div w:id="1659382056">
      <w:bodyDiv w:val="1"/>
      <w:marLeft w:val="0"/>
      <w:marRight w:val="0"/>
      <w:marTop w:val="0"/>
      <w:marBottom w:val="0"/>
      <w:divBdr>
        <w:top w:val="none" w:sz="0" w:space="0" w:color="auto"/>
        <w:left w:val="none" w:sz="0" w:space="0" w:color="auto"/>
        <w:bottom w:val="none" w:sz="0" w:space="0" w:color="auto"/>
        <w:right w:val="none" w:sz="0" w:space="0" w:color="auto"/>
      </w:divBdr>
    </w:div>
    <w:div w:id="1667397225">
      <w:bodyDiv w:val="1"/>
      <w:marLeft w:val="0"/>
      <w:marRight w:val="0"/>
      <w:marTop w:val="0"/>
      <w:marBottom w:val="0"/>
      <w:divBdr>
        <w:top w:val="none" w:sz="0" w:space="0" w:color="auto"/>
        <w:left w:val="none" w:sz="0" w:space="0" w:color="auto"/>
        <w:bottom w:val="none" w:sz="0" w:space="0" w:color="auto"/>
        <w:right w:val="none" w:sz="0" w:space="0" w:color="auto"/>
      </w:divBdr>
    </w:div>
    <w:div w:id="1670599607">
      <w:bodyDiv w:val="1"/>
      <w:marLeft w:val="0"/>
      <w:marRight w:val="0"/>
      <w:marTop w:val="0"/>
      <w:marBottom w:val="0"/>
      <w:divBdr>
        <w:top w:val="none" w:sz="0" w:space="0" w:color="auto"/>
        <w:left w:val="none" w:sz="0" w:space="0" w:color="auto"/>
        <w:bottom w:val="none" w:sz="0" w:space="0" w:color="auto"/>
        <w:right w:val="none" w:sz="0" w:space="0" w:color="auto"/>
      </w:divBdr>
    </w:div>
    <w:div w:id="1674645506">
      <w:bodyDiv w:val="1"/>
      <w:marLeft w:val="0"/>
      <w:marRight w:val="0"/>
      <w:marTop w:val="0"/>
      <w:marBottom w:val="0"/>
      <w:divBdr>
        <w:top w:val="none" w:sz="0" w:space="0" w:color="auto"/>
        <w:left w:val="none" w:sz="0" w:space="0" w:color="auto"/>
        <w:bottom w:val="none" w:sz="0" w:space="0" w:color="auto"/>
        <w:right w:val="none" w:sz="0" w:space="0" w:color="auto"/>
      </w:divBdr>
      <w:divsChild>
        <w:div w:id="1268195076">
          <w:marLeft w:val="0"/>
          <w:marRight w:val="0"/>
          <w:marTop w:val="0"/>
          <w:marBottom w:val="0"/>
          <w:divBdr>
            <w:top w:val="none" w:sz="0" w:space="0" w:color="auto"/>
            <w:left w:val="none" w:sz="0" w:space="0" w:color="auto"/>
            <w:bottom w:val="none" w:sz="0" w:space="0" w:color="auto"/>
            <w:right w:val="none" w:sz="0" w:space="0" w:color="auto"/>
          </w:divBdr>
          <w:divsChild>
            <w:div w:id="1495534902">
              <w:marLeft w:val="0"/>
              <w:marRight w:val="0"/>
              <w:marTop w:val="0"/>
              <w:marBottom w:val="0"/>
              <w:divBdr>
                <w:top w:val="none" w:sz="0" w:space="0" w:color="auto"/>
                <w:left w:val="none" w:sz="0" w:space="0" w:color="auto"/>
                <w:bottom w:val="none" w:sz="0" w:space="0" w:color="auto"/>
                <w:right w:val="none" w:sz="0" w:space="0" w:color="auto"/>
              </w:divBdr>
              <w:divsChild>
                <w:div w:id="253710287">
                  <w:marLeft w:val="0"/>
                  <w:marRight w:val="0"/>
                  <w:marTop w:val="0"/>
                  <w:marBottom w:val="0"/>
                  <w:divBdr>
                    <w:top w:val="none" w:sz="0" w:space="0" w:color="auto"/>
                    <w:left w:val="none" w:sz="0" w:space="0" w:color="auto"/>
                    <w:bottom w:val="none" w:sz="0" w:space="0" w:color="auto"/>
                    <w:right w:val="none" w:sz="0" w:space="0" w:color="auto"/>
                  </w:divBdr>
                  <w:divsChild>
                    <w:div w:id="1441755811">
                      <w:marLeft w:val="0"/>
                      <w:marRight w:val="0"/>
                      <w:marTop w:val="0"/>
                      <w:marBottom w:val="300"/>
                      <w:divBdr>
                        <w:top w:val="none" w:sz="0" w:space="0" w:color="auto"/>
                        <w:left w:val="none" w:sz="0" w:space="0" w:color="auto"/>
                        <w:bottom w:val="none" w:sz="0" w:space="0" w:color="auto"/>
                        <w:right w:val="none" w:sz="0" w:space="0" w:color="auto"/>
                      </w:divBdr>
                      <w:divsChild>
                        <w:div w:id="6016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617223">
      <w:bodyDiv w:val="1"/>
      <w:marLeft w:val="0"/>
      <w:marRight w:val="0"/>
      <w:marTop w:val="0"/>
      <w:marBottom w:val="0"/>
      <w:divBdr>
        <w:top w:val="none" w:sz="0" w:space="0" w:color="auto"/>
        <w:left w:val="none" w:sz="0" w:space="0" w:color="auto"/>
        <w:bottom w:val="none" w:sz="0" w:space="0" w:color="auto"/>
        <w:right w:val="none" w:sz="0" w:space="0" w:color="auto"/>
      </w:divBdr>
      <w:divsChild>
        <w:div w:id="1740395271">
          <w:marLeft w:val="0"/>
          <w:marRight w:val="0"/>
          <w:marTop w:val="0"/>
          <w:marBottom w:val="0"/>
          <w:divBdr>
            <w:top w:val="none" w:sz="0" w:space="0" w:color="auto"/>
            <w:left w:val="none" w:sz="0" w:space="0" w:color="auto"/>
            <w:bottom w:val="none" w:sz="0" w:space="0" w:color="auto"/>
            <w:right w:val="none" w:sz="0" w:space="0" w:color="auto"/>
          </w:divBdr>
        </w:div>
      </w:divsChild>
    </w:div>
    <w:div w:id="1705517020">
      <w:bodyDiv w:val="1"/>
      <w:marLeft w:val="0"/>
      <w:marRight w:val="0"/>
      <w:marTop w:val="0"/>
      <w:marBottom w:val="0"/>
      <w:divBdr>
        <w:top w:val="none" w:sz="0" w:space="0" w:color="auto"/>
        <w:left w:val="none" w:sz="0" w:space="0" w:color="auto"/>
        <w:bottom w:val="none" w:sz="0" w:space="0" w:color="auto"/>
        <w:right w:val="none" w:sz="0" w:space="0" w:color="auto"/>
      </w:divBdr>
      <w:divsChild>
        <w:div w:id="1721200971">
          <w:marLeft w:val="0"/>
          <w:marRight w:val="0"/>
          <w:marTop w:val="0"/>
          <w:marBottom w:val="0"/>
          <w:divBdr>
            <w:top w:val="none" w:sz="0" w:space="0" w:color="auto"/>
            <w:left w:val="none" w:sz="0" w:space="0" w:color="auto"/>
            <w:bottom w:val="none" w:sz="0" w:space="0" w:color="auto"/>
            <w:right w:val="none" w:sz="0" w:space="0" w:color="auto"/>
          </w:divBdr>
          <w:divsChild>
            <w:div w:id="1858155109">
              <w:marLeft w:val="0"/>
              <w:marRight w:val="0"/>
              <w:marTop w:val="0"/>
              <w:marBottom w:val="0"/>
              <w:divBdr>
                <w:top w:val="none" w:sz="0" w:space="0" w:color="auto"/>
                <w:left w:val="none" w:sz="0" w:space="0" w:color="auto"/>
                <w:bottom w:val="none" w:sz="0" w:space="0" w:color="auto"/>
                <w:right w:val="none" w:sz="0" w:space="0" w:color="auto"/>
              </w:divBdr>
              <w:divsChild>
                <w:div w:id="527791465">
                  <w:marLeft w:val="40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055825">
      <w:bodyDiv w:val="1"/>
      <w:marLeft w:val="0"/>
      <w:marRight w:val="0"/>
      <w:marTop w:val="0"/>
      <w:marBottom w:val="0"/>
      <w:divBdr>
        <w:top w:val="none" w:sz="0" w:space="0" w:color="auto"/>
        <w:left w:val="none" w:sz="0" w:space="0" w:color="auto"/>
        <w:bottom w:val="none" w:sz="0" w:space="0" w:color="auto"/>
        <w:right w:val="none" w:sz="0" w:space="0" w:color="auto"/>
      </w:divBdr>
    </w:div>
    <w:div w:id="1726566389">
      <w:bodyDiv w:val="1"/>
      <w:marLeft w:val="0"/>
      <w:marRight w:val="0"/>
      <w:marTop w:val="0"/>
      <w:marBottom w:val="0"/>
      <w:divBdr>
        <w:top w:val="none" w:sz="0" w:space="0" w:color="auto"/>
        <w:left w:val="none" w:sz="0" w:space="0" w:color="auto"/>
        <w:bottom w:val="none" w:sz="0" w:space="0" w:color="auto"/>
        <w:right w:val="none" w:sz="0" w:space="0" w:color="auto"/>
      </w:divBdr>
      <w:divsChild>
        <w:div w:id="686372697">
          <w:marLeft w:val="0"/>
          <w:marRight w:val="0"/>
          <w:marTop w:val="0"/>
          <w:marBottom w:val="0"/>
          <w:divBdr>
            <w:top w:val="none" w:sz="0" w:space="0" w:color="auto"/>
            <w:left w:val="none" w:sz="0" w:space="0" w:color="auto"/>
            <w:bottom w:val="none" w:sz="0" w:space="0" w:color="auto"/>
            <w:right w:val="none" w:sz="0" w:space="0" w:color="auto"/>
          </w:divBdr>
        </w:div>
      </w:divsChild>
    </w:div>
    <w:div w:id="1730028544">
      <w:bodyDiv w:val="1"/>
      <w:marLeft w:val="0"/>
      <w:marRight w:val="0"/>
      <w:marTop w:val="0"/>
      <w:marBottom w:val="0"/>
      <w:divBdr>
        <w:top w:val="none" w:sz="0" w:space="0" w:color="auto"/>
        <w:left w:val="none" w:sz="0" w:space="0" w:color="auto"/>
        <w:bottom w:val="none" w:sz="0" w:space="0" w:color="auto"/>
        <w:right w:val="none" w:sz="0" w:space="0" w:color="auto"/>
      </w:divBdr>
    </w:div>
    <w:div w:id="1742945875">
      <w:bodyDiv w:val="1"/>
      <w:marLeft w:val="0"/>
      <w:marRight w:val="0"/>
      <w:marTop w:val="0"/>
      <w:marBottom w:val="0"/>
      <w:divBdr>
        <w:top w:val="none" w:sz="0" w:space="0" w:color="auto"/>
        <w:left w:val="none" w:sz="0" w:space="0" w:color="auto"/>
        <w:bottom w:val="none" w:sz="0" w:space="0" w:color="auto"/>
        <w:right w:val="none" w:sz="0" w:space="0" w:color="auto"/>
      </w:divBdr>
    </w:div>
    <w:div w:id="1765685788">
      <w:bodyDiv w:val="1"/>
      <w:marLeft w:val="0"/>
      <w:marRight w:val="0"/>
      <w:marTop w:val="0"/>
      <w:marBottom w:val="0"/>
      <w:divBdr>
        <w:top w:val="none" w:sz="0" w:space="0" w:color="auto"/>
        <w:left w:val="none" w:sz="0" w:space="0" w:color="auto"/>
        <w:bottom w:val="none" w:sz="0" w:space="0" w:color="auto"/>
        <w:right w:val="none" w:sz="0" w:space="0" w:color="auto"/>
      </w:divBdr>
      <w:divsChild>
        <w:div w:id="1961916107">
          <w:marLeft w:val="0"/>
          <w:marRight w:val="0"/>
          <w:marTop w:val="0"/>
          <w:marBottom w:val="0"/>
          <w:divBdr>
            <w:top w:val="none" w:sz="0" w:space="0" w:color="auto"/>
            <w:left w:val="none" w:sz="0" w:space="0" w:color="auto"/>
            <w:bottom w:val="none" w:sz="0" w:space="0" w:color="auto"/>
            <w:right w:val="none" w:sz="0" w:space="0" w:color="auto"/>
          </w:divBdr>
          <w:divsChild>
            <w:div w:id="1891645150">
              <w:marLeft w:val="0"/>
              <w:marRight w:val="0"/>
              <w:marTop w:val="0"/>
              <w:marBottom w:val="0"/>
              <w:divBdr>
                <w:top w:val="none" w:sz="0" w:space="0" w:color="auto"/>
                <w:left w:val="none" w:sz="0" w:space="0" w:color="auto"/>
                <w:bottom w:val="none" w:sz="0" w:space="0" w:color="auto"/>
                <w:right w:val="none" w:sz="0" w:space="0" w:color="auto"/>
              </w:divBdr>
              <w:divsChild>
                <w:div w:id="264465128">
                  <w:marLeft w:val="0"/>
                  <w:marRight w:val="0"/>
                  <w:marTop w:val="0"/>
                  <w:marBottom w:val="0"/>
                  <w:divBdr>
                    <w:top w:val="none" w:sz="0" w:space="0" w:color="auto"/>
                    <w:left w:val="none" w:sz="0" w:space="0" w:color="auto"/>
                    <w:bottom w:val="none" w:sz="0" w:space="0" w:color="auto"/>
                    <w:right w:val="none" w:sz="0" w:space="0" w:color="auto"/>
                  </w:divBdr>
                  <w:divsChild>
                    <w:div w:id="308872580">
                      <w:marLeft w:val="0"/>
                      <w:marRight w:val="0"/>
                      <w:marTop w:val="0"/>
                      <w:marBottom w:val="0"/>
                      <w:divBdr>
                        <w:top w:val="none" w:sz="0" w:space="0" w:color="auto"/>
                        <w:left w:val="none" w:sz="0" w:space="0" w:color="auto"/>
                        <w:bottom w:val="none" w:sz="0" w:space="0" w:color="auto"/>
                        <w:right w:val="none" w:sz="0" w:space="0" w:color="auto"/>
                      </w:divBdr>
                      <w:divsChild>
                        <w:div w:id="1065371944">
                          <w:marLeft w:val="0"/>
                          <w:marRight w:val="0"/>
                          <w:marTop w:val="0"/>
                          <w:marBottom w:val="0"/>
                          <w:divBdr>
                            <w:top w:val="none" w:sz="0" w:space="0" w:color="auto"/>
                            <w:left w:val="none" w:sz="0" w:space="0" w:color="auto"/>
                            <w:bottom w:val="none" w:sz="0" w:space="0" w:color="auto"/>
                            <w:right w:val="none" w:sz="0" w:space="0" w:color="auto"/>
                          </w:divBdr>
                          <w:divsChild>
                            <w:div w:id="1483278612">
                              <w:marLeft w:val="0"/>
                              <w:marRight w:val="0"/>
                              <w:marTop w:val="0"/>
                              <w:marBottom w:val="0"/>
                              <w:divBdr>
                                <w:top w:val="none" w:sz="0" w:space="0" w:color="auto"/>
                                <w:left w:val="none" w:sz="0" w:space="0" w:color="auto"/>
                                <w:bottom w:val="none" w:sz="0" w:space="0" w:color="auto"/>
                                <w:right w:val="none" w:sz="0" w:space="0" w:color="auto"/>
                              </w:divBdr>
                              <w:divsChild>
                                <w:div w:id="1376000678">
                                  <w:marLeft w:val="0"/>
                                  <w:marRight w:val="0"/>
                                  <w:marTop w:val="0"/>
                                  <w:marBottom w:val="0"/>
                                  <w:divBdr>
                                    <w:top w:val="none" w:sz="0" w:space="0" w:color="auto"/>
                                    <w:left w:val="none" w:sz="0" w:space="0" w:color="auto"/>
                                    <w:bottom w:val="none" w:sz="0" w:space="0" w:color="auto"/>
                                    <w:right w:val="none" w:sz="0" w:space="0" w:color="auto"/>
                                  </w:divBdr>
                                  <w:divsChild>
                                    <w:div w:id="1303774941">
                                      <w:marLeft w:val="0"/>
                                      <w:marRight w:val="0"/>
                                      <w:marTop w:val="0"/>
                                      <w:marBottom w:val="0"/>
                                      <w:divBdr>
                                        <w:top w:val="none" w:sz="0" w:space="0" w:color="auto"/>
                                        <w:left w:val="none" w:sz="0" w:space="0" w:color="auto"/>
                                        <w:bottom w:val="none" w:sz="0" w:space="0" w:color="auto"/>
                                        <w:right w:val="none" w:sz="0" w:space="0" w:color="auto"/>
                                      </w:divBdr>
                                      <w:divsChild>
                                        <w:div w:id="743407430">
                                          <w:marLeft w:val="0"/>
                                          <w:marRight w:val="0"/>
                                          <w:marTop w:val="0"/>
                                          <w:marBottom w:val="0"/>
                                          <w:divBdr>
                                            <w:top w:val="none" w:sz="0" w:space="0" w:color="auto"/>
                                            <w:left w:val="none" w:sz="0" w:space="0" w:color="auto"/>
                                            <w:bottom w:val="none" w:sz="0" w:space="0" w:color="auto"/>
                                            <w:right w:val="none" w:sz="0" w:space="0" w:color="auto"/>
                                          </w:divBdr>
                                          <w:divsChild>
                                            <w:div w:id="1238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6042527">
      <w:bodyDiv w:val="1"/>
      <w:marLeft w:val="0"/>
      <w:marRight w:val="0"/>
      <w:marTop w:val="0"/>
      <w:marBottom w:val="0"/>
      <w:divBdr>
        <w:top w:val="none" w:sz="0" w:space="0" w:color="auto"/>
        <w:left w:val="none" w:sz="0" w:space="0" w:color="auto"/>
        <w:bottom w:val="none" w:sz="0" w:space="0" w:color="auto"/>
        <w:right w:val="none" w:sz="0" w:space="0" w:color="auto"/>
      </w:divBdr>
      <w:divsChild>
        <w:div w:id="50541759">
          <w:marLeft w:val="547"/>
          <w:marRight w:val="0"/>
          <w:marTop w:val="86"/>
          <w:marBottom w:val="0"/>
          <w:divBdr>
            <w:top w:val="none" w:sz="0" w:space="0" w:color="auto"/>
            <w:left w:val="none" w:sz="0" w:space="0" w:color="auto"/>
            <w:bottom w:val="none" w:sz="0" w:space="0" w:color="auto"/>
            <w:right w:val="none" w:sz="0" w:space="0" w:color="auto"/>
          </w:divBdr>
        </w:div>
        <w:div w:id="422259808">
          <w:marLeft w:val="1166"/>
          <w:marRight w:val="0"/>
          <w:marTop w:val="72"/>
          <w:marBottom w:val="0"/>
          <w:divBdr>
            <w:top w:val="none" w:sz="0" w:space="0" w:color="auto"/>
            <w:left w:val="none" w:sz="0" w:space="0" w:color="auto"/>
            <w:bottom w:val="none" w:sz="0" w:space="0" w:color="auto"/>
            <w:right w:val="none" w:sz="0" w:space="0" w:color="auto"/>
          </w:divBdr>
        </w:div>
        <w:div w:id="623196605">
          <w:marLeft w:val="1166"/>
          <w:marRight w:val="0"/>
          <w:marTop w:val="72"/>
          <w:marBottom w:val="0"/>
          <w:divBdr>
            <w:top w:val="none" w:sz="0" w:space="0" w:color="auto"/>
            <w:left w:val="none" w:sz="0" w:space="0" w:color="auto"/>
            <w:bottom w:val="none" w:sz="0" w:space="0" w:color="auto"/>
            <w:right w:val="none" w:sz="0" w:space="0" w:color="auto"/>
          </w:divBdr>
        </w:div>
        <w:div w:id="673148004">
          <w:marLeft w:val="1166"/>
          <w:marRight w:val="0"/>
          <w:marTop w:val="72"/>
          <w:marBottom w:val="0"/>
          <w:divBdr>
            <w:top w:val="none" w:sz="0" w:space="0" w:color="auto"/>
            <w:left w:val="none" w:sz="0" w:space="0" w:color="auto"/>
            <w:bottom w:val="none" w:sz="0" w:space="0" w:color="auto"/>
            <w:right w:val="none" w:sz="0" w:space="0" w:color="auto"/>
          </w:divBdr>
        </w:div>
        <w:div w:id="901142281">
          <w:marLeft w:val="547"/>
          <w:marRight w:val="0"/>
          <w:marTop w:val="86"/>
          <w:marBottom w:val="0"/>
          <w:divBdr>
            <w:top w:val="none" w:sz="0" w:space="0" w:color="auto"/>
            <w:left w:val="none" w:sz="0" w:space="0" w:color="auto"/>
            <w:bottom w:val="none" w:sz="0" w:space="0" w:color="auto"/>
            <w:right w:val="none" w:sz="0" w:space="0" w:color="auto"/>
          </w:divBdr>
        </w:div>
        <w:div w:id="1231846494">
          <w:marLeft w:val="1166"/>
          <w:marRight w:val="0"/>
          <w:marTop w:val="72"/>
          <w:marBottom w:val="0"/>
          <w:divBdr>
            <w:top w:val="none" w:sz="0" w:space="0" w:color="auto"/>
            <w:left w:val="none" w:sz="0" w:space="0" w:color="auto"/>
            <w:bottom w:val="none" w:sz="0" w:space="0" w:color="auto"/>
            <w:right w:val="none" w:sz="0" w:space="0" w:color="auto"/>
          </w:divBdr>
        </w:div>
        <w:div w:id="1232693062">
          <w:marLeft w:val="1166"/>
          <w:marRight w:val="0"/>
          <w:marTop w:val="77"/>
          <w:marBottom w:val="0"/>
          <w:divBdr>
            <w:top w:val="none" w:sz="0" w:space="0" w:color="auto"/>
            <w:left w:val="none" w:sz="0" w:space="0" w:color="auto"/>
            <w:bottom w:val="none" w:sz="0" w:space="0" w:color="auto"/>
            <w:right w:val="none" w:sz="0" w:space="0" w:color="auto"/>
          </w:divBdr>
        </w:div>
        <w:div w:id="1304430631">
          <w:marLeft w:val="547"/>
          <w:marRight w:val="0"/>
          <w:marTop w:val="86"/>
          <w:marBottom w:val="0"/>
          <w:divBdr>
            <w:top w:val="none" w:sz="0" w:space="0" w:color="auto"/>
            <w:left w:val="none" w:sz="0" w:space="0" w:color="auto"/>
            <w:bottom w:val="none" w:sz="0" w:space="0" w:color="auto"/>
            <w:right w:val="none" w:sz="0" w:space="0" w:color="auto"/>
          </w:divBdr>
        </w:div>
        <w:div w:id="1334646399">
          <w:marLeft w:val="1166"/>
          <w:marRight w:val="0"/>
          <w:marTop w:val="72"/>
          <w:marBottom w:val="0"/>
          <w:divBdr>
            <w:top w:val="none" w:sz="0" w:space="0" w:color="auto"/>
            <w:left w:val="none" w:sz="0" w:space="0" w:color="auto"/>
            <w:bottom w:val="none" w:sz="0" w:space="0" w:color="auto"/>
            <w:right w:val="none" w:sz="0" w:space="0" w:color="auto"/>
          </w:divBdr>
        </w:div>
        <w:div w:id="1353725447">
          <w:marLeft w:val="547"/>
          <w:marRight w:val="0"/>
          <w:marTop w:val="86"/>
          <w:marBottom w:val="0"/>
          <w:divBdr>
            <w:top w:val="none" w:sz="0" w:space="0" w:color="auto"/>
            <w:left w:val="none" w:sz="0" w:space="0" w:color="auto"/>
            <w:bottom w:val="none" w:sz="0" w:space="0" w:color="auto"/>
            <w:right w:val="none" w:sz="0" w:space="0" w:color="auto"/>
          </w:divBdr>
        </w:div>
        <w:div w:id="1439105663">
          <w:marLeft w:val="547"/>
          <w:marRight w:val="0"/>
          <w:marTop w:val="86"/>
          <w:marBottom w:val="0"/>
          <w:divBdr>
            <w:top w:val="none" w:sz="0" w:space="0" w:color="auto"/>
            <w:left w:val="none" w:sz="0" w:space="0" w:color="auto"/>
            <w:bottom w:val="none" w:sz="0" w:space="0" w:color="auto"/>
            <w:right w:val="none" w:sz="0" w:space="0" w:color="auto"/>
          </w:divBdr>
        </w:div>
        <w:div w:id="1643778618">
          <w:marLeft w:val="1166"/>
          <w:marRight w:val="0"/>
          <w:marTop w:val="72"/>
          <w:marBottom w:val="0"/>
          <w:divBdr>
            <w:top w:val="none" w:sz="0" w:space="0" w:color="auto"/>
            <w:left w:val="none" w:sz="0" w:space="0" w:color="auto"/>
            <w:bottom w:val="none" w:sz="0" w:space="0" w:color="auto"/>
            <w:right w:val="none" w:sz="0" w:space="0" w:color="auto"/>
          </w:divBdr>
        </w:div>
        <w:div w:id="1651473336">
          <w:marLeft w:val="547"/>
          <w:marRight w:val="0"/>
          <w:marTop w:val="86"/>
          <w:marBottom w:val="0"/>
          <w:divBdr>
            <w:top w:val="none" w:sz="0" w:space="0" w:color="auto"/>
            <w:left w:val="none" w:sz="0" w:space="0" w:color="auto"/>
            <w:bottom w:val="none" w:sz="0" w:space="0" w:color="auto"/>
            <w:right w:val="none" w:sz="0" w:space="0" w:color="auto"/>
          </w:divBdr>
        </w:div>
        <w:div w:id="1690329581">
          <w:marLeft w:val="1166"/>
          <w:marRight w:val="0"/>
          <w:marTop w:val="72"/>
          <w:marBottom w:val="0"/>
          <w:divBdr>
            <w:top w:val="none" w:sz="0" w:space="0" w:color="auto"/>
            <w:left w:val="none" w:sz="0" w:space="0" w:color="auto"/>
            <w:bottom w:val="none" w:sz="0" w:space="0" w:color="auto"/>
            <w:right w:val="none" w:sz="0" w:space="0" w:color="auto"/>
          </w:divBdr>
        </w:div>
        <w:div w:id="1705593290">
          <w:marLeft w:val="1166"/>
          <w:marRight w:val="0"/>
          <w:marTop w:val="72"/>
          <w:marBottom w:val="0"/>
          <w:divBdr>
            <w:top w:val="none" w:sz="0" w:space="0" w:color="auto"/>
            <w:left w:val="none" w:sz="0" w:space="0" w:color="auto"/>
            <w:bottom w:val="none" w:sz="0" w:space="0" w:color="auto"/>
            <w:right w:val="none" w:sz="0" w:space="0" w:color="auto"/>
          </w:divBdr>
        </w:div>
        <w:div w:id="2035618004">
          <w:marLeft w:val="1166"/>
          <w:marRight w:val="0"/>
          <w:marTop w:val="77"/>
          <w:marBottom w:val="0"/>
          <w:divBdr>
            <w:top w:val="none" w:sz="0" w:space="0" w:color="auto"/>
            <w:left w:val="none" w:sz="0" w:space="0" w:color="auto"/>
            <w:bottom w:val="none" w:sz="0" w:space="0" w:color="auto"/>
            <w:right w:val="none" w:sz="0" w:space="0" w:color="auto"/>
          </w:divBdr>
        </w:div>
      </w:divsChild>
    </w:div>
    <w:div w:id="1834683665">
      <w:bodyDiv w:val="1"/>
      <w:marLeft w:val="0"/>
      <w:marRight w:val="0"/>
      <w:marTop w:val="0"/>
      <w:marBottom w:val="0"/>
      <w:divBdr>
        <w:top w:val="none" w:sz="0" w:space="0" w:color="auto"/>
        <w:left w:val="none" w:sz="0" w:space="0" w:color="auto"/>
        <w:bottom w:val="none" w:sz="0" w:space="0" w:color="auto"/>
        <w:right w:val="none" w:sz="0" w:space="0" w:color="auto"/>
      </w:divBdr>
    </w:div>
    <w:div w:id="1875338783">
      <w:bodyDiv w:val="1"/>
      <w:marLeft w:val="0"/>
      <w:marRight w:val="0"/>
      <w:marTop w:val="0"/>
      <w:marBottom w:val="0"/>
      <w:divBdr>
        <w:top w:val="none" w:sz="0" w:space="0" w:color="auto"/>
        <w:left w:val="none" w:sz="0" w:space="0" w:color="auto"/>
        <w:bottom w:val="none" w:sz="0" w:space="0" w:color="auto"/>
        <w:right w:val="none" w:sz="0" w:space="0" w:color="auto"/>
      </w:divBdr>
    </w:div>
    <w:div w:id="1885825197">
      <w:bodyDiv w:val="1"/>
      <w:marLeft w:val="0"/>
      <w:marRight w:val="0"/>
      <w:marTop w:val="0"/>
      <w:marBottom w:val="0"/>
      <w:divBdr>
        <w:top w:val="none" w:sz="0" w:space="0" w:color="auto"/>
        <w:left w:val="none" w:sz="0" w:space="0" w:color="auto"/>
        <w:bottom w:val="none" w:sz="0" w:space="0" w:color="auto"/>
        <w:right w:val="none" w:sz="0" w:space="0" w:color="auto"/>
      </w:divBdr>
      <w:divsChild>
        <w:div w:id="22486515">
          <w:marLeft w:val="547"/>
          <w:marRight w:val="0"/>
          <w:marTop w:val="96"/>
          <w:marBottom w:val="0"/>
          <w:divBdr>
            <w:top w:val="none" w:sz="0" w:space="0" w:color="auto"/>
            <w:left w:val="none" w:sz="0" w:space="0" w:color="auto"/>
            <w:bottom w:val="none" w:sz="0" w:space="0" w:color="auto"/>
            <w:right w:val="none" w:sz="0" w:space="0" w:color="auto"/>
          </w:divBdr>
        </w:div>
        <w:div w:id="339700940">
          <w:marLeft w:val="1166"/>
          <w:marRight w:val="0"/>
          <w:marTop w:val="96"/>
          <w:marBottom w:val="0"/>
          <w:divBdr>
            <w:top w:val="none" w:sz="0" w:space="0" w:color="auto"/>
            <w:left w:val="none" w:sz="0" w:space="0" w:color="auto"/>
            <w:bottom w:val="none" w:sz="0" w:space="0" w:color="auto"/>
            <w:right w:val="none" w:sz="0" w:space="0" w:color="auto"/>
          </w:divBdr>
        </w:div>
        <w:div w:id="347025463">
          <w:marLeft w:val="1166"/>
          <w:marRight w:val="0"/>
          <w:marTop w:val="96"/>
          <w:marBottom w:val="0"/>
          <w:divBdr>
            <w:top w:val="none" w:sz="0" w:space="0" w:color="auto"/>
            <w:left w:val="none" w:sz="0" w:space="0" w:color="auto"/>
            <w:bottom w:val="none" w:sz="0" w:space="0" w:color="auto"/>
            <w:right w:val="none" w:sz="0" w:space="0" w:color="auto"/>
          </w:divBdr>
        </w:div>
        <w:div w:id="425002409">
          <w:marLeft w:val="547"/>
          <w:marRight w:val="0"/>
          <w:marTop w:val="96"/>
          <w:marBottom w:val="0"/>
          <w:divBdr>
            <w:top w:val="none" w:sz="0" w:space="0" w:color="auto"/>
            <w:left w:val="none" w:sz="0" w:space="0" w:color="auto"/>
            <w:bottom w:val="none" w:sz="0" w:space="0" w:color="auto"/>
            <w:right w:val="none" w:sz="0" w:space="0" w:color="auto"/>
          </w:divBdr>
        </w:div>
        <w:div w:id="599680222">
          <w:marLeft w:val="547"/>
          <w:marRight w:val="0"/>
          <w:marTop w:val="96"/>
          <w:marBottom w:val="0"/>
          <w:divBdr>
            <w:top w:val="none" w:sz="0" w:space="0" w:color="auto"/>
            <w:left w:val="none" w:sz="0" w:space="0" w:color="auto"/>
            <w:bottom w:val="none" w:sz="0" w:space="0" w:color="auto"/>
            <w:right w:val="none" w:sz="0" w:space="0" w:color="auto"/>
          </w:divBdr>
        </w:div>
        <w:div w:id="709308148">
          <w:marLeft w:val="547"/>
          <w:marRight w:val="0"/>
          <w:marTop w:val="96"/>
          <w:marBottom w:val="0"/>
          <w:divBdr>
            <w:top w:val="none" w:sz="0" w:space="0" w:color="auto"/>
            <w:left w:val="none" w:sz="0" w:space="0" w:color="auto"/>
            <w:bottom w:val="none" w:sz="0" w:space="0" w:color="auto"/>
            <w:right w:val="none" w:sz="0" w:space="0" w:color="auto"/>
          </w:divBdr>
        </w:div>
        <w:div w:id="1050764398">
          <w:marLeft w:val="1166"/>
          <w:marRight w:val="0"/>
          <w:marTop w:val="96"/>
          <w:marBottom w:val="0"/>
          <w:divBdr>
            <w:top w:val="none" w:sz="0" w:space="0" w:color="auto"/>
            <w:left w:val="none" w:sz="0" w:space="0" w:color="auto"/>
            <w:bottom w:val="none" w:sz="0" w:space="0" w:color="auto"/>
            <w:right w:val="none" w:sz="0" w:space="0" w:color="auto"/>
          </w:divBdr>
        </w:div>
        <w:div w:id="1130705032">
          <w:marLeft w:val="547"/>
          <w:marRight w:val="0"/>
          <w:marTop w:val="96"/>
          <w:marBottom w:val="0"/>
          <w:divBdr>
            <w:top w:val="none" w:sz="0" w:space="0" w:color="auto"/>
            <w:left w:val="none" w:sz="0" w:space="0" w:color="auto"/>
            <w:bottom w:val="none" w:sz="0" w:space="0" w:color="auto"/>
            <w:right w:val="none" w:sz="0" w:space="0" w:color="auto"/>
          </w:divBdr>
        </w:div>
        <w:div w:id="1328752683">
          <w:marLeft w:val="547"/>
          <w:marRight w:val="0"/>
          <w:marTop w:val="96"/>
          <w:marBottom w:val="0"/>
          <w:divBdr>
            <w:top w:val="none" w:sz="0" w:space="0" w:color="auto"/>
            <w:left w:val="none" w:sz="0" w:space="0" w:color="auto"/>
            <w:bottom w:val="none" w:sz="0" w:space="0" w:color="auto"/>
            <w:right w:val="none" w:sz="0" w:space="0" w:color="auto"/>
          </w:divBdr>
        </w:div>
        <w:div w:id="1445997750">
          <w:marLeft w:val="547"/>
          <w:marRight w:val="0"/>
          <w:marTop w:val="96"/>
          <w:marBottom w:val="0"/>
          <w:divBdr>
            <w:top w:val="none" w:sz="0" w:space="0" w:color="auto"/>
            <w:left w:val="none" w:sz="0" w:space="0" w:color="auto"/>
            <w:bottom w:val="none" w:sz="0" w:space="0" w:color="auto"/>
            <w:right w:val="none" w:sz="0" w:space="0" w:color="auto"/>
          </w:divBdr>
        </w:div>
        <w:div w:id="1840735478">
          <w:marLeft w:val="547"/>
          <w:marRight w:val="0"/>
          <w:marTop w:val="96"/>
          <w:marBottom w:val="0"/>
          <w:divBdr>
            <w:top w:val="none" w:sz="0" w:space="0" w:color="auto"/>
            <w:left w:val="none" w:sz="0" w:space="0" w:color="auto"/>
            <w:bottom w:val="none" w:sz="0" w:space="0" w:color="auto"/>
            <w:right w:val="none" w:sz="0" w:space="0" w:color="auto"/>
          </w:divBdr>
        </w:div>
      </w:divsChild>
    </w:div>
    <w:div w:id="1926453022">
      <w:bodyDiv w:val="1"/>
      <w:marLeft w:val="0"/>
      <w:marRight w:val="0"/>
      <w:marTop w:val="0"/>
      <w:marBottom w:val="0"/>
      <w:divBdr>
        <w:top w:val="none" w:sz="0" w:space="0" w:color="auto"/>
        <w:left w:val="none" w:sz="0" w:space="0" w:color="auto"/>
        <w:bottom w:val="none" w:sz="0" w:space="0" w:color="auto"/>
        <w:right w:val="none" w:sz="0" w:space="0" w:color="auto"/>
      </w:divBdr>
    </w:div>
    <w:div w:id="1972200325">
      <w:bodyDiv w:val="1"/>
      <w:marLeft w:val="0"/>
      <w:marRight w:val="0"/>
      <w:marTop w:val="0"/>
      <w:marBottom w:val="0"/>
      <w:divBdr>
        <w:top w:val="none" w:sz="0" w:space="0" w:color="auto"/>
        <w:left w:val="none" w:sz="0" w:space="0" w:color="auto"/>
        <w:bottom w:val="none" w:sz="0" w:space="0" w:color="auto"/>
        <w:right w:val="none" w:sz="0" w:space="0" w:color="auto"/>
      </w:divBdr>
    </w:div>
    <w:div w:id="2050563344">
      <w:bodyDiv w:val="1"/>
      <w:marLeft w:val="0"/>
      <w:marRight w:val="0"/>
      <w:marTop w:val="0"/>
      <w:marBottom w:val="0"/>
      <w:divBdr>
        <w:top w:val="none" w:sz="0" w:space="0" w:color="auto"/>
        <w:left w:val="none" w:sz="0" w:space="0" w:color="auto"/>
        <w:bottom w:val="none" w:sz="0" w:space="0" w:color="auto"/>
        <w:right w:val="none" w:sz="0" w:space="0" w:color="auto"/>
      </w:divBdr>
    </w:div>
    <w:div w:id="2068991343">
      <w:bodyDiv w:val="1"/>
      <w:marLeft w:val="0"/>
      <w:marRight w:val="0"/>
      <w:marTop w:val="0"/>
      <w:marBottom w:val="0"/>
      <w:divBdr>
        <w:top w:val="none" w:sz="0" w:space="0" w:color="auto"/>
        <w:left w:val="none" w:sz="0" w:space="0" w:color="auto"/>
        <w:bottom w:val="none" w:sz="0" w:space="0" w:color="auto"/>
        <w:right w:val="none" w:sz="0" w:space="0" w:color="auto"/>
      </w:divBdr>
      <w:divsChild>
        <w:div w:id="2070957455">
          <w:marLeft w:val="0"/>
          <w:marRight w:val="0"/>
          <w:marTop w:val="0"/>
          <w:marBottom w:val="0"/>
          <w:divBdr>
            <w:top w:val="none" w:sz="0" w:space="0" w:color="auto"/>
            <w:left w:val="none" w:sz="0" w:space="0" w:color="auto"/>
            <w:bottom w:val="none" w:sz="0" w:space="0" w:color="auto"/>
            <w:right w:val="none" w:sz="0" w:space="0" w:color="auto"/>
          </w:divBdr>
          <w:divsChild>
            <w:div w:id="1977101128">
              <w:marLeft w:val="0"/>
              <w:marRight w:val="0"/>
              <w:marTop w:val="0"/>
              <w:marBottom w:val="0"/>
              <w:divBdr>
                <w:top w:val="none" w:sz="0" w:space="0" w:color="auto"/>
                <w:left w:val="none" w:sz="0" w:space="0" w:color="auto"/>
                <w:bottom w:val="none" w:sz="0" w:space="0" w:color="auto"/>
                <w:right w:val="none" w:sz="0" w:space="0" w:color="auto"/>
              </w:divBdr>
              <w:divsChild>
                <w:div w:id="1399285940">
                  <w:marLeft w:val="0"/>
                  <w:marRight w:val="0"/>
                  <w:marTop w:val="0"/>
                  <w:marBottom w:val="0"/>
                  <w:divBdr>
                    <w:top w:val="none" w:sz="0" w:space="0" w:color="auto"/>
                    <w:left w:val="none" w:sz="0" w:space="0" w:color="auto"/>
                    <w:bottom w:val="none" w:sz="0" w:space="0" w:color="auto"/>
                    <w:right w:val="none" w:sz="0" w:space="0" w:color="auto"/>
                  </w:divBdr>
                  <w:divsChild>
                    <w:div w:id="554583237">
                      <w:marLeft w:val="0"/>
                      <w:marRight w:val="0"/>
                      <w:marTop w:val="0"/>
                      <w:marBottom w:val="0"/>
                      <w:divBdr>
                        <w:top w:val="none" w:sz="0" w:space="0" w:color="auto"/>
                        <w:left w:val="none" w:sz="0" w:space="0" w:color="auto"/>
                        <w:bottom w:val="none" w:sz="0" w:space="0" w:color="auto"/>
                        <w:right w:val="none" w:sz="0" w:space="0" w:color="auto"/>
                      </w:divBdr>
                      <w:divsChild>
                        <w:div w:id="1710573544">
                          <w:marLeft w:val="0"/>
                          <w:marRight w:val="0"/>
                          <w:marTop w:val="0"/>
                          <w:marBottom w:val="0"/>
                          <w:divBdr>
                            <w:top w:val="none" w:sz="0" w:space="0" w:color="auto"/>
                            <w:left w:val="none" w:sz="0" w:space="0" w:color="auto"/>
                            <w:bottom w:val="none" w:sz="0" w:space="0" w:color="auto"/>
                            <w:right w:val="none" w:sz="0" w:space="0" w:color="auto"/>
                          </w:divBdr>
                          <w:divsChild>
                            <w:div w:id="1792745720">
                              <w:marLeft w:val="0"/>
                              <w:marRight w:val="0"/>
                              <w:marTop w:val="0"/>
                              <w:marBottom w:val="0"/>
                              <w:divBdr>
                                <w:top w:val="none" w:sz="0" w:space="0" w:color="auto"/>
                                <w:left w:val="none" w:sz="0" w:space="0" w:color="auto"/>
                                <w:bottom w:val="none" w:sz="0" w:space="0" w:color="auto"/>
                                <w:right w:val="none" w:sz="0" w:space="0" w:color="auto"/>
                              </w:divBdr>
                              <w:divsChild>
                                <w:div w:id="784620126">
                                  <w:marLeft w:val="0"/>
                                  <w:marRight w:val="0"/>
                                  <w:marTop w:val="0"/>
                                  <w:marBottom w:val="0"/>
                                  <w:divBdr>
                                    <w:top w:val="none" w:sz="0" w:space="0" w:color="auto"/>
                                    <w:left w:val="none" w:sz="0" w:space="0" w:color="auto"/>
                                    <w:bottom w:val="none" w:sz="0" w:space="0" w:color="auto"/>
                                    <w:right w:val="none" w:sz="0" w:space="0" w:color="auto"/>
                                  </w:divBdr>
                                  <w:divsChild>
                                    <w:div w:id="1286499196">
                                      <w:marLeft w:val="0"/>
                                      <w:marRight w:val="0"/>
                                      <w:marTop w:val="0"/>
                                      <w:marBottom w:val="0"/>
                                      <w:divBdr>
                                        <w:top w:val="none" w:sz="0" w:space="0" w:color="auto"/>
                                        <w:left w:val="none" w:sz="0" w:space="0" w:color="auto"/>
                                        <w:bottom w:val="none" w:sz="0" w:space="0" w:color="auto"/>
                                        <w:right w:val="none" w:sz="0" w:space="0" w:color="auto"/>
                                      </w:divBdr>
                                      <w:divsChild>
                                        <w:div w:id="200021733">
                                          <w:marLeft w:val="0"/>
                                          <w:marRight w:val="0"/>
                                          <w:marTop w:val="0"/>
                                          <w:marBottom w:val="0"/>
                                          <w:divBdr>
                                            <w:top w:val="none" w:sz="0" w:space="0" w:color="auto"/>
                                            <w:left w:val="none" w:sz="0" w:space="0" w:color="auto"/>
                                            <w:bottom w:val="none" w:sz="0" w:space="0" w:color="auto"/>
                                            <w:right w:val="none" w:sz="0" w:space="0" w:color="auto"/>
                                          </w:divBdr>
                                          <w:divsChild>
                                            <w:div w:id="374038215">
                                              <w:marLeft w:val="-225"/>
                                              <w:marRight w:val="-225"/>
                                              <w:marTop w:val="0"/>
                                              <w:marBottom w:val="270"/>
                                              <w:divBdr>
                                                <w:top w:val="none" w:sz="0" w:space="0" w:color="auto"/>
                                                <w:left w:val="none" w:sz="0" w:space="0" w:color="auto"/>
                                                <w:bottom w:val="single" w:sz="6" w:space="0" w:color="EBEBEB"/>
                                                <w:right w:val="none" w:sz="0" w:space="0" w:color="auto"/>
                                              </w:divBdr>
                                              <w:divsChild>
                                                <w:div w:id="17126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0036509">
      <w:bodyDiv w:val="1"/>
      <w:marLeft w:val="0"/>
      <w:marRight w:val="0"/>
      <w:marTop w:val="0"/>
      <w:marBottom w:val="0"/>
      <w:divBdr>
        <w:top w:val="none" w:sz="0" w:space="0" w:color="auto"/>
        <w:left w:val="none" w:sz="0" w:space="0" w:color="auto"/>
        <w:bottom w:val="none" w:sz="0" w:space="0" w:color="auto"/>
        <w:right w:val="none" w:sz="0" w:space="0" w:color="auto"/>
      </w:divBdr>
    </w:div>
    <w:div w:id="2093356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emf"/><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image" Target="media/image42.emf"/><Relationship Id="rId63" Type="http://schemas.openxmlformats.org/officeDocument/2006/relationships/image" Target="media/image5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footer" Target="footer3.xml"/><Relationship Id="rId11" Type="http://schemas.openxmlformats.org/officeDocument/2006/relationships/image" Target="media/image1.jpg"/><Relationship Id="rId24" Type="http://schemas.openxmlformats.org/officeDocument/2006/relationships/image" Target="media/image12.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png"/><Relationship Id="rId45" Type="http://schemas.openxmlformats.org/officeDocument/2006/relationships/image" Target="media/image32.emf"/><Relationship Id="rId53" Type="http://schemas.openxmlformats.org/officeDocument/2006/relationships/image" Target="media/image40.emf"/><Relationship Id="rId58" Type="http://schemas.openxmlformats.org/officeDocument/2006/relationships/image" Target="media/image45.emf"/><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7.emf"/><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emf"/><Relationship Id="rId56" Type="http://schemas.openxmlformats.org/officeDocument/2006/relationships/image" Target="media/image43.emf"/><Relationship Id="rId64"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image" Target="media/image38.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emf"/><Relationship Id="rId46" Type="http://schemas.openxmlformats.org/officeDocument/2006/relationships/image" Target="media/image33.emf"/><Relationship Id="rId59" Type="http://schemas.openxmlformats.org/officeDocument/2006/relationships/image" Target="media/image46.png"/><Relationship Id="rId20" Type="http://schemas.openxmlformats.org/officeDocument/2006/relationships/image" Target="media/image8.emf"/><Relationship Id="rId41" Type="http://schemas.openxmlformats.org/officeDocument/2006/relationships/image" Target="media/image28.emf"/><Relationship Id="rId54" Type="http://schemas.openxmlformats.org/officeDocument/2006/relationships/image" Target="media/image41.emf"/><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image" Target="media/image36.emf"/><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emf"/><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emf"/><Relationship Id="rId39" Type="http://schemas.openxmlformats.org/officeDocument/2006/relationships/image" Target="media/image26.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0"/>
</file>

<file path=customXml/item2.xml><?xml version="1.0" encoding="utf-8"?>
<ct:contentTypeSchema xmlns:ct="http://schemas.microsoft.com/office/2006/metadata/contentType" xmlns:ma="http://schemas.microsoft.com/office/2006/metadata/properties/metaAttributes" ct:_="" ma:_="" ma:contentTypeName="Dokument" ma:contentTypeID="0x01010073F0DF141C7D4A4D8952B84A8FF7B3A3" ma:contentTypeVersion="17" ma:contentTypeDescription="Ein neues Dokument erstellen." ma:contentTypeScope="" ma:versionID="c2c1c911426d5526ea952f200abcb656">
  <xsd:schema xmlns:xsd="http://www.w3.org/2001/XMLSchema" xmlns:xs="http://www.w3.org/2001/XMLSchema" xmlns:p="http://schemas.microsoft.com/office/2006/metadata/properties" xmlns:ns2="880e4fde-759f-4660-89aa-6f251e251e2b" xmlns:ns3="f5bddfe8-564b-4bcd-a98a-3e3bab85d19f" targetNamespace="http://schemas.microsoft.com/office/2006/metadata/properties" ma:root="true" ma:fieldsID="674333c55d2d7ae13c24ea79c3e683e6" ns2:_="" ns3:_="">
    <xsd:import namespace="880e4fde-759f-4660-89aa-6f251e251e2b"/>
    <xsd:import namespace="f5bddfe8-564b-4bcd-a98a-3e3bab85d1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e4fde-759f-4660-89aa-6f251e251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bddfe8-564b-4bcd-a98a-3e3bab85d19f"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5bddfe8-564b-4bcd-a98a-3e3bab85d19f">
      <UserInfo>
        <DisplayName>Valdez, Rodrigo</DisplayName>
        <AccountId>19</AccountId>
        <AccountType/>
      </UserInfo>
      <UserInfo>
        <DisplayName>Incinga, Pablo Alejandro</DisplayName>
        <AccountId>1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25E5D2-D923-46BA-B360-BBD47020F8CA}">
  <ds:schemaRefs>
    <ds:schemaRef ds:uri="http://schemas.openxmlformats.org/officeDocument/2006/bibliography"/>
  </ds:schemaRefs>
</ds:datastoreItem>
</file>

<file path=customXml/itemProps2.xml><?xml version="1.0" encoding="utf-8"?>
<ds:datastoreItem xmlns:ds="http://schemas.openxmlformats.org/officeDocument/2006/customXml" ds:itemID="{1B2E3CF7-AF93-4C26-8FA4-B70AFCEAC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e4fde-759f-4660-89aa-6f251e251e2b"/>
    <ds:schemaRef ds:uri="f5bddfe8-564b-4bcd-a98a-3e3bab85d1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008202-57AD-4558-B7D7-35B1BEA7CBD6}">
  <ds:schemaRefs>
    <ds:schemaRef ds:uri="http://schemas.microsoft.com/office/2006/metadata/properties"/>
    <ds:schemaRef ds:uri="http://schemas.microsoft.com/office/infopath/2007/PartnerControls"/>
    <ds:schemaRef ds:uri="f5bddfe8-564b-4bcd-a98a-3e3bab85d19f"/>
  </ds:schemaRefs>
</ds:datastoreItem>
</file>

<file path=customXml/itemProps4.xml><?xml version="1.0" encoding="utf-8"?>
<ds:datastoreItem xmlns:ds="http://schemas.openxmlformats.org/officeDocument/2006/customXml" ds:itemID="{925F5642-C766-441F-9CFC-6C6C9BE1CD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4596</Words>
  <Characters>80280</Characters>
  <Application>Microsoft Office Word</Application>
  <DocSecurity>0</DocSecurity>
  <Lines>669</Lines>
  <Paragraphs>189</Paragraphs>
  <ScaleCrop>false</ScaleCrop>
  <HeadingPairs>
    <vt:vector size="2" baseType="variant">
      <vt:variant>
        <vt:lpstr>Title</vt:lpstr>
      </vt:variant>
      <vt:variant>
        <vt:i4>1</vt:i4>
      </vt:variant>
    </vt:vector>
  </HeadingPairs>
  <TitlesOfParts>
    <vt:vector size="1" baseType="lpstr">
      <vt:lpstr>algacom AG</vt:lpstr>
    </vt:vector>
  </TitlesOfParts>
  <Company>algacom AG</Company>
  <LinksUpToDate>false</LinksUpToDate>
  <CharactersWithSpaces>9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acom AG</dc:title>
  <dc:subject>aMIRA Concepts Guide</dc:subject>
  <dc:creator>Pablo A. Incinga</dc:creator>
  <cp:keywords/>
  <dc:description/>
  <cp:lastModifiedBy>Alejandro Di Battista</cp:lastModifiedBy>
  <cp:revision>2</cp:revision>
  <cp:lastPrinted>2020-07-06T22:32:00Z</cp:lastPrinted>
  <dcterms:created xsi:type="dcterms:W3CDTF">2020-07-06T22:33:00Z</dcterms:created>
  <dcterms:modified xsi:type="dcterms:W3CDTF">2020-07-06T22:33:00Z</dcterms:modified>
  <cp:contentStatus>Propos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0DF141C7D4A4D8952B84A8FF7B3A3</vt:lpwstr>
  </property>
  <property fmtid="{D5CDD505-2E9C-101B-9397-08002B2CF9AE}" pid="3" name="AuthorIds_UIVersion_1024">
    <vt:lpwstr>6</vt:lpwstr>
  </property>
  <property fmtid="{D5CDD505-2E9C-101B-9397-08002B2CF9AE}" pid="4" name="GUID">
    <vt:lpwstr>ad625c90-ab40-45bd-a40e-bac18acf0301</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